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79D945" w14:textId="77777777" w:rsidR="009F7229" w:rsidRDefault="00000000">
      <w:pPr>
        <w:pStyle w:val="FirstParagraph"/>
      </w:pPr>
      <w:r>
        <w:rPr>
          <w:b/>
          <w:bCs/>
        </w:rPr>
        <w:t>Parkside Bakery - Complete Operational Model</w:t>
      </w:r>
    </w:p>
    <w:p w14:paraId="289106A8" w14:textId="77777777" w:rsidR="009F7229" w:rsidRDefault="00000000">
      <w:pPr>
        <w:pStyle w:val="BodyText"/>
      </w:pPr>
      <w:r>
        <w:rPr>
          <w:b/>
          <w:bCs/>
        </w:rPr>
        <w:t>EXECUTIVE SUMMARY</w:t>
      </w:r>
    </w:p>
    <w:p w14:paraId="5EB925A9" w14:textId="77777777" w:rsidR="009F7229" w:rsidRDefault="00000000">
      <w:pPr>
        <w:pStyle w:val="BodyText"/>
      </w:pPr>
      <w:r>
        <w:t>Parkside Bakery is a 4-person artisan bread bakery located in a suburban commercial district, established in March 2023 (2.5 years in operation as of October 2025). The bakery operates a hybrid business model combining direct retail sales (70% of revenue) with selective wholesale accounts (30% of revenue). The operation is housed in a 1,500 square foot commercial space and produces approximately 180-220 loaves daily across 10 core products, along with a rotating selection of focaccia and seasonal items.</w:t>
      </w:r>
    </w:p>
    <w:p w14:paraId="7FE69AEF" w14:textId="77777777" w:rsidR="009F7229" w:rsidRDefault="00451C33">
      <w:r>
        <w:rPr>
          <w:noProof/>
        </w:rPr>
        <w:pict w14:anchorId="559C8D89">
          <v:rect id="_x0000_i1061" alt="" style="width:451.3pt;height:.05pt;mso-width-percent:0;mso-height-percent:0;mso-width-percent:0;mso-height-percent:0" o:hralign="center" o:hrstd="t" o:hr="t"/>
        </w:pict>
      </w:r>
    </w:p>
    <w:p w14:paraId="4CD2BB29" w14:textId="77777777" w:rsidR="009F7229" w:rsidRDefault="00000000">
      <w:pPr>
        <w:pStyle w:val="FirstParagraph"/>
      </w:pPr>
      <w:r>
        <w:rPr>
          <w:b/>
          <w:bCs/>
        </w:rPr>
        <w:t>1. BUSINESS PROFILE</w:t>
      </w:r>
    </w:p>
    <w:p w14:paraId="4B62E2CB" w14:textId="77777777" w:rsidR="009F7229" w:rsidRDefault="00000000">
      <w:pPr>
        <w:pStyle w:val="BodyText"/>
      </w:pPr>
      <w:r>
        <w:rPr>
          <w:b/>
          <w:bCs/>
        </w:rPr>
        <w:t>1.1 Location and Context</w:t>
      </w:r>
    </w:p>
    <w:p w14:paraId="2BA369DA" w14:textId="77777777" w:rsidR="009F7229" w:rsidRDefault="00000000">
      <w:pPr>
        <w:pStyle w:val="BodyText"/>
      </w:pPr>
      <w:r>
        <w:rPr>
          <w:b/>
          <w:bCs/>
        </w:rPr>
        <w:t>Address:</w:t>
      </w:r>
      <w:r>
        <w:t xml:space="preserve"> 847 Parkside Avenue, Mapleton Heights</w:t>
      </w:r>
      <w:r>
        <w:br/>
      </w:r>
      <w:r>
        <w:rPr>
          <w:b/>
          <w:bCs/>
        </w:rPr>
        <w:t>Location Type:</w:t>
      </w:r>
      <w:r>
        <w:t xml:space="preserve"> Suburban commercial corridor with mixed residential and small business surroundings</w:t>
      </w:r>
      <w:r>
        <w:br/>
      </w:r>
      <w:r>
        <w:rPr>
          <w:b/>
          <w:bCs/>
        </w:rPr>
        <w:t>Neighborhood Demographics:</w:t>
      </w:r>
    </w:p>
    <w:p w14:paraId="37209D72" w14:textId="77777777" w:rsidR="009F7229" w:rsidRDefault="00000000" w:rsidP="008636CE">
      <w:pPr>
        <w:numPr>
          <w:ilvl w:val="0"/>
          <w:numId w:val="1"/>
        </w:numPr>
      </w:pPr>
      <w:r>
        <w:t>Population density: ~4,200 people per square mile</w:t>
      </w:r>
    </w:p>
    <w:p w14:paraId="794502AA" w14:textId="77777777" w:rsidR="009F7229" w:rsidRDefault="00000000" w:rsidP="008636CE">
      <w:pPr>
        <w:numPr>
          <w:ilvl w:val="0"/>
          <w:numId w:val="1"/>
        </w:numPr>
      </w:pPr>
      <w:r>
        <w:t>Median household income: $72,000</w:t>
      </w:r>
    </w:p>
    <w:p w14:paraId="6784354F" w14:textId="77777777" w:rsidR="009F7229" w:rsidRDefault="00000000" w:rsidP="008636CE">
      <w:pPr>
        <w:numPr>
          <w:ilvl w:val="0"/>
          <w:numId w:val="1"/>
        </w:numPr>
      </w:pPr>
      <w:r>
        <w:t>Primary customer profile: Families, health-conscious professionals, food enthusiasts aged 30-55</w:t>
      </w:r>
    </w:p>
    <w:p w14:paraId="55FDF3C9" w14:textId="77777777" w:rsidR="009F7229" w:rsidRDefault="00000000" w:rsidP="008636CE">
      <w:pPr>
        <w:numPr>
          <w:ilvl w:val="0"/>
          <w:numId w:val="1"/>
        </w:numPr>
      </w:pPr>
      <w:r>
        <w:t>Foot traffic: Moderate during weekday mornings (7-9 AM), high on weekend mornings (8 AM-12 PM)</w:t>
      </w:r>
    </w:p>
    <w:p w14:paraId="0A7E48EE" w14:textId="77777777" w:rsidR="009F7229" w:rsidRDefault="00000000">
      <w:pPr>
        <w:pStyle w:val="FirstParagraph"/>
      </w:pPr>
      <w:r>
        <w:rPr>
          <w:b/>
          <w:bCs/>
        </w:rPr>
        <w:t>Proximity Advantages:</w:t>
      </w:r>
    </w:p>
    <w:p w14:paraId="29C07CF2" w14:textId="77777777" w:rsidR="009F7229" w:rsidRDefault="00000000" w:rsidP="008636CE">
      <w:pPr>
        <w:numPr>
          <w:ilvl w:val="0"/>
          <w:numId w:val="2"/>
        </w:numPr>
      </w:pPr>
      <w:r>
        <w:t>3 blocks from commuter rail station (morning foot traffic)</w:t>
      </w:r>
    </w:p>
    <w:p w14:paraId="58862961" w14:textId="77777777" w:rsidR="009F7229" w:rsidRDefault="00000000" w:rsidP="008636CE">
      <w:pPr>
        <w:numPr>
          <w:ilvl w:val="0"/>
          <w:numId w:val="2"/>
        </w:numPr>
      </w:pPr>
      <w:r>
        <w:t>Adjacent to organic grocery co-op (complementary customer base)</w:t>
      </w:r>
    </w:p>
    <w:p w14:paraId="2DEE436F" w14:textId="77777777" w:rsidR="009F7229" w:rsidRDefault="00000000" w:rsidP="008636CE">
      <w:pPr>
        <w:numPr>
          <w:ilvl w:val="0"/>
          <w:numId w:val="2"/>
        </w:numPr>
      </w:pPr>
      <w:r>
        <w:t>0.8 miles from farmers market location (Saturday presence)</w:t>
      </w:r>
    </w:p>
    <w:p w14:paraId="289DC0F5" w14:textId="77777777" w:rsidR="009F7229" w:rsidRDefault="00000000" w:rsidP="008636CE">
      <w:pPr>
        <w:numPr>
          <w:ilvl w:val="0"/>
          <w:numId w:val="2"/>
        </w:numPr>
      </w:pPr>
      <w:r>
        <w:t>Residential neighborhoods within 1-mile walking radius</w:t>
      </w:r>
    </w:p>
    <w:p w14:paraId="4700435B" w14:textId="77777777" w:rsidR="009F7229" w:rsidRDefault="00000000">
      <w:pPr>
        <w:pStyle w:val="FirstParagraph"/>
      </w:pPr>
      <w:r>
        <w:rPr>
          <w:b/>
          <w:bCs/>
        </w:rPr>
        <w:t>Operating Hours:</w:t>
      </w:r>
    </w:p>
    <w:p w14:paraId="7024D76B" w14:textId="77777777" w:rsidR="009F7229" w:rsidRDefault="00000000" w:rsidP="008636CE">
      <w:pPr>
        <w:numPr>
          <w:ilvl w:val="0"/>
          <w:numId w:val="3"/>
        </w:numPr>
      </w:pPr>
      <w:r>
        <w:t>Tuesday-Friday: 7:00 AM - 6:00 PM</w:t>
      </w:r>
    </w:p>
    <w:p w14:paraId="50690A26" w14:textId="77777777" w:rsidR="009F7229" w:rsidRDefault="00000000" w:rsidP="008636CE">
      <w:pPr>
        <w:numPr>
          <w:ilvl w:val="0"/>
          <w:numId w:val="3"/>
        </w:numPr>
      </w:pPr>
      <w:r>
        <w:t>Saturday: 7:00 AM - 4:00 PM</w:t>
      </w:r>
    </w:p>
    <w:p w14:paraId="68B72B65" w14:textId="77777777" w:rsidR="009F7229" w:rsidRDefault="00000000" w:rsidP="008636CE">
      <w:pPr>
        <w:numPr>
          <w:ilvl w:val="0"/>
          <w:numId w:val="3"/>
        </w:numPr>
      </w:pPr>
      <w:r>
        <w:t>Sunday: 8:00 AM - 2:00 PM</w:t>
      </w:r>
    </w:p>
    <w:p w14:paraId="5608A87E" w14:textId="77777777" w:rsidR="009F7229" w:rsidRDefault="00000000" w:rsidP="008636CE">
      <w:pPr>
        <w:numPr>
          <w:ilvl w:val="0"/>
          <w:numId w:val="3"/>
        </w:numPr>
      </w:pPr>
      <w:r>
        <w:lastRenderedPageBreak/>
        <w:t>Monday: CLOSED (deep cleaning, maintenance, admin day)</w:t>
      </w:r>
    </w:p>
    <w:p w14:paraId="2534CBB5" w14:textId="77777777" w:rsidR="009F7229" w:rsidRDefault="00000000">
      <w:pPr>
        <w:pStyle w:val="FirstParagraph"/>
      </w:pPr>
      <w:r>
        <w:rPr>
          <w:b/>
          <w:bCs/>
        </w:rPr>
        <w:t>1.2 Ownership and History</w:t>
      </w:r>
    </w:p>
    <w:p w14:paraId="7577A1BD" w14:textId="77777777" w:rsidR="009F7229" w:rsidRDefault="00000000">
      <w:pPr>
        <w:pStyle w:val="BodyText"/>
      </w:pPr>
      <w:r>
        <w:rPr>
          <w:b/>
          <w:bCs/>
        </w:rPr>
        <w:t>Owner/Operator:</w:t>
      </w:r>
      <w:r>
        <w:t xml:space="preserve"> Marcus Chen, 38 years old</w:t>
      </w:r>
    </w:p>
    <w:p w14:paraId="0984B857" w14:textId="77777777" w:rsidR="009F7229" w:rsidRDefault="00000000">
      <w:pPr>
        <w:pStyle w:val="BodyText"/>
      </w:pPr>
      <w:r>
        <w:rPr>
          <w:b/>
          <w:bCs/>
        </w:rPr>
        <w:t>Background:</w:t>
      </w:r>
    </w:p>
    <w:p w14:paraId="43A08BA4" w14:textId="77777777" w:rsidR="009F7229" w:rsidRDefault="00000000" w:rsidP="008636CE">
      <w:pPr>
        <w:numPr>
          <w:ilvl w:val="0"/>
          <w:numId w:val="4"/>
        </w:numPr>
      </w:pPr>
      <w:r>
        <w:t>15 years professional baking experience</w:t>
      </w:r>
    </w:p>
    <w:p w14:paraId="0119E89A" w14:textId="77777777" w:rsidR="009F7229" w:rsidRDefault="00000000" w:rsidP="008636CE">
      <w:pPr>
        <w:numPr>
          <w:ilvl w:val="0"/>
          <w:numId w:val="4"/>
        </w:numPr>
      </w:pPr>
      <w:r>
        <w:t>Previously: Production baker at acclaimed urban bakery (5 years), then head baker at farm-to-table restaurant (4 years)</w:t>
      </w:r>
    </w:p>
    <w:p w14:paraId="59FCFD23" w14:textId="77777777" w:rsidR="009F7229" w:rsidRDefault="00000000" w:rsidP="008636CE">
      <w:pPr>
        <w:numPr>
          <w:ilvl w:val="0"/>
          <w:numId w:val="4"/>
        </w:numPr>
      </w:pPr>
      <w:r>
        <w:t>Formal training: Culinary Institute certificate in Artisan Bread &amp; Viennoiserie (2009)</w:t>
      </w:r>
    </w:p>
    <w:p w14:paraId="59881376" w14:textId="77777777" w:rsidR="009F7229" w:rsidRDefault="00000000" w:rsidP="008636CE">
      <w:pPr>
        <w:numPr>
          <w:ilvl w:val="0"/>
          <w:numId w:val="4"/>
        </w:numPr>
      </w:pPr>
      <w:r>
        <w:t>Philosophy: Commitment to "real bread" principles - minimal ingredients, long fermentation, daily production</w:t>
      </w:r>
    </w:p>
    <w:p w14:paraId="545F82D0" w14:textId="77777777" w:rsidR="009F7229" w:rsidRDefault="00000000" w:rsidP="008636CE">
      <w:pPr>
        <w:numPr>
          <w:ilvl w:val="0"/>
          <w:numId w:val="4"/>
        </w:numPr>
      </w:pPr>
      <w:r>
        <w:t>Personal motivation: Desire to serve local community with accessible, high-quality bread while maintaining work-life balance</w:t>
      </w:r>
    </w:p>
    <w:p w14:paraId="6F2A4372" w14:textId="77777777" w:rsidR="009F7229" w:rsidRDefault="00000000">
      <w:pPr>
        <w:pStyle w:val="FirstParagraph"/>
      </w:pPr>
      <w:r>
        <w:rPr>
          <w:b/>
          <w:bCs/>
        </w:rPr>
        <w:t>Startup Timeline:</w:t>
      </w:r>
    </w:p>
    <w:p w14:paraId="436A5D1B" w14:textId="77777777" w:rsidR="009F7229" w:rsidRDefault="00000000" w:rsidP="008636CE">
      <w:pPr>
        <w:numPr>
          <w:ilvl w:val="0"/>
          <w:numId w:val="5"/>
        </w:numPr>
      </w:pPr>
      <w:r>
        <w:t>Planning phase: September 2022 - January 2023</w:t>
      </w:r>
    </w:p>
    <w:p w14:paraId="6282B5D7" w14:textId="77777777" w:rsidR="009F7229" w:rsidRDefault="00000000" w:rsidP="008636CE">
      <w:pPr>
        <w:numPr>
          <w:ilvl w:val="0"/>
          <w:numId w:val="5"/>
        </w:numPr>
      </w:pPr>
      <w:r>
        <w:t>Build-out and equipment installation: January - February 2023</w:t>
      </w:r>
    </w:p>
    <w:p w14:paraId="4B86DB90" w14:textId="77777777" w:rsidR="009F7229" w:rsidRDefault="00000000" w:rsidP="008636CE">
      <w:pPr>
        <w:numPr>
          <w:ilvl w:val="0"/>
          <w:numId w:val="5"/>
        </w:numPr>
      </w:pPr>
      <w:r>
        <w:t>Soft opening: March 1, 2023</w:t>
      </w:r>
    </w:p>
    <w:p w14:paraId="0FA1F0B7" w14:textId="77777777" w:rsidR="009F7229" w:rsidRDefault="00000000" w:rsidP="008636CE">
      <w:pPr>
        <w:numPr>
          <w:ilvl w:val="0"/>
          <w:numId w:val="5"/>
        </w:numPr>
      </w:pPr>
      <w:r>
        <w:t>Full operations: April 2023</w:t>
      </w:r>
    </w:p>
    <w:p w14:paraId="529C684F" w14:textId="77777777" w:rsidR="009F7229" w:rsidRDefault="00000000">
      <w:pPr>
        <w:pStyle w:val="FirstParagraph"/>
      </w:pPr>
      <w:r>
        <w:rPr>
          <w:b/>
          <w:bCs/>
        </w:rPr>
        <w:t>Evolution:</w:t>
      </w:r>
    </w:p>
    <w:p w14:paraId="555A71A5" w14:textId="77777777" w:rsidR="009F7229" w:rsidRDefault="00000000" w:rsidP="008636CE">
      <w:pPr>
        <w:numPr>
          <w:ilvl w:val="0"/>
          <w:numId w:val="6"/>
        </w:numPr>
      </w:pPr>
      <w:r>
        <w:t>Year 1 (2023): Established core product line, built customer base, operated with 3 staff (Marcus + 2)</w:t>
      </w:r>
    </w:p>
    <w:p w14:paraId="09C6A3B5" w14:textId="77777777" w:rsidR="009F7229" w:rsidRDefault="00000000" w:rsidP="008636CE">
      <w:pPr>
        <w:numPr>
          <w:ilvl w:val="0"/>
          <w:numId w:val="6"/>
        </w:numPr>
      </w:pPr>
      <w:r>
        <w:t>Year 2 (2024): Added 4th team member to increase capacity, expanded wholesale accounts, refined production schedule</w:t>
      </w:r>
    </w:p>
    <w:p w14:paraId="24830549" w14:textId="77777777" w:rsidR="009F7229" w:rsidRDefault="00000000" w:rsidP="008636CE">
      <w:pPr>
        <w:numPr>
          <w:ilvl w:val="0"/>
          <w:numId w:val="6"/>
        </w:numPr>
      </w:pPr>
      <w:r>
        <w:t>Current (2025): Mature operations with consistent production, exploring online ordering system</w:t>
      </w:r>
    </w:p>
    <w:p w14:paraId="516E93A4" w14:textId="77777777" w:rsidR="009F7229" w:rsidRDefault="00000000">
      <w:pPr>
        <w:pStyle w:val="FirstParagraph"/>
      </w:pPr>
      <w:r>
        <w:rPr>
          <w:b/>
          <w:bCs/>
        </w:rPr>
        <w:t>1.3 Core Product Line</w:t>
      </w:r>
    </w:p>
    <w:p w14:paraId="1A22D76B" w14:textId="77777777" w:rsidR="009F7229" w:rsidRDefault="00000000">
      <w:pPr>
        <w:pStyle w:val="BodyText"/>
      </w:pPr>
      <w:r>
        <w:rPr>
          <w:b/>
          <w:bCs/>
        </w:rPr>
        <w:t>Daily Bread Program (8 core breads):</w:t>
      </w:r>
    </w:p>
    <w:p w14:paraId="45AED95F" w14:textId="77777777" w:rsidR="009F7229" w:rsidRDefault="00000000" w:rsidP="008636CE">
      <w:pPr>
        <w:numPr>
          <w:ilvl w:val="0"/>
          <w:numId w:val="7"/>
        </w:numPr>
      </w:pPr>
      <w:r>
        <w:rPr>
          <w:b/>
          <w:bCs/>
        </w:rPr>
        <w:t>Classic Country Sourdough</w:t>
      </w:r>
      <w:r>
        <w:t xml:space="preserve"> (Signature item)</w:t>
      </w:r>
    </w:p>
    <w:p w14:paraId="5FD5DF83" w14:textId="77777777" w:rsidR="009F7229" w:rsidRDefault="00000000" w:rsidP="008636CE">
      <w:pPr>
        <w:numPr>
          <w:ilvl w:val="1"/>
          <w:numId w:val="8"/>
        </w:numPr>
      </w:pPr>
      <w:r>
        <w:t>900g oval bâtard</w:t>
      </w:r>
    </w:p>
    <w:p w14:paraId="2AEC81CD" w14:textId="77777777" w:rsidR="009F7229" w:rsidRDefault="00000000" w:rsidP="008636CE">
      <w:pPr>
        <w:numPr>
          <w:ilvl w:val="1"/>
          <w:numId w:val="8"/>
        </w:numPr>
      </w:pPr>
      <w:r>
        <w:lastRenderedPageBreak/>
        <w:t>75% hydration, 20% levain</w:t>
      </w:r>
    </w:p>
    <w:p w14:paraId="4E3C6DD0" w14:textId="77777777" w:rsidR="009F7229" w:rsidRDefault="00000000" w:rsidP="008636CE">
      <w:pPr>
        <w:numPr>
          <w:ilvl w:val="1"/>
          <w:numId w:val="8"/>
        </w:numPr>
      </w:pPr>
      <w:r>
        <w:t>Blend of 85% bread flour, 15% whole wheat</w:t>
      </w:r>
    </w:p>
    <w:p w14:paraId="7F4DA451" w14:textId="77777777" w:rsidR="009F7229" w:rsidRDefault="00000000" w:rsidP="008636CE">
      <w:pPr>
        <w:numPr>
          <w:ilvl w:val="1"/>
          <w:numId w:val="8"/>
        </w:numPr>
      </w:pPr>
      <w:r>
        <w:t>Production: 50 loaves/day (Tuesday-Friday), 75/day (weekend)</w:t>
      </w:r>
    </w:p>
    <w:p w14:paraId="60A5BCDF" w14:textId="77777777" w:rsidR="009F7229" w:rsidRDefault="00000000" w:rsidP="008636CE">
      <w:pPr>
        <w:numPr>
          <w:ilvl w:val="0"/>
          <w:numId w:val="7"/>
        </w:numPr>
      </w:pPr>
      <w:r>
        <w:rPr>
          <w:b/>
          <w:bCs/>
        </w:rPr>
        <w:t>Whole Grain Sourdough</w:t>
      </w:r>
    </w:p>
    <w:p w14:paraId="514BA42E" w14:textId="77777777" w:rsidR="009F7229" w:rsidRDefault="00000000" w:rsidP="008636CE">
      <w:pPr>
        <w:numPr>
          <w:ilvl w:val="1"/>
          <w:numId w:val="9"/>
        </w:numPr>
      </w:pPr>
      <w:r>
        <w:t>900g round boule</w:t>
      </w:r>
    </w:p>
    <w:p w14:paraId="5DE66B80" w14:textId="77777777" w:rsidR="009F7229" w:rsidRDefault="00000000" w:rsidP="008636CE">
      <w:pPr>
        <w:numPr>
          <w:ilvl w:val="1"/>
          <w:numId w:val="9"/>
        </w:numPr>
      </w:pPr>
      <w:r>
        <w:t>78% hydration, 22% levain</w:t>
      </w:r>
    </w:p>
    <w:p w14:paraId="6BB6F1D4" w14:textId="77777777" w:rsidR="009F7229" w:rsidRDefault="00000000" w:rsidP="008636CE">
      <w:pPr>
        <w:numPr>
          <w:ilvl w:val="1"/>
          <w:numId w:val="9"/>
        </w:numPr>
      </w:pPr>
      <w:r>
        <w:t>60% bread flour, 30% whole wheat, 10% rye</w:t>
      </w:r>
    </w:p>
    <w:p w14:paraId="6468342B" w14:textId="77777777" w:rsidR="009F7229" w:rsidRDefault="00000000" w:rsidP="008636CE">
      <w:pPr>
        <w:numPr>
          <w:ilvl w:val="1"/>
          <w:numId w:val="9"/>
        </w:numPr>
      </w:pPr>
      <w:r>
        <w:t>Production: 25 loaves/day (Tuesday-Friday), 35/day (weekend)</w:t>
      </w:r>
    </w:p>
    <w:p w14:paraId="0CA653E1" w14:textId="77777777" w:rsidR="009F7229" w:rsidRDefault="00000000" w:rsidP="008636CE">
      <w:pPr>
        <w:numPr>
          <w:ilvl w:val="0"/>
          <w:numId w:val="7"/>
        </w:numPr>
      </w:pPr>
      <w:r>
        <w:rPr>
          <w:b/>
          <w:bCs/>
        </w:rPr>
        <w:t>Seeded Multigrain</w:t>
      </w:r>
    </w:p>
    <w:p w14:paraId="63EC94AF" w14:textId="77777777" w:rsidR="009F7229" w:rsidRDefault="00000000" w:rsidP="008636CE">
      <w:pPr>
        <w:numPr>
          <w:ilvl w:val="1"/>
          <w:numId w:val="10"/>
        </w:numPr>
      </w:pPr>
      <w:r>
        <w:t>850g oval</w:t>
      </w:r>
    </w:p>
    <w:p w14:paraId="0610F563" w14:textId="77777777" w:rsidR="009F7229" w:rsidRDefault="00000000" w:rsidP="008636CE">
      <w:pPr>
        <w:numPr>
          <w:ilvl w:val="1"/>
          <w:numId w:val="10"/>
        </w:numPr>
      </w:pPr>
      <w:r>
        <w:t>73% hydration, 20% levain, 15% seed mix (sunflower, flax, sesame)</w:t>
      </w:r>
    </w:p>
    <w:p w14:paraId="53A29B73" w14:textId="77777777" w:rsidR="009F7229" w:rsidRDefault="00000000" w:rsidP="008636CE">
      <w:pPr>
        <w:numPr>
          <w:ilvl w:val="1"/>
          <w:numId w:val="10"/>
        </w:numPr>
      </w:pPr>
      <w:r>
        <w:t>75% bread flour, 25% whole wheat</w:t>
      </w:r>
    </w:p>
    <w:p w14:paraId="2032655E" w14:textId="77777777" w:rsidR="009F7229" w:rsidRDefault="00000000" w:rsidP="008636CE">
      <w:pPr>
        <w:numPr>
          <w:ilvl w:val="1"/>
          <w:numId w:val="10"/>
        </w:numPr>
      </w:pPr>
      <w:r>
        <w:t>Production: 20 loaves/day (Tuesday-Friday), 30/day (weekend)</w:t>
      </w:r>
    </w:p>
    <w:p w14:paraId="486791C7" w14:textId="77777777" w:rsidR="009F7229" w:rsidRDefault="00000000" w:rsidP="008636CE">
      <w:pPr>
        <w:numPr>
          <w:ilvl w:val="0"/>
          <w:numId w:val="7"/>
        </w:numPr>
      </w:pPr>
      <w:r>
        <w:rPr>
          <w:b/>
          <w:bCs/>
        </w:rPr>
        <w:t>Classic Baguette</w:t>
      </w:r>
      <w:r>
        <w:t xml:space="preserve"> (using poolish)</w:t>
      </w:r>
    </w:p>
    <w:p w14:paraId="485055D6" w14:textId="77777777" w:rsidR="009F7229" w:rsidRDefault="00000000" w:rsidP="008636CE">
      <w:pPr>
        <w:numPr>
          <w:ilvl w:val="1"/>
          <w:numId w:val="11"/>
        </w:numPr>
      </w:pPr>
      <w:r>
        <w:t>300g traditional shape</w:t>
      </w:r>
    </w:p>
    <w:p w14:paraId="4CF9C4B7" w14:textId="77777777" w:rsidR="009F7229" w:rsidRDefault="00000000" w:rsidP="008636CE">
      <w:pPr>
        <w:numPr>
          <w:ilvl w:val="1"/>
          <w:numId w:val="11"/>
        </w:numPr>
      </w:pPr>
      <w:r>
        <w:t>72% hydration, 40% poolish (of total flour)</w:t>
      </w:r>
    </w:p>
    <w:p w14:paraId="24FC6F62" w14:textId="77777777" w:rsidR="009F7229" w:rsidRDefault="00000000" w:rsidP="008636CE">
      <w:pPr>
        <w:numPr>
          <w:ilvl w:val="1"/>
          <w:numId w:val="11"/>
        </w:numPr>
      </w:pPr>
      <w:r>
        <w:t>100% bread flour</w:t>
      </w:r>
    </w:p>
    <w:p w14:paraId="0349C059" w14:textId="77777777" w:rsidR="009F7229" w:rsidRDefault="00000000" w:rsidP="008636CE">
      <w:pPr>
        <w:numPr>
          <w:ilvl w:val="1"/>
          <w:numId w:val="11"/>
        </w:numPr>
      </w:pPr>
      <w:r>
        <w:t>Production: 40 baguettes/day (all days)</w:t>
      </w:r>
    </w:p>
    <w:p w14:paraId="3F64BD38" w14:textId="77777777" w:rsidR="009F7229" w:rsidRDefault="00000000" w:rsidP="008636CE">
      <w:pPr>
        <w:numPr>
          <w:ilvl w:val="0"/>
          <w:numId w:val="7"/>
        </w:numPr>
      </w:pPr>
      <w:r>
        <w:rPr>
          <w:b/>
          <w:bCs/>
        </w:rPr>
        <w:t>Rustic Ciabatta</w:t>
      </w:r>
      <w:r>
        <w:t xml:space="preserve"> (using biga)</w:t>
      </w:r>
    </w:p>
    <w:p w14:paraId="16BBF19A" w14:textId="77777777" w:rsidR="009F7229" w:rsidRDefault="00000000" w:rsidP="008636CE">
      <w:pPr>
        <w:numPr>
          <w:ilvl w:val="1"/>
          <w:numId w:val="12"/>
        </w:numPr>
      </w:pPr>
      <w:r>
        <w:t>600g slipper shape</w:t>
      </w:r>
    </w:p>
    <w:p w14:paraId="43306CC6" w14:textId="77777777" w:rsidR="009F7229" w:rsidRDefault="00000000" w:rsidP="008636CE">
      <w:pPr>
        <w:numPr>
          <w:ilvl w:val="1"/>
          <w:numId w:val="12"/>
        </w:numPr>
      </w:pPr>
      <w:r>
        <w:t>85% hydration, 30% biga</w:t>
      </w:r>
    </w:p>
    <w:p w14:paraId="33C9BAE0" w14:textId="77777777" w:rsidR="009F7229" w:rsidRDefault="00000000" w:rsidP="008636CE">
      <w:pPr>
        <w:numPr>
          <w:ilvl w:val="1"/>
          <w:numId w:val="12"/>
        </w:numPr>
      </w:pPr>
      <w:r>
        <w:t>100% high-protein bread flour</w:t>
      </w:r>
    </w:p>
    <w:p w14:paraId="5D130023" w14:textId="77777777" w:rsidR="009F7229" w:rsidRDefault="00000000" w:rsidP="008636CE">
      <w:pPr>
        <w:numPr>
          <w:ilvl w:val="1"/>
          <w:numId w:val="12"/>
        </w:numPr>
      </w:pPr>
      <w:r>
        <w:t>Production: 15 loaves/day (Tuesday-Saturday), 20/day (Sunday)</w:t>
      </w:r>
    </w:p>
    <w:p w14:paraId="3CF9139C" w14:textId="77777777" w:rsidR="009F7229" w:rsidRDefault="00000000" w:rsidP="008636CE">
      <w:pPr>
        <w:numPr>
          <w:ilvl w:val="0"/>
          <w:numId w:val="7"/>
        </w:numPr>
      </w:pPr>
      <w:r>
        <w:rPr>
          <w:b/>
          <w:bCs/>
        </w:rPr>
        <w:t>Whole Wheat Sandwich Loaf</w:t>
      </w:r>
    </w:p>
    <w:p w14:paraId="3A7219CB" w14:textId="77777777" w:rsidR="009F7229" w:rsidRDefault="00000000" w:rsidP="008636CE">
      <w:pPr>
        <w:numPr>
          <w:ilvl w:val="1"/>
          <w:numId w:val="13"/>
        </w:numPr>
      </w:pPr>
      <w:r>
        <w:t>850g pan loaf</w:t>
      </w:r>
    </w:p>
    <w:p w14:paraId="46545D95" w14:textId="77777777" w:rsidR="009F7229" w:rsidRDefault="00000000" w:rsidP="008636CE">
      <w:pPr>
        <w:numPr>
          <w:ilvl w:val="1"/>
          <w:numId w:val="13"/>
        </w:numPr>
      </w:pPr>
      <w:r>
        <w:t>70% hydration, 1.1% commercial yeast</w:t>
      </w:r>
    </w:p>
    <w:p w14:paraId="2D96F8FE" w14:textId="77777777" w:rsidR="009F7229" w:rsidRDefault="00000000" w:rsidP="008636CE">
      <w:pPr>
        <w:numPr>
          <w:ilvl w:val="1"/>
          <w:numId w:val="13"/>
        </w:numPr>
      </w:pPr>
      <w:r>
        <w:lastRenderedPageBreak/>
        <w:t>50% whole wheat, 50% bread flour, enriched with butter and honey</w:t>
      </w:r>
    </w:p>
    <w:p w14:paraId="13DAF647" w14:textId="77777777" w:rsidR="009F7229" w:rsidRDefault="00000000" w:rsidP="008636CE">
      <w:pPr>
        <w:numPr>
          <w:ilvl w:val="1"/>
          <w:numId w:val="13"/>
        </w:numPr>
      </w:pPr>
      <w:r>
        <w:t>Production: 20 loaves/day (Tuesday-Friday), 30/day (weekend)</w:t>
      </w:r>
    </w:p>
    <w:p w14:paraId="5226B8A4" w14:textId="77777777" w:rsidR="009F7229" w:rsidRDefault="00000000" w:rsidP="008636CE">
      <w:pPr>
        <w:numPr>
          <w:ilvl w:val="0"/>
          <w:numId w:val="7"/>
        </w:numPr>
      </w:pPr>
      <w:r>
        <w:rPr>
          <w:b/>
          <w:bCs/>
        </w:rPr>
        <w:t>Olive &amp; Rosemary Sourdough</w:t>
      </w:r>
    </w:p>
    <w:p w14:paraId="328643EB" w14:textId="77777777" w:rsidR="009F7229" w:rsidRDefault="00000000" w:rsidP="008636CE">
      <w:pPr>
        <w:numPr>
          <w:ilvl w:val="1"/>
          <w:numId w:val="14"/>
        </w:numPr>
      </w:pPr>
      <w:r>
        <w:t>900g round</w:t>
      </w:r>
    </w:p>
    <w:p w14:paraId="63E86E21" w14:textId="77777777" w:rsidR="009F7229" w:rsidRDefault="00000000" w:rsidP="008636CE">
      <w:pPr>
        <w:numPr>
          <w:ilvl w:val="1"/>
          <w:numId w:val="14"/>
        </w:numPr>
      </w:pPr>
      <w:r>
        <w:t>75% hydration, 20% levain, 12% olives, fresh rosemary</w:t>
      </w:r>
    </w:p>
    <w:p w14:paraId="66D5C712" w14:textId="77777777" w:rsidR="009F7229" w:rsidRDefault="00000000" w:rsidP="008636CE">
      <w:pPr>
        <w:numPr>
          <w:ilvl w:val="1"/>
          <w:numId w:val="14"/>
        </w:numPr>
      </w:pPr>
      <w:r>
        <w:t>90% bread flour, 10% whole wheat</w:t>
      </w:r>
    </w:p>
    <w:p w14:paraId="3242EAA3" w14:textId="77777777" w:rsidR="009F7229" w:rsidRDefault="00000000" w:rsidP="008636CE">
      <w:pPr>
        <w:numPr>
          <w:ilvl w:val="1"/>
          <w:numId w:val="14"/>
        </w:numPr>
      </w:pPr>
      <w:r>
        <w:t>Production: 15 loaves/day (Wednesday, Friday, Saturday)</w:t>
      </w:r>
    </w:p>
    <w:p w14:paraId="4C3034AC" w14:textId="77777777" w:rsidR="009F7229" w:rsidRDefault="00000000" w:rsidP="008636CE">
      <w:pPr>
        <w:numPr>
          <w:ilvl w:val="0"/>
          <w:numId w:val="7"/>
        </w:numPr>
      </w:pPr>
      <w:r>
        <w:rPr>
          <w:b/>
          <w:bCs/>
        </w:rPr>
        <w:t>Rye Sourdough (40%)</w:t>
      </w:r>
    </w:p>
    <w:p w14:paraId="706192EF" w14:textId="77777777" w:rsidR="009F7229" w:rsidRDefault="00000000" w:rsidP="008636CE">
      <w:pPr>
        <w:numPr>
          <w:ilvl w:val="1"/>
          <w:numId w:val="15"/>
        </w:numPr>
      </w:pPr>
      <w:r>
        <w:t>900g round</w:t>
      </w:r>
    </w:p>
    <w:p w14:paraId="6A4EBC9A" w14:textId="77777777" w:rsidR="009F7229" w:rsidRDefault="00000000" w:rsidP="008636CE">
      <w:pPr>
        <w:numPr>
          <w:ilvl w:val="1"/>
          <w:numId w:val="15"/>
        </w:numPr>
      </w:pPr>
      <w:r>
        <w:t>80% hydration, 25% levain</w:t>
      </w:r>
    </w:p>
    <w:p w14:paraId="69A661CB" w14:textId="77777777" w:rsidR="009F7229" w:rsidRDefault="00000000" w:rsidP="008636CE">
      <w:pPr>
        <w:numPr>
          <w:ilvl w:val="1"/>
          <w:numId w:val="15"/>
        </w:numPr>
      </w:pPr>
      <w:r>
        <w:t>60% bread flour, 40% rye flour</w:t>
      </w:r>
    </w:p>
    <w:p w14:paraId="2F02A0A2" w14:textId="77777777" w:rsidR="009F7229" w:rsidRDefault="00000000" w:rsidP="008636CE">
      <w:pPr>
        <w:numPr>
          <w:ilvl w:val="1"/>
          <w:numId w:val="15"/>
        </w:numPr>
      </w:pPr>
      <w:r>
        <w:t>Production: 12 loaves/day (Thursday, Saturday)</w:t>
      </w:r>
    </w:p>
    <w:p w14:paraId="12D9324F" w14:textId="77777777" w:rsidR="009F7229" w:rsidRDefault="00000000">
      <w:pPr>
        <w:pStyle w:val="FirstParagraph"/>
      </w:pPr>
      <w:r>
        <w:rPr>
          <w:b/>
          <w:bCs/>
        </w:rPr>
        <w:t>Rotating Items (2 rotating focuses):</w:t>
      </w:r>
    </w:p>
    <w:p w14:paraId="316BB0CE" w14:textId="77777777" w:rsidR="009F7229" w:rsidRDefault="00000000" w:rsidP="008636CE">
      <w:pPr>
        <w:numPr>
          <w:ilvl w:val="0"/>
          <w:numId w:val="16"/>
        </w:numPr>
      </w:pPr>
      <w:r>
        <w:rPr>
          <w:b/>
          <w:bCs/>
        </w:rPr>
        <w:t>Rosemary Focaccia</w:t>
      </w:r>
    </w:p>
    <w:p w14:paraId="0B6A99D8" w14:textId="77777777" w:rsidR="009F7229" w:rsidRDefault="00000000" w:rsidP="008636CE">
      <w:pPr>
        <w:numPr>
          <w:ilvl w:val="1"/>
          <w:numId w:val="17"/>
        </w:numPr>
      </w:pPr>
      <w:r>
        <w:t>1200g sheet (cut into 6 portions)</w:t>
      </w:r>
    </w:p>
    <w:p w14:paraId="139CA021" w14:textId="77777777" w:rsidR="009F7229" w:rsidRDefault="00000000" w:rsidP="008636CE">
      <w:pPr>
        <w:numPr>
          <w:ilvl w:val="1"/>
          <w:numId w:val="17"/>
        </w:numPr>
      </w:pPr>
      <w:r>
        <w:t>85% hydration, cold-fermented</w:t>
      </w:r>
    </w:p>
    <w:p w14:paraId="7AB7CF5A" w14:textId="77777777" w:rsidR="009F7229" w:rsidRDefault="00000000" w:rsidP="008636CE">
      <w:pPr>
        <w:numPr>
          <w:ilvl w:val="1"/>
          <w:numId w:val="17"/>
        </w:numPr>
      </w:pPr>
      <w:r>
        <w:t>Tuesday, Thursday, Saturday production: 4 sheets/day</w:t>
      </w:r>
    </w:p>
    <w:p w14:paraId="789AA6D4" w14:textId="77777777" w:rsidR="009F7229" w:rsidRDefault="00000000" w:rsidP="008636CE">
      <w:pPr>
        <w:numPr>
          <w:ilvl w:val="0"/>
          <w:numId w:val="16"/>
        </w:numPr>
      </w:pPr>
      <w:r>
        <w:rPr>
          <w:b/>
          <w:bCs/>
        </w:rPr>
        <w:t>Seasonal Sweet Focaccia</w:t>
      </w:r>
    </w:p>
    <w:p w14:paraId="5FFF0BE0" w14:textId="77777777" w:rsidR="009F7229" w:rsidRDefault="00000000" w:rsidP="008636CE">
      <w:pPr>
        <w:numPr>
          <w:ilvl w:val="1"/>
          <w:numId w:val="18"/>
        </w:numPr>
      </w:pPr>
      <w:r>
        <w:t>1200g sheet (cut into 6 portions)</w:t>
      </w:r>
    </w:p>
    <w:p w14:paraId="567769C3" w14:textId="77777777" w:rsidR="009F7229" w:rsidRDefault="00000000" w:rsidP="008636CE">
      <w:pPr>
        <w:numPr>
          <w:ilvl w:val="1"/>
          <w:numId w:val="18"/>
        </w:numPr>
      </w:pPr>
      <w:r>
        <w:t>85% hydration, seasonal toppings (e.g., grape &amp; thyme in fall, fig &amp; honey in late summer)</w:t>
      </w:r>
    </w:p>
    <w:p w14:paraId="3E21526E" w14:textId="77777777" w:rsidR="009F7229" w:rsidRDefault="00000000" w:rsidP="008636CE">
      <w:pPr>
        <w:numPr>
          <w:ilvl w:val="1"/>
          <w:numId w:val="18"/>
        </w:numPr>
      </w:pPr>
      <w:r>
        <w:t>Wednesday, Friday, Sunday production: 3 sheets/day</w:t>
      </w:r>
    </w:p>
    <w:p w14:paraId="1F6411B7" w14:textId="77777777" w:rsidR="009F7229" w:rsidRDefault="00000000">
      <w:pPr>
        <w:pStyle w:val="FirstParagraph"/>
      </w:pPr>
      <w:r>
        <w:rPr>
          <w:b/>
          <w:bCs/>
        </w:rPr>
        <w:t>Production Philosophy:</w:t>
      </w:r>
    </w:p>
    <w:p w14:paraId="5D086575" w14:textId="77777777" w:rsidR="009F7229" w:rsidRDefault="00000000" w:rsidP="008636CE">
      <w:pPr>
        <w:numPr>
          <w:ilvl w:val="0"/>
          <w:numId w:val="19"/>
        </w:numPr>
      </w:pPr>
      <w:r>
        <w:t>All bread uses natural leavening (sourdough) except sandwich loaf and baguettes</w:t>
      </w:r>
    </w:p>
    <w:p w14:paraId="26291A63" w14:textId="77777777" w:rsidR="009F7229" w:rsidRDefault="00000000" w:rsidP="008636CE">
      <w:pPr>
        <w:numPr>
          <w:ilvl w:val="0"/>
          <w:numId w:val="19"/>
        </w:numPr>
      </w:pPr>
      <w:r>
        <w:t>No dough conditioners, improvers, or preservatives</w:t>
      </w:r>
    </w:p>
    <w:p w14:paraId="11E61C7D" w14:textId="77777777" w:rsidR="009F7229" w:rsidRDefault="00000000" w:rsidP="008636CE">
      <w:pPr>
        <w:numPr>
          <w:ilvl w:val="0"/>
          <w:numId w:val="19"/>
        </w:numPr>
      </w:pPr>
      <w:r>
        <w:t>Cold retardation used strategically for all naturally leavened breads</w:t>
      </w:r>
    </w:p>
    <w:p w14:paraId="43DF96B1" w14:textId="77777777" w:rsidR="009F7229" w:rsidRDefault="00000000" w:rsidP="008636CE">
      <w:pPr>
        <w:numPr>
          <w:ilvl w:val="0"/>
          <w:numId w:val="19"/>
        </w:numPr>
      </w:pPr>
      <w:r>
        <w:t>Same-day production for baguettes and enriched items</w:t>
      </w:r>
    </w:p>
    <w:p w14:paraId="73A4CF60" w14:textId="77777777" w:rsidR="009F7229" w:rsidRDefault="00000000" w:rsidP="008636CE">
      <w:pPr>
        <w:numPr>
          <w:ilvl w:val="0"/>
          <w:numId w:val="19"/>
        </w:numPr>
      </w:pPr>
      <w:r>
        <w:lastRenderedPageBreak/>
        <w:t>Organic flour blend: 60% organic, 40% conventional (cost management)</w:t>
      </w:r>
    </w:p>
    <w:p w14:paraId="14B4963B" w14:textId="77777777" w:rsidR="009F7229" w:rsidRDefault="00451C33">
      <w:r>
        <w:rPr>
          <w:noProof/>
        </w:rPr>
        <w:pict w14:anchorId="4D2D4292">
          <v:rect id="_x0000_i1060" alt="" style="width:451.3pt;height:.05pt;mso-width-percent:0;mso-height-percent:0;mso-width-percent:0;mso-height-percent:0" o:hralign="center" o:hrstd="t" o:hr="t"/>
        </w:pict>
      </w:r>
    </w:p>
    <w:p w14:paraId="6EF40EC0" w14:textId="77777777" w:rsidR="009F7229" w:rsidRDefault="00000000">
      <w:pPr>
        <w:pStyle w:val="FirstParagraph"/>
      </w:pPr>
      <w:r>
        <w:rPr>
          <w:b/>
          <w:bCs/>
        </w:rPr>
        <w:t>2. FACILITIES AND EQUIPMENT</w:t>
      </w:r>
    </w:p>
    <w:p w14:paraId="23E6DA3B" w14:textId="77777777" w:rsidR="009F7229" w:rsidRDefault="00000000">
      <w:pPr>
        <w:pStyle w:val="BodyText"/>
      </w:pPr>
      <w:r>
        <w:rPr>
          <w:b/>
          <w:bCs/>
        </w:rPr>
        <w:t>2.1 Space Layout and Dimensions</w:t>
      </w:r>
    </w:p>
    <w:p w14:paraId="6A4ED449" w14:textId="77777777" w:rsidR="009F7229" w:rsidRDefault="00000000">
      <w:pPr>
        <w:pStyle w:val="BodyText"/>
      </w:pPr>
      <w:r>
        <w:rPr>
          <w:b/>
          <w:bCs/>
        </w:rPr>
        <w:t>Total Space:</w:t>
      </w:r>
      <w:r>
        <w:t xml:space="preserve"> 1,500 square feet commercial rental unit</w:t>
      </w:r>
    </w:p>
    <w:p w14:paraId="6D32DFF7" w14:textId="77777777" w:rsidR="009F7229" w:rsidRDefault="00000000">
      <w:pPr>
        <w:pStyle w:val="BodyText"/>
      </w:pPr>
      <w:r>
        <w:rPr>
          <w:b/>
          <w:bCs/>
        </w:rPr>
        <w:t>Layout Breakdown:</w:t>
      </w:r>
    </w:p>
    <w:p w14:paraId="53C6F2B4" w14:textId="77777777" w:rsidR="009F7229" w:rsidRDefault="00000000">
      <w:pPr>
        <w:pStyle w:val="BodyText"/>
      </w:pPr>
      <w:r>
        <w:rPr>
          <w:b/>
          <w:bCs/>
        </w:rPr>
        <w:t>Back of House (BOH) - 1,050 sq ft (70%)</w:t>
      </w:r>
    </w:p>
    <w:p w14:paraId="1259B37E" w14:textId="77777777" w:rsidR="009F7229" w:rsidRDefault="00000000" w:rsidP="008636CE">
      <w:pPr>
        <w:numPr>
          <w:ilvl w:val="0"/>
          <w:numId w:val="20"/>
        </w:numPr>
      </w:pPr>
      <w:r>
        <w:rPr>
          <w:b/>
          <w:bCs/>
        </w:rPr>
        <w:t>Production Zone - 620 sq ft</w:t>
      </w:r>
    </w:p>
    <w:p w14:paraId="1647A2EC" w14:textId="77777777" w:rsidR="009F7229" w:rsidRDefault="00000000" w:rsidP="008636CE">
      <w:pPr>
        <w:numPr>
          <w:ilvl w:val="1"/>
          <w:numId w:val="21"/>
        </w:numPr>
      </w:pPr>
      <w:r>
        <w:t>Primary mixing area: 120 sq ft (12' x 10')</w:t>
      </w:r>
    </w:p>
    <w:p w14:paraId="5541E969" w14:textId="77777777" w:rsidR="009F7229" w:rsidRDefault="00000000" w:rsidP="008636CE">
      <w:pPr>
        <w:numPr>
          <w:ilvl w:val="1"/>
          <w:numId w:val="21"/>
        </w:numPr>
      </w:pPr>
      <w:r>
        <w:t>Main shaping benches: 180 sq ft (18' x 10')</w:t>
      </w:r>
    </w:p>
    <w:p w14:paraId="5CA44B64" w14:textId="77777777" w:rsidR="009F7229" w:rsidRDefault="00000000" w:rsidP="008636CE">
      <w:pPr>
        <w:numPr>
          <w:ilvl w:val="1"/>
          <w:numId w:val="21"/>
        </w:numPr>
      </w:pPr>
      <w:r>
        <w:t>Oven area: 160 sq ft (16' x 10') - includes clearances</w:t>
      </w:r>
    </w:p>
    <w:p w14:paraId="25ED2AE6" w14:textId="77777777" w:rsidR="009F7229" w:rsidRDefault="00000000" w:rsidP="008636CE">
      <w:pPr>
        <w:numPr>
          <w:ilvl w:val="1"/>
          <w:numId w:val="21"/>
        </w:numPr>
      </w:pPr>
      <w:r>
        <w:t>Bulk fermentation/holding area: 100 sq ft (10' x 10')</w:t>
      </w:r>
    </w:p>
    <w:p w14:paraId="16937ECB" w14:textId="77777777" w:rsidR="009F7229" w:rsidRDefault="00000000" w:rsidP="008636CE">
      <w:pPr>
        <w:numPr>
          <w:ilvl w:val="1"/>
          <w:numId w:val="21"/>
        </w:numPr>
      </w:pPr>
      <w:r>
        <w:t>Cooling rack zone: 60 sq ft (8' x 7.5')</w:t>
      </w:r>
    </w:p>
    <w:p w14:paraId="3373DEEE" w14:textId="77777777" w:rsidR="009F7229" w:rsidRDefault="00000000" w:rsidP="008636CE">
      <w:pPr>
        <w:numPr>
          <w:ilvl w:val="0"/>
          <w:numId w:val="20"/>
        </w:numPr>
      </w:pPr>
      <w:r>
        <w:rPr>
          <w:b/>
          <w:bCs/>
        </w:rPr>
        <w:t>Cold Storage - 180 sq ft</w:t>
      </w:r>
    </w:p>
    <w:p w14:paraId="7F3C183D" w14:textId="77777777" w:rsidR="009F7229" w:rsidRDefault="00000000" w:rsidP="008636CE">
      <w:pPr>
        <w:numPr>
          <w:ilvl w:val="1"/>
          <w:numId w:val="22"/>
        </w:numPr>
      </w:pPr>
      <w:r>
        <w:t>Walk-in cooler: 48 sq ft (6' x 8' interior)</w:t>
      </w:r>
    </w:p>
    <w:p w14:paraId="3F7ADCD0" w14:textId="77777777" w:rsidR="009F7229" w:rsidRDefault="00000000" w:rsidP="008636CE">
      <w:pPr>
        <w:numPr>
          <w:ilvl w:val="1"/>
          <w:numId w:val="22"/>
        </w:numPr>
      </w:pPr>
      <w:r>
        <w:t>Reach-in refrigerators: 24 sq ft footprint</w:t>
      </w:r>
    </w:p>
    <w:p w14:paraId="6775ECC1" w14:textId="77777777" w:rsidR="009F7229" w:rsidRDefault="00000000" w:rsidP="008636CE">
      <w:pPr>
        <w:numPr>
          <w:ilvl w:val="1"/>
          <w:numId w:val="22"/>
        </w:numPr>
      </w:pPr>
      <w:r>
        <w:t>Proofing retarder: 18 sq ft footprint</w:t>
      </w:r>
    </w:p>
    <w:p w14:paraId="3208961C" w14:textId="77777777" w:rsidR="009F7229" w:rsidRDefault="00000000" w:rsidP="008636CE">
      <w:pPr>
        <w:numPr>
          <w:ilvl w:val="1"/>
          <w:numId w:val="22"/>
        </w:numPr>
      </w:pPr>
      <w:r>
        <w:t>Access/circulation: 90 sq ft</w:t>
      </w:r>
    </w:p>
    <w:p w14:paraId="0E737C87" w14:textId="77777777" w:rsidR="009F7229" w:rsidRDefault="00000000" w:rsidP="008636CE">
      <w:pPr>
        <w:numPr>
          <w:ilvl w:val="0"/>
          <w:numId w:val="20"/>
        </w:numPr>
      </w:pPr>
      <w:r>
        <w:rPr>
          <w:b/>
          <w:bCs/>
        </w:rPr>
        <w:t>Dry Storage &amp; Receiving - 150 sq ft</w:t>
      </w:r>
    </w:p>
    <w:p w14:paraId="7F7CFE09" w14:textId="77777777" w:rsidR="009F7229" w:rsidRDefault="00000000" w:rsidP="008636CE">
      <w:pPr>
        <w:numPr>
          <w:ilvl w:val="1"/>
          <w:numId w:val="23"/>
        </w:numPr>
      </w:pPr>
      <w:r>
        <w:t>Ingredient storage (flour, etc.): 80 sq ft</w:t>
      </w:r>
    </w:p>
    <w:p w14:paraId="792AABE8" w14:textId="77777777" w:rsidR="009F7229" w:rsidRDefault="00000000" w:rsidP="008636CE">
      <w:pPr>
        <w:numPr>
          <w:ilvl w:val="1"/>
          <w:numId w:val="23"/>
        </w:numPr>
      </w:pPr>
      <w:r>
        <w:t>Packaging materials: 30 sq ft</w:t>
      </w:r>
    </w:p>
    <w:p w14:paraId="7511E13C" w14:textId="77777777" w:rsidR="009F7229" w:rsidRDefault="00000000" w:rsidP="008636CE">
      <w:pPr>
        <w:numPr>
          <w:ilvl w:val="1"/>
          <w:numId w:val="23"/>
        </w:numPr>
      </w:pPr>
      <w:r>
        <w:t>Receiving area/dolly storage: 40 sq ft</w:t>
      </w:r>
    </w:p>
    <w:p w14:paraId="49FAA1AC" w14:textId="77777777" w:rsidR="009F7229" w:rsidRDefault="00000000" w:rsidP="008636CE">
      <w:pPr>
        <w:numPr>
          <w:ilvl w:val="0"/>
          <w:numId w:val="20"/>
        </w:numPr>
      </w:pPr>
      <w:r>
        <w:rPr>
          <w:b/>
          <w:bCs/>
        </w:rPr>
        <w:t>Sanitation &amp; Employee - 100 sq ft</w:t>
      </w:r>
    </w:p>
    <w:p w14:paraId="2F192C76" w14:textId="77777777" w:rsidR="009F7229" w:rsidRDefault="00000000" w:rsidP="008636CE">
      <w:pPr>
        <w:numPr>
          <w:ilvl w:val="1"/>
          <w:numId w:val="24"/>
        </w:numPr>
      </w:pPr>
      <w:r>
        <w:t>3-compartment sink: 30 sq ft</w:t>
      </w:r>
    </w:p>
    <w:p w14:paraId="73CB70B3" w14:textId="77777777" w:rsidR="009F7229" w:rsidRDefault="00000000" w:rsidP="008636CE">
      <w:pPr>
        <w:numPr>
          <w:ilvl w:val="1"/>
          <w:numId w:val="24"/>
        </w:numPr>
      </w:pPr>
      <w:r>
        <w:t>Handwashing stations (2): 12 sq ft</w:t>
      </w:r>
    </w:p>
    <w:p w14:paraId="5EAF67F4" w14:textId="77777777" w:rsidR="009F7229" w:rsidRDefault="00000000" w:rsidP="008636CE">
      <w:pPr>
        <w:numPr>
          <w:ilvl w:val="1"/>
          <w:numId w:val="24"/>
        </w:numPr>
      </w:pPr>
      <w:r>
        <w:t>Employee changing area: 24 sq ft</w:t>
      </w:r>
    </w:p>
    <w:p w14:paraId="0A33EF42" w14:textId="77777777" w:rsidR="009F7229" w:rsidRDefault="00000000" w:rsidP="008636CE">
      <w:pPr>
        <w:numPr>
          <w:ilvl w:val="1"/>
          <w:numId w:val="24"/>
        </w:numPr>
      </w:pPr>
      <w:r>
        <w:lastRenderedPageBreak/>
        <w:t>Mop sink/cleaning supplies: 18 sq ft</w:t>
      </w:r>
    </w:p>
    <w:p w14:paraId="056E74DF" w14:textId="77777777" w:rsidR="009F7229" w:rsidRDefault="00000000" w:rsidP="008636CE">
      <w:pPr>
        <w:numPr>
          <w:ilvl w:val="1"/>
          <w:numId w:val="24"/>
        </w:numPr>
      </w:pPr>
      <w:r>
        <w:t>Small office desk: 16 sq ft</w:t>
      </w:r>
    </w:p>
    <w:p w14:paraId="798643D5" w14:textId="77777777" w:rsidR="009F7229" w:rsidRDefault="00000000">
      <w:pPr>
        <w:pStyle w:val="FirstParagraph"/>
      </w:pPr>
      <w:r>
        <w:rPr>
          <w:b/>
          <w:bCs/>
        </w:rPr>
        <w:t>Front of House (FOH) - 450 sq ft (30%)</w:t>
      </w:r>
    </w:p>
    <w:p w14:paraId="2EE544C1" w14:textId="77777777" w:rsidR="009F7229" w:rsidRDefault="00000000" w:rsidP="008636CE">
      <w:pPr>
        <w:numPr>
          <w:ilvl w:val="0"/>
          <w:numId w:val="25"/>
        </w:numPr>
      </w:pPr>
      <w:r>
        <w:rPr>
          <w:b/>
          <w:bCs/>
        </w:rPr>
        <w:t>Customer Service Area - 280 sq ft</w:t>
      </w:r>
    </w:p>
    <w:p w14:paraId="2C8B7C0D" w14:textId="77777777" w:rsidR="009F7229" w:rsidRDefault="00000000" w:rsidP="008636CE">
      <w:pPr>
        <w:numPr>
          <w:ilvl w:val="1"/>
          <w:numId w:val="26"/>
        </w:numPr>
      </w:pPr>
      <w:r>
        <w:t>Display case zone: 80 sq ft (10' x 8')</w:t>
      </w:r>
    </w:p>
    <w:p w14:paraId="7E22D3B0" w14:textId="77777777" w:rsidR="009F7229" w:rsidRDefault="00000000" w:rsidP="008636CE">
      <w:pPr>
        <w:numPr>
          <w:ilvl w:val="1"/>
          <w:numId w:val="26"/>
        </w:numPr>
      </w:pPr>
      <w:r>
        <w:t>Point-of-sale counter: 32 sq ft (8' x 4')</w:t>
      </w:r>
    </w:p>
    <w:p w14:paraId="19200665" w14:textId="77777777" w:rsidR="009F7229" w:rsidRDefault="00000000" w:rsidP="008636CE">
      <w:pPr>
        <w:numPr>
          <w:ilvl w:val="1"/>
          <w:numId w:val="26"/>
        </w:numPr>
      </w:pPr>
      <w:r>
        <w:t>Customer queuing/circulation: 120 sq ft</w:t>
      </w:r>
    </w:p>
    <w:p w14:paraId="7CA2031D" w14:textId="77777777" w:rsidR="009F7229" w:rsidRDefault="00000000" w:rsidP="008636CE">
      <w:pPr>
        <w:numPr>
          <w:ilvl w:val="1"/>
          <w:numId w:val="26"/>
        </w:numPr>
      </w:pPr>
      <w:r>
        <w:t>Small seating (4 stools at counter): 48 sq ft</w:t>
      </w:r>
    </w:p>
    <w:p w14:paraId="6E5E791A" w14:textId="77777777" w:rsidR="009F7229" w:rsidRDefault="00000000" w:rsidP="008636CE">
      <w:pPr>
        <w:numPr>
          <w:ilvl w:val="0"/>
          <w:numId w:val="25"/>
        </w:numPr>
      </w:pPr>
      <w:r>
        <w:rPr>
          <w:b/>
          <w:bCs/>
        </w:rPr>
        <w:t>Packaging/Holding - 100 sq ft</w:t>
      </w:r>
    </w:p>
    <w:p w14:paraId="3958C72B" w14:textId="77777777" w:rsidR="009F7229" w:rsidRDefault="00000000" w:rsidP="008636CE">
      <w:pPr>
        <w:numPr>
          <w:ilvl w:val="1"/>
          <w:numId w:val="27"/>
        </w:numPr>
      </w:pPr>
      <w:r>
        <w:t>Final product holding shelves: 40 sq ft</w:t>
      </w:r>
    </w:p>
    <w:p w14:paraId="1DDD85AE" w14:textId="77777777" w:rsidR="009F7229" w:rsidRDefault="00000000" w:rsidP="008636CE">
      <w:pPr>
        <w:numPr>
          <w:ilvl w:val="1"/>
          <w:numId w:val="27"/>
        </w:numPr>
      </w:pPr>
      <w:r>
        <w:t>Packaging station: 36 sq ft</w:t>
      </w:r>
    </w:p>
    <w:p w14:paraId="565E1B82" w14:textId="77777777" w:rsidR="009F7229" w:rsidRDefault="00000000" w:rsidP="008636CE">
      <w:pPr>
        <w:numPr>
          <w:ilvl w:val="1"/>
          <w:numId w:val="27"/>
        </w:numPr>
      </w:pPr>
      <w:r>
        <w:t>Wholesale order staging: 24 sq ft</w:t>
      </w:r>
    </w:p>
    <w:p w14:paraId="73522603" w14:textId="77777777" w:rsidR="009F7229" w:rsidRDefault="00000000" w:rsidP="008636CE">
      <w:pPr>
        <w:numPr>
          <w:ilvl w:val="0"/>
          <w:numId w:val="25"/>
        </w:numPr>
      </w:pPr>
      <w:r>
        <w:rPr>
          <w:b/>
          <w:bCs/>
        </w:rPr>
        <w:t>Restroom (customer accessible) - 70 sq ft</w:t>
      </w:r>
    </w:p>
    <w:p w14:paraId="31892E7D" w14:textId="77777777" w:rsidR="009F7229" w:rsidRDefault="00000000">
      <w:pPr>
        <w:pStyle w:val="FirstParagraph"/>
      </w:pPr>
      <w:r>
        <w:rPr>
          <w:b/>
          <w:bCs/>
        </w:rPr>
        <w:t>Utility/Mechanical:</w:t>
      </w:r>
    </w:p>
    <w:p w14:paraId="76C92C60" w14:textId="77777777" w:rsidR="009F7229" w:rsidRDefault="00000000" w:rsidP="008636CE">
      <w:pPr>
        <w:numPr>
          <w:ilvl w:val="0"/>
          <w:numId w:val="28"/>
        </w:numPr>
      </w:pPr>
      <w:r>
        <w:t>HVAC, water heater, electrical panels: Ceiling-mounted or wall-integrated</w:t>
      </w:r>
    </w:p>
    <w:p w14:paraId="1EB85D35" w14:textId="77777777" w:rsidR="009F7229" w:rsidRDefault="00000000" w:rsidP="008636CE">
      <w:pPr>
        <w:numPr>
          <w:ilvl w:val="0"/>
          <w:numId w:val="28"/>
        </w:numPr>
      </w:pPr>
      <w:r>
        <w:t>Ventilation hood over oven: 6' x 4' footprint (included in oven area measurement)</w:t>
      </w:r>
    </w:p>
    <w:p w14:paraId="21DC772C" w14:textId="77777777" w:rsidR="009F7229" w:rsidRDefault="00000000">
      <w:pPr>
        <w:pStyle w:val="FirstParagraph"/>
      </w:pPr>
      <w:r>
        <w:rPr>
          <w:b/>
          <w:bCs/>
        </w:rPr>
        <w:t>2.2 Equipment Inventory - Complete Specifications</w:t>
      </w:r>
    </w:p>
    <w:p w14:paraId="21D4A050" w14:textId="77777777" w:rsidR="009F7229" w:rsidRDefault="00000000">
      <w:pPr>
        <w:pStyle w:val="BodyText"/>
      </w:pPr>
      <w:r>
        <w:rPr>
          <w:b/>
          <w:bCs/>
        </w:rPr>
        <w:t>PRODUCTION EQUIPMENT</w:t>
      </w:r>
    </w:p>
    <w:p w14:paraId="7516E1EB" w14:textId="77777777" w:rsidR="009F7229" w:rsidRDefault="00000000">
      <w:pPr>
        <w:pStyle w:val="BodyText"/>
      </w:pPr>
      <w:r>
        <w:rPr>
          <w:b/>
          <w:bCs/>
        </w:rPr>
        <w:t>1. SPIRAL MIXER</w:t>
      </w:r>
    </w:p>
    <w:p w14:paraId="09E5F1CE" w14:textId="77777777" w:rsidR="009F7229" w:rsidRDefault="00000000" w:rsidP="008636CE">
      <w:pPr>
        <w:numPr>
          <w:ilvl w:val="0"/>
          <w:numId w:val="29"/>
        </w:numPr>
      </w:pPr>
      <w:r>
        <w:rPr>
          <w:b/>
          <w:bCs/>
        </w:rPr>
        <w:t>Make/Model:</w:t>
      </w:r>
      <w:r>
        <w:t xml:space="preserve"> American Eagle AE-4030 (40-quart)</w:t>
      </w:r>
    </w:p>
    <w:p w14:paraId="557A21DC" w14:textId="77777777" w:rsidR="009F7229" w:rsidRDefault="00000000" w:rsidP="008636CE">
      <w:pPr>
        <w:numPr>
          <w:ilvl w:val="0"/>
          <w:numId w:val="29"/>
        </w:numPr>
      </w:pPr>
      <w:r>
        <w:rPr>
          <w:b/>
          <w:bCs/>
        </w:rPr>
        <w:t>Capacity:</w:t>
      </w:r>
    </w:p>
    <w:p w14:paraId="4971CD56" w14:textId="77777777" w:rsidR="009F7229" w:rsidRDefault="00000000" w:rsidP="008636CE">
      <w:pPr>
        <w:numPr>
          <w:ilvl w:val="1"/>
          <w:numId w:val="30"/>
        </w:numPr>
      </w:pPr>
      <w:r>
        <w:t>Maximum flour: 26 lbs (11.8 kg)</w:t>
      </w:r>
    </w:p>
    <w:p w14:paraId="2DDF42F8" w14:textId="77777777" w:rsidR="009F7229" w:rsidRDefault="00000000" w:rsidP="008636CE">
      <w:pPr>
        <w:numPr>
          <w:ilvl w:val="1"/>
          <w:numId w:val="30"/>
        </w:numPr>
      </w:pPr>
      <w:r>
        <w:t>Maximum dough: 44 lbs (20 kg)</w:t>
      </w:r>
    </w:p>
    <w:p w14:paraId="6918FF0E" w14:textId="77777777" w:rsidR="009F7229" w:rsidRDefault="00000000" w:rsidP="008636CE">
      <w:pPr>
        <w:numPr>
          <w:ilvl w:val="1"/>
          <w:numId w:val="30"/>
        </w:numPr>
      </w:pPr>
      <w:r>
        <w:t>Practical batch size: 15-18 kg dough (68% of max)</w:t>
      </w:r>
    </w:p>
    <w:p w14:paraId="7EFDA98D" w14:textId="77777777" w:rsidR="009F7229" w:rsidRDefault="00000000" w:rsidP="008636CE">
      <w:pPr>
        <w:numPr>
          <w:ilvl w:val="0"/>
          <w:numId w:val="29"/>
        </w:numPr>
      </w:pPr>
      <w:r>
        <w:rPr>
          <w:b/>
          <w:bCs/>
        </w:rPr>
        <w:t>Bowl:</w:t>
      </w:r>
      <w:r>
        <w:t xml:space="preserve"> Stainless steel, removable</w:t>
      </w:r>
    </w:p>
    <w:p w14:paraId="645E94E2" w14:textId="77777777" w:rsidR="009F7229" w:rsidRDefault="00000000" w:rsidP="008636CE">
      <w:pPr>
        <w:numPr>
          <w:ilvl w:val="0"/>
          <w:numId w:val="29"/>
        </w:numPr>
      </w:pPr>
      <w:r>
        <w:rPr>
          <w:b/>
          <w:bCs/>
        </w:rPr>
        <w:t>Power:</w:t>
      </w:r>
    </w:p>
    <w:p w14:paraId="1B829C50" w14:textId="77777777" w:rsidR="009F7229" w:rsidRDefault="00000000" w:rsidP="008636CE">
      <w:pPr>
        <w:numPr>
          <w:ilvl w:val="1"/>
          <w:numId w:val="31"/>
        </w:numPr>
      </w:pPr>
      <w:r>
        <w:lastRenderedPageBreak/>
        <w:t>Motor: 1.5 HP agitator, 0.5 HP bowl</w:t>
      </w:r>
    </w:p>
    <w:p w14:paraId="7CB3665A" w14:textId="77777777" w:rsidR="009F7229" w:rsidRDefault="00000000" w:rsidP="008636CE">
      <w:pPr>
        <w:numPr>
          <w:ilvl w:val="1"/>
          <w:numId w:val="31"/>
        </w:numPr>
      </w:pPr>
      <w:r>
        <w:t>Electrical: 220V, 3-phase, 11.5 amps</w:t>
      </w:r>
    </w:p>
    <w:p w14:paraId="096A7ADE" w14:textId="77777777" w:rsidR="009F7229" w:rsidRDefault="00000000" w:rsidP="008636CE">
      <w:pPr>
        <w:numPr>
          <w:ilvl w:val="1"/>
          <w:numId w:val="31"/>
        </w:numPr>
      </w:pPr>
      <w:r>
        <w:t>Power consumption: ~2.8 kW during operation</w:t>
      </w:r>
    </w:p>
    <w:p w14:paraId="54F846FA" w14:textId="77777777" w:rsidR="009F7229" w:rsidRDefault="00000000" w:rsidP="008636CE">
      <w:pPr>
        <w:numPr>
          <w:ilvl w:val="0"/>
          <w:numId w:val="29"/>
        </w:numPr>
      </w:pPr>
      <w:r>
        <w:rPr>
          <w:b/>
          <w:bCs/>
        </w:rPr>
        <w:t>Speeds:</w:t>
      </w:r>
    </w:p>
    <w:p w14:paraId="53C7C4BA" w14:textId="77777777" w:rsidR="009F7229" w:rsidRDefault="00000000" w:rsidP="008636CE">
      <w:pPr>
        <w:numPr>
          <w:ilvl w:val="1"/>
          <w:numId w:val="32"/>
        </w:numPr>
      </w:pPr>
      <w:r>
        <w:t>Low speed: 120 RPM (incorporation)</w:t>
      </w:r>
    </w:p>
    <w:p w14:paraId="31D30098" w14:textId="77777777" w:rsidR="009F7229" w:rsidRDefault="00000000" w:rsidP="008636CE">
      <w:pPr>
        <w:numPr>
          <w:ilvl w:val="1"/>
          <w:numId w:val="32"/>
        </w:numPr>
      </w:pPr>
      <w:r>
        <w:t>High speed: 240 RPM (development)</w:t>
      </w:r>
    </w:p>
    <w:p w14:paraId="06CA85B6" w14:textId="77777777" w:rsidR="009F7229" w:rsidRDefault="00000000" w:rsidP="008636CE">
      <w:pPr>
        <w:numPr>
          <w:ilvl w:val="0"/>
          <w:numId w:val="29"/>
        </w:numPr>
      </w:pPr>
      <w:r>
        <w:rPr>
          <w:b/>
          <w:bCs/>
        </w:rPr>
        <w:t>Features:</w:t>
      </w:r>
    </w:p>
    <w:p w14:paraId="22785D54" w14:textId="77777777" w:rsidR="009F7229" w:rsidRDefault="00000000" w:rsidP="008636CE">
      <w:pPr>
        <w:numPr>
          <w:ilvl w:val="1"/>
          <w:numId w:val="33"/>
        </w:numPr>
      </w:pPr>
      <w:r>
        <w:t>Dual motors (independent agitator and bowl rotation)</w:t>
      </w:r>
    </w:p>
    <w:p w14:paraId="7EA11A8E" w14:textId="77777777" w:rsidR="009F7229" w:rsidRDefault="00000000" w:rsidP="008636CE">
      <w:pPr>
        <w:numPr>
          <w:ilvl w:val="1"/>
          <w:numId w:val="33"/>
        </w:numPr>
      </w:pPr>
      <w:r>
        <w:t>Reversible bowl action in low speed</w:t>
      </w:r>
    </w:p>
    <w:p w14:paraId="0584BEE3" w14:textId="77777777" w:rsidR="009F7229" w:rsidRDefault="00000000" w:rsidP="008636CE">
      <w:pPr>
        <w:numPr>
          <w:ilvl w:val="1"/>
          <w:numId w:val="33"/>
        </w:numPr>
      </w:pPr>
      <w:r>
        <w:t>Digital 60-minute timer with auto-shutoff</w:t>
      </w:r>
    </w:p>
    <w:p w14:paraId="509BC356" w14:textId="77777777" w:rsidR="009F7229" w:rsidRDefault="00000000" w:rsidP="008636CE">
      <w:pPr>
        <w:numPr>
          <w:ilvl w:val="1"/>
          <w:numId w:val="33"/>
        </w:numPr>
      </w:pPr>
      <w:r>
        <w:t>Emergency stop button</w:t>
      </w:r>
    </w:p>
    <w:p w14:paraId="02A18EEA" w14:textId="77777777" w:rsidR="009F7229" w:rsidRDefault="00000000" w:rsidP="008636CE">
      <w:pPr>
        <w:numPr>
          <w:ilvl w:val="1"/>
          <w:numId w:val="33"/>
        </w:numPr>
      </w:pPr>
      <w:r>
        <w:t>Bowl guard safety interlock</w:t>
      </w:r>
    </w:p>
    <w:p w14:paraId="0AF4643A" w14:textId="77777777" w:rsidR="009F7229" w:rsidRDefault="00000000" w:rsidP="008636CE">
      <w:pPr>
        <w:numPr>
          <w:ilvl w:val="0"/>
          <w:numId w:val="29"/>
        </w:numPr>
      </w:pPr>
      <w:r>
        <w:rPr>
          <w:b/>
          <w:bCs/>
        </w:rPr>
        <w:t>Dimensions:</w:t>
      </w:r>
      <w:r>
        <w:t xml:space="preserve"> 31"W x 42"D x 52"H</w:t>
      </w:r>
    </w:p>
    <w:p w14:paraId="5CB5C7E8" w14:textId="77777777" w:rsidR="009F7229" w:rsidRDefault="00000000" w:rsidP="008636CE">
      <w:pPr>
        <w:numPr>
          <w:ilvl w:val="0"/>
          <w:numId w:val="29"/>
        </w:numPr>
      </w:pPr>
      <w:r>
        <w:rPr>
          <w:b/>
          <w:bCs/>
        </w:rPr>
        <w:t>Weight:</w:t>
      </w:r>
      <w:r>
        <w:t xml:space="preserve"> 485 lbs</w:t>
      </w:r>
    </w:p>
    <w:p w14:paraId="44C30103" w14:textId="77777777" w:rsidR="009F7229" w:rsidRDefault="00000000" w:rsidP="008636CE">
      <w:pPr>
        <w:numPr>
          <w:ilvl w:val="0"/>
          <w:numId w:val="29"/>
        </w:numPr>
      </w:pPr>
      <w:r>
        <w:rPr>
          <w:b/>
          <w:bCs/>
        </w:rPr>
        <w:t>Purchase:</w:t>
      </w:r>
      <w:r>
        <w:t xml:space="preserve"> Used, 2023, $7,200</w:t>
      </w:r>
    </w:p>
    <w:p w14:paraId="080AB6AC" w14:textId="77777777" w:rsidR="009F7229" w:rsidRDefault="00000000" w:rsidP="008636CE">
      <w:pPr>
        <w:numPr>
          <w:ilvl w:val="0"/>
          <w:numId w:val="29"/>
        </w:numPr>
      </w:pPr>
      <w:r>
        <w:rPr>
          <w:b/>
          <w:bCs/>
        </w:rPr>
        <w:t>Cycle Time:</w:t>
      </w:r>
    </w:p>
    <w:p w14:paraId="1E0E8B26" w14:textId="77777777" w:rsidR="009F7229" w:rsidRDefault="00000000" w:rsidP="008636CE">
      <w:pPr>
        <w:numPr>
          <w:ilvl w:val="1"/>
          <w:numId w:val="34"/>
        </w:numPr>
      </w:pPr>
      <w:r>
        <w:t>Average mix cycle: 12-15 minutes</w:t>
      </w:r>
    </w:p>
    <w:p w14:paraId="2EFD0028" w14:textId="77777777" w:rsidR="009F7229" w:rsidRDefault="00000000" w:rsidP="008636CE">
      <w:pPr>
        <w:numPr>
          <w:ilvl w:val="1"/>
          <w:numId w:val="34"/>
        </w:numPr>
      </w:pPr>
      <w:r>
        <w:t>Load/unload time: 3-5 minutes</w:t>
      </w:r>
    </w:p>
    <w:p w14:paraId="3AFBBFB8" w14:textId="77777777" w:rsidR="009F7229" w:rsidRDefault="00000000" w:rsidP="008636CE">
      <w:pPr>
        <w:numPr>
          <w:ilvl w:val="1"/>
          <w:numId w:val="34"/>
        </w:numPr>
      </w:pPr>
      <w:r>
        <w:t>Maximum throughput: 3-4 batches/hour</w:t>
      </w:r>
    </w:p>
    <w:p w14:paraId="66F6D0BB" w14:textId="77777777" w:rsidR="009F7229" w:rsidRDefault="00000000" w:rsidP="008636CE">
      <w:pPr>
        <w:numPr>
          <w:ilvl w:val="0"/>
          <w:numId w:val="29"/>
        </w:numPr>
      </w:pPr>
      <w:r>
        <w:rPr>
          <w:b/>
          <w:bCs/>
        </w:rPr>
        <w:t>Maintenance:</w:t>
      </w:r>
      <w:r>
        <w:t xml:space="preserve"> Weekly belt tension check, monthly gear lubrication, daily cleaning</w:t>
      </w:r>
    </w:p>
    <w:p w14:paraId="25B27C70" w14:textId="77777777" w:rsidR="009F7229" w:rsidRDefault="00000000">
      <w:pPr>
        <w:pStyle w:val="FirstParagraph"/>
      </w:pPr>
      <w:r>
        <w:rPr>
          <w:b/>
          <w:bCs/>
        </w:rPr>
        <w:t>2. DECK OVEN</w:t>
      </w:r>
    </w:p>
    <w:p w14:paraId="4B5C9ABF" w14:textId="77777777" w:rsidR="009F7229" w:rsidRDefault="00000000" w:rsidP="008636CE">
      <w:pPr>
        <w:numPr>
          <w:ilvl w:val="0"/>
          <w:numId w:val="35"/>
        </w:numPr>
      </w:pPr>
      <w:r>
        <w:rPr>
          <w:b/>
          <w:bCs/>
        </w:rPr>
        <w:t>Make/Model:</w:t>
      </w:r>
      <w:r>
        <w:t xml:space="preserve"> LBC Bakery Equipment SE-932 (3-Deck Electric Modular)</w:t>
      </w:r>
    </w:p>
    <w:p w14:paraId="3AA964DC" w14:textId="77777777" w:rsidR="009F7229" w:rsidRDefault="00000000" w:rsidP="008636CE">
      <w:pPr>
        <w:numPr>
          <w:ilvl w:val="0"/>
          <w:numId w:val="35"/>
        </w:numPr>
      </w:pPr>
      <w:r>
        <w:rPr>
          <w:b/>
          <w:bCs/>
        </w:rPr>
        <w:t>Capacity:</w:t>
      </w:r>
    </w:p>
    <w:p w14:paraId="0F8F0CBD" w14:textId="77777777" w:rsidR="009F7229" w:rsidRDefault="00000000" w:rsidP="008636CE">
      <w:pPr>
        <w:numPr>
          <w:ilvl w:val="1"/>
          <w:numId w:val="36"/>
        </w:numPr>
      </w:pPr>
      <w:r>
        <w:t>Deck configuration: 3 decks, each 3 full-size (18"x26") sheet pans</w:t>
      </w:r>
    </w:p>
    <w:p w14:paraId="7DE866B4" w14:textId="77777777" w:rsidR="009F7229" w:rsidRDefault="00000000" w:rsidP="008636CE">
      <w:pPr>
        <w:numPr>
          <w:ilvl w:val="1"/>
          <w:numId w:val="36"/>
        </w:numPr>
      </w:pPr>
      <w:r>
        <w:t>Practical bread capacity per deck: 8-10 loaves depending on size</w:t>
      </w:r>
    </w:p>
    <w:p w14:paraId="57B9027F" w14:textId="77777777" w:rsidR="009F7229" w:rsidRDefault="00000000" w:rsidP="008636CE">
      <w:pPr>
        <w:numPr>
          <w:ilvl w:val="1"/>
          <w:numId w:val="36"/>
        </w:numPr>
      </w:pPr>
      <w:r>
        <w:t>Total oven capacity: 24-30 loaves per full load</w:t>
      </w:r>
    </w:p>
    <w:p w14:paraId="6FA1ACC2" w14:textId="77777777" w:rsidR="009F7229" w:rsidRDefault="00000000" w:rsidP="008636CE">
      <w:pPr>
        <w:numPr>
          <w:ilvl w:val="0"/>
          <w:numId w:val="35"/>
        </w:numPr>
      </w:pPr>
      <w:r>
        <w:rPr>
          <w:b/>
          <w:bCs/>
        </w:rPr>
        <w:lastRenderedPageBreak/>
        <w:t>Power:</w:t>
      </w:r>
    </w:p>
    <w:p w14:paraId="286D7A86" w14:textId="77777777" w:rsidR="009F7229" w:rsidRDefault="00000000" w:rsidP="008636CE">
      <w:pPr>
        <w:numPr>
          <w:ilvl w:val="1"/>
          <w:numId w:val="37"/>
        </w:numPr>
      </w:pPr>
      <w:r>
        <w:t>Electrical: 208V, 3-phase, 72 amps</w:t>
      </w:r>
    </w:p>
    <w:p w14:paraId="0B023DAD" w14:textId="77777777" w:rsidR="009F7229" w:rsidRDefault="00000000" w:rsidP="008636CE">
      <w:pPr>
        <w:numPr>
          <w:ilvl w:val="1"/>
          <w:numId w:val="37"/>
        </w:numPr>
      </w:pPr>
      <w:r>
        <w:t>Power consumption per deck: ~11 kW</w:t>
      </w:r>
    </w:p>
    <w:p w14:paraId="7004C4E6" w14:textId="77777777" w:rsidR="009F7229" w:rsidRDefault="00000000" w:rsidP="008636CE">
      <w:pPr>
        <w:numPr>
          <w:ilvl w:val="1"/>
          <w:numId w:val="37"/>
        </w:numPr>
      </w:pPr>
      <w:r>
        <w:t>Total connected load: 33 kW</w:t>
      </w:r>
    </w:p>
    <w:p w14:paraId="0202AE75" w14:textId="77777777" w:rsidR="009F7229" w:rsidRDefault="00000000" w:rsidP="008636CE">
      <w:pPr>
        <w:numPr>
          <w:ilvl w:val="1"/>
          <w:numId w:val="37"/>
        </w:numPr>
      </w:pPr>
      <w:r>
        <w:t>Actual operating consumption: 22-28 kW (varies by number of decks in use)</w:t>
      </w:r>
    </w:p>
    <w:p w14:paraId="3BEB7E91" w14:textId="77777777" w:rsidR="009F7229" w:rsidRDefault="00000000" w:rsidP="008636CE">
      <w:pPr>
        <w:numPr>
          <w:ilvl w:val="0"/>
          <w:numId w:val="35"/>
        </w:numPr>
      </w:pPr>
      <w:r>
        <w:rPr>
          <w:b/>
          <w:bCs/>
        </w:rPr>
        <w:t>Temperature:</w:t>
      </w:r>
    </w:p>
    <w:p w14:paraId="54636621" w14:textId="77777777" w:rsidR="009F7229" w:rsidRDefault="00000000" w:rsidP="008636CE">
      <w:pPr>
        <w:numPr>
          <w:ilvl w:val="1"/>
          <w:numId w:val="38"/>
        </w:numPr>
      </w:pPr>
      <w:r>
        <w:t>Range: 200°F - 550°F (93°C - 288°C)</w:t>
      </w:r>
    </w:p>
    <w:p w14:paraId="0451EE96" w14:textId="77777777" w:rsidR="009F7229" w:rsidRDefault="00000000" w:rsidP="008636CE">
      <w:pPr>
        <w:numPr>
          <w:ilvl w:val="1"/>
          <w:numId w:val="38"/>
        </w:numPr>
      </w:pPr>
      <w:r>
        <w:t>Recovery time: 8-12 minutes between bakes</w:t>
      </w:r>
    </w:p>
    <w:p w14:paraId="563AA7DD" w14:textId="77777777" w:rsidR="009F7229" w:rsidRDefault="00000000" w:rsidP="008636CE">
      <w:pPr>
        <w:numPr>
          <w:ilvl w:val="1"/>
          <w:numId w:val="38"/>
        </w:numPr>
      </w:pPr>
      <w:r>
        <w:t>Preheat time: 60-75 minutes to 500°F</w:t>
      </w:r>
    </w:p>
    <w:p w14:paraId="2346AC0B" w14:textId="77777777" w:rsidR="009F7229" w:rsidRDefault="00000000" w:rsidP="008636CE">
      <w:pPr>
        <w:numPr>
          <w:ilvl w:val="0"/>
          <w:numId w:val="35"/>
        </w:numPr>
      </w:pPr>
      <w:r>
        <w:rPr>
          <w:b/>
          <w:bCs/>
        </w:rPr>
        <w:t>Features:</w:t>
      </w:r>
    </w:p>
    <w:p w14:paraId="6942E4E8" w14:textId="77777777" w:rsidR="009F7229" w:rsidRDefault="00000000" w:rsidP="008636CE">
      <w:pPr>
        <w:numPr>
          <w:ilvl w:val="1"/>
          <w:numId w:val="39"/>
        </w:numPr>
      </w:pPr>
      <w:r>
        <w:t>Independent temperature control for each deck</w:t>
      </w:r>
    </w:p>
    <w:p w14:paraId="465479FD" w14:textId="77777777" w:rsidR="009F7229" w:rsidRDefault="00000000" w:rsidP="008636CE">
      <w:pPr>
        <w:numPr>
          <w:ilvl w:val="1"/>
          <w:numId w:val="39"/>
        </w:numPr>
      </w:pPr>
      <w:r>
        <w:t>Built-in steam injection system (3 second burst, 8 second sustained options)</w:t>
      </w:r>
    </w:p>
    <w:p w14:paraId="31D8B35B" w14:textId="77777777" w:rsidR="009F7229" w:rsidRDefault="00000000" w:rsidP="008636CE">
      <w:pPr>
        <w:numPr>
          <w:ilvl w:val="1"/>
          <w:numId w:val="39"/>
        </w:numPr>
      </w:pPr>
      <w:r>
        <w:t>2" thick ceramic stone hearths</w:t>
      </w:r>
    </w:p>
    <w:p w14:paraId="616578BB" w14:textId="77777777" w:rsidR="009F7229" w:rsidRDefault="00000000" w:rsidP="008636CE">
      <w:pPr>
        <w:numPr>
          <w:ilvl w:val="1"/>
          <w:numId w:val="39"/>
        </w:numPr>
      </w:pPr>
      <w:r>
        <w:t>Interior lighting</w:t>
      </w:r>
    </w:p>
    <w:p w14:paraId="0CD59380" w14:textId="77777777" w:rsidR="009F7229" w:rsidRDefault="00000000" w:rsidP="008636CE">
      <w:pPr>
        <w:numPr>
          <w:ilvl w:val="1"/>
          <w:numId w:val="39"/>
        </w:numPr>
      </w:pPr>
      <w:r>
        <w:t>Adjustable steam dampers (venting control)</w:t>
      </w:r>
    </w:p>
    <w:p w14:paraId="788848BF" w14:textId="77777777" w:rsidR="009F7229" w:rsidRDefault="00000000" w:rsidP="008636CE">
      <w:pPr>
        <w:numPr>
          <w:ilvl w:val="1"/>
          <w:numId w:val="39"/>
        </w:numPr>
      </w:pPr>
      <w:r>
        <w:t>Digital temperature display and timers for each deck</w:t>
      </w:r>
    </w:p>
    <w:p w14:paraId="1F5BD0E2" w14:textId="77777777" w:rsidR="009F7229" w:rsidRDefault="00000000" w:rsidP="008636CE">
      <w:pPr>
        <w:numPr>
          <w:ilvl w:val="0"/>
          <w:numId w:val="35"/>
        </w:numPr>
      </w:pPr>
      <w:r>
        <w:rPr>
          <w:b/>
          <w:bCs/>
        </w:rPr>
        <w:t>Deck Heights:</w:t>
      </w:r>
      <w:r>
        <w:t xml:space="preserve"> 8 inches interior clearance</w:t>
      </w:r>
    </w:p>
    <w:p w14:paraId="20692D91" w14:textId="77777777" w:rsidR="009F7229" w:rsidRDefault="00000000" w:rsidP="008636CE">
      <w:pPr>
        <w:numPr>
          <w:ilvl w:val="0"/>
          <w:numId w:val="35"/>
        </w:numPr>
      </w:pPr>
      <w:r>
        <w:rPr>
          <w:b/>
          <w:bCs/>
        </w:rPr>
        <w:t>Dimensions:</w:t>
      </w:r>
      <w:r>
        <w:t xml:space="preserve"> 72"W x 42"D x 78"H (stacked)</w:t>
      </w:r>
    </w:p>
    <w:p w14:paraId="7E05E7BE" w14:textId="77777777" w:rsidR="009F7229" w:rsidRDefault="00000000" w:rsidP="008636CE">
      <w:pPr>
        <w:numPr>
          <w:ilvl w:val="0"/>
          <w:numId w:val="35"/>
        </w:numPr>
      </w:pPr>
      <w:r>
        <w:rPr>
          <w:b/>
          <w:bCs/>
        </w:rPr>
        <w:t>Weight:</w:t>
      </w:r>
      <w:r>
        <w:t xml:space="preserve"> 1,850 lbs</w:t>
      </w:r>
    </w:p>
    <w:p w14:paraId="43985C95" w14:textId="77777777" w:rsidR="009F7229" w:rsidRDefault="00000000" w:rsidP="008636CE">
      <w:pPr>
        <w:numPr>
          <w:ilvl w:val="0"/>
          <w:numId w:val="35"/>
        </w:numPr>
      </w:pPr>
      <w:r>
        <w:rPr>
          <w:b/>
          <w:bCs/>
        </w:rPr>
        <w:t>Purchase:</w:t>
      </w:r>
      <w:r>
        <w:t xml:space="preserve"> New, 2023, $17,738</w:t>
      </w:r>
    </w:p>
    <w:p w14:paraId="4724A402" w14:textId="77777777" w:rsidR="009F7229" w:rsidRDefault="00000000" w:rsidP="008636CE">
      <w:pPr>
        <w:numPr>
          <w:ilvl w:val="0"/>
          <w:numId w:val="35"/>
        </w:numPr>
      </w:pPr>
      <w:r>
        <w:rPr>
          <w:b/>
          <w:bCs/>
        </w:rPr>
        <w:t>Installation:</w:t>
      </w:r>
      <w:r>
        <w:t xml:space="preserve"> Required 3-phase electrical upgrade, hood system integration - additional $4,200</w:t>
      </w:r>
    </w:p>
    <w:p w14:paraId="63B4BF6F" w14:textId="77777777" w:rsidR="009F7229" w:rsidRDefault="00000000" w:rsidP="008636CE">
      <w:pPr>
        <w:numPr>
          <w:ilvl w:val="0"/>
          <w:numId w:val="35"/>
        </w:numPr>
      </w:pPr>
      <w:r>
        <w:rPr>
          <w:b/>
          <w:bCs/>
        </w:rPr>
        <w:t>Cycle Time:</w:t>
      </w:r>
    </w:p>
    <w:p w14:paraId="2820F5F1" w14:textId="77777777" w:rsidR="009F7229" w:rsidRDefault="00000000" w:rsidP="008636CE">
      <w:pPr>
        <w:numPr>
          <w:ilvl w:val="1"/>
          <w:numId w:val="40"/>
        </w:numPr>
      </w:pPr>
      <w:r>
        <w:t>Baguette bake: 22-25 minutes</w:t>
      </w:r>
    </w:p>
    <w:p w14:paraId="1387F89E" w14:textId="77777777" w:rsidR="009F7229" w:rsidRDefault="00000000" w:rsidP="008636CE">
      <w:pPr>
        <w:numPr>
          <w:ilvl w:val="1"/>
          <w:numId w:val="40"/>
        </w:numPr>
      </w:pPr>
      <w:r>
        <w:t>Standard sourdough: 35-40 minutes</w:t>
      </w:r>
    </w:p>
    <w:p w14:paraId="6259859C" w14:textId="77777777" w:rsidR="009F7229" w:rsidRDefault="00000000" w:rsidP="008636CE">
      <w:pPr>
        <w:numPr>
          <w:ilvl w:val="1"/>
          <w:numId w:val="40"/>
        </w:numPr>
      </w:pPr>
      <w:r>
        <w:t>Dense rye: 45-50 minutes</w:t>
      </w:r>
    </w:p>
    <w:p w14:paraId="1F67A510" w14:textId="77777777" w:rsidR="009F7229" w:rsidRDefault="00000000" w:rsidP="008636CE">
      <w:pPr>
        <w:numPr>
          <w:ilvl w:val="1"/>
          <w:numId w:val="40"/>
        </w:numPr>
      </w:pPr>
      <w:r>
        <w:lastRenderedPageBreak/>
        <w:t>Sandwich loaf: 35-38 minutes at lower temp</w:t>
      </w:r>
    </w:p>
    <w:p w14:paraId="66342629" w14:textId="77777777" w:rsidR="009F7229" w:rsidRDefault="00000000" w:rsidP="008636CE">
      <w:pPr>
        <w:numPr>
          <w:ilvl w:val="0"/>
          <w:numId w:val="35"/>
        </w:numPr>
      </w:pPr>
      <w:r>
        <w:rPr>
          <w:b/>
          <w:bCs/>
        </w:rPr>
        <w:t>Energy Cost:</w:t>
      </w:r>
      <w:r>
        <w:t xml:space="preserve"> ~$180/month at local commercial electric rates ($0.12/kWh, 22 hours use/week average)</w:t>
      </w:r>
    </w:p>
    <w:p w14:paraId="79A8DA71" w14:textId="77777777" w:rsidR="009F7229" w:rsidRDefault="00000000" w:rsidP="008636CE">
      <w:pPr>
        <w:numPr>
          <w:ilvl w:val="0"/>
          <w:numId w:val="35"/>
        </w:numPr>
      </w:pPr>
      <w:r>
        <w:rPr>
          <w:b/>
          <w:bCs/>
        </w:rPr>
        <w:t>Maintenance:</w:t>
      </w:r>
      <w:r>
        <w:t xml:space="preserve"> Daily deck cleaning, monthly door gasket inspection, quarterly service call ($180/visit)</w:t>
      </w:r>
    </w:p>
    <w:p w14:paraId="5DD1224D" w14:textId="77777777" w:rsidR="009F7229" w:rsidRDefault="00000000">
      <w:pPr>
        <w:pStyle w:val="FirstParagraph"/>
      </w:pPr>
      <w:r>
        <w:rPr>
          <w:b/>
          <w:bCs/>
        </w:rPr>
        <w:t>3. PROOFING RETARDER</w:t>
      </w:r>
    </w:p>
    <w:p w14:paraId="3B1DCA8D" w14:textId="77777777" w:rsidR="009F7229" w:rsidRDefault="00000000" w:rsidP="008636CE">
      <w:pPr>
        <w:numPr>
          <w:ilvl w:val="0"/>
          <w:numId w:val="41"/>
        </w:numPr>
      </w:pPr>
      <w:r>
        <w:rPr>
          <w:b/>
          <w:bCs/>
        </w:rPr>
        <w:t>Make/Model:</w:t>
      </w:r>
      <w:r>
        <w:t xml:space="preserve"> Avantco HPI-1836 (Full-Height Insulated)</w:t>
      </w:r>
    </w:p>
    <w:p w14:paraId="00F05041" w14:textId="77777777" w:rsidR="009F7229" w:rsidRDefault="00000000" w:rsidP="008636CE">
      <w:pPr>
        <w:numPr>
          <w:ilvl w:val="0"/>
          <w:numId w:val="41"/>
        </w:numPr>
      </w:pPr>
      <w:r>
        <w:rPr>
          <w:b/>
          <w:bCs/>
        </w:rPr>
        <w:t>Capacity:</w:t>
      </w:r>
    </w:p>
    <w:p w14:paraId="1E43769A" w14:textId="77777777" w:rsidR="009F7229" w:rsidRDefault="00000000" w:rsidP="008636CE">
      <w:pPr>
        <w:numPr>
          <w:ilvl w:val="1"/>
          <w:numId w:val="42"/>
        </w:numPr>
      </w:pPr>
      <w:r>
        <w:t>36 full-size (18"x26") sheet pans on adjustable slides</w:t>
      </w:r>
    </w:p>
    <w:p w14:paraId="1D29B323" w14:textId="77777777" w:rsidR="009F7229" w:rsidRDefault="00000000" w:rsidP="008636CE">
      <w:pPr>
        <w:numPr>
          <w:ilvl w:val="1"/>
          <w:numId w:val="42"/>
        </w:numPr>
      </w:pPr>
      <w:r>
        <w:t>3" spacing between slides</w:t>
      </w:r>
    </w:p>
    <w:p w14:paraId="63CA05BD" w14:textId="77777777" w:rsidR="009F7229" w:rsidRDefault="00000000" w:rsidP="008636CE">
      <w:pPr>
        <w:numPr>
          <w:ilvl w:val="1"/>
          <w:numId w:val="42"/>
        </w:numPr>
      </w:pPr>
      <w:r>
        <w:t>Practical capacity: 180-200 loaves in bannetons (arranged on pans)</w:t>
      </w:r>
    </w:p>
    <w:p w14:paraId="584B18CF" w14:textId="77777777" w:rsidR="009F7229" w:rsidRDefault="00000000" w:rsidP="008636CE">
      <w:pPr>
        <w:numPr>
          <w:ilvl w:val="0"/>
          <w:numId w:val="41"/>
        </w:numPr>
      </w:pPr>
      <w:r>
        <w:rPr>
          <w:b/>
          <w:bCs/>
        </w:rPr>
        <w:t>Temperature Range:</w:t>
      </w:r>
    </w:p>
    <w:p w14:paraId="5403AA12" w14:textId="77777777" w:rsidR="009F7229" w:rsidRDefault="00000000" w:rsidP="008636CE">
      <w:pPr>
        <w:numPr>
          <w:ilvl w:val="1"/>
          <w:numId w:val="43"/>
        </w:numPr>
      </w:pPr>
      <w:r>
        <w:t>Proof mode: 85°F - 115°F with humidity</w:t>
      </w:r>
    </w:p>
    <w:p w14:paraId="2BA04B75" w14:textId="77777777" w:rsidR="009F7229" w:rsidRDefault="00000000" w:rsidP="008636CE">
      <w:pPr>
        <w:numPr>
          <w:ilvl w:val="1"/>
          <w:numId w:val="43"/>
        </w:numPr>
      </w:pPr>
      <w:r>
        <w:t>Retard mode: 38°F - 50°F</w:t>
      </w:r>
    </w:p>
    <w:p w14:paraId="3F7B95F4" w14:textId="77777777" w:rsidR="009F7229" w:rsidRDefault="00000000" w:rsidP="008636CE">
      <w:pPr>
        <w:numPr>
          <w:ilvl w:val="1"/>
          <w:numId w:val="43"/>
        </w:numPr>
      </w:pPr>
      <w:r>
        <w:t>Current setting: 40°F for overnight cold proof</w:t>
      </w:r>
    </w:p>
    <w:p w14:paraId="0334924D" w14:textId="77777777" w:rsidR="009F7229" w:rsidRDefault="00000000" w:rsidP="008636CE">
      <w:pPr>
        <w:numPr>
          <w:ilvl w:val="0"/>
          <w:numId w:val="41"/>
        </w:numPr>
      </w:pPr>
      <w:r>
        <w:rPr>
          <w:b/>
          <w:bCs/>
        </w:rPr>
        <w:t>Humidity Control:</w:t>
      </w:r>
    </w:p>
    <w:p w14:paraId="12DD5397" w14:textId="77777777" w:rsidR="009F7229" w:rsidRDefault="00000000" w:rsidP="008636CE">
      <w:pPr>
        <w:numPr>
          <w:ilvl w:val="1"/>
          <w:numId w:val="44"/>
        </w:numPr>
      </w:pPr>
      <w:r>
        <w:t>Range: 30% - 100% RH</w:t>
      </w:r>
    </w:p>
    <w:p w14:paraId="4FDC8380" w14:textId="77777777" w:rsidR="009F7229" w:rsidRDefault="00000000" w:rsidP="008636CE">
      <w:pPr>
        <w:numPr>
          <w:ilvl w:val="1"/>
          <w:numId w:val="44"/>
        </w:numPr>
      </w:pPr>
      <w:r>
        <w:t>Current setting: 85% RH for proofing</w:t>
      </w:r>
    </w:p>
    <w:p w14:paraId="59ADA675" w14:textId="77777777" w:rsidR="009F7229" w:rsidRDefault="00000000" w:rsidP="008636CE">
      <w:pPr>
        <w:numPr>
          <w:ilvl w:val="0"/>
          <w:numId w:val="41"/>
        </w:numPr>
      </w:pPr>
      <w:r>
        <w:rPr>
          <w:b/>
          <w:bCs/>
        </w:rPr>
        <w:t>Power:</w:t>
      </w:r>
    </w:p>
    <w:p w14:paraId="75D7B1FD" w14:textId="77777777" w:rsidR="009F7229" w:rsidRDefault="00000000" w:rsidP="008636CE">
      <w:pPr>
        <w:numPr>
          <w:ilvl w:val="1"/>
          <w:numId w:val="45"/>
        </w:numPr>
      </w:pPr>
      <w:r>
        <w:t>Electrical: 120V, 13.1 amps</w:t>
      </w:r>
    </w:p>
    <w:p w14:paraId="6ED42ECB" w14:textId="77777777" w:rsidR="009F7229" w:rsidRDefault="00000000" w:rsidP="008636CE">
      <w:pPr>
        <w:numPr>
          <w:ilvl w:val="1"/>
          <w:numId w:val="45"/>
        </w:numPr>
      </w:pPr>
      <w:r>
        <w:t>Power consumption: 1.575 kW</w:t>
      </w:r>
    </w:p>
    <w:p w14:paraId="5D141390" w14:textId="77777777" w:rsidR="009F7229" w:rsidRDefault="00000000" w:rsidP="008636CE">
      <w:pPr>
        <w:numPr>
          <w:ilvl w:val="0"/>
          <w:numId w:val="41"/>
        </w:numPr>
      </w:pPr>
      <w:r>
        <w:rPr>
          <w:b/>
          <w:bCs/>
        </w:rPr>
        <w:t>Features:</w:t>
      </w:r>
    </w:p>
    <w:p w14:paraId="663F51DA" w14:textId="77777777" w:rsidR="009F7229" w:rsidRDefault="00000000" w:rsidP="008636CE">
      <w:pPr>
        <w:numPr>
          <w:ilvl w:val="1"/>
          <w:numId w:val="46"/>
        </w:numPr>
      </w:pPr>
      <w:r>
        <w:t>Insulated cabinet (35% energy savings vs non-insulated)</w:t>
      </w:r>
    </w:p>
    <w:p w14:paraId="26341088" w14:textId="77777777" w:rsidR="009F7229" w:rsidRDefault="00000000" w:rsidP="008636CE">
      <w:pPr>
        <w:numPr>
          <w:ilvl w:val="1"/>
          <w:numId w:val="46"/>
        </w:numPr>
      </w:pPr>
      <w:r>
        <w:t>Clear door for visual monitoring</w:t>
      </w:r>
    </w:p>
    <w:p w14:paraId="366B004F" w14:textId="77777777" w:rsidR="009F7229" w:rsidRDefault="00000000" w:rsidP="008636CE">
      <w:pPr>
        <w:numPr>
          <w:ilvl w:val="1"/>
          <w:numId w:val="46"/>
        </w:numPr>
      </w:pPr>
      <w:r>
        <w:t>Digital temperature and humidity controls</w:t>
      </w:r>
    </w:p>
    <w:p w14:paraId="41F79471" w14:textId="77777777" w:rsidR="009F7229" w:rsidRDefault="00000000" w:rsidP="008636CE">
      <w:pPr>
        <w:numPr>
          <w:ilvl w:val="1"/>
          <w:numId w:val="46"/>
        </w:numPr>
      </w:pPr>
      <w:r>
        <w:t>Interior LED lighting</w:t>
      </w:r>
    </w:p>
    <w:p w14:paraId="5206804D" w14:textId="77777777" w:rsidR="009F7229" w:rsidRDefault="00000000" w:rsidP="008636CE">
      <w:pPr>
        <w:numPr>
          <w:ilvl w:val="1"/>
          <w:numId w:val="46"/>
        </w:numPr>
      </w:pPr>
      <w:r>
        <w:t>Casters for mobility</w:t>
      </w:r>
    </w:p>
    <w:p w14:paraId="5E74EE3A" w14:textId="77777777" w:rsidR="009F7229" w:rsidRDefault="00000000" w:rsidP="008636CE">
      <w:pPr>
        <w:numPr>
          <w:ilvl w:val="0"/>
          <w:numId w:val="41"/>
        </w:numPr>
      </w:pPr>
      <w:r>
        <w:rPr>
          <w:b/>
          <w:bCs/>
        </w:rPr>
        <w:lastRenderedPageBreak/>
        <w:t>Dimensions:</w:t>
      </w:r>
      <w:r>
        <w:t xml:space="preserve"> 31"W x 39"D x 80"H</w:t>
      </w:r>
    </w:p>
    <w:p w14:paraId="46E40242" w14:textId="77777777" w:rsidR="009F7229" w:rsidRDefault="00000000" w:rsidP="008636CE">
      <w:pPr>
        <w:numPr>
          <w:ilvl w:val="0"/>
          <w:numId w:val="41"/>
        </w:numPr>
      </w:pPr>
      <w:r>
        <w:rPr>
          <w:b/>
          <w:bCs/>
        </w:rPr>
        <w:t>Weight:</w:t>
      </w:r>
      <w:r>
        <w:t xml:space="preserve"> 340 lbs empty</w:t>
      </w:r>
    </w:p>
    <w:p w14:paraId="343779FD" w14:textId="77777777" w:rsidR="009F7229" w:rsidRDefault="00000000" w:rsidP="008636CE">
      <w:pPr>
        <w:numPr>
          <w:ilvl w:val="0"/>
          <w:numId w:val="41"/>
        </w:numPr>
      </w:pPr>
      <w:r>
        <w:rPr>
          <w:b/>
          <w:bCs/>
        </w:rPr>
        <w:t>Purchase:</w:t>
      </w:r>
      <w:r>
        <w:t xml:space="preserve"> New, 2023, $1,499</w:t>
      </w:r>
    </w:p>
    <w:p w14:paraId="4F4FBAD9" w14:textId="77777777" w:rsidR="009F7229" w:rsidRDefault="00000000" w:rsidP="008636CE">
      <w:pPr>
        <w:numPr>
          <w:ilvl w:val="0"/>
          <w:numId w:val="41"/>
        </w:numPr>
      </w:pPr>
      <w:r>
        <w:rPr>
          <w:b/>
          <w:bCs/>
        </w:rPr>
        <w:t>Energy Cost:</w:t>
      </w:r>
      <w:r>
        <w:t xml:space="preserve"> ~$28/month (runs continuously)</w:t>
      </w:r>
    </w:p>
    <w:p w14:paraId="40BFEBCD" w14:textId="77777777" w:rsidR="009F7229" w:rsidRDefault="00000000" w:rsidP="008636CE">
      <w:pPr>
        <w:numPr>
          <w:ilvl w:val="0"/>
          <w:numId w:val="41"/>
        </w:numPr>
      </w:pPr>
      <w:r>
        <w:rPr>
          <w:b/>
          <w:bCs/>
        </w:rPr>
        <w:t>Usage Pattern:</w:t>
      </w:r>
    </w:p>
    <w:p w14:paraId="1DC5F091" w14:textId="77777777" w:rsidR="009F7229" w:rsidRDefault="00000000" w:rsidP="008636CE">
      <w:pPr>
        <w:numPr>
          <w:ilvl w:val="1"/>
          <w:numId w:val="47"/>
        </w:numPr>
      </w:pPr>
      <w:r>
        <w:t>Loaded: 6:00 PM - 9:00 PM (shaped loaves going in)</w:t>
      </w:r>
    </w:p>
    <w:p w14:paraId="4DAA9D07" w14:textId="77777777" w:rsidR="009F7229" w:rsidRDefault="00000000" w:rsidP="008636CE">
      <w:pPr>
        <w:numPr>
          <w:ilvl w:val="1"/>
          <w:numId w:val="47"/>
        </w:numPr>
      </w:pPr>
      <w:r>
        <w:t>Cold retard: 9:00 PM - 5:00 AM (8-10 hours)</w:t>
      </w:r>
    </w:p>
    <w:p w14:paraId="2556F1C8" w14:textId="77777777" w:rsidR="009F7229" w:rsidRDefault="00000000" w:rsidP="008636CE">
      <w:pPr>
        <w:numPr>
          <w:ilvl w:val="1"/>
          <w:numId w:val="47"/>
        </w:numPr>
      </w:pPr>
      <w:r>
        <w:t>Unloaded for baking: 5:00 AM - 11:00 AM</w:t>
      </w:r>
    </w:p>
    <w:p w14:paraId="13865023" w14:textId="77777777" w:rsidR="009F7229" w:rsidRDefault="00000000" w:rsidP="008636CE">
      <w:pPr>
        <w:numPr>
          <w:ilvl w:val="1"/>
          <w:numId w:val="47"/>
        </w:numPr>
      </w:pPr>
      <w:r>
        <w:t>Available for day-proofing: 11:00 AM - 6:00 PM</w:t>
      </w:r>
    </w:p>
    <w:p w14:paraId="22BD1753" w14:textId="77777777" w:rsidR="009F7229" w:rsidRDefault="00000000">
      <w:pPr>
        <w:pStyle w:val="FirstParagraph"/>
      </w:pPr>
      <w:r>
        <w:rPr>
          <w:b/>
          <w:bCs/>
        </w:rPr>
        <w:t>4. WALK-IN COOLER</w:t>
      </w:r>
    </w:p>
    <w:p w14:paraId="4B347F01" w14:textId="77777777" w:rsidR="009F7229" w:rsidRDefault="00000000" w:rsidP="008636CE">
      <w:pPr>
        <w:numPr>
          <w:ilvl w:val="0"/>
          <w:numId w:val="48"/>
        </w:numPr>
      </w:pPr>
      <w:r>
        <w:rPr>
          <w:b/>
          <w:bCs/>
        </w:rPr>
        <w:t>Make/Model:</w:t>
      </w:r>
      <w:r>
        <w:t xml:space="preserve"> Amerikooler QS0608-4 (Indoor, Self-Contained)</w:t>
      </w:r>
    </w:p>
    <w:p w14:paraId="37F91784" w14:textId="77777777" w:rsidR="009F7229" w:rsidRDefault="00000000" w:rsidP="008636CE">
      <w:pPr>
        <w:numPr>
          <w:ilvl w:val="0"/>
          <w:numId w:val="48"/>
        </w:numPr>
      </w:pPr>
      <w:r>
        <w:rPr>
          <w:b/>
          <w:bCs/>
        </w:rPr>
        <w:t>Interior Dimensions:</w:t>
      </w:r>
      <w:r>
        <w:t xml:space="preserve"> 6'W x 8'D x 7.5'H = 360 cubic feet</w:t>
      </w:r>
    </w:p>
    <w:p w14:paraId="6A07E7BC" w14:textId="77777777" w:rsidR="009F7229" w:rsidRDefault="00000000" w:rsidP="008636CE">
      <w:pPr>
        <w:numPr>
          <w:ilvl w:val="0"/>
          <w:numId w:val="48"/>
        </w:numPr>
      </w:pPr>
      <w:r>
        <w:rPr>
          <w:b/>
          <w:bCs/>
        </w:rPr>
        <w:t>Capacity:</w:t>
      </w:r>
    </w:p>
    <w:p w14:paraId="4C520DC2" w14:textId="77777777" w:rsidR="009F7229" w:rsidRDefault="00000000" w:rsidP="008636CE">
      <w:pPr>
        <w:numPr>
          <w:ilvl w:val="1"/>
          <w:numId w:val="49"/>
        </w:numPr>
      </w:pPr>
      <w:r>
        <w:t>Bulk ingredient storage: ~800 lbs dry goods in sealed containers</w:t>
      </w:r>
    </w:p>
    <w:p w14:paraId="02E6ABFD" w14:textId="77777777" w:rsidR="009F7229" w:rsidRDefault="00000000" w:rsidP="008636CE">
      <w:pPr>
        <w:numPr>
          <w:ilvl w:val="1"/>
          <w:numId w:val="49"/>
        </w:numPr>
      </w:pPr>
      <w:r>
        <w:t>Perishables: dairy, eggs, butter (dedicated shelf, 150 lbs)</w:t>
      </w:r>
    </w:p>
    <w:p w14:paraId="6660BA96" w14:textId="77777777" w:rsidR="009F7229" w:rsidRDefault="00000000" w:rsidP="008636CE">
      <w:pPr>
        <w:numPr>
          <w:ilvl w:val="1"/>
          <w:numId w:val="49"/>
        </w:numPr>
      </w:pPr>
      <w:r>
        <w:t>Rolling rack storage: Space for 2 x 20-pan racks</w:t>
      </w:r>
    </w:p>
    <w:p w14:paraId="27E2F6BF" w14:textId="77777777" w:rsidR="009F7229" w:rsidRDefault="00000000" w:rsidP="008636CE">
      <w:pPr>
        <w:numPr>
          <w:ilvl w:val="1"/>
          <w:numId w:val="49"/>
        </w:numPr>
      </w:pPr>
      <w:r>
        <w:t>Focuses/ciabatta tray storage: 1 dedicated shelf section</w:t>
      </w:r>
    </w:p>
    <w:p w14:paraId="4920B73B" w14:textId="77777777" w:rsidR="009F7229" w:rsidRDefault="00000000" w:rsidP="008636CE">
      <w:pPr>
        <w:numPr>
          <w:ilvl w:val="0"/>
          <w:numId w:val="48"/>
        </w:numPr>
      </w:pPr>
      <w:r>
        <w:rPr>
          <w:b/>
          <w:bCs/>
        </w:rPr>
        <w:t>Temperature:</w:t>
      </w:r>
    </w:p>
    <w:p w14:paraId="072234F8" w14:textId="77777777" w:rsidR="009F7229" w:rsidRDefault="00000000" w:rsidP="008636CE">
      <w:pPr>
        <w:numPr>
          <w:ilvl w:val="1"/>
          <w:numId w:val="50"/>
        </w:numPr>
      </w:pPr>
      <w:r>
        <w:t>Set point: 38°F (3.3°C)</w:t>
      </w:r>
    </w:p>
    <w:p w14:paraId="4656BC1A" w14:textId="77777777" w:rsidR="009F7229" w:rsidRDefault="00000000" w:rsidP="008636CE">
      <w:pPr>
        <w:numPr>
          <w:ilvl w:val="1"/>
          <w:numId w:val="50"/>
        </w:numPr>
      </w:pPr>
      <w:r>
        <w:t>Range: 35°F - 42°F</w:t>
      </w:r>
    </w:p>
    <w:p w14:paraId="087AF928" w14:textId="77777777" w:rsidR="009F7229" w:rsidRDefault="00000000" w:rsidP="008636CE">
      <w:pPr>
        <w:numPr>
          <w:ilvl w:val="0"/>
          <w:numId w:val="48"/>
        </w:numPr>
      </w:pPr>
      <w:r>
        <w:rPr>
          <w:b/>
          <w:bCs/>
        </w:rPr>
        <w:t>Power:</w:t>
      </w:r>
    </w:p>
    <w:p w14:paraId="70B5207C" w14:textId="77777777" w:rsidR="009F7229" w:rsidRDefault="00000000" w:rsidP="008636CE">
      <w:pPr>
        <w:numPr>
          <w:ilvl w:val="1"/>
          <w:numId w:val="51"/>
        </w:numPr>
      </w:pPr>
      <w:r>
        <w:t>Self-contained refrigeration unit</w:t>
      </w:r>
    </w:p>
    <w:p w14:paraId="6FAC34A6" w14:textId="77777777" w:rsidR="009F7229" w:rsidRDefault="00000000" w:rsidP="008636CE">
      <w:pPr>
        <w:numPr>
          <w:ilvl w:val="1"/>
          <w:numId w:val="51"/>
        </w:numPr>
      </w:pPr>
      <w:r>
        <w:t>Electrical: 208V, single-phase, 15 amps</w:t>
      </w:r>
    </w:p>
    <w:p w14:paraId="3C6CAB08" w14:textId="77777777" w:rsidR="009F7229" w:rsidRDefault="00000000" w:rsidP="008636CE">
      <w:pPr>
        <w:numPr>
          <w:ilvl w:val="1"/>
          <w:numId w:val="51"/>
        </w:numPr>
      </w:pPr>
      <w:r>
        <w:t>Power consumption: ~2.1 kW when compressor running (40% duty cycle)</w:t>
      </w:r>
    </w:p>
    <w:p w14:paraId="2FEA2CF2" w14:textId="77777777" w:rsidR="009F7229" w:rsidRDefault="00000000" w:rsidP="008636CE">
      <w:pPr>
        <w:numPr>
          <w:ilvl w:val="0"/>
          <w:numId w:val="48"/>
        </w:numPr>
      </w:pPr>
      <w:r>
        <w:rPr>
          <w:b/>
          <w:bCs/>
        </w:rPr>
        <w:t>Features:</w:t>
      </w:r>
    </w:p>
    <w:p w14:paraId="45CB0DFD" w14:textId="77777777" w:rsidR="009F7229" w:rsidRDefault="00000000" w:rsidP="008636CE">
      <w:pPr>
        <w:numPr>
          <w:ilvl w:val="1"/>
          <w:numId w:val="52"/>
        </w:numPr>
      </w:pPr>
      <w:r>
        <w:t>4" insulated panels (R-30 rating)</w:t>
      </w:r>
    </w:p>
    <w:p w14:paraId="19E48718" w14:textId="77777777" w:rsidR="009F7229" w:rsidRDefault="00000000" w:rsidP="008636CE">
      <w:pPr>
        <w:numPr>
          <w:ilvl w:val="1"/>
          <w:numId w:val="52"/>
        </w:numPr>
      </w:pPr>
      <w:r>
        <w:lastRenderedPageBreak/>
        <w:t>Heavy-duty aluminum floor</w:t>
      </w:r>
    </w:p>
    <w:p w14:paraId="6F1F5193" w14:textId="77777777" w:rsidR="009F7229" w:rsidRDefault="00000000" w:rsidP="008636CE">
      <w:pPr>
        <w:numPr>
          <w:ilvl w:val="1"/>
          <w:numId w:val="52"/>
        </w:numPr>
      </w:pPr>
      <w:r>
        <w:t>Cam-lift hinges on door</w:t>
      </w:r>
    </w:p>
    <w:p w14:paraId="1F89548A" w14:textId="77777777" w:rsidR="009F7229" w:rsidRDefault="00000000" w:rsidP="008636CE">
      <w:pPr>
        <w:numPr>
          <w:ilvl w:val="1"/>
          <w:numId w:val="52"/>
        </w:numPr>
      </w:pPr>
      <w:r>
        <w:t>Interior lighting (LED, 40W)</w:t>
      </w:r>
    </w:p>
    <w:p w14:paraId="727CE767" w14:textId="77777777" w:rsidR="009F7229" w:rsidRDefault="00000000" w:rsidP="008636CE">
      <w:pPr>
        <w:numPr>
          <w:ilvl w:val="1"/>
          <w:numId w:val="52"/>
        </w:numPr>
      </w:pPr>
      <w:r>
        <w:t>Digital temperature display (interior and exterior)</w:t>
      </w:r>
    </w:p>
    <w:p w14:paraId="3CC6603E" w14:textId="77777777" w:rsidR="009F7229" w:rsidRDefault="00000000" w:rsidP="008636CE">
      <w:pPr>
        <w:numPr>
          <w:ilvl w:val="1"/>
          <w:numId w:val="52"/>
        </w:numPr>
      </w:pPr>
      <w:r>
        <w:t>High-temperature alarm (audible and visual)</w:t>
      </w:r>
    </w:p>
    <w:p w14:paraId="2166EDBC" w14:textId="77777777" w:rsidR="009F7229" w:rsidRDefault="00000000" w:rsidP="008636CE">
      <w:pPr>
        <w:numPr>
          <w:ilvl w:val="0"/>
          <w:numId w:val="48"/>
        </w:numPr>
      </w:pPr>
      <w:r>
        <w:rPr>
          <w:b/>
          <w:bCs/>
        </w:rPr>
        <w:t>Dimensions:</w:t>
      </w:r>
      <w:r>
        <w:t xml:space="preserve"> 6'10"W x 8'6"D x 8'6"H (exterior with refrigeration unit)</w:t>
      </w:r>
    </w:p>
    <w:p w14:paraId="04BB1C84" w14:textId="77777777" w:rsidR="009F7229" w:rsidRDefault="00000000" w:rsidP="008636CE">
      <w:pPr>
        <w:numPr>
          <w:ilvl w:val="0"/>
          <w:numId w:val="48"/>
        </w:numPr>
      </w:pPr>
      <w:r>
        <w:rPr>
          <w:b/>
          <w:bCs/>
        </w:rPr>
        <w:t>Purchase:</w:t>
      </w:r>
      <w:r>
        <w:t xml:space="preserve"> New, 2023, $8,400 (installed)</w:t>
      </w:r>
    </w:p>
    <w:p w14:paraId="1941B7EA" w14:textId="77777777" w:rsidR="009F7229" w:rsidRDefault="00000000" w:rsidP="008636CE">
      <w:pPr>
        <w:numPr>
          <w:ilvl w:val="0"/>
          <w:numId w:val="48"/>
        </w:numPr>
      </w:pPr>
      <w:r>
        <w:rPr>
          <w:b/>
          <w:bCs/>
        </w:rPr>
        <w:t>Installation:</w:t>
      </w:r>
      <w:r>
        <w:t xml:space="preserve"> Required concrete floor reinforcement, electrical - included in price</w:t>
      </w:r>
    </w:p>
    <w:p w14:paraId="09395C2F" w14:textId="77777777" w:rsidR="009F7229" w:rsidRDefault="00000000" w:rsidP="008636CE">
      <w:pPr>
        <w:numPr>
          <w:ilvl w:val="0"/>
          <w:numId w:val="48"/>
        </w:numPr>
      </w:pPr>
      <w:r>
        <w:rPr>
          <w:b/>
          <w:bCs/>
        </w:rPr>
        <w:t>Energy Cost:</w:t>
      </w:r>
      <w:r>
        <w:t xml:space="preserve"> ~$65/month</w:t>
      </w:r>
    </w:p>
    <w:p w14:paraId="7892382F" w14:textId="77777777" w:rsidR="009F7229" w:rsidRDefault="00000000" w:rsidP="008636CE">
      <w:pPr>
        <w:numPr>
          <w:ilvl w:val="0"/>
          <w:numId w:val="48"/>
        </w:numPr>
      </w:pPr>
      <w:r>
        <w:rPr>
          <w:b/>
          <w:bCs/>
        </w:rPr>
        <w:t>Maintenance:</w:t>
      </w:r>
      <w:r>
        <w:t xml:space="preserve"> Quarterly condenser cleaning, annual refrigerant check</w:t>
      </w:r>
    </w:p>
    <w:p w14:paraId="1C825D5C" w14:textId="77777777" w:rsidR="009F7229" w:rsidRDefault="00000000">
      <w:pPr>
        <w:pStyle w:val="FirstParagraph"/>
      </w:pPr>
      <w:r>
        <w:rPr>
          <w:b/>
          <w:bCs/>
        </w:rPr>
        <w:t>5. REACH-IN REFRIGERATORS (2 units)</w:t>
      </w:r>
    </w:p>
    <w:p w14:paraId="504456AE" w14:textId="77777777" w:rsidR="009F7229" w:rsidRDefault="00000000" w:rsidP="008636CE">
      <w:pPr>
        <w:numPr>
          <w:ilvl w:val="0"/>
          <w:numId w:val="53"/>
        </w:numPr>
      </w:pPr>
      <w:r>
        <w:rPr>
          <w:b/>
          <w:bCs/>
        </w:rPr>
        <w:t>Make/Model:</w:t>
      </w:r>
      <w:r>
        <w:t xml:space="preserve"> True T-49-HC (Two-Door Reach-In)</w:t>
      </w:r>
    </w:p>
    <w:p w14:paraId="68BE3D41" w14:textId="77777777" w:rsidR="009F7229" w:rsidRDefault="00000000" w:rsidP="008636CE">
      <w:pPr>
        <w:numPr>
          <w:ilvl w:val="0"/>
          <w:numId w:val="53"/>
        </w:numPr>
      </w:pPr>
      <w:r>
        <w:rPr>
          <w:b/>
          <w:bCs/>
        </w:rPr>
        <w:t>Capacity per unit:</w:t>
      </w:r>
    </w:p>
    <w:p w14:paraId="6540E3F7" w14:textId="77777777" w:rsidR="009F7229" w:rsidRDefault="00000000" w:rsidP="008636CE">
      <w:pPr>
        <w:numPr>
          <w:ilvl w:val="1"/>
          <w:numId w:val="54"/>
        </w:numPr>
      </w:pPr>
      <w:r>
        <w:t>49 cubic feet</w:t>
      </w:r>
    </w:p>
    <w:p w14:paraId="05767684" w14:textId="77777777" w:rsidR="009F7229" w:rsidRDefault="00000000" w:rsidP="008636CE">
      <w:pPr>
        <w:numPr>
          <w:ilvl w:val="1"/>
          <w:numId w:val="54"/>
        </w:numPr>
      </w:pPr>
      <w:r>
        <w:t>2 sections with 6 adjustable shelves total</w:t>
      </w:r>
    </w:p>
    <w:p w14:paraId="2CAD5C21" w14:textId="77777777" w:rsidR="009F7229" w:rsidRDefault="00000000" w:rsidP="008636CE">
      <w:pPr>
        <w:numPr>
          <w:ilvl w:val="0"/>
          <w:numId w:val="53"/>
        </w:numPr>
      </w:pPr>
      <w:r>
        <w:rPr>
          <w:b/>
          <w:bCs/>
        </w:rPr>
        <w:t>Temperature:</w:t>
      </w:r>
      <w:r>
        <w:t xml:space="preserve"> 33°F - 38°F (set at 36°F)</w:t>
      </w:r>
    </w:p>
    <w:p w14:paraId="11B41DFB" w14:textId="77777777" w:rsidR="009F7229" w:rsidRDefault="00000000" w:rsidP="008636CE">
      <w:pPr>
        <w:numPr>
          <w:ilvl w:val="0"/>
          <w:numId w:val="53"/>
        </w:numPr>
      </w:pPr>
      <w:r>
        <w:rPr>
          <w:b/>
          <w:bCs/>
        </w:rPr>
        <w:t>Power:</w:t>
      </w:r>
    </w:p>
    <w:p w14:paraId="45EEDE4E" w14:textId="77777777" w:rsidR="009F7229" w:rsidRDefault="00000000" w:rsidP="008636CE">
      <w:pPr>
        <w:numPr>
          <w:ilvl w:val="1"/>
          <w:numId w:val="55"/>
        </w:numPr>
      </w:pPr>
      <w:r>
        <w:t>Electrical: 115V, 11.5 amps</w:t>
      </w:r>
    </w:p>
    <w:p w14:paraId="77D3320C" w14:textId="77777777" w:rsidR="009F7229" w:rsidRDefault="00000000" w:rsidP="008636CE">
      <w:pPr>
        <w:numPr>
          <w:ilvl w:val="1"/>
          <w:numId w:val="55"/>
        </w:numPr>
      </w:pPr>
      <w:r>
        <w:t>Power consumption: 1.2 kW per unit</w:t>
      </w:r>
    </w:p>
    <w:p w14:paraId="7C33DCC8" w14:textId="77777777" w:rsidR="009F7229" w:rsidRDefault="00000000" w:rsidP="008636CE">
      <w:pPr>
        <w:numPr>
          <w:ilvl w:val="1"/>
          <w:numId w:val="55"/>
        </w:numPr>
      </w:pPr>
      <w:r>
        <w:t>ENERGY STAR certified (1.02 kWh/day)</w:t>
      </w:r>
    </w:p>
    <w:p w14:paraId="6CA9F08C" w14:textId="77777777" w:rsidR="009F7229" w:rsidRDefault="00000000" w:rsidP="008636CE">
      <w:pPr>
        <w:numPr>
          <w:ilvl w:val="0"/>
          <w:numId w:val="53"/>
        </w:numPr>
      </w:pPr>
      <w:r>
        <w:rPr>
          <w:b/>
          <w:bCs/>
        </w:rPr>
        <w:t>Features:</w:t>
      </w:r>
    </w:p>
    <w:p w14:paraId="4E7E097E" w14:textId="77777777" w:rsidR="009F7229" w:rsidRDefault="00000000" w:rsidP="008636CE">
      <w:pPr>
        <w:numPr>
          <w:ilvl w:val="1"/>
          <w:numId w:val="56"/>
        </w:numPr>
      </w:pPr>
      <w:r>
        <w:t>Heavy-duty PVC coated wire shelves (each rated 300 lbs)</w:t>
      </w:r>
    </w:p>
    <w:p w14:paraId="543F107F" w14:textId="77777777" w:rsidR="009F7229" w:rsidRDefault="00000000" w:rsidP="008636CE">
      <w:pPr>
        <w:numPr>
          <w:ilvl w:val="1"/>
          <w:numId w:val="56"/>
        </w:numPr>
      </w:pPr>
      <w:r>
        <w:t>Stainless steel interior and exterior</w:t>
      </w:r>
    </w:p>
    <w:p w14:paraId="1268BD4B" w14:textId="77777777" w:rsidR="009F7229" w:rsidRDefault="00000000" w:rsidP="008636CE">
      <w:pPr>
        <w:numPr>
          <w:ilvl w:val="1"/>
          <w:numId w:val="56"/>
        </w:numPr>
      </w:pPr>
      <w:r>
        <w:t>Self-closing doors with gaskets</w:t>
      </w:r>
    </w:p>
    <w:p w14:paraId="5732A1F6" w14:textId="77777777" w:rsidR="009F7229" w:rsidRDefault="00000000" w:rsidP="008636CE">
      <w:pPr>
        <w:numPr>
          <w:ilvl w:val="1"/>
          <w:numId w:val="56"/>
        </w:numPr>
      </w:pPr>
      <w:r>
        <w:t>Digital temperature display</w:t>
      </w:r>
    </w:p>
    <w:p w14:paraId="4C7C51A7" w14:textId="77777777" w:rsidR="009F7229" w:rsidRDefault="00000000" w:rsidP="008636CE">
      <w:pPr>
        <w:numPr>
          <w:ilvl w:val="1"/>
          <w:numId w:val="56"/>
        </w:numPr>
      </w:pPr>
      <w:r>
        <w:t>Casters with locking brakes</w:t>
      </w:r>
    </w:p>
    <w:p w14:paraId="58555419" w14:textId="77777777" w:rsidR="009F7229" w:rsidRDefault="00000000" w:rsidP="008636CE">
      <w:pPr>
        <w:numPr>
          <w:ilvl w:val="0"/>
          <w:numId w:val="53"/>
        </w:numPr>
      </w:pPr>
      <w:r>
        <w:rPr>
          <w:b/>
          <w:bCs/>
        </w:rPr>
        <w:lastRenderedPageBreak/>
        <w:t>Dimensions:</w:t>
      </w:r>
      <w:r>
        <w:t xml:space="preserve"> 54"W x 32"D x 78"H each</w:t>
      </w:r>
    </w:p>
    <w:p w14:paraId="5C883A84" w14:textId="77777777" w:rsidR="009F7229" w:rsidRDefault="00000000" w:rsidP="008636CE">
      <w:pPr>
        <w:numPr>
          <w:ilvl w:val="0"/>
          <w:numId w:val="53"/>
        </w:numPr>
      </w:pPr>
      <w:r>
        <w:rPr>
          <w:b/>
          <w:bCs/>
        </w:rPr>
        <w:t>Weight:</w:t>
      </w:r>
      <w:r>
        <w:t xml:space="preserve"> 420 lbs each</w:t>
      </w:r>
    </w:p>
    <w:p w14:paraId="7139C852" w14:textId="77777777" w:rsidR="009F7229" w:rsidRDefault="00000000" w:rsidP="008636CE">
      <w:pPr>
        <w:numPr>
          <w:ilvl w:val="0"/>
          <w:numId w:val="53"/>
        </w:numPr>
      </w:pPr>
      <w:r>
        <w:rPr>
          <w:b/>
          <w:bCs/>
        </w:rPr>
        <w:t>Purchase:</w:t>
      </w:r>
      <w:r>
        <w:t xml:space="preserve"> Used, 2023, $3,800 for both units</w:t>
      </w:r>
    </w:p>
    <w:p w14:paraId="50C6E0FB" w14:textId="77777777" w:rsidR="009F7229" w:rsidRDefault="00000000" w:rsidP="008636CE">
      <w:pPr>
        <w:numPr>
          <w:ilvl w:val="0"/>
          <w:numId w:val="53"/>
        </w:numPr>
      </w:pPr>
      <w:r>
        <w:rPr>
          <w:b/>
          <w:bCs/>
        </w:rPr>
        <w:t>Placement:</w:t>
      </w:r>
    </w:p>
    <w:p w14:paraId="78B1EC4D" w14:textId="77777777" w:rsidR="009F7229" w:rsidRDefault="00000000" w:rsidP="008636CE">
      <w:pPr>
        <w:numPr>
          <w:ilvl w:val="1"/>
          <w:numId w:val="57"/>
        </w:numPr>
      </w:pPr>
      <w:r>
        <w:t>Unit 1: Near mixing station (high-use dairy, eggs for enriched doughs)</w:t>
      </w:r>
    </w:p>
    <w:p w14:paraId="5CC32E1F" w14:textId="77777777" w:rsidR="009F7229" w:rsidRDefault="00000000" w:rsidP="008636CE">
      <w:pPr>
        <w:numPr>
          <w:ilvl w:val="1"/>
          <w:numId w:val="57"/>
        </w:numPr>
      </w:pPr>
      <w:r>
        <w:t>Unit 2: Near shaping bench (butter, specialty ingredients)</w:t>
      </w:r>
    </w:p>
    <w:p w14:paraId="46CD4788" w14:textId="77777777" w:rsidR="009F7229" w:rsidRDefault="00000000" w:rsidP="008636CE">
      <w:pPr>
        <w:numPr>
          <w:ilvl w:val="0"/>
          <w:numId w:val="53"/>
        </w:numPr>
      </w:pPr>
      <w:r>
        <w:rPr>
          <w:b/>
          <w:bCs/>
        </w:rPr>
        <w:t>Energy Cost:</w:t>
      </w:r>
      <w:r>
        <w:t xml:space="preserve"> ~$18/month total for both units</w:t>
      </w:r>
    </w:p>
    <w:p w14:paraId="4C3E184D" w14:textId="77777777" w:rsidR="009F7229" w:rsidRDefault="00000000" w:rsidP="008636CE">
      <w:pPr>
        <w:numPr>
          <w:ilvl w:val="0"/>
          <w:numId w:val="53"/>
        </w:numPr>
      </w:pPr>
      <w:r>
        <w:rPr>
          <w:b/>
          <w:bCs/>
        </w:rPr>
        <w:t>Contents Typical:</w:t>
      </w:r>
    </w:p>
    <w:p w14:paraId="05373165" w14:textId="77777777" w:rsidR="009F7229" w:rsidRDefault="00000000" w:rsidP="008636CE">
      <w:pPr>
        <w:numPr>
          <w:ilvl w:val="1"/>
          <w:numId w:val="58"/>
        </w:numPr>
      </w:pPr>
      <w:r>
        <w:t>Unit 1: Whole milk (2 gal), butter (20 lbs), eggs (15 dozen), honey (5 lbs), fresh yeast backup</w:t>
      </w:r>
    </w:p>
    <w:p w14:paraId="316EA6FD" w14:textId="77777777" w:rsidR="009F7229" w:rsidRDefault="00000000" w:rsidP="008636CE">
      <w:pPr>
        <w:numPr>
          <w:ilvl w:val="1"/>
          <w:numId w:val="58"/>
        </w:numPr>
      </w:pPr>
      <w:r>
        <w:t>Unit 2: Olives (bulk), specialty add-ins, small-batch ingredients, backup perishables</w:t>
      </w:r>
    </w:p>
    <w:p w14:paraId="7D0913B2" w14:textId="77777777" w:rsidR="009F7229" w:rsidRDefault="00000000">
      <w:pPr>
        <w:pStyle w:val="FirstParagraph"/>
      </w:pPr>
      <w:r>
        <w:rPr>
          <w:b/>
          <w:bCs/>
        </w:rPr>
        <w:t>WORK SURFACES &amp; MATERIAL HANDLING</w:t>
      </w:r>
    </w:p>
    <w:p w14:paraId="6045810F" w14:textId="77777777" w:rsidR="009F7229" w:rsidRDefault="00000000">
      <w:pPr>
        <w:pStyle w:val="BodyText"/>
      </w:pPr>
      <w:r>
        <w:rPr>
          <w:b/>
          <w:bCs/>
        </w:rPr>
        <w:t>6. PRIMARY SHAPING BENCH</w:t>
      </w:r>
    </w:p>
    <w:p w14:paraId="6574FDC7" w14:textId="77777777" w:rsidR="009F7229" w:rsidRDefault="00000000" w:rsidP="008636CE">
      <w:pPr>
        <w:numPr>
          <w:ilvl w:val="0"/>
          <w:numId w:val="59"/>
        </w:numPr>
      </w:pPr>
      <w:r>
        <w:rPr>
          <w:b/>
          <w:bCs/>
        </w:rPr>
        <w:t>Make/Model:</w:t>
      </w:r>
      <w:r>
        <w:t xml:space="preserve"> Regency 30"x96" Stainless Steel Work Table, 16-gauge</w:t>
      </w:r>
    </w:p>
    <w:p w14:paraId="5438B99F" w14:textId="77777777" w:rsidR="009F7229" w:rsidRDefault="00000000" w:rsidP="008636CE">
      <w:pPr>
        <w:numPr>
          <w:ilvl w:val="0"/>
          <w:numId w:val="59"/>
        </w:numPr>
      </w:pPr>
      <w:r>
        <w:rPr>
          <w:b/>
          <w:bCs/>
        </w:rPr>
        <w:t>Surface:</w:t>
      </w:r>
      <w:r>
        <w:t xml:space="preserve"> 16-gauge (0.063") stainless steel top, #4 finish (brushed)</w:t>
      </w:r>
    </w:p>
    <w:p w14:paraId="1F35EC0B" w14:textId="77777777" w:rsidR="009F7229" w:rsidRDefault="00000000" w:rsidP="008636CE">
      <w:pPr>
        <w:numPr>
          <w:ilvl w:val="0"/>
          <w:numId w:val="59"/>
        </w:numPr>
      </w:pPr>
      <w:r>
        <w:rPr>
          <w:b/>
          <w:bCs/>
        </w:rPr>
        <w:t>Capacity:</w:t>
      </w:r>
      <w:r>
        <w:t xml:space="preserve"> 600+ lbs evenly distributed</w:t>
      </w:r>
    </w:p>
    <w:p w14:paraId="72AD2F52" w14:textId="77777777" w:rsidR="009F7229" w:rsidRDefault="00000000" w:rsidP="008636CE">
      <w:pPr>
        <w:numPr>
          <w:ilvl w:val="0"/>
          <w:numId w:val="59"/>
        </w:numPr>
      </w:pPr>
      <w:r>
        <w:rPr>
          <w:b/>
          <w:bCs/>
        </w:rPr>
        <w:t>Features:</w:t>
      </w:r>
    </w:p>
    <w:p w14:paraId="78FD4802" w14:textId="77777777" w:rsidR="009F7229" w:rsidRDefault="00000000" w:rsidP="008636CE">
      <w:pPr>
        <w:numPr>
          <w:ilvl w:val="1"/>
          <w:numId w:val="60"/>
        </w:numPr>
      </w:pPr>
      <w:r>
        <w:t>1.5" backsplash (rear)</w:t>
      </w:r>
    </w:p>
    <w:p w14:paraId="27C0723C" w14:textId="77777777" w:rsidR="009F7229" w:rsidRDefault="00000000" w:rsidP="008636CE">
      <w:pPr>
        <w:numPr>
          <w:ilvl w:val="1"/>
          <w:numId w:val="60"/>
        </w:numPr>
      </w:pPr>
      <w:r>
        <w:t>Adjustable galvanized undershelf (rated 400 lbs)</w:t>
      </w:r>
    </w:p>
    <w:p w14:paraId="1CEB24DE" w14:textId="77777777" w:rsidR="009F7229" w:rsidRDefault="00000000" w:rsidP="008636CE">
      <w:pPr>
        <w:numPr>
          <w:ilvl w:val="1"/>
          <w:numId w:val="60"/>
        </w:numPr>
      </w:pPr>
      <w:r>
        <w:t>Adjustable bullet feet (33"-35" height range)</w:t>
      </w:r>
    </w:p>
    <w:p w14:paraId="03F20D8D" w14:textId="77777777" w:rsidR="009F7229" w:rsidRDefault="00000000" w:rsidP="008636CE">
      <w:pPr>
        <w:numPr>
          <w:ilvl w:val="0"/>
          <w:numId w:val="59"/>
        </w:numPr>
      </w:pPr>
      <w:r>
        <w:rPr>
          <w:b/>
          <w:bCs/>
        </w:rPr>
        <w:t>Dimensions:</w:t>
      </w:r>
      <w:r>
        <w:t xml:space="preserve"> 96"L x 30"D x 34"H</w:t>
      </w:r>
    </w:p>
    <w:p w14:paraId="77FE96D6" w14:textId="77777777" w:rsidR="009F7229" w:rsidRDefault="00000000" w:rsidP="008636CE">
      <w:pPr>
        <w:numPr>
          <w:ilvl w:val="0"/>
          <w:numId w:val="59"/>
        </w:numPr>
      </w:pPr>
      <w:r>
        <w:rPr>
          <w:b/>
          <w:bCs/>
        </w:rPr>
        <w:t>Weight:</w:t>
      </w:r>
      <w:r>
        <w:t xml:space="preserve"> 145 lbs</w:t>
      </w:r>
    </w:p>
    <w:p w14:paraId="7CED8DEB" w14:textId="77777777" w:rsidR="009F7229" w:rsidRDefault="00000000" w:rsidP="008636CE">
      <w:pPr>
        <w:numPr>
          <w:ilvl w:val="0"/>
          <w:numId w:val="59"/>
        </w:numPr>
      </w:pPr>
      <w:r>
        <w:rPr>
          <w:b/>
          <w:bCs/>
        </w:rPr>
        <w:t>Purchase:</w:t>
      </w:r>
      <w:r>
        <w:t xml:space="preserve"> New, 2023, $502</w:t>
      </w:r>
    </w:p>
    <w:p w14:paraId="406A6C14" w14:textId="77777777" w:rsidR="009F7229" w:rsidRDefault="00000000" w:rsidP="008636CE">
      <w:pPr>
        <w:numPr>
          <w:ilvl w:val="0"/>
          <w:numId w:val="59"/>
        </w:numPr>
      </w:pPr>
      <w:r>
        <w:rPr>
          <w:b/>
          <w:bCs/>
        </w:rPr>
        <w:t>Usage:</w:t>
      </w:r>
      <w:r>
        <w:t xml:space="preserve"> Primary surface for dividing, pre-shaping, final shaping all doughs</w:t>
      </w:r>
    </w:p>
    <w:p w14:paraId="4DC110E8" w14:textId="77777777" w:rsidR="009F7229" w:rsidRDefault="00000000" w:rsidP="008636CE">
      <w:pPr>
        <w:numPr>
          <w:ilvl w:val="0"/>
          <w:numId w:val="59"/>
        </w:numPr>
      </w:pPr>
      <w:r>
        <w:rPr>
          <w:b/>
          <w:bCs/>
        </w:rPr>
        <w:t>Surface Temperature Consideration:</w:t>
      </w:r>
      <w:r>
        <w:t xml:space="preserve"> Ambient, room temperature (68-72°F)</w:t>
      </w:r>
    </w:p>
    <w:p w14:paraId="02B285BA" w14:textId="77777777" w:rsidR="009F7229" w:rsidRDefault="00000000">
      <w:pPr>
        <w:pStyle w:val="FirstParagraph"/>
      </w:pPr>
      <w:r>
        <w:rPr>
          <w:b/>
          <w:bCs/>
        </w:rPr>
        <w:t>7. MIXING PREP TABLE</w:t>
      </w:r>
    </w:p>
    <w:p w14:paraId="15C0E433" w14:textId="77777777" w:rsidR="009F7229" w:rsidRDefault="00000000" w:rsidP="008636CE">
      <w:pPr>
        <w:numPr>
          <w:ilvl w:val="0"/>
          <w:numId w:val="61"/>
        </w:numPr>
      </w:pPr>
      <w:r>
        <w:rPr>
          <w:b/>
          <w:bCs/>
        </w:rPr>
        <w:lastRenderedPageBreak/>
        <w:t>Make/Model:</w:t>
      </w:r>
      <w:r>
        <w:t xml:space="preserve"> Regency 24"x60" Stainless Steel Work Table, 18-gauge</w:t>
      </w:r>
    </w:p>
    <w:p w14:paraId="23FF31C7" w14:textId="77777777" w:rsidR="009F7229" w:rsidRDefault="00000000" w:rsidP="008636CE">
      <w:pPr>
        <w:numPr>
          <w:ilvl w:val="0"/>
          <w:numId w:val="61"/>
        </w:numPr>
      </w:pPr>
      <w:r>
        <w:rPr>
          <w:b/>
          <w:bCs/>
        </w:rPr>
        <w:t>Surface:</w:t>
      </w:r>
      <w:r>
        <w:t xml:space="preserve"> 18-gauge (0.048") stainless steel</w:t>
      </w:r>
    </w:p>
    <w:p w14:paraId="10256115" w14:textId="77777777" w:rsidR="009F7229" w:rsidRDefault="00000000" w:rsidP="008636CE">
      <w:pPr>
        <w:numPr>
          <w:ilvl w:val="0"/>
          <w:numId w:val="61"/>
        </w:numPr>
      </w:pPr>
      <w:r>
        <w:rPr>
          <w:b/>
          <w:bCs/>
        </w:rPr>
        <w:t>Capacity:</w:t>
      </w:r>
      <w:r>
        <w:t xml:space="preserve"> 500 lbs evenly distributed</w:t>
      </w:r>
    </w:p>
    <w:p w14:paraId="050A288A" w14:textId="77777777" w:rsidR="009F7229" w:rsidRDefault="00000000" w:rsidP="008636CE">
      <w:pPr>
        <w:numPr>
          <w:ilvl w:val="0"/>
          <w:numId w:val="61"/>
        </w:numPr>
      </w:pPr>
      <w:r>
        <w:rPr>
          <w:b/>
          <w:bCs/>
        </w:rPr>
        <w:t>Features:</w:t>
      </w:r>
    </w:p>
    <w:p w14:paraId="71C1FBAA" w14:textId="77777777" w:rsidR="009F7229" w:rsidRDefault="00000000" w:rsidP="008636CE">
      <w:pPr>
        <w:numPr>
          <w:ilvl w:val="1"/>
          <w:numId w:val="62"/>
        </w:numPr>
      </w:pPr>
      <w:r>
        <w:t>No backsplash (allows for flexible positioning)</w:t>
      </w:r>
    </w:p>
    <w:p w14:paraId="39E0982D" w14:textId="77777777" w:rsidR="009F7229" w:rsidRDefault="00000000" w:rsidP="008636CE">
      <w:pPr>
        <w:numPr>
          <w:ilvl w:val="1"/>
          <w:numId w:val="62"/>
        </w:numPr>
      </w:pPr>
      <w:r>
        <w:t>Galvanized undershelf</w:t>
      </w:r>
    </w:p>
    <w:p w14:paraId="783AD414" w14:textId="77777777" w:rsidR="009F7229" w:rsidRDefault="00000000" w:rsidP="008636CE">
      <w:pPr>
        <w:numPr>
          <w:ilvl w:val="1"/>
          <w:numId w:val="62"/>
        </w:numPr>
      </w:pPr>
      <w:r>
        <w:t>Casters with locking brakes (mobile configuration)</w:t>
      </w:r>
    </w:p>
    <w:p w14:paraId="03E70C63" w14:textId="77777777" w:rsidR="009F7229" w:rsidRDefault="00000000" w:rsidP="008636CE">
      <w:pPr>
        <w:numPr>
          <w:ilvl w:val="0"/>
          <w:numId w:val="61"/>
        </w:numPr>
      </w:pPr>
      <w:r>
        <w:rPr>
          <w:b/>
          <w:bCs/>
        </w:rPr>
        <w:t>Dimensions:</w:t>
      </w:r>
      <w:r>
        <w:t xml:space="preserve"> 60"L x 24"D x 34"H</w:t>
      </w:r>
    </w:p>
    <w:p w14:paraId="51D2F4E0" w14:textId="77777777" w:rsidR="009F7229" w:rsidRDefault="00000000" w:rsidP="008636CE">
      <w:pPr>
        <w:numPr>
          <w:ilvl w:val="0"/>
          <w:numId w:val="61"/>
        </w:numPr>
      </w:pPr>
      <w:r>
        <w:rPr>
          <w:b/>
          <w:bCs/>
        </w:rPr>
        <w:t>Weight:</w:t>
      </w:r>
      <w:r>
        <w:t xml:space="preserve"> 98 lbs</w:t>
      </w:r>
    </w:p>
    <w:p w14:paraId="25091715" w14:textId="77777777" w:rsidR="009F7229" w:rsidRDefault="00000000" w:rsidP="008636CE">
      <w:pPr>
        <w:numPr>
          <w:ilvl w:val="0"/>
          <w:numId w:val="61"/>
        </w:numPr>
      </w:pPr>
      <w:r>
        <w:rPr>
          <w:b/>
          <w:bCs/>
        </w:rPr>
        <w:t>Purchase:</w:t>
      </w:r>
      <w:r>
        <w:t xml:space="preserve"> New, 2023, $224</w:t>
      </w:r>
    </w:p>
    <w:p w14:paraId="68C75512" w14:textId="77777777" w:rsidR="009F7229" w:rsidRDefault="00000000" w:rsidP="008636CE">
      <w:pPr>
        <w:numPr>
          <w:ilvl w:val="0"/>
          <w:numId w:val="61"/>
        </w:numPr>
      </w:pPr>
      <w:r>
        <w:rPr>
          <w:b/>
          <w:bCs/>
        </w:rPr>
        <w:t>Usage:</w:t>
      </w:r>
      <w:r>
        <w:t xml:space="preserve"> Ingredient staging before mixing, recipe scaling, autolyse setup</w:t>
      </w:r>
    </w:p>
    <w:p w14:paraId="42178894" w14:textId="77777777" w:rsidR="009F7229" w:rsidRDefault="00000000" w:rsidP="008636CE">
      <w:pPr>
        <w:numPr>
          <w:ilvl w:val="0"/>
          <w:numId w:val="61"/>
        </w:numPr>
      </w:pPr>
      <w:r>
        <w:rPr>
          <w:b/>
          <w:bCs/>
        </w:rPr>
        <w:t>Mobility:</w:t>
      </w:r>
      <w:r>
        <w:t xml:space="preserve"> Can be moved to create different work zones as needed</w:t>
      </w:r>
    </w:p>
    <w:p w14:paraId="1BDF64F8" w14:textId="77777777" w:rsidR="009F7229" w:rsidRDefault="00000000">
      <w:pPr>
        <w:pStyle w:val="FirstParagraph"/>
      </w:pPr>
      <w:r>
        <w:rPr>
          <w:b/>
          <w:bCs/>
        </w:rPr>
        <w:t>8. COOLING RACKS (4 units)</w:t>
      </w:r>
    </w:p>
    <w:p w14:paraId="64313158" w14:textId="77777777" w:rsidR="009F7229" w:rsidRDefault="00000000" w:rsidP="008636CE">
      <w:pPr>
        <w:numPr>
          <w:ilvl w:val="0"/>
          <w:numId w:val="63"/>
        </w:numPr>
      </w:pPr>
      <w:r>
        <w:rPr>
          <w:b/>
          <w:bCs/>
        </w:rPr>
        <w:t>Make/Model:</w:t>
      </w:r>
      <w:r>
        <w:t xml:space="preserve"> Commercial 20-Tier Sheet Pan Rack, End-Load</w:t>
      </w:r>
    </w:p>
    <w:p w14:paraId="4E3EE019" w14:textId="77777777" w:rsidR="009F7229" w:rsidRDefault="00000000" w:rsidP="008636CE">
      <w:pPr>
        <w:numPr>
          <w:ilvl w:val="0"/>
          <w:numId w:val="63"/>
        </w:numPr>
      </w:pPr>
      <w:r>
        <w:rPr>
          <w:b/>
          <w:bCs/>
        </w:rPr>
        <w:t>Capacity per rack:</w:t>
      </w:r>
    </w:p>
    <w:p w14:paraId="5D2804D5" w14:textId="77777777" w:rsidR="009F7229" w:rsidRDefault="00000000" w:rsidP="008636CE">
      <w:pPr>
        <w:numPr>
          <w:ilvl w:val="1"/>
          <w:numId w:val="64"/>
        </w:numPr>
      </w:pPr>
      <w:r>
        <w:t>20 full-size sheet pans (18"x26")</w:t>
      </w:r>
    </w:p>
    <w:p w14:paraId="634E52D7" w14:textId="77777777" w:rsidR="009F7229" w:rsidRDefault="00000000" w:rsidP="008636CE">
      <w:pPr>
        <w:numPr>
          <w:ilvl w:val="1"/>
          <w:numId w:val="64"/>
        </w:numPr>
      </w:pPr>
      <w:r>
        <w:t>Each tier rated: 30 lbs</w:t>
      </w:r>
    </w:p>
    <w:p w14:paraId="4ECCFEC9" w14:textId="77777777" w:rsidR="009F7229" w:rsidRDefault="00000000" w:rsidP="008636CE">
      <w:pPr>
        <w:numPr>
          <w:ilvl w:val="1"/>
          <w:numId w:val="64"/>
        </w:numPr>
      </w:pPr>
      <w:r>
        <w:t>Total capacity: 480 lbs per rack</w:t>
      </w:r>
    </w:p>
    <w:p w14:paraId="29574873" w14:textId="77777777" w:rsidR="009F7229" w:rsidRDefault="00000000" w:rsidP="008636CE">
      <w:pPr>
        <w:numPr>
          <w:ilvl w:val="0"/>
          <w:numId w:val="63"/>
        </w:numPr>
      </w:pPr>
      <w:r>
        <w:rPr>
          <w:b/>
          <w:bCs/>
        </w:rPr>
        <w:t>Pan Spacing:</w:t>
      </w:r>
      <w:r>
        <w:t xml:space="preserve"> 3.5 inches between tiers</w:t>
      </w:r>
    </w:p>
    <w:p w14:paraId="14833F0B" w14:textId="77777777" w:rsidR="009F7229" w:rsidRDefault="00000000" w:rsidP="008636CE">
      <w:pPr>
        <w:numPr>
          <w:ilvl w:val="0"/>
          <w:numId w:val="63"/>
        </w:numPr>
      </w:pPr>
      <w:r>
        <w:rPr>
          <w:b/>
          <w:bCs/>
        </w:rPr>
        <w:t>Features:</w:t>
      </w:r>
    </w:p>
    <w:p w14:paraId="0A16459E" w14:textId="77777777" w:rsidR="009F7229" w:rsidRDefault="00000000" w:rsidP="008636CE">
      <w:pPr>
        <w:numPr>
          <w:ilvl w:val="1"/>
          <w:numId w:val="65"/>
        </w:numPr>
      </w:pPr>
      <w:r>
        <w:t>Welded aluminum frame</w:t>
      </w:r>
    </w:p>
    <w:p w14:paraId="13796FDB" w14:textId="77777777" w:rsidR="009F7229" w:rsidRDefault="00000000" w:rsidP="008636CE">
      <w:pPr>
        <w:numPr>
          <w:ilvl w:val="1"/>
          <w:numId w:val="65"/>
        </w:numPr>
      </w:pPr>
      <w:r>
        <w:t>5" locking casters (4 per rack)</w:t>
      </w:r>
    </w:p>
    <w:p w14:paraId="34C4D38A" w14:textId="77777777" w:rsidR="009F7229" w:rsidRDefault="00000000" w:rsidP="008636CE">
      <w:pPr>
        <w:numPr>
          <w:ilvl w:val="1"/>
          <w:numId w:val="65"/>
        </w:numPr>
      </w:pPr>
      <w:r>
        <w:t>End-loading design (pan slides in on short side)</w:t>
      </w:r>
    </w:p>
    <w:p w14:paraId="7DF42AB3" w14:textId="77777777" w:rsidR="009F7229" w:rsidRDefault="00000000" w:rsidP="008636CE">
      <w:pPr>
        <w:numPr>
          <w:ilvl w:val="0"/>
          <w:numId w:val="63"/>
        </w:numPr>
      </w:pPr>
      <w:r>
        <w:rPr>
          <w:b/>
          <w:bCs/>
        </w:rPr>
        <w:t>Dimensions:</w:t>
      </w:r>
      <w:r>
        <w:t xml:space="preserve"> 20.5"W x 26"D x 72"H</w:t>
      </w:r>
    </w:p>
    <w:p w14:paraId="1B16FF81" w14:textId="77777777" w:rsidR="009F7229" w:rsidRDefault="00000000" w:rsidP="008636CE">
      <w:pPr>
        <w:numPr>
          <w:ilvl w:val="0"/>
          <w:numId w:val="63"/>
        </w:numPr>
      </w:pPr>
      <w:r>
        <w:rPr>
          <w:b/>
          <w:bCs/>
        </w:rPr>
        <w:t>Weight:</w:t>
      </w:r>
      <w:r>
        <w:t xml:space="preserve"> 55 lbs empty</w:t>
      </w:r>
    </w:p>
    <w:p w14:paraId="5C54AFAF" w14:textId="77777777" w:rsidR="009F7229" w:rsidRDefault="00000000" w:rsidP="008636CE">
      <w:pPr>
        <w:numPr>
          <w:ilvl w:val="0"/>
          <w:numId w:val="63"/>
        </w:numPr>
      </w:pPr>
      <w:r>
        <w:rPr>
          <w:b/>
          <w:bCs/>
        </w:rPr>
        <w:t>Purchase:</w:t>
      </w:r>
      <w:r>
        <w:t xml:space="preserve"> New, 2023, $740 total (4 racks @ $185 each)</w:t>
      </w:r>
    </w:p>
    <w:p w14:paraId="37E4B2C7" w14:textId="77777777" w:rsidR="009F7229" w:rsidRDefault="00000000" w:rsidP="008636CE">
      <w:pPr>
        <w:numPr>
          <w:ilvl w:val="0"/>
          <w:numId w:val="63"/>
        </w:numPr>
      </w:pPr>
      <w:r>
        <w:rPr>
          <w:b/>
          <w:bCs/>
        </w:rPr>
        <w:lastRenderedPageBreak/>
        <w:t>Current Use:</w:t>
      </w:r>
    </w:p>
    <w:p w14:paraId="5BAB4CD7" w14:textId="77777777" w:rsidR="009F7229" w:rsidRDefault="00000000" w:rsidP="008636CE">
      <w:pPr>
        <w:numPr>
          <w:ilvl w:val="1"/>
          <w:numId w:val="66"/>
        </w:numPr>
      </w:pPr>
      <w:r>
        <w:t>Rack 1: Hot bread coming from oven (rotating use)</w:t>
      </w:r>
    </w:p>
    <w:p w14:paraId="55AFB80F" w14:textId="77777777" w:rsidR="009F7229" w:rsidRDefault="00000000" w:rsidP="008636CE">
      <w:pPr>
        <w:numPr>
          <w:ilvl w:val="1"/>
          <w:numId w:val="66"/>
        </w:numPr>
      </w:pPr>
      <w:r>
        <w:t>Rack 2: Cooling sourdough loaves (2-3 hour cooling period)</w:t>
      </w:r>
    </w:p>
    <w:p w14:paraId="5134FD20" w14:textId="77777777" w:rsidR="009F7229" w:rsidRDefault="00000000" w:rsidP="008636CE">
      <w:pPr>
        <w:numPr>
          <w:ilvl w:val="1"/>
          <w:numId w:val="66"/>
        </w:numPr>
      </w:pPr>
      <w:r>
        <w:t>Rack 3: Cooling enriched breads (sandwich, focaccia)</w:t>
      </w:r>
    </w:p>
    <w:p w14:paraId="78DFA11E" w14:textId="77777777" w:rsidR="009F7229" w:rsidRDefault="00000000" w:rsidP="008636CE">
      <w:pPr>
        <w:numPr>
          <w:ilvl w:val="1"/>
          <w:numId w:val="66"/>
        </w:numPr>
      </w:pPr>
      <w:r>
        <w:t>Rack 4: Packaging staging / wholesale order assembly</w:t>
      </w:r>
    </w:p>
    <w:p w14:paraId="3634FCB3" w14:textId="77777777" w:rsidR="009F7229" w:rsidRDefault="00000000" w:rsidP="008636CE">
      <w:pPr>
        <w:numPr>
          <w:ilvl w:val="0"/>
          <w:numId w:val="63"/>
        </w:numPr>
      </w:pPr>
      <w:r>
        <w:rPr>
          <w:b/>
          <w:bCs/>
        </w:rPr>
        <w:t>Critical Constraint:</w:t>
      </w:r>
      <w:r>
        <w:t xml:space="preserve"> Cooling time is 2-4 hours per loaf before packaging. During peak production (Saturday), all 4 racks are at capacity, limiting ability to do additional bakes.</w:t>
      </w:r>
    </w:p>
    <w:p w14:paraId="29CF4229" w14:textId="77777777" w:rsidR="009F7229" w:rsidRDefault="00000000">
      <w:pPr>
        <w:pStyle w:val="FirstParagraph"/>
      </w:pPr>
      <w:r>
        <w:rPr>
          <w:b/>
          <w:bCs/>
        </w:rPr>
        <w:t>9. PROOFING BASKETS (Bannetons)</w:t>
      </w:r>
    </w:p>
    <w:p w14:paraId="0F29DE4A" w14:textId="77777777" w:rsidR="009F7229" w:rsidRDefault="00000000" w:rsidP="008636CE">
      <w:pPr>
        <w:numPr>
          <w:ilvl w:val="0"/>
          <w:numId w:val="67"/>
        </w:numPr>
      </w:pPr>
      <w:r>
        <w:rPr>
          <w:b/>
          <w:bCs/>
        </w:rPr>
        <w:t>Quantity:</w:t>
      </w:r>
      <w:r>
        <w:t xml:space="preserve"> 200 total</w:t>
      </w:r>
    </w:p>
    <w:p w14:paraId="5441639F" w14:textId="77777777" w:rsidR="009F7229" w:rsidRDefault="00000000" w:rsidP="008636CE">
      <w:pPr>
        <w:numPr>
          <w:ilvl w:val="1"/>
          <w:numId w:val="68"/>
        </w:numPr>
      </w:pPr>
      <w:r>
        <w:t>150 x Round (boule) - 9" diameter, 3.5" height (for 800-900g loaves)</w:t>
      </w:r>
    </w:p>
    <w:p w14:paraId="6B97A114" w14:textId="77777777" w:rsidR="009F7229" w:rsidRDefault="00000000" w:rsidP="008636CE">
      <w:pPr>
        <w:numPr>
          <w:ilvl w:val="1"/>
          <w:numId w:val="68"/>
        </w:numPr>
      </w:pPr>
      <w:r>
        <w:t>50 x Oval (bâtard) - 12"L x 6"W x 3.5"H (for 900-1000g loaves)</w:t>
      </w:r>
    </w:p>
    <w:p w14:paraId="330B5FB2" w14:textId="77777777" w:rsidR="009F7229" w:rsidRDefault="00000000" w:rsidP="008636CE">
      <w:pPr>
        <w:numPr>
          <w:ilvl w:val="0"/>
          <w:numId w:val="67"/>
        </w:numPr>
      </w:pPr>
      <w:r>
        <w:rPr>
          <w:b/>
          <w:bCs/>
        </w:rPr>
        <w:t>Material:</w:t>
      </w:r>
      <w:r>
        <w:t xml:space="preserve"> Natural rattan cane</w:t>
      </w:r>
    </w:p>
    <w:p w14:paraId="56630B00" w14:textId="77777777" w:rsidR="009F7229" w:rsidRDefault="00000000" w:rsidP="008636CE">
      <w:pPr>
        <w:numPr>
          <w:ilvl w:val="0"/>
          <w:numId w:val="67"/>
        </w:numPr>
      </w:pPr>
      <w:r>
        <w:rPr>
          <w:b/>
          <w:bCs/>
        </w:rPr>
        <w:t>Capacity:</w:t>
      </w:r>
      <w:r>
        <w:t xml:space="preserve"> Each rated for 800g - 1200g dough</w:t>
      </w:r>
    </w:p>
    <w:p w14:paraId="30A9E8F3" w14:textId="77777777" w:rsidR="009F7229" w:rsidRDefault="00000000" w:rsidP="008636CE">
      <w:pPr>
        <w:numPr>
          <w:ilvl w:val="0"/>
          <w:numId w:val="67"/>
        </w:numPr>
      </w:pPr>
      <w:r>
        <w:rPr>
          <w:b/>
          <w:bCs/>
        </w:rPr>
        <w:t>Liners:</w:t>
      </w:r>
      <w:r>
        <w:t xml:space="preserve"> 200 linen liners (washable, rotated weekly)</w:t>
      </w:r>
    </w:p>
    <w:p w14:paraId="015A85FA" w14:textId="77777777" w:rsidR="009F7229" w:rsidRDefault="00000000" w:rsidP="008636CE">
      <w:pPr>
        <w:numPr>
          <w:ilvl w:val="0"/>
          <w:numId w:val="67"/>
        </w:numPr>
      </w:pPr>
      <w:r>
        <w:rPr>
          <w:b/>
          <w:bCs/>
        </w:rPr>
        <w:t>Purchase:</w:t>
      </w:r>
      <w:r>
        <w:t xml:space="preserve"> New, 2023, $1,180 total (~$5.90 each average)</w:t>
      </w:r>
    </w:p>
    <w:p w14:paraId="08D2772E" w14:textId="77777777" w:rsidR="009F7229" w:rsidRDefault="00000000" w:rsidP="008636CE">
      <w:pPr>
        <w:numPr>
          <w:ilvl w:val="0"/>
          <w:numId w:val="67"/>
        </w:numPr>
      </w:pPr>
      <w:r>
        <w:rPr>
          <w:b/>
          <w:bCs/>
        </w:rPr>
        <w:t>Maintenance:</w:t>
      </w:r>
      <w:r>
        <w:t xml:space="preserve"> Weekly shake-out of flour, monthly sun/air drying, liners washed on 2-week rotation</w:t>
      </w:r>
    </w:p>
    <w:p w14:paraId="0D32CB66" w14:textId="77777777" w:rsidR="009F7229" w:rsidRDefault="00000000" w:rsidP="008636CE">
      <w:pPr>
        <w:numPr>
          <w:ilvl w:val="0"/>
          <w:numId w:val="67"/>
        </w:numPr>
      </w:pPr>
      <w:r>
        <w:rPr>
          <w:b/>
          <w:bCs/>
        </w:rPr>
        <w:t>Storage:</w:t>
      </w:r>
      <w:r>
        <w:t xml:space="preserve"> Stacked on dedicated shelving near shaping bench</w:t>
      </w:r>
    </w:p>
    <w:p w14:paraId="70B1C30F" w14:textId="77777777" w:rsidR="009F7229" w:rsidRDefault="00000000" w:rsidP="008636CE">
      <w:pPr>
        <w:numPr>
          <w:ilvl w:val="0"/>
          <w:numId w:val="67"/>
        </w:numPr>
      </w:pPr>
      <w:r>
        <w:rPr>
          <w:b/>
          <w:bCs/>
        </w:rPr>
        <w:t>Critical Constraint:</w:t>
      </w:r>
      <w:r>
        <w:t xml:space="preserve"> 200 baskets = maximum 200 loaves in retarder overnight. This caps next-day sourdough production.</w:t>
      </w:r>
    </w:p>
    <w:p w14:paraId="6E950514" w14:textId="77777777" w:rsidR="009F7229" w:rsidRDefault="00000000">
      <w:pPr>
        <w:pStyle w:val="FirstParagraph"/>
      </w:pPr>
      <w:r>
        <w:rPr>
          <w:b/>
          <w:bCs/>
        </w:rPr>
        <w:t>SMALL EQUIPMENT &amp; TOOLS</w:t>
      </w:r>
    </w:p>
    <w:p w14:paraId="65F0C4A1" w14:textId="77777777" w:rsidR="009F7229" w:rsidRDefault="00000000">
      <w:pPr>
        <w:pStyle w:val="BodyText"/>
      </w:pPr>
      <w:r>
        <w:rPr>
          <w:b/>
          <w:bCs/>
        </w:rPr>
        <w:t>10. DIGITAL SCALES</w:t>
      </w:r>
    </w:p>
    <w:p w14:paraId="60B431C6" w14:textId="77777777" w:rsidR="009F7229" w:rsidRDefault="00000000" w:rsidP="008636CE">
      <w:pPr>
        <w:numPr>
          <w:ilvl w:val="0"/>
          <w:numId w:val="69"/>
        </w:numPr>
      </w:pPr>
      <w:r>
        <w:t>Large bench scale (0-50 lbs, 0.1 oz precision): 2 units - $120 each</w:t>
      </w:r>
    </w:p>
    <w:p w14:paraId="7BE6583C" w14:textId="77777777" w:rsidR="009F7229" w:rsidRDefault="00000000" w:rsidP="008636CE">
      <w:pPr>
        <w:numPr>
          <w:ilvl w:val="0"/>
          <w:numId w:val="69"/>
        </w:numPr>
      </w:pPr>
      <w:r>
        <w:t>Small ingredient scale (0-11 lbs, 0.01 oz precision): 3 units - $65 each</w:t>
      </w:r>
    </w:p>
    <w:p w14:paraId="4ED3F7CC" w14:textId="77777777" w:rsidR="009F7229" w:rsidRDefault="00000000" w:rsidP="008636CE">
      <w:pPr>
        <w:numPr>
          <w:ilvl w:val="0"/>
          <w:numId w:val="69"/>
        </w:numPr>
      </w:pPr>
      <w:r>
        <w:t>Dough portioning scale (0-11 lbs, 1g precision): 2 units - $85 each</w:t>
      </w:r>
    </w:p>
    <w:p w14:paraId="34D62CA5" w14:textId="77777777" w:rsidR="009F7229" w:rsidRDefault="00000000" w:rsidP="008636CE">
      <w:pPr>
        <w:numPr>
          <w:ilvl w:val="0"/>
          <w:numId w:val="69"/>
        </w:numPr>
      </w:pPr>
      <w:r>
        <w:rPr>
          <w:b/>
          <w:bCs/>
        </w:rPr>
        <w:t>Total Investment:</w:t>
      </w:r>
      <w:r>
        <w:t xml:space="preserve"> $635</w:t>
      </w:r>
    </w:p>
    <w:p w14:paraId="177B8020" w14:textId="77777777" w:rsidR="009F7229" w:rsidRDefault="00000000" w:rsidP="008636CE">
      <w:pPr>
        <w:numPr>
          <w:ilvl w:val="0"/>
          <w:numId w:val="69"/>
        </w:numPr>
      </w:pPr>
      <w:r>
        <w:rPr>
          <w:b/>
          <w:bCs/>
        </w:rPr>
        <w:lastRenderedPageBreak/>
        <w:t>Critical Tool:</w:t>
      </w:r>
      <w:r>
        <w:t xml:space="preserve"> All recipes weighed, no volumetric measurements in production</w:t>
      </w:r>
    </w:p>
    <w:p w14:paraId="77EEF85B" w14:textId="77777777" w:rsidR="009F7229" w:rsidRDefault="00000000">
      <w:pPr>
        <w:pStyle w:val="FirstParagraph"/>
      </w:pPr>
      <w:r>
        <w:rPr>
          <w:b/>
          <w:bCs/>
        </w:rPr>
        <w:t>11. MIXING BOWLS &amp; CONTAINERS</w:t>
      </w:r>
    </w:p>
    <w:p w14:paraId="25BAA5C2" w14:textId="77777777" w:rsidR="009F7229" w:rsidRDefault="00000000" w:rsidP="008636CE">
      <w:pPr>
        <w:numPr>
          <w:ilvl w:val="0"/>
          <w:numId w:val="70"/>
        </w:numPr>
      </w:pPr>
      <w:r>
        <w:t>Large mixing bowls (20-quart stainless steel): 8 units - $45 each = $360</w:t>
      </w:r>
    </w:p>
    <w:p w14:paraId="0475D022" w14:textId="77777777" w:rsidR="009F7229" w:rsidRDefault="00000000" w:rsidP="008636CE">
      <w:pPr>
        <w:numPr>
          <w:ilvl w:val="0"/>
          <w:numId w:val="70"/>
        </w:numPr>
      </w:pPr>
      <w:r>
        <w:t>Bulk fermentation tubs (22-quart Cambro, clear polycarbonate with lids): 12 units - $38 each = $456</w:t>
      </w:r>
    </w:p>
    <w:p w14:paraId="36BE54DC" w14:textId="77777777" w:rsidR="009F7229" w:rsidRDefault="00000000" w:rsidP="008636CE">
      <w:pPr>
        <w:numPr>
          <w:ilvl w:val="0"/>
          <w:numId w:val="70"/>
        </w:numPr>
      </w:pPr>
      <w:r>
        <w:t>Ingredient storage containers (8-quart airtight): 20 units - $18 each = $360</w:t>
      </w:r>
    </w:p>
    <w:p w14:paraId="3ECA51B7" w14:textId="77777777" w:rsidR="009F7229" w:rsidRDefault="00000000" w:rsidP="008636CE">
      <w:pPr>
        <w:numPr>
          <w:ilvl w:val="0"/>
          <w:numId w:val="70"/>
        </w:numPr>
      </w:pPr>
      <w:r>
        <w:rPr>
          <w:b/>
          <w:bCs/>
        </w:rPr>
        <w:t>Total Investment:</w:t>
      </w:r>
      <w:r>
        <w:t xml:space="preserve"> $1,176</w:t>
      </w:r>
    </w:p>
    <w:p w14:paraId="72ADB27E" w14:textId="77777777" w:rsidR="009F7229" w:rsidRDefault="00000000" w:rsidP="008636CE">
      <w:pPr>
        <w:numPr>
          <w:ilvl w:val="0"/>
          <w:numId w:val="70"/>
        </w:numPr>
      </w:pPr>
      <w:r>
        <w:rPr>
          <w:b/>
          <w:bCs/>
        </w:rPr>
        <w:t>Critical Use:</w:t>
      </w:r>
      <w:r>
        <w:t xml:space="preserve"> Clear fermentation tubs allow visual monitoring of bulk fermentation progress (volume rise, bubble formation)</w:t>
      </w:r>
    </w:p>
    <w:p w14:paraId="0CA583E3" w14:textId="77777777" w:rsidR="009F7229" w:rsidRDefault="00000000">
      <w:pPr>
        <w:pStyle w:val="FirstParagraph"/>
      </w:pPr>
      <w:r>
        <w:rPr>
          <w:b/>
          <w:bCs/>
        </w:rPr>
        <w:t>12. HAND TOOLS</w:t>
      </w:r>
    </w:p>
    <w:p w14:paraId="44C15589" w14:textId="77777777" w:rsidR="009F7229" w:rsidRDefault="00000000" w:rsidP="008636CE">
      <w:pPr>
        <w:numPr>
          <w:ilvl w:val="0"/>
          <w:numId w:val="71"/>
        </w:numPr>
      </w:pPr>
      <w:r>
        <w:t>Bench scrapers (steel): 10 units - $12 each = $120</w:t>
      </w:r>
    </w:p>
    <w:p w14:paraId="47FB39D7" w14:textId="77777777" w:rsidR="009F7229" w:rsidRDefault="00000000" w:rsidP="008636CE">
      <w:pPr>
        <w:numPr>
          <w:ilvl w:val="0"/>
          <w:numId w:val="71"/>
        </w:numPr>
      </w:pPr>
      <w:r>
        <w:t>Bowl scrapers (plastic): 15 units - $4 each = $60</w:t>
      </w:r>
    </w:p>
    <w:p w14:paraId="0BE6DB7A" w14:textId="77777777" w:rsidR="009F7229" w:rsidRDefault="00000000" w:rsidP="008636CE">
      <w:pPr>
        <w:numPr>
          <w:ilvl w:val="0"/>
          <w:numId w:val="71"/>
        </w:numPr>
      </w:pPr>
      <w:r>
        <w:t>Dough whisks (Danish): 4 units - $18 each = $72</w:t>
      </w:r>
    </w:p>
    <w:p w14:paraId="327EA027" w14:textId="77777777" w:rsidR="009F7229" w:rsidRDefault="00000000" w:rsidP="008636CE">
      <w:pPr>
        <w:numPr>
          <w:ilvl w:val="0"/>
          <w:numId w:val="71"/>
        </w:numPr>
      </w:pPr>
      <w:r>
        <w:t>Lames (razor blade holders for scoring): 6 units + 1000 blades - $180 total</w:t>
      </w:r>
    </w:p>
    <w:p w14:paraId="3ED2C0EC" w14:textId="77777777" w:rsidR="009F7229" w:rsidRDefault="00000000" w:rsidP="008636CE">
      <w:pPr>
        <w:numPr>
          <w:ilvl w:val="0"/>
          <w:numId w:val="71"/>
        </w:numPr>
      </w:pPr>
      <w:r>
        <w:t>Proofing cloths (couche, for baguettes): 3 x 6' lengths - $145 total</w:t>
      </w:r>
    </w:p>
    <w:p w14:paraId="364005E3" w14:textId="77777777" w:rsidR="009F7229" w:rsidRDefault="00000000" w:rsidP="008636CE">
      <w:pPr>
        <w:numPr>
          <w:ilvl w:val="0"/>
          <w:numId w:val="71"/>
        </w:numPr>
      </w:pPr>
      <w:r>
        <w:t>Oven peels (long-handle, solid): 3 units - $65 each = $195</w:t>
      </w:r>
    </w:p>
    <w:p w14:paraId="512E9B5F" w14:textId="77777777" w:rsidR="009F7229" w:rsidRDefault="00000000" w:rsidP="008636CE">
      <w:pPr>
        <w:numPr>
          <w:ilvl w:val="0"/>
          <w:numId w:val="71"/>
        </w:numPr>
      </w:pPr>
      <w:r>
        <w:t>Spray bottles (water, for steam): 6 units - $8 each = $48</w:t>
      </w:r>
    </w:p>
    <w:p w14:paraId="040B776A" w14:textId="77777777" w:rsidR="009F7229" w:rsidRDefault="00000000" w:rsidP="008636CE">
      <w:pPr>
        <w:numPr>
          <w:ilvl w:val="0"/>
          <w:numId w:val="71"/>
        </w:numPr>
      </w:pPr>
      <w:r>
        <w:t>Dough docker (spiked roller): 2 units - $15 each = $30</w:t>
      </w:r>
    </w:p>
    <w:p w14:paraId="46F0C033" w14:textId="77777777" w:rsidR="009F7229" w:rsidRDefault="00000000" w:rsidP="008636CE">
      <w:pPr>
        <w:numPr>
          <w:ilvl w:val="0"/>
          <w:numId w:val="71"/>
        </w:numPr>
      </w:pPr>
      <w:r>
        <w:t>Thermometers (instant-read digital): 5 units - $25 each = $125</w:t>
      </w:r>
    </w:p>
    <w:p w14:paraId="1D0A4231" w14:textId="77777777" w:rsidR="009F7229" w:rsidRDefault="00000000" w:rsidP="008636CE">
      <w:pPr>
        <w:numPr>
          <w:ilvl w:val="0"/>
          <w:numId w:val="71"/>
        </w:numPr>
      </w:pPr>
      <w:r>
        <w:rPr>
          <w:b/>
          <w:bCs/>
        </w:rPr>
        <w:t>Total Investment:</w:t>
      </w:r>
      <w:r>
        <w:t xml:space="preserve"> $975</w:t>
      </w:r>
    </w:p>
    <w:p w14:paraId="2D9A073A" w14:textId="77777777" w:rsidR="009F7229" w:rsidRDefault="00000000">
      <w:pPr>
        <w:pStyle w:val="FirstParagraph"/>
      </w:pPr>
      <w:r>
        <w:rPr>
          <w:b/>
          <w:bCs/>
        </w:rPr>
        <w:t>FRONT OF HOUSE EQUIPMENT</w:t>
      </w:r>
    </w:p>
    <w:p w14:paraId="0914031B" w14:textId="77777777" w:rsidR="009F7229" w:rsidRDefault="00000000">
      <w:pPr>
        <w:pStyle w:val="BodyText"/>
      </w:pPr>
      <w:r>
        <w:rPr>
          <w:b/>
          <w:bCs/>
        </w:rPr>
        <w:t>13. DISPLAY CASE</w:t>
      </w:r>
    </w:p>
    <w:p w14:paraId="5FC7DDC7" w14:textId="77777777" w:rsidR="009F7229" w:rsidRDefault="00000000" w:rsidP="008636CE">
      <w:pPr>
        <w:numPr>
          <w:ilvl w:val="0"/>
          <w:numId w:val="72"/>
        </w:numPr>
      </w:pPr>
      <w:r>
        <w:rPr>
          <w:b/>
          <w:bCs/>
        </w:rPr>
        <w:t>Make/Model:</w:t>
      </w:r>
      <w:r>
        <w:t xml:space="preserve"> Structural Concepts CO57D (Countertop Dry Bakery Case)</w:t>
      </w:r>
    </w:p>
    <w:p w14:paraId="1193F343" w14:textId="77777777" w:rsidR="009F7229" w:rsidRDefault="00000000" w:rsidP="008636CE">
      <w:pPr>
        <w:numPr>
          <w:ilvl w:val="0"/>
          <w:numId w:val="72"/>
        </w:numPr>
      </w:pPr>
      <w:r>
        <w:rPr>
          <w:b/>
          <w:bCs/>
        </w:rPr>
        <w:t>Configuration:</w:t>
      </w:r>
      <w:r>
        <w:t xml:space="preserve"> 3 tiers, straight glass front</w:t>
      </w:r>
    </w:p>
    <w:p w14:paraId="73E80E41" w14:textId="77777777" w:rsidR="009F7229" w:rsidRDefault="00000000" w:rsidP="008636CE">
      <w:pPr>
        <w:numPr>
          <w:ilvl w:val="0"/>
          <w:numId w:val="72"/>
        </w:numPr>
      </w:pPr>
      <w:r>
        <w:rPr>
          <w:b/>
          <w:bCs/>
        </w:rPr>
        <w:t>Capacity:</w:t>
      </w:r>
    </w:p>
    <w:p w14:paraId="2877C74E" w14:textId="77777777" w:rsidR="009F7229" w:rsidRDefault="00000000" w:rsidP="008636CE">
      <w:pPr>
        <w:numPr>
          <w:ilvl w:val="1"/>
          <w:numId w:val="73"/>
        </w:numPr>
      </w:pPr>
      <w:r>
        <w:t>Display area: 21 cubic feet</w:t>
      </w:r>
    </w:p>
    <w:p w14:paraId="1625C033" w14:textId="77777777" w:rsidR="009F7229" w:rsidRDefault="00000000" w:rsidP="008636CE">
      <w:pPr>
        <w:numPr>
          <w:ilvl w:val="1"/>
          <w:numId w:val="73"/>
        </w:numPr>
      </w:pPr>
      <w:r>
        <w:t>Practical capacity: ~35-40 loaves displayed at one time</w:t>
      </w:r>
    </w:p>
    <w:p w14:paraId="414B153B" w14:textId="77777777" w:rsidR="009F7229" w:rsidRDefault="00000000" w:rsidP="008636CE">
      <w:pPr>
        <w:numPr>
          <w:ilvl w:val="0"/>
          <w:numId w:val="72"/>
        </w:numPr>
      </w:pPr>
      <w:r>
        <w:rPr>
          <w:b/>
          <w:bCs/>
        </w:rPr>
        <w:lastRenderedPageBreak/>
        <w:t>Dimensions:</w:t>
      </w:r>
      <w:r>
        <w:t xml:space="preserve"> 77"W x 35"D x 27"H (sits on counter)</w:t>
      </w:r>
    </w:p>
    <w:p w14:paraId="787A54D1" w14:textId="77777777" w:rsidR="009F7229" w:rsidRDefault="00000000" w:rsidP="008636CE">
      <w:pPr>
        <w:numPr>
          <w:ilvl w:val="0"/>
          <w:numId w:val="72"/>
        </w:numPr>
      </w:pPr>
      <w:r>
        <w:rPr>
          <w:b/>
          <w:bCs/>
        </w:rPr>
        <w:t>Features:</w:t>
      </w:r>
    </w:p>
    <w:p w14:paraId="0814D4B5" w14:textId="77777777" w:rsidR="009F7229" w:rsidRDefault="00000000" w:rsidP="008636CE">
      <w:pPr>
        <w:numPr>
          <w:ilvl w:val="1"/>
          <w:numId w:val="74"/>
        </w:numPr>
      </w:pPr>
      <w:r>
        <w:t>Tempered glass on front and sides</w:t>
      </w:r>
    </w:p>
    <w:p w14:paraId="2230E41F" w14:textId="77777777" w:rsidR="009F7229" w:rsidRDefault="00000000" w:rsidP="008636CE">
      <w:pPr>
        <w:numPr>
          <w:ilvl w:val="1"/>
          <w:numId w:val="74"/>
        </w:numPr>
      </w:pPr>
      <w:r>
        <w:t>Sliding rear access doors</w:t>
      </w:r>
    </w:p>
    <w:p w14:paraId="48AC2DDC" w14:textId="77777777" w:rsidR="009F7229" w:rsidRDefault="00000000" w:rsidP="008636CE">
      <w:pPr>
        <w:numPr>
          <w:ilvl w:val="1"/>
          <w:numId w:val="74"/>
        </w:numPr>
      </w:pPr>
      <w:r>
        <w:t>LED interior lighting (20W)</w:t>
      </w:r>
    </w:p>
    <w:p w14:paraId="10683E65" w14:textId="77777777" w:rsidR="009F7229" w:rsidRDefault="00000000" w:rsidP="008636CE">
      <w:pPr>
        <w:numPr>
          <w:ilvl w:val="1"/>
          <w:numId w:val="74"/>
        </w:numPr>
      </w:pPr>
      <w:r>
        <w:t>Laminate base (matches counter aesthetic)</w:t>
      </w:r>
    </w:p>
    <w:p w14:paraId="0A2E6AA2" w14:textId="77777777" w:rsidR="009F7229" w:rsidRDefault="00000000" w:rsidP="008636CE">
      <w:pPr>
        <w:numPr>
          <w:ilvl w:val="1"/>
          <w:numId w:val="74"/>
        </w:numPr>
      </w:pPr>
      <w:r>
        <w:t>Angled shelves for optimal product visibility</w:t>
      </w:r>
    </w:p>
    <w:p w14:paraId="31BD7656" w14:textId="77777777" w:rsidR="009F7229" w:rsidRDefault="00000000" w:rsidP="008636CE">
      <w:pPr>
        <w:numPr>
          <w:ilvl w:val="0"/>
          <w:numId w:val="72"/>
        </w:numPr>
      </w:pPr>
      <w:r>
        <w:rPr>
          <w:b/>
          <w:bCs/>
        </w:rPr>
        <w:t>Power:</w:t>
      </w:r>
      <w:r>
        <w:t xml:space="preserve"> 120V, 2 amps (lighting only - dry case, no refrigeration)</w:t>
      </w:r>
    </w:p>
    <w:p w14:paraId="4C717E88" w14:textId="77777777" w:rsidR="009F7229" w:rsidRDefault="00000000" w:rsidP="008636CE">
      <w:pPr>
        <w:numPr>
          <w:ilvl w:val="0"/>
          <w:numId w:val="72"/>
        </w:numPr>
      </w:pPr>
      <w:r>
        <w:rPr>
          <w:b/>
          <w:bCs/>
        </w:rPr>
        <w:t>Purchase:</w:t>
      </w:r>
      <w:r>
        <w:t xml:space="preserve"> New, 2023, $2,850</w:t>
      </w:r>
    </w:p>
    <w:p w14:paraId="39101793" w14:textId="77777777" w:rsidR="009F7229" w:rsidRDefault="00000000" w:rsidP="008636CE">
      <w:pPr>
        <w:numPr>
          <w:ilvl w:val="0"/>
          <w:numId w:val="72"/>
        </w:numPr>
      </w:pPr>
      <w:r>
        <w:rPr>
          <w:b/>
          <w:bCs/>
        </w:rPr>
        <w:t>Display Protocol:</w:t>
      </w:r>
    </w:p>
    <w:p w14:paraId="39653905" w14:textId="77777777" w:rsidR="009F7229" w:rsidRDefault="00000000" w:rsidP="008636CE">
      <w:pPr>
        <w:numPr>
          <w:ilvl w:val="1"/>
          <w:numId w:val="75"/>
        </w:numPr>
      </w:pPr>
      <w:r>
        <w:t>Top shelf: Specialty/seasonal loaves, higher-priced items</w:t>
      </w:r>
    </w:p>
    <w:p w14:paraId="7B494DC1" w14:textId="77777777" w:rsidR="009F7229" w:rsidRDefault="00000000" w:rsidP="008636CE">
      <w:pPr>
        <w:numPr>
          <w:ilvl w:val="1"/>
          <w:numId w:val="75"/>
        </w:numPr>
      </w:pPr>
      <w:r>
        <w:t>Middle shelf: Core sourdough varieties</w:t>
      </w:r>
    </w:p>
    <w:p w14:paraId="4638D641" w14:textId="77777777" w:rsidR="009F7229" w:rsidRDefault="00000000" w:rsidP="008636CE">
      <w:pPr>
        <w:numPr>
          <w:ilvl w:val="1"/>
          <w:numId w:val="75"/>
        </w:numPr>
      </w:pPr>
      <w:r>
        <w:t>Bottom shelf: Baguettes, sandwich loaves, focaccia</w:t>
      </w:r>
    </w:p>
    <w:p w14:paraId="0D806018" w14:textId="77777777" w:rsidR="009F7229" w:rsidRDefault="00000000">
      <w:pPr>
        <w:pStyle w:val="FirstParagraph"/>
      </w:pPr>
      <w:r>
        <w:rPr>
          <w:b/>
          <w:bCs/>
        </w:rPr>
        <w:t>14. POINT-OF-SALE SYSTEM</w:t>
      </w:r>
    </w:p>
    <w:p w14:paraId="10F34274" w14:textId="77777777" w:rsidR="009F7229" w:rsidRDefault="00000000" w:rsidP="008636CE">
      <w:pPr>
        <w:numPr>
          <w:ilvl w:val="0"/>
          <w:numId w:val="76"/>
        </w:numPr>
      </w:pPr>
      <w:r>
        <w:rPr>
          <w:b/>
          <w:bCs/>
        </w:rPr>
        <w:t>Hardware:</w:t>
      </w:r>
    </w:p>
    <w:p w14:paraId="5F49056D" w14:textId="77777777" w:rsidR="009F7229" w:rsidRDefault="00000000" w:rsidP="008636CE">
      <w:pPr>
        <w:numPr>
          <w:ilvl w:val="1"/>
          <w:numId w:val="77"/>
        </w:numPr>
      </w:pPr>
      <w:r>
        <w:t>iPad-based system (10.2", 8th generation): $329</w:t>
      </w:r>
    </w:p>
    <w:p w14:paraId="0F6203A9" w14:textId="77777777" w:rsidR="009F7229" w:rsidRDefault="00000000" w:rsidP="008636CE">
      <w:pPr>
        <w:numPr>
          <w:ilvl w:val="1"/>
          <w:numId w:val="77"/>
        </w:numPr>
      </w:pPr>
      <w:r>
        <w:t>Cash drawer (Star Micronics): $195</w:t>
      </w:r>
    </w:p>
    <w:p w14:paraId="3E3334CC" w14:textId="77777777" w:rsidR="009F7229" w:rsidRDefault="00000000" w:rsidP="008636CE">
      <w:pPr>
        <w:numPr>
          <w:ilvl w:val="1"/>
          <w:numId w:val="77"/>
        </w:numPr>
      </w:pPr>
      <w:r>
        <w:t>Receipt printer (thermal, Bluetooth): $149</w:t>
      </w:r>
    </w:p>
    <w:p w14:paraId="4D7D5E1C" w14:textId="77777777" w:rsidR="009F7229" w:rsidRDefault="00000000" w:rsidP="008636CE">
      <w:pPr>
        <w:numPr>
          <w:ilvl w:val="1"/>
          <w:numId w:val="77"/>
        </w:numPr>
      </w:pPr>
      <w:r>
        <w:t>Card reader (Square Terminal): $299</w:t>
      </w:r>
    </w:p>
    <w:p w14:paraId="5D903681" w14:textId="77777777" w:rsidR="009F7229" w:rsidRDefault="00000000" w:rsidP="008636CE">
      <w:pPr>
        <w:numPr>
          <w:ilvl w:val="1"/>
          <w:numId w:val="77"/>
        </w:numPr>
      </w:pPr>
      <w:r>
        <w:t>Backup power (UPS battery): $120</w:t>
      </w:r>
    </w:p>
    <w:p w14:paraId="0087E702" w14:textId="77777777" w:rsidR="009F7229" w:rsidRDefault="00000000" w:rsidP="008636CE">
      <w:pPr>
        <w:numPr>
          <w:ilvl w:val="0"/>
          <w:numId w:val="76"/>
        </w:numPr>
      </w:pPr>
      <w:r>
        <w:rPr>
          <w:b/>
          <w:bCs/>
        </w:rPr>
        <w:t>Software:</w:t>
      </w:r>
      <w:r>
        <w:t xml:space="preserve"> Square for Retail</w:t>
      </w:r>
    </w:p>
    <w:p w14:paraId="78B5D9AA" w14:textId="77777777" w:rsidR="009F7229" w:rsidRDefault="00000000" w:rsidP="008636CE">
      <w:pPr>
        <w:numPr>
          <w:ilvl w:val="1"/>
          <w:numId w:val="78"/>
        </w:numPr>
      </w:pPr>
      <w:r>
        <w:t>Monthly subscription: $60/month</w:t>
      </w:r>
    </w:p>
    <w:p w14:paraId="736C59D3" w14:textId="77777777" w:rsidR="009F7229" w:rsidRDefault="00000000" w:rsidP="008636CE">
      <w:pPr>
        <w:numPr>
          <w:ilvl w:val="1"/>
          <w:numId w:val="78"/>
        </w:numPr>
      </w:pPr>
      <w:r>
        <w:t>Transaction fees: 2.6% + $0.10 per card transaction</w:t>
      </w:r>
    </w:p>
    <w:p w14:paraId="1EBEDDD4" w14:textId="77777777" w:rsidR="009F7229" w:rsidRDefault="00000000" w:rsidP="008636CE">
      <w:pPr>
        <w:numPr>
          <w:ilvl w:val="0"/>
          <w:numId w:val="76"/>
        </w:numPr>
      </w:pPr>
      <w:r>
        <w:rPr>
          <w:b/>
          <w:bCs/>
        </w:rPr>
        <w:t>Features:</w:t>
      </w:r>
    </w:p>
    <w:p w14:paraId="1B50D054" w14:textId="77777777" w:rsidR="009F7229" w:rsidRDefault="00000000" w:rsidP="008636CE">
      <w:pPr>
        <w:numPr>
          <w:ilvl w:val="1"/>
          <w:numId w:val="79"/>
        </w:numPr>
      </w:pPr>
      <w:r>
        <w:t>Inventory tracking (real-time deduction)</w:t>
      </w:r>
    </w:p>
    <w:p w14:paraId="0654F6D8" w14:textId="77777777" w:rsidR="009F7229" w:rsidRDefault="00000000" w:rsidP="008636CE">
      <w:pPr>
        <w:numPr>
          <w:ilvl w:val="1"/>
          <w:numId w:val="79"/>
        </w:numPr>
      </w:pPr>
      <w:r>
        <w:t>Customer data collection (email for marketing)</w:t>
      </w:r>
    </w:p>
    <w:p w14:paraId="048E6529" w14:textId="77777777" w:rsidR="009F7229" w:rsidRDefault="00000000" w:rsidP="008636CE">
      <w:pPr>
        <w:numPr>
          <w:ilvl w:val="1"/>
          <w:numId w:val="79"/>
        </w:numPr>
      </w:pPr>
      <w:r>
        <w:lastRenderedPageBreak/>
        <w:t>Sales reporting (daily, weekly, monthly views)</w:t>
      </w:r>
    </w:p>
    <w:p w14:paraId="65CB7B35" w14:textId="77777777" w:rsidR="009F7229" w:rsidRDefault="00000000" w:rsidP="008636CE">
      <w:pPr>
        <w:numPr>
          <w:ilvl w:val="1"/>
          <w:numId w:val="79"/>
        </w:numPr>
      </w:pPr>
      <w:r>
        <w:t>Employee clock-in function</w:t>
      </w:r>
    </w:p>
    <w:p w14:paraId="4A428BA0" w14:textId="77777777" w:rsidR="009F7229" w:rsidRDefault="00000000" w:rsidP="008636CE">
      <w:pPr>
        <w:numPr>
          <w:ilvl w:val="1"/>
          <w:numId w:val="79"/>
        </w:numPr>
      </w:pPr>
      <w:r>
        <w:t>Integrated with website for online orders</w:t>
      </w:r>
    </w:p>
    <w:p w14:paraId="75F35E20" w14:textId="77777777" w:rsidR="009F7229" w:rsidRDefault="00000000" w:rsidP="008636CE">
      <w:pPr>
        <w:numPr>
          <w:ilvl w:val="0"/>
          <w:numId w:val="76"/>
        </w:numPr>
      </w:pPr>
      <w:r>
        <w:rPr>
          <w:b/>
          <w:bCs/>
        </w:rPr>
        <w:t>Total Hardware Investment:</w:t>
      </w:r>
      <w:r>
        <w:t xml:space="preserve"> $1,092</w:t>
      </w:r>
    </w:p>
    <w:p w14:paraId="146EEC23" w14:textId="77777777" w:rsidR="009F7229" w:rsidRDefault="00000000" w:rsidP="008636CE">
      <w:pPr>
        <w:numPr>
          <w:ilvl w:val="0"/>
          <w:numId w:val="76"/>
        </w:numPr>
      </w:pPr>
      <w:r>
        <w:rPr>
          <w:b/>
          <w:bCs/>
        </w:rPr>
        <w:t>Annual Software Cost:</w:t>
      </w:r>
      <w:r>
        <w:t xml:space="preserve"> $720 + ~$3,600 in transaction fees = $4,320</w:t>
      </w:r>
    </w:p>
    <w:p w14:paraId="7E65AD96" w14:textId="77777777" w:rsidR="009F7229" w:rsidRDefault="00000000">
      <w:pPr>
        <w:pStyle w:val="FirstParagraph"/>
      </w:pPr>
      <w:r>
        <w:rPr>
          <w:b/>
          <w:bCs/>
        </w:rPr>
        <w:t>15. PACKAGING SUPPLIES INVENTORY</w:t>
      </w:r>
    </w:p>
    <w:p w14:paraId="1DC16082" w14:textId="77777777" w:rsidR="009F7229" w:rsidRDefault="00000000" w:rsidP="008636CE">
      <w:pPr>
        <w:numPr>
          <w:ilvl w:val="0"/>
          <w:numId w:val="80"/>
        </w:numPr>
      </w:pPr>
      <w:r>
        <w:t>Paper bread bags (kraft, 6"x3"x12"): 10,000 units on hand - $0.14 each bulk</w:t>
      </w:r>
    </w:p>
    <w:p w14:paraId="1EA02F39" w14:textId="77777777" w:rsidR="009F7229" w:rsidRDefault="00000000" w:rsidP="008636CE">
      <w:pPr>
        <w:numPr>
          <w:ilvl w:val="0"/>
          <w:numId w:val="80"/>
        </w:numPr>
      </w:pPr>
      <w:r>
        <w:t>Wax-lined bags (for sandwich loaves): 5,000 units - $0.20 each</w:t>
      </w:r>
    </w:p>
    <w:p w14:paraId="024068F0" w14:textId="77777777" w:rsidR="009F7229" w:rsidRDefault="00000000" w:rsidP="008636CE">
      <w:pPr>
        <w:numPr>
          <w:ilvl w:val="0"/>
          <w:numId w:val="80"/>
        </w:numPr>
      </w:pPr>
      <w:r>
        <w:t>Baguette bags (long, narrow): 3,000 units - $0.12 each</w:t>
      </w:r>
    </w:p>
    <w:p w14:paraId="7C0680BF" w14:textId="77777777" w:rsidR="009F7229" w:rsidRDefault="00000000" w:rsidP="008636CE">
      <w:pPr>
        <w:numPr>
          <w:ilvl w:val="0"/>
          <w:numId w:val="80"/>
        </w:numPr>
      </w:pPr>
      <w:r>
        <w:t>Stickers/labels (branded, round): 15,000 units - $0.05 each</w:t>
      </w:r>
    </w:p>
    <w:p w14:paraId="20861D1F" w14:textId="77777777" w:rsidR="009F7229" w:rsidRDefault="00000000" w:rsidP="008636CE">
      <w:pPr>
        <w:numPr>
          <w:ilvl w:val="0"/>
          <w:numId w:val="80"/>
        </w:numPr>
      </w:pPr>
      <w:r>
        <w:t>Bakery twine: 10 rolls - $14 per roll</w:t>
      </w:r>
    </w:p>
    <w:p w14:paraId="5417F0B9" w14:textId="77777777" w:rsidR="009F7229" w:rsidRDefault="00000000" w:rsidP="008636CE">
      <w:pPr>
        <w:numPr>
          <w:ilvl w:val="0"/>
          <w:numId w:val="80"/>
        </w:numPr>
      </w:pPr>
      <w:r>
        <w:t>Tissue paper (for wholesale): 2,000 sheets - $0.09 each</w:t>
      </w:r>
    </w:p>
    <w:p w14:paraId="357AC778" w14:textId="77777777" w:rsidR="009F7229" w:rsidRDefault="00000000" w:rsidP="008636CE">
      <w:pPr>
        <w:numPr>
          <w:ilvl w:val="0"/>
          <w:numId w:val="80"/>
        </w:numPr>
      </w:pPr>
      <w:r>
        <w:t>Wholesale boxes (corrugated, reinforced): 500 units - $1.28 each</w:t>
      </w:r>
    </w:p>
    <w:p w14:paraId="42430D67" w14:textId="77777777" w:rsidR="009F7229" w:rsidRDefault="00000000" w:rsidP="008636CE">
      <w:pPr>
        <w:numPr>
          <w:ilvl w:val="0"/>
          <w:numId w:val="80"/>
        </w:numPr>
      </w:pPr>
      <w:r>
        <w:rPr>
          <w:b/>
          <w:bCs/>
        </w:rPr>
        <w:t>Typical Order Value:</w:t>
      </w:r>
      <w:r>
        <w:t xml:space="preserve"> ~$2,040 for 3-month supply</w:t>
      </w:r>
    </w:p>
    <w:p w14:paraId="2165F4D9" w14:textId="77777777" w:rsidR="009F7229" w:rsidRDefault="00000000" w:rsidP="008636CE">
      <w:pPr>
        <w:numPr>
          <w:ilvl w:val="0"/>
          <w:numId w:val="80"/>
        </w:numPr>
      </w:pPr>
      <w:r>
        <w:rPr>
          <w:b/>
          <w:bCs/>
        </w:rPr>
        <w:t>Storage:</w:t>
      </w:r>
      <w:r>
        <w:t xml:space="preserve"> Dedicated dry storage room, organized by product type</w:t>
      </w:r>
    </w:p>
    <w:p w14:paraId="5F6EE6CC" w14:textId="77777777" w:rsidR="009F7229" w:rsidRDefault="00000000">
      <w:pPr>
        <w:pStyle w:val="FirstParagraph"/>
      </w:pPr>
      <w:r>
        <w:rPr>
          <w:b/>
          <w:bCs/>
        </w:rPr>
        <w:t>2.3 Utilities and Building Systems</w:t>
      </w:r>
    </w:p>
    <w:p w14:paraId="3C990244" w14:textId="77777777" w:rsidR="009F7229" w:rsidRDefault="00000000">
      <w:pPr>
        <w:pStyle w:val="BodyText"/>
      </w:pPr>
      <w:r>
        <w:rPr>
          <w:b/>
          <w:bCs/>
        </w:rPr>
        <w:t>HVAC:</w:t>
      </w:r>
    </w:p>
    <w:p w14:paraId="54F8C298" w14:textId="77777777" w:rsidR="009F7229" w:rsidRDefault="00000000" w:rsidP="008636CE">
      <w:pPr>
        <w:numPr>
          <w:ilvl w:val="0"/>
          <w:numId w:val="81"/>
        </w:numPr>
      </w:pPr>
      <w:r>
        <w:t>Commercial HVAC system (cooling and heating)</w:t>
      </w:r>
    </w:p>
    <w:p w14:paraId="664E1D87" w14:textId="77777777" w:rsidR="009F7229" w:rsidRDefault="00000000" w:rsidP="008636CE">
      <w:pPr>
        <w:numPr>
          <w:ilvl w:val="0"/>
          <w:numId w:val="81"/>
        </w:numPr>
      </w:pPr>
      <w:r>
        <w:t>Kitchen exhaustion hood over oven (required by code): 6'W x 4'D, 1200 CFM</w:t>
      </w:r>
    </w:p>
    <w:p w14:paraId="5DCFBBDA" w14:textId="77777777" w:rsidR="009F7229" w:rsidRDefault="00000000" w:rsidP="008636CE">
      <w:pPr>
        <w:numPr>
          <w:ilvl w:val="0"/>
          <w:numId w:val="81"/>
        </w:numPr>
      </w:pPr>
      <w:r>
        <w:t>Make-up air unit to balance extraction</w:t>
      </w:r>
    </w:p>
    <w:p w14:paraId="0566850C" w14:textId="77777777" w:rsidR="009F7229" w:rsidRDefault="00000000" w:rsidP="008636CE">
      <w:pPr>
        <w:numPr>
          <w:ilvl w:val="0"/>
          <w:numId w:val="81"/>
        </w:numPr>
      </w:pPr>
      <w:r>
        <w:t>Average utility cost: $180/month (gas heat in winter, AC in summer)</w:t>
      </w:r>
    </w:p>
    <w:p w14:paraId="490AD196" w14:textId="77777777" w:rsidR="009F7229" w:rsidRDefault="00000000">
      <w:pPr>
        <w:pStyle w:val="FirstParagraph"/>
      </w:pPr>
      <w:r>
        <w:rPr>
          <w:b/>
          <w:bCs/>
        </w:rPr>
        <w:t>WATER:</w:t>
      </w:r>
    </w:p>
    <w:p w14:paraId="3F17321F" w14:textId="77777777" w:rsidR="009F7229" w:rsidRDefault="00000000" w:rsidP="008636CE">
      <w:pPr>
        <w:numPr>
          <w:ilvl w:val="0"/>
          <w:numId w:val="82"/>
        </w:numPr>
      </w:pPr>
      <w:r>
        <w:t>Commercial water service</w:t>
      </w:r>
    </w:p>
    <w:p w14:paraId="77EAA5CD" w14:textId="77777777" w:rsidR="009F7229" w:rsidRDefault="00000000" w:rsidP="008636CE">
      <w:pPr>
        <w:numPr>
          <w:ilvl w:val="0"/>
          <w:numId w:val="82"/>
        </w:numPr>
      </w:pPr>
      <w:r>
        <w:t>3-compartment sink (40"W x 20"D each compartment)</w:t>
      </w:r>
    </w:p>
    <w:p w14:paraId="7FE7A1CE" w14:textId="77777777" w:rsidR="009F7229" w:rsidRDefault="00000000" w:rsidP="008636CE">
      <w:pPr>
        <w:numPr>
          <w:ilvl w:val="0"/>
          <w:numId w:val="82"/>
        </w:numPr>
      </w:pPr>
      <w:r>
        <w:t>2 handwashing stations (pedal-operated)</w:t>
      </w:r>
    </w:p>
    <w:p w14:paraId="74375119" w14:textId="77777777" w:rsidR="009F7229" w:rsidRDefault="00000000" w:rsidP="008636CE">
      <w:pPr>
        <w:numPr>
          <w:ilvl w:val="0"/>
          <w:numId w:val="82"/>
        </w:numPr>
      </w:pPr>
      <w:r>
        <w:t>Mop sink with floor drain</w:t>
      </w:r>
    </w:p>
    <w:p w14:paraId="092F1044" w14:textId="77777777" w:rsidR="009F7229" w:rsidRDefault="00000000" w:rsidP="008636CE">
      <w:pPr>
        <w:numPr>
          <w:ilvl w:val="0"/>
          <w:numId w:val="82"/>
        </w:numPr>
      </w:pPr>
      <w:r>
        <w:lastRenderedPageBreak/>
        <w:t>Average utility cost: $85/month</w:t>
      </w:r>
    </w:p>
    <w:p w14:paraId="6D8FAEA2" w14:textId="77777777" w:rsidR="009F7229" w:rsidRDefault="00000000">
      <w:pPr>
        <w:pStyle w:val="FirstParagraph"/>
      </w:pPr>
      <w:r>
        <w:rPr>
          <w:b/>
          <w:bCs/>
        </w:rPr>
        <w:t>ELECTRICAL:</w:t>
      </w:r>
    </w:p>
    <w:p w14:paraId="3C2B63F4" w14:textId="77777777" w:rsidR="009F7229" w:rsidRDefault="00000000" w:rsidP="008636CE">
      <w:pPr>
        <w:numPr>
          <w:ilvl w:val="0"/>
          <w:numId w:val="83"/>
        </w:numPr>
      </w:pPr>
      <w:r>
        <w:t>200-amp, 3-phase service (upgraded during build-out: $6,500)</w:t>
      </w:r>
    </w:p>
    <w:p w14:paraId="67A65F14" w14:textId="77777777" w:rsidR="009F7229" w:rsidRDefault="00000000" w:rsidP="008636CE">
      <w:pPr>
        <w:numPr>
          <w:ilvl w:val="0"/>
          <w:numId w:val="83"/>
        </w:numPr>
      </w:pPr>
      <w:r>
        <w:t>Oven: 72 amps on dedicated circuit</w:t>
      </w:r>
    </w:p>
    <w:p w14:paraId="749A817E" w14:textId="77777777" w:rsidR="009F7229" w:rsidRDefault="00000000" w:rsidP="008636CE">
      <w:pPr>
        <w:numPr>
          <w:ilvl w:val="0"/>
          <w:numId w:val="83"/>
        </w:numPr>
      </w:pPr>
      <w:r>
        <w:t>Mixer: 11.5 amps on dedicated circuit</w:t>
      </w:r>
    </w:p>
    <w:p w14:paraId="6666A8F2" w14:textId="77777777" w:rsidR="009F7229" w:rsidRDefault="00000000" w:rsidP="008636CE">
      <w:pPr>
        <w:numPr>
          <w:ilvl w:val="0"/>
          <w:numId w:val="83"/>
        </w:numPr>
      </w:pPr>
      <w:r>
        <w:t>Walk-in cooler: 15 amps</w:t>
      </w:r>
    </w:p>
    <w:p w14:paraId="0B6C3498" w14:textId="77777777" w:rsidR="009F7229" w:rsidRDefault="00000000" w:rsidP="008636CE">
      <w:pPr>
        <w:numPr>
          <w:ilvl w:val="0"/>
          <w:numId w:val="83"/>
        </w:numPr>
      </w:pPr>
      <w:r>
        <w:t>Reach-ins, retarder, general outlets: 60 amps combined</w:t>
      </w:r>
    </w:p>
    <w:p w14:paraId="512A552E" w14:textId="77777777" w:rsidR="009F7229" w:rsidRDefault="00000000" w:rsidP="008636CE">
      <w:pPr>
        <w:numPr>
          <w:ilvl w:val="0"/>
          <w:numId w:val="83"/>
        </w:numPr>
      </w:pPr>
      <w:r>
        <w:t>Lighting (LED throughout): 500W total</w:t>
      </w:r>
    </w:p>
    <w:p w14:paraId="601294C2" w14:textId="77777777" w:rsidR="009F7229" w:rsidRDefault="00000000" w:rsidP="008636CE">
      <w:pPr>
        <w:numPr>
          <w:ilvl w:val="0"/>
          <w:numId w:val="83"/>
        </w:numPr>
      </w:pPr>
      <w:r>
        <w:t>Average utility cost: $520/month (electric)</w:t>
      </w:r>
    </w:p>
    <w:p w14:paraId="43E1C884" w14:textId="77777777" w:rsidR="009F7229" w:rsidRDefault="00000000">
      <w:pPr>
        <w:pStyle w:val="FirstParagraph"/>
      </w:pPr>
      <w:r>
        <w:rPr>
          <w:b/>
          <w:bCs/>
        </w:rPr>
        <w:t>WASTE:</w:t>
      </w:r>
    </w:p>
    <w:p w14:paraId="47D65B53" w14:textId="77777777" w:rsidR="009F7229" w:rsidRDefault="00000000" w:rsidP="008636CE">
      <w:pPr>
        <w:numPr>
          <w:ilvl w:val="0"/>
          <w:numId w:val="84"/>
        </w:numPr>
      </w:pPr>
      <w:r>
        <w:t>Commercial trash service (3x/week pickup): $145/month</w:t>
      </w:r>
    </w:p>
    <w:p w14:paraId="057A6429" w14:textId="77777777" w:rsidR="009F7229" w:rsidRDefault="00000000" w:rsidP="008636CE">
      <w:pPr>
        <w:numPr>
          <w:ilvl w:val="0"/>
          <w:numId w:val="84"/>
        </w:numPr>
      </w:pPr>
      <w:r>
        <w:t>Composting program (organic waste): $75/month</w:t>
      </w:r>
    </w:p>
    <w:p w14:paraId="436126AD" w14:textId="77777777" w:rsidR="009F7229" w:rsidRDefault="00000000" w:rsidP="008636CE">
      <w:pPr>
        <w:numPr>
          <w:ilvl w:val="0"/>
          <w:numId w:val="84"/>
        </w:numPr>
      </w:pPr>
      <w:r>
        <w:t>Cardboard/paper recycling: Included in trash service</w:t>
      </w:r>
    </w:p>
    <w:p w14:paraId="01159404" w14:textId="77777777" w:rsidR="009F7229" w:rsidRDefault="00451C33">
      <w:r>
        <w:rPr>
          <w:noProof/>
        </w:rPr>
        <w:pict w14:anchorId="3F860929">
          <v:rect id="_x0000_i1059" alt="" style="width:451.3pt;height:.05pt;mso-width-percent:0;mso-height-percent:0;mso-width-percent:0;mso-height-percent:0" o:hralign="center" o:hrstd="t" o:hr="t"/>
        </w:pict>
      </w:r>
    </w:p>
    <w:p w14:paraId="33DC16C6" w14:textId="77777777" w:rsidR="009F7229" w:rsidRDefault="00000000">
      <w:pPr>
        <w:pStyle w:val="FirstParagraph"/>
      </w:pPr>
      <w:r>
        <w:rPr>
          <w:b/>
          <w:bCs/>
        </w:rPr>
        <w:t>3. STAFF AND SCHEDULE</w:t>
      </w:r>
    </w:p>
    <w:p w14:paraId="1D62820D" w14:textId="77777777" w:rsidR="009F7229" w:rsidRDefault="00000000">
      <w:pPr>
        <w:pStyle w:val="BodyText"/>
      </w:pPr>
      <w:r>
        <w:rPr>
          <w:b/>
          <w:bCs/>
        </w:rPr>
        <w:t>3.1 Team Composition</w:t>
      </w:r>
    </w:p>
    <w:p w14:paraId="6723DCB6" w14:textId="77777777" w:rsidR="009F7229" w:rsidRDefault="00000000">
      <w:pPr>
        <w:pStyle w:val="BodyText"/>
      </w:pPr>
      <w:r>
        <w:rPr>
          <w:b/>
          <w:bCs/>
        </w:rPr>
        <w:t>EMPLOYEE #1: Marcus Chen (Owner/Head Baker)</w:t>
      </w:r>
    </w:p>
    <w:p w14:paraId="65D72C36" w14:textId="77777777" w:rsidR="009F7229" w:rsidRDefault="00000000" w:rsidP="008636CE">
      <w:pPr>
        <w:numPr>
          <w:ilvl w:val="0"/>
          <w:numId w:val="85"/>
        </w:numPr>
      </w:pPr>
      <w:r>
        <w:rPr>
          <w:b/>
          <w:bCs/>
        </w:rPr>
        <w:t>Role:</w:t>
      </w:r>
      <w:r>
        <w:t xml:space="preserve"> Head Baker, Owner, General Manager</w:t>
      </w:r>
    </w:p>
    <w:p w14:paraId="0AC8000B" w14:textId="77777777" w:rsidR="009F7229" w:rsidRDefault="00000000" w:rsidP="008636CE">
      <w:pPr>
        <w:numPr>
          <w:ilvl w:val="0"/>
          <w:numId w:val="85"/>
        </w:numPr>
      </w:pPr>
      <w:r>
        <w:rPr>
          <w:b/>
          <w:bCs/>
        </w:rPr>
        <w:t>Employment:</w:t>
      </w:r>
      <w:r>
        <w:t xml:space="preserve"> Full-time, salaried</w:t>
      </w:r>
    </w:p>
    <w:p w14:paraId="35B6531B" w14:textId="77777777" w:rsidR="009F7229" w:rsidRDefault="00000000" w:rsidP="008636CE">
      <w:pPr>
        <w:numPr>
          <w:ilvl w:val="0"/>
          <w:numId w:val="85"/>
        </w:numPr>
      </w:pPr>
      <w:r>
        <w:rPr>
          <w:b/>
          <w:bCs/>
        </w:rPr>
        <w:t>Compensation:</w:t>
      </w:r>
    </w:p>
    <w:p w14:paraId="2E9EF39F" w14:textId="77777777" w:rsidR="009F7229" w:rsidRDefault="00000000" w:rsidP="008636CE">
      <w:pPr>
        <w:numPr>
          <w:ilvl w:val="1"/>
          <w:numId w:val="86"/>
        </w:numPr>
      </w:pPr>
      <w:r>
        <w:t>Base draw: $52,000/year ($4,333/month)</w:t>
      </w:r>
    </w:p>
    <w:p w14:paraId="22F4F92C" w14:textId="77777777" w:rsidR="009F7229" w:rsidRDefault="00000000" w:rsidP="008636CE">
      <w:pPr>
        <w:numPr>
          <w:ilvl w:val="1"/>
          <w:numId w:val="86"/>
        </w:numPr>
      </w:pPr>
      <w:r>
        <w:t>Additional income: Bakery profit (targets $18,000-$25,000/year after expenses)</w:t>
      </w:r>
    </w:p>
    <w:p w14:paraId="2B07E1BB" w14:textId="77777777" w:rsidR="009F7229" w:rsidRDefault="00000000" w:rsidP="008636CE">
      <w:pPr>
        <w:numPr>
          <w:ilvl w:val="1"/>
          <w:numId w:val="86"/>
        </w:numPr>
      </w:pPr>
      <w:r>
        <w:t>Effective total: ~$70,000-$77,000/year</w:t>
      </w:r>
    </w:p>
    <w:p w14:paraId="686B871E" w14:textId="77777777" w:rsidR="009F7229" w:rsidRDefault="00000000" w:rsidP="008636CE">
      <w:pPr>
        <w:numPr>
          <w:ilvl w:val="0"/>
          <w:numId w:val="85"/>
        </w:numPr>
      </w:pPr>
      <w:r>
        <w:rPr>
          <w:b/>
          <w:bCs/>
        </w:rPr>
        <w:t>Schedule:</w:t>
      </w:r>
      <w:r>
        <w:t xml:space="preserve"> Tuesday-Saturday, variable hours (typically 4:00 AM - 2:00 PM, 50 hours/week average)</w:t>
      </w:r>
    </w:p>
    <w:p w14:paraId="002B6EFB" w14:textId="77777777" w:rsidR="009F7229" w:rsidRDefault="00000000" w:rsidP="008636CE">
      <w:pPr>
        <w:numPr>
          <w:ilvl w:val="0"/>
          <w:numId w:val="85"/>
        </w:numPr>
      </w:pPr>
      <w:r>
        <w:rPr>
          <w:b/>
          <w:bCs/>
        </w:rPr>
        <w:t>Primary Responsibilities:</w:t>
      </w:r>
    </w:p>
    <w:p w14:paraId="1D4D47F0" w14:textId="77777777" w:rsidR="009F7229" w:rsidRDefault="00000000" w:rsidP="008636CE">
      <w:pPr>
        <w:numPr>
          <w:ilvl w:val="1"/>
          <w:numId w:val="87"/>
        </w:numPr>
      </w:pPr>
      <w:r>
        <w:lastRenderedPageBreak/>
        <w:t>Starter maintenance and levain building</w:t>
      </w:r>
    </w:p>
    <w:p w14:paraId="38CD70DF" w14:textId="77777777" w:rsidR="009F7229" w:rsidRDefault="00000000" w:rsidP="008636CE">
      <w:pPr>
        <w:numPr>
          <w:ilvl w:val="1"/>
          <w:numId w:val="87"/>
        </w:numPr>
      </w:pPr>
      <w:r>
        <w:t>Quality control for all products</w:t>
      </w:r>
    </w:p>
    <w:p w14:paraId="3C6FE318" w14:textId="77777777" w:rsidR="009F7229" w:rsidRDefault="00000000" w:rsidP="008636CE">
      <w:pPr>
        <w:numPr>
          <w:ilvl w:val="1"/>
          <w:numId w:val="87"/>
        </w:numPr>
      </w:pPr>
      <w:r>
        <w:t>Recipe development and refinement</w:t>
      </w:r>
    </w:p>
    <w:p w14:paraId="2B67DF85" w14:textId="77777777" w:rsidR="009F7229" w:rsidRDefault="00000000" w:rsidP="008636CE">
      <w:pPr>
        <w:numPr>
          <w:ilvl w:val="1"/>
          <w:numId w:val="87"/>
        </w:numPr>
      </w:pPr>
      <w:r>
        <w:t>Oven management (loading, timing, temperature control)</w:t>
      </w:r>
    </w:p>
    <w:p w14:paraId="4AF6B5F3" w14:textId="77777777" w:rsidR="009F7229" w:rsidRDefault="00000000" w:rsidP="008636CE">
      <w:pPr>
        <w:numPr>
          <w:ilvl w:val="1"/>
          <w:numId w:val="87"/>
        </w:numPr>
      </w:pPr>
      <w:r>
        <w:t>Staff training and oversight</w:t>
      </w:r>
    </w:p>
    <w:p w14:paraId="75AF13CD" w14:textId="77777777" w:rsidR="009F7229" w:rsidRDefault="00000000" w:rsidP="008636CE">
      <w:pPr>
        <w:numPr>
          <w:ilvl w:val="1"/>
          <w:numId w:val="87"/>
        </w:numPr>
      </w:pPr>
      <w:r>
        <w:t>Purchasing and vendor relationships</w:t>
      </w:r>
    </w:p>
    <w:p w14:paraId="58978839" w14:textId="77777777" w:rsidR="009F7229" w:rsidRDefault="00000000" w:rsidP="008636CE">
      <w:pPr>
        <w:numPr>
          <w:ilvl w:val="1"/>
          <w:numId w:val="87"/>
        </w:numPr>
      </w:pPr>
      <w:r>
        <w:t>Financial management (bookkeeping, QuickBooks)</w:t>
      </w:r>
    </w:p>
    <w:p w14:paraId="4851CA00" w14:textId="77777777" w:rsidR="009F7229" w:rsidRDefault="00000000" w:rsidP="008636CE">
      <w:pPr>
        <w:numPr>
          <w:ilvl w:val="1"/>
          <w:numId w:val="87"/>
        </w:numPr>
      </w:pPr>
      <w:r>
        <w:t>Customer relationship management (especially wholesale accounts)</w:t>
      </w:r>
    </w:p>
    <w:p w14:paraId="04BF2CEF" w14:textId="77777777" w:rsidR="009F7229" w:rsidRDefault="00000000" w:rsidP="008636CE">
      <w:pPr>
        <w:numPr>
          <w:ilvl w:val="1"/>
          <w:numId w:val="87"/>
        </w:numPr>
      </w:pPr>
      <w:r>
        <w:t>Equipment maintenance coordination</w:t>
      </w:r>
    </w:p>
    <w:p w14:paraId="352B7284" w14:textId="77777777" w:rsidR="009F7229" w:rsidRDefault="00000000">
      <w:pPr>
        <w:pStyle w:val="FirstParagraph"/>
      </w:pPr>
      <w:r>
        <w:rPr>
          <w:b/>
          <w:bCs/>
        </w:rPr>
        <w:t>EMPLOYEE #2: Rachel Martinez (Production Baker)</w:t>
      </w:r>
    </w:p>
    <w:p w14:paraId="5ED4F370" w14:textId="77777777" w:rsidR="009F7229" w:rsidRDefault="00000000" w:rsidP="008636CE">
      <w:pPr>
        <w:numPr>
          <w:ilvl w:val="0"/>
          <w:numId w:val="88"/>
        </w:numPr>
      </w:pPr>
      <w:r>
        <w:rPr>
          <w:b/>
          <w:bCs/>
        </w:rPr>
        <w:t>Role:</w:t>
      </w:r>
      <w:r>
        <w:t xml:space="preserve"> Production Baker</w:t>
      </w:r>
    </w:p>
    <w:p w14:paraId="2A8C0673" w14:textId="77777777" w:rsidR="009F7229" w:rsidRDefault="00000000" w:rsidP="008636CE">
      <w:pPr>
        <w:numPr>
          <w:ilvl w:val="0"/>
          <w:numId w:val="88"/>
        </w:numPr>
      </w:pPr>
      <w:r>
        <w:rPr>
          <w:b/>
          <w:bCs/>
        </w:rPr>
        <w:t>Employment:</w:t>
      </w:r>
      <w:r>
        <w:t xml:space="preserve"> Full-time, hourly</w:t>
      </w:r>
    </w:p>
    <w:p w14:paraId="58E03FCB" w14:textId="77777777" w:rsidR="009F7229" w:rsidRDefault="00000000" w:rsidP="008636CE">
      <w:pPr>
        <w:numPr>
          <w:ilvl w:val="0"/>
          <w:numId w:val="88"/>
        </w:numPr>
      </w:pPr>
      <w:r>
        <w:rPr>
          <w:b/>
          <w:bCs/>
        </w:rPr>
        <w:t>Compensation:</w:t>
      </w:r>
      <w:r>
        <w:t xml:space="preserve"> $19.50/hour</w:t>
      </w:r>
    </w:p>
    <w:p w14:paraId="2DFC3CAB" w14:textId="77777777" w:rsidR="009F7229" w:rsidRDefault="00000000" w:rsidP="008636CE">
      <w:pPr>
        <w:numPr>
          <w:ilvl w:val="1"/>
          <w:numId w:val="89"/>
        </w:numPr>
      </w:pPr>
      <w:r>
        <w:t>Guaranteed 40 hours/week (core schedule)</w:t>
      </w:r>
    </w:p>
    <w:p w14:paraId="40B03181" w14:textId="77777777" w:rsidR="009F7229" w:rsidRDefault="00000000" w:rsidP="008636CE">
      <w:pPr>
        <w:numPr>
          <w:ilvl w:val="1"/>
          <w:numId w:val="89"/>
        </w:numPr>
      </w:pPr>
      <w:r>
        <w:t>Typical 42-45 hours/week with overtime (time-and-a-half over 40)</w:t>
      </w:r>
    </w:p>
    <w:p w14:paraId="42680358" w14:textId="77777777" w:rsidR="009F7229" w:rsidRDefault="00000000" w:rsidP="008636CE">
      <w:pPr>
        <w:numPr>
          <w:ilvl w:val="1"/>
          <w:numId w:val="89"/>
        </w:numPr>
      </w:pPr>
      <w:r>
        <w:t>Annual gross: ~$44,000-$46,000</w:t>
      </w:r>
    </w:p>
    <w:p w14:paraId="2B552CDF" w14:textId="77777777" w:rsidR="009F7229" w:rsidRDefault="00000000" w:rsidP="008636CE">
      <w:pPr>
        <w:numPr>
          <w:ilvl w:val="0"/>
          <w:numId w:val="88"/>
        </w:numPr>
      </w:pPr>
      <w:r>
        <w:rPr>
          <w:b/>
          <w:bCs/>
        </w:rPr>
        <w:t>Schedule:</w:t>
      </w:r>
      <w:r>
        <w:t xml:space="preserve"> Tuesday-Saturday, 4:30 AM - 1:00 PM (Monday off, Sunday off)</w:t>
      </w:r>
    </w:p>
    <w:p w14:paraId="7DA7420C" w14:textId="77777777" w:rsidR="009F7229" w:rsidRDefault="00000000" w:rsidP="008636CE">
      <w:pPr>
        <w:numPr>
          <w:ilvl w:val="0"/>
          <w:numId w:val="88"/>
        </w:numPr>
      </w:pPr>
      <w:r>
        <w:rPr>
          <w:b/>
          <w:bCs/>
        </w:rPr>
        <w:t>Primary Responsibilities:</w:t>
      </w:r>
    </w:p>
    <w:p w14:paraId="149DBACD" w14:textId="77777777" w:rsidR="009F7229" w:rsidRDefault="00000000" w:rsidP="008636CE">
      <w:pPr>
        <w:numPr>
          <w:ilvl w:val="1"/>
          <w:numId w:val="90"/>
        </w:numPr>
      </w:pPr>
      <w:r>
        <w:t>Mixing main production doughs (operates spiral mixer)</w:t>
      </w:r>
    </w:p>
    <w:p w14:paraId="0214084B" w14:textId="77777777" w:rsidR="009F7229" w:rsidRDefault="00000000" w:rsidP="008636CE">
      <w:pPr>
        <w:numPr>
          <w:ilvl w:val="1"/>
          <w:numId w:val="90"/>
        </w:numPr>
      </w:pPr>
      <w:r>
        <w:t>Bulk fermentation management (folds, monitoring)</w:t>
      </w:r>
    </w:p>
    <w:p w14:paraId="558ED31A" w14:textId="77777777" w:rsidR="009F7229" w:rsidRDefault="00000000" w:rsidP="008636CE">
      <w:pPr>
        <w:numPr>
          <w:ilvl w:val="1"/>
          <w:numId w:val="90"/>
        </w:numPr>
      </w:pPr>
      <w:r>
        <w:t>Dough dividing and scaling (precision portioning)</w:t>
      </w:r>
    </w:p>
    <w:p w14:paraId="63456C94" w14:textId="77777777" w:rsidR="009F7229" w:rsidRDefault="00000000" w:rsidP="008636CE">
      <w:pPr>
        <w:numPr>
          <w:ilvl w:val="1"/>
          <w:numId w:val="90"/>
        </w:numPr>
      </w:pPr>
      <w:r>
        <w:t>Pre-shaping all bread</w:t>
      </w:r>
    </w:p>
    <w:p w14:paraId="79635C54" w14:textId="77777777" w:rsidR="009F7229" w:rsidRDefault="00000000" w:rsidP="008636CE">
      <w:pPr>
        <w:numPr>
          <w:ilvl w:val="1"/>
          <w:numId w:val="90"/>
        </w:numPr>
      </w:pPr>
      <w:r>
        <w:t>Final shaping (boules, bâtards, baguettes)</w:t>
      </w:r>
    </w:p>
    <w:p w14:paraId="73D9F84D" w14:textId="77777777" w:rsidR="009F7229" w:rsidRDefault="00000000" w:rsidP="008636CE">
      <w:pPr>
        <w:numPr>
          <w:ilvl w:val="1"/>
          <w:numId w:val="90"/>
        </w:numPr>
      </w:pPr>
      <w:r>
        <w:t>Loading/unloading retarder</w:t>
      </w:r>
    </w:p>
    <w:p w14:paraId="0C17907F" w14:textId="77777777" w:rsidR="009F7229" w:rsidRDefault="00000000" w:rsidP="008636CE">
      <w:pPr>
        <w:numPr>
          <w:ilvl w:val="1"/>
          <w:numId w:val="90"/>
        </w:numPr>
      </w:pPr>
      <w:r>
        <w:t>First round of bakes (5:00 AM - 8:00 AM window)</w:t>
      </w:r>
    </w:p>
    <w:p w14:paraId="7F0F089D" w14:textId="77777777" w:rsidR="009F7229" w:rsidRDefault="00000000" w:rsidP="008636CE">
      <w:pPr>
        <w:numPr>
          <w:ilvl w:val="1"/>
          <w:numId w:val="90"/>
        </w:numPr>
      </w:pPr>
      <w:r>
        <w:t>Wholesale order preparation and packing</w:t>
      </w:r>
    </w:p>
    <w:p w14:paraId="7ECA5CE0" w14:textId="77777777" w:rsidR="009F7229" w:rsidRDefault="00000000" w:rsidP="008636CE">
      <w:pPr>
        <w:numPr>
          <w:ilvl w:val="1"/>
          <w:numId w:val="90"/>
        </w:numPr>
      </w:pPr>
      <w:r>
        <w:lastRenderedPageBreak/>
        <w:t>Production area cleaning</w:t>
      </w:r>
    </w:p>
    <w:p w14:paraId="345A0885" w14:textId="77777777" w:rsidR="009F7229" w:rsidRDefault="00000000">
      <w:pPr>
        <w:pStyle w:val="FirstParagraph"/>
      </w:pPr>
      <w:r>
        <w:rPr>
          <w:b/>
          <w:bCs/>
        </w:rPr>
        <w:t>EMPLOYEE #3: David Kim (Baker/Shift Supervisor)</w:t>
      </w:r>
    </w:p>
    <w:p w14:paraId="7D0595A1" w14:textId="77777777" w:rsidR="009F7229" w:rsidRDefault="00000000" w:rsidP="008636CE">
      <w:pPr>
        <w:numPr>
          <w:ilvl w:val="0"/>
          <w:numId w:val="91"/>
        </w:numPr>
      </w:pPr>
      <w:r>
        <w:rPr>
          <w:b/>
          <w:bCs/>
        </w:rPr>
        <w:t>Role:</w:t>
      </w:r>
      <w:r>
        <w:t xml:space="preserve"> Baker and Morning Shift Supervisor</w:t>
      </w:r>
    </w:p>
    <w:p w14:paraId="5A4A2DFC" w14:textId="77777777" w:rsidR="009F7229" w:rsidRDefault="00000000" w:rsidP="008636CE">
      <w:pPr>
        <w:numPr>
          <w:ilvl w:val="0"/>
          <w:numId w:val="91"/>
        </w:numPr>
      </w:pPr>
      <w:r>
        <w:rPr>
          <w:b/>
          <w:bCs/>
        </w:rPr>
        <w:t>Employment:</w:t>
      </w:r>
      <w:r>
        <w:t xml:space="preserve"> Full-time, hourly</w:t>
      </w:r>
    </w:p>
    <w:p w14:paraId="6AD2F6FC" w14:textId="77777777" w:rsidR="009F7229" w:rsidRDefault="00000000" w:rsidP="008636CE">
      <w:pPr>
        <w:numPr>
          <w:ilvl w:val="0"/>
          <w:numId w:val="91"/>
        </w:numPr>
      </w:pPr>
      <w:r>
        <w:rPr>
          <w:b/>
          <w:bCs/>
        </w:rPr>
        <w:t>Compensation:</w:t>
      </w:r>
      <w:r>
        <w:t xml:space="preserve"> $18.00/hour</w:t>
      </w:r>
    </w:p>
    <w:p w14:paraId="3A5A049A" w14:textId="77777777" w:rsidR="009F7229" w:rsidRDefault="00000000" w:rsidP="008636CE">
      <w:pPr>
        <w:numPr>
          <w:ilvl w:val="1"/>
          <w:numId w:val="92"/>
        </w:numPr>
      </w:pPr>
      <w:r>
        <w:t>Guaranteed 38 hours/week</w:t>
      </w:r>
    </w:p>
    <w:p w14:paraId="2A6F66BB" w14:textId="77777777" w:rsidR="009F7229" w:rsidRDefault="00000000" w:rsidP="008636CE">
      <w:pPr>
        <w:numPr>
          <w:ilvl w:val="1"/>
          <w:numId w:val="92"/>
        </w:numPr>
      </w:pPr>
      <w:r>
        <w:t>Annual gross: ~$35,000</w:t>
      </w:r>
    </w:p>
    <w:p w14:paraId="0EC4E529" w14:textId="77777777" w:rsidR="009F7229" w:rsidRDefault="00000000" w:rsidP="008636CE">
      <w:pPr>
        <w:numPr>
          <w:ilvl w:val="0"/>
          <w:numId w:val="91"/>
        </w:numPr>
      </w:pPr>
      <w:r>
        <w:rPr>
          <w:b/>
          <w:bCs/>
        </w:rPr>
        <w:t>Schedule:</w:t>
      </w:r>
      <w:r>
        <w:t xml:space="preserve"> Wednesday-Sunday, 5:00 AM - 1:30 PM (Monday-Tuesday off)</w:t>
      </w:r>
    </w:p>
    <w:p w14:paraId="3298057A" w14:textId="77777777" w:rsidR="009F7229" w:rsidRDefault="00000000" w:rsidP="008636CE">
      <w:pPr>
        <w:numPr>
          <w:ilvl w:val="0"/>
          <w:numId w:val="91"/>
        </w:numPr>
      </w:pPr>
      <w:r>
        <w:rPr>
          <w:b/>
          <w:bCs/>
        </w:rPr>
        <w:t>Primary Responsibilities:</w:t>
      </w:r>
    </w:p>
    <w:p w14:paraId="0D16D9E9" w14:textId="77777777" w:rsidR="009F7229" w:rsidRDefault="00000000" w:rsidP="008636CE">
      <w:pPr>
        <w:numPr>
          <w:ilvl w:val="1"/>
          <w:numId w:val="93"/>
        </w:numPr>
      </w:pPr>
      <w:r>
        <w:t>Assistance with final shaping during peak days</w:t>
      </w:r>
    </w:p>
    <w:p w14:paraId="40B28926" w14:textId="77777777" w:rsidR="009F7229" w:rsidRDefault="00000000" w:rsidP="008636CE">
      <w:pPr>
        <w:numPr>
          <w:ilvl w:val="1"/>
          <w:numId w:val="93"/>
        </w:numPr>
      </w:pPr>
      <w:r>
        <w:t>Oven monitoring and second/third bake rounds</w:t>
      </w:r>
    </w:p>
    <w:p w14:paraId="1C4457EA" w14:textId="77777777" w:rsidR="009F7229" w:rsidRDefault="00000000" w:rsidP="008636CE">
      <w:pPr>
        <w:numPr>
          <w:ilvl w:val="1"/>
          <w:numId w:val="93"/>
        </w:numPr>
      </w:pPr>
      <w:r>
        <w:t>Focaccia and specialty bread production</w:t>
      </w:r>
    </w:p>
    <w:p w14:paraId="04ED6F13" w14:textId="77777777" w:rsidR="009F7229" w:rsidRDefault="00000000" w:rsidP="008636CE">
      <w:pPr>
        <w:numPr>
          <w:ilvl w:val="1"/>
          <w:numId w:val="93"/>
        </w:numPr>
      </w:pPr>
      <w:r>
        <w:t>Cooling and packaging coordination</w:t>
      </w:r>
    </w:p>
    <w:p w14:paraId="23CACED2" w14:textId="77777777" w:rsidR="009F7229" w:rsidRDefault="00000000" w:rsidP="008636CE">
      <w:pPr>
        <w:numPr>
          <w:ilvl w:val="1"/>
          <w:numId w:val="93"/>
        </w:numPr>
      </w:pPr>
      <w:r>
        <w:t>Quality control (visual inspection of all products)</w:t>
      </w:r>
    </w:p>
    <w:p w14:paraId="366D1A7E" w14:textId="77777777" w:rsidR="009F7229" w:rsidRDefault="00000000" w:rsidP="008636CE">
      <w:pPr>
        <w:numPr>
          <w:ilvl w:val="1"/>
          <w:numId w:val="93"/>
        </w:numPr>
      </w:pPr>
      <w:r>
        <w:t>FOH restocking (moving product from cooling to display)</w:t>
      </w:r>
    </w:p>
    <w:p w14:paraId="129E2333" w14:textId="77777777" w:rsidR="009F7229" w:rsidRDefault="00000000" w:rsidP="008636CE">
      <w:pPr>
        <w:numPr>
          <w:ilvl w:val="1"/>
          <w:numId w:val="93"/>
        </w:numPr>
      </w:pPr>
      <w:r>
        <w:t>Opening preparation for retail (Sunday supervisor role)</w:t>
      </w:r>
    </w:p>
    <w:p w14:paraId="57B923AF" w14:textId="77777777" w:rsidR="009F7229" w:rsidRDefault="00000000" w:rsidP="008636CE">
      <w:pPr>
        <w:numPr>
          <w:ilvl w:val="1"/>
          <w:numId w:val="93"/>
        </w:numPr>
      </w:pPr>
      <w:r>
        <w:t>Mid-level troubleshooting and problem-solving</w:t>
      </w:r>
    </w:p>
    <w:p w14:paraId="749AC757" w14:textId="77777777" w:rsidR="009F7229" w:rsidRDefault="00000000" w:rsidP="008636CE">
      <w:pPr>
        <w:numPr>
          <w:ilvl w:val="1"/>
          <w:numId w:val="93"/>
        </w:numPr>
      </w:pPr>
      <w:r>
        <w:t>Training backup for Rachel</w:t>
      </w:r>
    </w:p>
    <w:p w14:paraId="70DE3B7B" w14:textId="77777777" w:rsidR="009F7229" w:rsidRDefault="00000000">
      <w:pPr>
        <w:pStyle w:val="FirstParagraph"/>
      </w:pPr>
      <w:r>
        <w:rPr>
          <w:b/>
          <w:bCs/>
        </w:rPr>
        <w:t>EMPLOYEE #4: Sarah Thompson (Front-of-House Lead)</w:t>
      </w:r>
    </w:p>
    <w:p w14:paraId="189CC6A9" w14:textId="77777777" w:rsidR="009F7229" w:rsidRDefault="00000000" w:rsidP="008636CE">
      <w:pPr>
        <w:numPr>
          <w:ilvl w:val="0"/>
          <w:numId w:val="94"/>
        </w:numPr>
      </w:pPr>
      <w:r>
        <w:rPr>
          <w:b/>
          <w:bCs/>
        </w:rPr>
        <w:t>Role:</w:t>
      </w:r>
      <w:r>
        <w:t xml:space="preserve"> Retail Counter Lead, Customer Service</w:t>
      </w:r>
    </w:p>
    <w:p w14:paraId="517E074D" w14:textId="77777777" w:rsidR="009F7229" w:rsidRDefault="00000000" w:rsidP="008636CE">
      <w:pPr>
        <w:numPr>
          <w:ilvl w:val="0"/>
          <w:numId w:val="94"/>
        </w:numPr>
      </w:pPr>
      <w:r>
        <w:rPr>
          <w:b/>
          <w:bCs/>
        </w:rPr>
        <w:t>Employment:</w:t>
      </w:r>
      <w:r>
        <w:t xml:space="preserve"> Part-time (30 hours/week), hourly</w:t>
      </w:r>
    </w:p>
    <w:p w14:paraId="6AEB00DE" w14:textId="77777777" w:rsidR="009F7229" w:rsidRDefault="00000000" w:rsidP="008636CE">
      <w:pPr>
        <w:numPr>
          <w:ilvl w:val="0"/>
          <w:numId w:val="94"/>
        </w:numPr>
      </w:pPr>
      <w:r>
        <w:rPr>
          <w:b/>
          <w:bCs/>
        </w:rPr>
        <w:t>Compensation:</w:t>
      </w:r>
      <w:r>
        <w:t xml:space="preserve"> $16.50/hour</w:t>
      </w:r>
    </w:p>
    <w:p w14:paraId="548D3411" w14:textId="77777777" w:rsidR="009F7229" w:rsidRDefault="00000000" w:rsidP="008636CE">
      <w:pPr>
        <w:numPr>
          <w:ilvl w:val="1"/>
          <w:numId w:val="95"/>
        </w:numPr>
      </w:pPr>
      <w:r>
        <w:t>30 hours/week target</w:t>
      </w:r>
    </w:p>
    <w:p w14:paraId="48134DE9" w14:textId="77777777" w:rsidR="009F7229" w:rsidRDefault="00000000" w:rsidP="008636CE">
      <w:pPr>
        <w:numPr>
          <w:ilvl w:val="1"/>
          <w:numId w:val="95"/>
        </w:numPr>
      </w:pPr>
      <w:r>
        <w:t>Annual gross: ~$25,700</w:t>
      </w:r>
    </w:p>
    <w:p w14:paraId="27A0C667" w14:textId="77777777" w:rsidR="009F7229" w:rsidRDefault="00000000" w:rsidP="008636CE">
      <w:pPr>
        <w:numPr>
          <w:ilvl w:val="0"/>
          <w:numId w:val="94"/>
        </w:numPr>
      </w:pPr>
      <w:r>
        <w:rPr>
          <w:b/>
          <w:bCs/>
        </w:rPr>
        <w:t>Schedule:</w:t>
      </w:r>
      <w:r>
        <w:t xml:space="preserve"> Wednesday-Sunday, 6:30 AM - 12:30 PM (6 hours/day, 5 days)</w:t>
      </w:r>
    </w:p>
    <w:p w14:paraId="5DE82054" w14:textId="77777777" w:rsidR="009F7229" w:rsidRDefault="00000000" w:rsidP="008636CE">
      <w:pPr>
        <w:numPr>
          <w:ilvl w:val="0"/>
          <w:numId w:val="94"/>
        </w:numPr>
      </w:pPr>
      <w:r>
        <w:rPr>
          <w:b/>
          <w:bCs/>
        </w:rPr>
        <w:t>Primary Responsibilities:</w:t>
      </w:r>
    </w:p>
    <w:p w14:paraId="2D2D1839" w14:textId="77777777" w:rsidR="009F7229" w:rsidRDefault="00000000" w:rsidP="008636CE">
      <w:pPr>
        <w:numPr>
          <w:ilvl w:val="1"/>
          <w:numId w:val="96"/>
        </w:numPr>
      </w:pPr>
      <w:r>
        <w:lastRenderedPageBreak/>
        <w:t>Opening retail counter (display stocking)</w:t>
      </w:r>
    </w:p>
    <w:p w14:paraId="36071727" w14:textId="77777777" w:rsidR="009F7229" w:rsidRDefault="00000000" w:rsidP="008636CE">
      <w:pPr>
        <w:numPr>
          <w:ilvl w:val="1"/>
          <w:numId w:val="96"/>
        </w:numPr>
      </w:pPr>
      <w:r>
        <w:t>Customer service (sales, education about products)</w:t>
      </w:r>
    </w:p>
    <w:p w14:paraId="491001D8" w14:textId="77777777" w:rsidR="009F7229" w:rsidRDefault="00000000" w:rsidP="008636CE">
      <w:pPr>
        <w:numPr>
          <w:ilvl w:val="1"/>
          <w:numId w:val="96"/>
        </w:numPr>
      </w:pPr>
      <w:r>
        <w:t>POS operation and cash handling</w:t>
      </w:r>
    </w:p>
    <w:p w14:paraId="06238AAC" w14:textId="77777777" w:rsidR="009F7229" w:rsidRDefault="00000000" w:rsidP="008636CE">
      <w:pPr>
        <w:numPr>
          <w:ilvl w:val="1"/>
          <w:numId w:val="96"/>
        </w:numPr>
      </w:pPr>
      <w:r>
        <w:t>Packaging retail orders (slicing bread when requested)</w:t>
      </w:r>
    </w:p>
    <w:p w14:paraId="1C8B9BBD" w14:textId="77777777" w:rsidR="009F7229" w:rsidRDefault="00000000" w:rsidP="008636CE">
      <w:pPr>
        <w:numPr>
          <w:ilvl w:val="1"/>
          <w:numId w:val="96"/>
        </w:numPr>
      </w:pPr>
      <w:r>
        <w:t>Maintaining FOH cleanliness and organization</w:t>
      </w:r>
    </w:p>
    <w:p w14:paraId="32E25E6E" w14:textId="77777777" w:rsidR="009F7229" w:rsidRDefault="00000000" w:rsidP="008636CE">
      <w:pPr>
        <w:numPr>
          <w:ilvl w:val="1"/>
          <w:numId w:val="96"/>
        </w:numPr>
      </w:pPr>
      <w:r>
        <w:t>Social media updates (Instagram photos of daily bread)</w:t>
      </w:r>
    </w:p>
    <w:p w14:paraId="314D615A" w14:textId="77777777" w:rsidR="009F7229" w:rsidRDefault="00000000" w:rsidP="008636CE">
      <w:pPr>
        <w:numPr>
          <w:ilvl w:val="1"/>
          <w:numId w:val="96"/>
        </w:numPr>
      </w:pPr>
      <w:r>
        <w:t>Online order fulfillment (packing, customer communication)</w:t>
      </w:r>
    </w:p>
    <w:p w14:paraId="009C86CD" w14:textId="77777777" w:rsidR="009F7229" w:rsidRDefault="00000000" w:rsidP="008636CE">
      <w:pPr>
        <w:numPr>
          <w:ilvl w:val="1"/>
          <w:numId w:val="96"/>
        </w:numPr>
      </w:pPr>
      <w:r>
        <w:t>Restroom checks and cleaning</w:t>
      </w:r>
    </w:p>
    <w:p w14:paraId="0FEC166E" w14:textId="77777777" w:rsidR="009F7229" w:rsidRDefault="00000000" w:rsidP="008636CE">
      <w:pPr>
        <w:numPr>
          <w:ilvl w:val="1"/>
          <w:numId w:val="96"/>
        </w:numPr>
      </w:pPr>
      <w:r>
        <w:t>Wholesale customer hand-offs (counter pickup)</w:t>
      </w:r>
    </w:p>
    <w:p w14:paraId="6F253707" w14:textId="77777777" w:rsidR="009F7229" w:rsidRDefault="00000000" w:rsidP="008636CE">
      <w:pPr>
        <w:numPr>
          <w:ilvl w:val="1"/>
          <w:numId w:val="96"/>
        </w:numPr>
      </w:pPr>
      <w:r>
        <w:t>End-of-shift inventory reporting to Marcus</w:t>
      </w:r>
    </w:p>
    <w:p w14:paraId="01BCEE50" w14:textId="77777777" w:rsidR="009F7229" w:rsidRDefault="00000000">
      <w:pPr>
        <w:pStyle w:val="FirstParagraph"/>
      </w:pPr>
      <w:r>
        <w:rPr>
          <w:b/>
          <w:bCs/>
        </w:rPr>
        <w:t>Additional Staffing Notes:</w:t>
      </w:r>
    </w:p>
    <w:p w14:paraId="480F1801" w14:textId="77777777" w:rsidR="009F7229" w:rsidRDefault="00000000" w:rsidP="008636CE">
      <w:pPr>
        <w:numPr>
          <w:ilvl w:val="0"/>
          <w:numId w:val="97"/>
        </w:numPr>
      </w:pPr>
      <w:r>
        <w:rPr>
          <w:b/>
          <w:bCs/>
        </w:rPr>
        <w:t>Weekend Coverage Gap:</w:t>
      </w:r>
      <w:r>
        <w:t xml:space="preserve"> Sunday 12:30 PM - 2:00 PM closing is handled by David (stays late, compensated)</w:t>
      </w:r>
    </w:p>
    <w:p w14:paraId="0618A6E6" w14:textId="77777777" w:rsidR="009F7229" w:rsidRDefault="00000000" w:rsidP="008636CE">
      <w:pPr>
        <w:numPr>
          <w:ilvl w:val="0"/>
          <w:numId w:val="97"/>
        </w:numPr>
      </w:pPr>
      <w:r>
        <w:rPr>
          <w:b/>
          <w:bCs/>
        </w:rPr>
        <w:t>Monday (Closed Day):</w:t>
      </w:r>
      <w:r>
        <w:t xml:space="preserve"> Marcus comes in alone for 3-4 hours (10:00 AM - 2:00 PM) for:</w:t>
      </w:r>
    </w:p>
    <w:p w14:paraId="7AC78970" w14:textId="77777777" w:rsidR="009F7229" w:rsidRDefault="00000000" w:rsidP="008636CE">
      <w:pPr>
        <w:numPr>
          <w:ilvl w:val="1"/>
          <w:numId w:val="98"/>
        </w:numPr>
      </w:pPr>
      <w:r>
        <w:t>Deep cleaning equipment</w:t>
      </w:r>
    </w:p>
    <w:p w14:paraId="53F07D41" w14:textId="77777777" w:rsidR="009F7229" w:rsidRDefault="00000000" w:rsidP="008636CE">
      <w:pPr>
        <w:numPr>
          <w:ilvl w:val="1"/>
          <w:numId w:val="98"/>
        </w:numPr>
      </w:pPr>
      <w:r>
        <w:t>Starter maintenance and levain build for Tuesday production</w:t>
      </w:r>
    </w:p>
    <w:p w14:paraId="4C021249" w14:textId="77777777" w:rsidR="009F7229" w:rsidRDefault="00000000" w:rsidP="008636CE">
      <w:pPr>
        <w:numPr>
          <w:ilvl w:val="1"/>
          <w:numId w:val="98"/>
        </w:numPr>
      </w:pPr>
      <w:r>
        <w:t>Administrative work (ordering, bookkeeping)</w:t>
      </w:r>
    </w:p>
    <w:p w14:paraId="06845509" w14:textId="77777777" w:rsidR="009F7229" w:rsidRDefault="00000000" w:rsidP="008636CE">
      <w:pPr>
        <w:numPr>
          <w:ilvl w:val="1"/>
          <w:numId w:val="98"/>
        </w:numPr>
      </w:pPr>
      <w:r>
        <w:t>Equipment maintenance/minor repairs</w:t>
      </w:r>
    </w:p>
    <w:p w14:paraId="1DBEFDEF" w14:textId="77777777" w:rsidR="009F7229" w:rsidRDefault="00000000" w:rsidP="008636CE">
      <w:pPr>
        <w:numPr>
          <w:ilvl w:val="0"/>
          <w:numId w:val="97"/>
        </w:numPr>
      </w:pPr>
      <w:r>
        <w:rPr>
          <w:b/>
          <w:bCs/>
        </w:rPr>
        <w:t>Flexibility:</w:t>
      </w:r>
      <w:r>
        <w:t xml:space="preserve"> Rachel and David are cross-trained; can cover each other's shifts in emergencies</w:t>
      </w:r>
    </w:p>
    <w:p w14:paraId="43206E20" w14:textId="77777777" w:rsidR="009F7229" w:rsidRDefault="00000000" w:rsidP="008636CE">
      <w:pPr>
        <w:numPr>
          <w:ilvl w:val="0"/>
          <w:numId w:val="97"/>
        </w:numPr>
      </w:pPr>
      <w:r>
        <w:rPr>
          <w:b/>
          <w:bCs/>
        </w:rPr>
        <w:t>Seasonal Adjustment:</w:t>
      </w:r>
      <w:r>
        <w:t xml:space="preserve"> During holiday weeks (Thanksgiving, Christmas), all staff work extended hours; Marcus brings in part-time help (~$15/hour) for 10-15 additional hours</w:t>
      </w:r>
    </w:p>
    <w:p w14:paraId="4E2D9339" w14:textId="77777777" w:rsidR="009F7229" w:rsidRDefault="00000000">
      <w:pPr>
        <w:pStyle w:val="FirstParagraph"/>
      </w:pPr>
      <w:r>
        <w:rPr>
          <w:b/>
          <w:bCs/>
        </w:rPr>
        <w:t>3.2 Daily Schedules - Minute-by-Minute</w:t>
      </w:r>
    </w:p>
    <w:p w14:paraId="4575C421" w14:textId="77777777" w:rsidR="009F7229" w:rsidRDefault="00000000">
      <w:pPr>
        <w:pStyle w:val="BodyText"/>
      </w:pPr>
      <w:r>
        <w:rPr>
          <w:b/>
          <w:bCs/>
        </w:rPr>
        <w:t>TUESDAY - FRIDAY (Typical Weekday)</w:t>
      </w:r>
    </w:p>
    <w:p w14:paraId="51F1F855" w14:textId="77777777" w:rsidR="009F7229" w:rsidRDefault="00000000">
      <w:pPr>
        <w:pStyle w:val="BodyText"/>
      </w:pPr>
      <w:r>
        <w:rPr>
          <w:b/>
          <w:bCs/>
        </w:rPr>
        <w:t>MARCUS CHEN - HEAD BAKER</w:t>
      </w:r>
    </w:p>
    <w:p w14:paraId="4AD0C69F" w14:textId="77777777" w:rsidR="009F7229" w:rsidRDefault="00000000">
      <w:pPr>
        <w:pStyle w:val="BodyText"/>
      </w:pPr>
      <w:r>
        <w:rPr>
          <w:b/>
          <w:bCs/>
        </w:rPr>
        <w:t>3:45 AM - 4:00 AM: Arrival and Startup (15 min)</w:t>
      </w:r>
    </w:p>
    <w:p w14:paraId="46609143" w14:textId="77777777" w:rsidR="009F7229" w:rsidRDefault="00000000" w:rsidP="008636CE">
      <w:pPr>
        <w:numPr>
          <w:ilvl w:val="0"/>
          <w:numId w:val="99"/>
        </w:numPr>
      </w:pPr>
      <w:r>
        <w:lastRenderedPageBreak/>
        <w:t>Arrive at bakery, unlock, disable security system</w:t>
      </w:r>
    </w:p>
    <w:p w14:paraId="01B18678" w14:textId="77777777" w:rsidR="009F7229" w:rsidRDefault="00000000" w:rsidP="008636CE">
      <w:pPr>
        <w:numPr>
          <w:ilvl w:val="0"/>
          <w:numId w:val="99"/>
        </w:numPr>
      </w:pPr>
      <w:r>
        <w:t>Turn on all lights (BOH)</w:t>
      </w:r>
    </w:p>
    <w:p w14:paraId="128055E1" w14:textId="77777777" w:rsidR="009F7229" w:rsidRDefault="00000000" w:rsidP="008636CE">
      <w:pPr>
        <w:numPr>
          <w:ilvl w:val="0"/>
          <w:numId w:val="99"/>
        </w:numPr>
      </w:pPr>
      <w:r>
        <w:t>Quick walk-through safety/equipment check</w:t>
      </w:r>
    </w:p>
    <w:p w14:paraId="606B59A0" w14:textId="77777777" w:rsidR="009F7229" w:rsidRDefault="00000000" w:rsidP="008636CE">
      <w:pPr>
        <w:numPr>
          <w:ilvl w:val="0"/>
          <w:numId w:val="99"/>
        </w:numPr>
      </w:pPr>
      <w:r>
        <w:t>Turn on oven (begins preheat to 500°F - will take 60-75 minutes)</w:t>
      </w:r>
    </w:p>
    <w:p w14:paraId="115A4B82" w14:textId="77777777" w:rsidR="009F7229" w:rsidRDefault="00000000" w:rsidP="008636CE">
      <w:pPr>
        <w:numPr>
          <w:ilvl w:val="0"/>
          <w:numId w:val="99"/>
        </w:numPr>
      </w:pPr>
      <w:r>
        <w:t>Confirm retarder contents (loaves from previous day, shaped and cold-proofed overnight)</w:t>
      </w:r>
    </w:p>
    <w:p w14:paraId="500F81C8" w14:textId="77777777" w:rsidR="009F7229" w:rsidRDefault="00000000" w:rsidP="008636CE">
      <w:pPr>
        <w:numPr>
          <w:ilvl w:val="0"/>
          <w:numId w:val="99"/>
        </w:numPr>
      </w:pPr>
      <w:r>
        <w:t>Put on work clothes, wash hands, review day's production notes</w:t>
      </w:r>
    </w:p>
    <w:p w14:paraId="7DF2C166" w14:textId="77777777" w:rsidR="009F7229" w:rsidRDefault="00000000">
      <w:pPr>
        <w:pStyle w:val="FirstParagraph"/>
      </w:pPr>
      <w:r>
        <w:rPr>
          <w:b/>
          <w:bCs/>
        </w:rPr>
        <w:t>4:00 AM - 4:30 AM: Starter Management and Levain Build (30 min)</w:t>
      </w:r>
    </w:p>
    <w:p w14:paraId="64F26DE6" w14:textId="77777777" w:rsidR="009F7229" w:rsidRDefault="00000000" w:rsidP="008636CE">
      <w:pPr>
        <w:numPr>
          <w:ilvl w:val="0"/>
          <w:numId w:val="100"/>
        </w:numPr>
      </w:pPr>
      <w:r>
        <w:t>Pull mother starter from walk-in (stored at 50°F in sealed container)</w:t>
      </w:r>
    </w:p>
    <w:p w14:paraId="436EF688" w14:textId="77777777" w:rsidR="009F7229" w:rsidRDefault="00000000" w:rsidP="008636CE">
      <w:pPr>
        <w:numPr>
          <w:ilvl w:val="0"/>
          <w:numId w:val="100"/>
        </w:numPr>
      </w:pPr>
      <w:r>
        <w:t>Assess starter health: smell, appearance, rise from previous feeding</w:t>
      </w:r>
    </w:p>
    <w:p w14:paraId="12F4A16A" w14:textId="77777777" w:rsidR="009F7229" w:rsidRDefault="00000000" w:rsidP="008636CE">
      <w:pPr>
        <w:numPr>
          <w:ilvl w:val="0"/>
          <w:numId w:val="100"/>
        </w:numPr>
      </w:pPr>
      <w:r>
        <w:t>Discard portion of starter (200g, ~20% of mass)</w:t>
      </w:r>
    </w:p>
    <w:p w14:paraId="4DE12976" w14:textId="77777777" w:rsidR="009F7229" w:rsidRDefault="00000000" w:rsidP="008636CE">
      <w:pPr>
        <w:numPr>
          <w:ilvl w:val="0"/>
          <w:numId w:val="100"/>
        </w:numPr>
      </w:pPr>
      <w:r>
        <w:rPr>
          <w:b/>
          <w:bCs/>
        </w:rPr>
        <w:t>Feed mother starter:</w:t>
      </w:r>
      <w:r>
        <w:t xml:space="preserve"> Mix 200g starter + 200g water (80°F) + 200g flour (85% bread flour, 15% whole wheat)</w:t>
      </w:r>
    </w:p>
    <w:p w14:paraId="5200786C" w14:textId="77777777" w:rsidR="009F7229" w:rsidRDefault="00000000" w:rsidP="008636CE">
      <w:pPr>
        <w:numPr>
          <w:ilvl w:val="0"/>
          <w:numId w:val="100"/>
        </w:numPr>
      </w:pPr>
      <w:r>
        <w:t>Mix until homogeneous, transfer to clean container, mark with tape</w:t>
      </w:r>
    </w:p>
    <w:p w14:paraId="771897EE" w14:textId="77777777" w:rsidR="009F7229" w:rsidRDefault="00000000" w:rsidP="008636CE">
      <w:pPr>
        <w:numPr>
          <w:ilvl w:val="0"/>
          <w:numId w:val="100"/>
        </w:numPr>
      </w:pPr>
      <w:r>
        <w:t>Store in ambient area (68°F target) for 8-12 hour fermentation (will be ready by afternoon for next day's levain)</w:t>
      </w:r>
    </w:p>
    <w:p w14:paraId="0589775B" w14:textId="77777777" w:rsidR="009F7229" w:rsidRDefault="00000000" w:rsidP="008636CE">
      <w:pPr>
        <w:numPr>
          <w:ilvl w:val="0"/>
          <w:numId w:val="100"/>
        </w:numPr>
      </w:pPr>
      <w:r>
        <w:rPr>
          <w:b/>
          <w:bCs/>
        </w:rPr>
        <w:t>Build production levain for tomorrow's sourdough:</w:t>
      </w:r>
    </w:p>
    <w:p w14:paraId="05B49523" w14:textId="77777777" w:rsidR="009F7229" w:rsidRDefault="00000000" w:rsidP="008636CE">
      <w:pPr>
        <w:numPr>
          <w:ilvl w:val="1"/>
          <w:numId w:val="101"/>
        </w:numPr>
      </w:pPr>
      <w:r>
        <w:t>Calculation: Tomorrow's sourdough requires 4.5 kg levain total (20-22% of flour weight across all sourdough batches)</w:t>
      </w:r>
    </w:p>
    <w:p w14:paraId="7BCA003B" w14:textId="77777777" w:rsidR="009F7229" w:rsidRDefault="00000000" w:rsidP="008636CE">
      <w:pPr>
        <w:numPr>
          <w:ilvl w:val="1"/>
          <w:numId w:val="101"/>
        </w:numPr>
      </w:pPr>
      <w:r>
        <w:t>Mix: 500g ripe starter + 2000g water (80°F) + 2000g flour (85% bread, 15% whole wheat)</w:t>
      </w:r>
    </w:p>
    <w:p w14:paraId="0F77D132" w14:textId="77777777" w:rsidR="009F7229" w:rsidRDefault="00000000" w:rsidP="008636CE">
      <w:pPr>
        <w:numPr>
          <w:ilvl w:val="1"/>
          <w:numId w:val="101"/>
        </w:numPr>
      </w:pPr>
      <w:r>
        <w:t>Mix until smooth, transfer to large fermentation tub, cover</w:t>
      </w:r>
    </w:p>
    <w:p w14:paraId="02A12516" w14:textId="77777777" w:rsidR="009F7229" w:rsidRDefault="00000000" w:rsidP="008636CE">
      <w:pPr>
        <w:numPr>
          <w:ilvl w:val="1"/>
          <w:numId w:val="101"/>
        </w:numPr>
      </w:pPr>
      <w:r>
        <w:t>Mark with time and volume level (visual rise indicator)</w:t>
      </w:r>
    </w:p>
    <w:p w14:paraId="7B188020" w14:textId="77777777" w:rsidR="009F7229" w:rsidRDefault="00000000" w:rsidP="008636CE">
      <w:pPr>
        <w:numPr>
          <w:ilvl w:val="1"/>
          <w:numId w:val="101"/>
        </w:numPr>
      </w:pPr>
      <w:r>
        <w:t>Place in 78°F ambient area (near oven exhaust or in slightly warmed spot)</w:t>
      </w:r>
    </w:p>
    <w:p w14:paraId="75F8423C" w14:textId="77777777" w:rsidR="009F7229" w:rsidRDefault="00000000" w:rsidP="008636CE">
      <w:pPr>
        <w:numPr>
          <w:ilvl w:val="1"/>
          <w:numId w:val="101"/>
        </w:numPr>
      </w:pPr>
      <w:r>
        <w:t>Target: Ready in 6-8 hours (peak activity, should double in volume)</w:t>
      </w:r>
    </w:p>
    <w:p w14:paraId="5011FD3E" w14:textId="77777777" w:rsidR="009F7229" w:rsidRDefault="00000000" w:rsidP="008636CE">
      <w:pPr>
        <w:numPr>
          <w:ilvl w:val="0"/>
          <w:numId w:val="100"/>
        </w:numPr>
      </w:pPr>
      <w:r>
        <w:t>Clean mixing area, sanitize tools</w:t>
      </w:r>
    </w:p>
    <w:p w14:paraId="5D2D20B1" w14:textId="77777777" w:rsidR="009F7229" w:rsidRDefault="00000000">
      <w:pPr>
        <w:pStyle w:val="FirstParagraph"/>
      </w:pPr>
      <w:r>
        <w:rPr>
          <w:b/>
          <w:bCs/>
        </w:rPr>
        <w:t>4:30 AM - 5:00 AM: Oven Check and First Load Prep (30 min)</w:t>
      </w:r>
    </w:p>
    <w:p w14:paraId="274C1918" w14:textId="77777777" w:rsidR="009F7229" w:rsidRDefault="00000000" w:rsidP="008636CE">
      <w:pPr>
        <w:numPr>
          <w:ilvl w:val="0"/>
          <w:numId w:val="102"/>
        </w:numPr>
      </w:pPr>
      <w:r>
        <w:t>Verify oven temperature (target: 500°F on all 3 decks)</w:t>
      </w:r>
    </w:p>
    <w:p w14:paraId="2D6B6BB0" w14:textId="77777777" w:rsidR="009F7229" w:rsidRDefault="00000000" w:rsidP="008636CE">
      <w:pPr>
        <w:numPr>
          <w:ilvl w:val="0"/>
          <w:numId w:val="102"/>
        </w:numPr>
      </w:pPr>
      <w:r>
        <w:lastRenderedPageBreak/>
        <w:t>Inject test steam burst to verify system (8-second pulse)</w:t>
      </w:r>
    </w:p>
    <w:p w14:paraId="0D0EFABC" w14:textId="77777777" w:rsidR="009F7229" w:rsidRDefault="00000000" w:rsidP="008636CE">
      <w:pPr>
        <w:numPr>
          <w:ilvl w:val="0"/>
          <w:numId w:val="102"/>
        </w:numPr>
      </w:pPr>
      <w:r>
        <w:t>Pull first batch of shaped loaves from retarder:</w:t>
      </w:r>
    </w:p>
    <w:p w14:paraId="12B5AFD4" w14:textId="77777777" w:rsidR="009F7229" w:rsidRDefault="00000000" w:rsidP="008636CE">
      <w:pPr>
        <w:numPr>
          <w:ilvl w:val="1"/>
          <w:numId w:val="103"/>
        </w:numPr>
      </w:pPr>
      <w:r>
        <w:t>Priority: 20 Country Sourdough loaves (shaped previous evening)</w:t>
      </w:r>
    </w:p>
    <w:p w14:paraId="5F270DF6" w14:textId="77777777" w:rsidR="009F7229" w:rsidRDefault="00000000" w:rsidP="008636CE">
      <w:pPr>
        <w:numPr>
          <w:ilvl w:val="1"/>
          <w:numId w:val="103"/>
        </w:numPr>
      </w:pPr>
      <w:r>
        <w:t>These have been cold-proofing for ~10 hours at 40°F</w:t>
      </w:r>
    </w:p>
    <w:p w14:paraId="784F8E2D" w14:textId="77777777" w:rsidR="009F7229" w:rsidRDefault="00000000" w:rsidP="008636CE">
      <w:pPr>
        <w:numPr>
          <w:ilvl w:val="0"/>
          <w:numId w:val="102"/>
        </w:numPr>
      </w:pPr>
      <w:r>
        <w:t>Transfer bannetons from retarder to speed rack near oven</w:t>
      </w:r>
    </w:p>
    <w:p w14:paraId="1F0E3F33" w14:textId="77777777" w:rsidR="009F7229" w:rsidRDefault="00000000" w:rsidP="008636CE">
      <w:pPr>
        <w:numPr>
          <w:ilvl w:val="0"/>
          <w:numId w:val="102"/>
        </w:numPr>
      </w:pPr>
      <w:r>
        <w:t xml:space="preserve">Perform </w:t>
      </w:r>
      <w:r>
        <w:rPr>
          <w:b/>
          <w:bCs/>
        </w:rPr>
        <w:t>"poke test"</w:t>
      </w:r>
      <w:r>
        <w:t xml:space="preserve"> on each loaf: finger presses dough, should slowly spring back halfway (indicates proper proof level)</w:t>
      </w:r>
    </w:p>
    <w:p w14:paraId="009B3BC2" w14:textId="77777777" w:rsidR="009F7229" w:rsidRDefault="00000000" w:rsidP="008636CE">
      <w:pPr>
        <w:numPr>
          <w:ilvl w:val="0"/>
          <w:numId w:val="102"/>
        </w:numPr>
      </w:pPr>
      <w:r>
        <w:t>Dust loaves with rice flour (prevents sticking)</w:t>
      </w:r>
    </w:p>
    <w:p w14:paraId="5E5025BE" w14:textId="77777777" w:rsidR="009F7229" w:rsidRDefault="00000000" w:rsidP="008636CE">
      <w:pPr>
        <w:numPr>
          <w:ilvl w:val="0"/>
          <w:numId w:val="102"/>
        </w:numPr>
      </w:pPr>
      <w:r>
        <w:t>Prepare lames (fresh razor blades), oven peels, steam spray bottles</w:t>
      </w:r>
    </w:p>
    <w:p w14:paraId="43C4C091" w14:textId="77777777" w:rsidR="009F7229" w:rsidRDefault="00000000">
      <w:pPr>
        <w:pStyle w:val="FirstParagraph"/>
      </w:pPr>
      <w:r>
        <w:rPr>
          <w:b/>
          <w:bCs/>
        </w:rPr>
        <w:t>5:00 AM - 5:10 AM: Score and Load First Bake (10 min)</w:t>
      </w:r>
    </w:p>
    <w:p w14:paraId="6E1C581C" w14:textId="77777777" w:rsidR="009F7229" w:rsidRDefault="00000000" w:rsidP="008636CE">
      <w:pPr>
        <w:numPr>
          <w:ilvl w:val="0"/>
          <w:numId w:val="104"/>
        </w:numPr>
      </w:pPr>
      <w:r>
        <w:t>Working with 8 loaves at a time (deck capacity):</w:t>
      </w:r>
    </w:p>
    <w:p w14:paraId="506D176B" w14:textId="77777777" w:rsidR="009F7229" w:rsidRDefault="00000000" w:rsidP="008636CE">
      <w:pPr>
        <w:numPr>
          <w:ilvl w:val="1"/>
          <w:numId w:val="105"/>
        </w:numPr>
      </w:pPr>
      <w:r>
        <w:t>Turn loaf from banneton onto peel</w:t>
      </w:r>
    </w:p>
    <w:p w14:paraId="04283745" w14:textId="77777777" w:rsidR="009F7229" w:rsidRDefault="00000000" w:rsidP="008636CE">
      <w:pPr>
        <w:numPr>
          <w:ilvl w:val="1"/>
          <w:numId w:val="105"/>
        </w:numPr>
      </w:pPr>
      <w:r>
        <w:rPr>
          <w:b/>
          <w:bCs/>
        </w:rPr>
        <w:t>Score</w:t>
      </w:r>
      <w:r>
        <w:t xml:space="preserve"> with lame: Deep cross pattern for Country Sourdough (1/2" deep cuts)</w:t>
      </w:r>
    </w:p>
    <w:p w14:paraId="15DD0BEA" w14:textId="77777777" w:rsidR="009F7229" w:rsidRDefault="00000000" w:rsidP="008636CE">
      <w:pPr>
        <w:numPr>
          <w:ilvl w:val="1"/>
          <w:numId w:val="105"/>
        </w:numPr>
      </w:pPr>
      <w:r>
        <w:t>Slide loaf onto hot oven stone (deck 1)</w:t>
      </w:r>
    </w:p>
    <w:p w14:paraId="5C1ECC2D" w14:textId="77777777" w:rsidR="009F7229" w:rsidRDefault="00000000" w:rsidP="008636CE">
      <w:pPr>
        <w:numPr>
          <w:ilvl w:val="0"/>
          <w:numId w:val="104"/>
        </w:numPr>
      </w:pPr>
      <w:r>
        <w:t>Load 8 loaves on deck 1, 8 loaves on deck 2, 4 loaves on deck 3 (20 total)</w:t>
      </w:r>
    </w:p>
    <w:p w14:paraId="248BAEB8" w14:textId="77777777" w:rsidR="009F7229" w:rsidRDefault="00000000" w:rsidP="008636CE">
      <w:pPr>
        <w:numPr>
          <w:ilvl w:val="0"/>
          <w:numId w:val="104"/>
        </w:numPr>
      </w:pPr>
      <w:r>
        <w:rPr>
          <w:b/>
          <w:bCs/>
        </w:rPr>
        <w:t>Immediately inject steam:</w:t>
      </w:r>
      <w:r>
        <w:t xml:space="preserve"> 3-second burst, then 8-second sustained burst</w:t>
      </w:r>
    </w:p>
    <w:p w14:paraId="1DBA908D" w14:textId="77777777" w:rsidR="009F7229" w:rsidRDefault="00000000" w:rsidP="008636CE">
      <w:pPr>
        <w:numPr>
          <w:ilvl w:val="0"/>
          <w:numId w:val="104"/>
        </w:numPr>
      </w:pPr>
      <w:r>
        <w:t>Close oven door, close vents (trap steam)</w:t>
      </w:r>
    </w:p>
    <w:p w14:paraId="1948448C" w14:textId="77777777" w:rsidR="009F7229" w:rsidRDefault="00000000" w:rsidP="008636CE">
      <w:pPr>
        <w:numPr>
          <w:ilvl w:val="0"/>
          <w:numId w:val="104"/>
        </w:numPr>
      </w:pPr>
      <w:r>
        <w:rPr>
          <w:b/>
          <w:bCs/>
        </w:rPr>
        <w:t>Set timer:</w:t>
      </w:r>
      <w:r>
        <w:t xml:space="preserve"> 38 minutes total bake</w:t>
      </w:r>
    </w:p>
    <w:p w14:paraId="047A61BD" w14:textId="77777777" w:rsidR="009F7229" w:rsidRDefault="00000000" w:rsidP="008636CE">
      <w:pPr>
        <w:numPr>
          <w:ilvl w:val="1"/>
          <w:numId w:val="106"/>
        </w:numPr>
      </w:pPr>
      <w:r>
        <w:t>15 minutes: Full steam (vents closed)</w:t>
      </w:r>
    </w:p>
    <w:p w14:paraId="66044FF2" w14:textId="77777777" w:rsidR="009F7229" w:rsidRDefault="00000000" w:rsidP="008636CE">
      <w:pPr>
        <w:numPr>
          <w:ilvl w:val="1"/>
          <w:numId w:val="106"/>
        </w:numPr>
      </w:pPr>
      <w:r>
        <w:t>23 minutes: Vents open (dry heat for crust development)</w:t>
      </w:r>
    </w:p>
    <w:p w14:paraId="4E7BF145" w14:textId="77777777" w:rsidR="009F7229" w:rsidRDefault="00000000" w:rsidP="008636CE">
      <w:pPr>
        <w:numPr>
          <w:ilvl w:val="0"/>
          <w:numId w:val="104"/>
        </w:numPr>
      </w:pPr>
      <w:r>
        <w:t>Log start time on production sheet</w:t>
      </w:r>
    </w:p>
    <w:p w14:paraId="03E3D5A9" w14:textId="77777777" w:rsidR="009F7229" w:rsidRDefault="00000000">
      <w:pPr>
        <w:pStyle w:val="FirstParagraph"/>
      </w:pPr>
      <w:r>
        <w:rPr>
          <w:b/>
          <w:bCs/>
        </w:rPr>
        <w:t>5:10 AM - 5:30 AM: Rachel Arrives - Coordination (20 min)</w:t>
      </w:r>
    </w:p>
    <w:p w14:paraId="568875F5" w14:textId="77777777" w:rsidR="009F7229" w:rsidRDefault="00000000" w:rsidP="008636CE">
      <w:pPr>
        <w:numPr>
          <w:ilvl w:val="0"/>
          <w:numId w:val="107"/>
        </w:numPr>
      </w:pPr>
      <w:r>
        <w:t>Greet Rachel, review day's production priorities and any deviations</w:t>
      </w:r>
    </w:p>
    <w:p w14:paraId="4C220F5F" w14:textId="77777777" w:rsidR="009F7229" w:rsidRDefault="00000000" w:rsidP="008636CE">
      <w:pPr>
        <w:numPr>
          <w:ilvl w:val="0"/>
          <w:numId w:val="107"/>
        </w:numPr>
      </w:pPr>
      <w:r>
        <w:t>Rachel begins first dough mix (see Rachel's schedule)</w:t>
      </w:r>
    </w:p>
    <w:p w14:paraId="51B48168" w14:textId="77777777" w:rsidR="009F7229" w:rsidRDefault="00000000" w:rsidP="008636CE">
      <w:pPr>
        <w:numPr>
          <w:ilvl w:val="0"/>
          <w:numId w:val="107"/>
        </w:numPr>
      </w:pPr>
      <w:r>
        <w:t>Marcus continues with prep for next oven load:</w:t>
      </w:r>
    </w:p>
    <w:p w14:paraId="14D56114" w14:textId="77777777" w:rsidR="009F7229" w:rsidRDefault="00000000" w:rsidP="008636CE">
      <w:pPr>
        <w:numPr>
          <w:ilvl w:val="1"/>
          <w:numId w:val="108"/>
        </w:numPr>
      </w:pPr>
      <w:r>
        <w:t>Pull 15 Whole Grain Sourdough loaves from retarder (poke test, stage)</w:t>
      </w:r>
    </w:p>
    <w:p w14:paraId="58F9FE20" w14:textId="77777777" w:rsidR="009F7229" w:rsidRDefault="00000000" w:rsidP="008636CE">
      <w:pPr>
        <w:numPr>
          <w:ilvl w:val="1"/>
          <w:numId w:val="108"/>
        </w:numPr>
      </w:pPr>
      <w:r>
        <w:lastRenderedPageBreak/>
        <w:t>Prepare workspace for second scoring/loading round</w:t>
      </w:r>
    </w:p>
    <w:p w14:paraId="099704DE" w14:textId="77777777" w:rsidR="009F7229" w:rsidRDefault="00000000">
      <w:pPr>
        <w:pStyle w:val="FirstParagraph"/>
      </w:pPr>
      <w:r>
        <w:rPr>
          <w:b/>
          <w:bCs/>
        </w:rPr>
        <w:t>5:30 AM - 5:45 AM: Second Oven Load Prep (15 min)</w:t>
      </w:r>
    </w:p>
    <w:p w14:paraId="01A27A11" w14:textId="77777777" w:rsidR="009F7229" w:rsidRDefault="00000000" w:rsidP="008636CE">
      <w:pPr>
        <w:numPr>
          <w:ilvl w:val="0"/>
          <w:numId w:val="109"/>
        </w:numPr>
      </w:pPr>
      <w:r>
        <w:t>Monitor first bake (currently 30 minutes in, visual check through door)</w:t>
      </w:r>
    </w:p>
    <w:p w14:paraId="5131813E" w14:textId="77777777" w:rsidR="009F7229" w:rsidRDefault="00000000" w:rsidP="008636CE">
      <w:pPr>
        <w:numPr>
          <w:ilvl w:val="0"/>
          <w:numId w:val="109"/>
        </w:numPr>
      </w:pPr>
      <w:r>
        <w:t>Prepare 15 Whole Grain loaves for baking:</w:t>
      </w:r>
    </w:p>
    <w:p w14:paraId="733801A9" w14:textId="77777777" w:rsidR="009F7229" w:rsidRDefault="00000000" w:rsidP="008636CE">
      <w:pPr>
        <w:numPr>
          <w:ilvl w:val="1"/>
          <w:numId w:val="110"/>
        </w:numPr>
      </w:pPr>
      <w:r>
        <w:t>Turn from bannetons, score with radial pattern (5 cuts from center)</w:t>
      </w:r>
    </w:p>
    <w:p w14:paraId="46A4A967" w14:textId="77777777" w:rsidR="009F7229" w:rsidRDefault="00000000" w:rsidP="008636CE">
      <w:pPr>
        <w:numPr>
          <w:ilvl w:val="1"/>
          <w:numId w:val="110"/>
        </w:numPr>
      </w:pPr>
      <w:r>
        <w:t>Stage on peels near oven</w:t>
      </w:r>
    </w:p>
    <w:p w14:paraId="3603BBBF" w14:textId="77777777" w:rsidR="009F7229" w:rsidRDefault="00000000">
      <w:pPr>
        <w:pStyle w:val="FirstParagraph"/>
      </w:pPr>
      <w:r>
        <w:rPr>
          <w:b/>
          <w:bCs/>
        </w:rPr>
        <w:t>5:45 AM - 6:00 AM: Unload First Bake, Load Second Bake (15 min)</w:t>
      </w:r>
    </w:p>
    <w:p w14:paraId="4846545F" w14:textId="77777777" w:rsidR="009F7229" w:rsidRDefault="00000000" w:rsidP="008636CE">
      <w:pPr>
        <w:numPr>
          <w:ilvl w:val="0"/>
          <w:numId w:val="111"/>
        </w:numPr>
      </w:pPr>
      <w:r>
        <w:rPr>
          <w:b/>
          <w:bCs/>
        </w:rPr>
        <w:t>Timer goes off:</w:t>
      </w:r>
      <w:r>
        <w:t xml:space="preserve"> First bake complete (20 Country Sourdough loaves)</w:t>
      </w:r>
    </w:p>
    <w:p w14:paraId="4D1F8D03" w14:textId="77777777" w:rsidR="009F7229" w:rsidRDefault="00000000" w:rsidP="008636CE">
      <w:pPr>
        <w:numPr>
          <w:ilvl w:val="0"/>
          <w:numId w:val="111"/>
        </w:numPr>
      </w:pPr>
      <w:r>
        <w:t>Open oven, use peel to pull loaves one by one</w:t>
      </w:r>
    </w:p>
    <w:p w14:paraId="4E719763" w14:textId="77777777" w:rsidR="009F7229" w:rsidRDefault="00000000" w:rsidP="008636CE">
      <w:pPr>
        <w:numPr>
          <w:ilvl w:val="0"/>
          <w:numId w:val="111"/>
        </w:numPr>
      </w:pPr>
      <w:r>
        <w:rPr>
          <w:b/>
          <w:bCs/>
        </w:rPr>
        <w:t>Visual quality check:</w:t>
      </w:r>
      <w:r>
        <w:t xml:space="preserve"> Crust color (deep golden-brown), scoring pattern (good "ear" development), hollow sound when tapped on bottom</w:t>
      </w:r>
    </w:p>
    <w:p w14:paraId="76C98EFF" w14:textId="77777777" w:rsidR="009F7229" w:rsidRDefault="00000000" w:rsidP="008636CE">
      <w:pPr>
        <w:numPr>
          <w:ilvl w:val="0"/>
          <w:numId w:val="111"/>
        </w:numPr>
      </w:pPr>
      <w:r>
        <w:t>Transfer hot loaves to cooling rack #1</w:t>
      </w:r>
    </w:p>
    <w:p w14:paraId="2D7FCB44" w14:textId="77777777" w:rsidR="009F7229" w:rsidRDefault="00000000" w:rsidP="008636CE">
      <w:pPr>
        <w:numPr>
          <w:ilvl w:val="0"/>
          <w:numId w:val="111"/>
        </w:numPr>
      </w:pPr>
      <w:r>
        <w:rPr>
          <w:b/>
          <w:bCs/>
        </w:rPr>
        <w:t>Immediately load second bake:</w:t>
      </w:r>
      <w:r>
        <w:t xml:space="preserve"> 15 Whole Grain loaves</w:t>
      </w:r>
    </w:p>
    <w:p w14:paraId="1AA5C87F" w14:textId="77777777" w:rsidR="009F7229" w:rsidRDefault="00000000" w:rsidP="008636CE">
      <w:pPr>
        <w:pStyle w:val="Compact"/>
        <w:numPr>
          <w:ilvl w:val="1"/>
          <w:numId w:val="112"/>
        </w:numPr>
      </w:pPr>
      <w:r>
        <w:t>5 loaves per deck (3 decks)</w:t>
      </w:r>
    </w:p>
    <w:p w14:paraId="65096CFA" w14:textId="77777777" w:rsidR="009F7229" w:rsidRDefault="00000000" w:rsidP="008636CE">
      <w:pPr>
        <w:numPr>
          <w:ilvl w:val="0"/>
          <w:numId w:val="111"/>
        </w:numPr>
      </w:pPr>
      <w:r>
        <w:t>Inject steam (same protocol)</w:t>
      </w:r>
    </w:p>
    <w:p w14:paraId="35A69F8B" w14:textId="77777777" w:rsidR="009F7229" w:rsidRDefault="00000000" w:rsidP="008636CE">
      <w:pPr>
        <w:numPr>
          <w:ilvl w:val="0"/>
          <w:numId w:val="111"/>
        </w:numPr>
      </w:pPr>
      <w:r>
        <w:t>Set timer: 40 minutes (Whole Grain requires slightly longer bake)</w:t>
      </w:r>
    </w:p>
    <w:p w14:paraId="5443607A" w14:textId="77777777" w:rsidR="009F7229" w:rsidRDefault="00000000" w:rsidP="008636CE">
      <w:pPr>
        <w:numPr>
          <w:ilvl w:val="0"/>
          <w:numId w:val="111"/>
        </w:numPr>
      </w:pPr>
      <w:r>
        <w:t>Begin oven cooldown protocol for sandwich loaves (lower temperature to 360°F)</w:t>
      </w:r>
    </w:p>
    <w:p w14:paraId="37D8FF03" w14:textId="77777777" w:rsidR="009F7229" w:rsidRDefault="00000000">
      <w:pPr>
        <w:pStyle w:val="FirstParagraph"/>
      </w:pPr>
      <w:r>
        <w:rPr>
          <w:b/>
          <w:bCs/>
        </w:rPr>
        <w:t>6:00 AM - 6:30 AM: Production Monitoring and Wholesale Prep (30 min)</w:t>
      </w:r>
    </w:p>
    <w:p w14:paraId="1ABBF600" w14:textId="77777777" w:rsidR="009F7229" w:rsidRDefault="00000000" w:rsidP="008636CE">
      <w:pPr>
        <w:numPr>
          <w:ilvl w:val="0"/>
          <w:numId w:val="113"/>
        </w:numPr>
      </w:pPr>
      <w:r>
        <w:t>Monitor Rachel's dough mixing progress (provide guidance if needed)</w:t>
      </w:r>
    </w:p>
    <w:p w14:paraId="37D924A9" w14:textId="77777777" w:rsidR="009F7229" w:rsidRDefault="00000000" w:rsidP="008636CE">
      <w:pPr>
        <w:numPr>
          <w:ilvl w:val="0"/>
          <w:numId w:val="113"/>
        </w:numPr>
      </w:pPr>
      <w:r>
        <w:t>Pull wholesale order list for the day:</w:t>
      </w:r>
    </w:p>
    <w:p w14:paraId="206025E3" w14:textId="77777777" w:rsidR="009F7229" w:rsidRDefault="00000000" w:rsidP="008636CE">
      <w:pPr>
        <w:numPr>
          <w:ilvl w:val="1"/>
          <w:numId w:val="114"/>
        </w:numPr>
      </w:pPr>
      <w:r>
        <w:rPr>
          <w:b/>
          <w:bCs/>
        </w:rPr>
        <w:t>Cedar Street Café:</w:t>
      </w:r>
      <w:r>
        <w:t xml:space="preserve"> 10 Country Sourdough, 12 Baguettes (8:00 AM pickup)</w:t>
      </w:r>
    </w:p>
    <w:p w14:paraId="239A3BAD" w14:textId="77777777" w:rsidR="009F7229" w:rsidRDefault="00000000" w:rsidP="008636CE">
      <w:pPr>
        <w:numPr>
          <w:ilvl w:val="1"/>
          <w:numId w:val="114"/>
        </w:numPr>
      </w:pPr>
      <w:r>
        <w:rPr>
          <w:b/>
          <w:bCs/>
        </w:rPr>
        <w:t>Northside Market:</w:t>
      </w:r>
      <w:r>
        <w:t xml:space="preserve"> 8 Multigrain, 5 Whole Wheat Sandwich (9:00 AM delivery)</w:t>
      </w:r>
    </w:p>
    <w:p w14:paraId="6EF016E3" w14:textId="77777777" w:rsidR="009F7229" w:rsidRDefault="00000000" w:rsidP="008636CE">
      <w:pPr>
        <w:numPr>
          <w:ilvl w:val="0"/>
          <w:numId w:val="113"/>
        </w:numPr>
      </w:pPr>
      <w:r>
        <w:t>Retrieve delivery boxes and tissue paper, pre-stage in wholesale area</w:t>
      </w:r>
    </w:p>
    <w:p w14:paraId="0BAB07C4" w14:textId="77777777" w:rsidR="009F7229" w:rsidRDefault="00000000" w:rsidP="008636CE">
      <w:pPr>
        <w:numPr>
          <w:ilvl w:val="0"/>
          <w:numId w:val="113"/>
        </w:numPr>
      </w:pPr>
      <w:r>
        <w:t>Check on cooling loaves from first bake (30 minutes cooled so far, need 2+ more hours before packaging)</w:t>
      </w:r>
    </w:p>
    <w:p w14:paraId="3B55A313" w14:textId="77777777" w:rsidR="009F7229" w:rsidRDefault="00000000">
      <w:pPr>
        <w:pStyle w:val="FirstParagraph"/>
      </w:pPr>
      <w:r>
        <w:rPr>
          <w:b/>
          <w:bCs/>
        </w:rPr>
        <w:t>6:30 AM - 7:00 AM: Sandwich Loaf Production Oversight (30 min)</w:t>
      </w:r>
    </w:p>
    <w:p w14:paraId="5F5DE492" w14:textId="77777777" w:rsidR="009F7229" w:rsidRDefault="00000000" w:rsidP="008636CE">
      <w:pPr>
        <w:numPr>
          <w:ilvl w:val="0"/>
          <w:numId w:val="115"/>
        </w:numPr>
      </w:pPr>
      <w:r>
        <w:t>Assist Rachel with Whole Wheat Sandwich dough final stages:</w:t>
      </w:r>
    </w:p>
    <w:p w14:paraId="3016989F" w14:textId="77777777" w:rsidR="009F7229" w:rsidRDefault="00000000" w:rsidP="008636CE">
      <w:pPr>
        <w:numPr>
          <w:ilvl w:val="1"/>
          <w:numId w:val="116"/>
        </w:numPr>
      </w:pPr>
      <w:r>
        <w:lastRenderedPageBreak/>
        <w:t>Verify dough temperature (should be 76-78°F after mixing)</w:t>
      </w:r>
    </w:p>
    <w:p w14:paraId="6DE9CE98" w14:textId="77777777" w:rsidR="009F7229" w:rsidRDefault="00000000" w:rsidP="008636CE">
      <w:pPr>
        <w:numPr>
          <w:ilvl w:val="1"/>
          <w:numId w:val="116"/>
        </w:numPr>
      </w:pPr>
      <w:r>
        <w:t>Check gluten development (pull small piece, stretch for "windowpane" - should be thin, translucent without tearing)</w:t>
      </w:r>
    </w:p>
    <w:p w14:paraId="3DA79E52" w14:textId="77777777" w:rsidR="009F7229" w:rsidRDefault="00000000" w:rsidP="008636CE">
      <w:pPr>
        <w:numPr>
          <w:ilvl w:val="1"/>
          <w:numId w:val="116"/>
        </w:numPr>
      </w:pPr>
      <w:r>
        <w:t>Transfer to oiled fermentation tub, mark volume</w:t>
      </w:r>
    </w:p>
    <w:p w14:paraId="6271886D" w14:textId="77777777" w:rsidR="009F7229" w:rsidRDefault="00000000" w:rsidP="008636CE">
      <w:pPr>
        <w:numPr>
          <w:ilvl w:val="0"/>
          <w:numId w:val="115"/>
        </w:numPr>
      </w:pPr>
      <w:r>
        <w:t>Cover and place in warm area (78-80°F, near oven) for bulk fermentation (60-90 min)</w:t>
      </w:r>
    </w:p>
    <w:p w14:paraId="388BB93B" w14:textId="77777777" w:rsidR="009F7229" w:rsidRDefault="00000000" w:rsidP="008636CE">
      <w:pPr>
        <w:numPr>
          <w:ilvl w:val="0"/>
          <w:numId w:val="115"/>
        </w:numPr>
      </w:pPr>
      <w:r>
        <w:t>Set alarm/note: Check dough at 8:00 AM</w:t>
      </w:r>
    </w:p>
    <w:p w14:paraId="634DDB08" w14:textId="77777777" w:rsidR="009F7229" w:rsidRDefault="00000000">
      <w:pPr>
        <w:pStyle w:val="FirstParagraph"/>
      </w:pPr>
      <w:r>
        <w:rPr>
          <w:b/>
          <w:bCs/>
        </w:rPr>
        <w:t>7:00 AM - 7:15 AM: Unload Second Bake (15 min)</w:t>
      </w:r>
    </w:p>
    <w:p w14:paraId="3CD8B080" w14:textId="77777777" w:rsidR="009F7229" w:rsidRDefault="00000000" w:rsidP="008636CE">
      <w:pPr>
        <w:numPr>
          <w:ilvl w:val="0"/>
          <w:numId w:val="117"/>
        </w:numPr>
      </w:pPr>
      <w:r>
        <w:t>Pull 15 Whole Grain loaves from oven</w:t>
      </w:r>
    </w:p>
    <w:p w14:paraId="5FF7FC3C" w14:textId="77777777" w:rsidR="009F7229" w:rsidRDefault="00000000" w:rsidP="008636CE">
      <w:pPr>
        <w:numPr>
          <w:ilvl w:val="0"/>
          <w:numId w:val="117"/>
        </w:numPr>
      </w:pPr>
      <w:r>
        <w:t>Quality check (darker crust expected due to higher whole grain content)</w:t>
      </w:r>
    </w:p>
    <w:p w14:paraId="47946C8D" w14:textId="77777777" w:rsidR="009F7229" w:rsidRDefault="00000000" w:rsidP="008636CE">
      <w:pPr>
        <w:numPr>
          <w:ilvl w:val="0"/>
          <w:numId w:val="117"/>
        </w:numPr>
      </w:pPr>
      <w:r>
        <w:t>Transfer to cooling rack #2</w:t>
      </w:r>
    </w:p>
    <w:p w14:paraId="24154680" w14:textId="77777777" w:rsidR="009F7229" w:rsidRDefault="00000000" w:rsidP="008636CE">
      <w:pPr>
        <w:numPr>
          <w:ilvl w:val="0"/>
          <w:numId w:val="117"/>
        </w:numPr>
      </w:pPr>
      <w:r>
        <w:t>Oven now at 360°F for sandwich loaves (ready)</w:t>
      </w:r>
    </w:p>
    <w:p w14:paraId="5F3E57D7" w14:textId="77777777" w:rsidR="009F7229" w:rsidRDefault="00000000">
      <w:pPr>
        <w:pStyle w:val="FirstParagraph"/>
      </w:pPr>
      <w:r>
        <w:rPr>
          <w:b/>
          <w:bCs/>
        </w:rPr>
        <w:t>7:15 AM - 8:00 AM: Third Bake Prep and Load - Baguettes (45 min)</w:t>
      </w:r>
    </w:p>
    <w:p w14:paraId="75BCCDE9" w14:textId="77777777" w:rsidR="009F7229" w:rsidRDefault="00000000" w:rsidP="008636CE">
      <w:pPr>
        <w:numPr>
          <w:ilvl w:val="0"/>
          <w:numId w:val="118"/>
        </w:numPr>
      </w:pPr>
      <w:r>
        <w:rPr>
          <w:b/>
          <w:bCs/>
        </w:rPr>
        <w:t>Baguette Protocol:</w:t>
      </w:r>
      <w:r>
        <w:t xml:space="preserve"> These are same-day production (no retarding)</w:t>
      </w:r>
    </w:p>
    <w:p w14:paraId="673458AE" w14:textId="77777777" w:rsidR="009F7229" w:rsidRDefault="00000000" w:rsidP="008636CE">
      <w:pPr>
        <w:numPr>
          <w:ilvl w:val="0"/>
          <w:numId w:val="118"/>
        </w:numPr>
      </w:pPr>
      <w:r>
        <w:t>Rachel shaped baguettes at 6:00 AM; they've been proofing on couche at room temp for ~70 minutes</w:t>
      </w:r>
    </w:p>
    <w:p w14:paraId="5E3B00C6" w14:textId="77777777" w:rsidR="009F7229" w:rsidRDefault="00000000" w:rsidP="008636CE">
      <w:pPr>
        <w:numPr>
          <w:ilvl w:val="0"/>
          <w:numId w:val="118"/>
        </w:numPr>
      </w:pPr>
      <w:r>
        <w:rPr>
          <w:b/>
          <w:bCs/>
        </w:rPr>
        <w:t>Baguette poke test:</w:t>
      </w:r>
      <w:r>
        <w:t xml:space="preserve"> Very gentle press, should spring back mostly (less proofed than sourdough)</w:t>
      </w:r>
    </w:p>
    <w:p w14:paraId="1899858C" w14:textId="77777777" w:rsidR="009F7229" w:rsidRDefault="00000000" w:rsidP="008636CE">
      <w:pPr>
        <w:numPr>
          <w:ilvl w:val="0"/>
          <w:numId w:val="118"/>
        </w:numPr>
      </w:pPr>
      <w:r>
        <w:t>Raise oven temperature back to 480°F (baguettes need hot, fast bake)</w:t>
      </w:r>
    </w:p>
    <w:p w14:paraId="54A508A0" w14:textId="77777777" w:rsidR="009F7229" w:rsidRDefault="00000000" w:rsidP="008636CE">
      <w:pPr>
        <w:numPr>
          <w:ilvl w:val="0"/>
          <w:numId w:val="118"/>
        </w:numPr>
      </w:pPr>
      <w:r>
        <w:t>Score baguettes: Single long slash down center at 30-degree angle, 1/4" deep</w:t>
      </w:r>
    </w:p>
    <w:p w14:paraId="5A48C7E0" w14:textId="77777777" w:rsidR="009F7229" w:rsidRDefault="00000000" w:rsidP="008636CE">
      <w:pPr>
        <w:numPr>
          <w:ilvl w:val="0"/>
          <w:numId w:val="118"/>
        </w:numPr>
      </w:pPr>
      <w:r>
        <w:t>Load baguettes:</w:t>
      </w:r>
    </w:p>
    <w:p w14:paraId="3528CFD7" w14:textId="77777777" w:rsidR="009F7229" w:rsidRDefault="00000000" w:rsidP="008636CE">
      <w:pPr>
        <w:numPr>
          <w:ilvl w:val="1"/>
          <w:numId w:val="119"/>
        </w:numPr>
      </w:pPr>
      <w:r>
        <w:t>Use special baguette loader (wide peel or baguette transfer board)</w:t>
      </w:r>
    </w:p>
    <w:p w14:paraId="79BA416B" w14:textId="77777777" w:rsidR="009F7229" w:rsidRDefault="00000000" w:rsidP="008636CE">
      <w:pPr>
        <w:numPr>
          <w:ilvl w:val="1"/>
          <w:numId w:val="119"/>
        </w:numPr>
      </w:pPr>
      <w:r>
        <w:t>8 baguettes per deck, 24 total (staggered arrangement)</w:t>
      </w:r>
    </w:p>
    <w:p w14:paraId="796CAFA9" w14:textId="77777777" w:rsidR="009F7229" w:rsidRDefault="00000000" w:rsidP="008636CE">
      <w:pPr>
        <w:numPr>
          <w:ilvl w:val="0"/>
          <w:numId w:val="118"/>
        </w:numPr>
      </w:pPr>
      <w:r>
        <w:t>Heavy steam (baguettes need lots of steam for thin, crackly crust)</w:t>
      </w:r>
    </w:p>
    <w:p w14:paraId="599BE818" w14:textId="77777777" w:rsidR="009F7229" w:rsidRDefault="00000000" w:rsidP="008636CE">
      <w:pPr>
        <w:numPr>
          <w:ilvl w:val="0"/>
          <w:numId w:val="118"/>
        </w:numPr>
      </w:pPr>
      <w:r>
        <w:rPr>
          <w:b/>
          <w:bCs/>
        </w:rPr>
        <w:t>Timer:</w:t>
      </w:r>
      <w:r>
        <w:t xml:space="preserve"> 22 minutes</w:t>
      </w:r>
    </w:p>
    <w:p w14:paraId="4D23CABE" w14:textId="77777777" w:rsidR="009F7229" w:rsidRDefault="00000000" w:rsidP="008636CE">
      <w:pPr>
        <w:numPr>
          <w:ilvl w:val="0"/>
          <w:numId w:val="118"/>
        </w:numPr>
      </w:pPr>
      <w:r>
        <w:t>Monitor closely: Baguettes can over-brown quickly</w:t>
      </w:r>
    </w:p>
    <w:p w14:paraId="7125B5AF" w14:textId="77777777" w:rsidR="009F7229" w:rsidRDefault="00000000">
      <w:pPr>
        <w:pStyle w:val="FirstParagraph"/>
      </w:pPr>
      <w:r>
        <w:rPr>
          <w:b/>
          <w:bCs/>
        </w:rPr>
        <w:t>8:00 AM - 8:30 AM: Sandwich Loaf Shaping and Final Tasks (30 min)</w:t>
      </w:r>
    </w:p>
    <w:p w14:paraId="4EB7F289" w14:textId="77777777" w:rsidR="009F7229" w:rsidRDefault="00000000" w:rsidP="008636CE">
      <w:pPr>
        <w:numPr>
          <w:ilvl w:val="0"/>
          <w:numId w:val="120"/>
        </w:numPr>
      </w:pPr>
      <w:r>
        <w:lastRenderedPageBreak/>
        <w:t>Check Whole Wheat Sandwich dough bulk fermentation:</w:t>
      </w:r>
    </w:p>
    <w:p w14:paraId="01E04445" w14:textId="77777777" w:rsidR="009F7229" w:rsidRDefault="00000000" w:rsidP="008636CE">
      <w:pPr>
        <w:numPr>
          <w:ilvl w:val="1"/>
          <w:numId w:val="121"/>
        </w:numPr>
      </w:pPr>
      <w:r>
        <w:t>Should be doubled in volume (visual check)</w:t>
      </w:r>
    </w:p>
    <w:p w14:paraId="13A7BE05" w14:textId="77777777" w:rsidR="009F7229" w:rsidRDefault="00000000" w:rsidP="008636CE">
      <w:pPr>
        <w:numPr>
          <w:ilvl w:val="1"/>
          <w:numId w:val="121"/>
        </w:numPr>
      </w:pPr>
      <w:r>
        <w:t>Poke test: Indentation remains (fermentation complete)</w:t>
      </w:r>
    </w:p>
    <w:p w14:paraId="25318D14" w14:textId="77777777" w:rsidR="009F7229" w:rsidRDefault="00000000" w:rsidP="008636CE">
      <w:pPr>
        <w:numPr>
          <w:ilvl w:val="0"/>
          <w:numId w:val="120"/>
        </w:numPr>
      </w:pPr>
      <w:r>
        <w:t>Divide dough into 20 pieces (850g each)</w:t>
      </w:r>
    </w:p>
    <w:p w14:paraId="78FDF8C7" w14:textId="77777777" w:rsidR="009F7229" w:rsidRDefault="00000000" w:rsidP="008636CE">
      <w:pPr>
        <w:numPr>
          <w:ilvl w:val="0"/>
          <w:numId w:val="120"/>
        </w:numPr>
      </w:pPr>
      <w:r>
        <w:t>Pre-shape into rough rounds, bench rest 20 minutes</w:t>
      </w:r>
    </w:p>
    <w:p w14:paraId="423DD331" w14:textId="77777777" w:rsidR="009F7229" w:rsidRDefault="00000000" w:rsidP="008636CE">
      <w:pPr>
        <w:numPr>
          <w:ilvl w:val="0"/>
          <w:numId w:val="120"/>
        </w:numPr>
      </w:pPr>
      <w:r>
        <w:t>Final shape into tight logs, place in greased 9x5" loaf pans (20 pans)</w:t>
      </w:r>
    </w:p>
    <w:p w14:paraId="58DBE407" w14:textId="77777777" w:rsidR="009F7229" w:rsidRDefault="00000000" w:rsidP="008636CE">
      <w:pPr>
        <w:numPr>
          <w:ilvl w:val="0"/>
          <w:numId w:val="120"/>
        </w:numPr>
      </w:pPr>
      <w:r>
        <w:t>Cover pans, place in warm area for final proof (60-90 minutes, until domed 1" over rim)</w:t>
      </w:r>
    </w:p>
    <w:p w14:paraId="06C7C999" w14:textId="77777777" w:rsidR="009F7229" w:rsidRDefault="00000000" w:rsidP="008636CE">
      <w:pPr>
        <w:numPr>
          <w:ilvl w:val="0"/>
          <w:numId w:val="120"/>
        </w:numPr>
      </w:pPr>
      <w:r>
        <w:t>Set alarm: Check at 9:30 AM</w:t>
      </w:r>
    </w:p>
    <w:p w14:paraId="398D9905" w14:textId="77777777" w:rsidR="009F7229" w:rsidRDefault="00000000" w:rsidP="008636CE">
      <w:pPr>
        <w:numPr>
          <w:ilvl w:val="0"/>
          <w:numId w:val="120"/>
        </w:numPr>
      </w:pPr>
      <w:r>
        <w:rPr>
          <w:b/>
          <w:bCs/>
        </w:rPr>
        <w:t>Unload baguettes from oven</w:t>
      </w:r>
      <w:r>
        <w:t xml:space="preserve"> (timer went off at 8:22 AM)</w:t>
      </w:r>
    </w:p>
    <w:p w14:paraId="083435A1" w14:textId="77777777" w:rsidR="009F7229" w:rsidRDefault="00000000" w:rsidP="008636CE">
      <w:pPr>
        <w:numPr>
          <w:ilvl w:val="1"/>
          <w:numId w:val="122"/>
        </w:numPr>
      </w:pPr>
      <w:r>
        <w:t>24 baguettes, golden-brown, crackly crust</w:t>
      </w:r>
    </w:p>
    <w:p w14:paraId="55FA08AD" w14:textId="77777777" w:rsidR="009F7229" w:rsidRDefault="00000000" w:rsidP="008636CE">
      <w:pPr>
        <w:numPr>
          <w:ilvl w:val="1"/>
          <w:numId w:val="122"/>
        </w:numPr>
      </w:pPr>
      <w:r>
        <w:t>Transfer to cooling rack #3</w:t>
      </w:r>
    </w:p>
    <w:p w14:paraId="742BAE9C" w14:textId="77777777" w:rsidR="009F7229" w:rsidRDefault="00000000" w:rsidP="008636CE">
      <w:pPr>
        <w:numPr>
          <w:ilvl w:val="1"/>
          <w:numId w:val="122"/>
        </w:numPr>
      </w:pPr>
      <w:r>
        <w:t>Baguettes cool quickly (30-45 minutes)</w:t>
      </w:r>
    </w:p>
    <w:p w14:paraId="4AD687BD" w14:textId="77777777" w:rsidR="009F7229" w:rsidRDefault="00000000">
      <w:pPr>
        <w:pStyle w:val="FirstParagraph"/>
      </w:pPr>
      <w:r>
        <w:rPr>
          <w:b/>
          <w:bCs/>
        </w:rPr>
        <w:t>8:30 AM - 9:00 AM: Wholesale Order Fulfillment (30 min)</w:t>
      </w:r>
    </w:p>
    <w:p w14:paraId="23223B3F" w14:textId="77777777" w:rsidR="009F7229" w:rsidRDefault="00000000" w:rsidP="008636CE">
      <w:pPr>
        <w:numPr>
          <w:ilvl w:val="0"/>
          <w:numId w:val="123"/>
        </w:numPr>
      </w:pPr>
      <w:r>
        <w:rPr>
          <w:b/>
          <w:bCs/>
        </w:rPr>
        <w:t>Cedar Street Café order (8:00 AM pickup - slightly running late, common):</w:t>
      </w:r>
    </w:p>
    <w:p w14:paraId="7347B4B4" w14:textId="77777777" w:rsidR="009F7229" w:rsidRDefault="00000000" w:rsidP="008636CE">
      <w:pPr>
        <w:numPr>
          <w:ilvl w:val="1"/>
          <w:numId w:val="124"/>
        </w:numPr>
      </w:pPr>
      <w:r>
        <w:t>Select 10 best-looking Country Sourdough loaves from first bake (now cooled ~3 hours, ready)</w:t>
      </w:r>
    </w:p>
    <w:p w14:paraId="20EC4EE9" w14:textId="77777777" w:rsidR="009F7229" w:rsidRDefault="00000000" w:rsidP="008636CE">
      <w:pPr>
        <w:numPr>
          <w:ilvl w:val="1"/>
          <w:numId w:val="124"/>
        </w:numPr>
      </w:pPr>
      <w:r>
        <w:t>Baguettes are cool enough (45 minutes elapsed)</w:t>
      </w:r>
    </w:p>
    <w:p w14:paraId="249BFB51" w14:textId="77777777" w:rsidR="009F7229" w:rsidRDefault="00000000" w:rsidP="008636CE">
      <w:pPr>
        <w:numPr>
          <w:ilvl w:val="1"/>
          <w:numId w:val="124"/>
        </w:numPr>
      </w:pPr>
      <w:r>
        <w:t>Wrap each loaf in tissue paper, place in bakery box</w:t>
      </w:r>
    </w:p>
    <w:p w14:paraId="0F050E86" w14:textId="77777777" w:rsidR="009F7229" w:rsidRDefault="00000000" w:rsidP="008636CE">
      <w:pPr>
        <w:numPr>
          <w:ilvl w:val="1"/>
          <w:numId w:val="124"/>
        </w:numPr>
      </w:pPr>
      <w:r>
        <w:t>Apply Parkside Bakery sticker/label</w:t>
      </w:r>
    </w:p>
    <w:p w14:paraId="500AD1B7" w14:textId="77777777" w:rsidR="009F7229" w:rsidRDefault="00000000" w:rsidP="008636CE">
      <w:pPr>
        <w:numPr>
          <w:ilvl w:val="1"/>
          <w:numId w:val="124"/>
        </w:numPr>
      </w:pPr>
      <w:r>
        <w:t>Stage at counter for pickup</w:t>
      </w:r>
    </w:p>
    <w:p w14:paraId="4A1C4BAC" w14:textId="77777777" w:rsidR="009F7229" w:rsidRDefault="00000000" w:rsidP="008636CE">
      <w:pPr>
        <w:numPr>
          <w:ilvl w:val="1"/>
          <w:numId w:val="124"/>
        </w:numPr>
      </w:pPr>
      <w:r>
        <w:t>Customer arrives at 8:15 AM, Sarah (FOH) handles transaction</w:t>
      </w:r>
    </w:p>
    <w:p w14:paraId="3A8FD86E" w14:textId="77777777" w:rsidR="009F7229" w:rsidRDefault="00000000" w:rsidP="008636CE">
      <w:pPr>
        <w:numPr>
          <w:ilvl w:val="0"/>
          <w:numId w:val="123"/>
        </w:numPr>
      </w:pPr>
      <w:r>
        <w:rPr>
          <w:b/>
          <w:bCs/>
        </w:rPr>
        <w:t>Northside Market order:</w:t>
      </w:r>
    </w:p>
    <w:p w14:paraId="3B6ED0B9" w14:textId="77777777" w:rsidR="009F7229" w:rsidRDefault="00000000" w:rsidP="008636CE">
      <w:pPr>
        <w:numPr>
          <w:ilvl w:val="1"/>
          <w:numId w:val="125"/>
        </w:numPr>
      </w:pPr>
      <w:r>
        <w:t>Pull 8 Multigrain, 5 Whole Wheat Sandwich (from previous day's production, fully cooled, stored in FOH holding)</w:t>
      </w:r>
    </w:p>
    <w:p w14:paraId="254A1E1A" w14:textId="77777777" w:rsidR="009F7229" w:rsidRDefault="00000000" w:rsidP="008636CE">
      <w:pPr>
        <w:numPr>
          <w:ilvl w:val="1"/>
          <w:numId w:val="125"/>
        </w:numPr>
      </w:pPr>
      <w:r>
        <w:t>Pack in reinforced boxes</w:t>
      </w:r>
    </w:p>
    <w:p w14:paraId="27719D92" w14:textId="77777777" w:rsidR="009F7229" w:rsidRDefault="00000000" w:rsidP="008636CE">
      <w:pPr>
        <w:numPr>
          <w:ilvl w:val="1"/>
          <w:numId w:val="125"/>
        </w:numPr>
      </w:pPr>
      <w:r>
        <w:t>Load into Marcus's vehicle for 9:00 AM delivery (10-minute drive)</w:t>
      </w:r>
    </w:p>
    <w:p w14:paraId="4CB6A083" w14:textId="77777777" w:rsidR="009F7229" w:rsidRDefault="00000000" w:rsidP="008636CE">
      <w:pPr>
        <w:numPr>
          <w:ilvl w:val="1"/>
          <w:numId w:val="125"/>
        </w:numPr>
      </w:pPr>
      <w:r>
        <w:rPr>
          <w:b/>
          <w:bCs/>
        </w:rPr>
        <w:lastRenderedPageBreak/>
        <w:t>9:00 AM - 9:20 AM:</w:t>
      </w:r>
      <w:r>
        <w:t xml:space="preserve"> Marcus drives delivery (David covers oven monitoring)</w:t>
      </w:r>
    </w:p>
    <w:p w14:paraId="15389D74" w14:textId="77777777" w:rsidR="009F7229" w:rsidRDefault="00000000">
      <w:pPr>
        <w:pStyle w:val="FirstParagraph"/>
      </w:pPr>
      <w:r>
        <w:rPr>
          <w:b/>
          <w:bCs/>
        </w:rPr>
        <w:t>9:20 AM - 10:00 AM: Sandwich Loaf Final Proof Check and Bake (40 min)</w:t>
      </w:r>
    </w:p>
    <w:p w14:paraId="37FD3924" w14:textId="77777777" w:rsidR="009F7229" w:rsidRDefault="00000000" w:rsidP="008636CE">
      <w:pPr>
        <w:numPr>
          <w:ilvl w:val="0"/>
          <w:numId w:val="126"/>
        </w:numPr>
      </w:pPr>
      <w:r>
        <w:t>Return from delivery</w:t>
      </w:r>
    </w:p>
    <w:p w14:paraId="0885F74B" w14:textId="77777777" w:rsidR="009F7229" w:rsidRDefault="00000000" w:rsidP="008636CE">
      <w:pPr>
        <w:numPr>
          <w:ilvl w:val="0"/>
          <w:numId w:val="126"/>
        </w:numPr>
      </w:pPr>
      <w:r>
        <w:t>Check sandwich loaves: Should be domed, ready to bake</w:t>
      </w:r>
    </w:p>
    <w:p w14:paraId="166CAA3A" w14:textId="77777777" w:rsidR="009F7229" w:rsidRDefault="00000000" w:rsidP="008636CE">
      <w:pPr>
        <w:numPr>
          <w:ilvl w:val="0"/>
          <w:numId w:val="126"/>
        </w:numPr>
      </w:pPr>
      <w:r>
        <w:t>Load 20 loaf pans into oven (oven temperature lowered to 360°F)</w:t>
      </w:r>
    </w:p>
    <w:p w14:paraId="61CB2C77" w14:textId="77777777" w:rsidR="009F7229" w:rsidRDefault="00000000" w:rsidP="008636CE">
      <w:pPr>
        <w:pStyle w:val="Compact"/>
        <w:numPr>
          <w:ilvl w:val="1"/>
          <w:numId w:val="127"/>
        </w:numPr>
      </w:pPr>
      <w:r>
        <w:t>6-7 pans per deck (3 decks)</w:t>
      </w:r>
    </w:p>
    <w:p w14:paraId="4A75B050" w14:textId="77777777" w:rsidR="009F7229" w:rsidRDefault="00000000" w:rsidP="008636CE">
      <w:pPr>
        <w:numPr>
          <w:ilvl w:val="0"/>
          <w:numId w:val="126"/>
        </w:numPr>
      </w:pPr>
      <w:r>
        <w:t>No steam injection (enriched bread doesn't need steam)</w:t>
      </w:r>
    </w:p>
    <w:p w14:paraId="1FF9DA29" w14:textId="77777777" w:rsidR="009F7229" w:rsidRDefault="00000000" w:rsidP="008636CE">
      <w:pPr>
        <w:numPr>
          <w:ilvl w:val="0"/>
          <w:numId w:val="126"/>
        </w:numPr>
      </w:pPr>
      <w:r>
        <w:rPr>
          <w:b/>
          <w:bCs/>
        </w:rPr>
        <w:t>Timer:</w:t>
      </w:r>
      <w:r>
        <w:t xml:space="preserve"> 38 minutes</w:t>
      </w:r>
    </w:p>
    <w:p w14:paraId="4F331C5A" w14:textId="77777777" w:rsidR="009F7229" w:rsidRDefault="00000000" w:rsidP="008636CE">
      <w:pPr>
        <w:numPr>
          <w:ilvl w:val="0"/>
          <w:numId w:val="126"/>
        </w:numPr>
      </w:pPr>
      <w:r>
        <w:t>Monitor other production:</w:t>
      </w:r>
    </w:p>
    <w:p w14:paraId="76D39124" w14:textId="77777777" w:rsidR="009F7229" w:rsidRDefault="00000000" w:rsidP="008636CE">
      <w:pPr>
        <w:numPr>
          <w:ilvl w:val="1"/>
          <w:numId w:val="128"/>
        </w:numPr>
      </w:pPr>
      <w:r>
        <w:t>Review David's progress on focaccia (see David's schedule)</w:t>
      </w:r>
    </w:p>
    <w:p w14:paraId="2D741A39" w14:textId="77777777" w:rsidR="009F7229" w:rsidRDefault="00000000" w:rsidP="008636CE">
      <w:pPr>
        <w:numPr>
          <w:ilvl w:val="1"/>
          <w:numId w:val="128"/>
        </w:numPr>
      </w:pPr>
      <w:r>
        <w:t>Check on Rachel's ciabatta shaping (see Rachel's schedule)</w:t>
      </w:r>
    </w:p>
    <w:p w14:paraId="5A1ED831" w14:textId="77777777" w:rsidR="009F7229" w:rsidRDefault="00000000">
      <w:pPr>
        <w:pStyle w:val="FirstParagraph"/>
      </w:pPr>
      <w:r>
        <w:rPr>
          <w:b/>
          <w:bCs/>
        </w:rPr>
        <w:t>10:00 AM - 10:40 AM: Unload Sandwich Loaves, Quality Check, Admin (40 min)</w:t>
      </w:r>
    </w:p>
    <w:p w14:paraId="6C58C7AF" w14:textId="77777777" w:rsidR="009F7229" w:rsidRDefault="00000000" w:rsidP="008636CE">
      <w:pPr>
        <w:numPr>
          <w:ilvl w:val="0"/>
          <w:numId w:val="129"/>
        </w:numPr>
      </w:pPr>
      <w:r>
        <w:rPr>
          <w:b/>
          <w:bCs/>
        </w:rPr>
        <w:t>Timer goes off:</w:t>
      </w:r>
      <w:r>
        <w:t xml:space="preserve"> 20 sandwich loaves done</w:t>
      </w:r>
    </w:p>
    <w:p w14:paraId="24F17664" w14:textId="77777777" w:rsidR="009F7229" w:rsidRDefault="00000000" w:rsidP="008636CE">
      <w:pPr>
        <w:numPr>
          <w:ilvl w:val="0"/>
          <w:numId w:val="129"/>
        </w:numPr>
      </w:pPr>
      <w:r>
        <w:t>Pull loaves from oven, immediately remove from pans</w:t>
      </w:r>
    </w:p>
    <w:p w14:paraId="5E57B0DE" w14:textId="77777777" w:rsidR="009F7229" w:rsidRDefault="00000000" w:rsidP="008636CE">
      <w:pPr>
        <w:numPr>
          <w:ilvl w:val="0"/>
          <w:numId w:val="129"/>
        </w:numPr>
      </w:pPr>
      <w:r>
        <w:t>Transfer to cooling rack #4</w:t>
      </w:r>
    </w:p>
    <w:p w14:paraId="65292CFB" w14:textId="77777777" w:rsidR="009F7229" w:rsidRDefault="00000000" w:rsidP="008636CE">
      <w:pPr>
        <w:numPr>
          <w:ilvl w:val="0"/>
          <w:numId w:val="129"/>
        </w:numPr>
      </w:pPr>
      <w:r>
        <w:rPr>
          <w:b/>
          <w:bCs/>
        </w:rPr>
        <w:t>Quality check protocol:</w:t>
      </w:r>
    </w:p>
    <w:p w14:paraId="77AF8E71" w14:textId="77777777" w:rsidR="009F7229" w:rsidRDefault="00000000" w:rsidP="008636CE">
      <w:pPr>
        <w:numPr>
          <w:ilvl w:val="1"/>
          <w:numId w:val="130"/>
        </w:numPr>
      </w:pPr>
      <w:r>
        <w:t>Internal temperature: Should be 200-205°F (use instant-read thermometer on 3 random loaves)</w:t>
      </w:r>
    </w:p>
    <w:p w14:paraId="24F88F85" w14:textId="77777777" w:rsidR="009F7229" w:rsidRDefault="00000000" w:rsidP="008636CE">
      <w:pPr>
        <w:numPr>
          <w:ilvl w:val="1"/>
          <w:numId w:val="130"/>
        </w:numPr>
      </w:pPr>
      <w:r>
        <w:t>Crust color: Golden-brown top, pale sides</w:t>
      </w:r>
    </w:p>
    <w:p w14:paraId="6EA6AE91" w14:textId="77777777" w:rsidR="009F7229" w:rsidRDefault="00000000" w:rsidP="008636CE">
      <w:pPr>
        <w:numPr>
          <w:ilvl w:val="1"/>
          <w:numId w:val="130"/>
        </w:numPr>
      </w:pPr>
      <w:r>
        <w:t>Structure: Loaf holds shape when pan removed, no collapse</w:t>
      </w:r>
    </w:p>
    <w:p w14:paraId="0B83D4EF" w14:textId="77777777" w:rsidR="009F7229" w:rsidRDefault="00000000" w:rsidP="008636CE">
      <w:pPr>
        <w:numPr>
          <w:ilvl w:val="1"/>
          <w:numId w:val="130"/>
        </w:numPr>
      </w:pPr>
      <w:r>
        <w:t>Log any issues in production notebook</w:t>
      </w:r>
    </w:p>
    <w:p w14:paraId="5B8C89A6" w14:textId="77777777" w:rsidR="009F7229" w:rsidRDefault="00000000" w:rsidP="008636CE">
      <w:pPr>
        <w:numPr>
          <w:ilvl w:val="0"/>
          <w:numId w:val="129"/>
        </w:numPr>
      </w:pPr>
      <w:r>
        <w:t>Begin paperwork/admin tasks:</w:t>
      </w:r>
    </w:p>
    <w:p w14:paraId="39898151" w14:textId="77777777" w:rsidR="009F7229" w:rsidRDefault="00000000" w:rsidP="008636CE">
      <w:pPr>
        <w:numPr>
          <w:ilvl w:val="1"/>
          <w:numId w:val="131"/>
        </w:numPr>
      </w:pPr>
      <w:r>
        <w:t>Update daily production log (Google Sheet)</w:t>
      </w:r>
    </w:p>
    <w:p w14:paraId="6B32DC5C" w14:textId="77777777" w:rsidR="009F7229" w:rsidRDefault="00000000" w:rsidP="008636CE">
      <w:pPr>
        <w:numPr>
          <w:ilvl w:val="1"/>
          <w:numId w:val="131"/>
        </w:numPr>
      </w:pPr>
      <w:r>
        <w:t>Check email for wholesale inquiries or online orders</w:t>
      </w:r>
    </w:p>
    <w:p w14:paraId="193CB0C2" w14:textId="77777777" w:rsidR="009F7229" w:rsidRDefault="00000000" w:rsidP="008636CE">
      <w:pPr>
        <w:numPr>
          <w:ilvl w:val="1"/>
          <w:numId w:val="131"/>
        </w:numPr>
      </w:pPr>
      <w:r>
        <w:t>Review ingredient inventory (flag low-stock items)</w:t>
      </w:r>
    </w:p>
    <w:p w14:paraId="4855B534" w14:textId="77777777" w:rsidR="009F7229" w:rsidRDefault="00000000" w:rsidP="008636CE">
      <w:pPr>
        <w:numPr>
          <w:ilvl w:val="1"/>
          <w:numId w:val="131"/>
        </w:numPr>
      </w:pPr>
      <w:r>
        <w:t>Plan next day's levain build calculations</w:t>
      </w:r>
    </w:p>
    <w:p w14:paraId="1B15649C" w14:textId="77777777" w:rsidR="009F7229" w:rsidRDefault="00000000">
      <w:pPr>
        <w:pStyle w:val="FirstParagraph"/>
      </w:pPr>
      <w:r>
        <w:rPr>
          <w:b/>
          <w:bCs/>
        </w:rPr>
        <w:t>10:40 AM - 11:30 AM: Ciabatta Final Prep and Bake (50 min)</w:t>
      </w:r>
    </w:p>
    <w:p w14:paraId="1EC16A8C" w14:textId="77777777" w:rsidR="009F7229" w:rsidRDefault="00000000" w:rsidP="008636CE">
      <w:pPr>
        <w:numPr>
          <w:ilvl w:val="0"/>
          <w:numId w:val="132"/>
        </w:numPr>
      </w:pPr>
      <w:r>
        <w:lastRenderedPageBreak/>
        <w:t>Rachel's ciabatta has finished cold bulk fermentation (in walk-in since 7:00 AM)</w:t>
      </w:r>
    </w:p>
    <w:p w14:paraId="7D214756" w14:textId="77777777" w:rsidR="009F7229" w:rsidRDefault="00000000" w:rsidP="008636CE">
      <w:pPr>
        <w:numPr>
          <w:ilvl w:val="0"/>
          <w:numId w:val="132"/>
        </w:numPr>
      </w:pPr>
      <w:r>
        <w:t>Assist Rachel with gentle dividing process:</w:t>
      </w:r>
    </w:p>
    <w:p w14:paraId="00BA9D37" w14:textId="77777777" w:rsidR="009F7229" w:rsidRDefault="00000000" w:rsidP="008636CE">
      <w:pPr>
        <w:numPr>
          <w:ilvl w:val="1"/>
          <w:numId w:val="133"/>
        </w:numPr>
      </w:pPr>
      <w:r>
        <w:t>Turn dough onto heavily floured surface</w:t>
      </w:r>
    </w:p>
    <w:p w14:paraId="122DFAE9" w14:textId="77777777" w:rsidR="009F7229" w:rsidRDefault="00000000" w:rsidP="008636CE">
      <w:pPr>
        <w:numPr>
          <w:ilvl w:val="1"/>
          <w:numId w:val="133"/>
        </w:numPr>
      </w:pPr>
      <w:r>
        <w:t>Cut into 15 pieces (600g each) with bench scraper</w:t>
      </w:r>
    </w:p>
    <w:p w14:paraId="08FF6B68" w14:textId="77777777" w:rsidR="009F7229" w:rsidRDefault="00000000" w:rsidP="008636CE">
      <w:pPr>
        <w:numPr>
          <w:ilvl w:val="1"/>
          <w:numId w:val="133"/>
        </w:numPr>
      </w:pPr>
      <w:r>
        <w:t>Minimal handling (preserve gas bubbles)</w:t>
      </w:r>
    </w:p>
    <w:p w14:paraId="49C81A95" w14:textId="77777777" w:rsidR="009F7229" w:rsidRDefault="00000000" w:rsidP="008636CE">
      <w:pPr>
        <w:numPr>
          <w:ilvl w:val="0"/>
          <w:numId w:val="132"/>
        </w:numPr>
      </w:pPr>
      <w:r>
        <w:t>Ciabatta needs very short final proof (30 minutes at room temp)</w:t>
      </w:r>
    </w:p>
    <w:p w14:paraId="1CB0A541" w14:textId="77777777" w:rsidR="009F7229" w:rsidRDefault="00000000" w:rsidP="008636CE">
      <w:pPr>
        <w:numPr>
          <w:ilvl w:val="0"/>
          <w:numId w:val="132"/>
        </w:numPr>
      </w:pPr>
      <w:r>
        <w:t>At 11:20 AM: Load ciabatta into 480°F oven with steam</w:t>
      </w:r>
    </w:p>
    <w:p w14:paraId="3FC065B0" w14:textId="77777777" w:rsidR="009F7229" w:rsidRDefault="00000000" w:rsidP="008636CE">
      <w:pPr>
        <w:numPr>
          <w:ilvl w:val="0"/>
          <w:numId w:val="132"/>
        </w:numPr>
      </w:pPr>
      <w:r>
        <w:rPr>
          <w:b/>
          <w:bCs/>
        </w:rPr>
        <w:t>Timer:</w:t>
      </w:r>
      <w:r>
        <w:t xml:space="preserve"> 30 minutes</w:t>
      </w:r>
    </w:p>
    <w:p w14:paraId="5309D7D2" w14:textId="77777777" w:rsidR="009F7229" w:rsidRDefault="00000000" w:rsidP="008636CE">
      <w:pPr>
        <w:numPr>
          <w:ilvl w:val="0"/>
          <w:numId w:val="132"/>
        </w:numPr>
      </w:pPr>
      <w:r>
        <w:t>While ciabatta bakes, collaborate with team on afternoon production priorities</w:t>
      </w:r>
    </w:p>
    <w:p w14:paraId="3BA966AF" w14:textId="77777777" w:rsidR="009F7229" w:rsidRDefault="00000000">
      <w:pPr>
        <w:pStyle w:val="FirstParagraph"/>
      </w:pPr>
      <w:r>
        <w:rPr>
          <w:b/>
          <w:bCs/>
        </w:rPr>
        <w:t>11:30 AM - 12:00 PM: Afternoon Check-in and Prep for Tomorrow (30 min)</w:t>
      </w:r>
    </w:p>
    <w:p w14:paraId="6CD527C8" w14:textId="77777777" w:rsidR="009F7229" w:rsidRDefault="00000000" w:rsidP="008636CE">
      <w:pPr>
        <w:numPr>
          <w:ilvl w:val="0"/>
          <w:numId w:val="134"/>
        </w:numPr>
      </w:pPr>
      <w:r>
        <w:rPr>
          <w:b/>
          <w:bCs/>
        </w:rPr>
        <w:t>Unload ciabatta</w:t>
      </w:r>
      <w:r>
        <w:t xml:space="preserve"> (golden, rustic appearance, irregular shape expected)</w:t>
      </w:r>
    </w:p>
    <w:p w14:paraId="48640630" w14:textId="77777777" w:rsidR="009F7229" w:rsidRDefault="00000000" w:rsidP="008636CE">
      <w:pPr>
        <w:numPr>
          <w:ilvl w:val="0"/>
          <w:numId w:val="134"/>
        </w:numPr>
      </w:pPr>
      <w:r>
        <w:t>Transfer to cooling rack</w:t>
      </w:r>
    </w:p>
    <w:p w14:paraId="404E33E2" w14:textId="77777777" w:rsidR="009F7229" w:rsidRDefault="00000000" w:rsidP="008636CE">
      <w:pPr>
        <w:numPr>
          <w:ilvl w:val="0"/>
          <w:numId w:val="134"/>
        </w:numPr>
      </w:pPr>
      <w:r>
        <w:t>Check on levain built at 4:30 AM:</w:t>
      </w:r>
    </w:p>
    <w:p w14:paraId="132933C8" w14:textId="77777777" w:rsidR="009F7229" w:rsidRDefault="00000000" w:rsidP="008636CE">
      <w:pPr>
        <w:numPr>
          <w:ilvl w:val="1"/>
          <w:numId w:val="135"/>
        </w:numPr>
      </w:pPr>
      <w:r>
        <w:t>Should be doubled, bubbly, slight dome on surface (peak activity)</w:t>
      </w:r>
    </w:p>
    <w:p w14:paraId="2EB4287E" w14:textId="77777777" w:rsidR="009F7229" w:rsidRDefault="00000000" w:rsidP="008636CE">
      <w:pPr>
        <w:numPr>
          <w:ilvl w:val="1"/>
          <w:numId w:val="135"/>
        </w:numPr>
      </w:pPr>
      <w:r>
        <w:rPr>
          <w:b/>
          <w:bCs/>
        </w:rPr>
        <w:t>If ready:</w:t>
      </w:r>
      <w:r>
        <w:t xml:space="preserve"> Move to retarder to slow down (will use tomorrow)</w:t>
      </w:r>
    </w:p>
    <w:p w14:paraId="50824363" w14:textId="77777777" w:rsidR="009F7229" w:rsidRDefault="00000000" w:rsidP="008636CE">
      <w:pPr>
        <w:numPr>
          <w:ilvl w:val="1"/>
          <w:numId w:val="135"/>
        </w:numPr>
      </w:pPr>
      <w:r>
        <w:rPr>
          <w:b/>
          <w:bCs/>
        </w:rPr>
        <w:t>If not ready:</w:t>
      </w:r>
      <w:r>
        <w:t xml:space="preserve"> Allow another 1-2 hours, check again</w:t>
      </w:r>
    </w:p>
    <w:p w14:paraId="30601019" w14:textId="77777777" w:rsidR="009F7229" w:rsidRDefault="00000000" w:rsidP="008636CE">
      <w:pPr>
        <w:numPr>
          <w:ilvl w:val="0"/>
          <w:numId w:val="134"/>
        </w:numPr>
      </w:pPr>
      <w:r>
        <w:t>Meet with Rachel and David:</w:t>
      </w:r>
    </w:p>
    <w:p w14:paraId="70564E78" w14:textId="77777777" w:rsidR="009F7229" w:rsidRDefault="00000000" w:rsidP="008636CE">
      <w:pPr>
        <w:numPr>
          <w:ilvl w:val="1"/>
          <w:numId w:val="136"/>
        </w:numPr>
      </w:pPr>
      <w:r>
        <w:t>Review any production issues from morning</w:t>
      </w:r>
    </w:p>
    <w:p w14:paraId="3A0D450F" w14:textId="77777777" w:rsidR="009F7229" w:rsidRDefault="00000000" w:rsidP="008636CE">
      <w:pPr>
        <w:numPr>
          <w:ilvl w:val="1"/>
          <w:numId w:val="136"/>
        </w:numPr>
      </w:pPr>
      <w:r>
        <w:t>Confirm tomorrow's production plan (any changes to standard schedule)</w:t>
      </w:r>
    </w:p>
    <w:p w14:paraId="2A1F26D8" w14:textId="77777777" w:rsidR="009F7229" w:rsidRDefault="00000000" w:rsidP="008636CE">
      <w:pPr>
        <w:numPr>
          <w:ilvl w:val="1"/>
          <w:numId w:val="136"/>
        </w:numPr>
      </w:pPr>
      <w:r>
        <w:t>Assign afternoon shaping responsibilities (tomorrow's retarded loaves)</w:t>
      </w:r>
    </w:p>
    <w:p w14:paraId="0821F082" w14:textId="77777777" w:rsidR="009F7229" w:rsidRDefault="00000000">
      <w:pPr>
        <w:pStyle w:val="FirstParagraph"/>
      </w:pPr>
      <w:r>
        <w:rPr>
          <w:b/>
          <w:bCs/>
        </w:rPr>
        <w:t>12:00 PM - 1:00 PM: Afternoon Shaping Session (60 min)</w:t>
      </w:r>
    </w:p>
    <w:p w14:paraId="19145C02" w14:textId="77777777" w:rsidR="009F7229" w:rsidRDefault="00000000" w:rsidP="008636CE">
      <w:pPr>
        <w:numPr>
          <w:ilvl w:val="0"/>
          <w:numId w:val="137"/>
        </w:numPr>
      </w:pPr>
      <w:r>
        <w:t xml:space="preserve">This is prep for </w:t>
      </w:r>
      <w:r>
        <w:rPr>
          <w:b/>
          <w:bCs/>
        </w:rPr>
        <w:t>NEXT DAY's</w:t>
      </w:r>
      <w:r>
        <w:t xml:space="preserve"> bake (sourdough loaves will retard overnight)</w:t>
      </w:r>
    </w:p>
    <w:p w14:paraId="3D1A75B8" w14:textId="77777777" w:rsidR="009F7229" w:rsidRDefault="00000000" w:rsidP="008636CE">
      <w:pPr>
        <w:numPr>
          <w:ilvl w:val="0"/>
          <w:numId w:val="137"/>
        </w:numPr>
      </w:pPr>
      <w:r>
        <w:t>Pull tomorrow's dough batches that are finishing bulk fermentation:</w:t>
      </w:r>
    </w:p>
    <w:p w14:paraId="3B22E824" w14:textId="77777777" w:rsidR="009F7229" w:rsidRDefault="00000000" w:rsidP="008636CE">
      <w:pPr>
        <w:numPr>
          <w:ilvl w:val="1"/>
          <w:numId w:val="138"/>
        </w:numPr>
      </w:pPr>
      <w:r>
        <w:t>50 Country Sourdough (mixed by Rachel at 6:30 AM, bulk ferment complete by noon)</w:t>
      </w:r>
    </w:p>
    <w:p w14:paraId="45306DD1" w14:textId="77777777" w:rsidR="009F7229" w:rsidRDefault="00000000" w:rsidP="008636CE">
      <w:pPr>
        <w:numPr>
          <w:ilvl w:val="1"/>
          <w:numId w:val="138"/>
        </w:numPr>
      </w:pPr>
      <w:r>
        <w:t>25 Whole Grain Sourdough</w:t>
      </w:r>
    </w:p>
    <w:p w14:paraId="6DF1C25D" w14:textId="77777777" w:rsidR="009F7229" w:rsidRDefault="00000000" w:rsidP="008636CE">
      <w:pPr>
        <w:numPr>
          <w:ilvl w:val="0"/>
          <w:numId w:val="137"/>
        </w:numPr>
      </w:pPr>
      <w:r>
        <w:rPr>
          <w:b/>
          <w:bCs/>
        </w:rPr>
        <w:lastRenderedPageBreak/>
        <w:t>Divide, pre-shape, bench rest, final shape</w:t>
      </w:r>
      <w:r>
        <w:t xml:space="preserve"> (see detailed process below)</w:t>
      </w:r>
    </w:p>
    <w:p w14:paraId="6EBA6903" w14:textId="77777777" w:rsidR="009F7229" w:rsidRDefault="00000000" w:rsidP="008636CE">
      <w:pPr>
        <w:numPr>
          <w:ilvl w:val="0"/>
          <w:numId w:val="137"/>
        </w:numPr>
      </w:pPr>
      <w:r>
        <w:t>Place shaped loaves in bannetons, transfer to retarder</w:t>
      </w:r>
    </w:p>
    <w:p w14:paraId="005B8244" w14:textId="77777777" w:rsidR="009F7229" w:rsidRDefault="00000000" w:rsidP="008636CE">
      <w:pPr>
        <w:numPr>
          <w:ilvl w:val="0"/>
          <w:numId w:val="137"/>
        </w:numPr>
      </w:pPr>
      <w:r>
        <w:t>Loaves will cold-proof overnight (40°F for 10-12 hours), ready for tomorrow's 5:00 AM bake</w:t>
      </w:r>
    </w:p>
    <w:p w14:paraId="51A12D04" w14:textId="77777777" w:rsidR="009F7229" w:rsidRDefault="00000000">
      <w:pPr>
        <w:pStyle w:val="FirstParagraph"/>
      </w:pPr>
      <w:r>
        <w:rPr>
          <w:b/>
          <w:bCs/>
        </w:rPr>
        <w:t>1:00 PM - 2:00 PM: Cleanup, Final Tasks, and Close (60 min)</w:t>
      </w:r>
    </w:p>
    <w:p w14:paraId="2F48C2C7" w14:textId="77777777" w:rsidR="009F7229" w:rsidRDefault="00000000" w:rsidP="008636CE">
      <w:pPr>
        <w:numPr>
          <w:ilvl w:val="0"/>
          <w:numId w:val="139"/>
        </w:numPr>
      </w:pPr>
      <w:r>
        <w:t>Supervise team cleanup:</w:t>
      </w:r>
    </w:p>
    <w:p w14:paraId="156529BB" w14:textId="77777777" w:rsidR="009F7229" w:rsidRDefault="00000000" w:rsidP="008636CE">
      <w:pPr>
        <w:numPr>
          <w:ilvl w:val="1"/>
          <w:numId w:val="140"/>
        </w:numPr>
      </w:pPr>
      <w:r>
        <w:t>Mixer bowl cleaned, sanitized</w:t>
      </w:r>
    </w:p>
    <w:p w14:paraId="64FEB1D0" w14:textId="77777777" w:rsidR="009F7229" w:rsidRDefault="00000000" w:rsidP="008636CE">
      <w:pPr>
        <w:numPr>
          <w:ilvl w:val="1"/>
          <w:numId w:val="140"/>
        </w:numPr>
      </w:pPr>
      <w:r>
        <w:t>All work surfaces wiped down with sanitizer</w:t>
      </w:r>
    </w:p>
    <w:p w14:paraId="19F87253" w14:textId="77777777" w:rsidR="009F7229" w:rsidRDefault="00000000" w:rsidP="008636CE">
      <w:pPr>
        <w:numPr>
          <w:ilvl w:val="1"/>
          <w:numId w:val="140"/>
        </w:numPr>
      </w:pPr>
      <w:r>
        <w:t>Floors swept and mopped (production area)</w:t>
      </w:r>
    </w:p>
    <w:p w14:paraId="6B4693FF" w14:textId="77777777" w:rsidR="009F7229" w:rsidRDefault="00000000" w:rsidP="008636CE">
      <w:pPr>
        <w:numPr>
          <w:ilvl w:val="1"/>
          <w:numId w:val="140"/>
        </w:numPr>
      </w:pPr>
      <w:r>
        <w:t>Trash and compost emptied</w:t>
      </w:r>
    </w:p>
    <w:p w14:paraId="0DA8802C" w14:textId="77777777" w:rsidR="009F7229" w:rsidRDefault="00000000" w:rsidP="008636CE">
      <w:pPr>
        <w:numPr>
          <w:ilvl w:val="0"/>
          <w:numId w:val="139"/>
        </w:numPr>
      </w:pPr>
      <w:r>
        <w:t>Final retarder load check (confirm all loaves staged correctly for tomorrow)</w:t>
      </w:r>
    </w:p>
    <w:p w14:paraId="1449C611" w14:textId="77777777" w:rsidR="009F7229" w:rsidRDefault="00000000" w:rsidP="008636CE">
      <w:pPr>
        <w:numPr>
          <w:ilvl w:val="0"/>
          <w:numId w:val="139"/>
        </w:numPr>
      </w:pPr>
      <w:r>
        <w:t>Review FOH sales with Sarah:</w:t>
      </w:r>
    </w:p>
    <w:p w14:paraId="6D4048D9" w14:textId="77777777" w:rsidR="009F7229" w:rsidRDefault="00000000" w:rsidP="008636CE">
      <w:pPr>
        <w:numPr>
          <w:ilvl w:val="1"/>
          <w:numId w:val="141"/>
        </w:numPr>
      </w:pPr>
      <w:r>
        <w:t>What sold well today?</w:t>
      </w:r>
    </w:p>
    <w:p w14:paraId="5637A265" w14:textId="77777777" w:rsidR="009F7229" w:rsidRDefault="00000000" w:rsidP="008636CE">
      <w:pPr>
        <w:numPr>
          <w:ilvl w:val="1"/>
          <w:numId w:val="141"/>
        </w:numPr>
      </w:pPr>
      <w:r>
        <w:t>What remains unsold? (mark down, use for bread pudding, donate)</w:t>
      </w:r>
    </w:p>
    <w:p w14:paraId="2F5DD662" w14:textId="77777777" w:rsidR="009F7229" w:rsidRDefault="00000000" w:rsidP="008636CE">
      <w:pPr>
        <w:numPr>
          <w:ilvl w:val="0"/>
          <w:numId w:val="139"/>
        </w:numPr>
      </w:pPr>
      <w:r>
        <w:t>Lock up BOH, leave FOH open (Sarah's shift continues until retail close)</w:t>
      </w:r>
    </w:p>
    <w:p w14:paraId="3DF63156" w14:textId="77777777" w:rsidR="009F7229" w:rsidRDefault="00000000" w:rsidP="008636CE">
      <w:pPr>
        <w:numPr>
          <w:ilvl w:val="0"/>
          <w:numId w:val="139"/>
        </w:numPr>
      </w:pPr>
      <w:r>
        <w:t>Depart 2:00 PM (10-hour day)</w:t>
      </w:r>
    </w:p>
    <w:p w14:paraId="28CF91E0" w14:textId="77777777" w:rsidR="009F7229" w:rsidRDefault="00451C33">
      <w:r>
        <w:rPr>
          <w:noProof/>
        </w:rPr>
        <w:pict w14:anchorId="4B827BDD">
          <v:rect id="_x0000_i1058" alt="" style="width:451.3pt;height:.05pt;mso-width-percent:0;mso-height-percent:0;mso-width-percent:0;mso-height-percent:0" o:hralign="center" o:hrstd="t" o:hr="t"/>
        </w:pict>
      </w:r>
    </w:p>
    <w:p w14:paraId="3E1C0BDA" w14:textId="77777777" w:rsidR="009F7229" w:rsidRDefault="00000000">
      <w:pPr>
        <w:pStyle w:val="FirstParagraph"/>
      </w:pPr>
      <w:r>
        <w:rPr>
          <w:b/>
          <w:bCs/>
        </w:rPr>
        <w:t>RACHEL MARTINEZ - PRODUCTION BAKER</w:t>
      </w:r>
    </w:p>
    <w:p w14:paraId="54FF7CFD" w14:textId="77777777" w:rsidR="009F7229" w:rsidRDefault="00000000">
      <w:pPr>
        <w:pStyle w:val="BodyText"/>
      </w:pPr>
      <w:r>
        <w:rPr>
          <w:b/>
          <w:bCs/>
        </w:rPr>
        <w:t>4:30 AM - 4:35 AM: Arrival and Prep (5 min)</w:t>
      </w:r>
    </w:p>
    <w:p w14:paraId="686AEB19" w14:textId="77777777" w:rsidR="009F7229" w:rsidRDefault="00000000" w:rsidP="008636CE">
      <w:pPr>
        <w:numPr>
          <w:ilvl w:val="0"/>
          <w:numId w:val="142"/>
        </w:numPr>
      </w:pPr>
      <w:r>
        <w:t>Arrive, clock in at POS system</w:t>
      </w:r>
    </w:p>
    <w:p w14:paraId="68C9FB37" w14:textId="77777777" w:rsidR="009F7229" w:rsidRDefault="00000000" w:rsidP="008636CE">
      <w:pPr>
        <w:numPr>
          <w:ilvl w:val="0"/>
          <w:numId w:val="142"/>
        </w:numPr>
      </w:pPr>
      <w:r>
        <w:t>Put on work clothes, apron, hairnet</w:t>
      </w:r>
    </w:p>
    <w:p w14:paraId="27B764B8" w14:textId="77777777" w:rsidR="009F7229" w:rsidRDefault="00000000" w:rsidP="008636CE">
      <w:pPr>
        <w:numPr>
          <w:ilvl w:val="0"/>
          <w:numId w:val="142"/>
        </w:numPr>
      </w:pPr>
      <w:r>
        <w:t>Wash hands thoroughly (30-second protocol)</w:t>
      </w:r>
    </w:p>
    <w:p w14:paraId="419FA45C" w14:textId="77777777" w:rsidR="009F7229" w:rsidRDefault="00000000" w:rsidP="008636CE">
      <w:pPr>
        <w:numPr>
          <w:ilvl w:val="0"/>
          <w:numId w:val="142"/>
        </w:numPr>
      </w:pPr>
      <w:r>
        <w:t>Quick greeting with Marcus, receive day's priorities</w:t>
      </w:r>
    </w:p>
    <w:p w14:paraId="24713C22" w14:textId="77777777" w:rsidR="009F7229" w:rsidRDefault="00000000">
      <w:pPr>
        <w:pStyle w:val="FirstParagraph"/>
      </w:pPr>
      <w:r>
        <w:rPr>
          <w:b/>
          <w:bCs/>
        </w:rPr>
        <w:t>4:35 AM - 5:00 AM: Mixer Prep and First Dough Mix - Baguette (25 min)</w:t>
      </w:r>
    </w:p>
    <w:p w14:paraId="271CAE9B" w14:textId="77777777" w:rsidR="009F7229" w:rsidRDefault="00000000" w:rsidP="008636CE">
      <w:pPr>
        <w:numPr>
          <w:ilvl w:val="0"/>
          <w:numId w:val="143"/>
        </w:numPr>
      </w:pPr>
      <w:r>
        <w:rPr>
          <w:b/>
          <w:bCs/>
        </w:rPr>
        <w:t>Baguette dough uses poolish</w:t>
      </w:r>
      <w:r>
        <w:t xml:space="preserve"> (mixed previous afternoon at 4:00 PM by David, has fermented 12-14 hours)</w:t>
      </w:r>
    </w:p>
    <w:p w14:paraId="12634A60" w14:textId="77777777" w:rsidR="009F7229" w:rsidRDefault="00000000" w:rsidP="008636CE">
      <w:pPr>
        <w:numPr>
          <w:ilvl w:val="0"/>
          <w:numId w:val="143"/>
        </w:numPr>
      </w:pPr>
      <w:r>
        <w:t>Pull poolish from retarder:</w:t>
      </w:r>
    </w:p>
    <w:p w14:paraId="06290518" w14:textId="77777777" w:rsidR="009F7229" w:rsidRDefault="00000000" w:rsidP="008636CE">
      <w:pPr>
        <w:numPr>
          <w:ilvl w:val="1"/>
          <w:numId w:val="144"/>
        </w:numPr>
      </w:pPr>
      <w:r>
        <w:lastRenderedPageBreak/>
        <w:t>Check appearance (bubbly, domed, fermented correctly)</w:t>
      </w:r>
    </w:p>
    <w:p w14:paraId="6EB51061" w14:textId="77777777" w:rsidR="009F7229" w:rsidRDefault="00000000" w:rsidP="008636CE">
      <w:pPr>
        <w:numPr>
          <w:ilvl w:val="1"/>
          <w:numId w:val="144"/>
        </w:numPr>
      </w:pPr>
      <w:r>
        <w:t>Bring to room temperature (10-minute rest)</w:t>
      </w:r>
    </w:p>
    <w:p w14:paraId="33424EF4" w14:textId="77777777" w:rsidR="009F7229" w:rsidRDefault="00000000" w:rsidP="008636CE">
      <w:pPr>
        <w:numPr>
          <w:ilvl w:val="0"/>
          <w:numId w:val="143"/>
        </w:numPr>
      </w:pPr>
      <w:r>
        <w:rPr>
          <w:b/>
          <w:bCs/>
        </w:rPr>
        <w:t>Scale ingredients for Baguette batch:</w:t>
      </w:r>
    </w:p>
    <w:p w14:paraId="11DBA7E8" w14:textId="77777777" w:rsidR="009F7229" w:rsidRDefault="00000000" w:rsidP="008636CE">
      <w:pPr>
        <w:numPr>
          <w:ilvl w:val="1"/>
          <w:numId w:val="145"/>
        </w:numPr>
      </w:pPr>
      <w:r>
        <w:t>Final dough flour: 3200g bread flour (60% of total flour)</w:t>
      </w:r>
    </w:p>
    <w:p w14:paraId="32C52AC7" w14:textId="77777777" w:rsidR="009F7229" w:rsidRDefault="00000000" w:rsidP="008636CE">
      <w:pPr>
        <w:numPr>
          <w:ilvl w:val="1"/>
          <w:numId w:val="145"/>
        </w:numPr>
      </w:pPr>
      <w:r>
        <w:t>Poolish: 4000g (made with 2000g flour, 2000g water - accounts for 40% of total flour)</w:t>
      </w:r>
    </w:p>
    <w:p w14:paraId="5106D04F" w14:textId="77777777" w:rsidR="009F7229" w:rsidRDefault="00000000" w:rsidP="008636CE">
      <w:pPr>
        <w:numPr>
          <w:ilvl w:val="1"/>
          <w:numId w:val="145"/>
        </w:numPr>
      </w:pPr>
      <w:r>
        <w:t>Water: 1400g at 70°F (calculated to achieve 76°F dough temp)</w:t>
      </w:r>
    </w:p>
    <w:p w14:paraId="0D725380" w14:textId="77777777" w:rsidR="009F7229" w:rsidRDefault="00000000" w:rsidP="008636CE">
      <w:pPr>
        <w:numPr>
          <w:ilvl w:val="1"/>
          <w:numId w:val="145"/>
        </w:numPr>
      </w:pPr>
      <w:r>
        <w:t>Salt: 100g (2% of total flour)</w:t>
      </w:r>
    </w:p>
    <w:p w14:paraId="75F9FF15" w14:textId="77777777" w:rsidR="009F7229" w:rsidRDefault="00000000" w:rsidP="008636CE">
      <w:pPr>
        <w:numPr>
          <w:ilvl w:val="1"/>
          <w:numId w:val="145"/>
        </w:numPr>
      </w:pPr>
      <w:r>
        <w:t>Instant yeast: 12g (0.24% of total flour - low amount due to poolish)</w:t>
      </w:r>
    </w:p>
    <w:p w14:paraId="12BBC191" w14:textId="77777777" w:rsidR="009F7229" w:rsidRDefault="00000000" w:rsidP="008636CE">
      <w:pPr>
        <w:numPr>
          <w:ilvl w:val="0"/>
          <w:numId w:val="143"/>
        </w:numPr>
      </w:pPr>
      <w:r>
        <w:rPr>
          <w:b/>
          <w:bCs/>
        </w:rPr>
        <w:t>Mixing protocol:</w:t>
      </w:r>
    </w:p>
    <w:p w14:paraId="47FD9198" w14:textId="77777777" w:rsidR="009F7229" w:rsidRDefault="00000000" w:rsidP="008636CE">
      <w:pPr>
        <w:numPr>
          <w:ilvl w:val="1"/>
          <w:numId w:val="146"/>
        </w:numPr>
      </w:pPr>
      <w:r>
        <w:t>Add poolish, water, flour to mixer bowl</w:t>
      </w:r>
    </w:p>
    <w:p w14:paraId="65C75DB7" w14:textId="77777777" w:rsidR="009F7229" w:rsidRDefault="00000000" w:rsidP="008636CE">
      <w:pPr>
        <w:numPr>
          <w:ilvl w:val="1"/>
          <w:numId w:val="146"/>
        </w:numPr>
      </w:pPr>
      <w:r>
        <w:rPr>
          <w:b/>
          <w:bCs/>
        </w:rPr>
        <w:t>Low speed:</w:t>
      </w:r>
      <w:r>
        <w:t xml:space="preserve"> 3 minutes (incorporate, autolyse begins)</w:t>
      </w:r>
    </w:p>
    <w:p w14:paraId="2C632C18" w14:textId="77777777" w:rsidR="009F7229" w:rsidRDefault="00000000" w:rsidP="008636CE">
      <w:pPr>
        <w:numPr>
          <w:ilvl w:val="1"/>
          <w:numId w:val="146"/>
        </w:numPr>
      </w:pPr>
      <w:r>
        <w:rPr>
          <w:b/>
          <w:bCs/>
        </w:rPr>
        <w:t>Rest:</w:t>
      </w:r>
      <w:r>
        <w:t xml:space="preserve"> 20 minutes (autolyse, gluten development without mixing)</w:t>
      </w:r>
    </w:p>
    <w:p w14:paraId="739F5CCC" w14:textId="77777777" w:rsidR="009F7229" w:rsidRDefault="00000000" w:rsidP="008636CE">
      <w:pPr>
        <w:numPr>
          <w:ilvl w:val="1"/>
          <w:numId w:val="146"/>
        </w:numPr>
      </w:pPr>
      <w:r>
        <w:t>Add salt and yeast</w:t>
      </w:r>
    </w:p>
    <w:p w14:paraId="43B7F445" w14:textId="77777777" w:rsidR="009F7229" w:rsidRDefault="00000000" w:rsidP="008636CE">
      <w:pPr>
        <w:numPr>
          <w:ilvl w:val="1"/>
          <w:numId w:val="146"/>
        </w:numPr>
      </w:pPr>
      <w:r>
        <w:rPr>
          <w:b/>
          <w:bCs/>
        </w:rPr>
        <w:t>Low speed:</w:t>
      </w:r>
      <w:r>
        <w:t xml:space="preserve"> 2 minutes (incorporate)</w:t>
      </w:r>
    </w:p>
    <w:p w14:paraId="0322E625" w14:textId="77777777" w:rsidR="009F7229" w:rsidRDefault="00000000" w:rsidP="008636CE">
      <w:pPr>
        <w:numPr>
          <w:ilvl w:val="1"/>
          <w:numId w:val="146"/>
        </w:numPr>
      </w:pPr>
      <w:r>
        <w:rPr>
          <w:b/>
          <w:bCs/>
        </w:rPr>
        <w:t>High speed:</w:t>
      </w:r>
      <w:r>
        <w:t xml:space="preserve"> 6 minutes (develop gluten, dough becomes smooth and elastic)</w:t>
      </w:r>
    </w:p>
    <w:p w14:paraId="6CE3BC35" w14:textId="77777777" w:rsidR="009F7229" w:rsidRDefault="00000000" w:rsidP="008636CE">
      <w:pPr>
        <w:numPr>
          <w:ilvl w:val="0"/>
          <w:numId w:val="143"/>
        </w:numPr>
      </w:pPr>
      <w:r>
        <w:rPr>
          <w:b/>
          <w:bCs/>
        </w:rPr>
        <w:t>Target dough temperature:</w:t>
      </w:r>
      <w:r>
        <w:t xml:space="preserve"> 76°F (check with thermometer)</w:t>
      </w:r>
    </w:p>
    <w:p w14:paraId="77B821E2" w14:textId="77777777" w:rsidR="009F7229" w:rsidRDefault="00000000" w:rsidP="008636CE">
      <w:pPr>
        <w:numPr>
          <w:ilvl w:val="0"/>
          <w:numId w:val="143"/>
        </w:numPr>
      </w:pPr>
      <w:r>
        <w:t>Transfer to oiled tub, cover, mark volume</w:t>
      </w:r>
    </w:p>
    <w:p w14:paraId="6DF8C9C5" w14:textId="77777777" w:rsidR="009F7229" w:rsidRDefault="00000000" w:rsidP="008636CE">
      <w:pPr>
        <w:numPr>
          <w:ilvl w:val="0"/>
          <w:numId w:val="143"/>
        </w:numPr>
      </w:pPr>
      <w:r>
        <w:rPr>
          <w:b/>
          <w:bCs/>
        </w:rPr>
        <w:t>Bulk fermentation:</w:t>
      </w:r>
      <w:r>
        <w:t xml:space="preserve"> 90 minutes at room temp with 2 folds at 30-minute intervals</w:t>
      </w:r>
    </w:p>
    <w:p w14:paraId="7C616F57" w14:textId="77777777" w:rsidR="009F7229" w:rsidRDefault="00000000">
      <w:pPr>
        <w:pStyle w:val="FirstParagraph"/>
      </w:pPr>
      <w:r>
        <w:rPr>
          <w:b/>
          <w:bCs/>
        </w:rPr>
        <w:t>5:00 AM - 5:30 AM: Ingredient Staging for Main Sourdough Batches (30 min)</w:t>
      </w:r>
    </w:p>
    <w:p w14:paraId="40F968A6" w14:textId="77777777" w:rsidR="009F7229" w:rsidRDefault="00000000" w:rsidP="008636CE">
      <w:pPr>
        <w:numPr>
          <w:ilvl w:val="0"/>
          <w:numId w:val="147"/>
        </w:numPr>
      </w:pPr>
      <w:r>
        <w:rPr>
          <w:b/>
          <w:bCs/>
        </w:rPr>
        <w:t>Today's sourdough production:</w:t>
      </w:r>
    </w:p>
    <w:p w14:paraId="3B306E83" w14:textId="77777777" w:rsidR="009F7229" w:rsidRDefault="00000000" w:rsidP="008636CE">
      <w:pPr>
        <w:numPr>
          <w:ilvl w:val="1"/>
          <w:numId w:val="148"/>
        </w:numPr>
      </w:pPr>
      <w:r>
        <w:t>50 Country Sourdough loaves (main batch - 45 kg total dough)</w:t>
      </w:r>
    </w:p>
    <w:p w14:paraId="4C0C78FF" w14:textId="77777777" w:rsidR="009F7229" w:rsidRDefault="00000000" w:rsidP="008636CE">
      <w:pPr>
        <w:numPr>
          <w:ilvl w:val="1"/>
          <w:numId w:val="148"/>
        </w:numPr>
      </w:pPr>
      <w:r>
        <w:t>25 Whole Grain Sourdough loaves (22 kg total dough)</w:t>
      </w:r>
    </w:p>
    <w:p w14:paraId="158AAD93" w14:textId="77777777" w:rsidR="009F7229" w:rsidRDefault="00000000" w:rsidP="008636CE">
      <w:pPr>
        <w:numPr>
          <w:ilvl w:val="1"/>
          <w:numId w:val="148"/>
        </w:numPr>
      </w:pPr>
      <w:r>
        <w:t>20 Seeded Multigrain loaves (18 kg total dough)</w:t>
      </w:r>
    </w:p>
    <w:p w14:paraId="04319934" w14:textId="77777777" w:rsidR="009F7229" w:rsidRDefault="00000000" w:rsidP="008636CE">
      <w:pPr>
        <w:numPr>
          <w:ilvl w:val="0"/>
          <w:numId w:val="147"/>
        </w:numPr>
      </w:pPr>
      <w:r>
        <w:t>Check levain readiness (built by Marcus yesterday afternoon, should be at peak):</w:t>
      </w:r>
    </w:p>
    <w:p w14:paraId="7DCF0739" w14:textId="77777777" w:rsidR="009F7229" w:rsidRDefault="00000000" w:rsidP="008636CE">
      <w:pPr>
        <w:numPr>
          <w:ilvl w:val="1"/>
          <w:numId w:val="149"/>
        </w:numPr>
      </w:pPr>
      <w:r>
        <w:t>Visual: Doubled volume, domed top, bubbly throughout</w:t>
      </w:r>
    </w:p>
    <w:p w14:paraId="0A5523C6" w14:textId="77777777" w:rsidR="009F7229" w:rsidRDefault="00000000" w:rsidP="008636CE">
      <w:pPr>
        <w:numPr>
          <w:ilvl w:val="1"/>
          <w:numId w:val="149"/>
        </w:numPr>
      </w:pPr>
      <w:r>
        <w:lastRenderedPageBreak/>
        <w:t>Float test: Drop small piece in water - should float (indicates good gas production)</w:t>
      </w:r>
    </w:p>
    <w:p w14:paraId="7F4A2563" w14:textId="77777777" w:rsidR="009F7229" w:rsidRDefault="00000000" w:rsidP="008636CE">
      <w:pPr>
        <w:numPr>
          <w:ilvl w:val="0"/>
          <w:numId w:val="147"/>
        </w:numPr>
      </w:pPr>
      <w:r>
        <w:rPr>
          <w:b/>
          <w:bCs/>
        </w:rPr>
        <w:t>Stage ingredients on prep table</w:t>
      </w:r>
      <w:r>
        <w:t xml:space="preserve"> for first sourdough batch (Country):</w:t>
      </w:r>
    </w:p>
    <w:p w14:paraId="5A894B96" w14:textId="77777777" w:rsidR="009F7229" w:rsidRDefault="00000000" w:rsidP="008636CE">
      <w:pPr>
        <w:numPr>
          <w:ilvl w:val="1"/>
          <w:numId w:val="150"/>
        </w:numPr>
      </w:pPr>
      <w:r>
        <w:t>Bread flour: 38 kg (weighed into large bins)</w:t>
      </w:r>
    </w:p>
    <w:p w14:paraId="6025A6A9" w14:textId="77777777" w:rsidR="009F7229" w:rsidRDefault="00000000" w:rsidP="008636CE">
      <w:pPr>
        <w:numPr>
          <w:ilvl w:val="1"/>
          <w:numId w:val="150"/>
        </w:numPr>
      </w:pPr>
      <w:r>
        <w:t>Whole wheat flour: 7 kg</w:t>
      </w:r>
    </w:p>
    <w:p w14:paraId="1F779430" w14:textId="77777777" w:rsidR="009F7229" w:rsidRDefault="00000000" w:rsidP="008636CE">
      <w:pPr>
        <w:numPr>
          <w:ilvl w:val="1"/>
          <w:numId w:val="150"/>
        </w:numPr>
      </w:pPr>
      <w:r>
        <w:t>Water: 33 kg (temperature calculated for 76°F dough temp, likely ~78-80°F water)</w:t>
      </w:r>
    </w:p>
    <w:p w14:paraId="497CB367" w14:textId="77777777" w:rsidR="009F7229" w:rsidRDefault="00000000" w:rsidP="008636CE">
      <w:pPr>
        <w:numPr>
          <w:ilvl w:val="1"/>
          <w:numId w:val="150"/>
        </w:numPr>
      </w:pPr>
      <w:r>
        <w:t>Levain: 9 kg (20% of flour weight)</w:t>
      </w:r>
    </w:p>
    <w:p w14:paraId="4FFB5893" w14:textId="77777777" w:rsidR="009F7229" w:rsidRDefault="00000000" w:rsidP="008636CE">
      <w:pPr>
        <w:numPr>
          <w:ilvl w:val="1"/>
          <w:numId w:val="150"/>
        </w:numPr>
      </w:pPr>
      <w:r>
        <w:t>Salt: 900g (2% of flour weight)</w:t>
      </w:r>
    </w:p>
    <w:p w14:paraId="7881D74A" w14:textId="77777777" w:rsidR="009F7229" w:rsidRDefault="00000000" w:rsidP="008636CE">
      <w:pPr>
        <w:numPr>
          <w:ilvl w:val="0"/>
          <w:numId w:val="147"/>
        </w:numPr>
      </w:pPr>
      <w:r>
        <w:t>All ingredients measured precisely using digital scales</w:t>
      </w:r>
    </w:p>
    <w:p w14:paraId="282D348F" w14:textId="77777777" w:rsidR="009F7229" w:rsidRDefault="00000000" w:rsidP="008636CE">
      <w:pPr>
        <w:numPr>
          <w:ilvl w:val="0"/>
          <w:numId w:val="147"/>
        </w:numPr>
      </w:pPr>
      <w:r>
        <w:t>Note: This is a LARGE batch, will require 2 sequential mixer loads (mixer capacity = 20 kg dough per batch)</w:t>
      </w:r>
    </w:p>
    <w:p w14:paraId="69462365" w14:textId="77777777" w:rsidR="009F7229" w:rsidRDefault="00000000">
      <w:pPr>
        <w:pStyle w:val="FirstParagraph"/>
      </w:pPr>
      <w:r>
        <w:rPr>
          <w:b/>
          <w:bCs/>
        </w:rPr>
        <w:t>5:30 AM - 6:30 AM: First Sourdough Mix - Country Sourdough Batch 1 (60 min)</w:t>
      </w:r>
    </w:p>
    <w:p w14:paraId="42C8C48A" w14:textId="77777777" w:rsidR="009F7229" w:rsidRDefault="00000000" w:rsidP="008636CE">
      <w:pPr>
        <w:numPr>
          <w:ilvl w:val="0"/>
          <w:numId w:val="151"/>
        </w:numPr>
      </w:pPr>
      <w:r>
        <w:rPr>
          <w:b/>
          <w:bCs/>
        </w:rPr>
        <w:t>First half of Country Sourdough (22.5 kg dough):</w:t>
      </w:r>
    </w:p>
    <w:p w14:paraId="2B28BCB9" w14:textId="77777777" w:rsidR="009F7229" w:rsidRDefault="00000000" w:rsidP="008636CE">
      <w:pPr>
        <w:numPr>
          <w:ilvl w:val="1"/>
          <w:numId w:val="152"/>
        </w:numPr>
      </w:pPr>
      <w:r>
        <w:rPr>
          <w:b/>
          <w:bCs/>
        </w:rPr>
        <w:t>Autolyse:</w:t>
      </w:r>
      <w:r>
        <w:t xml:space="preserve"> Flour (22.5 kg) + water (16.5 kg) in mixer bowl</w:t>
      </w:r>
    </w:p>
    <w:p w14:paraId="54DCCFD6" w14:textId="77777777" w:rsidR="009F7229" w:rsidRDefault="00000000" w:rsidP="008636CE">
      <w:pPr>
        <w:numPr>
          <w:ilvl w:val="1"/>
          <w:numId w:val="152"/>
        </w:numPr>
      </w:pPr>
      <w:r>
        <w:rPr>
          <w:b/>
          <w:bCs/>
        </w:rPr>
        <w:t>Low speed:</w:t>
      </w:r>
      <w:r>
        <w:t xml:space="preserve"> 2 minutes (just combined, shaggy mass)</w:t>
      </w:r>
    </w:p>
    <w:p w14:paraId="361E1B49" w14:textId="77777777" w:rsidR="009F7229" w:rsidRDefault="00000000" w:rsidP="008636CE">
      <w:pPr>
        <w:numPr>
          <w:ilvl w:val="1"/>
          <w:numId w:val="152"/>
        </w:numPr>
      </w:pPr>
      <w:r>
        <w:rPr>
          <w:b/>
          <w:bCs/>
        </w:rPr>
        <w:t>Rest:</w:t>
      </w:r>
      <w:r>
        <w:t xml:space="preserve"> 40 minutes (Marcus is busy with oven, Rachel stages next ingredients)</w:t>
      </w:r>
    </w:p>
    <w:p w14:paraId="3C09917E" w14:textId="77777777" w:rsidR="009F7229" w:rsidRDefault="00000000" w:rsidP="008636CE">
      <w:pPr>
        <w:numPr>
          <w:ilvl w:val="0"/>
          <w:numId w:val="151"/>
        </w:numPr>
      </w:pPr>
      <w:r>
        <w:t>During autolyse rest, stage Batch 2 ingredients</w:t>
      </w:r>
    </w:p>
    <w:p w14:paraId="561F5DAC" w14:textId="77777777" w:rsidR="009F7229" w:rsidRDefault="00000000" w:rsidP="008636CE">
      <w:pPr>
        <w:numPr>
          <w:ilvl w:val="0"/>
          <w:numId w:val="151"/>
        </w:numPr>
      </w:pPr>
      <w:r>
        <w:rPr>
          <w:b/>
          <w:bCs/>
        </w:rPr>
        <w:t>Final mix:</w:t>
      </w:r>
    </w:p>
    <w:p w14:paraId="0C597398" w14:textId="77777777" w:rsidR="009F7229" w:rsidRDefault="00000000" w:rsidP="008636CE">
      <w:pPr>
        <w:numPr>
          <w:ilvl w:val="1"/>
          <w:numId w:val="153"/>
        </w:numPr>
      </w:pPr>
      <w:r>
        <w:t>Add levain (4.5 kg) and salt (450g)</w:t>
      </w:r>
    </w:p>
    <w:p w14:paraId="5EB4351B" w14:textId="77777777" w:rsidR="009F7229" w:rsidRDefault="00000000" w:rsidP="008636CE">
      <w:pPr>
        <w:numPr>
          <w:ilvl w:val="1"/>
          <w:numId w:val="153"/>
        </w:numPr>
      </w:pPr>
      <w:r>
        <w:rPr>
          <w:b/>
          <w:bCs/>
        </w:rPr>
        <w:t>Low speed:</w:t>
      </w:r>
      <w:r>
        <w:t xml:space="preserve"> 3 minutes (incorporate)</w:t>
      </w:r>
    </w:p>
    <w:p w14:paraId="42663110" w14:textId="77777777" w:rsidR="009F7229" w:rsidRDefault="00000000" w:rsidP="008636CE">
      <w:pPr>
        <w:numPr>
          <w:ilvl w:val="1"/>
          <w:numId w:val="153"/>
        </w:numPr>
      </w:pPr>
      <w:r>
        <w:rPr>
          <w:b/>
          <w:bCs/>
        </w:rPr>
        <w:t>High speed:</w:t>
      </w:r>
      <w:r>
        <w:t xml:space="preserve"> 8 minutes (gluten development, dough becomes smooth, pulls away from bowl)</w:t>
      </w:r>
    </w:p>
    <w:p w14:paraId="65750E00" w14:textId="77777777" w:rsidR="009F7229" w:rsidRDefault="00000000" w:rsidP="008636CE">
      <w:pPr>
        <w:numPr>
          <w:ilvl w:val="0"/>
          <w:numId w:val="151"/>
        </w:numPr>
      </w:pPr>
      <w:r>
        <w:rPr>
          <w:b/>
          <w:bCs/>
        </w:rPr>
        <w:t>Check dough temperature:</w:t>
      </w:r>
      <w:r>
        <w:t xml:space="preserve"> Should be 76-78°F (if too warm or cool, adjust water temp for next batch)</w:t>
      </w:r>
    </w:p>
    <w:p w14:paraId="56A6F203" w14:textId="77777777" w:rsidR="009F7229" w:rsidRDefault="00000000" w:rsidP="008636CE">
      <w:pPr>
        <w:numPr>
          <w:ilvl w:val="0"/>
          <w:numId w:val="151"/>
        </w:numPr>
      </w:pPr>
      <w:r>
        <w:t>Transfer to bulk fermentation tub (22-quart Cambro container), mark with tape to track volume increase</w:t>
      </w:r>
    </w:p>
    <w:p w14:paraId="5D9F3906" w14:textId="77777777" w:rsidR="009F7229" w:rsidRDefault="00000000" w:rsidP="008636CE">
      <w:pPr>
        <w:numPr>
          <w:ilvl w:val="0"/>
          <w:numId w:val="151"/>
        </w:numPr>
      </w:pPr>
      <w:r>
        <w:rPr>
          <w:b/>
          <w:bCs/>
        </w:rPr>
        <w:t>Bulk fermentation:</w:t>
      </w:r>
      <w:r>
        <w:t xml:space="preserve"> 4-5 hours with 4 sets of stretch-and-folds every 45 minutes</w:t>
      </w:r>
    </w:p>
    <w:p w14:paraId="405B9683" w14:textId="77777777" w:rsidR="009F7229" w:rsidRDefault="00000000">
      <w:pPr>
        <w:pStyle w:val="FirstParagraph"/>
      </w:pPr>
      <w:r>
        <w:rPr>
          <w:b/>
          <w:bCs/>
        </w:rPr>
        <w:lastRenderedPageBreak/>
        <w:t>6:30 AM - 7:30 AM: Second Sourdough Mix - Country Sourdough Batch 2 (60 min)</w:t>
      </w:r>
    </w:p>
    <w:p w14:paraId="14A9F8AF" w14:textId="77777777" w:rsidR="009F7229" w:rsidRDefault="00000000" w:rsidP="008636CE">
      <w:pPr>
        <w:numPr>
          <w:ilvl w:val="0"/>
          <w:numId w:val="154"/>
        </w:numPr>
      </w:pPr>
      <w:r>
        <w:t>Repeat same process for second half (22.5 kg dough)</w:t>
      </w:r>
    </w:p>
    <w:p w14:paraId="57B603ED" w14:textId="77777777" w:rsidR="009F7229" w:rsidRDefault="00000000" w:rsidP="008636CE">
      <w:pPr>
        <w:numPr>
          <w:ilvl w:val="0"/>
          <w:numId w:val="154"/>
        </w:numPr>
      </w:pPr>
      <w:r>
        <w:t xml:space="preserve">While this batch is in autolyse, perform </w:t>
      </w:r>
      <w:r>
        <w:rPr>
          <w:b/>
          <w:bCs/>
        </w:rPr>
        <w:t>first fold</w:t>
      </w:r>
      <w:r>
        <w:t xml:space="preserve"> on Batch 1:</w:t>
      </w:r>
    </w:p>
    <w:p w14:paraId="7CC17755" w14:textId="77777777" w:rsidR="009F7229" w:rsidRDefault="00000000" w:rsidP="008636CE">
      <w:pPr>
        <w:numPr>
          <w:ilvl w:val="1"/>
          <w:numId w:val="155"/>
        </w:numPr>
      </w:pPr>
      <w:r>
        <w:t>Wet hands, reach under dough, grab edge, stretch up and fold over center</w:t>
      </w:r>
    </w:p>
    <w:p w14:paraId="250BE8B9" w14:textId="77777777" w:rsidR="009F7229" w:rsidRDefault="00000000" w:rsidP="008636CE">
      <w:pPr>
        <w:numPr>
          <w:ilvl w:val="1"/>
          <w:numId w:val="155"/>
        </w:numPr>
      </w:pPr>
      <w:r>
        <w:t>Rotate tub 90 degrees, repeat 4 times total</w:t>
      </w:r>
    </w:p>
    <w:p w14:paraId="54EBC9D0" w14:textId="77777777" w:rsidR="009F7229" w:rsidRDefault="00000000" w:rsidP="008636CE">
      <w:pPr>
        <w:numPr>
          <w:ilvl w:val="1"/>
          <w:numId w:val="155"/>
        </w:numPr>
      </w:pPr>
      <w:r>
        <w:t>Cover, mark time of fold (tracking for next fold in 45 min)</w:t>
      </w:r>
    </w:p>
    <w:p w14:paraId="74AA0AC6" w14:textId="77777777" w:rsidR="009F7229" w:rsidRDefault="00000000" w:rsidP="008636CE">
      <w:pPr>
        <w:numPr>
          <w:ilvl w:val="0"/>
          <w:numId w:val="154"/>
        </w:numPr>
      </w:pPr>
      <w:r>
        <w:t>Complete second batch mix, transfer to fermentation tub</w:t>
      </w:r>
    </w:p>
    <w:p w14:paraId="3A6C4272" w14:textId="77777777" w:rsidR="009F7229" w:rsidRDefault="00000000" w:rsidP="008636CE">
      <w:pPr>
        <w:numPr>
          <w:ilvl w:val="0"/>
          <w:numId w:val="154"/>
        </w:numPr>
      </w:pPr>
      <w:r>
        <w:t>Clean mixer bowl, sanitize, ready for next dough type</w:t>
      </w:r>
    </w:p>
    <w:p w14:paraId="663DD445" w14:textId="77777777" w:rsidR="009F7229" w:rsidRDefault="00000000">
      <w:pPr>
        <w:pStyle w:val="FirstParagraph"/>
      </w:pPr>
      <w:r>
        <w:rPr>
          <w:b/>
          <w:bCs/>
        </w:rPr>
        <w:t>7:30 AM - 8:30 AM: Whole Grain and Multigrain Sourdough Mixing (60 min)</w:t>
      </w:r>
    </w:p>
    <w:p w14:paraId="6D05587E" w14:textId="77777777" w:rsidR="009F7229" w:rsidRDefault="00000000" w:rsidP="008636CE">
      <w:pPr>
        <w:numPr>
          <w:ilvl w:val="0"/>
          <w:numId w:val="156"/>
        </w:numPr>
      </w:pPr>
      <w:r>
        <w:rPr>
          <w:b/>
          <w:bCs/>
        </w:rPr>
        <w:t>Whole Grain Sourdough batch (22 kg total):</w:t>
      </w:r>
    </w:p>
    <w:p w14:paraId="0120DC87" w14:textId="77777777" w:rsidR="009F7229" w:rsidRDefault="00000000" w:rsidP="008636CE">
      <w:pPr>
        <w:numPr>
          <w:ilvl w:val="1"/>
          <w:numId w:val="157"/>
        </w:numPr>
      </w:pPr>
      <w:r>
        <w:t>Flour: 13 kg bread flour, 7 kg whole wheat, 2 kg rye</w:t>
      </w:r>
    </w:p>
    <w:p w14:paraId="64B8D92B" w14:textId="77777777" w:rsidR="009F7229" w:rsidRDefault="00000000" w:rsidP="008636CE">
      <w:pPr>
        <w:numPr>
          <w:ilvl w:val="1"/>
          <w:numId w:val="157"/>
        </w:numPr>
      </w:pPr>
      <w:r>
        <w:t>Water: 17 kg (higher hydration, 78%)</w:t>
      </w:r>
    </w:p>
    <w:p w14:paraId="22703452" w14:textId="77777777" w:rsidR="009F7229" w:rsidRDefault="00000000" w:rsidP="008636CE">
      <w:pPr>
        <w:numPr>
          <w:ilvl w:val="1"/>
          <w:numId w:val="157"/>
        </w:numPr>
      </w:pPr>
      <w:r>
        <w:t>Levain: 4.8 kg (22% of flour)</w:t>
      </w:r>
    </w:p>
    <w:p w14:paraId="4593E9BB" w14:textId="77777777" w:rsidR="009F7229" w:rsidRDefault="00000000" w:rsidP="008636CE">
      <w:pPr>
        <w:numPr>
          <w:ilvl w:val="1"/>
          <w:numId w:val="157"/>
        </w:numPr>
      </w:pPr>
      <w:r>
        <w:t>Salt: 440g</w:t>
      </w:r>
    </w:p>
    <w:p w14:paraId="567A90C3" w14:textId="77777777" w:rsidR="009F7229" w:rsidRDefault="00000000" w:rsidP="008636CE">
      <w:pPr>
        <w:numPr>
          <w:ilvl w:val="0"/>
          <w:numId w:val="156"/>
        </w:numPr>
      </w:pPr>
      <w:r>
        <w:rPr>
          <w:b/>
          <w:bCs/>
        </w:rPr>
        <w:t>Mixing protocol:</w:t>
      </w:r>
      <w:r>
        <w:t xml:space="preserve"> Same as Country (autolyse, final mix with levain/salt)</w:t>
      </w:r>
    </w:p>
    <w:p w14:paraId="37105CE9" w14:textId="77777777" w:rsidR="009F7229" w:rsidRDefault="00000000" w:rsidP="008636CE">
      <w:pPr>
        <w:numPr>
          <w:ilvl w:val="0"/>
          <w:numId w:val="156"/>
        </w:numPr>
      </w:pPr>
      <w:r>
        <w:t>Transfer to fermentation tub, mark volume</w:t>
      </w:r>
    </w:p>
    <w:p w14:paraId="09C928D8" w14:textId="77777777" w:rsidR="009F7229" w:rsidRDefault="00000000" w:rsidP="008636CE">
      <w:pPr>
        <w:numPr>
          <w:ilvl w:val="0"/>
          <w:numId w:val="156"/>
        </w:numPr>
      </w:pPr>
      <w:r>
        <w:rPr>
          <w:b/>
          <w:bCs/>
        </w:rPr>
        <w:t>Multigrain Sourdough batch (18 kg total):</w:t>
      </w:r>
    </w:p>
    <w:p w14:paraId="0530A3EA" w14:textId="77777777" w:rsidR="009F7229" w:rsidRDefault="00000000" w:rsidP="008636CE">
      <w:pPr>
        <w:numPr>
          <w:ilvl w:val="1"/>
          <w:numId w:val="158"/>
        </w:numPr>
      </w:pPr>
      <w:r>
        <w:t>Flour: 13.5 kg bread flour, 4.5 kg whole wheat</w:t>
      </w:r>
    </w:p>
    <w:p w14:paraId="360CF963" w14:textId="77777777" w:rsidR="009F7229" w:rsidRDefault="00000000" w:rsidP="008636CE">
      <w:pPr>
        <w:numPr>
          <w:ilvl w:val="1"/>
          <w:numId w:val="158"/>
        </w:numPr>
      </w:pPr>
      <w:r>
        <w:t>Water: 13 kg</w:t>
      </w:r>
    </w:p>
    <w:p w14:paraId="2AC81957" w14:textId="77777777" w:rsidR="009F7229" w:rsidRDefault="00000000" w:rsidP="008636CE">
      <w:pPr>
        <w:numPr>
          <w:ilvl w:val="1"/>
          <w:numId w:val="158"/>
        </w:numPr>
      </w:pPr>
      <w:r>
        <w:t>Levain: 3.6 kg</w:t>
      </w:r>
    </w:p>
    <w:p w14:paraId="5980F84B" w14:textId="77777777" w:rsidR="009F7229" w:rsidRDefault="00000000" w:rsidP="008636CE">
      <w:pPr>
        <w:numPr>
          <w:ilvl w:val="1"/>
          <w:numId w:val="158"/>
        </w:numPr>
      </w:pPr>
      <w:r>
        <w:t>Salt: 360g</w:t>
      </w:r>
    </w:p>
    <w:p w14:paraId="43C23F58" w14:textId="77777777" w:rsidR="009F7229" w:rsidRDefault="00000000" w:rsidP="008636CE">
      <w:pPr>
        <w:numPr>
          <w:ilvl w:val="1"/>
          <w:numId w:val="158"/>
        </w:numPr>
      </w:pPr>
      <w:r>
        <w:rPr>
          <w:b/>
          <w:bCs/>
        </w:rPr>
        <w:t>Seed mix:</w:t>
      </w:r>
      <w:r>
        <w:t xml:space="preserve"> 2.7 kg (sunflower, flax, sesame - pre-toasted, cooled)</w:t>
      </w:r>
    </w:p>
    <w:p w14:paraId="0E04F49B" w14:textId="77777777" w:rsidR="009F7229" w:rsidRDefault="00000000" w:rsidP="008636CE">
      <w:pPr>
        <w:numPr>
          <w:ilvl w:val="0"/>
          <w:numId w:val="156"/>
        </w:numPr>
      </w:pPr>
      <w:r>
        <w:t>Mix protocol: Add seed mix with salt in final mix stage</w:t>
      </w:r>
    </w:p>
    <w:p w14:paraId="6F28856B" w14:textId="77777777" w:rsidR="009F7229" w:rsidRDefault="00000000" w:rsidP="008636CE">
      <w:pPr>
        <w:numPr>
          <w:ilvl w:val="0"/>
          <w:numId w:val="156"/>
        </w:numPr>
      </w:pPr>
      <w:r>
        <w:t>Transfer to fermentation tub</w:t>
      </w:r>
    </w:p>
    <w:p w14:paraId="00935309" w14:textId="77777777" w:rsidR="009F7229" w:rsidRDefault="00000000" w:rsidP="008636CE">
      <w:pPr>
        <w:numPr>
          <w:ilvl w:val="0"/>
          <w:numId w:val="156"/>
        </w:numPr>
      </w:pPr>
      <w:r>
        <w:t>Clean mixer thoroughly, sanitize</w:t>
      </w:r>
    </w:p>
    <w:p w14:paraId="2EE528CF" w14:textId="77777777" w:rsidR="009F7229" w:rsidRDefault="00000000">
      <w:pPr>
        <w:pStyle w:val="FirstParagraph"/>
      </w:pPr>
      <w:r>
        <w:rPr>
          <w:b/>
          <w:bCs/>
        </w:rPr>
        <w:t>8:30 AM - 9:30 AM: Fold Cycles and Whole Wheat Sandwich Dough Prep (60 min)</w:t>
      </w:r>
    </w:p>
    <w:p w14:paraId="285B4AF1" w14:textId="77777777" w:rsidR="009F7229" w:rsidRDefault="00000000" w:rsidP="008636CE">
      <w:pPr>
        <w:numPr>
          <w:ilvl w:val="0"/>
          <w:numId w:val="159"/>
        </w:numPr>
      </w:pPr>
      <w:r>
        <w:rPr>
          <w:b/>
          <w:bCs/>
        </w:rPr>
        <w:lastRenderedPageBreak/>
        <w:t>Folds on all sourdough batches:</w:t>
      </w:r>
    </w:p>
    <w:p w14:paraId="5156D84D" w14:textId="77777777" w:rsidR="009F7229" w:rsidRDefault="00000000" w:rsidP="008636CE">
      <w:pPr>
        <w:numPr>
          <w:ilvl w:val="1"/>
          <w:numId w:val="160"/>
        </w:numPr>
      </w:pPr>
      <w:r>
        <w:t>Country Batch 1: 3rd fold (started bulk at 6:30 AM, now 2 hours in)</w:t>
      </w:r>
    </w:p>
    <w:p w14:paraId="0BB4F4E1" w14:textId="77777777" w:rsidR="009F7229" w:rsidRDefault="00000000" w:rsidP="008636CE">
      <w:pPr>
        <w:numPr>
          <w:ilvl w:val="1"/>
          <w:numId w:val="160"/>
        </w:numPr>
      </w:pPr>
      <w:r>
        <w:t>Country Batch 2: 2nd fold</w:t>
      </w:r>
    </w:p>
    <w:p w14:paraId="38231103" w14:textId="77777777" w:rsidR="009F7229" w:rsidRDefault="00000000" w:rsidP="008636CE">
      <w:pPr>
        <w:numPr>
          <w:ilvl w:val="1"/>
          <w:numId w:val="160"/>
        </w:numPr>
      </w:pPr>
      <w:r>
        <w:t>Whole Grain: 1st fold</w:t>
      </w:r>
    </w:p>
    <w:p w14:paraId="34507F8D" w14:textId="77777777" w:rsidR="009F7229" w:rsidRDefault="00000000" w:rsidP="008636CE">
      <w:pPr>
        <w:numPr>
          <w:ilvl w:val="1"/>
          <w:numId w:val="160"/>
        </w:numPr>
      </w:pPr>
      <w:r>
        <w:t>Multigrain: 1st fold</w:t>
      </w:r>
    </w:p>
    <w:p w14:paraId="0F3A0770" w14:textId="77777777" w:rsidR="009F7229" w:rsidRDefault="00000000" w:rsidP="008636CE">
      <w:pPr>
        <w:numPr>
          <w:ilvl w:val="0"/>
          <w:numId w:val="159"/>
        </w:numPr>
      </w:pPr>
      <w:r>
        <w:t>Each fold takes ~2 minutes per batch, 8 minutes total</w:t>
      </w:r>
    </w:p>
    <w:p w14:paraId="403C048B" w14:textId="77777777" w:rsidR="009F7229" w:rsidRDefault="00000000" w:rsidP="008636CE">
      <w:pPr>
        <w:numPr>
          <w:ilvl w:val="0"/>
          <w:numId w:val="159"/>
        </w:numPr>
      </w:pPr>
      <w:r>
        <w:rPr>
          <w:b/>
          <w:bCs/>
        </w:rPr>
        <w:t>Whole Wheat Sandwich Loaf dough:</w:t>
      </w:r>
    </w:p>
    <w:p w14:paraId="59870C74" w14:textId="77777777" w:rsidR="009F7229" w:rsidRDefault="00000000" w:rsidP="008636CE">
      <w:pPr>
        <w:numPr>
          <w:ilvl w:val="1"/>
          <w:numId w:val="161"/>
        </w:numPr>
      </w:pPr>
      <w:r>
        <w:t>This is Marcus's focus (he oversees), but Rachel assists with mixing</w:t>
      </w:r>
    </w:p>
    <w:p w14:paraId="2CF5B4AE" w14:textId="77777777" w:rsidR="009F7229" w:rsidRDefault="00000000" w:rsidP="008636CE">
      <w:pPr>
        <w:numPr>
          <w:ilvl w:val="1"/>
          <w:numId w:val="161"/>
        </w:numPr>
      </w:pPr>
      <w:r>
        <w:t>Enriched dough with butter, honey (see Marcus's schedule for details)</w:t>
      </w:r>
    </w:p>
    <w:p w14:paraId="69213852" w14:textId="77777777" w:rsidR="009F7229" w:rsidRDefault="00000000" w:rsidP="008636CE">
      <w:pPr>
        <w:numPr>
          <w:ilvl w:val="1"/>
          <w:numId w:val="161"/>
        </w:numPr>
      </w:pPr>
      <w:r>
        <w:t>Bulk fermentation is shorter (60-90 min) due to commercial yeast</w:t>
      </w:r>
    </w:p>
    <w:p w14:paraId="3A7A9C13" w14:textId="77777777" w:rsidR="009F7229" w:rsidRDefault="00000000" w:rsidP="008636CE">
      <w:pPr>
        <w:numPr>
          <w:ilvl w:val="0"/>
          <w:numId w:val="159"/>
        </w:numPr>
      </w:pPr>
      <w:r>
        <w:t>During this hour, also check on baguette dough:</w:t>
      </w:r>
    </w:p>
    <w:p w14:paraId="0CC2492A" w14:textId="77777777" w:rsidR="009F7229" w:rsidRDefault="00000000" w:rsidP="008636CE">
      <w:pPr>
        <w:numPr>
          <w:ilvl w:val="1"/>
          <w:numId w:val="162"/>
        </w:numPr>
      </w:pPr>
      <w:r>
        <w:t>Should be finished bulk (90 min elapsed at 6:30 AM)</w:t>
      </w:r>
    </w:p>
    <w:p w14:paraId="147D95F2" w14:textId="77777777" w:rsidR="009F7229" w:rsidRDefault="00000000" w:rsidP="008636CE">
      <w:pPr>
        <w:numPr>
          <w:ilvl w:val="1"/>
          <w:numId w:val="162"/>
        </w:numPr>
      </w:pPr>
      <w:r>
        <w:t>Ready for dividing and shaping</w:t>
      </w:r>
    </w:p>
    <w:p w14:paraId="30EE158B" w14:textId="77777777" w:rsidR="009F7229" w:rsidRDefault="00000000">
      <w:pPr>
        <w:pStyle w:val="FirstParagraph"/>
      </w:pPr>
      <w:r>
        <w:rPr>
          <w:b/>
          <w:bCs/>
        </w:rPr>
        <w:t>9:30 AM - 10:30 AM: Baguette Shaping and Proofing (60 min)</w:t>
      </w:r>
    </w:p>
    <w:p w14:paraId="38BD4AEA" w14:textId="77777777" w:rsidR="009F7229" w:rsidRDefault="00000000" w:rsidP="008636CE">
      <w:pPr>
        <w:numPr>
          <w:ilvl w:val="0"/>
          <w:numId w:val="163"/>
        </w:numPr>
      </w:pPr>
      <w:r>
        <w:t>Baguette dough: 8.7 kg total, needs to be divided into 40 baguettes (220g each, accounting for bake loss)</w:t>
      </w:r>
    </w:p>
    <w:p w14:paraId="50EFCF8B" w14:textId="77777777" w:rsidR="009F7229" w:rsidRDefault="00000000" w:rsidP="008636CE">
      <w:pPr>
        <w:numPr>
          <w:ilvl w:val="0"/>
          <w:numId w:val="163"/>
        </w:numPr>
      </w:pPr>
      <w:r>
        <w:t>Turn dough onto lightly floured surface</w:t>
      </w:r>
    </w:p>
    <w:p w14:paraId="1AF9EDDA" w14:textId="77777777" w:rsidR="009F7229" w:rsidRDefault="00000000" w:rsidP="008636CE">
      <w:pPr>
        <w:numPr>
          <w:ilvl w:val="0"/>
          <w:numId w:val="163"/>
        </w:numPr>
      </w:pPr>
      <w:r>
        <w:rPr>
          <w:b/>
          <w:bCs/>
        </w:rPr>
        <w:t>Divide</w:t>
      </w:r>
      <w:r>
        <w:t xml:space="preserve"> using bench scraper and scale: 40 precise portions</w:t>
      </w:r>
    </w:p>
    <w:p w14:paraId="01267C52" w14:textId="77777777" w:rsidR="009F7229" w:rsidRDefault="00000000" w:rsidP="008636CE">
      <w:pPr>
        <w:numPr>
          <w:ilvl w:val="0"/>
          <w:numId w:val="163"/>
        </w:numPr>
      </w:pPr>
      <w:r>
        <w:rPr>
          <w:b/>
          <w:bCs/>
        </w:rPr>
        <w:t>Pre-shape:</w:t>
      </w:r>
      <w:r>
        <w:t xml:space="preserve"> Each piece into small cylinder, bench rest 20 minutes</w:t>
      </w:r>
    </w:p>
    <w:p w14:paraId="3C7C0B23" w14:textId="77777777" w:rsidR="009F7229" w:rsidRDefault="00000000" w:rsidP="008636CE">
      <w:pPr>
        <w:numPr>
          <w:ilvl w:val="0"/>
          <w:numId w:val="163"/>
        </w:numPr>
      </w:pPr>
      <w:r>
        <w:rPr>
          <w:b/>
          <w:bCs/>
        </w:rPr>
        <w:t>Final shape baguettes:</w:t>
      </w:r>
    </w:p>
    <w:p w14:paraId="7DC42424" w14:textId="77777777" w:rsidR="009F7229" w:rsidRDefault="00000000" w:rsidP="008636CE">
      <w:pPr>
        <w:numPr>
          <w:ilvl w:val="1"/>
          <w:numId w:val="164"/>
        </w:numPr>
      </w:pPr>
      <w:r>
        <w:t>Flatten pre-shape into rectangle</w:t>
      </w:r>
    </w:p>
    <w:p w14:paraId="68AB69FE" w14:textId="77777777" w:rsidR="009F7229" w:rsidRDefault="00000000" w:rsidP="008636CE">
      <w:pPr>
        <w:numPr>
          <w:ilvl w:val="1"/>
          <w:numId w:val="164"/>
        </w:numPr>
      </w:pPr>
      <w:r>
        <w:t>Fold top 1/3 down, seal seam with heel of hand</w:t>
      </w:r>
    </w:p>
    <w:p w14:paraId="130E2B4A" w14:textId="77777777" w:rsidR="009F7229" w:rsidRDefault="00000000" w:rsidP="008636CE">
      <w:pPr>
        <w:numPr>
          <w:ilvl w:val="1"/>
          <w:numId w:val="164"/>
        </w:numPr>
      </w:pPr>
      <w:r>
        <w:t>Fold in half, seal seam</w:t>
      </w:r>
    </w:p>
    <w:p w14:paraId="219F6C95" w14:textId="77777777" w:rsidR="009F7229" w:rsidRDefault="00000000" w:rsidP="008636CE">
      <w:pPr>
        <w:numPr>
          <w:ilvl w:val="1"/>
          <w:numId w:val="164"/>
        </w:numPr>
      </w:pPr>
      <w:r>
        <w:t>Roll with hands from center outwards, applying even pressure</w:t>
      </w:r>
    </w:p>
    <w:p w14:paraId="7C155A88" w14:textId="77777777" w:rsidR="009F7229" w:rsidRDefault="00000000" w:rsidP="008636CE">
      <w:pPr>
        <w:numPr>
          <w:ilvl w:val="1"/>
          <w:numId w:val="164"/>
        </w:numPr>
      </w:pPr>
      <w:r>
        <w:t>Taper ends (traditional baguette shape, pointed ends)</w:t>
      </w:r>
    </w:p>
    <w:p w14:paraId="5A3EFB68" w14:textId="77777777" w:rsidR="009F7229" w:rsidRDefault="00000000" w:rsidP="008636CE">
      <w:pPr>
        <w:numPr>
          <w:ilvl w:val="1"/>
          <w:numId w:val="164"/>
        </w:numPr>
      </w:pPr>
      <w:r>
        <w:t>Target length: 14-16 inches</w:t>
      </w:r>
    </w:p>
    <w:p w14:paraId="3D3FA31E" w14:textId="77777777" w:rsidR="009F7229" w:rsidRDefault="00000000" w:rsidP="008636CE">
      <w:pPr>
        <w:numPr>
          <w:ilvl w:val="0"/>
          <w:numId w:val="163"/>
        </w:numPr>
      </w:pPr>
      <w:r>
        <w:lastRenderedPageBreak/>
        <w:t>Place shaped baguettes on couche (linen proofing cloth), seam-side up</w:t>
      </w:r>
    </w:p>
    <w:p w14:paraId="4D6183AC" w14:textId="77777777" w:rsidR="009F7229" w:rsidRDefault="00000000" w:rsidP="008636CE">
      <w:pPr>
        <w:numPr>
          <w:ilvl w:val="0"/>
          <w:numId w:val="163"/>
        </w:numPr>
      </w:pPr>
      <w:r>
        <w:t>Pleat couche between each baguette to provide support and separation</w:t>
      </w:r>
    </w:p>
    <w:p w14:paraId="31054C28" w14:textId="77777777" w:rsidR="009F7229" w:rsidRDefault="00000000" w:rsidP="008636CE">
      <w:pPr>
        <w:numPr>
          <w:ilvl w:val="0"/>
          <w:numId w:val="163"/>
        </w:numPr>
      </w:pPr>
      <w:r>
        <w:rPr>
          <w:b/>
          <w:bCs/>
        </w:rPr>
        <w:t>Final proof:</w:t>
      </w:r>
      <w:r>
        <w:t xml:space="preserve"> 60-75 minutes at room temp (until puffy, poke test shows slow spring-back)</w:t>
      </w:r>
    </w:p>
    <w:p w14:paraId="334758DF" w14:textId="77777777" w:rsidR="009F7229" w:rsidRDefault="00000000" w:rsidP="008636CE">
      <w:pPr>
        <w:numPr>
          <w:ilvl w:val="0"/>
          <w:numId w:val="163"/>
        </w:numPr>
      </w:pPr>
      <w:r>
        <w:t>Baguettes will be ready to bake around 11:00 AM (Marcus will handle scoring and oven loading)</w:t>
      </w:r>
    </w:p>
    <w:p w14:paraId="532941A5" w14:textId="77777777" w:rsidR="009F7229" w:rsidRDefault="00000000">
      <w:pPr>
        <w:pStyle w:val="FirstParagraph"/>
      </w:pPr>
      <w:r>
        <w:rPr>
          <w:b/>
          <w:bCs/>
        </w:rPr>
        <w:t>10:30 AM - 11:30 AM: Ciabatta Preparation (60 min)</w:t>
      </w:r>
    </w:p>
    <w:p w14:paraId="70C84096" w14:textId="77777777" w:rsidR="009F7229" w:rsidRDefault="00000000" w:rsidP="008636CE">
      <w:pPr>
        <w:numPr>
          <w:ilvl w:val="0"/>
          <w:numId w:val="165"/>
        </w:numPr>
      </w:pPr>
      <w:r>
        <w:rPr>
          <w:b/>
          <w:bCs/>
        </w:rPr>
        <w:t>Ciabatta dough uses biga</w:t>
      </w:r>
      <w:r>
        <w:t xml:space="preserve"> (stiff preferment, mixed yesterday at 4:00 PM, cold-fermented overnight)</w:t>
      </w:r>
    </w:p>
    <w:p w14:paraId="4D62BF0A" w14:textId="77777777" w:rsidR="009F7229" w:rsidRDefault="00000000" w:rsidP="008636CE">
      <w:pPr>
        <w:numPr>
          <w:ilvl w:val="0"/>
          <w:numId w:val="165"/>
        </w:numPr>
      </w:pPr>
      <w:r>
        <w:t>Pull biga from walk-in cooler</w:t>
      </w:r>
    </w:p>
    <w:p w14:paraId="6047C8E9" w14:textId="77777777" w:rsidR="009F7229" w:rsidRDefault="00000000" w:rsidP="008636CE">
      <w:pPr>
        <w:numPr>
          <w:ilvl w:val="0"/>
          <w:numId w:val="165"/>
        </w:numPr>
      </w:pPr>
      <w:r>
        <w:rPr>
          <w:b/>
          <w:bCs/>
        </w:rPr>
        <w:t>Ciabatta dough specs:</w:t>
      </w:r>
    </w:p>
    <w:p w14:paraId="3CF36A29" w14:textId="77777777" w:rsidR="009F7229" w:rsidRDefault="00000000" w:rsidP="008636CE">
      <w:pPr>
        <w:numPr>
          <w:ilvl w:val="1"/>
          <w:numId w:val="166"/>
        </w:numPr>
      </w:pPr>
      <w:r>
        <w:t>Total dough: 9 kg (for 15 loaves at 600g each)</w:t>
      </w:r>
    </w:p>
    <w:p w14:paraId="613C86BA" w14:textId="77777777" w:rsidR="009F7229" w:rsidRDefault="00000000" w:rsidP="008636CE">
      <w:pPr>
        <w:numPr>
          <w:ilvl w:val="1"/>
          <w:numId w:val="166"/>
        </w:numPr>
      </w:pPr>
      <w:r>
        <w:t>Flour: 5.4 kg (bread flour, high-protein 12.7%)</w:t>
      </w:r>
    </w:p>
    <w:p w14:paraId="6A09739F" w14:textId="77777777" w:rsidR="009F7229" w:rsidRDefault="00000000" w:rsidP="008636CE">
      <w:pPr>
        <w:numPr>
          <w:ilvl w:val="1"/>
          <w:numId w:val="166"/>
        </w:numPr>
      </w:pPr>
      <w:r>
        <w:t>Water: 4.8 kg (85% hydration - this is a VERY wet dough)</w:t>
      </w:r>
    </w:p>
    <w:p w14:paraId="07A583BD" w14:textId="77777777" w:rsidR="009F7229" w:rsidRDefault="00000000" w:rsidP="008636CE">
      <w:pPr>
        <w:numPr>
          <w:ilvl w:val="1"/>
          <w:numId w:val="166"/>
        </w:numPr>
      </w:pPr>
      <w:r>
        <w:t>Biga: 1.8 kg (30% of total flour weight)</w:t>
      </w:r>
    </w:p>
    <w:p w14:paraId="73BBAF7E" w14:textId="77777777" w:rsidR="009F7229" w:rsidRDefault="00000000" w:rsidP="008636CE">
      <w:pPr>
        <w:numPr>
          <w:ilvl w:val="1"/>
          <w:numId w:val="166"/>
        </w:numPr>
      </w:pPr>
      <w:r>
        <w:t>Salt: 108g (2%)</w:t>
      </w:r>
    </w:p>
    <w:p w14:paraId="024859B5" w14:textId="77777777" w:rsidR="009F7229" w:rsidRDefault="00000000" w:rsidP="008636CE">
      <w:pPr>
        <w:numPr>
          <w:ilvl w:val="1"/>
          <w:numId w:val="166"/>
        </w:numPr>
      </w:pPr>
      <w:r>
        <w:t>Olive oil: 540g (10% - adds flavor and tenderizes)</w:t>
      </w:r>
    </w:p>
    <w:p w14:paraId="2CA61BA5" w14:textId="77777777" w:rsidR="009F7229" w:rsidRDefault="00000000" w:rsidP="008636CE">
      <w:pPr>
        <w:numPr>
          <w:ilvl w:val="1"/>
          <w:numId w:val="166"/>
        </w:numPr>
      </w:pPr>
      <w:r>
        <w:t>Instant yeast: 11g (very small amount, just a boost)</w:t>
      </w:r>
    </w:p>
    <w:p w14:paraId="7B7F46D5" w14:textId="77777777" w:rsidR="009F7229" w:rsidRDefault="00000000" w:rsidP="008636CE">
      <w:pPr>
        <w:numPr>
          <w:ilvl w:val="0"/>
          <w:numId w:val="165"/>
        </w:numPr>
      </w:pPr>
      <w:r>
        <w:rPr>
          <w:b/>
          <w:bCs/>
        </w:rPr>
        <w:t>Mixing protocol:</w:t>
      </w:r>
    </w:p>
    <w:p w14:paraId="5CCD4B91" w14:textId="77777777" w:rsidR="009F7229" w:rsidRDefault="00000000" w:rsidP="008636CE">
      <w:pPr>
        <w:numPr>
          <w:ilvl w:val="1"/>
          <w:numId w:val="167"/>
        </w:numPr>
      </w:pPr>
      <w:r>
        <w:t>Add biga, most of water, flour, salt, yeast to mixer bowl</w:t>
      </w:r>
    </w:p>
    <w:p w14:paraId="4AD8F2FC" w14:textId="77777777" w:rsidR="009F7229" w:rsidRDefault="00000000" w:rsidP="008636CE">
      <w:pPr>
        <w:numPr>
          <w:ilvl w:val="1"/>
          <w:numId w:val="167"/>
        </w:numPr>
      </w:pPr>
      <w:r>
        <w:rPr>
          <w:b/>
          <w:bCs/>
        </w:rPr>
        <w:t>Low speed:</w:t>
      </w:r>
      <w:r>
        <w:t xml:space="preserve"> 3 minutes (shaggy, sticky mass)</w:t>
      </w:r>
    </w:p>
    <w:p w14:paraId="7FEE8A4E" w14:textId="77777777" w:rsidR="009F7229" w:rsidRDefault="00000000" w:rsidP="008636CE">
      <w:pPr>
        <w:numPr>
          <w:ilvl w:val="1"/>
          <w:numId w:val="167"/>
        </w:numPr>
      </w:pPr>
      <w:r>
        <w:rPr>
          <w:b/>
          <w:bCs/>
        </w:rPr>
        <w:t>Bassinage technique:</w:t>
      </w:r>
      <w:r>
        <w:t xml:space="preserve"> Slowly stream in remaining water and olive oil while mixer runs on low</w:t>
      </w:r>
    </w:p>
    <w:p w14:paraId="7D3CCD97" w14:textId="77777777" w:rsidR="009F7229" w:rsidRDefault="00000000" w:rsidP="008636CE">
      <w:pPr>
        <w:numPr>
          <w:ilvl w:val="1"/>
          <w:numId w:val="167"/>
        </w:numPr>
      </w:pPr>
      <w:r>
        <w:rPr>
          <w:b/>
          <w:bCs/>
        </w:rPr>
        <w:t>High speed:</w:t>
      </w:r>
      <w:r>
        <w:t xml:space="preserve"> 5 minutes (dough becomes very sticky, glossy, starts to pull away from bowl - but still very slack)</w:t>
      </w:r>
    </w:p>
    <w:p w14:paraId="20A8126B" w14:textId="77777777" w:rsidR="009F7229" w:rsidRDefault="00000000" w:rsidP="008636CE">
      <w:pPr>
        <w:numPr>
          <w:ilvl w:val="0"/>
          <w:numId w:val="165"/>
        </w:numPr>
      </w:pPr>
      <w:r>
        <w:t>Transfer to heavily oiled large tub (22-quart)</w:t>
      </w:r>
    </w:p>
    <w:p w14:paraId="6AD75063" w14:textId="77777777" w:rsidR="009F7229" w:rsidRDefault="00000000" w:rsidP="008636CE">
      <w:pPr>
        <w:numPr>
          <w:ilvl w:val="0"/>
          <w:numId w:val="165"/>
        </w:numPr>
      </w:pPr>
      <w:r>
        <w:rPr>
          <w:b/>
          <w:bCs/>
        </w:rPr>
        <w:t>Bulk fermentation:</w:t>
      </w:r>
      <w:r>
        <w:t xml:space="preserve"> 3 hours with 4 stretch-and-folds at 45-minute intervals</w:t>
      </w:r>
    </w:p>
    <w:p w14:paraId="6133C4AC" w14:textId="77777777" w:rsidR="009F7229" w:rsidRDefault="00000000" w:rsidP="008636CE">
      <w:pPr>
        <w:pStyle w:val="Compact"/>
        <w:numPr>
          <w:ilvl w:val="1"/>
          <w:numId w:val="168"/>
        </w:numPr>
      </w:pPr>
      <w:r>
        <w:t>Folds must be done with oiled hands (dough is extremely sticky)</w:t>
      </w:r>
    </w:p>
    <w:p w14:paraId="1A0CEB1B" w14:textId="77777777" w:rsidR="009F7229" w:rsidRDefault="00000000" w:rsidP="008636CE">
      <w:pPr>
        <w:numPr>
          <w:ilvl w:val="0"/>
          <w:numId w:val="165"/>
        </w:numPr>
      </w:pPr>
      <w:r>
        <w:lastRenderedPageBreak/>
        <w:t>Cover, place in warm area (78°F), mark volume</w:t>
      </w:r>
    </w:p>
    <w:p w14:paraId="7CA41E81" w14:textId="77777777" w:rsidR="009F7229" w:rsidRDefault="00000000">
      <w:pPr>
        <w:pStyle w:val="FirstParagraph"/>
      </w:pPr>
      <w:r>
        <w:rPr>
          <w:b/>
          <w:bCs/>
        </w:rPr>
        <w:t>11:30 AM - 12:00 PM: Final Sourdough Fold Cycles and Prep for Shaping (30 min)</w:t>
      </w:r>
    </w:p>
    <w:p w14:paraId="3F3347CE" w14:textId="77777777" w:rsidR="009F7229" w:rsidRDefault="00000000" w:rsidP="008636CE">
      <w:pPr>
        <w:numPr>
          <w:ilvl w:val="0"/>
          <w:numId w:val="169"/>
        </w:numPr>
      </w:pPr>
      <w:r>
        <w:rPr>
          <w:b/>
          <w:bCs/>
        </w:rPr>
        <w:t>Final folds on all sourdough batches:</w:t>
      </w:r>
    </w:p>
    <w:p w14:paraId="2D5676F0" w14:textId="77777777" w:rsidR="009F7229" w:rsidRDefault="00000000" w:rsidP="008636CE">
      <w:pPr>
        <w:numPr>
          <w:ilvl w:val="1"/>
          <w:numId w:val="170"/>
        </w:numPr>
      </w:pPr>
      <w:r>
        <w:t>Country Batch 1: 4th and final fold (now 5.5 hours into bulk, nearing completion)</w:t>
      </w:r>
    </w:p>
    <w:p w14:paraId="691DAB81" w14:textId="77777777" w:rsidR="009F7229" w:rsidRDefault="00000000" w:rsidP="008636CE">
      <w:pPr>
        <w:numPr>
          <w:ilvl w:val="1"/>
          <w:numId w:val="170"/>
        </w:numPr>
      </w:pPr>
      <w:r>
        <w:t>Country Batch 2: 4th fold (5 hours in)</w:t>
      </w:r>
    </w:p>
    <w:p w14:paraId="3249574B" w14:textId="77777777" w:rsidR="009F7229" w:rsidRDefault="00000000" w:rsidP="008636CE">
      <w:pPr>
        <w:numPr>
          <w:ilvl w:val="1"/>
          <w:numId w:val="170"/>
        </w:numPr>
      </w:pPr>
      <w:r>
        <w:t>Whole Grain: 3rd fold (3.5 hours in)</w:t>
      </w:r>
    </w:p>
    <w:p w14:paraId="42A6B382" w14:textId="77777777" w:rsidR="009F7229" w:rsidRDefault="00000000" w:rsidP="008636CE">
      <w:pPr>
        <w:numPr>
          <w:ilvl w:val="1"/>
          <w:numId w:val="170"/>
        </w:numPr>
      </w:pPr>
      <w:r>
        <w:t>Multigrain: 3rd fold (3.5 hours in)</w:t>
      </w:r>
    </w:p>
    <w:p w14:paraId="10416536" w14:textId="77777777" w:rsidR="009F7229" w:rsidRDefault="00000000" w:rsidP="008636CE">
      <w:pPr>
        <w:numPr>
          <w:ilvl w:val="0"/>
          <w:numId w:val="169"/>
        </w:numPr>
      </w:pPr>
      <w:r>
        <w:rPr>
          <w:b/>
          <w:bCs/>
        </w:rPr>
        <w:t>Assess bulk fermentation completion:</w:t>
      </w:r>
    </w:p>
    <w:p w14:paraId="37D47A12" w14:textId="77777777" w:rsidR="009F7229" w:rsidRDefault="00000000" w:rsidP="008636CE">
      <w:pPr>
        <w:numPr>
          <w:ilvl w:val="1"/>
          <w:numId w:val="171"/>
        </w:numPr>
      </w:pPr>
      <w:r>
        <w:t>Country Batch 1: Should be 75-100% increased in volume, domed surface, bubbles visible on top and sides</w:t>
      </w:r>
    </w:p>
    <w:p w14:paraId="6D5BD9E1" w14:textId="77777777" w:rsidR="009F7229" w:rsidRDefault="00000000" w:rsidP="008636CE">
      <w:pPr>
        <w:numPr>
          <w:ilvl w:val="1"/>
          <w:numId w:val="171"/>
        </w:numPr>
      </w:pPr>
      <w:r>
        <w:rPr>
          <w:b/>
          <w:bCs/>
        </w:rPr>
        <w:t>If ready:</w:t>
      </w:r>
      <w:r>
        <w:t xml:space="preserve"> Flag for Marcus, prepare shaping area</w:t>
      </w:r>
    </w:p>
    <w:p w14:paraId="77C288AB" w14:textId="77777777" w:rsidR="009F7229" w:rsidRDefault="00000000" w:rsidP="008636CE">
      <w:pPr>
        <w:numPr>
          <w:ilvl w:val="1"/>
          <w:numId w:val="171"/>
        </w:numPr>
      </w:pPr>
      <w:r>
        <w:rPr>
          <w:b/>
          <w:bCs/>
        </w:rPr>
        <w:t>If not ready:</w:t>
      </w:r>
      <w:r>
        <w:t xml:space="preserve"> Allow another 30-60 minutes, check again</w:t>
      </w:r>
    </w:p>
    <w:p w14:paraId="7D01F297" w14:textId="77777777" w:rsidR="009F7229" w:rsidRDefault="00000000" w:rsidP="008636CE">
      <w:pPr>
        <w:numPr>
          <w:ilvl w:val="0"/>
          <w:numId w:val="169"/>
        </w:numPr>
      </w:pPr>
      <w:r>
        <w:t>Clear and sanitize primary shaping bench (96" table)</w:t>
      </w:r>
    </w:p>
    <w:p w14:paraId="4EC48F67" w14:textId="77777777" w:rsidR="009F7229" w:rsidRDefault="00000000" w:rsidP="008636CE">
      <w:pPr>
        <w:numPr>
          <w:ilvl w:val="0"/>
          <w:numId w:val="169"/>
        </w:numPr>
      </w:pPr>
      <w:r>
        <w:t>Stage empty bannetons (need 50 round for Country, 25 round for Whole Grain, 20 oval for Multigrain)</w:t>
      </w:r>
    </w:p>
    <w:p w14:paraId="65BE48B1" w14:textId="77777777" w:rsidR="009F7229" w:rsidRDefault="00000000" w:rsidP="008636CE">
      <w:pPr>
        <w:numPr>
          <w:ilvl w:val="0"/>
          <w:numId w:val="169"/>
        </w:numPr>
      </w:pPr>
      <w:r>
        <w:t>Have bench scraper, scale, and flour ready</w:t>
      </w:r>
    </w:p>
    <w:p w14:paraId="4FF7AC2E" w14:textId="77777777" w:rsidR="009F7229" w:rsidRDefault="00000000">
      <w:pPr>
        <w:pStyle w:val="FirstParagraph"/>
      </w:pPr>
      <w:r>
        <w:rPr>
          <w:b/>
          <w:bCs/>
        </w:rPr>
        <w:t>12:00 PM - 2:00 PM: Afternoon Shaping Session for Next Day's Loaves (120 min)</w:t>
      </w:r>
    </w:p>
    <w:p w14:paraId="6B95408B" w14:textId="77777777" w:rsidR="009F7229" w:rsidRDefault="00000000" w:rsidP="008636CE">
      <w:pPr>
        <w:numPr>
          <w:ilvl w:val="0"/>
          <w:numId w:val="172"/>
        </w:numPr>
      </w:pPr>
      <w:r>
        <w:rPr>
          <w:b/>
          <w:bCs/>
        </w:rPr>
        <w:t>This is the most labor-intensive period of Rachel's day</w:t>
      </w:r>
    </w:p>
    <w:p w14:paraId="57D9FA8C" w14:textId="77777777" w:rsidR="009F7229" w:rsidRDefault="00000000" w:rsidP="008636CE">
      <w:pPr>
        <w:numPr>
          <w:ilvl w:val="0"/>
          <w:numId w:val="172"/>
        </w:numPr>
      </w:pPr>
      <w:r>
        <w:t>Working alongside Marcus and David, shaping all loaves that will retard overnight</w:t>
      </w:r>
    </w:p>
    <w:p w14:paraId="606DB5D5" w14:textId="77777777" w:rsidR="009F7229" w:rsidRDefault="00000000" w:rsidP="008636CE">
      <w:pPr>
        <w:numPr>
          <w:ilvl w:val="0"/>
          <w:numId w:val="172"/>
        </w:numPr>
      </w:pPr>
      <w:r>
        <w:rPr>
          <w:b/>
          <w:bCs/>
        </w:rPr>
        <w:t>Country Sourdough (50 loaves, Batch 1 and Batch 2 combined = 45 kg dough):</w:t>
      </w:r>
    </w:p>
    <w:p w14:paraId="6BE59893" w14:textId="77777777" w:rsidR="009F7229" w:rsidRDefault="00000000" w:rsidP="008636CE">
      <w:pPr>
        <w:numPr>
          <w:ilvl w:val="1"/>
          <w:numId w:val="173"/>
        </w:numPr>
      </w:pPr>
      <w:r>
        <w:t>Turn dough onto lightly floured surface (minimal flour - dough should be slightly tacky)</w:t>
      </w:r>
    </w:p>
    <w:p w14:paraId="621B2454" w14:textId="77777777" w:rsidR="009F7229" w:rsidRDefault="00000000" w:rsidP="008636CE">
      <w:pPr>
        <w:numPr>
          <w:ilvl w:val="1"/>
          <w:numId w:val="173"/>
        </w:numPr>
      </w:pPr>
      <w:r>
        <w:rPr>
          <w:b/>
          <w:bCs/>
        </w:rPr>
        <w:t>Divide:</w:t>
      </w:r>
      <w:r>
        <w:t xml:space="preserve"> Use bench scraper and scale, 900g per loaf (50 portions)</w:t>
      </w:r>
    </w:p>
    <w:p w14:paraId="464D9E21" w14:textId="77777777" w:rsidR="009F7229" w:rsidRDefault="00000000" w:rsidP="008636CE">
      <w:pPr>
        <w:numPr>
          <w:ilvl w:val="1"/>
          <w:numId w:val="173"/>
        </w:numPr>
      </w:pPr>
      <w:r>
        <w:rPr>
          <w:b/>
          <w:bCs/>
        </w:rPr>
        <w:t>Pre-shape:</w:t>
      </w:r>
      <w:r>
        <w:t xml:space="preserve"> Each piece into loose round, bench rest 25 minutes</w:t>
      </w:r>
    </w:p>
    <w:p w14:paraId="2AB83C3E" w14:textId="77777777" w:rsidR="009F7229" w:rsidRDefault="00000000" w:rsidP="008636CE">
      <w:pPr>
        <w:numPr>
          <w:ilvl w:val="1"/>
          <w:numId w:val="173"/>
        </w:numPr>
      </w:pPr>
      <w:r>
        <w:rPr>
          <w:b/>
          <w:bCs/>
        </w:rPr>
        <w:t>Final shape - bâtard (oval):</w:t>
      </w:r>
    </w:p>
    <w:p w14:paraId="78EBF1B5" w14:textId="77777777" w:rsidR="009F7229" w:rsidRDefault="00000000" w:rsidP="008636CE">
      <w:pPr>
        <w:numPr>
          <w:ilvl w:val="2"/>
          <w:numId w:val="174"/>
        </w:numPr>
      </w:pPr>
      <w:r>
        <w:t>Flatten pre-shape into rectangle (short side toward you)</w:t>
      </w:r>
    </w:p>
    <w:p w14:paraId="0EA4AF22" w14:textId="77777777" w:rsidR="009F7229" w:rsidRDefault="00000000" w:rsidP="008636CE">
      <w:pPr>
        <w:numPr>
          <w:ilvl w:val="2"/>
          <w:numId w:val="174"/>
        </w:numPr>
      </w:pPr>
      <w:r>
        <w:t>Fold top edge down to center, press to seal</w:t>
      </w:r>
    </w:p>
    <w:p w14:paraId="5EDF60EC" w14:textId="77777777" w:rsidR="009F7229" w:rsidRDefault="00000000" w:rsidP="008636CE">
      <w:pPr>
        <w:numPr>
          <w:ilvl w:val="2"/>
          <w:numId w:val="174"/>
        </w:numPr>
      </w:pPr>
      <w:r>
        <w:lastRenderedPageBreak/>
        <w:t>Fold bottom edge up to center, press to seal</w:t>
      </w:r>
    </w:p>
    <w:p w14:paraId="3A963911" w14:textId="77777777" w:rsidR="009F7229" w:rsidRDefault="00000000" w:rsidP="008636CE">
      <w:pPr>
        <w:numPr>
          <w:ilvl w:val="2"/>
          <w:numId w:val="174"/>
        </w:numPr>
      </w:pPr>
      <w:r>
        <w:t>Fold in half (top to bottom), seal seam with heel of hand</w:t>
      </w:r>
    </w:p>
    <w:p w14:paraId="30181A44" w14:textId="77777777" w:rsidR="009F7229" w:rsidRDefault="00000000" w:rsidP="008636CE">
      <w:pPr>
        <w:numPr>
          <w:ilvl w:val="2"/>
          <w:numId w:val="174"/>
        </w:numPr>
      </w:pPr>
      <w:r>
        <w:t>Roll gently with hands to create slight taper at ends</w:t>
      </w:r>
    </w:p>
    <w:p w14:paraId="27B47B6C" w14:textId="77777777" w:rsidR="009F7229" w:rsidRDefault="00000000" w:rsidP="008636CE">
      <w:pPr>
        <w:numPr>
          <w:ilvl w:val="2"/>
          <w:numId w:val="174"/>
        </w:numPr>
      </w:pPr>
      <w:r>
        <w:t>Target shape: Oval, 10-12 inches long, tight skin on top surface</w:t>
      </w:r>
    </w:p>
    <w:p w14:paraId="51EF941B" w14:textId="77777777" w:rsidR="009F7229" w:rsidRDefault="00000000" w:rsidP="008636CE">
      <w:pPr>
        <w:numPr>
          <w:ilvl w:val="1"/>
          <w:numId w:val="173"/>
        </w:numPr>
      </w:pPr>
      <w:r>
        <w:t>Place shaped loaf seam-side UP in floured oval banneton</w:t>
      </w:r>
    </w:p>
    <w:p w14:paraId="6F11C0A6" w14:textId="77777777" w:rsidR="009F7229" w:rsidRDefault="00000000" w:rsidP="008636CE">
      <w:pPr>
        <w:numPr>
          <w:ilvl w:val="1"/>
          <w:numId w:val="173"/>
        </w:numPr>
      </w:pPr>
      <w:r>
        <w:t>Transfer bannetons to speed racks</w:t>
      </w:r>
    </w:p>
    <w:p w14:paraId="17188F47" w14:textId="77777777" w:rsidR="009F7229" w:rsidRDefault="00000000" w:rsidP="008636CE">
      <w:pPr>
        <w:numPr>
          <w:ilvl w:val="0"/>
          <w:numId w:val="172"/>
        </w:numPr>
      </w:pPr>
      <w:r>
        <w:rPr>
          <w:b/>
          <w:bCs/>
        </w:rPr>
        <w:t>Whole Grain Sourdough (25 loaves, 22 kg dough):</w:t>
      </w:r>
    </w:p>
    <w:p w14:paraId="243D4AB8" w14:textId="77777777" w:rsidR="009F7229" w:rsidRDefault="00000000" w:rsidP="008636CE">
      <w:pPr>
        <w:numPr>
          <w:ilvl w:val="1"/>
          <w:numId w:val="175"/>
        </w:numPr>
      </w:pPr>
      <w:r>
        <w:t>Divide: 880g per loaf</w:t>
      </w:r>
    </w:p>
    <w:p w14:paraId="5E6849F6" w14:textId="77777777" w:rsidR="009F7229" w:rsidRDefault="00000000" w:rsidP="008636CE">
      <w:pPr>
        <w:numPr>
          <w:ilvl w:val="1"/>
          <w:numId w:val="175"/>
        </w:numPr>
      </w:pPr>
      <w:r>
        <w:t>Pre-shape: Loose round, 25-minute rest</w:t>
      </w:r>
    </w:p>
    <w:p w14:paraId="61EA4964" w14:textId="77777777" w:rsidR="009F7229" w:rsidRDefault="00000000" w:rsidP="008636CE">
      <w:pPr>
        <w:numPr>
          <w:ilvl w:val="1"/>
          <w:numId w:val="175"/>
        </w:numPr>
      </w:pPr>
      <w:r>
        <w:rPr>
          <w:b/>
          <w:bCs/>
        </w:rPr>
        <w:t>Final shape - boule (round):</w:t>
      </w:r>
    </w:p>
    <w:p w14:paraId="740E7829" w14:textId="77777777" w:rsidR="009F7229" w:rsidRDefault="00000000" w:rsidP="008636CE">
      <w:pPr>
        <w:numPr>
          <w:ilvl w:val="2"/>
          <w:numId w:val="176"/>
        </w:numPr>
      </w:pPr>
      <w:r>
        <w:t>Place pre-shape top-side down on unfloured surface</w:t>
      </w:r>
    </w:p>
    <w:p w14:paraId="6A24C03E" w14:textId="77777777" w:rsidR="009F7229" w:rsidRDefault="00000000" w:rsidP="008636CE">
      <w:pPr>
        <w:numPr>
          <w:ilvl w:val="2"/>
          <w:numId w:val="176"/>
        </w:numPr>
      </w:pPr>
      <w:r>
        <w:t>Pull edges outward and fold toward center, creating tension</w:t>
      </w:r>
    </w:p>
    <w:p w14:paraId="1EEFF466" w14:textId="77777777" w:rsidR="009F7229" w:rsidRDefault="00000000" w:rsidP="008636CE">
      <w:pPr>
        <w:numPr>
          <w:ilvl w:val="2"/>
          <w:numId w:val="176"/>
        </w:numPr>
      </w:pPr>
      <w:r>
        <w:t>Flip over (seam on bottom), cup hands around dough</w:t>
      </w:r>
    </w:p>
    <w:p w14:paraId="767FB9C7" w14:textId="77777777" w:rsidR="009F7229" w:rsidRDefault="00000000" w:rsidP="008636CE">
      <w:pPr>
        <w:numPr>
          <w:ilvl w:val="2"/>
          <w:numId w:val="176"/>
        </w:numPr>
      </w:pPr>
      <w:r>
        <w:t>Drag across surface in circular motion to tighten skin</w:t>
      </w:r>
    </w:p>
    <w:p w14:paraId="1D07077F" w14:textId="77777777" w:rsidR="009F7229" w:rsidRDefault="00000000" w:rsidP="008636CE">
      <w:pPr>
        <w:numPr>
          <w:ilvl w:val="1"/>
          <w:numId w:val="175"/>
        </w:numPr>
      </w:pPr>
      <w:r>
        <w:t>Place seam-side UP in floured round banneton</w:t>
      </w:r>
    </w:p>
    <w:p w14:paraId="31B764E2" w14:textId="77777777" w:rsidR="009F7229" w:rsidRDefault="00000000" w:rsidP="008636CE">
      <w:pPr>
        <w:numPr>
          <w:ilvl w:val="0"/>
          <w:numId w:val="172"/>
        </w:numPr>
      </w:pPr>
      <w:r>
        <w:rPr>
          <w:b/>
          <w:bCs/>
        </w:rPr>
        <w:t>Seeded Multigrain (20 loaves, 18 kg dough):</w:t>
      </w:r>
    </w:p>
    <w:p w14:paraId="63A61275" w14:textId="77777777" w:rsidR="009F7229" w:rsidRDefault="00000000" w:rsidP="008636CE">
      <w:pPr>
        <w:numPr>
          <w:ilvl w:val="1"/>
          <w:numId w:val="177"/>
        </w:numPr>
      </w:pPr>
      <w:r>
        <w:t>Divide: 900g per loaf</w:t>
      </w:r>
    </w:p>
    <w:p w14:paraId="751F02F8" w14:textId="77777777" w:rsidR="009F7229" w:rsidRDefault="00000000" w:rsidP="008636CE">
      <w:pPr>
        <w:numPr>
          <w:ilvl w:val="1"/>
          <w:numId w:val="177"/>
        </w:numPr>
      </w:pPr>
      <w:r>
        <w:t>Pre-shape: Loose oval, 25-minute rest</w:t>
      </w:r>
    </w:p>
    <w:p w14:paraId="41C1D696" w14:textId="77777777" w:rsidR="009F7229" w:rsidRDefault="00000000" w:rsidP="008636CE">
      <w:pPr>
        <w:numPr>
          <w:ilvl w:val="1"/>
          <w:numId w:val="177"/>
        </w:numPr>
      </w:pPr>
      <w:r>
        <w:t>Final shape: Oval (bâtard style)</w:t>
      </w:r>
    </w:p>
    <w:p w14:paraId="445200F3" w14:textId="77777777" w:rsidR="009F7229" w:rsidRDefault="00000000" w:rsidP="008636CE">
      <w:pPr>
        <w:numPr>
          <w:ilvl w:val="1"/>
          <w:numId w:val="177"/>
        </w:numPr>
      </w:pPr>
      <w:r>
        <w:t>Place in oval bannetons</w:t>
      </w:r>
    </w:p>
    <w:p w14:paraId="18FB368F" w14:textId="77777777" w:rsidR="009F7229" w:rsidRDefault="00000000">
      <w:pPr>
        <w:pStyle w:val="FirstParagraph"/>
      </w:pPr>
      <w:r>
        <w:rPr>
          <w:b/>
          <w:bCs/>
        </w:rPr>
        <w:t>2:00 PM - 2:30 PM: Load Retarder and Final Cleanup (30 min)</w:t>
      </w:r>
    </w:p>
    <w:p w14:paraId="7868BBFA" w14:textId="77777777" w:rsidR="009F7229" w:rsidRDefault="00000000" w:rsidP="008636CE">
      <w:pPr>
        <w:numPr>
          <w:ilvl w:val="0"/>
          <w:numId w:val="178"/>
        </w:numPr>
      </w:pPr>
      <w:r>
        <w:t>All shaped loaves now in bannetons (95 total loaves)</w:t>
      </w:r>
    </w:p>
    <w:p w14:paraId="65005037" w14:textId="77777777" w:rsidR="009F7229" w:rsidRDefault="00000000" w:rsidP="008636CE">
      <w:pPr>
        <w:numPr>
          <w:ilvl w:val="0"/>
          <w:numId w:val="178"/>
        </w:numPr>
      </w:pPr>
      <w:r>
        <w:t>Cover each banneton with plastic wrap or shower cap (prevent drying)</w:t>
      </w:r>
    </w:p>
    <w:p w14:paraId="58124B7C" w14:textId="77777777" w:rsidR="009F7229" w:rsidRDefault="00000000" w:rsidP="008636CE">
      <w:pPr>
        <w:numPr>
          <w:ilvl w:val="0"/>
          <w:numId w:val="178"/>
        </w:numPr>
      </w:pPr>
      <w:r>
        <w:t>Transfer bannetons from speed racks into retarder:</w:t>
      </w:r>
    </w:p>
    <w:p w14:paraId="50E6B767" w14:textId="77777777" w:rsidR="009F7229" w:rsidRDefault="00000000" w:rsidP="008636CE">
      <w:pPr>
        <w:numPr>
          <w:ilvl w:val="1"/>
          <w:numId w:val="179"/>
        </w:numPr>
      </w:pPr>
      <w:r>
        <w:t>Organize by product type for easy identification tomorrow morning</w:t>
      </w:r>
    </w:p>
    <w:p w14:paraId="3E16BEB6" w14:textId="77777777" w:rsidR="009F7229" w:rsidRDefault="00000000" w:rsidP="008636CE">
      <w:pPr>
        <w:numPr>
          <w:ilvl w:val="1"/>
          <w:numId w:val="179"/>
        </w:numPr>
      </w:pPr>
      <w:r>
        <w:t>Ensure air circulation (don't overpack)</w:t>
      </w:r>
    </w:p>
    <w:p w14:paraId="099F3339" w14:textId="77777777" w:rsidR="009F7229" w:rsidRDefault="00000000" w:rsidP="008636CE">
      <w:pPr>
        <w:numPr>
          <w:ilvl w:val="0"/>
          <w:numId w:val="178"/>
        </w:numPr>
      </w:pPr>
      <w:r>
        <w:lastRenderedPageBreak/>
        <w:t>Retarder set to 40°F, 85% humidity</w:t>
      </w:r>
    </w:p>
    <w:p w14:paraId="3B7CC2C9" w14:textId="77777777" w:rsidR="009F7229" w:rsidRDefault="00000000" w:rsidP="008636CE">
      <w:pPr>
        <w:numPr>
          <w:ilvl w:val="0"/>
          <w:numId w:val="178"/>
        </w:numPr>
      </w:pPr>
      <w:r>
        <w:t>Loaves will cold-proof for 10-12 hours (overnight), ready for tomorrow's 5:00 AM bake</w:t>
      </w:r>
    </w:p>
    <w:p w14:paraId="3C4971E3" w14:textId="77777777" w:rsidR="009F7229" w:rsidRDefault="00000000" w:rsidP="008636CE">
      <w:pPr>
        <w:numPr>
          <w:ilvl w:val="0"/>
          <w:numId w:val="178"/>
        </w:numPr>
      </w:pPr>
      <w:r>
        <w:rPr>
          <w:b/>
          <w:bCs/>
        </w:rPr>
        <w:t>Final cleanup:</w:t>
      </w:r>
    </w:p>
    <w:p w14:paraId="68A2D546" w14:textId="77777777" w:rsidR="009F7229" w:rsidRDefault="00000000" w:rsidP="008636CE">
      <w:pPr>
        <w:numPr>
          <w:ilvl w:val="1"/>
          <w:numId w:val="180"/>
        </w:numPr>
      </w:pPr>
      <w:r>
        <w:t>Clean all work surfaces with sanitizer</w:t>
      </w:r>
    </w:p>
    <w:p w14:paraId="49DCC708" w14:textId="77777777" w:rsidR="009F7229" w:rsidRDefault="00000000" w:rsidP="008636CE">
      <w:pPr>
        <w:numPr>
          <w:ilvl w:val="1"/>
          <w:numId w:val="180"/>
        </w:numPr>
      </w:pPr>
      <w:r>
        <w:t>Wash and sanitize all mixing bowls, tools, scrapers</w:t>
      </w:r>
    </w:p>
    <w:p w14:paraId="35CC4743" w14:textId="77777777" w:rsidR="009F7229" w:rsidRDefault="00000000" w:rsidP="008636CE">
      <w:pPr>
        <w:numPr>
          <w:ilvl w:val="1"/>
          <w:numId w:val="180"/>
        </w:numPr>
      </w:pPr>
      <w:r>
        <w:t>Sweep and mop production floor</w:t>
      </w:r>
    </w:p>
    <w:p w14:paraId="78D6A882" w14:textId="77777777" w:rsidR="009F7229" w:rsidRDefault="00000000" w:rsidP="008636CE">
      <w:pPr>
        <w:numPr>
          <w:ilvl w:val="1"/>
          <w:numId w:val="180"/>
        </w:numPr>
      </w:pPr>
      <w:r>
        <w:t>Empty compost and trash</w:t>
      </w:r>
    </w:p>
    <w:p w14:paraId="5E0B74E4" w14:textId="77777777" w:rsidR="009F7229" w:rsidRDefault="00000000" w:rsidP="008636CE">
      <w:pPr>
        <w:numPr>
          <w:ilvl w:val="1"/>
          <w:numId w:val="180"/>
        </w:numPr>
      </w:pPr>
      <w:r>
        <w:t>Wash hands, change out of work clothes</w:t>
      </w:r>
    </w:p>
    <w:p w14:paraId="78903DCB" w14:textId="77777777" w:rsidR="009F7229" w:rsidRDefault="00000000" w:rsidP="008636CE">
      <w:pPr>
        <w:numPr>
          <w:ilvl w:val="0"/>
          <w:numId w:val="178"/>
        </w:numPr>
      </w:pPr>
      <w:r>
        <w:t>Clock out at POS: 2:30 PM (10-hour shift)</w:t>
      </w:r>
    </w:p>
    <w:p w14:paraId="509F9553" w14:textId="77777777" w:rsidR="009F7229" w:rsidRDefault="00451C33">
      <w:r>
        <w:rPr>
          <w:noProof/>
        </w:rPr>
        <w:pict w14:anchorId="0425614D">
          <v:rect id="_x0000_i1057" alt="" style="width:451.3pt;height:.05pt;mso-width-percent:0;mso-height-percent:0;mso-width-percent:0;mso-height-percent:0" o:hralign="center" o:hrstd="t" o:hr="t"/>
        </w:pict>
      </w:r>
    </w:p>
    <w:p w14:paraId="15305F4E" w14:textId="77777777" w:rsidR="009F7229" w:rsidRDefault="00000000">
      <w:pPr>
        <w:pStyle w:val="FirstParagraph"/>
      </w:pPr>
      <w:r>
        <w:rPr>
          <w:b/>
          <w:bCs/>
        </w:rPr>
        <w:t>DAVID KIM - BAKER/SHIFT SUPERVISOR</w:t>
      </w:r>
    </w:p>
    <w:p w14:paraId="7BC4F81E" w14:textId="77777777" w:rsidR="009F7229" w:rsidRDefault="00000000">
      <w:pPr>
        <w:pStyle w:val="BodyText"/>
      </w:pPr>
      <w:r>
        <w:rPr>
          <w:i/>
          <w:iCs/>
        </w:rPr>
        <w:t>David's schedule starts at 5:00 AM (one hour after Marcus and Rachel). He focuses on secondary production tasks, oven monitoring, and FOH coordination.</w:t>
      </w:r>
    </w:p>
    <w:p w14:paraId="4E6F8D5C" w14:textId="77777777" w:rsidR="009F7229" w:rsidRDefault="00000000">
      <w:pPr>
        <w:pStyle w:val="BodyText"/>
      </w:pPr>
      <w:r>
        <w:rPr>
          <w:b/>
          <w:bCs/>
        </w:rPr>
        <w:t>5:00 AM - 5:15 AM: Arrival and Morning Assessment (15 min)</w:t>
      </w:r>
    </w:p>
    <w:p w14:paraId="288EE302" w14:textId="77777777" w:rsidR="009F7229" w:rsidRDefault="00000000" w:rsidP="008636CE">
      <w:pPr>
        <w:numPr>
          <w:ilvl w:val="0"/>
          <w:numId w:val="181"/>
        </w:numPr>
      </w:pPr>
      <w:r>
        <w:t>Arrive, clock in</w:t>
      </w:r>
    </w:p>
    <w:p w14:paraId="0CA77C60" w14:textId="77777777" w:rsidR="009F7229" w:rsidRDefault="00000000" w:rsidP="008636CE">
      <w:pPr>
        <w:numPr>
          <w:ilvl w:val="0"/>
          <w:numId w:val="181"/>
        </w:numPr>
      </w:pPr>
      <w:r>
        <w:t>Quick check-in with Marcus (review day's priorities, any special needs)</w:t>
      </w:r>
    </w:p>
    <w:p w14:paraId="105B2EA4" w14:textId="77777777" w:rsidR="009F7229" w:rsidRDefault="00000000" w:rsidP="008636CE">
      <w:pPr>
        <w:numPr>
          <w:ilvl w:val="0"/>
          <w:numId w:val="181"/>
        </w:numPr>
      </w:pPr>
      <w:r>
        <w:t>Visual scan of production area:</w:t>
      </w:r>
    </w:p>
    <w:p w14:paraId="15191329" w14:textId="77777777" w:rsidR="009F7229" w:rsidRDefault="00000000" w:rsidP="008636CE">
      <w:pPr>
        <w:numPr>
          <w:ilvl w:val="1"/>
          <w:numId w:val="182"/>
        </w:numPr>
      </w:pPr>
      <w:r>
        <w:t>What's in the oven? (Marcus's first bake underway)</w:t>
      </w:r>
    </w:p>
    <w:p w14:paraId="7E00CD9A" w14:textId="77777777" w:rsidR="009F7229" w:rsidRDefault="00000000" w:rsidP="008636CE">
      <w:pPr>
        <w:numPr>
          <w:ilvl w:val="1"/>
          <w:numId w:val="182"/>
        </w:numPr>
      </w:pPr>
      <w:r>
        <w:t>What's on the bench? (Rachel mixing dough)</w:t>
      </w:r>
    </w:p>
    <w:p w14:paraId="7FDC989C" w14:textId="77777777" w:rsidR="009F7229" w:rsidRDefault="00000000" w:rsidP="008636CE">
      <w:pPr>
        <w:numPr>
          <w:ilvl w:val="1"/>
          <w:numId w:val="182"/>
        </w:numPr>
      </w:pPr>
      <w:r>
        <w:t>What's proofing? (Check retarder contents for loaves coming out soon)</w:t>
      </w:r>
    </w:p>
    <w:p w14:paraId="4CD788B0" w14:textId="77777777" w:rsidR="009F7229" w:rsidRDefault="00000000" w:rsidP="008636CE">
      <w:pPr>
        <w:numPr>
          <w:ilvl w:val="0"/>
          <w:numId w:val="181"/>
        </w:numPr>
      </w:pPr>
      <w:r>
        <w:t>Wash hands, put on work clothes</w:t>
      </w:r>
    </w:p>
    <w:p w14:paraId="03A3B70F" w14:textId="77777777" w:rsidR="009F7229" w:rsidRDefault="00000000">
      <w:pPr>
        <w:pStyle w:val="FirstParagraph"/>
      </w:pPr>
      <w:r>
        <w:rPr>
          <w:b/>
          <w:bCs/>
        </w:rPr>
        <w:t>5:15 AM - 6:00 AM: Focaccia Dough Mixing (45 min)</w:t>
      </w:r>
    </w:p>
    <w:p w14:paraId="3AB27C3D" w14:textId="77777777" w:rsidR="009F7229" w:rsidRDefault="00000000" w:rsidP="008636CE">
      <w:pPr>
        <w:numPr>
          <w:ilvl w:val="0"/>
          <w:numId w:val="183"/>
        </w:numPr>
      </w:pPr>
      <w:r>
        <w:rPr>
          <w:b/>
          <w:bCs/>
        </w:rPr>
        <w:t>Today is Tuesday (Rosemary Focaccia day - production schedule)</w:t>
      </w:r>
    </w:p>
    <w:p w14:paraId="6C54F611" w14:textId="77777777" w:rsidR="009F7229" w:rsidRDefault="00000000" w:rsidP="008636CE">
      <w:pPr>
        <w:numPr>
          <w:ilvl w:val="0"/>
          <w:numId w:val="183"/>
        </w:numPr>
      </w:pPr>
      <w:r>
        <w:rPr>
          <w:b/>
          <w:bCs/>
        </w:rPr>
        <w:t>Focaccia batch:</w:t>
      </w:r>
      <w:r>
        <w:t xml:space="preserve"> 5 kg total dough (makes 4 sheets at ~1200g each, cut into 24 portions total)</w:t>
      </w:r>
    </w:p>
    <w:p w14:paraId="1270D613" w14:textId="77777777" w:rsidR="009F7229" w:rsidRDefault="00000000" w:rsidP="008636CE">
      <w:pPr>
        <w:numPr>
          <w:ilvl w:val="0"/>
          <w:numId w:val="183"/>
        </w:numPr>
      </w:pPr>
      <w:r>
        <w:rPr>
          <w:b/>
          <w:bCs/>
        </w:rPr>
        <w:t>Recipe:</w:t>
      </w:r>
    </w:p>
    <w:p w14:paraId="0DD15FF6" w14:textId="77777777" w:rsidR="009F7229" w:rsidRDefault="00000000" w:rsidP="008636CE">
      <w:pPr>
        <w:numPr>
          <w:ilvl w:val="1"/>
          <w:numId w:val="184"/>
        </w:numPr>
      </w:pPr>
      <w:r>
        <w:lastRenderedPageBreak/>
        <w:t>Flour: 2800g bread flour (100%)</w:t>
      </w:r>
    </w:p>
    <w:p w14:paraId="345B17AA" w14:textId="77777777" w:rsidR="009F7229" w:rsidRDefault="00000000" w:rsidP="008636CE">
      <w:pPr>
        <w:numPr>
          <w:ilvl w:val="1"/>
          <w:numId w:val="184"/>
        </w:numPr>
      </w:pPr>
      <w:r>
        <w:t>Water: 2380g at 75°F (85% hydration)</w:t>
      </w:r>
    </w:p>
    <w:p w14:paraId="25A7B08C" w14:textId="77777777" w:rsidR="009F7229" w:rsidRDefault="00000000" w:rsidP="008636CE">
      <w:pPr>
        <w:numPr>
          <w:ilvl w:val="1"/>
          <w:numId w:val="184"/>
        </w:numPr>
      </w:pPr>
      <w:r>
        <w:t>Salt: 56g (2%)</w:t>
      </w:r>
    </w:p>
    <w:p w14:paraId="2D2CB1E5" w14:textId="77777777" w:rsidR="009F7229" w:rsidRDefault="00000000" w:rsidP="008636CE">
      <w:pPr>
        <w:numPr>
          <w:ilvl w:val="1"/>
          <w:numId w:val="184"/>
        </w:numPr>
      </w:pPr>
      <w:r>
        <w:t>Instant yeast: 28g (1%)</w:t>
      </w:r>
    </w:p>
    <w:p w14:paraId="26B15929" w14:textId="77777777" w:rsidR="009F7229" w:rsidRDefault="00000000" w:rsidP="008636CE">
      <w:pPr>
        <w:numPr>
          <w:ilvl w:val="1"/>
          <w:numId w:val="184"/>
        </w:numPr>
      </w:pPr>
      <w:r>
        <w:t>Olive oil (in dough): 112g (4%)</w:t>
      </w:r>
    </w:p>
    <w:p w14:paraId="7CB651DB" w14:textId="77777777" w:rsidR="009F7229" w:rsidRDefault="00000000" w:rsidP="008636CE">
      <w:pPr>
        <w:numPr>
          <w:ilvl w:val="1"/>
          <w:numId w:val="184"/>
        </w:numPr>
      </w:pPr>
      <w:r>
        <w:t>Levain (optional enhancement): 448g (16% - adds complexity)</w:t>
      </w:r>
    </w:p>
    <w:p w14:paraId="796F4833" w14:textId="77777777" w:rsidR="009F7229" w:rsidRDefault="00000000" w:rsidP="008636CE">
      <w:pPr>
        <w:numPr>
          <w:ilvl w:val="0"/>
          <w:numId w:val="183"/>
        </w:numPr>
      </w:pPr>
      <w:r>
        <w:rPr>
          <w:b/>
          <w:bCs/>
        </w:rPr>
        <w:t>Mixing:</w:t>
      </w:r>
    </w:p>
    <w:p w14:paraId="3D31C04B" w14:textId="77777777" w:rsidR="009F7229" w:rsidRDefault="00000000" w:rsidP="008636CE">
      <w:pPr>
        <w:numPr>
          <w:ilvl w:val="1"/>
          <w:numId w:val="185"/>
        </w:numPr>
      </w:pPr>
      <w:r>
        <w:t>Combine flour, water, salt, yeast, levain in mixer bowl</w:t>
      </w:r>
    </w:p>
    <w:p w14:paraId="38AAC926" w14:textId="77777777" w:rsidR="009F7229" w:rsidRDefault="00000000" w:rsidP="008636CE">
      <w:pPr>
        <w:numPr>
          <w:ilvl w:val="1"/>
          <w:numId w:val="185"/>
        </w:numPr>
      </w:pPr>
      <w:r>
        <w:rPr>
          <w:b/>
          <w:bCs/>
        </w:rPr>
        <w:t>Low speed:</w:t>
      </w:r>
      <w:r>
        <w:t xml:space="preserve"> 3 minutes (just combined)</w:t>
      </w:r>
    </w:p>
    <w:p w14:paraId="0AF390B9" w14:textId="77777777" w:rsidR="009F7229" w:rsidRDefault="00000000" w:rsidP="008636CE">
      <w:pPr>
        <w:numPr>
          <w:ilvl w:val="1"/>
          <w:numId w:val="185"/>
        </w:numPr>
      </w:pPr>
      <w:r>
        <w:rPr>
          <w:b/>
          <w:bCs/>
        </w:rPr>
        <w:t>Rest:</w:t>
      </w:r>
      <w:r>
        <w:t xml:space="preserve"> 20 minutes (short autolyse)</w:t>
      </w:r>
    </w:p>
    <w:p w14:paraId="3D03BB7C" w14:textId="77777777" w:rsidR="009F7229" w:rsidRDefault="00000000" w:rsidP="008636CE">
      <w:pPr>
        <w:numPr>
          <w:ilvl w:val="1"/>
          <w:numId w:val="185"/>
        </w:numPr>
      </w:pPr>
      <w:r>
        <w:t>Add olive oil</w:t>
      </w:r>
    </w:p>
    <w:p w14:paraId="533C5950" w14:textId="77777777" w:rsidR="009F7229" w:rsidRDefault="00000000" w:rsidP="008636CE">
      <w:pPr>
        <w:numPr>
          <w:ilvl w:val="1"/>
          <w:numId w:val="185"/>
        </w:numPr>
      </w:pPr>
      <w:r>
        <w:rPr>
          <w:b/>
          <w:bCs/>
        </w:rPr>
        <w:t>Low speed:</w:t>
      </w:r>
      <w:r>
        <w:t xml:space="preserve"> 2 minutes (incorporate oil)</w:t>
      </w:r>
    </w:p>
    <w:p w14:paraId="4D3B4706" w14:textId="77777777" w:rsidR="009F7229" w:rsidRDefault="00000000" w:rsidP="008636CE">
      <w:pPr>
        <w:numPr>
          <w:ilvl w:val="1"/>
          <w:numId w:val="185"/>
        </w:numPr>
      </w:pPr>
      <w:r>
        <w:rPr>
          <w:b/>
          <w:bCs/>
        </w:rPr>
        <w:t>High speed:</w:t>
      </w:r>
      <w:r>
        <w:t xml:space="preserve"> 5 minutes (smooth, glossy dough - should be very sticky and slack)</w:t>
      </w:r>
    </w:p>
    <w:p w14:paraId="76209FC5" w14:textId="77777777" w:rsidR="009F7229" w:rsidRDefault="00000000" w:rsidP="008636CE">
      <w:pPr>
        <w:numPr>
          <w:ilvl w:val="0"/>
          <w:numId w:val="183"/>
        </w:numPr>
      </w:pPr>
      <w:r>
        <w:t>Transfer to oiled tub (22-quart), cover</w:t>
      </w:r>
    </w:p>
    <w:p w14:paraId="5C9E4CAA" w14:textId="77777777" w:rsidR="009F7229" w:rsidRDefault="00000000" w:rsidP="008636CE">
      <w:pPr>
        <w:numPr>
          <w:ilvl w:val="0"/>
          <w:numId w:val="183"/>
        </w:numPr>
      </w:pPr>
      <w:r>
        <w:rPr>
          <w:b/>
          <w:bCs/>
        </w:rPr>
        <w:t>Bulk fermentation:</w:t>
      </w:r>
      <w:r>
        <w:t xml:space="preserve"> 2-3 hours at room temp with 3 sets of folds at 45-minute intervals</w:t>
      </w:r>
    </w:p>
    <w:p w14:paraId="3FEFF897" w14:textId="77777777" w:rsidR="009F7229" w:rsidRDefault="00000000" w:rsidP="008636CE">
      <w:pPr>
        <w:numPr>
          <w:ilvl w:val="1"/>
          <w:numId w:val="186"/>
        </w:numPr>
      </w:pPr>
      <w:r>
        <w:t>Alternatively: Can immediately transfer to walk-in cooler for long cold fermentation (8-24 hours) - this is Marcus's preferred method for deeper flavor</w:t>
      </w:r>
    </w:p>
    <w:p w14:paraId="742082BB" w14:textId="77777777" w:rsidR="009F7229" w:rsidRDefault="00000000" w:rsidP="008636CE">
      <w:pPr>
        <w:numPr>
          <w:ilvl w:val="1"/>
          <w:numId w:val="186"/>
        </w:numPr>
      </w:pPr>
      <w:r>
        <w:rPr>
          <w:b/>
          <w:bCs/>
        </w:rPr>
        <w:t>Today's plan:</w:t>
      </w:r>
      <w:r>
        <w:t xml:space="preserve"> Cold ferment immediately, will shape and bake this afternoon or tomorrow morning</w:t>
      </w:r>
    </w:p>
    <w:p w14:paraId="1E4443E2" w14:textId="77777777" w:rsidR="009F7229" w:rsidRDefault="00000000">
      <w:pPr>
        <w:pStyle w:val="FirstParagraph"/>
      </w:pPr>
      <w:r>
        <w:rPr>
          <w:b/>
          <w:bCs/>
        </w:rPr>
        <w:t>6:00 AM - 6:30 AM: Oven Monitoring and Second Bake Prep (30 min)</w:t>
      </w:r>
    </w:p>
    <w:p w14:paraId="3BED09FF" w14:textId="77777777" w:rsidR="009F7229" w:rsidRDefault="00000000" w:rsidP="008636CE">
      <w:pPr>
        <w:numPr>
          <w:ilvl w:val="0"/>
          <w:numId w:val="187"/>
        </w:numPr>
      </w:pPr>
      <w:r>
        <w:t>Marcus is managing first and second oven loads (Country Sourdough, Whole Grain)</w:t>
      </w:r>
    </w:p>
    <w:p w14:paraId="0FA54DC3" w14:textId="77777777" w:rsidR="009F7229" w:rsidRDefault="00000000" w:rsidP="008636CE">
      <w:pPr>
        <w:numPr>
          <w:ilvl w:val="0"/>
          <w:numId w:val="187"/>
        </w:numPr>
      </w:pPr>
      <w:r>
        <w:t>David assists:</w:t>
      </w:r>
    </w:p>
    <w:p w14:paraId="53A4E850" w14:textId="77777777" w:rsidR="009F7229" w:rsidRDefault="00000000" w:rsidP="008636CE">
      <w:pPr>
        <w:numPr>
          <w:ilvl w:val="1"/>
          <w:numId w:val="188"/>
        </w:numPr>
      </w:pPr>
      <w:r>
        <w:t>Monitor oven timer</w:t>
      </w:r>
    </w:p>
    <w:p w14:paraId="787120EC" w14:textId="77777777" w:rsidR="009F7229" w:rsidRDefault="00000000" w:rsidP="008636CE">
      <w:pPr>
        <w:numPr>
          <w:ilvl w:val="1"/>
          <w:numId w:val="188"/>
        </w:numPr>
      </w:pPr>
      <w:r>
        <w:t>Prepare cooling racks (ensure empty racks are positioned near oven)</w:t>
      </w:r>
    </w:p>
    <w:p w14:paraId="2708F21A" w14:textId="77777777" w:rsidR="009F7229" w:rsidRDefault="00000000" w:rsidP="008636CE">
      <w:pPr>
        <w:numPr>
          <w:ilvl w:val="1"/>
          <w:numId w:val="188"/>
        </w:numPr>
      </w:pPr>
      <w:r>
        <w:t>Help transfer hot loaves from oven to racks (Marcus pulls, David receives and stages)</w:t>
      </w:r>
    </w:p>
    <w:p w14:paraId="1D3C865F" w14:textId="77777777" w:rsidR="009F7229" w:rsidRDefault="00000000" w:rsidP="008636CE">
      <w:pPr>
        <w:numPr>
          <w:ilvl w:val="0"/>
          <w:numId w:val="187"/>
        </w:numPr>
      </w:pPr>
      <w:r>
        <w:lastRenderedPageBreak/>
        <w:t>During this time, also assess FOH needs:</w:t>
      </w:r>
    </w:p>
    <w:p w14:paraId="35FBA375" w14:textId="77777777" w:rsidR="009F7229" w:rsidRDefault="00000000" w:rsidP="008636CE">
      <w:pPr>
        <w:numPr>
          <w:ilvl w:val="1"/>
          <w:numId w:val="189"/>
        </w:numPr>
      </w:pPr>
      <w:r>
        <w:t>Is display case clean and ready? (Sarah will stock when she arrives at 6:30 AM)</w:t>
      </w:r>
    </w:p>
    <w:p w14:paraId="11BA9B25" w14:textId="77777777" w:rsidR="009F7229" w:rsidRDefault="00000000" w:rsidP="008636CE">
      <w:pPr>
        <w:numPr>
          <w:ilvl w:val="1"/>
          <w:numId w:val="189"/>
        </w:numPr>
      </w:pPr>
      <w:r>
        <w:t>Any wholesale orders needing prep? (Assist Marcus if needed)</w:t>
      </w:r>
    </w:p>
    <w:p w14:paraId="3EDE938A" w14:textId="77777777" w:rsidR="009F7229" w:rsidRDefault="00000000">
      <w:pPr>
        <w:pStyle w:val="FirstParagraph"/>
      </w:pPr>
      <w:r>
        <w:rPr>
          <w:b/>
          <w:bCs/>
        </w:rPr>
        <w:t>6:30 AM - 7:00 AM: Sandwich Loaf Assistance (30 min)</w:t>
      </w:r>
    </w:p>
    <w:p w14:paraId="7BCED857" w14:textId="77777777" w:rsidR="009F7229" w:rsidRDefault="00000000" w:rsidP="008636CE">
      <w:pPr>
        <w:numPr>
          <w:ilvl w:val="0"/>
          <w:numId w:val="190"/>
        </w:numPr>
      </w:pPr>
      <w:r>
        <w:t>Marcus is focusing on Whole Wheat Sandwich dough (see Marcus's schedule)</w:t>
      </w:r>
    </w:p>
    <w:p w14:paraId="494E7F2F" w14:textId="77777777" w:rsidR="009F7229" w:rsidRDefault="00000000" w:rsidP="008636CE">
      <w:pPr>
        <w:numPr>
          <w:ilvl w:val="0"/>
          <w:numId w:val="190"/>
        </w:numPr>
      </w:pPr>
      <w:r>
        <w:t>David assists with:</w:t>
      </w:r>
    </w:p>
    <w:p w14:paraId="63721865" w14:textId="77777777" w:rsidR="009F7229" w:rsidRDefault="00000000" w:rsidP="008636CE">
      <w:pPr>
        <w:numPr>
          <w:ilvl w:val="1"/>
          <w:numId w:val="191"/>
        </w:numPr>
      </w:pPr>
      <w:r>
        <w:t>Greasing loaf pans (20 x 9"x5" pans, use butter or pan spray)</w:t>
      </w:r>
    </w:p>
    <w:p w14:paraId="2B1ED13B" w14:textId="77777777" w:rsidR="009F7229" w:rsidRDefault="00000000" w:rsidP="008636CE">
      <w:pPr>
        <w:numPr>
          <w:ilvl w:val="1"/>
          <w:numId w:val="191"/>
        </w:numPr>
      </w:pPr>
      <w:r>
        <w:t>Staging pans on speed rack near shaping area</w:t>
      </w:r>
    </w:p>
    <w:p w14:paraId="584D858C" w14:textId="77777777" w:rsidR="009F7229" w:rsidRDefault="00000000" w:rsidP="008636CE">
      <w:pPr>
        <w:numPr>
          <w:ilvl w:val="1"/>
          <w:numId w:val="191"/>
        </w:numPr>
      </w:pPr>
      <w:r>
        <w:t>Later: Helping monitor bulk fermentation, performing poke tests</w:t>
      </w:r>
    </w:p>
    <w:p w14:paraId="31091FC8" w14:textId="77777777" w:rsidR="009F7229" w:rsidRDefault="00000000">
      <w:pPr>
        <w:pStyle w:val="FirstParagraph"/>
      </w:pPr>
      <w:r>
        <w:rPr>
          <w:b/>
          <w:bCs/>
        </w:rPr>
        <w:t>7:00 AM - 8:00 AM: Olive &amp; Rosemary Sourdough Prep (if Wednesday/Friday/Saturday) (60 min)</w:t>
      </w:r>
    </w:p>
    <w:p w14:paraId="4614FFEA" w14:textId="77777777" w:rsidR="009F7229" w:rsidRDefault="00000000" w:rsidP="008636CE">
      <w:pPr>
        <w:numPr>
          <w:ilvl w:val="0"/>
          <w:numId w:val="192"/>
        </w:numPr>
      </w:pPr>
      <w:r>
        <w:rPr>
          <w:b/>
          <w:bCs/>
        </w:rPr>
        <w:t>Today is Tuesday:</w:t>
      </w:r>
      <w:r>
        <w:t xml:space="preserve"> Skip this task</w:t>
      </w:r>
    </w:p>
    <w:p w14:paraId="2EAAA00E" w14:textId="77777777" w:rsidR="009F7229" w:rsidRDefault="00000000" w:rsidP="008636CE">
      <w:pPr>
        <w:numPr>
          <w:ilvl w:val="0"/>
          <w:numId w:val="192"/>
        </w:numPr>
      </w:pPr>
      <w:r>
        <w:rPr>
          <w:b/>
          <w:bCs/>
        </w:rPr>
        <w:t>On production days (Wed/Fri/Sat):</w:t>
      </w:r>
    </w:p>
    <w:p w14:paraId="62CB1013" w14:textId="77777777" w:rsidR="009F7229" w:rsidRDefault="00000000" w:rsidP="008636CE">
      <w:pPr>
        <w:numPr>
          <w:ilvl w:val="1"/>
          <w:numId w:val="193"/>
        </w:numPr>
      </w:pPr>
      <w:r>
        <w:t>Mix Olive &amp; Rosemary variant (similar to Country Sourdough but with add-ins)</w:t>
      </w:r>
    </w:p>
    <w:p w14:paraId="2334A4B0" w14:textId="77777777" w:rsidR="009F7229" w:rsidRDefault="00000000" w:rsidP="008636CE">
      <w:pPr>
        <w:numPr>
          <w:ilvl w:val="1"/>
          <w:numId w:val="193"/>
        </w:numPr>
      </w:pPr>
      <w:r>
        <w:t>Kalamata olives: Pre-chop, drain, dry (12% of dough weight)</w:t>
      </w:r>
    </w:p>
    <w:p w14:paraId="359EAA1D" w14:textId="77777777" w:rsidR="009F7229" w:rsidRDefault="00000000" w:rsidP="008636CE">
      <w:pPr>
        <w:numPr>
          <w:ilvl w:val="1"/>
          <w:numId w:val="193"/>
        </w:numPr>
      </w:pPr>
      <w:r>
        <w:t>Fresh rosemary: Strip from stems, chop fine</w:t>
      </w:r>
    </w:p>
    <w:p w14:paraId="22F0DA87" w14:textId="77777777" w:rsidR="009F7229" w:rsidRDefault="00000000" w:rsidP="008636CE">
      <w:pPr>
        <w:numPr>
          <w:ilvl w:val="1"/>
          <w:numId w:val="193"/>
        </w:numPr>
      </w:pPr>
      <w:r>
        <w:t>Add olives and rosemary during final mix stage (after levain and salt)</w:t>
      </w:r>
    </w:p>
    <w:p w14:paraId="0CFC252B" w14:textId="77777777" w:rsidR="009F7229" w:rsidRDefault="00000000" w:rsidP="008636CE">
      <w:pPr>
        <w:numPr>
          <w:ilvl w:val="1"/>
          <w:numId w:val="193"/>
        </w:numPr>
      </w:pPr>
      <w:r>
        <w:t>Bulk fermentation: Same as standard sourdough</w:t>
      </w:r>
    </w:p>
    <w:p w14:paraId="402A97F8" w14:textId="77777777" w:rsidR="009F7229" w:rsidRDefault="00000000">
      <w:pPr>
        <w:pStyle w:val="FirstParagraph"/>
      </w:pPr>
      <w:r>
        <w:rPr>
          <w:b/>
          <w:bCs/>
        </w:rPr>
        <w:t>8:00 AM - 9:00 AM: Mid-Morning Baking Round (60 min)</w:t>
      </w:r>
    </w:p>
    <w:p w14:paraId="3D14EB85" w14:textId="77777777" w:rsidR="009F7229" w:rsidRDefault="00000000" w:rsidP="008636CE">
      <w:pPr>
        <w:numPr>
          <w:ilvl w:val="0"/>
          <w:numId w:val="194"/>
        </w:numPr>
      </w:pPr>
      <w:r>
        <w:t>By this time, Marcus has loaded baguettes into oven (see Marcus's 8:00 AM slot)</w:t>
      </w:r>
    </w:p>
    <w:p w14:paraId="669C32C4" w14:textId="77777777" w:rsidR="009F7229" w:rsidRDefault="00000000" w:rsidP="008636CE">
      <w:pPr>
        <w:numPr>
          <w:ilvl w:val="0"/>
          <w:numId w:val="194"/>
        </w:numPr>
      </w:pPr>
      <w:r>
        <w:t>David's role:</w:t>
      </w:r>
    </w:p>
    <w:p w14:paraId="11548729" w14:textId="77777777" w:rsidR="009F7229" w:rsidRDefault="00000000" w:rsidP="008636CE">
      <w:pPr>
        <w:numPr>
          <w:ilvl w:val="1"/>
          <w:numId w:val="195"/>
        </w:numPr>
      </w:pPr>
      <w:r>
        <w:rPr>
          <w:b/>
          <w:bCs/>
        </w:rPr>
        <w:t>Monitor baguette bake:</w:t>
      </w:r>
      <w:r>
        <w:t xml:space="preserve"> Watch through oven window for color development</w:t>
      </w:r>
    </w:p>
    <w:p w14:paraId="72D1F055" w14:textId="77777777" w:rsidR="009F7229" w:rsidRDefault="00000000" w:rsidP="008636CE">
      <w:pPr>
        <w:numPr>
          <w:ilvl w:val="1"/>
          <w:numId w:val="195"/>
        </w:numPr>
      </w:pPr>
      <w:r>
        <w:rPr>
          <w:b/>
          <w:bCs/>
        </w:rPr>
        <w:t>Set backup timer</w:t>
      </w:r>
      <w:r>
        <w:t xml:space="preserve"> (redundancy in case Marcus's timer is missed)</w:t>
      </w:r>
    </w:p>
    <w:p w14:paraId="7AFDCECF" w14:textId="77777777" w:rsidR="009F7229" w:rsidRDefault="00000000" w:rsidP="008636CE">
      <w:pPr>
        <w:numPr>
          <w:ilvl w:val="1"/>
          <w:numId w:val="195"/>
        </w:numPr>
      </w:pPr>
      <w:r>
        <w:t>When baguettes are done:</w:t>
      </w:r>
    </w:p>
    <w:p w14:paraId="75F3C49F" w14:textId="77777777" w:rsidR="009F7229" w:rsidRDefault="00000000" w:rsidP="008636CE">
      <w:pPr>
        <w:numPr>
          <w:ilvl w:val="2"/>
          <w:numId w:val="196"/>
        </w:numPr>
      </w:pPr>
      <w:r>
        <w:t>Help transfer to cooling racks</w:t>
      </w:r>
    </w:p>
    <w:p w14:paraId="23CAF77B" w14:textId="77777777" w:rsidR="009F7229" w:rsidRDefault="00000000" w:rsidP="008636CE">
      <w:pPr>
        <w:numPr>
          <w:ilvl w:val="2"/>
          <w:numId w:val="196"/>
        </w:numPr>
      </w:pPr>
      <w:r>
        <w:t>Visual quality check (report any issues to Marcus)</w:t>
      </w:r>
    </w:p>
    <w:p w14:paraId="3C84FCEE" w14:textId="77777777" w:rsidR="009F7229" w:rsidRDefault="00000000" w:rsidP="008636CE">
      <w:pPr>
        <w:numPr>
          <w:ilvl w:val="0"/>
          <w:numId w:val="194"/>
        </w:numPr>
      </w:pPr>
      <w:r>
        <w:lastRenderedPageBreak/>
        <w:t>Clean oven exterior (wipe down door glass, control panel)</w:t>
      </w:r>
    </w:p>
    <w:p w14:paraId="54E808BB" w14:textId="77777777" w:rsidR="009F7229" w:rsidRDefault="00000000" w:rsidP="008636CE">
      <w:pPr>
        <w:numPr>
          <w:ilvl w:val="0"/>
          <w:numId w:val="194"/>
        </w:numPr>
      </w:pPr>
      <w:r>
        <w:t>Prepare for sandwich loaf bake (Marcus is shaping loaves during this time)</w:t>
      </w:r>
    </w:p>
    <w:p w14:paraId="64A3D8B4" w14:textId="77777777" w:rsidR="009F7229" w:rsidRDefault="00000000">
      <w:pPr>
        <w:pStyle w:val="FirstParagraph"/>
      </w:pPr>
      <w:r>
        <w:rPr>
          <w:b/>
          <w:bCs/>
        </w:rPr>
        <w:t>9:00 AM - 10:00 AM: Ciabatta Fold Cycles (60 min)</w:t>
      </w:r>
    </w:p>
    <w:p w14:paraId="7CBD6B5F" w14:textId="77777777" w:rsidR="009F7229" w:rsidRDefault="00000000" w:rsidP="008636CE">
      <w:pPr>
        <w:numPr>
          <w:ilvl w:val="0"/>
          <w:numId w:val="197"/>
        </w:numPr>
      </w:pPr>
      <w:r>
        <w:t>Rachel is managing ciabatta dough (see Rachel's 11:30 AM ciabatta prep)</w:t>
      </w:r>
    </w:p>
    <w:p w14:paraId="09CD10A1" w14:textId="77777777" w:rsidR="009F7229" w:rsidRDefault="00000000" w:rsidP="008636CE">
      <w:pPr>
        <w:numPr>
          <w:ilvl w:val="0"/>
          <w:numId w:val="197"/>
        </w:numPr>
      </w:pPr>
      <w:r>
        <w:t>During ciabatta's 3-hour bulk fermentation, it needs 4 stretch-and-fold cycles</w:t>
      </w:r>
    </w:p>
    <w:p w14:paraId="1B03A05F" w14:textId="77777777" w:rsidR="009F7229" w:rsidRDefault="00000000" w:rsidP="008636CE">
      <w:pPr>
        <w:numPr>
          <w:ilvl w:val="0"/>
          <w:numId w:val="197"/>
        </w:numPr>
      </w:pPr>
      <w:r>
        <w:t>David assists Rachel:</w:t>
      </w:r>
    </w:p>
    <w:p w14:paraId="752C129B" w14:textId="77777777" w:rsidR="009F7229" w:rsidRDefault="00000000" w:rsidP="008636CE">
      <w:pPr>
        <w:numPr>
          <w:ilvl w:val="1"/>
          <w:numId w:val="198"/>
        </w:numPr>
      </w:pPr>
      <w:r>
        <w:t>Every 45 minutes, perform folds on ciabatta (oiled hands, very gentle)</w:t>
      </w:r>
    </w:p>
    <w:p w14:paraId="36D2CA0E" w14:textId="77777777" w:rsidR="009F7229" w:rsidRDefault="00000000" w:rsidP="008636CE">
      <w:pPr>
        <w:numPr>
          <w:ilvl w:val="1"/>
          <w:numId w:val="198"/>
        </w:numPr>
      </w:pPr>
      <w:r>
        <w:t>Between fold cycles: Help with other production tasks (packaging, cleaning)</w:t>
      </w:r>
    </w:p>
    <w:p w14:paraId="4F9E5DC4" w14:textId="77777777" w:rsidR="009F7229" w:rsidRDefault="00000000">
      <w:pPr>
        <w:pStyle w:val="FirstParagraph"/>
      </w:pPr>
      <w:r>
        <w:rPr>
          <w:b/>
          <w:bCs/>
        </w:rPr>
        <w:t>10:00 AM - 11:00 AM: Sandwich Loaf Baking and Monitoring (60 min)</w:t>
      </w:r>
    </w:p>
    <w:p w14:paraId="09800A83" w14:textId="77777777" w:rsidR="009F7229" w:rsidRDefault="00000000" w:rsidP="008636CE">
      <w:pPr>
        <w:numPr>
          <w:ilvl w:val="0"/>
          <w:numId w:val="199"/>
        </w:numPr>
      </w:pPr>
      <w:r>
        <w:t>Sandwich loaves are loaded by Marcus at ~9:30 AM (after final proof complete)</w:t>
      </w:r>
    </w:p>
    <w:p w14:paraId="1020030F" w14:textId="77777777" w:rsidR="009F7229" w:rsidRDefault="00000000" w:rsidP="008636CE">
      <w:pPr>
        <w:numPr>
          <w:ilvl w:val="0"/>
          <w:numId w:val="199"/>
        </w:numPr>
      </w:pPr>
      <w:r>
        <w:t>David's primary focus:</w:t>
      </w:r>
    </w:p>
    <w:p w14:paraId="37220428" w14:textId="77777777" w:rsidR="009F7229" w:rsidRDefault="00000000" w:rsidP="008636CE">
      <w:pPr>
        <w:numPr>
          <w:ilvl w:val="1"/>
          <w:numId w:val="200"/>
        </w:numPr>
      </w:pPr>
      <w:r>
        <w:rPr>
          <w:b/>
          <w:bCs/>
        </w:rPr>
        <w:t>Monitor oven temperature</w:t>
      </w:r>
      <w:r>
        <w:t xml:space="preserve"> (should be steady at 360°F)</w:t>
      </w:r>
    </w:p>
    <w:p w14:paraId="2F0644BB" w14:textId="77777777" w:rsidR="009F7229" w:rsidRDefault="00000000" w:rsidP="008636CE">
      <w:pPr>
        <w:numPr>
          <w:ilvl w:val="1"/>
          <w:numId w:val="200"/>
        </w:numPr>
      </w:pPr>
      <w:r>
        <w:rPr>
          <w:b/>
          <w:bCs/>
        </w:rPr>
        <w:t>Watch bake timer</w:t>
      </w:r>
      <w:r>
        <w:t xml:space="preserve"> (38 minutes)</w:t>
      </w:r>
    </w:p>
    <w:p w14:paraId="1E877761" w14:textId="77777777" w:rsidR="009F7229" w:rsidRDefault="00000000" w:rsidP="008636CE">
      <w:pPr>
        <w:numPr>
          <w:ilvl w:val="1"/>
          <w:numId w:val="200"/>
        </w:numPr>
      </w:pPr>
      <w:r>
        <w:t>At 25-minute mark: Visual check through door (color development on crust)</w:t>
      </w:r>
    </w:p>
    <w:p w14:paraId="4DFB759E" w14:textId="77777777" w:rsidR="009F7229" w:rsidRDefault="00000000" w:rsidP="008636CE">
      <w:pPr>
        <w:numPr>
          <w:ilvl w:val="1"/>
          <w:numId w:val="200"/>
        </w:numPr>
      </w:pPr>
      <w:r>
        <w:t>At timer completion: Help unload loaves</w:t>
      </w:r>
    </w:p>
    <w:p w14:paraId="42DBFCC6" w14:textId="77777777" w:rsidR="009F7229" w:rsidRDefault="00000000" w:rsidP="008636CE">
      <w:pPr>
        <w:numPr>
          <w:ilvl w:val="2"/>
          <w:numId w:val="201"/>
        </w:numPr>
      </w:pPr>
      <w:r>
        <w:t>Use oven mitts, pull pans from oven</w:t>
      </w:r>
    </w:p>
    <w:p w14:paraId="0C7D119F" w14:textId="77777777" w:rsidR="009F7229" w:rsidRDefault="00000000" w:rsidP="008636CE">
      <w:pPr>
        <w:numPr>
          <w:ilvl w:val="2"/>
          <w:numId w:val="201"/>
        </w:numPr>
      </w:pPr>
      <w:r>
        <w:rPr>
          <w:b/>
          <w:bCs/>
        </w:rPr>
        <w:t>Immediately remove loaves from pans</w:t>
      </w:r>
      <w:r>
        <w:t xml:space="preserve"> (prevents soggy bottom crust)</w:t>
      </w:r>
    </w:p>
    <w:p w14:paraId="3519C47F" w14:textId="77777777" w:rsidR="009F7229" w:rsidRDefault="00000000" w:rsidP="008636CE">
      <w:pPr>
        <w:numPr>
          <w:ilvl w:val="2"/>
          <w:numId w:val="201"/>
        </w:numPr>
      </w:pPr>
      <w:r>
        <w:t>Transfer loaves to cooling rack</w:t>
      </w:r>
    </w:p>
    <w:p w14:paraId="38941DC5" w14:textId="77777777" w:rsidR="009F7229" w:rsidRDefault="00000000" w:rsidP="008636CE">
      <w:pPr>
        <w:numPr>
          <w:ilvl w:val="1"/>
          <w:numId w:val="200"/>
        </w:numPr>
      </w:pPr>
      <w:r>
        <w:rPr>
          <w:b/>
          <w:bCs/>
        </w:rPr>
        <w:t>Internal temp check:</w:t>
      </w:r>
      <w:r>
        <w:t xml:space="preserve"> Use instant-read thermometer on 2-3 loaves (should be 200-205°F)</w:t>
      </w:r>
    </w:p>
    <w:p w14:paraId="2546DC0B" w14:textId="77777777" w:rsidR="009F7229" w:rsidRDefault="00000000" w:rsidP="008636CE">
      <w:pPr>
        <w:numPr>
          <w:ilvl w:val="0"/>
          <w:numId w:val="199"/>
        </w:numPr>
      </w:pPr>
      <w:r>
        <w:t>While loaves cool, clean loaf pans, dry, store for next use</w:t>
      </w:r>
    </w:p>
    <w:p w14:paraId="2A7464CB" w14:textId="77777777" w:rsidR="009F7229" w:rsidRDefault="00000000">
      <w:pPr>
        <w:pStyle w:val="FirstParagraph"/>
      </w:pPr>
      <w:r>
        <w:rPr>
          <w:b/>
          <w:bCs/>
        </w:rPr>
        <w:t>11:00 AM - 12:00 PM: FOH Restocking and Display Management (60 min)</w:t>
      </w:r>
    </w:p>
    <w:p w14:paraId="4E4B8E92" w14:textId="77777777" w:rsidR="009F7229" w:rsidRDefault="00000000" w:rsidP="008636CE">
      <w:pPr>
        <w:numPr>
          <w:ilvl w:val="0"/>
          <w:numId w:val="202"/>
        </w:numPr>
      </w:pPr>
      <w:r>
        <w:rPr>
          <w:b/>
          <w:bCs/>
        </w:rPr>
        <w:t>This is peak retail period (late morning)</w:t>
      </w:r>
    </w:p>
    <w:p w14:paraId="43A9542D" w14:textId="77777777" w:rsidR="009F7229" w:rsidRDefault="00000000" w:rsidP="008636CE">
      <w:pPr>
        <w:numPr>
          <w:ilvl w:val="0"/>
          <w:numId w:val="202"/>
        </w:numPr>
      </w:pPr>
      <w:r>
        <w:t>Work with Sarah (FOH lead) to keep display case fully stocked:</w:t>
      </w:r>
    </w:p>
    <w:p w14:paraId="520F13B8" w14:textId="77777777" w:rsidR="009F7229" w:rsidRDefault="00000000" w:rsidP="008636CE">
      <w:pPr>
        <w:numPr>
          <w:ilvl w:val="1"/>
          <w:numId w:val="203"/>
        </w:numPr>
      </w:pPr>
      <w:r>
        <w:t>Pull cooled loaves from racks (must be completely cool, at least 2 hours post-bake)</w:t>
      </w:r>
    </w:p>
    <w:p w14:paraId="27745DBA" w14:textId="77777777" w:rsidR="009F7229" w:rsidRDefault="00000000" w:rsidP="008636CE">
      <w:pPr>
        <w:numPr>
          <w:ilvl w:val="1"/>
          <w:numId w:val="203"/>
        </w:numPr>
      </w:pPr>
      <w:r>
        <w:lastRenderedPageBreak/>
        <w:t>Transfer to FOH holding shelves or directly to display case</w:t>
      </w:r>
    </w:p>
    <w:p w14:paraId="363C60EB" w14:textId="77777777" w:rsidR="009F7229" w:rsidRDefault="00000000" w:rsidP="008636CE">
      <w:pPr>
        <w:numPr>
          <w:ilvl w:val="1"/>
          <w:numId w:val="203"/>
        </w:numPr>
      </w:pPr>
      <w:r>
        <w:t>Arrange attractively in display case:</w:t>
      </w:r>
    </w:p>
    <w:p w14:paraId="455EE1A0" w14:textId="77777777" w:rsidR="009F7229" w:rsidRDefault="00000000" w:rsidP="008636CE">
      <w:pPr>
        <w:numPr>
          <w:ilvl w:val="2"/>
          <w:numId w:val="204"/>
        </w:numPr>
      </w:pPr>
      <w:r>
        <w:t>Visual merchandising: Larger loaves upright, baguettes angled, focaccia visible</w:t>
      </w:r>
    </w:p>
    <w:p w14:paraId="64029130" w14:textId="77777777" w:rsidR="009F7229" w:rsidRDefault="00000000" w:rsidP="008636CE">
      <w:pPr>
        <w:numPr>
          <w:ilvl w:val="2"/>
          <w:numId w:val="204"/>
        </w:numPr>
      </w:pPr>
      <w:r>
        <w:t>Ensure price tags visible</w:t>
      </w:r>
    </w:p>
    <w:p w14:paraId="5188C503" w14:textId="77777777" w:rsidR="009F7229" w:rsidRDefault="00000000" w:rsidP="008636CE">
      <w:pPr>
        <w:numPr>
          <w:ilvl w:val="0"/>
          <w:numId w:val="202"/>
        </w:numPr>
      </w:pPr>
      <w:r>
        <w:t>Replenish packaging supplies at counter (bags, stickers, twine)</w:t>
      </w:r>
    </w:p>
    <w:p w14:paraId="06FAF77C" w14:textId="77777777" w:rsidR="009F7229" w:rsidRDefault="00000000" w:rsidP="008636CE">
      <w:pPr>
        <w:numPr>
          <w:ilvl w:val="0"/>
          <w:numId w:val="202"/>
        </w:numPr>
      </w:pPr>
      <w:r>
        <w:rPr>
          <w:b/>
          <w:bCs/>
        </w:rPr>
        <w:t>Quality control:</w:t>
      </w:r>
      <w:r>
        <w:t xml:space="preserve"> Scan all products in display for any defects, remove if found</w:t>
      </w:r>
    </w:p>
    <w:p w14:paraId="64F4F908" w14:textId="77777777" w:rsidR="009F7229" w:rsidRDefault="00000000" w:rsidP="008636CE">
      <w:pPr>
        <w:numPr>
          <w:ilvl w:val="0"/>
          <w:numId w:val="202"/>
        </w:numPr>
      </w:pPr>
      <w:r>
        <w:t>Check FOH inventory:</w:t>
      </w:r>
    </w:p>
    <w:p w14:paraId="25028F76" w14:textId="77777777" w:rsidR="009F7229" w:rsidRDefault="00000000" w:rsidP="008636CE">
      <w:pPr>
        <w:numPr>
          <w:ilvl w:val="1"/>
          <w:numId w:val="205"/>
        </w:numPr>
      </w:pPr>
      <w:r>
        <w:t>What's selling fast? (need to ramp up production tomorrow?)</w:t>
      </w:r>
    </w:p>
    <w:p w14:paraId="6E465664" w14:textId="77777777" w:rsidR="009F7229" w:rsidRDefault="00000000" w:rsidP="008636CE">
      <w:pPr>
        <w:numPr>
          <w:ilvl w:val="1"/>
          <w:numId w:val="205"/>
        </w:numPr>
      </w:pPr>
      <w:r>
        <w:t>What's slow? (reduce production or mark down)</w:t>
      </w:r>
    </w:p>
    <w:p w14:paraId="1B6D20D5" w14:textId="77777777" w:rsidR="009F7229" w:rsidRDefault="00000000">
      <w:pPr>
        <w:pStyle w:val="FirstParagraph"/>
      </w:pPr>
      <w:r>
        <w:rPr>
          <w:b/>
          <w:bCs/>
        </w:rPr>
        <w:t>12:00 PM - 1:00 PM: Ciabatta Shaping and Final Proof (60 min)</w:t>
      </w:r>
    </w:p>
    <w:p w14:paraId="44915170" w14:textId="77777777" w:rsidR="009F7229" w:rsidRDefault="00000000" w:rsidP="008636CE">
      <w:pPr>
        <w:numPr>
          <w:ilvl w:val="0"/>
          <w:numId w:val="206"/>
        </w:numPr>
      </w:pPr>
      <w:r>
        <w:t>Ciabatta bulk fermentation complete (~3 hours elapsed)</w:t>
      </w:r>
    </w:p>
    <w:p w14:paraId="15EE0929" w14:textId="77777777" w:rsidR="009F7229" w:rsidRDefault="00000000" w:rsidP="008636CE">
      <w:pPr>
        <w:numPr>
          <w:ilvl w:val="0"/>
          <w:numId w:val="206"/>
        </w:numPr>
      </w:pPr>
      <w:r>
        <w:t>Assist Rachel or work independently:</w:t>
      </w:r>
    </w:p>
    <w:p w14:paraId="67E22AB5" w14:textId="77777777" w:rsidR="009F7229" w:rsidRDefault="00000000" w:rsidP="008636CE">
      <w:pPr>
        <w:numPr>
          <w:ilvl w:val="1"/>
          <w:numId w:val="207"/>
        </w:numPr>
      </w:pPr>
      <w:r>
        <w:t>Turn dough onto heavily floured surface (minimal disturbance, preserve gas)</w:t>
      </w:r>
    </w:p>
    <w:p w14:paraId="6A8D4029" w14:textId="77777777" w:rsidR="009F7229" w:rsidRDefault="00000000" w:rsidP="008636CE">
      <w:pPr>
        <w:numPr>
          <w:ilvl w:val="1"/>
          <w:numId w:val="207"/>
        </w:numPr>
      </w:pPr>
      <w:r>
        <w:rPr>
          <w:b/>
          <w:bCs/>
        </w:rPr>
        <w:t>Divide:</w:t>
      </w:r>
      <w:r>
        <w:t xml:space="preserve"> Use bench scraper, cut into 15 portions (~600g each)</w:t>
      </w:r>
    </w:p>
    <w:p w14:paraId="47E36000" w14:textId="77777777" w:rsidR="009F7229" w:rsidRDefault="00000000" w:rsidP="008636CE">
      <w:pPr>
        <w:numPr>
          <w:ilvl w:val="1"/>
          <w:numId w:val="207"/>
        </w:numPr>
      </w:pPr>
      <w:r>
        <w:rPr>
          <w:b/>
          <w:bCs/>
        </w:rPr>
        <w:t>No pre-shape, no intensive shaping:</w:t>
      </w:r>
      <w:r>
        <w:t xml:space="preserve"> Ciabatta is minimally handled</w:t>
      </w:r>
    </w:p>
    <w:p w14:paraId="78E6CA8B" w14:textId="77777777" w:rsidR="009F7229" w:rsidRDefault="00000000" w:rsidP="008636CE">
      <w:pPr>
        <w:numPr>
          <w:ilvl w:val="1"/>
          <w:numId w:val="207"/>
        </w:numPr>
      </w:pPr>
      <w:r>
        <w:t>Gently coax each piece into rough slipper shape (elongated rectangle)</w:t>
      </w:r>
    </w:p>
    <w:p w14:paraId="48F541F0" w14:textId="77777777" w:rsidR="009F7229" w:rsidRDefault="00000000" w:rsidP="008636CE">
      <w:pPr>
        <w:numPr>
          <w:ilvl w:val="1"/>
          <w:numId w:val="207"/>
        </w:numPr>
      </w:pPr>
      <w:r>
        <w:t>Place on parchment-lined sheet pans (heavily floured), 3 loaves per pan</w:t>
      </w:r>
    </w:p>
    <w:p w14:paraId="03EF6F61" w14:textId="77777777" w:rsidR="009F7229" w:rsidRDefault="00000000" w:rsidP="008636CE">
      <w:pPr>
        <w:numPr>
          <w:ilvl w:val="0"/>
          <w:numId w:val="206"/>
        </w:numPr>
      </w:pPr>
      <w:r>
        <w:rPr>
          <w:b/>
          <w:bCs/>
        </w:rPr>
        <w:t>Final proof:</w:t>
      </w:r>
      <w:r>
        <w:t xml:space="preserve"> 30-45 minutes at room temp (very short proof)</w:t>
      </w:r>
    </w:p>
    <w:p w14:paraId="139091E4" w14:textId="77777777" w:rsidR="009F7229" w:rsidRDefault="00000000" w:rsidP="008636CE">
      <w:pPr>
        <w:numPr>
          <w:ilvl w:val="0"/>
          <w:numId w:val="206"/>
        </w:numPr>
      </w:pPr>
      <w:r>
        <w:t>Prepare oven: Preheat to 480°F, ready steam injection</w:t>
      </w:r>
    </w:p>
    <w:p w14:paraId="2C398D67" w14:textId="77777777" w:rsidR="009F7229" w:rsidRDefault="00000000">
      <w:pPr>
        <w:pStyle w:val="FirstParagraph"/>
      </w:pPr>
      <w:r>
        <w:rPr>
          <w:b/>
          <w:bCs/>
        </w:rPr>
        <w:t>1:00 PM - 1:30 PM: Ciabatta Baking (30 min)</w:t>
      </w:r>
    </w:p>
    <w:p w14:paraId="36F27D63" w14:textId="77777777" w:rsidR="009F7229" w:rsidRDefault="00000000" w:rsidP="008636CE">
      <w:pPr>
        <w:numPr>
          <w:ilvl w:val="0"/>
          <w:numId w:val="208"/>
        </w:numPr>
      </w:pPr>
      <w:r>
        <w:t>Load ciabatta into oven:</w:t>
      </w:r>
    </w:p>
    <w:p w14:paraId="0FC1180F" w14:textId="77777777" w:rsidR="009F7229" w:rsidRDefault="00000000" w:rsidP="008636CE">
      <w:pPr>
        <w:numPr>
          <w:ilvl w:val="1"/>
          <w:numId w:val="209"/>
        </w:numPr>
      </w:pPr>
      <w:r>
        <w:t>Slide parchment paper with loaves directly onto oven stone (or bake on sheet pans)</w:t>
      </w:r>
    </w:p>
    <w:p w14:paraId="7DC4A9CC" w14:textId="77777777" w:rsidR="009F7229" w:rsidRDefault="00000000" w:rsidP="008636CE">
      <w:pPr>
        <w:numPr>
          <w:ilvl w:val="1"/>
          <w:numId w:val="209"/>
        </w:numPr>
      </w:pPr>
      <w:r>
        <w:t>Heavy steam injection (ciabatta needs lots of steam for open crumb)</w:t>
      </w:r>
    </w:p>
    <w:p w14:paraId="7CB2F9B5" w14:textId="77777777" w:rsidR="009F7229" w:rsidRDefault="00000000" w:rsidP="008636CE">
      <w:pPr>
        <w:numPr>
          <w:ilvl w:val="0"/>
          <w:numId w:val="208"/>
        </w:numPr>
      </w:pPr>
      <w:r>
        <w:rPr>
          <w:b/>
          <w:bCs/>
        </w:rPr>
        <w:t>Bake time:</w:t>
      </w:r>
      <w:r>
        <w:t xml:space="preserve"> 25-30 minutes</w:t>
      </w:r>
    </w:p>
    <w:p w14:paraId="792285AB" w14:textId="77777777" w:rsidR="009F7229" w:rsidRDefault="00000000" w:rsidP="008636CE">
      <w:pPr>
        <w:numPr>
          <w:ilvl w:val="0"/>
          <w:numId w:val="208"/>
        </w:numPr>
      </w:pPr>
      <w:r>
        <w:t>Monitor closely (high-hydration dough can be unpredictable)</w:t>
      </w:r>
    </w:p>
    <w:p w14:paraId="3C6EE722" w14:textId="77777777" w:rsidR="009F7229" w:rsidRDefault="00000000" w:rsidP="008636CE">
      <w:pPr>
        <w:numPr>
          <w:ilvl w:val="0"/>
          <w:numId w:val="208"/>
        </w:numPr>
      </w:pPr>
      <w:r>
        <w:rPr>
          <w:b/>
          <w:bCs/>
        </w:rPr>
        <w:lastRenderedPageBreak/>
        <w:t>Unload:</w:t>
      </w:r>
      <w:r>
        <w:t xml:space="preserve"> Transfer to cooling rack, remove parchment if stuck</w:t>
      </w:r>
    </w:p>
    <w:p w14:paraId="05A5E07E" w14:textId="77777777" w:rsidR="009F7229" w:rsidRDefault="00000000" w:rsidP="008636CE">
      <w:pPr>
        <w:numPr>
          <w:ilvl w:val="0"/>
          <w:numId w:val="208"/>
        </w:numPr>
      </w:pPr>
      <w:r>
        <w:rPr>
          <w:b/>
          <w:bCs/>
        </w:rPr>
        <w:t>Quality check:</w:t>
      </w:r>
      <w:r>
        <w:t xml:space="preserve"> Ciabatta should be golden, rustic (irregular shape), sound hollow when tapped</w:t>
      </w:r>
    </w:p>
    <w:p w14:paraId="47A1ECC8" w14:textId="77777777" w:rsidR="009F7229" w:rsidRDefault="00000000">
      <w:pPr>
        <w:pStyle w:val="FirstParagraph"/>
      </w:pPr>
      <w:r>
        <w:rPr>
          <w:b/>
          <w:bCs/>
        </w:rPr>
        <w:t>1:30 PM - 2:00 PM: Afternoon Cleanup and Prep for Next Day (30 min)</w:t>
      </w:r>
    </w:p>
    <w:p w14:paraId="2A05988A" w14:textId="77777777" w:rsidR="009F7229" w:rsidRDefault="00000000" w:rsidP="008636CE">
      <w:pPr>
        <w:numPr>
          <w:ilvl w:val="0"/>
          <w:numId w:val="210"/>
        </w:numPr>
      </w:pPr>
      <w:r>
        <w:rPr>
          <w:b/>
          <w:bCs/>
        </w:rPr>
        <w:t>End-of-shift tasks:</w:t>
      </w:r>
    </w:p>
    <w:p w14:paraId="33B99E7B" w14:textId="77777777" w:rsidR="009F7229" w:rsidRDefault="00000000" w:rsidP="008636CE">
      <w:pPr>
        <w:numPr>
          <w:ilvl w:val="1"/>
          <w:numId w:val="211"/>
        </w:numPr>
      </w:pPr>
      <w:r>
        <w:t>Clean oven area (sweep flour, wipe surfaces)</w:t>
      </w:r>
    </w:p>
    <w:p w14:paraId="73019EEF" w14:textId="77777777" w:rsidR="009F7229" w:rsidRDefault="00000000" w:rsidP="008636CE">
      <w:pPr>
        <w:numPr>
          <w:ilvl w:val="1"/>
          <w:numId w:val="211"/>
        </w:numPr>
      </w:pPr>
      <w:r>
        <w:t>Organize cooling racks (ensure nothing blocking pathways)</w:t>
      </w:r>
    </w:p>
    <w:p w14:paraId="203B3741" w14:textId="77777777" w:rsidR="009F7229" w:rsidRDefault="00000000" w:rsidP="008636CE">
      <w:pPr>
        <w:numPr>
          <w:ilvl w:val="1"/>
          <w:numId w:val="211"/>
        </w:numPr>
      </w:pPr>
      <w:r>
        <w:t>Assist Marcus and Rachel with retarder loading (if needed)</w:t>
      </w:r>
    </w:p>
    <w:p w14:paraId="1AC378D4" w14:textId="77777777" w:rsidR="009F7229" w:rsidRDefault="00000000" w:rsidP="008636CE">
      <w:pPr>
        <w:numPr>
          <w:ilvl w:val="1"/>
          <w:numId w:val="211"/>
        </w:numPr>
      </w:pPr>
      <w:r>
        <w:t>Restock tools and supplies for tomorrow's shift (check flour bins, refill if low)</w:t>
      </w:r>
    </w:p>
    <w:p w14:paraId="57FF2A0A" w14:textId="77777777" w:rsidR="009F7229" w:rsidRDefault="00000000" w:rsidP="008636CE">
      <w:pPr>
        <w:numPr>
          <w:ilvl w:val="0"/>
          <w:numId w:val="210"/>
        </w:numPr>
      </w:pPr>
      <w:r>
        <w:rPr>
          <w:b/>
          <w:bCs/>
        </w:rPr>
        <w:t>Check with Sarah on FOH needs:</w:t>
      </w:r>
    </w:p>
    <w:p w14:paraId="72FCB758" w14:textId="77777777" w:rsidR="009F7229" w:rsidRDefault="00000000" w:rsidP="008636CE">
      <w:pPr>
        <w:numPr>
          <w:ilvl w:val="1"/>
          <w:numId w:val="212"/>
        </w:numPr>
      </w:pPr>
      <w:r>
        <w:t>Any customer feedback to relay to Marcus?</w:t>
      </w:r>
    </w:p>
    <w:p w14:paraId="64129285" w14:textId="77777777" w:rsidR="009F7229" w:rsidRDefault="00000000" w:rsidP="008636CE">
      <w:pPr>
        <w:numPr>
          <w:ilvl w:val="1"/>
          <w:numId w:val="212"/>
        </w:numPr>
      </w:pPr>
      <w:r>
        <w:t>Any issues with POS or packaging supplies?</w:t>
      </w:r>
    </w:p>
    <w:p w14:paraId="378BD335" w14:textId="77777777" w:rsidR="009F7229" w:rsidRDefault="00000000" w:rsidP="008636CE">
      <w:pPr>
        <w:numPr>
          <w:ilvl w:val="0"/>
          <w:numId w:val="210"/>
        </w:numPr>
      </w:pPr>
      <w:r>
        <w:t>Clock out: 1:30-2:00 PM (8-8.5 hour shift)</w:t>
      </w:r>
    </w:p>
    <w:p w14:paraId="0A325865" w14:textId="77777777" w:rsidR="009F7229" w:rsidRDefault="00451C33">
      <w:r>
        <w:rPr>
          <w:noProof/>
        </w:rPr>
        <w:pict w14:anchorId="4112DE8A">
          <v:rect id="_x0000_i1056" alt="" style="width:451.3pt;height:.05pt;mso-width-percent:0;mso-height-percent:0;mso-width-percent:0;mso-height-percent:0" o:hralign="center" o:hrstd="t" o:hr="t"/>
        </w:pict>
      </w:r>
    </w:p>
    <w:p w14:paraId="4875E0C0" w14:textId="77777777" w:rsidR="009F7229" w:rsidRDefault="00000000">
      <w:pPr>
        <w:pStyle w:val="FirstParagraph"/>
      </w:pPr>
      <w:r>
        <w:rPr>
          <w:b/>
          <w:bCs/>
        </w:rPr>
        <w:t>SARAH THOMPSON - FRONT-OF-HOUSE LEAD</w:t>
      </w:r>
    </w:p>
    <w:p w14:paraId="6D3BF938" w14:textId="77777777" w:rsidR="009F7229" w:rsidRDefault="00000000">
      <w:pPr>
        <w:pStyle w:val="BodyText"/>
      </w:pPr>
      <w:r>
        <w:rPr>
          <w:i/>
          <w:iCs/>
        </w:rPr>
        <w:t>Sarah's shift focuses entirely on customer service, retail operations, and maintaining the FOH environment.</w:t>
      </w:r>
    </w:p>
    <w:p w14:paraId="30D4C085" w14:textId="77777777" w:rsidR="009F7229" w:rsidRDefault="00000000">
      <w:pPr>
        <w:pStyle w:val="BodyText"/>
      </w:pPr>
      <w:r>
        <w:rPr>
          <w:b/>
          <w:bCs/>
        </w:rPr>
        <w:t>6:30 AM - 7:00 AM: Opening Prep (30 min)</w:t>
      </w:r>
    </w:p>
    <w:p w14:paraId="6CEA8CCC" w14:textId="77777777" w:rsidR="009F7229" w:rsidRDefault="00000000" w:rsidP="008636CE">
      <w:pPr>
        <w:numPr>
          <w:ilvl w:val="0"/>
          <w:numId w:val="213"/>
        </w:numPr>
      </w:pPr>
      <w:r>
        <w:t>Arrive, clock in</w:t>
      </w:r>
    </w:p>
    <w:p w14:paraId="7D28702E" w14:textId="77777777" w:rsidR="009F7229" w:rsidRDefault="00000000" w:rsidP="008636CE">
      <w:pPr>
        <w:numPr>
          <w:ilvl w:val="0"/>
          <w:numId w:val="213"/>
        </w:numPr>
      </w:pPr>
      <w:r>
        <w:t>Unlock front door, turn on FOH lights</w:t>
      </w:r>
    </w:p>
    <w:p w14:paraId="1364A181" w14:textId="77777777" w:rsidR="009F7229" w:rsidRDefault="00000000" w:rsidP="008636CE">
      <w:pPr>
        <w:numPr>
          <w:ilvl w:val="0"/>
          <w:numId w:val="213"/>
        </w:numPr>
      </w:pPr>
      <w:r>
        <w:rPr>
          <w:b/>
          <w:bCs/>
        </w:rPr>
        <w:t>Display case setup:</w:t>
      </w:r>
    </w:p>
    <w:p w14:paraId="16949108" w14:textId="77777777" w:rsidR="009F7229" w:rsidRDefault="00000000" w:rsidP="008636CE">
      <w:pPr>
        <w:numPr>
          <w:ilvl w:val="1"/>
          <w:numId w:val="214"/>
        </w:numPr>
      </w:pPr>
      <w:r>
        <w:t>Wipe down glass (inside and out) with glass cleaner</w:t>
      </w:r>
    </w:p>
    <w:p w14:paraId="5C8C981A" w14:textId="77777777" w:rsidR="009F7229" w:rsidRDefault="00000000" w:rsidP="008636CE">
      <w:pPr>
        <w:numPr>
          <w:ilvl w:val="1"/>
          <w:numId w:val="214"/>
        </w:numPr>
      </w:pPr>
      <w:r>
        <w:t>Arrange any pre-cooled bread from previous day (limited stock at this time)</w:t>
      </w:r>
    </w:p>
    <w:p w14:paraId="18B40021" w14:textId="77777777" w:rsidR="009F7229" w:rsidRDefault="00000000" w:rsidP="008636CE">
      <w:pPr>
        <w:numPr>
          <w:ilvl w:val="1"/>
          <w:numId w:val="214"/>
        </w:numPr>
      </w:pPr>
      <w:r>
        <w:t>Set up empty trays for fresh bread (Marcus and David will restock as loaves cool)</w:t>
      </w:r>
    </w:p>
    <w:p w14:paraId="4C75ADEE" w14:textId="77777777" w:rsidR="009F7229" w:rsidRDefault="00000000" w:rsidP="008636CE">
      <w:pPr>
        <w:numPr>
          <w:ilvl w:val="0"/>
          <w:numId w:val="213"/>
        </w:numPr>
      </w:pPr>
      <w:r>
        <w:rPr>
          <w:b/>
          <w:bCs/>
        </w:rPr>
        <w:t>POS system startup:</w:t>
      </w:r>
    </w:p>
    <w:p w14:paraId="599E694A" w14:textId="77777777" w:rsidR="009F7229" w:rsidRDefault="00000000" w:rsidP="008636CE">
      <w:pPr>
        <w:numPr>
          <w:ilvl w:val="1"/>
          <w:numId w:val="215"/>
        </w:numPr>
      </w:pPr>
      <w:r>
        <w:t>Power on iPad, log in to Square</w:t>
      </w:r>
    </w:p>
    <w:p w14:paraId="2D3A0FF4" w14:textId="77777777" w:rsidR="009F7229" w:rsidRDefault="00000000" w:rsidP="008636CE">
      <w:pPr>
        <w:numPr>
          <w:ilvl w:val="1"/>
          <w:numId w:val="215"/>
        </w:numPr>
      </w:pPr>
      <w:r>
        <w:lastRenderedPageBreak/>
        <w:t>Verify cash drawer float ($150 in bills and coins)</w:t>
      </w:r>
    </w:p>
    <w:p w14:paraId="2782D5D7" w14:textId="77777777" w:rsidR="009F7229" w:rsidRDefault="00000000" w:rsidP="008636CE">
      <w:pPr>
        <w:numPr>
          <w:ilvl w:val="1"/>
          <w:numId w:val="215"/>
        </w:numPr>
      </w:pPr>
      <w:r>
        <w:t>Print test receipt (ensure printer working)</w:t>
      </w:r>
    </w:p>
    <w:p w14:paraId="6152568C" w14:textId="77777777" w:rsidR="009F7229" w:rsidRDefault="00000000" w:rsidP="008636CE">
      <w:pPr>
        <w:numPr>
          <w:ilvl w:val="0"/>
          <w:numId w:val="213"/>
        </w:numPr>
      </w:pPr>
      <w:r>
        <w:rPr>
          <w:b/>
          <w:bCs/>
        </w:rPr>
        <w:t>Retail area cleaning:</w:t>
      </w:r>
    </w:p>
    <w:p w14:paraId="2ECF109A" w14:textId="77777777" w:rsidR="009F7229" w:rsidRDefault="00000000" w:rsidP="008636CE">
      <w:pPr>
        <w:numPr>
          <w:ilvl w:val="1"/>
          <w:numId w:val="216"/>
        </w:numPr>
      </w:pPr>
      <w:r>
        <w:t>Wipe down customer counter</w:t>
      </w:r>
    </w:p>
    <w:p w14:paraId="58BCB252" w14:textId="77777777" w:rsidR="009F7229" w:rsidRDefault="00000000" w:rsidP="008636CE">
      <w:pPr>
        <w:numPr>
          <w:ilvl w:val="1"/>
          <w:numId w:val="216"/>
        </w:numPr>
      </w:pPr>
      <w:r>
        <w:t>Check seating area (4 counter stools) - wipe down, straighten</w:t>
      </w:r>
    </w:p>
    <w:p w14:paraId="5A11CD7A" w14:textId="77777777" w:rsidR="009F7229" w:rsidRDefault="00000000" w:rsidP="008636CE">
      <w:pPr>
        <w:numPr>
          <w:ilvl w:val="1"/>
          <w:numId w:val="216"/>
        </w:numPr>
      </w:pPr>
      <w:r>
        <w:t>Sweep FOH floor</w:t>
      </w:r>
    </w:p>
    <w:p w14:paraId="7804AB6A" w14:textId="77777777" w:rsidR="009F7229" w:rsidRDefault="00000000" w:rsidP="008636CE">
      <w:pPr>
        <w:numPr>
          <w:ilvl w:val="1"/>
          <w:numId w:val="216"/>
        </w:numPr>
      </w:pPr>
      <w:r>
        <w:t>Restock napkins, wooden cutlery, small plates (for tasting samples)</w:t>
      </w:r>
    </w:p>
    <w:p w14:paraId="66310980" w14:textId="77777777" w:rsidR="009F7229" w:rsidRDefault="00000000" w:rsidP="008636CE">
      <w:pPr>
        <w:numPr>
          <w:ilvl w:val="0"/>
          <w:numId w:val="213"/>
        </w:numPr>
      </w:pPr>
      <w:r>
        <w:rPr>
          <w:b/>
          <w:bCs/>
        </w:rPr>
        <w:t>Retail open at 7:00 AM sharp</w:t>
      </w:r>
    </w:p>
    <w:p w14:paraId="0246676B" w14:textId="77777777" w:rsidR="009F7229" w:rsidRDefault="00000000">
      <w:pPr>
        <w:pStyle w:val="FirstParagraph"/>
      </w:pPr>
      <w:r>
        <w:rPr>
          <w:b/>
          <w:bCs/>
        </w:rPr>
        <w:t>7:00 AM - 8:00 AM: Early Morning Customers (60 min)</w:t>
      </w:r>
    </w:p>
    <w:p w14:paraId="61FA2745" w14:textId="77777777" w:rsidR="009F7229" w:rsidRDefault="00000000" w:rsidP="008636CE">
      <w:pPr>
        <w:numPr>
          <w:ilvl w:val="0"/>
          <w:numId w:val="217"/>
        </w:numPr>
      </w:pPr>
      <w:r>
        <w:rPr>
          <w:b/>
          <w:bCs/>
        </w:rPr>
        <w:t>Typical early customer profile:</w:t>
      </w:r>
      <w:r>
        <w:t xml:space="preserve"> Commuters grabbing baguettes or sandwich loaves on way to train station</w:t>
      </w:r>
    </w:p>
    <w:p w14:paraId="54C17322" w14:textId="77777777" w:rsidR="009F7229" w:rsidRDefault="00000000" w:rsidP="008636CE">
      <w:pPr>
        <w:numPr>
          <w:ilvl w:val="0"/>
          <w:numId w:val="217"/>
        </w:numPr>
      </w:pPr>
      <w:r>
        <w:t>Customer service tasks:</w:t>
      </w:r>
    </w:p>
    <w:p w14:paraId="1C6AD3DE" w14:textId="77777777" w:rsidR="009F7229" w:rsidRDefault="00000000" w:rsidP="008636CE">
      <w:pPr>
        <w:numPr>
          <w:ilvl w:val="1"/>
          <w:numId w:val="218"/>
        </w:numPr>
      </w:pPr>
      <w:r>
        <w:t>Greet customers, answer questions about products</w:t>
      </w:r>
    </w:p>
    <w:p w14:paraId="494EB06F" w14:textId="77777777" w:rsidR="009F7229" w:rsidRDefault="00000000" w:rsidP="008636CE">
      <w:pPr>
        <w:numPr>
          <w:ilvl w:val="1"/>
          <w:numId w:val="218"/>
        </w:numPr>
      </w:pPr>
      <w:r>
        <w:t>Explain baking process, ingredients, product differences (customer education)</w:t>
      </w:r>
    </w:p>
    <w:p w14:paraId="6AD3626C" w14:textId="77777777" w:rsidR="009F7229" w:rsidRDefault="00000000" w:rsidP="008636CE">
      <w:pPr>
        <w:numPr>
          <w:ilvl w:val="1"/>
          <w:numId w:val="218"/>
        </w:numPr>
      </w:pPr>
      <w:r>
        <w:t>Slice bread if requested (use electric slicer, ask "thick or thin?")</w:t>
      </w:r>
    </w:p>
    <w:p w14:paraId="4A73A9BE" w14:textId="77777777" w:rsidR="009F7229" w:rsidRDefault="00000000" w:rsidP="008636CE">
      <w:pPr>
        <w:numPr>
          <w:ilvl w:val="1"/>
          <w:numId w:val="218"/>
        </w:numPr>
      </w:pPr>
      <w:r>
        <w:t>Package purchases (bread bag, sticker, optional twine for aesthetic)</w:t>
      </w:r>
    </w:p>
    <w:p w14:paraId="5243B610" w14:textId="77777777" w:rsidR="009F7229" w:rsidRDefault="00000000" w:rsidP="008636CE">
      <w:pPr>
        <w:numPr>
          <w:ilvl w:val="1"/>
          <w:numId w:val="218"/>
        </w:numPr>
      </w:pPr>
      <w:r>
        <w:t>Process payments (cash or card via Square Terminal)</w:t>
      </w:r>
    </w:p>
    <w:p w14:paraId="0AAC6E10" w14:textId="77777777" w:rsidR="009F7229" w:rsidRDefault="00000000" w:rsidP="008636CE">
      <w:pPr>
        <w:numPr>
          <w:ilvl w:val="0"/>
          <w:numId w:val="217"/>
        </w:numPr>
      </w:pPr>
      <w:r>
        <w:rPr>
          <w:b/>
          <w:bCs/>
        </w:rPr>
        <w:t>Average transaction:</w:t>
      </w:r>
      <w:r>
        <w:t xml:space="preserve"> 1-3 loaves, $10-$25</w:t>
      </w:r>
    </w:p>
    <w:p w14:paraId="14072505" w14:textId="77777777" w:rsidR="009F7229" w:rsidRDefault="00000000" w:rsidP="008636CE">
      <w:pPr>
        <w:numPr>
          <w:ilvl w:val="0"/>
          <w:numId w:val="217"/>
        </w:numPr>
      </w:pPr>
      <w:r>
        <w:rPr>
          <w:b/>
          <w:bCs/>
        </w:rPr>
        <w:t>Typical volume:</w:t>
      </w:r>
      <w:r>
        <w:t xml:space="preserve"> 8-12 customers during this hour (Tuesday-Friday), 15-20 on weekends</w:t>
      </w:r>
    </w:p>
    <w:p w14:paraId="7123F60C" w14:textId="77777777" w:rsidR="009F7229" w:rsidRDefault="00000000" w:rsidP="008636CE">
      <w:pPr>
        <w:numPr>
          <w:ilvl w:val="0"/>
          <w:numId w:val="217"/>
        </w:numPr>
      </w:pPr>
      <w:r>
        <w:rPr>
          <w:b/>
          <w:bCs/>
        </w:rPr>
        <w:t>Restock display case:</w:t>
      </w:r>
      <w:r>
        <w:t xml:space="preserve"> As Marcus and David bring fresh loaves from BOH (baguettes cool fast, available by 7:30 AM)</w:t>
      </w:r>
    </w:p>
    <w:p w14:paraId="0BA32445" w14:textId="77777777" w:rsidR="009F7229" w:rsidRDefault="00000000">
      <w:pPr>
        <w:pStyle w:val="FirstParagraph"/>
      </w:pPr>
      <w:r>
        <w:rPr>
          <w:b/>
          <w:bCs/>
        </w:rPr>
        <w:t>8:00 AM - 9:00 AM: Peak Morning Rush (60 min)</w:t>
      </w:r>
    </w:p>
    <w:p w14:paraId="0CB332ED" w14:textId="77777777" w:rsidR="009F7229" w:rsidRDefault="00000000" w:rsidP="008636CE">
      <w:pPr>
        <w:numPr>
          <w:ilvl w:val="0"/>
          <w:numId w:val="219"/>
        </w:numPr>
      </w:pPr>
      <w:r>
        <w:rPr>
          <w:b/>
          <w:bCs/>
        </w:rPr>
        <w:t>Busiest hour of the day, especially weekends</w:t>
      </w:r>
    </w:p>
    <w:p w14:paraId="51B568FE" w14:textId="77777777" w:rsidR="009F7229" w:rsidRDefault="00000000" w:rsidP="008636CE">
      <w:pPr>
        <w:numPr>
          <w:ilvl w:val="0"/>
          <w:numId w:val="219"/>
        </w:numPr>
      </w:pPr>
      <w:r>
        <w:rPr>
          <w:b/>
          <w:bCs/>
        </w:rPr>
        <w:t>Customer profile:</w:t>
      </w:r>
      <w:r>
        <w:t xml:space="preserve"> Families, weekend breakfast shoppers</w:t>
      </w:r>
    </w:p>
    <w:p w14:paraId="3789A946" w14:textId="77777777" w:rsidR="009F7229" w:rsidRDefault="00000000" w:rsidP="008636CE">
      <w:pPr>
        <w:numPr>
          <w:ilvl w:val="0"/>
          <w:numId w:val="219"/>
        </w:numPr>
      </w:pPr>
      <w:r>
        <w:t>Handle continuous line of customers:</w:t>
      </w:r>
    </w:p>
    <w:p w14:paraId="372FA378" w14:textId="77777777" w:rsidR="009F7229" w:rsidRDefault="00000000" w:rsidP="008636CE">
      <w:pPr>
        <w:numPr>
          <w:ilvl w:val="1"/>
          <w:numId w:val="220"/>
        </w:numPr>
      </w:pPr>
      <w:r>
        <w:t>Maintain friendly, patient demeanor even when busy</w:t>
      </w:r>
    </w:p>
    <w:p w14:paraId="399EFF8C" w14:textId="77777777" w:rsidR="009F7229" w:rsidRDefault="00000000" w:rsidP="008636CE">
      <w:pPr>
        <w:numPr>
          <w:ilvl w:val="1"/>
          <w:numId w:val="220"/>
        </w:numPr>
      </w:pPr>
      <w:r>
        <w:lastRenderedPageBreak/>
        <w:t>Multi-task: Ring up one customer while chatting with next in line</w:t>
      </w:r>
    </w:p>
    <w:p w14:paraId="23BE663E" w14:textId="77777777" w:rsidR="009F7229" w:rsidRDefault="00000000" w:rsidP="008636CE">
      <w:pPr>
        <w:numPr>
          <w:ilvl w:val="1"/>
          <w:numId w:val="220"/>
        </w:numPr>
      </w:pPr>
      <w:r>
        <w:t>Quickly assess customer needs (regular vs. first-timer)</w:t>
      </w:r>
    </w:p>
    <w:p w14:paraId="5A651DD5" w14:textId="77777777" w:rsidR="009F7229" w:rsidRDefault="00000000" w:rsidP="008636CE">
      <w:pPr>
        <w:numPr>
          <w:ilvl w:val="1"/>
          <w:numId w:val="220"/>
        </w:numPr>
      </w:pPr>
      <w:r>
        <w:t>Suggest complementary products (e.g., "The Whole Grain pairs beautifully with our olive oil for dipping")</w:t>
      </w:r>
    </w:p>
    <w:p w14:paraId="74364EE4" w14:textId="77777777" w:rsidR="009F7229" w:rsidRDefault="00000000" w:rsidP="008636CE">
      <w:pPr>
        <w:numPr>
          <w:ilvl w:val="0"/>
          <w:numId w:val="219"/>
        </w:numPr>
      </w:pPr>
      <w:r>
        <w:rPr>
          <w:b/>
          <w:bCs/>
        </w:rPr>
        <w:t>Tasting samples:</w:t>
      </w:r>
      <w:r>
        <w:t xml:space="preserve"> Set out small cubes of a daily focus bread (e.g., Seeded Multigrain) with small plates, encourage tasting</w:t>
      </w:r>
    </w:p>
    <w:p w14:paraId="627D6ADA" w14:textId="77777777" w:rsidR="009F7229" w:rsidRDefault="00000000" w:rsidP="008636CE">
      <w:pPr>
        <w:numPr>
          <w:ilvl w:val="0"/>
          <w:numId w:val="219"/>
        </w:numPr>
      </w:pPr>
      <w:r>
        <w:rPr>
          <w:b/>
          <w:bCs/>
        </w:rPr>
        <w:t>Restock frequently:</w:t>
      </w:r>
      <w:r>
        <w:t xml:space="preserve"> Display case can be depleted rapidly during rush</w:t>
      </w:r>
    </w:p>
    <w:p w14:paraId="007907F0" w14:textId="77777777" w:rsidR="009F7229" w:rsidRDefault="00000000" w:rsidP="008636CE">
      <w:pPr>
        <w:numPr>
          <w:ilvl w:val="0"/>
          <w:numId w:val="219"/>
        </w:numPr>
      </w:pPr>
      <w:r>
        <w:rPr>
          <w:b/>
          <w:bCs/>
        </w:rPr>
        <w:t>Average volume:</w:t>
      </w:r>
      <w:r>
        <w:t xml:space="preserve"> 20-30 customers this hour on weekends, 12-15 on weekdays</w:t>
      </w:r>
    </w:p>
    <w:p w14:paraId="3E323464" w14:textId="77777777" w:rsidR="009F7229" w:rsidRDefault="00000000" w:rsidP="008636CE">
      <w:pPr>
        <w:numPr>
          <w:ilvl w:val="0"/>
          <w:numId w:val="219"/>
        </w:numPr>
      </w:pPr>
      <w:r>
        <w:rPr>
          <w:b/>
          <w:bCs/>
        </w:rPr>
        <w:t>Wholesale customer pickup:</w:t>
      </w:r>
      <w:r>
        <w:t xml:space="preserve"> Handle Cedar Street Café pickup (see Marcus's schedule, 8:00-8:30 AM)</w:t>
      </w:r>
    </w:p>
    <w:p w14:paraId="2710AEA2" w14:textId="77777777" w:rsidR="009F7229" w:rsidRDefault="00000000" w:rsidP="008636CE">
      <w:pPr>
        <w:numPr>
          <w:ilvl w:val="1"/>
          <w:numId w:val="221"/>
        </w:numPr>
      </w:pPr>
      <w:r>
        <w:t>Customer arrives, Sarah retrieves pre-packed order from staging area</w:t>
      </w:r>
    </w:p>
    <w:p w14:paraId="460834AC" w14:textId="77777777" w:rsidR="009F7229" w:rsidRDefault="00000000" w:rsidP="008636CE">
      <w:pPr>
        <w:numPr>
          <w:ilvl w:val="1"/>
          <w:numId w:val="221"/>
        </w:numPr>
      </w:pPr>
      <w:r>
        <w:t>Process invoice payment (account on file, weekly billing)</w:t>
      </w:r>
    </w:p>
    <w:p w14:paraId="43D990B0" w14:textId="77777777" w:rsidR="009F7229" w:rsidRDefault="00000000" w:rsidP="008636CE">
      <w:pPr>
        <w:numPr>
          <w:ilvl w:val="1"/>
          <w:numId w:val="221"/>
        </w:numPr>
      </w:pPr>
      <w:r>
        <w:t>Friendly interaction (these are regular wholesale partners, build relationship)</w:t>
      </w:r>
    </w:p>
    <w:p w14:paraId="0C90807D" w14:textId="77777777" w:rsidR="009F7229" w:rsidRDefault="00000000">
      <w:pPr>
        <w:pStyle w:val="FirstParagraph"/>
      </w:pPr>
      <w:r>
        <w:rPr>
          <w:b/>
          <w:bCs/>
        </w:rPr>
        <w:t>9:00 AM - 10:00 AM: Mid-Morning Lull and Online Orders (60 min)</w:t>
      </w:r>
    </w:p>
    <w:p w14:paraId="1E9DF901" w14:textId="77777777" w:rsidR="009F7229" w:rsidRDefault="00000000" w:rsidP="008636CE">
      <w:pPr>
        <w:numPr>
          <w:ilvl w:val="0"/>
          <w:numId w:val="222"/>
        </w:numPr>
      </w:pPr>
      <w:r>
        <w:rPr>
          <w:b/>
          <w:bCs/>
        </w:rPr>
        <w:t>Slower period:</w:t>
      </w:r>
      <w:r>
        <w:t xml:space="preserve"> Foot traffic drops after morning rush</w:t>
      </w:r>
    </w:p>
    <w:p w14:paraId="2D665AAE" w14:textId="77777777" w:rsidR="009F7229" w:rsidRDefault="00000000" w:rsidP="008636CE">
      <w:pPr>
        <w:numPr>
          <w:ilvl w:val="0"/>
          <w:numId w:val="222"/>
        </w:numPr>
      </w:pPr>
      <w:r>
        <w:rPr>
          <w:b/>
          <w:bCs/>
        </w:rPr>
        <w:t>Online order fulfillment:</w:t>
      </w:r>
    </w:p>
    <w:p w14:paraId="4AB18B58" w14:textId="77777777" w:rsidR="009F7229" w:rsidRDefault="00000000" w:rsidP="008636CE">
      <w:pPr>
        <w:numPr>
          <w:ilvl w:val="1"/>
          <w:numId w:val="223"/>
        </w:numPr>
      </w:pPr>
      <w:r>
        <w:t>Check email and Square dashboard for online orders (placed via website)</w:t>
      </w:r>
    </w:p>
    <w:p w14:paraId="183B8969" w14:textId="77777777" w:rsidR="009F7229" w:rsidRDefault="00000000" w:rsidP="008636CE">
      <w:pPr>
        <w:numPr>
          <w:ilvl w:val="1"/>
          <w:numId w:val="223"/>
        </w:numPr>
      </w:pPr>
      <w:r>
        <w:t>Typical online orders: 2-5 per day</w:t>
      </w:r>
    </w:p>
    <w:p w14:paraId="3F133DD6" w14:textId="77777777" w:rsidR="009F7229" w:rsidRDefault="00000000" w:rsidP="008636CE">
      <w:pPr>
        <w:numPr>
          <w:ilvl w:val="1"/>
          <w:numId w:val="223"/>
        </w:numPr>
      </w:pPr>
      <w:r>
        <w:t>Process:</w:t>
      </w:r>
    </w:p>
    <w:p w14:paraId="60381986" w14:textId="77777777" w:rsidR="009F7229" w:rsidRDefault="00000000" w:rsidP="008636CE">
      <w:pPr>
        <w:numPr>
          <w:ilvl w:val="2"/>
          <w:numId w:val="224"/>
        </w:numPr>
      </w:pPr>
      <w:r>
        <w:t>Pull ordered items from display or FOH holding</w:t>
      </w:r>
    </w:p>
    <w:p w14:paraId="63382143" w14:textId="77777777" w:rsidR="009F7229" w:rsidRDefault="00000000" w:rsidP="008636CE">
      <w:pPr>
        <w:numPr>
          <w:ilvl w:val="2"/>
          <w:numId w:val="224"/>
        </w:numPr>
      </w:pPr>
      <w:r>
        <w:t>Package carefully (double-bag for protection)</w:t>
      </w:r>
    </w:p>
    <w:p w14:paraId="7B6103A4" w14:textId="77777777" w:rsidR="009F7229" w:rsidRDefault="00000000" w:rsidP="008636CE">
      <w:pPr>
        <w:numPr>
          <w:ilvl w:val="2"/>
          <w:numId w:val="224"/>
        </w:numPr>
      </w:pPr>
      <w:r>
        <w:t>Print packing slip, attach</w:t>
      </w:r>
    </w:p>
    <w:p w14:paraId="53D5B7E4" w14:textId="77777777" w:rsidR="009F7229" w:rsidRDefault="00000000" w:rsidP="008636CE">
      <w:pPr>
        <w:numPr>
          <w:ilvl w:val="2"/>
          <w:numId w:val="224"/>
        </w:numPr>
      </w:pPr>
      <w:r>
        <w:t>Prepare for customer pickup (most orders are pickup, not delivery)</w:t>
      </w:r>
    </w:p>
    <w:p w14:paraId="48FC95B2" w14:textId="77777777" w:rsidR="009F7229" w:rsidRDefault="00000000" w:rsidP="008636CE">
      <w:pPr>
        <w:numPr>
          <w:ilvl w:val="2"/>
          <w:numId w:val="224"/>
        </w:numPr>
      </w:pPr>
      <w:r>
        <w:t>Send "ready for pickup" email notification</w:t>
      </w:r>
    </w:p>
    <w:p w14:paraId="1D07AEC6" w14:textId="77777777" w:rsidR="009F7229" w:rsidRDefault="00000000" w:rsidP="008636CE">
      <w:pPr>
        <w:numPr>
          <w:ilvl w:val="1"/>
          <w:numId w:val="223"/>
        </w:numPr>
      </w:pPr>
      <w:r>
        <w:rPr>
          <w:b/>
          <w:bCs/>
        </w:rPr>
        <w:t>Pickup window:</w:t>
      </w:r>
      <w:r>
        <w:t xml:space="preserve"> Most customers pick up between 10 AM - 4 PM</w:t>
      </w:r>
    </w:p>
    <w:p w14:paraId="4AC8A4FD" w14:textId="77777777" w:rsidR="009F7229" w:rsidRDefault="00000000" w:rsidP="008636CE">
      <w:pPr>
        <w:numPr>
          <w:ilvl w:val="0"/>
          <w:numId w:val="222"/>
        </w:numPr>
      </w:pPr>
      <w:r>
        <w:rPr>
          <w:b/>
          <w:bCs/>
        </w:rPr>
        <w:t>Social media posting:</w:t>
      </w:r>
    </w:p>
    <w:p w14:paraId="0E6E6D8F" w14:textId="77777777" w:rsidR="009F7229" w:rsidRDefault="00000000" w:rsidP="008636CE">
      <w:pPr>
        <w:numPr>
          <w:ilvl w:val="1"/>
          <w:numId w:val="225"/>
        </w:numPr>
      </w:pPr>
      <w:r>
        <w:t>Take photos of fresh bread in display case (good lighting, attractive angles)</w:t>
      </w:r>
    </w:p>
    <w:p w14:paraId="3D6DACCA" w14:textId="77777777" w:rsidR="009F7229" w:rsidRDefault="00000000" w:rsidP="008636CE">
      <w:pPr>
        <w:numPr>
          <w:ilvl w:val="1"/>
          <w:numId w:val="225"/>
        </w:numPr>
      </w:pPr>
      <w:r>
        <w:lastRenderedPageBreak/>
        <w:t>Post to Instagram: "Good morning! Today's lineup includes..." (tag products)</w:t>
      </w:r>
    </w:p>
    <w:p w14:paraId="338A90CF" w14:textId="77777777" w:rsidR="009F7229" w:rsidRDefault="00000000" w:rsidP="008636CE">
      <w:pPr>
        <w:numPr>
          <w:ilvl w:val="1"/>
          <w:numId w:val="225"/>
        </w:numPr>
      </w:pPr>
      <w:r>
        <w:t>Engage with comments from previous posts</w:t>
      </w:r>
    </w:p>
    <w:p w14:paraId="65E21D5A" w14:textId="77777777" w:rsidR="009F7229" w:rsidRDefault="00000000" w:rsidP="008636CE">
      <w:pPr>
        <w:numPr>
          <w:ilvl w:val="1"/>
          <w:numId w:val="225"/>
        </w:numPr>
      </w:pPr>
      <w:r>
        <w:rPr>
          <w:b/>
          <w:bCs/>
        </w:rPr>
        <w:t>Frequency:</w:t>
      </w:r>
      <w:r>
        <w:t xml:space="preserve"> 1-2 posts per day</w:t>
      </w:r>
    </w:p>
    <w:p w14:paraId="2E8D02D4" w14:textId="77777777" w:rsidR="009F7229" w:rsidRDefault="00000000" w:rsidP="008636CE">
      <w:pPr>
        <w:numPr>
          <w:ilvl w:val="0"/>
          <w:numId w:val="222"/>
        </w:numPr>
      </w:pPr>
      <w:r>
        <w:rPr>
          <w:b/>
          <w:bCs/>
        </w:rPr>
        <w:t>Restock and organize:</w:t>
      </w:r>
    </w:p>
    <w:p w14:paraId="72B23F87" w14:textId="77777777" w:rsidR="009F7229" w:rsidRDefault="00000000" w:rsidP="008636CE">
      <w:pPr>
        <w:numPr>
          <w:ilvl w:val="1"/>
          <w:numId w:val="226"/>
        </w:numPr>
      </w:pPr>
      <w:r>
        <w:t>Arrange display case for visual appeal (reorganize as inventory shifts)</w:t>
      </w:r>
    </w:p>
    <w:p w14:paraId="3B3C06F1" w14:textId="77777777" w:rsidR="009F7229" w:rsidRDefault="00000000" w:rsidP="008636CE">
      <w:pPr>
        <w:numPr>
          <w:ilvl w:val="1"/>
          <w:numId w:val="226"/>
        </w:numPr>
      </w:pPr>
      <w:r>
        <w:t>Check inventory levels, relay to Marcus if certain products are running low</w:t>
      </w:r>
    </w:p>
    <w:p w14:paraId="08E330C8" w14:textId="77777777" w:rsidR="009F7229" w:rsidRDefault="00000000">
      <w:pPr>
        <w:pStyle w:val="FirstParagraph"/>
      </w:pPr>
      <w:r>
        <w:rPr>
          <w:b/>
          <w:bCs/>
        </w:rPr>
        <w:t>10:00 AM - 11:00 AM: Late Morning Steady Flow (60 min)</w:t>
      </w:r>
    </w:p>
    <w:p w14:paraId="0ED32B59" w14:textId="77777777" w:rsidR="009F7229" w:rsidRDefault="00000000" w:rsidP="008636CE">
      <w:pPr>
        <w:numPr>
          <w:ilvl w:val="0"/>
          <w:numId w:val="227"/>
        </w:numPr>
      </w:pPr>
      <w:r>
        <w:rPr>
          <w:b/>
          <w:bCs/>
        </w:rPr>
        <w:t>Customer profile shifts:</w:t>
      </w:r>
      <w:r>
        <w:t xml:space="preserve"> More relaxed shoppers, locals, specialty food enthusiasts</w:t>
      </w:r>
    </w:p>
    <w:p w14:paraId="56329BC5" w14:textId="77777777" w:rsidR="009F7229" w:rsidRDefault="00000000" w:rsidP="008636CE">
      <w:pPr>
        <w:numPr>
          <w:ilvl w:val="0"/>
          <w:numId w:val="227"/>
        </w:numPr>
      </w:pPr>
      <w:r>
        <w:t>Continue customer service:</w:t>
      </w:r>
    </w:p>
    <w:p w14:paraId="6E8EB55F" w14:textId="77777777" w:rsidR="009F7229" w:rsidRDefault="00000000" w:rsidP="008636CE">
      <w:pPr>
        <w:numPr>
          <w:ilvl w:val="1"/>
          <w:numId w:val="228"/>
        </w:numPr>
      </w:pPr>
      <w:r>
        <w:t>Engage in longer conversations (time allows)</w:t>
      </w:r>
    </w:p>
    <w:p w14:paraId="73D0F16C" w14:textId="77777777" w:rsidR="009F7229" w:rsidRDefault="00000000" w:rsidP="008636CE">
      <w:pPr>
        <w:numPr>
          <w:ilvl w:val="1"/>
          <w:numId w:val="228"/>
        </w:numPr>
      </w:pPr>
      <w:r>
        <w:t>Educate about sourdough process (customers often curious)</w:t>
      </w:r>
    </w:p>
    <w:p w14:paraId="31CABC70" w14:textId="77777777" w:rsidR="009F7229" w:rsidRDefault="00000000" w:rsidP="008636CE">
      <w:pPr>
        <w:numPr>
          <w:ilvl w:val="1"/>
          <w:numId w:val="228"/>
        </w:numPr>
      </w:pPr>
      <w:r>
        <w:t>Build customer relationships (many regulars, know them by name)</w:t>
      </w:r>
    </w:p>
    <w:p w14:paraId="49ABE66F" w14:textId="77777777" w:rsidR="009F7229" w:rsidRDefault="00000000" w:rsidP="008636CE">
      <w:pPr>
        <w:numPr>
          <w:ilvl w:val="0"/>
          <w:numId w:val="227"/>
        </w:numPr>
      </w:pPr>
      <w:r>
        <w:rPr>
          <w:b/>
          <w:bCs/>
        </w:rPr>
        <w:t>Restocking:</w:t>
      </w:r>
      <w:r>
        <w:t xml:space="preserve"> David brings more cooled bread from BOH (steady supply through late morning)</w:t>
      </w:r>
    </w:p>
    <w:p w14:paraId="62B410AE" w14:textId="77777777" w:rsidR="009F7229" w:rsidRDefault="00000000" w:rsidP="008636CE">
      <w:pPr>
        <w:numPr>
          <w:ilvl w:val="0"/>
          <w:numId w:val="227"/>
        </w:numPr>
      </w:pPr>
      <w:r>
        <w:rPr>
          <w:b/>
          <w:bCs/>
        </w:rPr>
        <w:t>FOH cleaning maintenance:</w:t>
      </w:r>
    </w:p>
    <w:p w14:paraId="30F0D3AE" w14:textId="77777777" w:rsidR="009F7229" w:rsidRDefault="00000000" w:rsidP="008636CE">
      <w:pPr>
        <w:numPr>
          <w:ilvl w:val="1"/>
          <w:numId w:val="229"/>
        </w:numPr>
      </w:pPr>
      <w:r>
        <w:t>Wipe down counter surfaces (crumbs accumulate)</w:t>
      </w:r>
    </w:p>
    <w:p w14:paraId="21F58657" w14:textId="77777777" w:rsidR="009F7229" w:rsidRDefault="00000000" w:rsidP="008636CE">
      <w:pPr>
        <w:numPr>
          <w:ilvl w:val="1"/>
          <w:numId w:val="229"/>
        </w:numPr>
      </w:pPr>
      <w:r>
        <w:t>Empty small trash bin near counter</w:t>
      </w:r>
    </w:p>
    <w:p w14:paraId="632F800F" w14:textId="77777777" w:rsidR="009F7229" w:rsidRDefault="00000000" w:rsidP="008636CE">
      <w:pPr>
        <w:numPr>
          <w:ilvl w:val="1"/>
          <w:numId w:val="229"/>
        </w:numPr>
      </w:pPr>
      <w:r>
        <w:t>Quick restroom check (tidy, restock paper)</w:t>
      </w:r>
    </w:p>
    <w:p w14:paraId="3050B217" w14:textId="77777777" w:rsidR="009F7229" w:rsidRDefault="00000000">
      <w:pPr>
        <w:pStyle w:val="FirstParagraph"/>
      </w:pPr>
      <w:r>
        <w:rPr>
          <w:b/>
          <w:bCs/>
        </w:rPr>
        <w:t>11:00 AM - 12:00 PM: Lunch Hour Uptick (60 min)</w:t>
      </w:r>
    </w:p>
    <w:p w14:paraId="22CCF2C0" w14:textId="77777777" w:rsidR="009F7229" w:rsidRDefault="00000000" w:rsidP="008636CE">
      <w:pPr>
        <w:numPr>
          <w:ilvl w:val="0"/>
          <w:numId w:val="230"/>
        </w:numPr>
      </w:pPr>
      <w:r>
        <w:rPr>
          <w:b/>
          <w:bCs/>
        </w:rPr>
        <w:t>Customer profile:</w:t>
      </w:r>
      <w:r>
        <w:t xml:space="preserve"> Lunch crowd, people buying sandwich loaves, focaccia</w:t>
      </w:r>
    </w:p>
    <w:p w14:paraId="2B8973C9" w14:textId="77777777" w:rsidR="009F7229" w:rsidRDefault="00000000" w:rsidP="008636CE">
      <w:pPr>
        <w:numPr>
          <w:ilvl w:val="0"/>
          <w:numId w:val="230"/>
        </w:numPr>
      </w:pPr>
      <w:r>
        <w:rPr>
          <w:b/>
          <w:bCs/>
        </w:rPr>
        <w:t>Increased sandwich loaf sales:</w:t>
      </w:r>
      <w:r>
        <w:t xml:space="preserve"> Many customers specifically seeking sliced bread for lunch</w:t>
      </w:r>
    </w:p>
    <w:p w14:paraId="532BBD29" w14:textId="77777777" w:rsidR="009F7229" w:rsidRDefault="00000000" w:rsidP="008636CE">
      <w:pPr>
        <w:numPr>
          <w:ilvl w:val="0"/>
          <w:numId w:val="230"/>
        </w:numPr>
      </w:pPr>
      <w:r>
        <w:t>Slice bread on demand (can be time-consuming if multiple customers request slicing)</w:t>
      </w:r>
    </w:p>
    <w:p w14:paraId="5004B140" w14:textId="77777777" w:rsidR="009F7229" w:rsidRDefault="00000000" w:rsidP="008636CE">
      <w:pPr>
        <w:numPr>
          <w:ilvl w:val="0"/>
          <w:numId w:val="230"/>
        </w:numPr>
      </w:pPr>
      <w:r>
        <w:rPr>
          <w:b/>
          <w:bCs/>
        </w:rPr>
        <w:t>Focaccia sales:</w:t>
      </w:r>
      <w:r>
        <w:t xml:space="preserve"> Popular for lunch, often bought with cheese from neighboring co-op</w:t>
      </w:r>
    </w:p>
    <w:p w14:paraId="5F10B88B" w14:textId="77777777" w:rsidR="009F7229" w:rsidRDefault="00000000" w:rsidP="008636CE">
      <w:pPr>
        <w:numPr>
          <w:ilvl w:val="0"/>
          <w:numId w:val="230"/>
        </w:numPr>
      </w:pPr>
      <w:r>
        <w:rPr>
          <w:b/>
          <w:bCs/>
        </w:rPr>
        <w:t>Average volume:</w:t>
      </w:r>
      <w:r>
        <w:t xml:space="preserve"> 10-15 customers this hour</w:t>
      </w:r>
    </w:p>
    <w:p w14:paraId="1F84939A" w14:textId="77777777" w:rsidR="009F7229" w:rsidRDefault="00000000" w:rsidP="008636CE">
      <w:pPr>
        <w:numPr>
          <w:ilvl w:val="0"/>
          <w:numId w:val="230"/>
        </w:numPr>
      </w:pPr>
      <w:r>
        <w:t>Continue online order pickups (customers often pick up during lunch break)</w:t>
      </w:r>
    </w:p>
    <w:p w14:paraId="3C1F2C06" w14:textId="77777777" w:rsidR="009F7229" w:rsidRDefault="00000000">
      <w:pPr>
        <w:pStyle w:val="FirstParagraph"/>
      </w:pPr>
      <w:r>
        <w:rPr>
          <w:b/>
          <w:bCs/>
        </w:rPr>
        <w:lastRenderedPageBreak/>
        <w:t>12:00 PM - 12:30 PM: End of Shift / Handoff (30 min)</w:t>
      </w:r>
    </w:p>
    <w:p w14:paraId="12E8BB0C" w14:textId="77777777" w:rsidR="009F7229" w:rsidRDefault="00000000" w:rsidP="008636CE">
      <w:pPr>
        <w:numPr>
          <w:ilvl w:val="0"/>
          <w:numId w:val="231"/>
        </w:numPr>
      </w:pPr>
      <w:r>
        <w:rPr>
          <w:b/>
          <w:bCs/>
        </w:rPr>
        <w:t>Prepare for shift end:</w:t>
      </w:r>
    </w:p>
    <w:p w14:paraId="055C7F2C" w14:textId="77777777" w:rsidR="009F7229" w:rsidRDefault="00000000" w:rsidP="008636CE">
      <w:pPr>
        <w:numPr>
          <w:ilvl w:val="1"/>
          <w:numId w:val="232"/>
        </w:numPr>
      </w:pPr>
      <w:r>
        <w:t>Count cash drawer:</w:t>
      </w:r>
    </w:p>
    <w:p w14:paraId="48877D39" w14:textId="77777777" w:rsidR="009F7229" w:rsidRDefault="00000000" w:rsidP="008636CE">
      <w:pPr>
        <w:numPr>
          <w:ilvl w:val="2"/>
          <w:numId w:val="233"/>
        </w:numPr>
      </w:pPr>
      <w:r>
        <w:t>Total cash in drawer</w:t>
      </w:r>
    </w:p>
    <w:p w14:paraId="10DBBD11" w14:textId="77777777" w:rsidR="009F7229" w:rsidRDefault="00000000" w:rsidP="008636CE">
      <w:pPr>
        <w:numPr>
          <w:ilvl w:val="2"/>
          <w:numId w:val="233"/>
        </w:numPr>
      </w:pPr>
      <w:r>
        <w:t>Subtract opening float ($150)</w:t>
      </w:r>
    </w:p>
    <w:p w14:paraId="58F0E1FB" w14:textId="77777777" w:rsidR="009F7229" w:rsidRDefault="00000000" w:rsidP="008636CE">
      <w:pPr>
        <w:numPr>
          <w:ilvl w:val="2"/>
          <w:numId w:val="233"/>
        </w:numPr>
      </w:pPr>
      <w:r>
        <w:t>Calculate cash sales for shift</w:t>
      </w:r>
    </w:p>
    <w:p w14:paraId="2C1A4BDA" w14:textId="77777777" w:rsidR="009F7229" w:rsidRDefault="00000000" w:rsidP="008636CE">
      <w:pPr>
        <w:numPr>
          <w:ilvl w:val="2"/>
          <w:numId w:val="233"/>
        </w:numPr>
      </w:pPr>
      <w:r>
        <w:t>Compare to POS report (should match, flag discrepancies to Marcus)</w:t>
      </w:r>
    </w:p>
    <w:p w14:paraId="07DCB2BB" w14:textId="77777777" w:rsidR="009F7229" w:rsidRDefault="00000000" w:rsidP="008636CE">
      <w:pPr>
        <w:numPr>
          <w:ilvl w:val="1"/>
          <w:numId w:val="232"/>
        </w:numPr>
      </w:pPr>
      <w:r>
        <w:t>Print daily sales report from Square:</w:t>
      </w:r>
    </w:p>
    <w:p w14:paraId="38C15CD1" w14:textId="77777777" w:rsidR="009F7229" w:rsidRDefault="00000000" w:rsidP="008636CE">
      <w:pPr>
        <w:numPr>
          <w:ilvl w:val="2"/>
          <w:numId w:val="234"/>
        </w:numPr>
      </w:pPr>
      <w:r>
        <w:t>Total sales (cash + card)</w:t>
      </w:r>
    </w:p>
    <w:p w14:paraId="6D129032" w14:textId="77777777" w:rsidR="009F7229" w:rsidRDefault="00000000" w:rsidP="008636CE">
      <w:pPr>
        <w:numPr>
          <w:ilvl w:val="2"/>
          <w:numId w:val="234"/>
        </w:numPr>
      </w:pPr>
      <w:r>
        <w:t>Number of transactions</w:t>
      </w:r>
    </w:p>
    <w:p w14:paraId="7C32B8EF" w14:textId="77777777" w:rsidR="009F7229" w:rsidRDefault="00000000" w:rsidP="008636CE">
      <w:pPr>
        <w:numPr>
          <w:ilvl w:val="2"/>
          <w:numId w:val="234"/>
        </w:numPr>
      </w:pPr>
      <w:r>
        <w:t>Top-selling products</w:t>
      </w:r>
    </w:p>
    <w:p w14:paraId="40EDA2E2" w14:textId="77777777" w:rsidR="009F7229" w:rsidRDefault="00000000" w:rsidP="008636CE">
      <w:pPr>
        <w:numPr>
          <w:ilvl w:val="1"/>
          <w:numId w:val="232"/>
        </w:numPr>
      </w:pPr>
      <w:r>
        <w:rPr>
          <w:b/>
          <w:bCs/>
        </w:rPr>
        <w:t>Shift handoff notes:</w:t>
      </w:r>
    </w:p>
    <w:p w14:paraId="778E8DE4" w14:textId="77777777" w:rsidR="009F7229" w:rsidRDefault="00000000" w:rsidP="008636CE">
      <w:pPr>
        <w:numPr>
          <w:ilvl w:val="2"/>
          <w:numId w:val="235"/>
        </w:numPr>
      </w:pPr>
      <w:r>
        <w:t>What sold well today?</w:t>
      </w:r>
    </w:p>
    <w:p w14:paraId="32E66335" w14:textId="77777777" w:rsidR="009F7229" w:rsidRDefault="00000000" w:rsidP="008636CE">
      <w:pPr>
        <w:numPr>
          <w:ilvl w:val="2"/>
          <w:numId w:val="235"/>
        </w:numPr>
      </w:pPr>
      <w:r>
        <w:t>What's running low?</w:t>
      </w:r>
    </w:p>
    <w:p w14:paraId="4B78BA00" w14:textId="77777777" w:rsidR="009F7229" w:rsidRDefault="00000000" w:rsidP="008636CE">
      <w:pPr>
        <w:numPr>
          <w:ilvl w:val="2"/>
          <w:numId w:val="235"/>
        </w:numPr>
      </w:pPr>
      <w:r>
        <w:t>Any customer feedback or special requests?</w:t>
      </w:r>
    </w:p>
    <w:p w14:paraId="7184725B" w14:textId="77777777" w:rsidR="009F7229" w:rsidRDefault="00000000" w:rsidP="008636CE">
      <w:pPr>
        <w:numPr>
          <w:ilvl w:val="2"/>
          <w:numId w:val="235"/>
        </w:numPr>
      </w:pPr>
      <w:r>
        <w:t>Any issues with equipment (POS, slicer, etc.)?</w:t>
      </w:r>
    </w:p>
    <w:p w14:paraId="0123FD88" w14:textId="77777777" w:rsidR="009F7229" w:rsidRDefault="00000000" w:rsidP="008636CE">
      <w:pPr>
        <w:numPr>
          <w:ilvl w:val="0"/>
          <w:numId w:val="231"/>
        </w:numPr>
      </w:pPr>
      <w:r>
        <w:rPr>
          <w:b/>
          <w:bCs/>
        </w:rPr>
        <w:t>Quick FOH tidy:</w:t>
      </w:r>
    </w:p>
    <w:p w14:paraId="5CC1F03E" w14:textId="77777777" w:rsidR="009F7229" w:rsidRDefault="00000000" w:rsidP="008636CE">
      <w:pPr>
        <w:numPr>
          <w:ilvl w:val="1"/>
          <w:numId w:val="236"/>
        </w:numPr>
      </w:pPr>
      <w:r>
        <w:t>Wipe surfaces one more time</w:t>
      </w:r>
    </w:p>
    <w:p w14:paraId="172A7051" w14:textId="77777777" w:rsidR="009F7229" w:rsidRDefault="00000000" w:rsidP="008636CE">
      <w:pPr>
        <w:numPr>
          <w:ilvl w:val="1"/>
          <w:numId w:val="236"/>
        </w:numPr>
      </w:pPr>
      <w:r>
        <w:t>Ensure display case looks inviting for afternoon shift</w:t>
      </w:r>
    </w:p>
    <w:p w14:paraId="522380AF" w14:textId="77777777" w:rsidR="009F7229" w:rsidRDefault="00000000" w:rsidP="008636CE">
      <w:pPr>
        <w:numPr>
          <w:ilvl w:val="0"/>
          <w:numId w:val="231"/>
        </w:numPr>
      </w:pPr>
      <w:r>
        <w:rPr>
          <w:b/>
          <w:bCs/>
        </w:rPr>
        <w:t>Clock out: 12:30 PM</w:t>
      </w:r>
      <w:r>
        <w:t xml:space="preserve"> (6-hour shift, Tuesday-Saturday)</w:t>
      </w:r>
    </w:p>
    <w:p w14:paraId="370C8853" w14:textId="77777777" w:rsidR="009F7229" w:rsidRDefault="00000000" w:rsidP="008636CE">
      <w:pPr>
        <w:numPr>
          <w:ilvl w:val="0"/>
          <w:numId w:val="231"/>
        </w:numPr>
      </w:pPr>
      <w:r>
        <w:rPr>
          <w:b/>
          <w:bCs/>
        </w:rPr>
        <w:t>Sunday schedule:</w:t>
      </w:r>
      <w:r>
        <w:t xml:space="preserve"> Continue until 2:00 PM close (7.5-hour shift)</w:t>
      </w:r>
    </w:p>
    <w:p w14:paraId="76D6AE51" w14:textId="77777777" w:rsidR="009F7229" w:rsidRDefault="00000000">
      <w:pPr>
        <w:pStyle w:val="FirstParagraph"/>
      </w:pPr>
      <w:r>
        <w:rPr>
          <w:i/>
          <w:iCs/>
        </w:rPr>
        <w:t>Afternoon shift (12:30 PM - 6:00 PM Tuesday-Friday, 12:30 PM - 4:00 PM Saturday, 2:00 PM close Sunday) is covered by part-time staff not detailed here, or by David/Marcus in rotation.</w:t>
      </w:r>
    </w:p>
    <w:p w14:paraId="24EA5549" w14:textId="77777777" w:rsidR="009F7229" w:rsidRDefault="00451C33">
      <w:r>
        <w:rPr>
          <w:noProof/>
        </w:rPr>
        <w:pict w14:anchorId="1F0DA30F">
          <v:rect id="_x0000_i1055" alt="" style="width:451.3pt;height:.05pt;mso-width-percent:0;mso-height-percent:0;mso-width-percent:0;mso-height-percent:0" o:hralign="center" o:hrstd="t" o:hr="t"/>
        </w:pict>
      </w:r>
    </w:p>
    <w:p w14:paraId="4CD68EBC" w14:textId="77777777" w:rsidR="009F7229" w:rsidRDefault="00000000">
      <w:pPr>
        <w:pStyle w:val="FirstParagraph"/>
      </w:pPr>
      <w:r>
        <w:rPr>
          <w:b/>
          <w:bCs/>
        </w:rPr>
        <w:t>3.3 Task Dependencies and Timing Constraints</w:t>
      </w:r>
    </w:p>
    <w:p w14:paraId="5E2EAB7F" w14:textId="77777777" w:rsidR="009F7229" w:rsidRDefault="00000000">
      <w:pPr>
        <w:pStyle w:val="BodyText"/>
      </w:pPr>
      <w:r>
        <w:rPr>
          <w:b/>
          <w:bCs/>
        </w:rPr>
        <w:t>CRITICAL PATH ANALYSIS:</w:t>
      </w:r>
    </w:p>
    <w:p w14:paraId="3F7601E0" w14:textId="77777777" w:rsidR="009F7229" w:rsidRDefault="00000000">
      <w:pPr>
        <w:pStyle w:val="BodyText"/>
      </w:pPr>
      <w:r>
        <w:lastRenderedPageBreak/>
        <w:t>The production workflow has several hard constraints that create dependencies:</w:t>
      </w:r>
    </w:p>
    <w:p w14:paraId="2D32C6F1" w14:textId="77777777" w:rsidR="009F7229" w:rsidRDefault="00000000">
      <w:pPr>
        <w:pStyle w:val="BodyText"/>
      </w:pPr>
      <w:r>
        <w:rPr>
          <w:b/>
          <w:bCs/>
        </w:rPr>
        <w:t>1. Starter/Levain Dependency:</w:t>
      </w:r>
    </w:p>
    <w:p w14:paraId="1006D9DB" w14:textId="77777777" w:rsidR="009F7229" w:rsidRDefault="00000000" w:rsidP="008636CE">
      <w:pPr>
        <w:numPr>
          <w:ilvl w:val="0"/>
          <w:numId w:val="237"/>
        </w:numPr>
      </w:pPr>
      <w:r>
        <w:rPr>
          <w:b/>
          <w:bCs/>
        </w:rPr>
        <w:t>Starter health</w:t>
      </w:r>
      <w:r>
        <w:t xml:space="preserve"> dictates all sourdough production</w:t>
      </w:r>
    </w:p>
    <w:p w14:paraId="71E052EA" w14:textId="77777777" w:rsidR="009F7229" w:rsidRDefault="00000000" w:rsidP="008636CE">
      <w:pPr>
        <w:numPr>
          <w:ilvl w:val="0"/>
          <w:numId w:val="237"/>
        </w:numPr>
      </w:pPr>
      <w:r>
        <w:t>If starter is weak: Entire sourdough schedule delays by 2-4 hours (or shifts to next day)</w:t>
      </w:r>
    </w:p>
    <w:p w14:paraId="45D9C93A" w14:textId="77777777" w:rsidR="009F7229" w:rsidRDefault="00000000" w:rsidP="008636CE">
      <w:pPr>
        <w:numPr>
          <w:ilvl w:val="0"/>
          <w:numId w:val="237"/>
        </w:numPr>
      </w:pPr>
      <w:r>
        <w:t>Levain build timing: Must be started 6-8 hours before main dough mix</w:t>
      </w:r>
    </w:p>
    <w:p w14:paraId="4F099767" w14:textId="77777777" w:rsidR="009F7229" w:rsidRDefault="00000000" w:rsidP="008636CE">
      <w:pPr>
        <w:numPr>
          <w:ilvl w:val="1"/>
          <w:numId w:val="238"/>
        </w:numPr>
      </w:pPr>
      <w:r>
        <w:t>Example: Tomorrow's 6:00 AM sourdough mix requires levain built by 10:00 PM tonight</w:t>
      </w:r>
    </w:p>
    <w:p w14:paraId="3E022262" w14:textId="77777777" w:rsidR="009F7229" w:rsidRDefault="00000000" w:rsidP="008636CE">
      <w:pPr>
        <w:numPr>
          <w:ilvl w:val="1"/>
          <w:numId w:val="238"/>
        </w:numPr>
      </w:pPr>
      <w:r>
        <w:rPr>
          <w:b/>
          <w:bCs/>
        </w:rPr>
        <w:t>Consequence of missed levain build:</w:t>
      </w:r>
      <w:r>
        <w:t xml:space="preserve"> No sourdough production next day, revenue loss of $800-1,200</w:t>
      </w:r>
    </w:p>
    <w:p w14:paraId="72EDECE1" w14:textId="77777777" w:rsidR="009F7229" w:rsidRDefault="00000000">
      <w:pPr>
        <w:pStyle w:val="FirstParagraph"/>
      </w:pPr>
      <w:r>
        <w:rPr>
          <w:b/>
          <w:bCs/>
        </w:rPr>
        <w:t>2. Oven as Bottleneck:</w:t>
      </w:r>
    </w:p>
    <w:p w14:paraId="2CA5676E" w14:textId="77777777" w:rsidR="009F7229" w:rsidRDefault="00000000" w:rsidP="008636CE">
      <w:pPr>
        <w:numPr>
          <w:ilvl w:val="0"/>
          <w:numId w:val="239"/>
        </w:numPr>
      </w:pPr>
      <w:r>
        <w:t>Oven capacity: 24-30 loaves per full load (3 decks)</w:t>
      </w:r>
    </w:p>
    <w:p w14:paraId="607DABD2" w14:textId="77777777" w:rsidR="009F7229" w:rsidRDefault="00000000" w:rsidP="008636CE">
      <w:pPr>
        <w:numPr>
          <w:ilvl w:val="0"/>
          <w:numId w:val="239"/>
        </w:numPr>
      </w:pPr>
      <w:r>
        <w:t>Bake time: 25-45 minutes per batch (product-dependent)</w:t>
      </w:r>
    </w:p>
    <w:p w14:paraId="50356E5B" w14:textId="77777777" w:rsidR="009F7229" w:rsidRDefault="00000000" w:rsidP="008636CE">
      <w:pPr>
        <w:numPr>
          <w:ilvl w:val="0"/>
          <w:numId w:val="239"/>
        </w:numPr>
      </w:pPr>
      <w:r>
        <w:t>Recovery time between bakes: 10-15 minutes (oven returns to temperature)</w:t>
      </w:r>
    </w:p>
    <w:p w14:paraId="2CD77572" w14:textId="77777777" w:rsidR="009F7229" w:rsidRDefault="00000000" w:rsidP="008636CE">
      <w:pPr>
        <w:numPr>
          <w:ilvl w:val="0"/>
          <w:numId w:val="239"/>
        </w:numPr>
      </w:pPr>
      <w:r>
        <w:rPr>
          <w:b/>
          <w:bCs/>
        </w:rPr>
        <w:t>Maximum daily throughput:</w:t>
      </w:r>
    </w:p>
    <w:p w14:paraId="60C16ED4" w14:textId="77777777" w:rsidR="009F7229" w:rsidRDefault="00000000" w:rsidP="008636CE">
      <w:pPr>
        <w:numPr>
          <w:ilvl w:val="1"/>
          <w:numId w:val="240"/>
        </w:numPr>
      </w:pPr>
      <w:r>
        <w:t>Available baking hours: 5:00 AM - 2:00 PM (9 hours)</w:t>
      </w:r>
    </w:p>
    <w:p w14:paraId="77C5A1BD" w14:textId="77777777" w:rsidR="009F7229" w:rsidRDefault="00000000" w:rsidP="008636CE">
      <w:pPr>
        <w:numPr>
          <w:ilvl w:val="1"/>
          <w:numId w:val="240"/>
        </w:numPr>
      </w:pPr>
      <w:r>
        <w:t>Realistic bake cycles: 10-12 cycles per day</w:t>
      </w:r>
    </w:p>
    <w:p w14:paraId="73DAD0FC" w14:textId="77777777" w:rsidR="009F7229" w:rsidRDefault="00000000" w:rsidP="008636CE">
      <w:pPr>
        <w:numPr>
          <w:ilvl w:val="1"/>
          <w:numId w:val="240"/>
        </w:numPr>
      </w:pPr>
      <w:r>
        <w:t>Maximum loaves: 240-300 per day (theoretical)</w:t>
      </w:r>
    </w:p>
    <w:p w14:paraId="2C904105" w14:textId="77777777" w:rsidR="009F7229" w:rsidRDefault="00000000" w:rsidP="008636CE">
      <w:pPr>
        <w:numPr>
          <w:ilvl w:val="1"/>
          <w:numId w:val="240"/>
        </w:numPr>
      </w:pPr>
      <w:r>
        <w:rPr>
          <w:b/>
          <w:bCs/>
        </w:rPr>
        <w:t>Actual production:</w:t>
      </w:r>
      <w:r>
        <w:t xml:space="preserve"> 180-220 loaves per day (leaves buffer for issues, cooling time management)</w:t>
      </w:r>
    </w:p>
    <w:p w14:paraId="351B1ED4" w14:textId="77777777" w:rsidR="009F7229" w:rsidRDefault="00000000" w:rsidP="008636CE">
      <w:pPr>
        <w:numPr>
          <w:ilvl w:val="0"/>
          <w:numId w:val="239"/>
        </w:numPr>
      </w:pPr>
      <w:r>
        <w:rPr>
          <w:b/>
          <w:bCs/>
        </w:rPr>
        <w:t>Constraint:</w:t>
      </w:r>
      <w:r>
        <w:t xml:space="preserve"> Cannot increase production beyond oven capacity without second oven or extended hours</w:t>
      </w:r>
    </w:p>
    <w:p w14:paraId="6C7A85D4" w14:textId="77777777" w:rsidR="009F7229" w:rsidRDefault="00000000">
      <w:pPr>
        <w:pStyle w:val="FirstParagraph"/>
      </w:pPr>
      <w:r>
        <w:rPr>
          <w:b/>
          <w:bCs/>
        </w:rPr>
        <w:t>3. Retarder Capacity Constraint:</w:t>
      </w:r>
    </w:p>
    <w:p w14:paraId="336CF58D" w14:textId="77777777" w:rsidR="009F7229" w:rsidRDefault="00000000" w:rsidP="008636CE">
      <w:pPr>
        <w:numPr>
          <w:ilvl w:val="0"/>
          <w:numId w:val="241"/>
        </w:numPr>
      </w:pPr>
      <w:r>
        <w:t>Retarder holds 36 sheet pans, equivalent to ~180-200 loaves in bannetons</w:t>
      </w:r>
    </w:p>
    <w:p w14:paraId="7614EC79" w14:textId="77777777" w:rsidR="009F7229" w:rsidRDefault="00000000" w:rsidP="008636CE">
      <w:pPr>
        <w:numPr>
          <w:ilvl w:val="0"/>
          <w:numId w:val="241"/>
        </w:numPr>
      </w:pPr>
      <w:r>
        <w:rPr>
          <w:b/>
          <w:bCs/>
        </w:rPr>
        <w:t>This caps the maximum number of sourdough loaves that can be cold-proofed overnight</w:t>
      </w:r>
    </w:p>
    <w:p w14:paraId="1BC0DE63" w14:textId="77777777" w:rsidR="009F7229" w:rsidRDefault="00000000" w:rsidP="008636CE">
      <w:pPr>
        <w:numPr>
          <w:ilvl w:val="0"/>
          <w:numId w:val="241"/>
        </w:numPr>
      </w:pPr>
      <w:r>
        <w:t>If demand exceeds 200 loaves:</w:t>
      </w:r>
    </w:p>
    <w:p w14:paraId="51203C2D" w14:textId="77777777" w:rsidR="009F7229" w:rsidRDefault="00000000" w:rsidP="008636CE">
      <w:pPr>
        <w:numPr>
          <w:ilvl w:val="1"/>
          <w:numId w:val="242"/>
        </w:numPr>
      </w:pPr>
      <w:r>
        <w:t>Option A: Add second retarder unit ($1,500-3,000 investment)</w:t>
      </w:r>
    </w:p>
    <w:p w14:paraId="5CB17DBC" w14:textId="77777777" w:rsidR="009F7229" w:rsidRDefault="00000000" w:rsidP="008636CE">
      <w:pPr>
        <w:numPr>
          <w:ilvl w:val="1"/>
          <w:numId w:val="242"/>
        </w:numPr>
      </w:pPr>
      <w:r>
        <w:lastRenderedPageBreak/>
        <w:t>Option B: Stagger production (some loaves same-day proof, some overnight proof)</w:t>
      </w:r>
    </w:p>
    <w:p w14:paraId="20318B03" w14:textId="77777777" w:rsidR="009F7229" w:rsidRDefault="00000000" w:rsidP="008636CE">
      <w:pPr>
        <w:numPr>
          <w:ilvl w:val="1"/>
          <w:numId w:val="242"/>
        </w:numPr>
      </w:pPr>
      <w:r>
        <w:t>Option C: Decline orders (current strategy to maintain quality)</w:t>
      </w:r>
    </w:p>
    <w:p w14:paraId="27AEB347" w14:textId="77777777" w:rsidR="009F7229" w:rsidRDefault="00000000">
      <w:pPr>
        <w:pStyle w:val="FirstParagraph"/>
      </w:pPr>
      <w:r>
        <w:rPr>
          <w:b/>
          <w:bCs/>
        </w:rPr>
        <w:t>4. Cooling Rack Capacity Constraint:</w:t>
      </w:r>
    </w:p>
    <w:p w14:paraId="742085AE" w14:textId="77777777" w:rsidR="009F7229" w:rsidRDefault="00000000" w:rsidP="008636CE">
      <w:pPr>
        <w:numPr>
          <w:ilvl w:val="0"/>
          <w:numId w:val="243"/>
        </w:numPr>
      </w:pPr>
      <w:r>
        <w:t>4 cooling racks x 20 pans per rack = 80 pans total cooling capacity</w:t>
      </w:r>
    </w:p>
    <w:p w14:paraId="1EB54AB7" w14:textId="77777777" w:rsidR="009F7229" w:rsidRDefault="00000000" w:rsidP="008636CE">
      <w:pPr>
        <w:numPr>
          <w:ilvl w:val="0"/>
          <w:numId w:val="243"/>
        </w:numPr>
      </w:pPr>
      <w:r>
        <w:t>Each loaf needs 2-4 hours cooling before packaging</w:t>
      </w:r>
    </w:p>
    <w:p w14:paraId="2C00148A" w14:textId="77777777" w:rsidR="009F7229" w:rsidRDefault="00000000" w:rsidP="008636CE">
      <w:pPr>
        <w:numPr>
          <w:ilvl w:val="0"/>
          <w:numId w:val="243"/>
        </w:numPr>
      </w:pPr>
      <w:r>
        <w:rPr>
          <w:b/>
          <w:bCs/>
        </w:rPr>
        <w:t>During peak production (Saturday):</w:t>
      </w:r>
    </w:p>
    <w:p w14:paraId="1A20C59B" w14:textId="77777777" w:rsidR="009F7229" w:rsidRDefault="00000000" w:rsidP="008636CE">
      <w:pPr>
        <w:numPr>
          <w:ilvl w:val="1"/>
          <w:numId w:val="244"/>
        </w:numPr>
      </w:pPr>
      <w:r>
        <w:t>Morning bake (5:00 AM - 11:00 AM): 75 loaves produced</w:t>
      </w:r>
    </w:p>
    <w:p w14:paraId="76498C1E" w14:textId="77777777" w:rsidR="009F7229" w:rsidRDefault="00000000" w:rsidP="008636CE">
      <w:pPr>
        <w:numPr>
          <w:ilvl w:val="1"/>
          <w:numId w:val="244"/>
        </w:numPr>
      </w:pPr>
      <w:r>
        <w:t>These loaves occupy all cooling racks until 1:00-3:00 PM</w:t>
      </w:r>
    </w:p>
    <w:p w14:paraId="7E915FAB" w14:textId="77777777" w:rsidR="009F7229" w:rsidRDefault="00000000" w:rsidP="008636CE">
      <w:pPr>
        <w:numPr>
          <w:ilvl w:val="1"/>
          <w:numId w:val="244"/>
        </w:numPr>
      </w:pPr>
      <w:r>
        <w:rPr>
          <w:b/>
          <w:bCs/>
        </w:rPr>
        <w:t>Consequence:</w:t>
      </w:r>
      <w:r>
        <w:t xml:space="preserve"> Cannot start afternoon bake until racks clear (or purchase more racks)</w:t>
      </w:r>
    </w:p>
    <w:p w14:paraId="2A101E3B" w14:textId="77777777" w:rsidR="009F7229" w:rsidRDefault="00000000" w:rsidP="008636CE">
      <w:pPr>
        <w:numPr>
          <w:ilvl w:val="0"/>
          <w:numId w:val="243"/>
        </w:numPr>
      </w:pPr>
      <w:r>
        <w:rPr>
          <w:b/>
          <w:bCs/>
        </w:rPr>
        <w:t>Current mitigation:</w:t>
      </w:r>
      <w:r>
        <w:t xml:space="preserve"> Stagger baking to align with cooling/packaging rhythm</w:t>
      </w:r>
    </w:p>
    <w:p w14:paraId="476481B1" w14:textId="77777777" w:rsidR="009F7229" w:rsidRDefault="00000000">
      <w:pPr>
        <w:pStyle w:val="FirstParagraph"/>
      </w:pPr>
      <w:r>
        <w:rPr>
          <w:b/>
          <w:bCs/>
        </w:rPr>
        <w:t>5. Shaping Bench Time:</w:t>
      </w:r>
    </w:p>
    <w:p w14:paraId="75D04F58" w14:textId="77777777" w:rsidR="009F7229" w:rsidRDefault="00000000" w:rsidP="008636CE">
      <w:pPr>
        <w:numPr>
          <w:ilvl w:val="0"/>
          <w:numId w:val="245"/>
        </w:numPr>
      </w:pPr>
      <w:r>
        <w:t>Primary shaping bench: 96"L x 30"D = 20 sq ft surface</w:t>
      </w:r>
    </w:p>
    <w:p w14:paraId="5380E053" w14:textId="77777777" w:rsidR="009F7229" w:rsidRDefault="00000000" w:rsidP="008636CE">
      <w:pPr>
        <w:numPr>
          <w:ilvl w:val="0"/>
          <w:numId w:val="245"/>
        </w:numPr>
      </w:pPr>
      <w:r>
        <w:t>Can comfortably shape 8-10 loaves simultaneously (more if working in batches)</w:t>
      </w:r>
    </w:p>
    <w:p w14:paraId="122AA5A6" w14:textId="77777777" w:rsidR="009F7229" w:rsidRDefault="00000000" w:rsidP="008636CE">
      <w:pPr>
        <w:numPr>
          <w:ilvl w:val="0"/>
          <w:numId w:val="245"/>
        </w:numPr>
      </w:pPr>
      <w:r>
        <w:rPr>
          <w:b/>
          <w:bCs/>
        </w:rPr>
        <w:t>Afternoon shaping session (12:00-2:00 PM):</w:t>
      </w:r>
      <w:r>
        <w:t xml:space="preserve"> 95 loaves need shaping for next day</w:t>
      </w:r>
    </w:p>
    <w:p w14:paraId="09218E73" w14:textId="77777777" w:rsidR="009F7229" w:rsidRDefault="00000000" w:rsidP="008636CE">
      <w:pPr>
        <w:numPr>
          <w:ilvl w:val="0"/>
          <w:numId w:val="245"/>
        </w:numPr>
      </w:pPr>
      <w:r>
        <w:t>With 2 people (Marcus + Rachel): ~60 loaves/hour shaped (pre-shape, rest, final shape)</w:t>
      </w:r>
    </w:p>
    <w:p w14:paraId="67628DA5" w14:textId="77777777" w:rsidR="009F7229" w:rsidRDefault="00000000" w:rsidP="008636CE">
      <w:pPr>
        <w:numPr>
          <w:ilvl w:val="0"/>
          <w:numId w:val="245"/>
        </w:numPr>
      </w:pPr>
      <w:r>
        <w:rPr>
          <w:b/>
          <w:bCs/>
        </w:rPr>
        <w:t>Time requirement:</w:t>
      </w:r>
      <w:r>
        <w:t xml:space="preserve"> Minimum 90-120 minutes for full shaping session</w:t>
      </w:r>
    </w:p>
    <w:p w14:paraId="4AE0D1CD" w14:textId="77777777" w:rsidR="009F7229" w:rsidRDefault="00000000" w:rsidP="008636CE">
      <w:pPr>
        <w:numPr>
          <w:ilvl w:val="0"/>
          <w:numId w:val="245"/>
        </w:numPr>
      </w:pPr>
      <w:r>
        <w:rPr>
          <w:b/>
          <w:bCs/>
        </w:rPr>
        <w:t>Constraint:</w:t>
      </w:r>
      <w:r>
        <w:t xml:space="preserve"> Cannot compress this time significantly without sacrificing quality</w:t>
      </w:r>
    </w:p>
    <w:p w14:paraId="2DDD7DAA" w14:textId="77777777" w:rsidR="009F7229" w:rsidRDefault="00000000">
      <w:pPr>
        <w:pStyle w:val="FirstParagraph"/>
      </w:pPr>
      <w:r>
        <w:rPr>
          <w:b/>
          <w:bCs/>
        </w:rPr>
        <w:t>6. Customer Flow Timing:</w:t>
      </w:r>
    </w:p>
    <w:p w14:paraId="252AB495" w14:textId="77777777" w:rsidR="009F7229" w:rsidRDefault="00000000" w:rsidP="008636CE">
      <w:pPr>
        <w:numPr>
          <w:ilvl w:val="0"/>
          <w:numId w:val="246"/>
        </w:numPr>
      </w:pPr>
      <w:r>
        <w:rPr>
          <w:b/>
          <w:bCs/>
        </w:rPr>
        <w:t>Morning rush (7:00-9:00 AM):</w:t>
      </w:r>
      <w:r>
        <w:t xml:space="preserve"> Display case must be stocked</w:t>
      </w:r>
    </w:p>
    <w:p w14:paraId="725E7917" w14:textId="77777777" w:rsidR="009F7229" w:rsidRDefault="00000000" w:rsidP="008636CE">
      <w:pPr>
        <w:numPr>
          <w:ilvl w:val="0"/>
          <w:numId w:val="246"/>
        </w:numPr>
      </w:pPr>
      <w:r>
        <w:rPr>
          <w:b/>
          <w:bCs/>
        </w:rPr>
        <w:t>Problem:</w:t>
      </w:r>
      <w:r>
        <w:t xml:space="preserve"> Many loaves still cooling during rush (just baked 5:00-7:00 AM)</w:t>
      </w:r>
    </w:p>
    <w:p w14:paraId="2D5853B4" w14:textId="77777777" w:rsidR="009F7229" w:rsidRDefault="00000000" w:rsidP="008636CE">
      <w:pPr>
        <w:numPr>
          <w:ilvl w:val="0"/>
          <w:numId w:val="246"/>
        </w:numPr>
      </w:pPr>
      <w:r>
        <w:rPr>
          <w:b/>
          <w:bCs/>
        </w:rPr>
        <w:t>Solution:</w:t>
      </w:r>
      <w:r>
        <w:t xml:space="preserve"> Use previous day's production for early morning stock, rotate in fresh bread as it cools</w:t>
      </w:r>
    </w:p>
    <w:p w14:paraId="308FECE5" w14:textId="77777777" w:rsidR="009F7229" w:rsidRDefault="00000000" w:rsidP="008636CE">
      <w:pPr>
        <w:numPr>
          <w:ilvl w:val="0"/>
          <w:numId w:val="246"/>
        </w:numPr>
      </w:pPr>
      <w:r>
        <w:rPr>
          <w:b/>
          <w:bCs/>
        </w:rPr>
        <w:t>Weekend challenge:</w:t>
      </w:r>
      <w:r>
        <w:t xml:space="preserve"> Higher volume, tighter timing</w:t>
      </w:r>
    </w:p>
    <w:p w14:paraId="1C7FD221" w14:textId="77777777" w:rsidR="009F7229" w:rsidRDefault="00000000" w:rsidP="008636CE">
      <w:pPr>
        <w:numPr>
          <w:ilvl w:val="1"/>
          <w:numId w:val="247"/>
        </w:numPr>
      </w:pPr>
      <w:r>
        <w:t>Saturday rush begins at 7:00 AM, but peak production is 6:00-10:00 AM</w:t>
      </w:r>
    </w:p>
    <w:p w14:paraId="6EACF3A8" w14:textId="77777777" w:rsidR="009F7229" w:rsidRDefault="00000000" w:rsidP="008636CE">
      <w:pPr>
        <w:numPr>
          <w:ilvl w:val="1"/>
          <w:numId w:val="247"/>
        </w:numPr>
      </w:pPr>
      <w:r>
        <w:rPr>
          <w:b/>
          <w:bCs/>
        </w:rPr>
        <w:lastRenderedPageBreak/>
        <w:t>Mitigation:</w:t>
      </w:r>
      <w:r>
        <w:t xml:space="preserve"> Friday night prep (more loaves shaped, retarded for Saturday bake)</w:t>
      </w:r>
    </w:p>
    <w:p w14:paraId="7C0C72A8" w14:textId="77777777" w:rsidR="009F7229" w:rsidRDefault="00451C33">
      <w:r>
        <w:rPr>
          <w:noProof/>
        </w:rPr>
        <w:pict w14:anchorId="5FC86EB3">
          <v:rect id="_x0000_i1054" alt="" style="width:451.3pt;height:.05pt;mso-width-percent:0;mso-height-percent:0;mso-width-percent:0;mso-height-percent:0" o:hralign="center" o:hrstd="t" o:hr="t"/>
        </w:pict>
      </w:r>
    </w:p>
    <w:p w14:paraId="04979630" w14:textId="77777777" w:rsidR="009F7229" w:rsidRDefault="00000000">
      <w:pPr>
        <w:pStyle w:val="FirstParagraph"/>
      </w:pPr>
      <w:r>
        <w:rPr>
          <w:b/>
          <w:bCs/>
        </w:rPr>
        <w:t>4. PRODUCTION DETAILS</w:t>
      </w:r>
    </w:p>
    <w:p w14:paraId="46696C5B" w14:textId="77777777" w:rsidR="009F7229" w:rsidRDefault="00000000">
      <w:pPr>
        <w:pStyle w:val="BodyText"/>
      </w:pPr>
      <w:r>
        <w:rPr>
          <w:b/>
          <w:bCs/>
        </w:rPr>
        <w:t>4.1 Complete Product Recipes with Baker's Percentages</w:t>
      </w:r>
    </w:p>
    <w:p w14:paraId="556EAC62" w14:textId="77777777" w:rsidR="009F7229" w:rsidRDefault="00000000">
      <w:pPr>
        <w:pStyle w:val="BodyText"/>
      </w:pPr>
      <w:r>
        <w:rPr>
          <w:b/>
          <w:bCs/>
        </w:rPr>
        <w:t>PRODUCT #1: Classic Country Sourdough (Signature)</w:t>
      </w:r>
    </w:p>
    <w:p w14:paraId="11D816D4" w14:textId="77777777" w:rsidR="009F7229" w:rsidRDefault="00000000">
      <w:pPr>
        <w:pStyle w:val="BodyText"/>
      </w:pPr>
      <w:r>
        <w:rPr>
          <w:b/>
          <w:bCs/>
        </w:rPr>
        <w:t>Baker's Percentages:</w:t>
      </w:r>
    </w:p>
    <w:p w14:paraId="29F073B8" w14:textId="77777777" w:rsidR="009F7229" w:rsidRDefault="00000000" w:rsidP="008636CE">
      <w:pPr>
        <w:numPr>
          <w:ilvl w:val="0"/>
          <w:numId w:val="248"/>
        </w:numPr>
      </w:pPr>
      <w:r>
        <w:t>Bread Flour: 85%</w:t>
      </w:r>
    </w:p>
    <w:p w14:paraId="0894363C" w14:textId="77777777" w:rsidR="009F7229" w:rsidRDefault="00000000" w:rsidP="008636CE">
      <w:pPr>
        <w:numPr>
          <w:ilvl w:val="0"/>
          <w:numId w:val="248"/>
        </w:numPr>
      </w:pPr>
      <w:r>
        <w:t>Whole Wheat Flour: 15%</w:t>
      </w:r>
    </w:p>
    <w:p w14:paraId="38F14DDA" w14:textId="77777777" w:rsidR="009F7229" w:rsidRDefault="00000000" w:rsidP="008636CE">
      <w:pPr>
        <w:numPr>
          <w:ilvl w:val="0"/>
          <w:numId w:val="248"/>
        </w:numPr>
      </w:pPr>
      <w:r>
        <w:rPr>
          <w:b/>
          <w:bCs/>
        </w:rPr>
        <w:t>Total Flour: 100%</w:t>
      </w:r>
    </w:p>
    <w:p w14:paraId="1C446490" w14:textId="77777777" w:rsidR="009F7229" w:rsidRDefault="00000000" w:rsidP="008636CE">
      <w:pPr>
        <w:numPr>
          <w:ilvl w:val="0"/>
          <w:numId w:val="248"/>
        </w:numPr>
      </w:pPr>
      <w:r>
        <w:t>Water: 75%</w:t>
      </w:r>
    </w:p>
    <w:p w14:paraId="06D29CEA" w14:textId="77777777" w:rsidR="009F7229" w:rsidRDefault="00000000" w:rsidP="008636CE">
      <w:pPr>
        <w:numPr>
          <w:ilvl w:val="0"/>
          <w:numId w:val="248"/>
        </w:numPr>
      </w:pPr>
      <w:r>
        <w:t>Levain (100% hydration): 20%</w:t>
      </w:r>
    </w:p>
    <w:p w14:paraId="58DA841D" w14:textId="77777777" w:rsidR="009F7229" w:rsidRDefault="00000000" w:rsidP="008636CE">
      <w:pPr>
        <w:numPr>
          <w:ilvl w:val="0"/>
          <w:numId w:val="248"/>
        </w:numPr>
      </w:pPr>
      <w:r>
        <w:t>Salt: 2%</w:t>
      </w:r>
    </w:p>
    <w:p w14:paraId="520B34D6" w14:textId="77777777" w:rsidR="009F7229" w:rsidRDefault="00000000" w:rsidP="008636CE">
      <w:pPr>
        <w:numPr>
          <w:ilvl w:val="0"/>
          <w:numId w:val="248"/>
        </w:numPr>
      </w:pPr>
      <w:r>
        <w:rPr>
          <w:b/>
          <w:bCs/>
        </w:rPr>
        <w:t>Total Dough: 197%</w:t>
      </w:r>
    </w:p>
    <w:p w14:paraId="12F6C997" w14:textId="77777777" w:rsidR="009F7229" w:rsidRDefault="00000000">
      <w:pPr>
        <w:pStyle w:val="FirstParagraph"/>
      </w:pPr>
      <w:r>
        <w:rPr>
          <w:b/>
          <w:bCs/>
        </w:rPr>
        <w:t>Batch Size for 50 Loaves:</w:t>
      </w:r>
    </w:p>
    <w:p w14:paraId="20A06326" w14:textId="77777777" w:rsidR="009F7229" w:rsidRDefault="00000000" w:rsidP="008636CE">
      <w:pPr>
        <w:numPr>
          <w:ilvl w:val="0"/>
          <w:numId w:val="249"/>
        </w:numPr>
      </w:pPr>
      <w:r>
        <w:t>Target loaf weight: 900g baked (1000g dough pre-bake, accounting for 10% moisture loss)</w:t>
      </w:r>
    </w:p>
    <w:p w14:paraId="4408729C" w14:textId="77777777" w:rsidR="009F7229" w:rsidRDefault="00000000" w:rsidP="008636CE">
      <w:pPr>
        <w:numPr>
          <w:ilvl w:val="0"/>
          <w:numId w:val="249"/>
        </w:numPr>
      </w:pPr>
      <w:r>
        <w:t>Total dough needed: 50 kg</w:t>
      </w:r>
    </w:p>
    <w:p w14:paraId="1321A14B" w14:textId="77777777" w:rsidR="009F7229" w:rsidRDefault="00000000">
      <w:pPr>
        <w:pStyle w:val="FirstParagraph"/>
      </w:pPr>
      <w:r>
        <w:rPr>
          <w:b/>
          <w:bCs/>
        </w:rPr>
        <w:t>Scaled Ingredients:</w:t>
      </w:r>
    </w:p>
    <w:p w14:paraId="0C356CD4" w14:textId="77777777" w:rsidR="009F7229" w:rsidRDefault="00000000" w:rsidP="008636CE">
      <w:pPr>
        <w:numPr>
          <w:ilvl w:val="0"/>
          <w:numId w:val="250"/>
        </w:numPr>
      </w:pPr>
      <w:r>
        <w:t>Bread Flour: 21.5 kg (85% of 25.3 kg total flour)</w:t>
      </w:r>
    </w:p>
    <w:p w14:paraId="789CA56D" w14:textId="77777777" w:rsidR="009F7229" w:rsidRDefault="00000000" w:rsidP="008636CE">
      <w:pPr>
        <w:numPr>
          <w:ilvl w:val="0"/>
          <w:numId w:val="250"/>
        </w:numPr>
      </w:pPr>
      <w:r>
        <w:t>Whole Wheat Flour: 3.8 kg (15%)</w:t>
      </w:r>
    </w:p>
    <w:p w14:paraId="2C835171" w14:textId="77777777" w:rsidR="009F7229" w:rsidRDefault="00000000" w:rsidP="008636CE">
      <w:pPr>
        <w:numPr>
          <w:ilvl w:val="0"/>
          <w:numId w:val="250"/>
        </w:numPr>
      </w:pPr>
      <w:r>
        <w:rPr>
          <w:b/>
          <w:bCs/>
        </w:rPr>
        <w:t>Total Flour: 25.3 kg</w:t>
      </w:r>
    </w:p>
    <w:p w14:paraId="44D825DB" w14:textId="77777777" w:rsidR="009F7229" w:rsidRDefault="00000000" w:rsidP="008636CE">
      <w:pPr>
        <w:numPr>
          <w:ilvl w:val="0"/>
          <w:numId w:val="250"/>
        </w:numPr>
      </w:pPr>
      <w:r>
        <w:t>Water: 19.0 kg (75% of flour)</w:t>
      </w:r>
    </w:p>
    <w:p w14:paraId="3331192D" w14:textId="77777777" w:rsidR="009F7229" w:rsidRDefault="00000000" w:rsidP="008636CE">
      <w:pPr>
        <w:numPr>
          <w:ilvl w:val="0"/>
          <w:numId w:val="250"/>
        </w:numPr>
      </w:pPr>
      <w:r>
        <w:t>Levain: 5.1 kg (20% of flour)</w:t>
      </w:r>
    </w:p>
    <w:p w14:paraId="7D9FAC49" w14:textId="77777777" w:rsidR="009F7229" w:rsidRDefault="00000000" w:rsidP="008636CE">
      <w:pPr>
        <w:numPr>
          <w:ilvl w:val="0"/>
          <w:numId w:val="250"/>
        </w:numPr>
      </w:pPr>
      <w:r>
        <w:t>Salt: 506g (2% of flour)</w:t>
      </w:r>
    </w:p>
    <w:p w14:paraId="71A15DA9" w14:textId="77777777" w:rsidR="009F7229" w:rsidRDefault="00000000" w:rsidP="008636CE">
      <w:pPr>
        <w:numPr>
          <w:ilvl w:val="0"/>
          <w:numId w:val="250"/>
        </w:numPr>
      </w:pPr>
      <w:r>
        <w:rPr>
          <w:b/>
          <w:bCs/>
        </w:rPr>
        <w:t>Total Dough: 50 kg</w:t>
      </w:r>
    </w:p>
    <w:p w14:paraId="569300DF" w14:textId="77777777" w:rsidR="009F7229" w:rsidRDefault="00000000">
      <w:pPr>
        <w:pStyle w:val="FirstParagraph"/>
      </w:pPr>
      <w:r>
        <w:rPr>
          <w:b/>
          <w:bCs/>
        </w:rPr>
        <w:t>True Hydration Calculation:</w:t>
      </w:r>
    </w:p>
    <w:p w14:paraId="60955B2D" w14:textId="77777777" w:rsidR="009F7229" w:rsidRDefault="00000000" w:rsidP="008636CE">
      <w:pPr>
        <w:numPr>
          <w:ilvl w:val="0"/>
          <w:numId w:val="251"/>
        </w:numPr>
      </w:pPr>
      <w:r>
        <w:lastRenderedPageBreak/>
        <w:t>Levain composition: 2.55 kg flour + 2.55 kg water (100% hydration)</w:t>
      </w:r>
    </w:p>
    <w:p w14:paraId="5CD7CA54" w14:textId="77777777" w:rsidR="009F7229" w:rsidRDefault="00000000" w:rsidP="008636CE">
      <w:pPr>
        <w:numPr>
          <w:ilvl w:val="0"/>
          <w:numId w:val="251"/>
        </w:numPr>
      </w:pPr>
      <w:r>
        <w:t xml:space="preserve">Final dough flour: 21.5 kg bread + 3.8 kg WW + 2.55 kg (from levain) = </w:t>
      </w:r>
      <w:r>
        <w:rPr>
          <w:b/>
          <w:bCs/>
        </w:rPr>
        <w:t>27.85 kg total flour</w:t>
      </w:r>
    </w:p>
    <w:p w14:paraId="5D79D174" w14:textId="77777777" w:rsidR="009F7229" w:rsidRDefault="00000000" w:rsidP="008636CE">
      <w:pPr>
        <w:numPr>
          <w:ilvl w:val="0"/>
          <w:numId w:val="251"/>
        </w:numPr>
      </w:pPr>
      <w:r>
        <w:t xml:space="preserve">Final dough water: 19.0 kg + 2.55 kg (from levain) = </w:t>
      </w:r>
      <w:r>
        <w:rPr>
          <w:b/>
          <w:bCs/>
        </w:rPr>
        <w:t>21.55 kg total water</w:t>
      </w:r>
    </w:p>
    <w:p w14:paraId="25654049" w14:textId="77777777" w:rsidR="009F7229" w:rsidRDefault="00000000" w:rsidP="008636CE">
      <w:pPr>
        <w:numPr>
          <w:ilvl w:val="0"/>
          <w:numId w:val="251"/>
        </w:numPr>
      </w:pPr>
      <w:r>
        <w:rPr>
          <w:b/>
          <w:bCs/>
        </w:rPr>
        <w:t>True Hydration: 77.4%</w:t>
      </w:r>
      <w:r>
        <w:t xml:space="preserve"> (This is a moderately high-hydration dough, sticky but manageable)</w:t>
      </w:r>
    </w:p>
    <w:p w14:paraId="385FEEA3" w14:textId="77777777" w:rsidR="009F7229" w:rsidRDefault="00000000">
      <w:pPr>
        <w:pStyle w:val="FirstParagraph"/>
      </w:pPr>
      <w:r>
        <w:rPr>
          <w:b/>
          <w:bCs/>
        </w:rPr>
        <w:t>Mixing Process:</w:t>
      </w:r>
    </w:p>
    <w:p w14:paraId="5352ACF2" w14:textId="77777777" w:rsidR="009F7229" w:rsidRDefault="00000000" w:rsidP="008636CE">
      <w:pPr>
        <w:numPr>
          <w:ilvl w:val="0"/>
          <w:numId w:val="252"/>
        </w:numPr>
      </w:pPr>
      <w:r>
        <w:rPr>
          <w:b/>
          <w:bCs/>
        </w:rPr>
        <w:t>Autolyse:</w:t>
      </w:r>
      <w:r>
        <w:t xml:space="preserve"> Mix flour and water only, rest 45 minutes</w:t>
      </w:r>
    </w:p>
    <w:p w14:paraId="25C18F91" w14:textId="77777777" w:rsidR="009F7229" w:rsidRDefault="00000000" w:rsidP="008636CE">
      <w:pPr>
        <w:numPr>
          <w:ilvl w:val="0"/>
          <w:numId w:val="252"/>
        </w:numPr>
      </w:pPr>
      <w:r>
        <w:rPr>
          <w:b/>
          <w:bCs/>
        </w:rPr>
        <w:t>Add levain and salt:</w:t>
      </w:r>
      <w:r>
        <w:t xml:space="preserve"> Low speed 3 min, high speed 8 min</w:t>
      </w:r>
    </w:p>
    <w:p w14:paraId="0DAD6460" w14:textId="77777777" w:rsidR="009F7229" w:rsidRDefault="00000000" w:rsidP="008636CE">
      <w:pPr>
        <w:numPr>
          <w:ilvl w:val="0"/>
          <w:numId w:val="252"/>
        </w:numPr>
      </w:pPr>
      <w:r>
        <w:rPr>
          <w:b/>
          <w:bCs/>
        </w:rPr>
        <w:t>Target DDT (Desired Dough Temperature):</w:t>
      </w:r>
      <w:r>
        <w:t xml:space="preserve"> 76-78°F</w:t>
      </w:r>
    </w:p>
    <w:p w14:paraId="4FF08147" w14:textId="77777777" w:rsidR="009F7229" w:rsidRDefault="00000000">
      <w:pPr>
        <w:pStyle w:val="FirstParagraph"/>
      </w:pPr>
      <w:r>
        <w:rPr>
          <w:b/>
          <w:bCs/>
        </w:rPr>
        <w:t>Bulk Fermentation:</w:t>
      </w:r>
    </w:p>
    <w:p w14:paraId="589C68CB" w14:textId="77777777" w:rsidR="009F7229" w:rsidRDefault="00000000" w:rsidP="008636CE">
      <w:pPr>
        <w:numPr>
          <w:ilvl w:val="0"/>
          <w:numId w:val="253"/>
        </w:numPr>
      </w:pPr>
      <w:r>
        <w:rPr>
          <w:b/>
          <w:bCs/>
        </w:rPr>
        <w:t>Duration:</w:t>
      </w:r>
      <w:r>
        <w:t xml:space="preserve"> 4-5 hours at 76°F ambient</w:t>
      </w:r>
    </w:p>
    <w:p w14:paraId="036D1216" w14:textId="77777777" w:rsidR="009F7229" w:rsidRDefault="00000000" w:rsidP="008636CE">
      <w:pPr>
        <w:numPr>
          <w:ilvl w:val="0"/>
          <w:numId w:val="253"/>
        </w:numPr>
      </w:pPr>
      <w:r>
        <w:rPr>
          <w:b/>
          <w:bCs/>
        </w:rPr>
        <w:t>Stretch-and-fold schedule:</w:t>
      </w:r>
      <w:r>
        <w:t xml:space="preserve"> 4 folds at 0:45, 1:30, 2:15, 3:00 hours</w:t>
      </w:r>
    </w:p>
    <w:p w14:paraId="0A5B7D68" w14:textId="77777777" w:rsidR="009F7229" w:rsidRDefault="00000000" w:rsidP="008636CE">
      <w:pPr>
        <w:numPr>
          <w:ilvl w:val="0"/>
          <w:numId w:val="253"/>
        </w:numPr>
      </w:pPr>
      <w:r>
        <w:rPr>
          <w:b/>
          <w:bCs/>
        </w:rPr>
        <w:t>Completion indicators:</w:t>
      </w:r>
    </w:p>
    <w:p w14:paraId="72E6C716" w14:textId="77777777" w:rsidR="009F7229" w:rsidRDefault="00000000" w:rsidP="008636CE">
      <w:pPr>
        <w:numPr>
          <w:ilvl w:val="1"/>
          <w:numId w:val="254"/>
        </w:numPr>
      </w:pPr>
      <w:r>
        <w:t>75-100% volume increase</w:t>
      </w:r>
    </w:p>
    <w:p w14:paraId="1A707BB3" w14:textId="77777777" w:rsidR="009F7229" w:rsidRDefault="00000000" w:rsidP="008636CE">
      <w:pPr>
        <w:numPr>
          <w:ilvl w:val="1"/>
          <w:numId w:val="254"/>
        </w:numPr>
      </w:pPr>
      <w:r>
        <w:t>Domed surface</w:t>
      </w:r>
    </w:p>
    <w:p w14:paraId="68463A4C" w14:textId="77777777" w:rsidR="009F7229" w:rsidRDefault="00000000" w:rsidP="008636CE">
      <w:pPr>
        <w:numPr>
          <w:ilvl w:val="1"/>
          <w:numId w:val="254"/>
        </w:numPr>
      </w:pPr>
      <w:r>
        <w:t>Visible bubbles throughout</w:t>
      </w:r>
    </w:p>
    <w:p w14:paraId="69375F42" w14:textId="77777777" w:rsidR="009F7229" w:rsidRDefault="00000000">
      <w:pPr>
        <w:pStyle w:val="FirstParagraph"/>
      </w:pPr>
      <w:r>
        <w:rPr>
          <w:b/>
          <w:bCs/>
        </w:rPr>
        <w:t>Shaping:</w:t>
      </w:r>
    </w:p>
    <w:p w14:paraId="0C4E452A" w14:textId="77777777" w:rsidR="009F7229" w:rsidRDefault="00000000" w:rsidP="008636CE">
      <w:pPr>
        <w:numPr>
          <w:ilvl w:val="0"/>
          <w:numId w:val="255"/>
        </w:numPr>
      </w:pPr>
      <w:r>
        <w:rPr>
          <w:b/>
          <w:bCs/>
        </w:rPr>
        <w:t>Divide:</w:t>
      </w:r>
      <w:r>
        <w:t xml:space="preserve"> 1000g portions (yields 900g baked loaf)</w:t>
      </w:r>
    </w:p>
    <w:p w14:paraId="31C01C19" w14:textId="77777777" w:rsidR="009F7229" w:rsidRDefault="00000000" w:rsidP="008636CE">
      <w:pPr>
        <w:numPr>
          <w:ilvl w:val="0"/>
          <w:numId w:val="255"/>
        </w:numPr>
      </w:pPr>
      <w:r>
        <w:rPr>
          <w:b/>
          <w:bCs/>
        </w:rPr>
        <w:t>Pre-shape:</w:t>
      </w:r>
      <w:r>
        <w:t xml:space="preserve"> Loose oval, 25-minute bench rest</w:t>
      </w:r>
    </w:p>
    <w:p w14:paraId="3202BBA2" w14:textId="77777777" w:rsidR="009F7229" w:rsidRDefault="00000000" w:rsidP="008636CE">
      <w:pPr>
        <w:numPr>
          <w:ilvl w:val="0"/>
          <w:numId w:val="255"/>
        </w:numPr>
      </w:pPr>
      <w:r>
        <w:rPr>
          <w:b/>
          <w:bCs/>
        </w:rPr>
        <w:t>Final shape:</w:t>
      </w:r>
      <w:r>
        <w:t xml:space="preserve"> Tight bâtard (oval), seam-side up in oval banneton</w:t>
      </w:r>
    </w:p>
    <w:p w14:paraId="2DE4F372" w14:textId="77777777" w:rsidR="009F7229" w:rsidRDefault="00000000">
      <w:pPr>
        <w:pStyle w:val="FirstParagraph"/>
      </w:pPr>
      <w:r>
        <w:rPr>
          <w:b/>
          <w:bCs/>
        </w:rPr>
        <w:t>Proofing:</w:t>
      </w:r>
    </w:p>
    <w:p w14:paraId="435C1BBB" w14:textId="77777777" w:rsidR="009F7229" w:rsidRDefault="00000000" w:rsidP="008636CE">
      <w:pPr>
        <w:pStyle w:val="Compact"/>
        <w:numPr>
          <w:ilvl w:val="0"/>
          <w:numId w:val="256"/>
        </w:numPr>
      </w:pPr>
      <w:r>
        <w:rPr>
          <w:b/>
          <w:bCs/>
        </w:rPr>
        <w:t>Cold retard:</w:t>
      </w:r>
      <w:r>
        <w:t xml:space="preserve"> 10-12 hours at 40°F, 85% RH in retarder</w:t>
      </w:r>
    </w:p>
    <w:p w14:paraId="3FA09B11" w14:textId="77777777" w:rsidR="009F7229" w:rsidRDefault="00000000">
      <w:pPr>
        <w:pStyle w:val="FirstParagraph"/>
      </w:pPr>
      <w:r>
        <w:rPr>
          <w:b/>
          <w:bCs/>
        </w:rPr>
        <w:t>Baking:</w:t>
      </w:r>
    </w:p>
    <w:p w14:paraId="0F69B59E" w14:textId="77777777" w:rsidR="009F7229" w:rsidRDefault="00000000" w:rsidP="008636CE">
      <w:pPr>
        <w:numPr>
          <w:ilvl w:val="0"/>
          <w:numId w:val="257"/>
        </w:numPr>
      </w:pPr>
      <w:r>
        <w:rPr>
          <w:b/>
          <w:bCs/>
        </w:rPr>
        <w:t>Oven temp:</w:t>
      </w:r>
      <w:r>
        <w:t xml:space="preserve"> 500°F (preheat), then 480°F during bake (lower after steam phase)</w:t>
      </w:r>
    </w:p>
    <w:p w14:paraId="65692B17" w14:textId="77777777" w:rsidR="009F7229" w:rsidRDefault="00000000" w:rsidP="008636CE">
      <w:pPr>
        <w:numPr>
          <w:ilvl w:val="0"/>
          <w:numId w:val="257"/>
        </w:numPr>
      </w:pPr>
      <w:r>
        <w:rPr>
          <w:b/>
          <w:bCs/>
        </w:rPr>
        <w:t>Scoring:</w:t>
      </w:r>
      <w:r>
        <w:t xml:space="preserve"> Deep cross pattern (2 perpendicular cuts, 1/2" deep)</w:t>
      </w:r>
    </w:p>
    <w:p w14:paraId="0EA6F025" w14:textId="77777777" w:rsidR="009F7229" w:rsidRDefault="00000000" w:rsidP="008636CE">
      <w:pPr>
        <w:numPr>
          <w:ilvl w:val="0"/>
          <w:numId w:val="257"/>
        </w:numPr>
      </w:pPr>
      <w:r>
        <w:rPr>
          <w:b/>
          <w:bCs/>
        </w:rPr>
        <w:t>Steam:</w:t>
      </w:r>
      <w:r>
        <w:t xml:space="preserve"> 3-second burst + 8-second sustained injection, vents closed</w:t>
      </w:r>
    </w:p>
    <w:p w14:paraId="3557664D" w14:textId="77777777" w:rsidR="009F7229" w:rsidRDefault="00000000" w:rsidP="008636CE">
      <w:pPr>
        <w:numPr>
          <w:ilvl w:val="0"/>
          <w:numId w:val="257"/>
        </w:numPr>
      </w:pPr>
      <w:r>
        <w:rPr>
          <w:b/>
          <w:bCs/>
        </w:rPr>
        <w:lastRenderedPageBreak/>
        <w:t>Steam phase:</w:t>
      </w:r>
      <w:r>
        <w:t xml:space="preserve"> 15 minutes (vents closed)</w:t>
      </w:r>
    </w:p>
    <w:p w14:paraId="74FC6DEA" w14:textId="77777777" w:rsidR="009F7229" w:rsidRDefault="00000000" w:rsidP="008636CE">
      <w:pPr>
        <w:numPr>
          <w:ilvl w:val="0"/>
          <w:numId w:val="257"/>
        </w:numPr>
      </w:pPr>
      <w:r>
        <w:rPr>
          <w:b/>
          <w:bCs/>
        </w:rPr>
        <w:t>Dry phase:</w:t>
      </w:r>
      <w:r>
        <w:t xml:space="preserve"> 23 minutes (vents open)</w:t>
      </w:r>
    </w:p>
    <w:p w14:paraId="131190F6" w14:textId="77777777" w:rsidR="009F7229" w:rsidRDefault="00000000" w:rsidP="008636CE">
      <w:pPr>
        <w:numPr>
          <w:ilvl w:val="0"/>
          <w:numId w:val="257"/>
        </w:numPr>
      </w:pPr>
      <w:r>
        <w:rPr>
          <w:b/>
          <w:bCs/>
        </w:rPr>
        <w:t>Total bake time:</w:t>
      </w:r>
      <w:r>
        <w:t xml:space="preserve"> 38 minutes</w:t>
      </w:r>
    </w:p>
    <w:p w14:paraId="23F2F6E0" w14:textId="77777777" w:rsidR="009F7229" w:rsidRDefault="00000000" w:rsidP="008636CE">
      <w:pPr>
        <w:numPr>
          <w:ilvl w:val="0"/>
          <w:numId w:val="257"/>
        </w:numPr>
      </w:pPr>
      <w:r>
        <w:rPr>
          <w:b/>
          <w:bCs/>
        </w:rPr>
        <w:t>Target internal temp:</w:t>
      </w:r>
      <w:r>
        <w:t xml:space="preserve"> 208-210°F</w:t>
      </w:r>
    </w:p>
    <w:p w14:paraId="3AF5AA1F" w14:textId="77777777" w:rsidR="009F7229" w:rsidRDefault="00000000">
      <w:pPr>
        <w:pStyle w:val="FirstParagraph"/>
      </w:pPr>
      <w:r>
        <w:rPr>
          <w:b/>
          <w:bCs/>
        </w:rPr>
        <w:t>Cooling:</w:t>
      </w:r>
    </w:p>
    <w:p w14:paraId="7D8C2A52" w14:textId="77777777" w:rsidR="009F7229" w:rsidRDefault="00000000" w:rsidP="008636CE">
      <w:pPr>
        <w:pStyle w:val="Compact"/>
        <w:numPr>
          <w:ilvl w:val="0"/>
          <w:numId w:val="258"/>
        </w:numPr>
      </w:pPr>
      <w:r>
        <w:rPr>
          <w:b/>
          <w:bCs/>
        </w:rPr>
        <w:t>Minimum:</w:t>
      </w:r>
      <w:r>
        <w:t xml:space="preserve"> 3 hours on wire rack before packaging</w:t>
      </w:r>
    </w:p>
    <w:p w14:paraId="05407B70" w14:textId="77777777" w:rsidR="009F7229" w:rsidRDefault="00000000">
      <w:pPr>
        <w:pStyle w:val="FirstParagraph"/>
      </w:pPr>
      <w:r>
        <w:rPr>
          <w:b/>
          <w:bCs/>
        </w:rPr>
        <w:t>Ingredient Cost per Loaf:</w:t>
      </w:r>
    </w:p>
    <w:p w14:paraId="15CC1D87" w14:textId="77777777" w:rsidR="009F7229" w:rsidRDefault="00000000" w:rsidP="008636CE">
      <w:pPr>
        <w:numPr>
          <w:ilvl w:val="0"/>
          <w:numId w:val="259"/>
        </w:numPr>
      </w:pPr>
      <w:r>
        <w:t>Bread flour: $2.04 (at $1.28/kg bulk)</w:t>
      </w:r>
    </w:p>
    <w:p w14:paraId="52959377" w14:textId="77777777" w:rsidR="009F7229" w:rsidRDefault="00000000" w:rsidP="008636CE">
      <w:pPr>
        <w:numPr>
          <w:ilvl w:val="0"/>
          <w:numId w:val="259"/>
        </w:numPr>
      </w:pPr>
      <w:r>
        <w:t>Whole wheat flour: $0.37 (at $1.87/kg organic)</w:t>
      </w:r>
    </w:p>
    <w:p w14:paraId="4F472AC0" w14:textId="77777777" w:rsidR="009F7229" w:rsidRDefault="00000000" w:rsidP="008636CE">
      <w:pPr>
        <w:numPr>
          <w:ilvl w:val="0"/>
          <w:numId w:val="259"/>
        </w:numPr>
      </w:pPr>
      <w:r>
        <w:t>Water: $0.01 (negligible)</w:t>
      </w:r>
    </w:p>
    <w:p w14:paraId="783FDE84" w14:textId="77777777" w:rsidR="009F7229" w:rsidRDefault="00000000" w:rsidP="008636CE">
      <w:pPr>
        <w:numPr>
          <w:ilvl w:val="0"/>
          <w:numId w:val="259"/>
        </w:numPr>
      </w:pPr>
      <w:r>
        <w:t>Salt: $0.03</w:t>
      </w:r>
    </w:p>
    <w:p w14:paraId="454854D4" w14:textId="77777777" w:rsidR="009F7229" w:rsidRDefault="00000000" w:rsidP="008636CE">
      <w:pPr>
        <w:numPr>
          <w:ilvl w:val="0"/>
          <w:numId w:val="259"/>
        </w:numPr>
      </w:pPr>
      <w:r>
        <w:t>Levain (flour + labor): $0.26</w:t>
      </w:r>
    </w:p>
    <w:p w14:paraId="02EB31FF" w14:textId="77777777" w:rsidR="009F7229" w:rsidRDefault="00000000" w:rsidP="008636CE">
      <w:pPr>
        <w:numPr>
          <w:ilvl w:val="0"/>
          <w:numId w:val="259"/>
        </w:numPr>
      </w:pPr>
      <w:r>
        <w:rPr>
          <w:b/>
          <w:bCs/>
        </w:rPr>
        <w:t>Total ingredient cost: $2.72 per loaf</w:t>
      </w:r>
    </w:p>
    <w:p w14:paraId="13E9A31C" w14:textId="77777777" w:rsidR="009F7229" w:rsidRDefault="00000000">
      <w:pPr>
        <w:pStyle w:val="FirstParagraph"/>
      </w:pPr>
      <w:r>
        <w:rPr>
          <w:b/>
          <w:bCs/>
        </w:rPr>
        <w:t>Retail Price:</w:t>
      </w:r>
      <w:r>
        <w:t xml:space="preserve"> $9.00 per loaf</w:t>
      </w:r>
      <w:r>
        <w:br/>
      </w:r>
      <w:r>
        <w:rPr>
          <w:b/>
          <w:bCs/>
        </w:rPr>
        <w:t>Wholesale Price:</w:t>
      </w:r>
      <w:r>
        <w:t xml:space="preserve"> $5.75 per loaf (36% markup for retailer)</w:t>
      </w:r>
    </w:p>
    <w:p w14:paraId="052327BE" w14:textId="77777777" w:rsidR="009F7229" w:rsidRDefault="00451C33">
      <w:r>
        <w:rPr>
          <w:noProof/>
        </w:rPr>
        <w:pict w14:anchorId="7903AB3A">
          <v:rect id="_x0000_i1053" alt="" style="width:451.3pt;height:.05pt;mso-width-percent:0;mso-height-percent:0;mso-width-percent:0;mso-height-percent:0" o:hralign="center" o:hrstd="t" o:hr="t"/>
        </w:pict>
      </w:r>
    </w:p>
    <w:p w14:paraId="30B861D7" w14:textId="77777777" w:rsidR="009F7229" w:rsidRDefault="00000000">
      <w:pPr>
        <w:pStyle w:val="FirstParagraph"/>
      </w:pPr>
      <w:r>
        <w:rPr>
          <w:b/>
          <w:bCs/>
        </w:rPr>
        <w:t>PRODUCT #2: Whole Grain Sourdough</w:t>
      </w:r>
    </w:p>
    <w:p w14:paraId="2C8E4954" w14:textId="77777777" w:rsidR="009F7229" w:rsidRDefault="00000000">
      <w:pPr>
        <w:pStyle w:val="BodyText"/>
      </w:pPr>
      <w:r>
        <w:rPr>
          <w:b/>
          <w:bCs/>
        </w:rPr>
        <w:t>Baker's Percentages:</w:t>
      </w:r>
    </w:p>
    <w:p w14:paraId="699FD548" w14:textId="77777777" w:rsidR="009F7229" w:rsidRDefault="00000000" w:rsidP="008636CE">
      <w:pPr>
        <w:numPr>
          <w:ilvl w:val="0"/>
          <w:numId w:val="260"/>
        </w:numPr>
      </w:pPr>
      <w:r>
        <w:t>Bread Flour: 60%</w:t>
      </w:r>
    </w:p>
    <w:p w14:paraId="33C62D15" w14:textId="77777777" w:rsidR="009F7229" w:rsidRDefault="00000000" w:rsidP="008636CE">
      <w:pPr>
        <w:numPr>
          <w:ilvl w:val="0"/>
          <w:numId w:val="260"/>
        </w:numPr>
      </w:pPr>
      <w:r>
        <w:t>Whole Wheat Flour: 30%</w:t>
      </w:r>
    </w:p>
    <w:p w14:paraId="54BC571E" w14:textId="77777777" w:rsidR="009F7229" w:rsidRDefault="00000000" w:rsidP="008636CE">
      <w:pPr>
        <w:numPr>
          <w:ilvl w:val="0"/>
          <w:numId w:val="260"/>
        </w:numPr>
      </w:pPr>
      <w:r>
        <w:t>Rye Flour: 10%</w:t>
      </w:r>
    </w:p>
    <w:p w14:paraId="58670798" w14:textId="77777777" w:rsidR="009F7229" w:rsidRDefault="00000000" w:rsidP="008636CE">
      <w:pPr>
        <w:numPr>
          <w:ilvl w:val="0"/>
          <w:numId w:val="260"/>
        </w:numPr>
      </w:pPr>
      <w:r>
        <w:rPr>
          <w:b/>
          <w:bCs/>
        </w:rPr>
        <w:t>Total Flour: 100%</w:t>
      </w:r>
    </w:p>
    <w:p w14:paraId="039B2911" w14:textId="77777777" w:rsidR="009F7229" w:rsidRDefault="00000000" w:rsidP="008636CE">
      <w:pPr>
        <w:numPr>
          <w:ilvl w:val="0"/>
          <w:numId w:val="260"/>
        </w:numPr>
      </w:pPr>
      <w:r>
        <w:t>Water: 78%</w:t>
      </w:r>
    </w:p>
    <w:p w14:paraId="7283124B" w14:textId="77777777" w:rsidR="009F7229" w:rsidRDefault="00000000" w:rsidP="008636CE">
      <w:pPr>
        <w:numPr>
          <w:ilvl w:val="0"/>
          <w:numId w:val="260"/>
        </w:numPr>
      </w:pPr>
      <w:r>
        <w:t>Levain (100% hydration): 22%</w:t>
      </w:r>
    </w:p>
    <w:p w14:paraId="2961AC07" w14:textId="77777777" w:rsidR="009F7229" w:rsidRDefault="00000000" w:rsidP="008636CE">
      <w:pPr>
        <w:numPr>
          <w:ilvl w:val="0"/>
          <w:numId w:val="260"/>
        </w:numPr>
      </w:pPr>
      <w:r>
        <w:t>Salt: 2%</w:t>
      </w:r>
    </w:p>
    <w:p w14:paraId="231147DC" w14:textId="77777777" w:rsidR="009F7229" w:rsidRDefault="00000000" w:rsidP="008636CE">
      <w:pPr>
        <w:numPr>
          <w:ilvl w:val="0"/>
          <w:numId w:val="260"/>
        </w:numPr>
      </w:pPr>
      <w:r>
        <w:rPr>
          <w:b/>
          <w:bCs/>
        </w:rPr>
        <w:t>Total Dough: 202%</w:t>
      </w:r>
    </w:p>
    <w:p w14:paraId="68FE890D" w14:textId="77777777" w:rsidR="009F7229" w:rsidRDefault="00000000">
      <w:pPr>
        <w:pStyle w:val="FirstParagraph"/>
      </w:pPr>
      <w:r>
        <w:rPr>
          <w:b/>
          <w:bCs/>
        </w:rPr>
        <w:lastRenderedPageBreak/>
        <w:t>Batch Size for 25 Loaves:</w:t>
      </w:r>
    </w:p>
    <w:p w14:paraId="07DCB887" w14:textId="77777777" w:rsidR="009F7229" w:rsidRDefault="00000000" w:rsidP="008636CE">
      <w:pPr>
        <w:numPr>
          <w:ilvl w:val="0"/>
          <w:numId w:val="261"/>
        </w:numPr>
      </w:pPr>
      <w:r>
        <w:t>Target loaf weight: 900g baked (980g dough pre-bake)</w:t>
      </w:r>
    </w:p>
    <w:p w14:paraId="399FCFBC" w14:textId="77777777" w:rsidR="009F7229" w:rsidRDefault="00000000" w:rsidP="008636CE">
      <w:pPr>
        <w:numPr>
          <w:ilvl w:val="0"/>
          <w:numId w:val="261"/>
        </w:numPr>
      </w:pPr>
      <w:r>
        <w:t>Total dough needed: 24.5 kg</w:t>
      </w:r>
    </w:p>
    <w:p w14:paraId="42F13E15" w14:textId="77777777" w:rsidR="009F7229" w:rsidRDefault="00000000">
      <w:pPr>
        <w:pStyle w:val="FirstParagraph"/>
      </w:pPr>
      <w:r>
        <w:rPr>
          <w:b/>
          <w:bCs/>
        </w:rPr>
        <w:t>Scaled Ingredients:</w:t>
      </w:r>
    </w:p>
    <w:p w14:paraId="3BE77CDA" w14:textId="77777777" w:rsidR="009F7229" w:rsidRDefault="00000000" w:rsidP="008636CE">
      <w:pPr>
        <w:numPr>
          <w:ilvl w:val="0"/>
          <w:numId w:val="262"/>
        </w:numPr>
      </w:pPr>
      <w:r>
        <w:t>Bread Flour: 7.3 kg</w:t>
      </w:r>
    </w:p>
    <w:p w14:paraId="3AAD8D24" w14:textId="77777777" w:rsidR="009F7229" w:rsidRDefault="00000000" w:rsidP="008636CE">
      <w:pPr>
        <w:numPr>
          <w:ilvl w:val="0"/>
          <w:numId w:val="262"/>
        </w:numPr>
      </w:pPr>
      <w:r>
        <w:t>Whole Wheat Flour: 3.65 kg</w:t>
      </w:r>
    </w:p>
    <w:p w14:paraId="2F0C5EAB" w14:textId="77777777" w:rsidR="009F7229" w:rsidRDefault="00000000" w:rsidP="008636CE">
      <w:pPr>
        <w:numPr>
          <w:ilvl w:val="0"/>
          <w:numId w:val="262"/>
        </w:numPr>
      </w:pPr>
      <w:r>
        <w:t>Rye Flour: 1.22 kg</w:t>
      </w:r>
    </w:p>
    <w:p w14:paraId="08988FA1" w14:textId="77777777" w:rsidR="009F7229" w:rsidRDefault="00000000" w:rsidP="008636CE">
      <w:pPr>
        <w:numPr>
          <w:ilvl w:val="0"/>
          <w:numId w:val="262"/>
        </w:numPr>
      </w:pPr>
      <w:r>
        <w:rPr>
          <w:b/>
          <w:bCs/>
        </w:rPr>
        <w:t>Total Flour: 12.17 kg</w:t>
      </w:r>
    </w:p>
    <w:p w14:paraId="5FCACE3B" w14:textId="77777777" w:rsidR="009F7229" w:rsidRDefault="00000000" w:rsidP="008636CE">
      <w:pPr>
        <w:numPr>
          <w:ilvl w:val="0"/>
          <w:numId w:val="262"/>
        </w:numPr>
      </w:pPr>
      <w:r>
        <w:t>Water: 9.5 kg</w:t>
      </w:r>
    </w:p>
    <w:p w14:paraId="025696DD" w14:textId="77777777" w:rsidR="009F7229" w:rsidRDefault="00000000" w:rsidP="008636CE">
      <w:pPr>
        <w:numPr>
          <w:ilvl w:val="0"/>
          <w:numId w:val="262"/>
        </w:numPr>
      </w:pPr>
      <w:r>
        <w:t>Levain: 2.68 kg</w:t>
      </w:r>
    </w:p>
    <w:p w14:paraId="4EE63F33" w14:textId="77777777" w:rsidR="009F7229" w:rsidRDefault="00000000" w:rsidP="008636CE">
      <w:pPr>
        <w:numPr>
          <w:ilvl w:val="0"/>
          <w:numId w:val="262"/>
        </w:numPr>
      </w:pPr>
      <w:r>
        <w:t>Salt: 243g</w:t>
      </w:r>
    </w:p>
    <w:p w14:paraId="72137A18" w14:textId="77777777" w:rsidR="009F7229" w:rsidRDefault="00000000" w:rsidP="008636CE">
      <w:pPr>
        <w:numPr>
          <w:ilvl w:val="0"/>
          <w:numId w:val="262"/>
        </w:numPr>
      </w:pPr>
      <w:r>
        <w:rPr>
          <w:b/>
          <w:bCs/>
        </w:rPr>
        <w:t>Total Dough: 24.5 kg</w:t>
      </w:r>
    </w:p>
    <w:p w14:paraId="703FD125" w14:textId="77777777" w:rsidR="009F7229" w:rsidRDefault="00000000">
      <w:pPr>
        <w:pStyle w:val="FirstParagraph"/>
      </w:pPr>
      <w:r>
        <w:rPr>
          <w:b/>
          <w:bCs/>
        </w:rPr>
        <w:t>True Hydration:</w:t>
      </w:r>
      <w:r>
        <w:t xml:space="preserve"> 80.5% (higher than Country due to whole grains absorbing more water)</w:t>
      </w:r>
    </w:p>
    <w:p w14:paraId="5B475DF8" w14:textId="77777777" w:rsidR="009F7229" w:rsidRDefault="00000000">
      <w:pPr>
        <w:pStyle w:val="BodyText"/>
      </w:pPr>
      <w:r>
        <w:rPr>
          <w:b/>
          <w:bCs/>
        </w:rPr>
        <w:t>Mixing Process:</w:t>
      </w:r>
    </w:p>
    <w:p w14:paraId="5BECD1BA" w14:textId="77777777" w:rsidR="009F7229" w:rsidRDefault="00000000" w:rsidP="008636CE">
      <w:pPr>
        <w:numPr>
          <w:ilvl w:val="0"/>
          <w:numId w:val="263"/>
        </w:numPr>
      </w:pPr>
      <w:r>
        <w:rPr>
          <w:b/>
          <w:bCs/>
        </w:rPr>
        <w:t>Autolyse:</w:t>
      </w:r>
      <w:r>
        <w:t xml:space="preserve"> 60 minutes (longer for whole grains, softens bran)</w:t>
      </w:r>
    </w:p>
    <w:p w14:paraId="2736B639" w14:textId="77777777" w:rsidR="009F7229" w:rsidRDefault="00000000" w:rsidP="008636CE">
      <w:pPr>
        <w:numPr>
          <w:ilvl w:val="0"/>
          <w:numId w:val="263"/>
        </w:numPr>
      </w:pPr>
      <w:r>
        <w:rPr>
          <w:b/>
          <w:bCs/>
        </w:rPr>
        <w:t>Mix:</w:t>
      </w:r>
      <w:r>
        <w:t xml:space="preserve"> Low speed 3 min, high speed 9 min (whole grains need slightly longer development)</w:t>
      </w:r>
    </w:p>
    <w:p w14:paraId="78F96087" w14:textId="77777777" w:rsidR="009F7229" w:rsidRDefault="00000000" w:rsidP="008636CE">
      <w:pPr>
        <w:numPr>
          <w:ilvl w:val="0"/>
          <w:numId w:val="263"/>
        </w:numPr>
      </w:pPr>
      <w:r>
        <w:rPr>
          <w:b/>
          <w:bCs/>
        </w:rPr>
        <w:t>DDT:</w:t>
      </w:r>
      <w:r>
        <w:t xml:space="preserve"> 76-78°F</w:t>
      </w:r>
    </w:p>
    <w:p w14:paraId="11F90140" w14:textId="77777777" w:rsidR="009F7229" w:rsidRDefault="00000000">
      <w:pPr>
        <w:pStyle w:val="FirstParagraph"/>
      </w:pPr>
      <w:r>
        <w:rPr>
          <w:b/>
          <w:bCs/>
        </w:rPr>
        <w:t>Bulk Fermentation:</w:t>
      </w:r>
    </w:p>
    <w:p w14:paraId="18B19E70" w14:textId="77777777" w:rsidR="009F7229" w:rsidRDefault="00000000" w:rsidP="008636CE">
      <w:pPr>
        <w:numPr>
          <w:ilvl w:val="0"/>
          <w:numId w:val="264"/>
        </w:numPr>
      </w:pPr>
      <w:r>
        <w:rPr>
          <w:b/>
          <w:bCs/>
        </w:rPr>
        <w:t>Duration:</w:t>
      </w:r>
      <w:r>
        <w:t xml:space="preserve"> 4.5-5.5 hours (whole grains ferment slightly slower)</w:t>
      </w:r>
    </w:p>
    <w:p w14:paraId="7117EC47" w14:textId="77777777" w:rsidR="009F7229" w:rsidRDefault="00000000" w:rsidP="008636CE">
      <w:pPr>
        <w:numPr>
          <w:ilvl w:val="0"/>
          <w:numId w:val="264"/>
        </w:numPr>
      </w:pPr>
      <w:r>
        <w:rPr>
          <w:b/>
          <w:bCs/>
        </w:rPr>
        <w:t>4 folds</w:t>
      </w:r>
      <w:r>
        <w:t xml:space="preserve"> at 45-minute intervals</w:t>
      </w:r>
    </w:p>
    <w:p w14:paraId="3DD04579" w14:textId="77777777" w:rsidR="009F7229" w:rsidRDefault="00000000">
      <w:pPr>
        <w:pStyle w:val="FirstParagraph"/>
      </w:pPr>
      <w:r>
        <w:rPr>
          <w:b/>
          <w:bCs/>
        </w:rPr>
        <w:t>Shaping:</w:t>
      </w:r>
    </w:p>
    <w:p w14:paraId="7A05F929" w14:textId="77777777" w:rsidR="009F7229" w:rsidRDefault="00000000" w:rsidP="008636CE">
      <w:pPr>
        <w:numPr>
          <w:ilvl w:val="0"/>
          <w:numId w:val="265"/>
        </w:numPr>
      </w:pPr>
      <w:r>
        <w:rPr>
          <w:b/>
          <w:bCs/>
        </w:rPr>
        <w:t>Divide:</w:t>
      </w:r>
      <w:r>
        <w:t xml:space="preserve"> 980g portions</w:t>
      </w:r>
    </w:p>
    <w:p w14:paraId="5234A1AA" w14:textId="77777777" w:rsidR="009F7229" w:rsidRDefault="00000000" w:rsidP="008636CE">
      <w:pPr>
        <w:numPr>
          <w:ilvl w:val="0"/>
          <w:numId w:val="265"/>
        </w:numPr>
      </w:pPr>
      <w:r>
        <w:rPr>
          <w:b/>
          <w:bCs/>
        </w:rPr>
        <w:t>Pre-shape:</w:t>
      </w:r>
      <w:r>
        <w:t xml:space="preserve"> Round, 25-minute rest</w:t>
      </w:r>
    </w:p>
    <w:p w14:paraId="482AD5B1" w14:textId="77777777" w:rsidR="009F7229" w:rsidRDefault="00000000" w:rsidP="008636CE">
      <w:pPr>
        <w:numPr>
          <w:ilvl w:val="0"/>
          <w:numId w:val="265"/>
        </w:numPr>
      </w:pPr>
      <w:r>
        <w:rPr>
          <w:b/>
          <w:bCs/>
        </w:rPr>
        <w:t>Final shape:</w:t>
      </w:r>
      <w:r>
        <w:t xml:space="preserve"> Tight boule (round), seam-side up in round banneton</w:t>
      </w:r>
    </w:p>
    <w:p w14:paraId="2E54C676" w14:textId="77777777" w:rsidR="009F7229" w:rsidRDefault="00000000">
      <w:pPr>
        <w:pStyle w:val="FirstParagraph"/>
      </w:pPr>
      <w:r>
        <w:rPr>
          <w:b/>
          <w:bCs/>
        </w:rPr>
        <w:t>Proofing:</w:t>
      </w:r>
    </w:p>
    <w:p w14:paraId="054E6A92" w14:textId="77777777" w:rsidR="009F7229" w:rsidRDefault="00000000" w:rsidP="008636CE">
      <w:pPr>
        <w:pStyle w:val="Compact"/>
        <w:numPr>
          <w:ilvl w:val="0"/>
          <w:numId w:val="266"/>
        </w:numPr>
      </w:pPr>
      <w:r>
        <w:rPr>
          <w:b/>
          <w:bCs/>
        </w:rPr>
        <w:lastRenderedPageBreak/>
        <w:t>Cold retard:</w:t>
      </w:r>
      <w:r>
        <w:t xml:space="preserve"> 10-12 hours at 40°F</w:t>
      </w:r>
    </w:p>
    <w:p w14:paraId="2C5B2461" w14:textId="77777777" w:rsidR="009F7229" w:rsidRDefault="00000000">
      <w:pPr>
        <w:pStyle w:val="FirstParagraph"/>
      </w:pPr>
      <w:r>
        <w:rPr>
          <w:b/>
          <w:bCs/>
        </w:rPr>
        <w:t>Baking:</w:t>
      </w:r>
    </w:p>
    <w:p w14:paraId="3F8F5FB3" w14:textId="77777777" w:rsidR="009F7229" w:rsidRDefault="00000000" w:rsidP="008636CE">
      <w:pPr>
        <w:numPr>
          <w:ilvl w:val="0"/>
          <w:numId w:val="267"/>
        </w:numPr>
      </w:pPr>
      <w:r>
        <w:rPr>
          <w:b/>
          <w:bCs/>
        </w:rPr>
        <w:t>Oven temp:</w:t>
      </w:r>
      <w:r>
        <w:t xml:space="preserve"> 490°F</w:t>
      </w:r>
    </w:p>
    <w:p w14:paraId="7A573449" w14:textId="77777777" w:rsidR="009F7229" w:rsidRDefault="00000000" w:rsidP="008636CE">
      <w:pPr>
        <w:numPr>
          <w:ilvl w:val="0"/>
          <w:numId w:val="267"/>
        </w:numPr>
      </w:pPr>
      <w:r>
        <w:rPr>
          <w:b/>
          <w:bCs/>
        </w:rPr>
        <w:t>Scoring:</w:t>
      </w:r>
      <w:r>
        <w:t xml:space="preserve"> Radial pattern (5 cuts from center, forming star)</w:t>
      </w:r>
    </w:p>
    <w:p w14:paraId="7E7DC1B0" w14:textId="77777777" w:rsidR="009F7229" w:rsidRDefault="00000000" w:rsidP="008636CE">
      <w:pPr>
        <w:numPr>
          <w:ilvl w:val="0"/>
          <w:numId w:val="267"/>
        </w:numPr>
      </w:pPr>
      <w:r>
        <w:rPr>
          <w:b/>
          <w:bCs/>
        </w:rPr>
        <w:t>Steam:</w:t>
      </w:r>
      <w:r>
        <w:t xml:space="preserve"> Same as Country Sourdough</w:t>
      </w:r>
    </w:p>
    <w:p w14:paraId="397C6FCE" w14:textId="77777777" w:rsidR="009F7229" w:rsidRDefault="00000000" w:rsidP="008636CE">
      <w:pPr>
        <w:numPr>
          <w:ilvl w:val="0"/>
          <w:numId w:val="267"/>
        </w:numPr>
      </w:pPr>
      <w:r>
        <w:rPr>
          <w:b/>
          <w:bCs/>
        </w:rPr>
        <w:t>Bake time:</w:t>
      </w:r>
      <w:r>
        <w:t xml:space="preserve"> 40 minutes (slightly longer due to denser crumb)</w:t>
      </w:r>
    </w:p>
    <w:p w14:paraId="75D9F6D8" w14:textId="77777777" w:rsidR="009F7229" w:rsidRDefault="00000000" w:rsidP="008636CE">
      <w:pPr>
        <w:numPr>
          <w:ilvl w:val="0"/>
          <w:numId w:val="267"/>
        </w:numPr>
      </w:pPr>
      <w:r>
        <w:rPr>
          <w:b/>
          <w:bCs/>
        </w:rPr>
        <w:t>Internal temp:</w:t>
      </w:r>
      <w:r>
        <w:t xml:space="preserve"> 206-208°F</w:t>
      </w:r>
    </w:p>
    <w:p w14:paraId="45DFA179" w14:textId="77777777" w:rsidR="009F7229" w:rsidRDefault="00000000">
      <w:pPr>
        <w:pStyle w:val="FirstParagraph"/>
      </w:pPr>
      <w:r>
        <w:rPr>
          <w:b/>
          <w:bCs/>
        </w:rPr>
        <w:t>Cooling:</w:t>
      </w:r>
      <w:r>
        <w:t xml:space="preserve"> 4 hours minimum (whole grains retain more moisture, need longer to set)</w:t>
      </w:r>
    </w:p>
    <w:p w14:paraId="2F42731A" w14:textId="77777777" w:rsidR="009F7229" w:rsidRDefault="00000000">
      <w:pPr>
        <w:pStyle w:val="BodyText"/>
      </w:pPr>
      <w:r>
        <w:rPr>
          <w:b/>
          <w:bCs/>
        </w:rPr>
        <w:t>Ingredient Cost per Loaf:</w:t>
      </w:r>
    </w:p>
    <w:p w14:paraId="2346859D" w14:textId="77777777" w:rsidR="009F7229" w:rsidRDefault="00000000" w:rsidP="008636CE">
      <w:pPr>
        <w:numPr>
          <w:ilvl w:val="0"/>
          <w:numId w:val="268"/>
        </w:numPr>
      </w:pPr>
      <w:r>
        <w:t>Bread flour: $1.50</w:t>
      </w:r>
    </w:p>
    <w:p w14:paraId="6380915A" w14:textId="77777777" w:rsidR="009F7229" w:rsidRDefault="00000000" w:rsidP="008636CE">
      <w:pPr>
        <w:numPr>
          <w:ilvl w:val="0"/>
          <w:numId w:val="268"/>
        </w:numPr>
      </w:pPr>
      <w:r>
        <w:t>Whole wheat flour: $1.04</w:t>
      </w:r>
    </w:p>
    <w:p w14:paraId="5655282C" w14:textId="77777777" w:rsidR="009F7229" w:rsidRDefault="00000000" w:rsidP="008636CE">
      <w:pPr>
        <w:numPr>
          <w:ilvl w:val="0"/>
          <w:numId w:val="268"/>
        </w:numPr>
      </w:pPr>
      <w:r>
        <w:t>Rye flour: $0.34</w:t>
      </w:r>
    </w:p>
    <w:p w14:paraId="1BF31134" w14:textId="77777777" w:rsidR="009F7229" w:rsidRDefault="00000000" w:rsidP="008636CE">
      <w:pPr>
        <w:numPr>
          <w:ilvl w:val="0"/>
          <w:numId w:val="268"/>
        </w:numPr>
      </w:pPr>
      <w:r>
        <w:t>Levain: $0.31</w:t>
      </w:r>
    </w:p>
    <w:p w14:paraId="56E7BCF9" w14:textId="77777777" w:rsidR="009F7229" w:rsidRDefault="00000000" w:rsidP="008636CE">
      <w:pPr>
        <w:numPr>
          <w:ilvl w:val="0"/>
          <w:numId w:val="268"/>
        </w:numPr>
      </w:pPr>
      <w:r>
        <w:t>Salt: $0.03</w:t>
      </w:r>
    </w:p>
    <w:p w14:paraId="1349886F" w14:textId="77777777" w:rsidR="009F7229" w:rsidRDefault="00000000" w:rsidP="008636CE">
      <w:pPr>
        <w:numPr>
          <w:ilvl w:val="0"/>
          <w:numId w:val="268"/>
        </w:numPr>
      </w:pPr>
      <w:r>
        <w:rPr>
          <w:b/>
          <w:bCs/>
        </w:rPr>
        <w:t>Total: $3.21 per loaf</w:t>
      </w:r>
    </w:p>
    <w:p w14:paraId="0703B3FD" w14:textId="77777777" w:rsidR="009F7229" w:rsidRDefault="00000000">
      <w:pPr>
        <w:pStyle w:val="FirstParagraph"/>
      </w:pPr>
      <w:r>
        <w:rPr>
          <w:b/>
          <w:bCs/>
        </w:rPr>
        <w:t>Retail Price:</w:t>
      </w:r>
      <w:r>
        <w:t xml:space="preserve"> $9.50 per loaf</w:t>
      </w:r>
      <w:r>
        <w:br/>
      </w:r>
      <w:r>
        <w:rPr>
          <w:b/>
          <w:bCs/>
        </w:rPr>
        <w:t>Wholesale Price:</w:t>
      </w:r>
      <w:r>
        <w:t xml:space="preserve"> $6.00 per loaf</w:t>
      </w:r>
    </w:p>
    <w:p w14:paraId="341CA416" w14:textId="77777777" w:rsidR="009F7229" w:rsidRDefault="00451C33">
      <w:r>
        <w:rPr>
          <w:noProof/>
        </w:rPr>
        <w:pict w14:anchorId="34D6A125">
          <v:rect id="_x0000_i1052" alt="" style="width:451.3pt;height:.05pt;mso-width-percent:0;mso-height-percent:0;mso-width-percent:0;mso-height-percent:0" o:hralign="center" o:hrstd="t" o:hr="t"/>
        </w:pict>
      </w:r>
    </w:p>
    <w:p w14:paraId="49CFBC27" w14:textId="77777777" w:rsidR="009F7229" w:rsidRDefault="00000000">
      <w:pPr>
        <w:pStyle w:val="FirstParagraph"/>
      </w:pPr>
      <w:r>
        <w:rPr>
          <w:b/>
          <w:bCs/>
        </w:rPr>
        <w:t>PRODUCT #3: Seeded Multigrain</w:t>
      </w:r>
    </w:p>
    <w:p w14:paraId="41720E0B" w14:textId="77777777" w:rsidR="009F7229" w:rsidRDefault="00000000">
      <w:pPr>
        <w:pStyle w:val="BodyText"/>
      </w:pPr>
      <w:r>
        <w:rPr>
          <w:b/>
          <w:bCs/>
        </w:rPr>
        <w:t>Baker's Percentages:</w:t>
      </w:r>
    </w:p>
    <w:p w14:paraId="4F9188B9" w14:textId="77777777" w:rsidR="009F7229" w:rsidRDefault="00000000" w:rsidP="008636CE">
      <w:pPr>
        <w:numPr>
          <w:ilvl w:val="0"/>
          <w:numId w:val="269"/>
        </w:numPr>
      </w:pPr>
      <w:r>
        <w:t>Bread Flour: 75%</w:t>
      </w:r>
    </w:p>
    <w:p w14:paraId="1D36FB0C" w14:textId="77777777" w:rsidR="009F7229" w:rsidRDefault="00000000" w:rsidP="008636CE">
      <w:pPr>
        <w:numPr>
          <w:ilvl w:val="0"/>
          <w:numId w:val="269"/>
        </w:numPr>
      </w:pPr>
      <w:r>
        <w:t>Whole Wheat Flour: 25%</w:t>
      </w:r>
    </w:p>
    <w:p w14:paraId="6149CD08" w14:textId="77777777" w:rsidR="009F7229" w:rsidRDefault="00000000" w:rsidP="008636CE">
      <w:pPr>
        <w:numPr>
          <w:ilvl w:val="0"/>
          <w:numId w:val="269"/>
        </w:numPr>
      </w:pPr>
      <w:r>
        <w:rPr>
          <w:b/>
          <w:bCs/>
        </w:rPr>
        <w:t>Total Flour: 100%</w:t>
      </w:r>
    </w:p>
    <w:p w14:paraId="674B854B" w14:textId="77777777" w:rsidR="009F7229" w:rsidRDefault="00000000" w:rsidP="008636CE">
      <w:pPr>
        <w:numPr>
          <w:ilvl w:val="0"/>
          <w:numId w:val="269"/>
        </w:numPr>
      </w:pPr>
      <w:r>
        <w:t>Water: 73%</w:t>
      </w:r>
    </w:p>
    <w:p w14:paraId="574582D5" w14:textId="77777777" w:rsidR="009F7229" w:rsidRDefault="00000000" w:rsidP="008636CE">
      <w:pPr>
        <w:numPr>
          <w:ilvl w:val="0"/>
          <w:numId w:val="269"/>
        </w:numPr>
      </w:pPr>
      <w:r>
        <w:t>Levain: 20%</w:t>
      </w:r>
    </w:p>
    <w:p w14:paraId="20B9177F" w14:textId="77777777" w:rsidR="009F7229" w:rsidRDefault="00000000" w:rsidP="008636CE">
      <w:pPr>
        <w:numPr>
          <w:ilvl w:val="0"/>
          <w:numId w:val="269"/>
        </w:numPr>
      </w:pPr>
      <w:r>
        <w:t>Salt: 2%</w:t>
      </w:r>
    </w:p>
    <w:p w14:paraId="77C72F1C" w14:textId="77777777" w:rsidR="009F7229" w:rsidRDefault="00000000" w:rsidP="008636CE">
      <w:pPr>
        <w:numPr>
          <w:ilvl w:val="0"/>
          <w:numId w:val="269"/>
        </w:numPr>
      </w:pPr>
      <w:r>
        <w:lastRenderedPageBreak/>
        <w:t>Seed Mix (sunflower, flax, sesame, toasted): 15%</w:t>
      </w:r>
    </w:p>
    <w:p w14:paraId="2F674C6B" w14:textId="77777777" w:rsidR="009F7229" w:rsidRDefault="00000000" w:rsidP="008636CE">
      <w:pPr>
        <w:numPr>
          <w:ilvl w:val="0"/>
          <w:numId w:val="269"/>
        </w:numPr>
      </w:pPr>
      <w:r>
        <w:rPr>
          <w:b/>
          <w:bCs/>
        </w:rPr>
        <w:t>Total Dough: 210%</w:t>
      </w:r>
    </w:p>
    <w:p w14:paraId="28EB7978" w14:textId="77777777" w:rsidR="009F7229" w:rsidRDefault="00000000">
      <w:pPr>
        <w:pStyle w:val="FirstParagraph"/>
      </w:pPr>
      <w:r>
        <w:rPr>
          <w:b/>
          <w:bCs/>
        </w:rPr>
        <w:t>Batch Size for 20 Loaves:</w:t>
      </w:r>
    </w:p>
    <w:p w14:paraId="6C9FA6D7" w14:textId="77777777" w:rsidR="009F7229" w:rsidRDefault="00000000" w:rsidP="008636CE">
      <w:pPr>
        <w:numPr>
          <w:ilvl w:val="0"/>
          <w:numId w:val="270"/>
        </w:numPr>
      </w:pPr>
      <w:r>
        <w:t>Target loaf weight: 850g baked (950g dough pre-bake)</w:t>
      </w:r>
    </w:p>
    <w:p w14:paraId="43D0736D" w14:textId="77777777" w:rsidR="009F7229" w:rsidRDefault="00000000" w:rsidP="008636CE">
      <w:pPr>
        <w:numPr>
          <w:ilvl w:val="0"/>
          <w:numId w:val="270"/>
        </w:numPr>
      </w:pPr>
      <w:r>
        <w:t>Total dough needed: 19 kg</w:t>
      </w:r>
    </w:p>
    <w:p w14:paraId="2EE8F70A" w14:textId="77777777" w:rsidR="009F7229" w:rsidRDefault="00000000">
      <w:pPr>
        <w:pStyle w:val="FirstParagraph"/>
      </w:pPr>
      <w:r>
        <w:rPr>
          <w:b/>
          <w:bCs/>
        </w:rPr>
        <w:t>Scaled Ingredients:</w:t>
      </w:r>
    </w:p>
    <w:p w14:paraId="3A59F753" w14:textId="77777777" w:rsidR="009F7229" w:rsidRDefault="00000000" w:rsidP="008636CE">
      <w:pPr>
        <w:numPr>
          <w:ilvl w:val="0"/>
          <w:numId w:val="271"/>
        </w:numPr>
      </w:pPr>
      <w:r>
        <w:t>Bread Flour: 6.75 kg</w:t>
      </w:r>
    </w:p>
    <w:p w14:paraId="287209F0" w14:textId="77777777" w:rsidR="009F7229" w:rsidRDefault="00000000" w:rsidP="008636CE">
      <w:pPr>
        <w:numPr>
          <w:ilvl w:val="0"/>
          <w:numId w:val="271"/>
        </w:numPr>
      </w:pPr>
      <w:r>
        <w:t>Whole Wheat Flour: 2.25 kg</w:t>
      </w:r>
    </w:p>
    <w:p w14:paraId="39F40D69" w14:textId="77777777" w:rsidR="009F7229" w:rsidRDefault="00000000" w:rsidP="008636CE">
      <w:pPr>
        <w:numPr>
          <w:ilvl w:val="0"/>
          <w:numId w:val="271"/>
        </w:numPr>
      </w:pPr>
      <w:r>
        <w:rPr>
          <w:b/>
          <w:bCs/>
        </w:rPr>
        <w:t>Total Flour: 9 kg</w:t>
      </w:r>
    </w:p>
    <w:p w14:paraId="62B34B16" w14:textId="77777777" w:rsidR="009F7229" w:rsidRDefault="00000000" w:rsidP="008636CE">
      <w:pPr>
        <w:numPr>
          <w:ilvl w:val="0"/>
          <w:numId w:val="271"/>
        </w:numPr>
      </w:pPr>
      <w:r>
        <w:t>Water: 6.57 kg</w:t>
      </w:r>
    </w:p>
    <w:p w14:paraId="135471F2" w14:textId="77777777" w:rsidR="009F7229" w:rsidRDefault="00000000" w:rsidP="008636CE">
      <w:pPr>
        <w:numPr>
          <w:ilvl w:val="0"/>
          <w:numId w:val="271"/>
        </w:numPr>
      </w:pPr>
      <w:r>
        <w:t>Levain: 1.8 kg</w:t>
      </w:r>
    </w:p>
    <w:p w14:paraId="29A41A6C" w14:textId="77777777" w:rsidR="009F7229" w:rsidRDefault="00000000" w:rsidP="008636CE">
      <w:pPr>
        <w:numPr>
          <w:ilvl w:val="0"/>
          <w:numId w:val="271"/>
        </w:numPr>
      </w:pPr>
      <w:r>
        <w:t>Salt: 180g</w:t>
      </w:r>
    </w:p>
    <w:p w14:paraId="17965BFB" w14:textId="77777777" w:rsidR="009F7229" w:rsidRDefault="00000000" w:rsidP="008636CE">
      <w:pPr>
        <w:numPr>
          <w:ilvl w:val="0"/>
          <w:numId w:val="271"/>
        </w:numPr>
      </w:pPr>
      <w:r>
        <w:t>Seed Mix: 1.35 kg (pre-toasted, cooled)</w:t>
      </w:r>
    </w:p>
    <w:p w14:paraId="7E536F3E" w14:textId="77777777" w:rsidR="009F7229" w:rsidRDefault="00000000" w:rsidP="008636CE">
      <w:pPr>
        <w:numPr>
          <w:ilvl w:val="0"/>
          <w:numId w:val="271"/>
        </w:numPr>
      </w:pPr>
      <w:r>
        <w:rPr>
          <w:b/>
          <w:bCs/>
        </w:rPr>
        <w:t>Total Dough: 19 kg</w:t>
      </w:r>
    </w:p>
    <w:p w14:paraId="61DF8D2A" w14:textId="77777777" w:rsidR="009F7229" w:rsidRDefault="00000000">
      <w:pPr>
        <w:pStyle w:val="FirstParagraph"/>
      </w:pPr>
      <w:r>
        <w:rPr>
          <w:b/>
          <w:bCs/>
        </w:rPr>
        <w:t>True Hydration:</w:t>
      </w:r>
      <w:r>
        <w:t xml:space="preserve"> 75% (seeds add crunch but don't significantly absorb water during short mix)</w:t>
      </w:r>
    </w:p>
    <w:p w14:paraId="583776D2" w14:textId="77777777" w:rsidR="009F7229" w:rsidRDefault="00000000">
      <w:pPr>
        <w:pStyle w:val="BodyText"/>
      </w:pPr>
      <w:r>
        <w:rPr>
          <w:b/>
          <w:bCs/>
        </w:rPr>
        <w:t>Seed Mix Preparation</w:t>
      </w:r>
      <w:r>
        <w:t xml:space="preserve"> (done in advance, stored in airtight container):</w:t>
      </w:r>
    </w:p>
    <w:p w14:paraId="62D64C13" w14:textId="77777777" w:rsidR="009F7229" w:rsidRDefault="00000000" w:rsidP="008636CE">
      <w:pPr>
        <w:numPr>
          <w:ilvl w:val="0"/>
          <w:numId w:val="272"/>
        </w:numPr>
      </w:pPr>
      <w:r>
        <w:t>Sunflower seeds: 45% of mix = 608g</w:t>
      </w:r>
    </w:p>
    <w:p w14:paraId="5231636C" w14:textId="77777777" w:rsidR="009F7229" w:rsidRDefault="00000000" w:rsidP="008636CE">
      <w:pPr>
        <w:numPr>
          <w:ilvl w:val="0"/>
          <w:numId w:val="272"/>
        </w:numPr>
      </w:pPr>
      <w:r>
        <w:t>Golden flax seeds: 30% = 405g</w:t>
      </w:r>
    </w:p>
    <w:p w14:paraId="4BBFFD00" w14:textId="77777777" w:rsidR="009F7229" w:rsidRDefault="00000000" w:rsidP="008636CE">
      <w:pPr>
        <w:numPr>
          <w:ilvl w:val="0"/>
          <w:numId w:val="272"/>
        </w:numPr>
      </w:pPr>
      <w:r>
        <w:t>Sesame seeds: 25% = 337g</w:t>
      </w:r>
    </w:p>
    <w:p w14:paraId="1F59CFE1" w14:textId="77777777" w:rsidR="009F7229" w:rsidRDefault="00000000" w:rsidP="008636CE">
      <w:pPr>
        <w:numPr>
          <w:ilvl w:val="0"/>
          <w:numId w:val="272"/>
        </w:numPr>
      </w:pPr>
      <w:r>
        <w:rPr>
          <w:b/>
          <w:bCs/>
        </w:rPr>
        <w:t>Toast seeds:</w:t>
      </w:r>
      <w:r>
        <w:t xml:space="preserve"> Spread on sheet pan, bake at 350°F for 8-10 minutes until fragrant and lightly colored</w:t>
      </w:r>
    </w:p>
    <w:p w14:paraId="5388AD46" w14:textId="77777777" w:rsidR="009F7229" w:rsidRDefault="00000000" w:rsidP="008636CE">
      <w:pPr>
        <w:numPr>
          <w:ilvl w:val="0"/>
          <w:numId w:val="272"/>
        </w:numPr>
      </w:pPr>
      <w:r>
        <w:t>Cool completely before adding to dough</w:t>
      </w:r>
    </w:p>
    <w:p w14:paraId="3D6C3BA9" w14:textId="77777777" w:rsidR="009F7229" w:rsidRDefault="00000000">
      <w:pPr>
        <w:pStyle w:val="FirstParagraph"/>
      </w:pPr>
      <w:r>
        <w:rPr>
          <w:b/>
          <w:bCs/>
        </w:rPr>
        <w:t>Mixing Process:</w:t>
      </w:r>
    </w:p>
    <w:p w14:paraId="7C398514" w14:textId="77777777" w:rsidR="009F7229" w:rsidRDefault="00000000" w:rsidP="008636CE">
      <w:pPr>
        <w:numPr>
          <w:ilvl w:val="0"/>
          <w:numId w:val="273"/>
        </w:numPr>
      </w:pPr>
      <w:r>
        <w:rPr>
          <w:b/>
          <w:bCs/>
        </w:rPr>
        <w:t>Autolyse:</w:t>
      </w:r>
      <w:r>
        <w:t xml:space="preserve"> Flour + water, 40 minutes</w:t>
      </w:r>
    </w:p>
    <w:p w14:paraId="45B3436E" w14:textId="77777777" w:rsidR="009F7229" w:rsidRDefault="00000000" w:rsidP="008636CE">
      <w:pPr>
        <w:numPr>
          <w:ilvl w:val="0"/>
          <w:numId w:val="273"/>
        </w:numPr>
      </w:pPr>
      <w:r>
        <w:rPr>
          <w:b/>
          <w:bCs/>
        </w:rPr>
        <w:t>Add levain, salt, and seed mix:</w:t>
      </w:r>
      <w:r>
        <w:t xml:space="preserve"> Low speed 3 min (incorporate), high speed 6 min</w:t>
      </w:r>
    </w:p>
    <w:p w14:paraId="092EB3D9" w14:textId="77777777" w:rsidR="009F7229" w:rsidRDefault="00000000" w:rsidP="008636CE">
      <w:pPr>
        <w:numPr>
          <w:ilvl w:val="0"/>
          <w:numId w:val="273"/>
        </w:numPr>
      </w:pPr>
      <w:r>
        <w:rPr>
          <w:b/>
          <w:bCs/>
        </w:rPr>
        <w:t>DDT:</w:t>
      </w:r>
      <w:r>
        <w:t xml:space="preserve"> 76-78°F</w:t>
      </w:r>
    </w:p>
    <w:p w14:paraId="5FB639FC" w14:textId="77777777" w:rsidR="009F7229" w:rsidRDefault="00000000">
      <w:pPr>
        <w:pStyle w:val="FirstParagraph"/>
      </w:pPr>
      <w:r>
        <w:rPr>
          <w:b/>
          <w:bCs/>
        </w:rPr>
        <w:lastRenderedPageBreak/>
        <w:t>Bulk Fermentation:</w:t>
      </w:r>
    </w:p>
    <w:p w14:paraId="6CDB748D" w14:textId="77777777" w:rsidR="009F7229" w:rsidRDefault="00000000" w:rsidP="008636CE">
      <w:pPr>
        <w:numPr>
          <w:ilvl w:val="0"/>
          <w:numId w:val="274"/>
        </w:numPr>
      </w:pPr>
      <w:r>
        <w:rPr>
          <w:b/>
          <w:bCs/>
        </w:rPr>
        <w:t>Duration:</w:t>
      </w:r>
      <w:r>
        <w:t xml:space="preserve"> 4-5 hours</w:t>
      </w:r>
    </w:p>
    <w:p w14:paraId="3A1336AA" w14:textId="77777777" w:rsidR="009F7229" w:rsidRDefault="00000000" w:rsidP="008636CE">
      <w:pPr>
        <w:numPr>
          <w:ilvl w:val="0"/>
          <w:numId w:val="274"/>
        </w:numPr>
      </w:pPr>
      <w:r>
        <w:rPr>
          <w:b/>
          <w:bCs/>
        </w:rPr>
        <w:t>3 folds</w:t>
      </w:r>
      <w:r>
        <w:t xml:space="preserve"> (seeds add structure, fewer folds needed)</w:t>
      </w:r>
    </w:p>
    <w:p w14:paraId="0E24F1C0" w14:textId="77777777" w:rsidR="009F7229" w:rsidRDefault="00000000">
      <w:pPr>
        <w:pStyle w:val="FirstParagraph"/>
      </w:pPr>
      <w:r>
        <w:rPr>
          <w:b/>
          <w:bCs/>
        </w:rPr>
        <w:t>Shaping:</w:t>
      </w:r>
    </w:p>
    <w:p w14:paraId="3A5B0BFF" w14:textId="77777777" w:rsidR="009F7229" w:rsidRDefault="00000000" w:rsidP="008636CE">
      <w:pPr>
        <w:numPr>
          <w:ilvl w:val="0"/>
          <w:numId w:val="275"/>
        </w:numPr>
      </w:pPr>
      <w:r>
        <w:rPr>
          <w:b/>
          <w:bCs/>
        </w:rPr>
        <w:t>Divide:</w:t>
      </w:r>
      <w:r>
        <w:t xml:space="preserve"> 950g portions</w:t>
      </w:r>
    </w:p>
    <w:p w14:paraId="51E806C9" w14:textId="77777777" w:rsidR="009F7229" w:rsidRDefault="00000000" w:rsidP="008636CE">
      <w:pPr>
        <w:numPr>
          <w:ilvl w:val="0"/>
          <w:numId w:val="275"/>
        </w:numPr>
      </w:pPr>
      <w:r>
        <w:rPr>
          <w:b/>
          <w:bCs/>
        </w:rPr>
        <w:t>Pre-shape:</w:t>
      </w:r>
      <w:r>
        <w:t xml:space="preserve"> Oval, 25-minute rest</w:t>
      </w:r>
    </w:p>
    <w:p w14:paraId="4D591BFE" w14:textId="77777777" w:rsidR="009F7229" w:rsidRDefault="00000000" w:rsidP="008636CE">
      <w:pPr>
        <w:numPr>
          <w:ilvl w:val="0"/>
          <w:numId w:val="275"/>
        </w:numPr>
      </w:pPr>
      <w:r>
        <w:rPr>
          <w:b/>
          <w:bCs/>
        </w:rPr>
        <w:t>Final shape:</w:t>
      </w:r>
      <w:r>
        <w:t xml:space="preserve"> Bâtard (oval)</w:t>
      </w:r>
    </w:p>
    <w:p w14:paraId="6E93CA58" w14:textId="77777777" w:rsidR="009F7229" w:rsidRDefault="00000000" w:rsidP="008636CE">
      <w:pPr>
        <w:numPr>
          <w:ilvl w:val="0"/>
          <w:numId w:val="275"/>
        </w:numPr>
      </w:pPr>
      <w:r>
        <w:t xml:space="preserve">Place in oval banneton, </w:t>
      </w:r>
      <w:r>
        <w:rPr>
          <w:b/>
          <w:bCs/>
        </w:rPr>
        <w:t>optionally roll top in additional seeds</w:t>
      </w:r>
      <w:r>
        <w:t xml:space="preserve"> before placing (creates seeded crust)</w:t>
      </w:r>
    </w:p>
    <w:p w14:paraId="36C68177" w14:textId="77777777" w:rsidR="009F7229" w:rsidRDefault="00000000">
      <w:pPr>
        <w:pStyle w:val="FirstParagraph"/>
      </w:pPr>
      <w:r>
        <w:rPr>
          <w:b/>
          <w:bCs/>
        </w:rPr>
        <w:t>Proofing:</w:t>
      </w:r>
    </w:p>
    <w:p w14:paraId="7861707E" w14:textId="77777777" w:rsidR="009F7229" w:rsidRDefault="00000000" w:rsidP="008636CE">
      <w:pPr>
        <w:pStyle w:val="Compact"/>
        <w:numPr>
          <w:ilvl w:val="0"/>
          <w:numId w:val="276"/>
        </w:numPr>
      </w:pPr>
      <w:r>
        <w:rPr>
          <w:b/>
          <w:bCs/>
        </w:rPr>
        <w:t>Cold retard:</w:t>
      </w:r>
      <w:r>
        <w:t xml:space="preserve"> 10-12 hours at 40°F</w:t>
      </w:r>
    </w:p>
    <w:p w14:paraId="4D258FCD" w14:textId="77777777" w:rsidR="009F7229" w:rsidRDefault="00000000">
      <w:pPr>
        <w:pStyle w:val="FirstParagraph"/>
      </w:pPr>
      <w:r>
        <w:rPr>
          <w:b/>
          <w:bCs/>
        </w:rPr>
        <w:t>Baking:</w:t>
      </w:r>
    </w:p>
    <w:p w14:paraId="350A993E" w14:textId="77777777" w:rsidR="009F7229" w:rsidRDefault="00000000" w:rsidP="008636CE">
      <w:pPr>
        <w:numPr>
          <w:ilvl w:val="0"/>
          <w:numId w:val="277"/>
        </w:numPr>
      </w:pPr>
      <w:r>
        <w:rPr>
          <w:b/>
          <w:bCs/>
        </w:rPr>
        <w:t>Oven temp:</w:t>
      </w:r>
      <w:r>
        <w:t xml:space="preserve"> 490°F</w:t>
      </w:r>
    </w:p>
    <w:p w14:paraId="72A5BD55" w14:textId="77777777" w:rsidR="009F7229" w:rsidRDefault="00000000" w:rsidP="008636CE">
      <w:pPr>
        <w:numPr>
          <w:ilvl w:val="0"/>
          <w:numId w:val="277"/>
        </w:numPr>
      </w:pPr>
      <w:r>
        <w:rPr>
          <w:b/>
          <w:bCs/>
        </w:rPr>
        <w:t>Scoring:</w:t>
      </w:r>
      <w:r>
        <w:t xml:space="preserve"> Single long slash (seeds can make scoring challenging, keep simple)</w:t>
      </w:r>
    </w:p>
    <w:p w14:paraId="5B5D4F9A" w14:textId="77777777" w:rsidR="009F7229" w:rsidRDefault="00000000" w:rsidP="008636CE">
      <w:pPr>
        <w:numPr>
          <w:ilvl w:val="0"/>
          <w:numId w:val="277"/>
        </w:numPr>
      </w:pPr>
      <w:r>
        <w:rPr>
          <w:b/>
          <w:bCs/>
        </w:rPr>
        <w:t>Steam:</w:t>
      </w:r>
      <w:r>
        <w:t xml:space="preserve"> Standard</w:t>
      </w:r>
    </w:p>
    <w:p w14:paraId="25C3AC2D" w14:textId="77777777" w:rsidR="009F7229" w:rsidRDefault="00000000" w:rsidP="008636CE">
      <w:pPr>
        <w:numPr>
          <w:ilvl w:val="0"/>
          <w:numId w:val="277"/>
        </w:numPr>
      </w:pPr>
      <w:r>
        <w:rPr>
          <w:b/>
          <w:bCs/>
        </w:rPr>
        <w:t>Bake time:</w:t>
      </w:r>
      <w:r>
        <w:t xml:space="preserve"> 38 minutes</w:t>
      </w:r>
    </w:p>
    <w:p w14:paraId="5EB0FD08" w14:textId="77777777" w:rsidR="009F7229" w:rsidRDefault="00000000" w:rsidP="008636CE">
      <w:pPr>
        <w:numPr>
          <w:ilvl w:val="0"/>
          <w:numId w:val="277"/>
        </w:numPr>
      </w:pPr>
      <w:r>
        <w:rPr>
          <w:b/>
          <w:bCs/>
        </w:rPr>
        <w:t>Internal temp:</w:t>
      </w:r>
      <w:r>
        <w:t xml:space="preserve"> 208°F</w:t>
      </w:r>
    </w:p>
    <w:p w14:paraId="46E80F12" w14:textId="77777777" w:rsidR="009F7229" w:rsidRDefault="00000000">
      <w:pPr>
        <w:pStyle w:val="FirstParagraph"/>
      </w:pPr>
      <w:r>
        <w:rPr>
          <w:b/>
          <w:bCs/>
        </w:rPr>
        <w:t>Cooling:</w:t>
      </w:r>
      <w:r>
        <w:t xml:space="preserve"> 3 hours</w:t>
      </w:r>
    </w:p>
    <w:p w14:paraId="4F970659" w14:textId="77777777" w:rsidR="009F7229" w:rsidRDefault="00000000">
      <w:pPr>
        <w:pStyle w:val="BodyText"/>
      </w:pPr>
      <w:r>
        <w:rPr>
          <w:b/>
          <w:bCs/>
        </w:rPr>
        <w:t>Ingredient Cost per Loaf:</w:t>
      </w:r>
    </w:p>
    <w:p w14:paraId="6FDB51E1" w14:textId="77777777" w:rsidR="009F7229" w:rsidRDefault="00000000" w:rsidP="008636CE">
      <w:pPr>
        <w:numPr>
          <w:ilvl w:val="0"/>
          <w:numId w:val="278"/>
        </w:numPr>
      </w:pPr>
      <w:r>
        <w:t>Bread flour: $1.38</w:t>
      </w:r>
    </w:p>
    <w:p w14:paraId="4BE124DE" w14:textId="77777777" w:rsidR="009F7229" w:rsidRDefault="00000000" w:rsidP="008636CE">
      <w:pPr>
        <w:numPr>
          <w:ilvl w:val="0"/>
          <w:numId w:val="278"/>
        </w:numPr>
      </w:pPr>
      <w:r>
        <w:t>Whole wheat flour: $0.68</w:t>
      </w:r>
    </w:p>
    <w:p w14:paraId="1750235B" w14:textId="77777777" w:rsidR="009F7229" w:rsidRDefault="00000000" w:rsidP="008636CE">
      <w:pPr>
        <w:numPr>
          <w:ilvl w:val="0"/>
          <w:numId w:val="278"/>
        </w:numPr>
      </w:pPr>
      <w:r>
        <w:t>Seeds (mixed): $1.45 (seeds are expensive per kg)</w:t>
      </w:r>
    </w:p>
    <w:p w14:paraId="78691134" w14:textId="77777777" w:rsidR="009F7229" w:rsidRDefault="00000000" w:rsidP="008636CE">
      <w:pPr>
        <w:numPr>
          <w:ilvl w:val="0"/>
          <w:numId w:val="278"/>
        </w:numPr>
      </w:pPr>
      <w:r>
        <w:t>Levain: $0.22</w:t>
      </w:r>
    </w:p>
    <w:p w14:paraId="71C5EC1A" w14:textId="77777777" w:rsidR="009F7229" w:rsidRDefault="00000000" w:rsidP="008636CE">
      <w:pPr>
        <w:numPr>
          <w:ilvl w:val="0"/>
          <w:numId w:val="278"/>
        </w:numPr>
      </w:pPr>
      <w:r>
        <w:t>Salt: $0.03</w:t>
      </w:r>
    </w:p>
    <w:p w14:paraId="50FF9728" w14:textId="77777777" w:rsidR="009F7229" w:rsidRDefault="00000000" w:rsidP="008636CE">
      <w:pPr>
        <w:numPr>
          <w:ilvl w:val="0"/>
          <w:numId w:val="278"/>
        </w:numPr>
      </w:pPr>
      <w:r>
        <w:rPr>
          <w:b/>
          <w:bCs/>
        </w:rPr>
        <w:t>Total: $3.76 per loaf</w:t>
      </w:r>
    </w:p>
    <w:p w14:paraId="7856C127" w14:textId="77777777" w:rsidR="009F7229" w:rsidRDefault="00000000">
      <w:pPr>
        <w:pStyle w:val="FirstParagraph"/>
      </w:pPr>
      <w:r>
        <w:rPr>
          <w:b/>
          <w:bCs/>
        </w:rPr>
        <w:t>Retail Price:</w:t>
      </w:r>
      <w:r>
        <w:t xml:space="preserve"> $10.00 per loaf (premium pricing due to seed cost)</w:t>
      </w:r>
      <w:r>
        <w:br/>
      </w:r>
      <w:r>
        <w:rPr>
          <w:b/>
          <w:bCs/>
        </w:rPr>
        <w:t>Wholesale Price:</w:t>
      </w:r>
      <w:r>
        <w:t xml:space="preserve"> $6.50 per loaf</w:t>
      </w:r>
    </w:p>
    <w:p w14:paraId="333CFD64" w14:textId="77777777" w:rsidR="009F7229" w:rsidRDefault="00451C33">
      <w:r>
        <w:rPr>
          <w:noProof/>
        </w:rPr>
        <w:lastRenderedPageBreak/>
        <w:pict w14:anchorId="46CE7941">
          <v:rect id="_x0000_i1051" alt="" style="width:451.3pt;height:.05pt;mso-width-percent:0;mso-height-percent:0;mso-width-percent:0;mso-height-percent:0" o:hralign="center" o:hrstd="t" o:hr="t"/>
        </w:pict>
      </w:r>
    </w:p>
    <w:p w14:paraId="45D1A158" w14:textId="77777777" w:rsidR="009F7229" w:rsidRDefault="00000000">
      <w:pPr>
        <w:pStyle w:val="FirstParagraph"/>
      </w:pPr>
      <w:r>
        <w:rPr>
          <w:b/>
          <w:bCs/>
        </w:rPr>
        <w:t>PRODUCT #4: Classic Baguette (Poolish Method)</w:t>
      </w:r>
    </w:p>
    <w:p w14:paraId="162799C4" w14:textId="77777777" w:rsidR="009F7229" w:rsidRDefault="00000000">
      <w:pPr>
        <w:pStyle w:val="BodyText"/>
      </w:pPr>
      <w:r>
        <w:rPr>
          <w:b/>
          <w:bCs/>
        </w:rPr>
        <w:t>Baker's Percentages (Final Dough):</w:t>
      </w:r>
    </w:p>
    <w:p w14:paraId="0842C428" w14:textId="77777777" w:rsidR="009F7229" w:rsidRDefault="00000000" w:rsidP="008636CE">
      <w:pPr>
        <w:numPr>
          <w:ilvl w:val="0"/>
          <w:numId w:val="279"/>
        </w:numPr>
      </w:pPr>
      <w:r>
        <w:t>Bread Flour: 100%</w:t>
      </w:r>
    </w:p>
    <w:p w14:paraId="046BDEBE" w14:textId="77777777" w:rsidR="009F7229" w:rsidRDefault="00000000" w:rsidP="008636CE">
      <w:pPr>
        <w:numPr>
          <w:ilvl w:val="0"/>
          <w:numId w:val="279"/>
        </w:numPr>
      </w:pPr>
      <w:r>
        <w:rPr>
          <w:b/>
          <w:bCs/>
        </w:rPr>
        <w:t>Total Flour: 100%</w:t>
      </w:r>
    </w:p>
    <w:p w14:paraId="394CD8F2" w14:textId="77777777" w:rsidR="009F7229" w:rsidRDefault="00000000" w:rsidP="008636CE">
      <w:pPr>
        <w:numPr>
          <w:ilvl w:val="0"/>
          <w:numId w:val="279"/>
        </w:numPr>
      </w:pPr>
      <w:r>
        <w:t>Water: 70%</w:t>
      </w:r>
    </w:p>
    <w:p w14:paraId="542B7F0D" w14:textId="77777777" w:rsidR="009F7229" w:rsidRDefault="00000000" w:rsidP="008636CE">
      <w:pPr>
        <w:numPr>
          <w:ilvl w:val="0"/>
          <w:numId w:val="279"/>
        </w:numPr>
      </w:pPr>
      <w:r>
        <w:t>Poolish: 40% (of total flour weight - poolish itself is 100% hydration)</w:t>
      </w:r>
    </w:p>
    <w:p w14:paraId="23B5E5F9" w14:textId="77777777" w:rsidR="009F7229" w:rsidRDefault="00000000" w:rsidP="008636CE">
      <w:pPr>
        <w:numPr>
          <w:ilvl w:val="0"/>
          <w:numId w:val="279"/>
        </w:numPr>
      </w:pPr>
      <w:r>
        <w:t>Instant Yeast: 0.3% (in final dough - poolish already has yeast)</w:t>
      </w:r>
    </w:p>
    <w:p w14:paraId="1444498B" w14:textId="77777777" w:rsidR="009F7229" w:rsidRDefault="00000000" w:rsidP="008636CE">
      <w:pPr>
        <w:numPr>
          <w:ilvl w:val="0"/>
          <w:numId w:val="279"/>
        </w:numPr>
      </w:pPr>
      <w:r>
        <w:t>Salt: 2%</w:t>
      </w:r>
    </w:p>
    <w:p w14:paraId="1AC602EF" w14:textId="77777777" w:rsidR="009F7229" w:rsidRDefault="00000000" w:rsidP="008636CE">
      <w:pPr>
        <w:numPr>
          <w:ilvl w:val="0"/>
          <w:numId w:val="279"/>
        </w:numPr>
      </w:pPr>
      <w:r>
        <w:t>Malt Powder: 0.5% (enhances crust color and flavor)</w:t>
      </w:r>
    </w:p>
    <w:p w14:paraId="396B4F76" w14:textId="77777777" w:rsidR="009F7229" w:rsidRDefault="00000000" w:rsidP="008636CE">
      <w:pPr>
        <w:numPr>
          <w:ilvl w:val="0"/>
          <w:numId w:val="279"/>
        </w:numPr>
      </w:pPr>
      <w:r>
        <w:rPr>
          <w:b/>
          <w:bCs/>
        </w:rPr>
        <w:t>Total Dough: 172.8%</w:t>
      </w:r>
    </w:p>
    <w:p w14:paraId="64D42407" w14:textId="77777777" w:rsidR="009F7229" w:rsidRDefault="00000000">
      <w:pPr>
        <w:pStyle w:val="FirstParagraph"/>
      </w:pPr>
      <w:r>
        <w:rPr>
          <w:b/>
          <w:bCs/>
        </w:rPr>
        <w:t>Poolish (prepared 12-14 hours before final mix):</w:t>
      </w:r>
    </w:p>
    <w:p w14:paraId="3977094B" w14:textId="77777777" w:rsidR="009F7229" w:rsidRDefault="00000000" w:rsidP="008636CE">
      <w:pPr>
        <w:numPr>
          <w:ilvl w:val="0"/>
          <w:numId w:val="280"/>
        </w:numPr>
      </w:pPr>
      <w:r>
        <w:t>Flour: 40% of total flour (e.g., if final recipe uses 5 kg flour, poolish uses 2 kg)</w:t>
      </w:r>
    </w:p>
    <w:p w14:paraId="26AC598A" w14:textId="77777777" w:rsidR="009F7229" w:rsidRDefault="00000000" w:rsidP="008636CE">
      <w:pPr>
        <w:numPr>
          <w:ilvl w:val="0"/>
          <w:numId w:val="280"/>
        </w:numPr>
      </w:pPr>
      <w:r>
        <w:t>Water: Equal to poolish flour (2 kg)</w:t>
      </w:r>
    </w:p>
    <w:p w14:paraId="3CF3CE10" w14:textId="77777777" w:rsidR="009F7229" w:rsidRDefault="00000000" w:rsidP="008636CE">
      <w:pPr>
        <w:numPr>
          <w:ilvl w:val="0"/>
          <w:numId w:val="280"/>
        </w:numPr>
      </w:pPr>
      <w:r>
        <w:t>Instant Yeast: 0.1% of poolish flour (2g for 2 kg flour)</w:t>
      </w:r>
    </w:p>
    <w:p w14:paraId="703507DD" w14:textId="77777777" w:rsidR="009F7229" w:rsidRDefault="00000000" w:rsidP="008636CE">
      <w:pPr>
        <w:numPr>
          <w:ilvl w:val="0"/>
          <w:numId w:val="280"/>
        </w:numPr>
      </w:pPr>
      <w:r>
        <w:rPr>
          <w:b/>
          <w:bCs/>
        </w:rPr>
        <w:t>Fermentation:</w:t>
      </w:r>
      <w:r>
        <w:t xml:space="preserve"> 12-14 hours at 68-70°F until bubbly, domed, fragrant</w:t>
      </w:r>
    </w:p>
    <w:p w14:paraId="3D7B9123" w14:textId="77777777" w:rsidR="009F7229" w:rsidRDefault="00000000">
      <w:pPr>
        <w:pStyle w:val="FirstParagraph"/>
      </w:pPr>
      <w:r>
        <w:rPr>
          <w:b/>
          <w:bCs/>
        </w:rPr>
        <w:t>Batch Size for 40 Baguettes:</w:t>
      </w:r>
    </w:p>
    <w:p w14:paraId="487BBC1D" w14:textId="77777777" w:rsidR="009F7229" w:rsidRDefault="00000000" w:rsidP="008636CE">
      <w:pPr>
        <w:numPr>
          <w:ilvl w:val="0"/>
          <w:numId w:val="281"/>
        </w:numPr>
      </w:pPr>
      <w:r>
        <w:t>Target baguette weight: 300g baked (325g dough pre-bake)</w:t>
      </w:r>
    </w:p>
    <w:p w14:paraId="4DEC7A8D" w14:textId="77777777" w:rsidR="009F7229" w:rsidRDefault="00000000" w:rsidP="008636CE">
      <w:pPr>
        <w:numPr>
          <w:ilvl w:val="0"/>
          <w:numId w:val="281"/>
        </w:numPr>
      </w:pPr>
      <w:r>
        <w:t>Total dough needed: 13 kg</w:t>
      </w:r>
    </w:p>
    <w:p w14:paraId="04266125" w14:textId="77777777" w:rsidR="009F7229" w:rsidRDefault="00000000">
      <w:pPr>
        <w:pStyle w:val="FirstParagraph"/>
      </w:pPr>
      <w:r>
        <w:rPr>
          <w:b/>
          <w:bCs/>
        </w:rPr>
        <w:t>Poolish (Mixed Previous Day at 4:00 PM):</w:t>
      </w:r>
    </w:p>
    <w:p w14:paraId="4F698DD3" w14:textId="77777777" w:rsidR="009F7229" w:rsidRDefault="00000000" w:rsidP="008636CE">
      <w:pPr>
        <w:numPr>
          <w:ilvl w:val="0"/>
          <w:numId w:val="282"/>
        </w:numPr>
      </w:pPr>
      <w:r>
        <w:t>Bread Flour: 2.08 kg (40% of 5.2 kg total flour)</w:t>
      </w:r>
    </w:p>
    <w:p w14:paraId="1F72B923" w14:textId="77777777" w:rsidR="009F7229" w:rsidRDefault="00000000" w:rsidP="008636CE">
      <w:pPr>
        <w:numPr>
          <w:ilvl w:val="0"/>
          <w:numId w:val="282"/>
        </w:numPr>
      </w:pPr>
      <w:r>
        <w:t>Water: 2.08 kg</w:t>
      </w:r>
    </w:p>
    <w:p w14:paraId="0F353342" w14:textId="77777777" w:rsidR="009F7229" w:rsidRDefault="00000000" w:rsidP="008636CE">
      <w:pPr>
        <w:numPr>
          <w:ilvl w:val="0"/>
          <w:numId w:val="282"/>
        </w:numPr>
      </w:pPr>
      <w:r>
        <w:t>Instant Yeast: 2g</w:t>
      </w:r>
    </w:p>
    <w:p w14:paraId="06FC1FA8" w14:textId="77777777" w:rsidR="009F7229" w:rsidRDefault="00000000" w:rsidP="008636CE">
      <w:pPr>
        <w:numPr>
          <w:ilvl w:val="0"/>
          <w:numId w:val="282"/>
        </w:numPr>
      </w:pPr>
      <w:r>
        <w:rPr>
          <w:b/>
          <w:bCs/>
        </w:rPr>
        <w:t>Mix, cover, ferment at room temp overnight</w:t>
      </w:r>
    </w:p>
    <w:p w14:paraId="115717BF" w14:textId="77777777" w:rsidR="009F7229" w:rsidRDefault="00000000">
      <w:pPr>
        <w:pStyle w:val="FirstParagraph"/>
      </w:pPr>
      <w:r>
        <w:rPr>
          <w:b/>
          <w:bCs/>
        </w:rPr>
        <w:t>Final Dough (Mixed at 5:00 AM Day of Bake):</w:t>
      </w:r>
    </w:p>
    <w:p w14:paraId="5536B834" w14:textId="77777777" w:rsidR="009F7229" w:rsidRDefault="00000000" w:rsidP="008636CE">
      <w:pPr>
        <w:numPr>
          <w:ilvl w:val="0"/>
          <w:numId w:val="283"/>
        </w:numPr>
      </w:pPr>
      <w:r>
        <w:t>Bread Flour: 3.12 kg (remaining 60% of flour)</w:t>
      </w:r>
    </w:p>
    <w:p w14:paraId="2F45771D" w14:textId="77777777" w:rsidR="009F7229" w:rsidRDefault="00000000" w:rsidP="008636CE">
      <w:pPr>
        <w:numPr>
          <w:ilvl w:val="0"/>
          <w:numId w:val="283"/>
        </w:numPr>
      </w:pPr>
      <w:r>
        <w:rPr>
          <w:b/>
          <w:bCs/>
        </w:rPr>
        <w:lastRenderedPageBreak/>
        <w:t>Total Flour: 5.2 kg</w:t>
      </w:r>
      <w:r>
        <w:t xml:space="preserve"> (including poolish flour)</w:t>
      </w:r>
    </w:p>
    <w:p w14:paraId="16F74D4F" w14:textId="77777777" w:rsidR="009F7229" w:rsidRDefault="00000000" w:rsidP="008636CE">
      <w:pPr>
        <w:numPr>
          <w:ilvl w:val="0"/>
          <w:numId w:val="283"/>
        </w:numPr>
      </w:pPr>
      <w:r>
        <w:t>Water: 1.56 kg (total water will be 3.64 kg = 70% of flour)</w:t>
      </w:r>
    </w:p>
    <w:p w14:paraId="285D84E6" w14:textId="77777777" w:rsidR="009F7229" w:rsidRDefault="00000000" w:rsidP="008636CE">
      <w:pPr>
        <w:numPr>
          <w:ilvl w:val="0"/>
          <w:numId w:val="283"/>
        </w:numPr>
      </w:pPr>
      <w:r>
        <w:t>Poolish: 4.18 kg (all of it)</w:t>
      </w:r>
    </w:p>
    <w:p w14:paraId="26C0440C" w14:textId="77777777" w:rsidR="009F7229" w:rsidRDefault="00000000" w:rsidP="008636CE">
      <w:pPr>
        <w:numPr>
          <w:ilvl w:val="0"/>
          <w:numId w:val="283"/>
        </w:numPr>
      </w:pPr>
      <w:r>
        <w:t>Instant Yeast: 16g (0.3% of flour - small amount, poolish provides most fermentation power)</w:t>
      </w:r>
    </w:p>
    <w:p w14:paraId="38FF47B1" w14:textId="77777777" w:rsidR="009F7229" w:rsidRDefault="00000000" w:rsidP="008636CE">
      <w:pPr>
        <w:numPr>
          <w:ilvl w:val="0"/>
          <w:numId w:val="283"/>
        </w:numPr>
      </w:pPr>
      <w:r>
        <w:t>Salt: 104g (2%)</w:t>
      </w:r>
    </w:p>
    <w:p w14:paraId="346E2825" w14:textId="77777777" w:rsidR="009F7229" w:rsidRDefault="00000000" w:rsidP="008636CE">
      <w:pPr>
        <w:numPr>
          <w:ilvl w:val="0"/>
          <w:numId w:val="283"/>
        </w:numPr>
      </w:pPr>
      <w:r>
        <w:t>Malt Powder: 26g (0.5%)</w:t>
      </w:r>
    </w:p>
    <w:p w14:paraId="0106DAED" w14:textId="77777777" w:rsidR="009F7229" w:rsidRDefault="00000000" w:rsidP="008636CE">
      <w:pPr>
        <w:numPr>
          <w:ilvl w:val="0"/>
          <w:numId w:val="283"/>
        </w:numPr>
      </w:pPr>
      <w:r>
        <w:rPr>
          <w:b/>
          <w:bCs/>
        </w:rPr>
        <w:t>Total Dough: 13 kg</w:t>
      </w:r>
    </w:p>
    <w:p w14:paraId="7F097482" w14:textId="77777777" w:rsidR="009F7229" w:rsidRDefault="00000000">
      <w:pPr>
        <w:pStyle w:val="FirstParagraph"/>
      </w:pPr>
      <w:r>
        <w:rPr>
          <w:b/>
          <w:bCs/>
        </w:rPr>
        <w:t>True Hydration:</w:t>
      </w:r>
      <w:r>
        <w:t xml:space="preserve"> 70% (moderately wet, but less than sourdough - baguettes need structure for shaping)</w:t>
      </w:r>
    </w:p>
    <w:p w14:paraId="28C7AB32" w14:textId="77777777" w:rsidR="009F7229" w:rsidRDefault="00000000">
      <w:pPr>
        <w:pStyle w:val="BodyText"/>
      </w:pPr>
      <w:r>
        <w:rPr>
          <w:b/>
          <w:bCs/>
        </w:rPr>
        <w:t>Mixing Process:</w:t>
      </w:r>
    </w:p>
    <w:p w14:paraId="0EFF67DF" w14:textId="77777777" w:rsidR="009F7229" w:rsidRDefault="00000000" w:rsidP="008636CE">
      <w:pPr>
        <w:numPr>
          <w:ilvl w:val="0"/>
          <w:numId w:val="284"/>
        </w:numPr>
      </w:pPr>
      <w:r>
        <w:rPr>
          <w:b/>
          <w:bCs/>
        </w:rPr>
        <w:t>No autolyse</w:t>
      </w:r>
      <w:r>
        <w:t xml:space="preserve"> (poolish already provides enzyme activity)</w:t>
      </w:r>
    </w:p>
    <w:p w14:paraId="77408D28" w14:textId="77777777" w:rsidR="009F7229" w:rsidRDefault="00000000" w:rsidP="008636CE">
      <w:pPr>
        <w:numPr>
          <w:ilvl w:val="0"/>
          <w:numId w:val="284"/>
        </w:numPr>
      </w:pPr>
      <w:r>
        <w:t>Combine poolish, water, flour in mixer</w:t>
      </w:r>
    </w:p>
    <w:p w14:paraId="02742BC0" w14:textId="77777777" w:rsidR="009F7229" w:rsidRDefault="00000000" w:rsidP="008636CE">
      <w:pPr>
        <w:numPr>
          <w:ilvl w:val="0"/>
          <w:numId w:val="284"/>
        </w:numPr>
      </w:pPr>
      <w:r>
        <w:t>Low speed 3 min (incorporate)</w:t>
      </w:r>
    </w:p>
    <w:p w14:paraId="3DBF0DBC" w14:textId="77777777" w:rsidR="009F7229" w:rsidRDefault="00000000" w:rsidP="008636CE">
      <w:pPr>
        <w:numPr>
          <w:ilvl w:val="0"/>
          <w:numId w:val="284"/>
        </w:numPr>
      </w:pPr>
      <w:r>
        <w:t>Rest 10 minutes (short rest)</w:t>
      </w:r>
    </w:p>
    <w:p w14:paraId="657ECCD9" w14:textId="77777777" w:rsidR="009F7229" w:rsidRDefault="00000000" w:rsidP="008636CE">
      <w:pPr>
        <w:numPr>
          <w:ilvl w:val="0"/>
          <w:numId w:val="284"/>
        </w:numPr>
      </w:pPr>
      <w:r>
        <w:t>Add salt, yeast, malt</w:t>
      </w:r>
    </w:p>
    <w:p w14:paraId="4C8592B9" w14:textId="77777777" w:rsidR="009F7229" w:rsidRDefault="00000000" w:rsidP="008636CE">
      <w:pPr>
        <w:numPr>
          <w:ilvl w:val="0"/>
          <w:numId w:val="284"/>
        </w:numPr>
      </w:pPr>
      <w:r>
        <w:t>Low speed 2 min, high speed 8 min</w:t>
      </w:r>
    </w:p>
    <w:p w14:paraId="3B5AA0A5" w14:textId="77777777" w:rsidR="009F7229" w:rsidRDefault="00000000" w:rsidP="008636CE">
      <w:pPr>
        <w:numPr>
          <w:ilvl w:val="0"/>
          <w:numId w:val="284"/>
        </w:numPr>
      </w:pPr>
      <w:r>
        <w:rPr>
          <w:b/>
          <w:bCs/>
        </w:rPr>
        <w:t>DDT:</w:t>
      </w:r>
      <w:r>
        <w:t xml:space="preserve"> 76-78°F</w:t>
      </w:r>
    </w:p>
    <w:p w14:paraId="1ED1A0D3" w14:textId="77777777" w:rsidR="009F7229" w:rsidRDefault="00000000">
      <w:pPr>
        <w:pStyle w:val="FirstParagraph"/>
      </w:pPr>
      <w:r>
        <w:rPr>
          <w:b/>
          <w:bCs/>
        </w:rPr>
        <w:t>Bulk Fermentation:</w:t>
      </w:r>
    </w:p>
    <w:p w14:paraId="6B13920C" w14:textId="77777777" w:rsidR="009F7229" w:rsidRDefault="00000000" w:rsidP="008636CE">
      <w:pPr>
        <w:numPr>
          <w:ilvl w:val="0"/>
          <w:numId w:val="285"/>
        </w:numPr>
      </w:pPr>
      <w:r>
        <w:rPr>
          <w:b/>
          <w:bCs/>
        </w:rPr>
        <w:t>Duration:</w:t>
      </w:r>
      <w:r>
        <w:t xml:space="preserve"> 90 minutes at room temp</w:t>
      </w:r>
    </w:p>
    <w:p w14:paraId="68D6B691" w14:textId="77777777" w:rsidR="009F7229" w:rsidRDefault="00000000" w:rsidP="008636CE">
      <w:pPr>
        <w:numPr>
          <w:ilvl w:val="0"/>
          <w:numId w:val="285"/>
        </w:numPr>
      </w:pPr>
      <w:r>
        <w:rPr>
          <w:b/>
          <w:bCs/>
        </w:rPr>
        <w:t>2 folds</w:t>
      </w:r>
      <w:r>
        <w:t xml:space="preserve"> at 30 and 60 minutes</w:t>
      </w:r>
    </w:p>
    <w:p w14:paraId="1026BB36" w14:textId="77777777" w:rsidR="009F7229" w:rsidRDefault="00000000">
      <w:pPr>
        <w:pStyle w:val="FirstParagraph"/>
      </w:pPr>
      <w:r>
        <w:rPr>
          <w:b/>
          <w:bCs/>
        </w:rPr>
        <w:t>Shaping:</w:t>
      </w:r>
    </w:p>
    <w:p w14:paraId="38E8B4A0" w14:textId="77777777" w:rsidR="009F7229" w:rsidRDefault="00000000" w:rsidP="008636CE">
      <w:pPr>
        <w:numPr>
          <w:ilvl w:val="0"/>
          <w:numId w:val="286"/>
        </w:numPr>
      </w:pPr>
      <w:r>
        <w:rPr>
          <w:b/>
          <w:bCs/>
        </w:rPr>
        <w:t>Divide:</w:t>
      </w:r>
      <w:r>
        <w:t xml:space="preserve"> 325g portions (40 pieces)</w:t>
      </w:r>
    </w:p>
    <w:p w14:paraId="526625D5" w14:textId="77777777" w:rsidR="009F7229" w:rsidRDefault="00000000" w:rsidP="008636CE">
      <w:pPr>
        <w:numPr>
          <w:ilvl w:val="0"/>
          <w:numId w:val="286"/>
        </w:numPr>
      </w:pPr>
      <w:r>
        <w:rPr>
          <w:b/>
          <w:bCs/>
        </w:rPr>
        <w:t>Pre-shape:</w:t>
      </w:r>
      <w:r>
        <w:t xml:space="preserve"> Small cylinders, 20-minute bench rest</w:t>
      </w:r>
    </w:p>
    <w:p w14:paraId="33C62FB3" w14:textId="77777777" w:rsidR="009F7229" w:rsidRDefault="00000000" w:rsidP="008636CE">
      <w:pPr>
        <w:numPr>
          <w:ilvl w:val="0"/>
          <w:numId w:val="286"/>
        </w:numPr>
      </w:pPr>
      <w:r>
        <w:rPr>
          <w:b/>
          <w:bCs/>
        </w:rPr>
        <w:t>Final shape:</w:t>
      </w:r>
      <w:r>
        <w:t xml:space="preserve"> Classic baguette taper</w:t>
      </w:r>
    </w:p>
    <w:p w14:paraId="5520BF44" w14:textId="77777777" w:rsidR="009F7229" w:rsidRDefault="00000000" w:rsidP="008636CE">
      <w:pPr>
        <w:numPr>
          <w:ilvl w:val="1"/>
          <w:numId w:val="287"/>
        </w:numPr>
      </w:pPr>
      <w:r>
        <w:t>Flatten into rectangle, fold top 1/3 down, seal</w:t>
      </w:r>
    </w:p>
    <w:p w14:paraId="64567A5A" w14:textId="77777777" w:rsidR="009F7229" w:rsidRDefault="00000000" w:rsidP="008636CE">
      <w:pPr>
        <w:numPr>
          <w:ilvl w:val="1"/>
          <w:numId w:val="287"/>
        </w:numPr>
      </w:pPr>
      <w:r>
        <w:t>Fold in half, seal seam</w:t>
      </w:r>
    </w:p>
    <w:p w14:paraId="64A0C90D" w14:textId="77777777" w:rsidR="009F7229" w:rsidRDefault="00000000" w:rsidP="008636CE">
      <w:pPr>
        <w:numPr>
          <w:ilvl w:val="1"/>
          <w:numId w:val="287"/>
        </w:numPr>
      </w:pPr>
      <w:r>
        <w:lastRenderedPageBreak/>
        <w:t>Roll from center outwards, gentle pressure, taper ends</w:t>
      </w:r>
    </w:p>
    <w:p w14:paraId="074DE951" w14:textId="77777777" w:rsidR="009F7229" w:rsidRDefault="00000000" w:rsidP="008636CE">
      <w:pPr>
        <w:numPr>
          <w:ilvl w:val="1"/>
          <w:numId w:val="287"/>
        </w:numPr>
      </w:pPr>
      <w:r>
        <w:t>Target length: 14-16 inches</w:t>
      </w:r>
    </w:p>
    <w:p w14:paraId="52FC89FD" w14:textId="77777777" w:rsidR="009F7229" w:rsidRDefault="00000000" w:rsidP="008636CE">
      <w:pPr>
        <w:numPr>
          <w:ilvl w:val="0"/>
          <w:numId w:val="286"/>
        </w:numPr>
      </w:pPr>
      <w:r>
        <w:rPr>
          <w:b/>
          <w:bCs/>
        </w:rPr>
        <w:t>Proof on couche:</w:t>
      </w:r>
      <w:r>
        <w:t xml:space="preserve"> Seam-side up, linen pleated between each baguette</w:t>
      </w:r>
    </w:p>
    <w:p w14:paraId="3D468647" w14:textId="77777777" w:rsidR="009F7229" w:rsidRDefault="00000000" w:rsidP="008636CE">
      <w:pPr>
        <w:numPr>
          <w:ilvl w:val="0"/>
          <w:numId w:val="286"/>
        </w:numPr>
      </w:pPr>
      <w:r>
        <w:rPr>
          <w:b/>
          <w:bCs/>
        </w:rPr>
        <w:t>Final proof:</w:t>
      </w:r>
      <w:r>
        <w:t xml:space="preserve"> 60-75 minutes at room temp (until puffy, poke test slow spring-back)</w:t>
      </w:r>
    </w:p>
    <w:p w14:paraId="559A23B0" w14:textId="77777777" w:rsidR="009F7229" w:rsidRDefault="00000000">
      <w:pPr>
        <w:pStyle w:val="FirstParagraph"/>
      </w:pPr>
      <w:r>
        <w:rPr>
          <w:b/>
          <w:bCs/>
        </w:rPr>
        <w:t>Baking (Same Day Production - No Retarding):</w:t>
      </w:r>
    </w:p>
    <w:p w14:paraId="1558053C" w14:textId="77777777" w:rsidR="009F7229" w:rsidRDefault="00000000" w:rsidP="008636CE">
      <w:pPr>
        <w:numPr>
          <w:ilvl w:val="0"/>
          <w:numId w:val="288"/>
        </w:numPr>
      </w:pPr>
      <w:r>
        <w:rPr>
          <w:b/>
          <w:bCs/>
        </w:rPr>
        <w:t>Oven temp:</w:t>
      </w:r>
      <w:r>
        <w:t xml:space="preserve"> 480°F</w:t>
      </w:r>
    </w:p>
    <w:p w14:paraId="6CCD90A8" w14:textId="77777777" w:rsidR="009F7229" w:rsidRDefault="00000000" w:rsidP="008636CE">
      <w:pPr>
        <w:numPr>
          <w:ilvl w:val="0"/>
          <w:numId w:val="288"/>
        </w:numPr>
      </w:pPr>
      <w:r>
        <w:rPr>
          <w:b/>
          <w:bCs/>
        </w:rPr>
        <w:t>Scoring:</w:t>
      </w:r>
      <w:r>
        <w:t xml:space="preserve"> Single diagonal slash down length, 1/4" deep, 30-degree angle (classic baguette score)</w:t>
      </w:r>
    </w:p>
    <w:p w14:paraId="25337046" w14:textId="77777777" w:rsidR="009F7229" w:rsidRDefault="00000000" w:rsidP="008636CE">
      <w:pPr>
        <w:numPr>
          <w:ilvl w:val="0"/>
          <w:numId w:val="288"/>
        </w:numPr>
      </w:pPr>
      <w:r>
        <w:rPr>
          <w:b/>
          <w:bCs/>
        </w:rPr>
        <w:t>Steam:</w:t>
      </w:r>
      <w:r>
        <w:t xml:space="preserve"> Heavy injection (3-second burst + 10-second sustained - baguettes need lots of steam)</w:t>
      </w:r>
    </w:p>
    <w:p w14:paraId="4166EED8" w14:textId="77777777" w:rsidR="009F7229" w:rsidRDefault="00000000" w:rsidP="008636CE">
      <w:pPr>
        <w:numPr>
          <w:ilvl w:val="0"/>
          <w:numId w:val="288"/>
        </w:numPr>
      </w:pPr>
      <w:r>
        <w:rPr>
          <w:b/>
          <w:bCs/>
        </w:rPr>
        <w:t>Bake time:</w:t>
      </w:r>
      <w:r>
        <w:t xml:space="preserve"> 22-25 minutes</w:t>
      </w:r>
    </w:p>
    <w:p w14:paraId="24E59DE7" w14:textId="77777777" w:rsidR="009F7229" w:rsidRDefault="00000000" w:rsidP="008636CE">
      <w:pPr>
        <w:numPr>
          <w:ilvl w:val="0"/>
          <w:numId w:val="288"/>
        </w:numPr>
      </w:pPr>
      <w:r>
        <w:rPr>
          <w:b/>
          <w:bCs/>
        </w:rPr>
        <w:t>Target:</w:t>
      </w:r>
      <w:r>
        <w:t xml:space="preserve"> Deep golden-brown crust, crackly surface texture</w:t>
      </w:r>
    </w:p>
    <w:p w14:paraId="17E75AB2" w14:textId="77777777" w:rsidR="009F7229" w:rsidRDefault="00000000" w:rsidP="008636CE">
      <w:pPr>
        <w:numPr>
          <w:ilvl w:val="0"/>
          <w:numId w:val="288"/>
        </w:numPr>
      </w:pPr>
      <w:r>
        <w:rPr>
          <w:b/>
          <w:bCs/>
        </w:rPr>
        <w:t>Internal temp:</w:t>
      </w:r>
      <w:r>
        <w:t xml:space="preserve"> 205-207°F</w:t>
      </w:r>
    </w:p>
    <w:p w14:paraId="218F25D9" w14:textId="77777777" w:rsidR="009F7229" w:rsidRDefault="00000000">
      <w:pPr>
        <w:pStyle w:val="FirstParagraph"/>
      </w:pPr>
      <w:r>
        <w:rPr>
          <w:b/>
          <w:bCs/>
        </w:rPr>
        <w:t>Cooling:</w:t>
      </w:r>
      <w:r>
        <w:t xml:space="preserve"> 30-45 minutes (baguettes cool quickly due to high surface area, thin shape)</w:t>
      </w:r>
    </w:p>
    <w:p w14:paraId="0BABBEBE" w14:textId="77777777" w:rsidR="009F7229" w:rsidRDefault="00000000">
      <w:pPr>
        <w:pStyle w:val="BodyText"/>
      </w:pPr>
      <w:r>
        <w:rPr>
          <w:b/>
          <w:bCs/>
        </w:rPr>
        <w:t>Ingredient Cost per Baguette:</w:t>
      </w:r>
    </w:p>
    <w:p w14:paraId="56C12862" w14:textId="77777777" w:rsidR="009F7229" w:rsidRDefault="00000000" w:rsidP="008636CE">
      <w:pPr>
        <w:numPr>
          <w:ilvl w:val="0"/>
          <w:numId w:val="289"/>
        </w:numPr>
      </w:pPr>
      <w:r>
        <w:t>Bread flour: $0.66</w:t>
      </w:r>
    </w:p>
    <w:p w14:paraId="4B371BA1" w14:textId="77777777" w:rsidR="009F7229" w:rsidRDefault="00000000" w:rsidP="008636CE">
      <w:pPr>
        <w:numPr>
          <w:ilvl w:val="0"/>
          <w:numId w:val="289"/>
        </w:numPr>
      </w:pPr>
      <w:r>
        <w:t>Water: negligible</w:t>
      </w:r>
    </w:p>
    <w:p w14:paraId="1C2BDC23" w14:textId="77777777" w:rsidR="009F7229" w:rsidRDefault="00000000" w:rsidP="008636CE">
      <w:pPr>
        <w:numPr>
          <w:ilvl w:val="0"/>
          <w:numId w:val="289"/>
        </w:numPr>
      </w:pPr>
      <w:r>
        <w:t>Yeast: $0.03</w:t>
      </w:r>
    </w:p>
    <w:p w14:paraId="59A8ECBA" w14:textId="77777777" w:rsidR="009F7229" w:rsidRDefault="00000000" w:rsidP="008636CE">
      <w:pPr>
        <w:numPr>
          <w:ilvl w:val="0"/>
          <w:numId w:val="289"/>
        </w:numPr>
      </w:pPr>
      <w:r>
        <w:t>Salt: $0.02</w:t>
      </w:r>
    </w:p>
    <w:p w14:paraId="408E7662" w14:textId="77777777" w:rsidR="009F7229" w:rsidRDefault="00000000" w:rsidP="008636CE">
      <w:pPr>
        <w:numPr>
          <w:ilvl w:val="0"/>
          <w:numId w:val="289"/>
        </w:numPr>
      </w:pPr>
      <w:r>
        <w:t>Malt: $0.02</w:t>
      </w:r>
    </w:p>
    <w:p w14:paraId="34606D23" w14:textId="77777777" w:rsidR="009F7229" w:rsidRDefault="00000000" w:rsidP="008636CE">
      <w:pPr>
        <w:numPr>
          <w:ilvl w:val="0"/>
          <w:numId w:val="289"/>
        </w:numPr>
      </w:pPr>
      <w:r>
        <w:rPr>
          <w:b/>
          <w:bCs/>
        </w:rPr>
        <w:t>Total: $0.73 per baguette</w:t>
      </w:r>
    </w:p>
    <w:p w14:paraId="7247A1E4" w14:textId="77777777" w:rsidR="009F7229" w:rsidRDefault="00000000">
      <w:pPr>
        <w:pStyle w:val="FirstParagraph"/>
      </w:pPr>
      <w:r>
        <w:rPr>
          <w:b/>
          <w:bCs/>
        </w:rPr>
        <w:t>Retail Price:</w:t>
      </w:r>
      <w:r>
        <w:t xml:space="preserve"> $4.00 per baguette</w:t>
      </w:r>
      <w:r>
        <w:br/>
      </w:r>
      <w:r>
        <w:rPr>
          <w:b/>
          <w:bCs/>
        </w:rPr>
        <w:t>Wholesale Price:</w:t>
      </w:r>
      <w:r>
        <w:t xml:space="preserve"> $2.60 per baguette</w:t>
      </w:r>
    </w:p>
    <w:p w14:paraId="411AA14A" w14:textId="77777777" w:rsidR="009F7229" w:rsidRDefault="00000000">
      <w:pPr>
        <w:pStyle w:val="BodyText"/>
      </w:pPr>
      <w:r>
        <w:rPr>
          <w:b/>
          <w:bCs/>
        </w:rPr>
        <w:t>Production Notes:</w:t>
      </w:r>
    </w:p>
    <w:p w14:paraId="35AA584B" w14:textId="77777777" w:rsidR="009F7229" w:rsidRDefault="00000000" w:rsidP="008636CE">
      <w:pPr>
        <w:numPr>
          <w:ilvl w:val="0"/>
          <w:numId w:val="290"/>
        </w:numPr>
      </w:pPr>
      <w:r>
        <w:t>Baguettes are most delicate product - require skilled, gentle shaping</w:t>
      </w:r>
    </w:p>
    <w:p w14:paraId="630A08DD" w14:textId="77777777" w:rsidR="009F7229" w:rsidRDefault="00000000" w:rsidP="008636CE">
      <w:pPr>
        <w:numPr>
          <w:ilvl w:val="0"/>
          <w:numId w:val="290"/>
        </w:numPr>
      </w:pPr>
      <w:r>
        <w:t>Must be baked same day (no retarding) for optimal crust and texture</w:t>
      </w:r>
    </w:p>
    <w:p w14:paraId="1302FB67" w14:textId="77777777" w:rsidR="009F7229" w:rsidRDefault="00000000" w:rsidP="008636CE">
      <w:pPr>
        <w:numPr>
          <w:ilvl w:val="0"/>
          <w:numId w:val="290"/>
        </w:numPr>
      </w:pPr>
      <w:r>
        <w:t>Peak quality window: 4-8 hours after baking (crust softens after that)</w:t>
      </w:r>
    </w:p>
    <w:p w14:paraId="74734E38" w14:textId="77777777" w:rsidR="009F7229" w:rsidRDefault="00000000" w:rsidP="008636CE">
      <w:pPr>
        <w:numPr>
          <w:ilvl w:val="0"/>
          <w:numId w:val="290"/>
        </w:numPr>
      </w:pPr>
      <w:r>
        <w:lastRenderedPageBreak/>
        <w:t>Rachel handles 100% of baguette shaping due to skill requirement</w:t>
      </w:r>
    </w:p>
    <w:p w14:paraId="068CB634" w14:textId="77777777" w:rsidR="009F7229" w:rsidRDefault="00451C33">
      <w:r>
        <w:rPr>
          <w:noProof/>
        </w:rPr>
        <w:pict w14:anchorId="0AAA6F5A">
          <v:rect id="_x0000_i1050" alt="" style="width:451.3pt;height:.05pt;mso-width-percent:0;mso-height-percent:0;mso-width-percent:0;mso-height-percent:0" o:hralign="center" o:hrstd="t" o:hr="t"/>
        </w:pict>
      </w:r>
    </w:p>
    <w:p w14:paraId="5F36A61B" w14:textId="77777777" w:rsidR="009F7229" w:rsidRDefault="00000000">
      <w:pPr>
        <w:pStyle w:val="FirstParagraph"/>
      </w:pPr>
      <w:r>
        <w:rPr>
          <w:b/>
          <w:bCs/>
        </w:rPr>
        <w:t>PRODUCT #5: Rustic Ciabatta (Biga Method)</w:t>
      </w:r>
    </w:p>
    <w:p w14:paraId="4E8F4302" w14:textId="77777777" w:rsidR="009F7229" w:rsidRDefault="00000000">
      <w:pPr>
        <w:pStyle w:val="BodyText"/>
      </w:pPr>
      <w:r>
        <w:rPr>
          <w:b/>
          <w:bCs/>
        </w:rPr>
        <w:t>Baker's Percentages:</w:t>
      </w:r>
    </w:p>
    <w:p w14:paraId="690A7E76" w14:textId="77777777" w:rsidR="009F7229" w:rsidRDefault="00000000" w:rsidP="008636CE">
      <w:pPr>
        <w:numPr>
          <w:ilvl w:val="0"/>
          <w:numId w:val="291"/>
        </w:numPr>
      </w:pPr>
      <w:r>
        <w:t>Bread Flour (high-protein, 12.7%+): 100%</w:t>
      </w:r>
    </w:p>
    <w:p w14:paraId="52A273CB" w14:textId="77777777" w:rsidR="009F7229" w:rsidRDefault="00000000" w:rsidP="008636CE">
      <w:pPr>
        <w:numPr>
          <w:ilvl w:val="0"/>
          <w:numId w:val="291"/>
        </w:numPr>
      </w:pPr>
      <w:r>
        <w:rPr>
          <w:b/>
          <w:bCs/>
        </w:rPr>
        <w:t>Total Flour: 100%</w:t>
      </w:r>
    </w:p>
    <w:p w14:paraId="3D412769" w14:textId="77777777" w:rsidR="009F7229" w:rsidRDefault="00000000" w:rsidP="008636CE">
      <w:pPr>
        <w:numPr>
          <w:ilvl w:val="0"/>
          <w:numId w:val="291"/>
        </w:numPr>
      </w:pPr>
      <w:r>
        <w:t>Water: 85%</w:t>
      </w:r>
    </w:p>
    <w:p w14:paraId="0791B9DE" w14:textId="77777777" w:rsidR="009F7229" w:rsidRDefault="00000000" w:rsidP="008636CE">
      <w:pPr>
        <w:numPr>
          <w:ilvl w:val="0"/>
          <w:numId w:val="291"/>
        </w:numPr>
      </w:pPr>
      <w:r>
        <w:t>Biga (stiff preferment): 30% (of total flour weight)</w:t>
      </w:r>
    </w:p>
    <w:p w14:paraId="7C944180" w14:textId="77777777" w:rsidR="009F7229" w:rsidRDefault="00000000" w:rsidP="008636CE">
      <w:pPr>
        <w:numPr>
          <w:ilvl w:val="0"/>
          <w:numId w:val="291"/>
        </w:numPr>
      </w:pPr>
      <w:r>
        <w:t>Salt: 2%</w:t>
      </w:r>
    </w:p>
    <w:p w14:paraId="5EA1D31E" w14:textId="77777777" w:rsidR="009F7229" w:rsidRDefault="00000000" w:rsidP="008636CE">
      <w:pPr>
        <w:numPr>
          <w:ilvl w:val="0"/>
          <w:numId w:val="291"/>
        </w:numPr>
      </w:pPr>
      <w:r>
        <w:t>Olive Oil: 10%</w:t>
      </w:r>
    </w:p>
    <w:p w14:paraId="012D1D43" w14:textId="77777777" w:rsidR="009F7229" w:rsidRDefault="00000000" w:rsidP="008636CE">
      <w:pPr>
        <w:numPr>
          <w:ilvl w:val="0"/>
          <w:numId w:val="291"/>
        </w:numPr>
      </w:pPr>
      <w:r>
        <w:t>Instant Yeast: 0.2% (in final dough)</w:t>
      </w:r>
    </w:p>
    <w:p w14:paraId="3AC85461" w14:textId="77777777" w:rsidR="009F7229" w:rsidRDefault="00000000" w:rsidP="008636CE">
      <w:pPr>
        <w:numPr>
          <w:ilvl w:val="0"/>
          <w:numId w:val="291"/>
        </w:numPr>
      </w:pPr>
      <w:r>
        <w:rPr>
          <w:b/>
          <w:bCs/>
        </w:rPr>
        <w:t>Total Dough: 197.2%</w:t>
      </w:r>
    </w:p>
    <w:p w14:paraId="3259DA31" w14:textId="77777777" w:rsidR="009F7229" w:rsidRDefault="00000000">
      <w:pPr>
        <w:pStyle w:val="FirstParagraph"/>
      </w:pPr>
      <w:r>
        <w:rPr>
          <w:b/>
          <w:bCs/>
        </w:rPr>
        <w:t>Biga (prepared 12-16 hours before final mix):</w:t>
      </w:r>
    </w:p>
    <w:p w14:paraId="3C145DA5" w14:textId="77777777" w:rsidR="009F7229" w:rsidRDefault="00000000" w:rsidP="008636CE">
      <w:pPr>
        <w:numPr>
          <w:ilvl w:val="0"/>
          <w:numId w:val="292"/>
        </w:numPr>
      </w:pPr>
      <w:r>
        <w:t>Flour: 30% of total flour (1.8 kg for batch below)</w:t>
      </w:r>
    </w:p>
    <w:p w14:paraId="74596698" w14:textId="77777777" w:rsidR="009F7229" w:rsidRDefault="00000000" w:rsidP="008636CE">
      <w:pPr>
        <w:numPr>
          <w:ilvl w:val="0"/>
          <w:numId w:val="292"/>
        </w:numPr>
      </w:pPr>
      <w:r>
        <w:t>Water: 50% of biga flour (900g - this is a STIFF preferment, 50% hydration)</w:t>
      </w:r>
    </w:p>
    <w:p w14:paraId="24C1C563" w14:textId="77777777" w:rsidR="009F7229" w:rsidRDefault="00000000" w:rsidP="008636CE">
      <w:pPr>
        <w:numPr>
          <w:ilvl w:val="0"/>
          <w:numId w:val="292"/>
        </w:numPr>
      </w:pPr>
      <w:r>
        <w:t>Instant Yeast: 0.1% of biga flour (2g)</w:t>
      </w:r>
    </w:p>
    <w:p w14:paraId="38BE3DA8" w14:textId="77777777" w:rsidR="009F7229" w:rsidRDefault="00000000" w:rsidP="008636CE">
      <w:pPr>
        <w:numPr>
          <w:ilvl w:val="0"/>
          <w:numId w:val="292"/>
        </w:numPr>
      </w:pPr>
      <w:r>
        <w:rPr>
          <w:b/>
          <w:bCs/>
        </w:rPr>
        <w:t>Mix to stiff dough, cover, ferment 12-16 hours at 65-68°F or refrigerate</w:t>
      </w:r>
    </w:p>
    <w:p w14:paraId="755035F0" w14:textId="77777777" w:rsidR="009F7229" w:rsidRDefault="00000000">
      <w:pPr>
        <w:pStyle w:val="FirstParagraph"/>
      </w:pPr>
      <w:r>
        <w:rPr>
          <w:b/>
          <w:bCs/>
        </w:rPr>
        <w:t>Batch Size for 15 Loaves:</w:t>
      </w:r>
    </w:p>
    <w:p w14:paraId="21322536" w14:textId="77777777" w:rsidR="009F7229" w:rsidRDefault="00000000" w:rsidP="008636CE">
      <w:pPr>
        <w:numPr>
          <w:ilvl w:val="0"/>
          <w:numId w:val="293"/>
        </w:numPr>
      </w:pPr>
      <w:r>
        <w:t>Target loaf weight: 600g baked (650g dough pre-bake)</w:t>
      </w:r>
    </w:p>
    <w:p w14:paraId="1BCA472F" w14:textId="77777777" w:rsidR="009F7229" w:rsidRDefault="00000000" w:rsidP="008636CE">
      <w:pPr>
        <w:numPr>
          <w:ilvl w:val="0"/>
          <w:numId w:val="293"/>
        </w:numPr>
      </w:pPr>
      <w:r>
        <w:t>Total dough needed: 9.75 kg</w:t>
      </w:r>
    </w:p>
    <w:p w14:paraId="3A19A340" w14:textId="77777777" w:rsidR="009F7229" w:rsidRDefault="00000000">
      <w:pPr>
        <w:pStyle w:val="FirstParagraph"/>
      </w:pPr>
      <w:r>
        <w:rPr>
          <w:b/>
          <w:bCs/>
        </w:rPr>
        <w:t>Biga (Mixed Previous Day at 4:00 PM):</w:t>
      </w:r>
    </w:p>
    <w:p w14:paraId="0498AB8A" w14:textId="77777777" w:rsidR="009F7229" w:rsidRDefault="00000000" w:rsidP="008636CE">
      <w:pPr>
        <w:numPr>
          <w:ilvl w:val="0"/>
          <w:numId w:val="294"/>
        </w:numPr>
      </w:pPr>
      <w:r>
        <w:t>Bread Flour: 1.8 kg</w:t>
      </w:r>
    </w:p>
    <w:p w14:paraId="6FF98613" w14:textId="77777777" w:rsidR="009F7229" w:rsidRDefault="00000000" w:rsidP="008636CE">
      <w:pPr>
        <w:numPr>
          <w:ilvl w:val="0"/>
          <w:numId w:val="294"/>
        </w:numPr>
      </w:pPr>
      <w:r>
        <w:t>Water: 900g (50% hydration)</w:t>
      </w:r>
    </w:p>
    <w:p w14:paraId="529988E7" w14:textId="77777777" w:rsidR="009F7229" w:rsidRDefault="00000000" w:rsidP="008636CE">
      <w:pPr>
        <w:numPr>
          <w:ilvl w:val="0"/>
          <w:numId w:val="294"/>
        </w:numPr>
      </w:pPr>
      <w:r>
        <w:t>Instant Yeast: 2g</w:t>
      </w:r>
    </w:p>
    <w:p w14:paraId="6725E573" w14:textId="77777777" w:rsidR="009F7229" w:rsidRDefault="00000000" w:rsidP="008636CE">
      <w:pPr>
        <w:numPr>
          <w:ilvl w:val="0"/>
          <w:numId w:val="294"/>
        </w:numPr>
      </w:pPr>
      <w:r>
        <w:rPr>
          <w:b/>
          <w:bCs/>
        </w:rPr>
        <w:t>Mix to stiff, shaggy dough; cover; cold ferment overnight in walk-in</w:t>
      </w:r>
    </w:p>
    <w:p w14:paraId="33E05D52" w14:textId="77777777" w:rsidR="009F7229" w:rsidRDefault="00000000">
      <w:pPr>
        <w:pStyle w:val="FirstParagraph"/>
      </w:pPr>
      <w:r>
        <w:rPr>
          <w:b/>
          <w:bCs/>
        </w:rPr>
        <w:t>Final Dough:</w:t>
      </w:r>
    </w:p>
    <w:p w14:paraId="4168E5E3" w14:textId="77777777" w:rsidR="009F7229" w:rsidRDefault="00000000" w:rsidP="008636CE">
      <w:pPr>
        <w:numPr>
          <w:ilvl w:val="0"/>
          <w:numId w:val="295"/>
        </w:numPr>
      </w:pPr>
      <w:r>
        <w:lastRenderedPageBreak/>
        <w:t>Bread Flour: 4.2 kg (remaining 70%)</w:t>
      </w:r>
    </w:p>
    <w:p w14:paraId="7047F9CC" w14:textId="77777777" w:rsidR="009F7229" w:rsidRDefault="00000000" w:rsidP="008636CE">
      <w:pPr>
        <w:numPr>
          <w:ilvl w:val="0"/>
          <w:numId w:val="295"/>
        </w:numPr>
      </w:pPr>
      <w:r>
        <w:rPr>
          <w:b/>
          <w:bCs/>
        </w:rPr>
        <w:t>Total Flour: 6 kg</w:t>
      </w:r>
      <w:r>
        <w:t xml:space="preserve"> (including biga flour)</w:t>
      </w:r>
    </w:p>
    <w:p w14:paraId="1446FA21" w14:textId="77777777" w:rsidR="009F7229" w:rsidRDefault="00000000" w:rsidP="008636CE">
      <w:pPr>
        <w:numPr>
          <w:ilvl w:val="0"/>
          <w:numId w:val="295"/>
        </w:numPr>
      </w:pPr>
      <w:r>
        <w:t>Water: 4.2 kg (total water will be 5.1 kg = 85% of flour)</w:t>
      </w:r>
    </w:p>
    <w:p w14:paraId="01F67093" w14:textId="77777777" w:rsidR="009F7229" w:rsidRDefault="00000000" w:rsidP="008636CE">
      <w:pPr>
        <w:numPr>
          <w:ilvl w:val="0"/>
          <w:numId w:val="295"/>
        </w:numPr>
      </w:pPr>
      <w:r>
        <w:t>Biga: 2.7 kg (all of it)</w:t>
      </w:r>
    </w:p>
    <w:p w14:paraId="66496DCC" w14:textId="77777777" w:rsidR="009F7229" w:rsidRDefault="00000000" w:rsidP="008636CE">
      <w:pPr>
        <w:numPr>
          <w:ilvl w:val="0"/>
          <w:numId w:val="295"/>
        </w:numPr>
      </w:pPr>
      <w:r>
        <w:t>Salt: 120g (2%)</w:t>
      </w:r>
    </w:p>
    <w:p w14:paraId="2A06265F" w14:textId="77777777" w:rsidR="009F7229" w:rsidRDefault="00000000" w:rsidP="008636CE">
      <w:pPr>
        <w:numPr>
          <w:ilvl w:val="0"/>
          <w:numId w:val="295"/>
        </w:numPr>
      </w:pPr>
      <w:r>
        <w:t>Olive Oil: 600g (10%)</w:t>
      </w:r>
    </w:p>
    <w:p w14:paraId="48FACD46" w14:textId="77777777" w:rsidR="009F7229" w:rsidRDefault="00000000" w:rsidP="008636CE">
      <w:pPr>
        <w:numPr>
          <w:ilvl w:val="0"/>
          <w:numId w:val="295"/>
        </w:numPr>
      </w:pPr>
      <w:r>
        <w:t>Instant Yeast: 12g (0.2%)</w:t>
      </w:r>
    </w:p>
    <w:p w14:paraId="58A1CA33" w14:textId="77777777" w:rsidR="009F7229" w:rsidRDefault="00000000" w:rsidP="008636CE">
      <w:pPr>
        <w:numPr>
          <w:ilvl w:val="0"/>
          <w:numId w:val="295"/>
        </w:numPr>
      </w:pPr>
      <w:r>
        <w:rPr>
          <w:b/>
          <w:bCs/>
        </w:rPr>
        <w:t>Total Dough: 9.75 kg</w:t>
      </w:r>
    </w:p>
    <w:p w14:paraId="51D6E336" w14:textId="77777777" w:rsidR="009F7229" w:rsidRDefault="00000000">
      <w:pPr>
        <w:pStyle w:val="FirstParagraph"/>
      </w:pPr>
      <w:r>
        <w:rPr>
          <w:b/>
          <w:bCs/>
        </w:rPr>
        <w:t>True Hydration:</w:t>
      </w:r>
      <w:r>
        <w:t xml:space="preserve"> 85% (VERY high - this is a wet, sticky, slack dough)</w:t>
      </w:r>
    </w:p>
    <w:p w14:paraId="3BD782E8" w14:textId="77777777" w:rsidR="009F7229" w:rsidRDefault="00000000">
      <w:pPr>
        <w:pStyle w:val="BodyText"/>
      </w:pPr>
      <w:r>
        <w:rPr>
          <w:b/>
          <w:bCs/>
        </w:rPr>
        <w:t>Mixing Process:</w:t>
      </w:r>
    </w:p>
    <w:p w14:paraId="55C5D486" w14:textId="77777777" w:rsidR="009F7229" w:rsidRDefault="00000000" w:rsidP="008636CE">
      <w:pPr>
        <w:numPr>
          <w:ilvl w:val="0"/>
          <w:numId w:val="296"/>
        </w:numPr>
      </w:pPr>
      <w:r>
        <w:t>Add biga (torn into small pieces), most water, flour, salt, yeast to mixer</w:t>
      </w:r>
    </w:p>
    <w:p w14:paraId="2176F525" w14:textId="77777777" w:rsidR="009F7229" w:rsidRDefault="00000000" w:rsidP="008636CE">
      <w:pPr>
        <w:numPr>
          <w:ilvl w:val="0"/>
          <w:numId w:val="296"/>
        </w:numPr>
      </w:pPr>
      <w:r>
        <w:t>Low speed 3 min (rough incorporation)</w:t>
      </w:r>
    </w:p>
    <w:p w14:paraId="6BA74576" w14:textId="77777777" w:rsidR="009F7229" w:rsidRDefault="00000000" w:rsidP="008636CE">
      <w:pPr>
        <w:numPr>
          <w:ilvl w:val="0"/>
          <w:numId w:val="296"/>
        </w:numPr>
      </w:pPr>
      <w:r>
        <w:rPr>
          <w:b/>
          <w:bCs/>
        </w:rPr>
        <w:t>Bassinage technique:</w:t>
      </w:r>
      <w:r>
        <w:t xml:space="preserve"> Slowly stream in remaining water and olive oil while mixer runs on low (5 min)</w:t>
      </w:r>
    </w:p>
    <w:p w14:paraId="0B20A27A" w14:textId="77777777" w:rsidR="009F7229" w:rsidRDefault="00000000" w:rsidP="008636CE">
      <w:pPr>
        <w:numPr>
          <w:ilvl w:val="0"/>
          <w:numId w:val="296"/>
        </w:numPr>
      </w:pPr>
      <w:r>
        <w:t>High speed 5 min (dough becomes glossy, sticky, pulls from bowl but still very slack)</w:t>
      </w:r>
    </w:p>
    <w:p w14:paraId="7E05D74B" w14:textId="77777777" w:rsidR="009F7229" w:rsidRDefault="00000000" w:rsidP="008636CE">
      <w:pPr>
        <w:numPr>
          <w:ilvl w:val="0"/>
          <w:numId w:val="296"/>
        </w:numPr>
      </w:pPr>
      <w:r>
        <w:rPr>
          <w:b/>
          <w:bCs/>
        </w:rPr>
        <w:t>DDT:</w:t>
      </w:r>
      <w:r>
        <w:t xml:space="preserve"> 76-78°F</w:t>
      </w:r>
    </w:p>
    <w:p w14:paraId="41214232" w14:textId="77777777" w:rsidR="009F7229" w:rsidRDefault="00000000">
      <w:pPr>
        <w:pStyle w:val="FirstParagraph"/>
      </w:pPr>
      <w:r>
        <w:rPr>
          <w:b/>
          <w:bCs/>
        </w:rPr>
        <w:t>Bulk Fermentation:</w:t>
      </w:r>
    </w:p>
    <w:p w14:paraId="33F54BDC" w14:textId="77777777" w:rsidR="009F7229" w:rsidRDefault="00000000" w:rsidP="008636CE">
      <w:pPr>
        <w:numPr>
          <w:ilvl w:val="0"/>
          <w:numId w:val="297"/>
        </w:numPr>
      </w:pPr>
      <w:r>
        <w:rPr>
          <w:b/>
          <w:bCs/>
        </w:rPr>
        <w:t>Duration:</w:t>
      </w:r>
      <w:r>
        <w:t xml:space="preserve"> 3 hours at 78°F</w:t>
      </w:r>
    </w:p>
    <w:p w14:paraId="646C0CA3" w14:textId="77777777" w:rsidR="009F7229" w:rsidRDefault="00000000" w:rsidP="008636CE">
      <w:pPr>
        <w:numPr>
          <w:ilvl w:val="0"/>
          <w:numId w:val="297"/>
        </w:numPr>
      </w:pPr>
      <w:r>
        <w:rPr>
          <w:b/>
          <w:bCs/>
        </w:rPr>
        <w:t>4 stretch-and-folds</w:t>
      </w:r>
      <w:r>
        <w:t xml:space="preserve"> with heavily oiled hands at 45-minute intervals</w:t>
      </w:r>
    </w:p>
    <w:p w14:paraId="202DC1A0" w14:textId="77777777" w:rsidR="009F7229" w:rsidRDefault="00000000" w:rsidP="008636CE">
      <w:pPr>
        <w:numPr>
          <w:ilvl w:val="0"/>
          <w:numId w:val="297"/>
        </w:numPr>
      </w:pPr>
      <w:r>
        <w:t>Dough will become billowy, full of large bubbles (this is desired - open crumb structure)</w:t>
      </w:r>
    </w:p>
    <w:p w14:paraId="1669ECFF" w14:textId="77777777" w:rsidR="009F7229" w:rsidRDefault="00000000">
      <w:pPr>
        <w:pStyle w:val="FirstParagraph"/>
      </w:pPr>
      <w:r>
        <w:rPr>
          <w:b/>
          <w:bCs/>
        </w:rPr>
        <w:t>Shaping:</w:t>
      </w:r>
    </w:p>
    <w:p w14:paraId="78B5AC41" w14:textId="77777777" w:rsidR="009F7229" w:rsidRDefault="00000000" w:rsidP="008636CE">
      <w:pPr>
        <w:numPr>
          <w:ilvl w:val="0"/>
          <w:numId w:val="298"/>
        </w:numPr>
      </w:pPr>
      <w:r>
        <w:rPr>
          <w:b/>
          <w:bCs/>
        </w:rPr>
        <w:t>NO INTENSIVE SHAPING</w:t>
      </w:r>
      <w:r>
        <w:t xml:space="preserve"> - ciabatta is "coaxed" not shaped</w:t>
      </w:r>
    </w:p>
    <w:p w14:paraId="6C9E2D9A" w14:textId="77777777" w:rsidR="009F7229" w:rsidRDefault="00000000" w:rsidP="008636CE">
      <w:pPr>
        <w:numPr>
          <w:ilvl w:val="0"/>
          <w:numId w:val="298"/>
        </w:numPr>
      </w:pPr>
      <w:r>
        <w:t>Turn dough onto heavily floured surface (generous flour, 1/4" layer)</w:t>
      </w:r>
    </w:p>
    <w:p w14:paraId="0B484DAE" w14:textId="77777777" w:rsidR="009F7229" w:rsidRDefault="00000000" w:rsidP="008636CE">
      <w:pPr>
        <w:numPr>
          <w:ilvl w:val="0"/>
          <w:numId w:val="298"/>
        </w:numPr>
      </w:pPr>
      <w:r>
        <w:t>Cut with bench scraper into 15 pieces (650g each)</w:t>
      </w:r>
    </w:p>
    <w:p w14:paraId="6FD8D2DE" w14:textId="77777777" w:rsidR="009F7229" w:rsidRDefault="00000000" w:rsidP="008636CE">
      <w:pPr>
        <w:numPr>
          <w:ilvl w:val="0"/>
          <w:numId w:val="298"/>
        </w:numPr>
      </w:pPr>
      <w:r>
        <w:t>Gently stretch each piece into rough rectangular "slipper" shape</w:t>
      </w:r>
    </w:p>
    <w:p w14:paraId="6C1E7380" w14:textId="77777777" w:rsidR="009F7229" w:rsidRDefault="00000000" w:rsidP="008636CE">
      <w:pPr>
        <w:numPr>
          <w:ilvl w:val="0"/>
          <w:numId w:val="298"/>
        </w:numPr>
      </w:pPr>
      <w:r>
        <w:lastRenderedPageBreak/>
        <w:t>Minimal handling (preserve gas bubbles)</w:t>
      </w:r>
    </w:p>
    <w:p w14:paraId="6741E212" w14:textId="77777777" w:rsidR="009F7229" w:rsidRDefault="00000000" w:rsidP="008636CE">
      <w:pPr>
        <w:numPr>
          <w:ilvl w:val="0"/>
          <w:numId w:val="298"/>
        </w:numPr>
      </w:pPr>
      <w:r>
        <w:t>Place on parchment-lined sheet pans, 3 per pan</w:t>
      </w:r>
    </w:p>
    <w:p w14:paraId="658AAE05" w14:textId="77777777" w:rsidR="009F7229" w:rsidRDefault="00000000" w:rsidP="008636CE">
      <w:pPr>
        <w:numPr>
          <w:ilvl w:val="0"/>
          <w:numId w:val="298"/>
        </w:numPr>
      </w:pPr>
      <w:r>
        <w:rPr>
          <w:b/>
          <w:bCs/>
        </w:rPr>
        <w:t>Final proof:</w:t>
      </w:r>
      <w:r>
        <w:t xml:space="preserve"> 30-45 minutes at room temp (short proof, dough already well-fermented)</w:t>
      </w:r>
    </w:p>
    <w:p w14:paraId="1442DBB9" w14:textId="77777777" w:rsidR="009F7229" w:rsidRDefault="00000000">
      <w:pPr>
        <w:pStyle w:val="FirstParagraph"/>
      </w:pPr>
      <w:r>
        <w:rPr>
          <w:b/>
          <w:bCs/>
        </w:rPr>
        <w:t>Baking:</w:t>
      </w:r>
    </w:p>
    <w:p w14:paraId="63F3FCE1" w14:textId="77777777" w:rsidR="009F7229" w:rsidRDefault="00000000" w:rsidP="008636CE">
      <w:pPr>
        <w:numPr>
          <w:ilvl w:val="0"/>
          <w:numId w:val="299"/>
        </w:numPr>
      </w:pPr>
      <w:r>
        <w:rPr>
          <w:b/>
          <w:bCs/>
        </w:rPr>
        <w:t>Oven temp:</w:t>
      </w:r>
      <w:r>
        <w:t xml:space="preserve"> 480°F</w:t>
      </w:r>
    </w:p>
    <w:p w14:paraId="2239382E" w14:textId="77777777" w:rsidR="009F7229" w:rsidRDefault="00000000" w:rsidP="008636CE">
      <w:pPr>
        <w:numPr>
          <w:ilvl w:val="0"/>
          <w:numId w:val="299"/>
        </w:numPr>
      </w:pPr>
      <w:r>
        <w:rPr>
          <w:b/>
          <w:bCs/>
        </w:rPr>
        <w:t>No scoring</w:t>
      </w:r>
      <w:r>
        <w:t xml:space="preserve"> (irregular cracks will form naturally during bake)</w:t>
      </w:r>
    </w:p>
    <w:p w14:paraId="082CFA88" w14:textId="77777777" w:rsidR="009F7229" w:rsidRDefault="00000000" w:rsidP="008636CE">
      <w:pPr>
        <w:numPr>
          <w:ilvl w:val="0"/>
          <w:numId w:val="299"/>
        </w:numPr>
      </w:pPr>
      <w:r>
        <w:rPr>
          <w:b/>
          <w:bCs/>
        </w:rPr>
        <w:t>Steam:</w:t>
      </w:r>
      <w:r>
        <w:t xml:space="preserve"> Heavy injection</w:t>
      </w:r>
    </w:p>
    <w:p w14:paraId="4093E143" w14:textId="77777777" w:rsidR="009F7229" w:rsidRDefault="00000000" w:rsidP="008636CE">
      <w:pPr>
        <w:numPr>
          <w:ilvl w:val="0"/>
          <w:numId w:val="299"/>
        </w:numPr>
      </w:pPr>
      <w:r>
        <w:rPr>
          <w:b/>
          <w:bCs/>
        </w:rPr>
        <w:t>Bake time:</w:t>
      </w:r>
      <w:r>
        <w:t xml:space="preserve"> 28-30 minutes</w:t>
      </w:r>
    </w:p>
    <w:p w14:paraId="0435A77A" w14:textId="77777777" w:rsidR="009F7229" w:rsidRDefault="00000000" w:rsidP="008636CE">
      <w:pPr>
        <w:numPr>
          <w:ilvl w:val="0"/>
          <w:numId w:val="299"/>
        </w:numPr>
      </w:pPr>
      <w:r>
        <w:rPr>
          <w:b/>
          <w:bCs/>
        </w:rPr>
        <w:t>Target:</w:t>
      </w:r>
      <w:r>
        <w:t xml:space="preserve"> Golden crust, irregular shape, large holes visible in crumb</w:t>
      </w:r>
    </w:p>
    <w:p w14:paraId="1966A886" w14:textId="77777777" w:rsidR="009F7229" w:rsidRDefault="00000000" w:rsidP="008636CE">
      <w:pPr>
        <w:numPr>
          <w:ilvl w:val="0"/>
          <w:numId w:val="299"/>
        </w:numPr>
      </w:pPr>
      <w:r>
        <w:rPr>
          <w:b/>
          <w:bCs/>
        </w:rPr>
        <w:t>Internal temp:</w:t>
      </w:r>
      <w:r>
        <w:t xml:space="preserve"> 205-207°F</w:t>
      </w:r>
    </w:p>
    <w:p w14:paraId="125BCECF" w14:textId="77777777" w:rsidR="009F7229" w:rsidRDefault="00000000">
      <w:pPr>
        <w:pStyle w:val="FirstParagraph"/>
      </w:pPr>
      <w:r>
        <w:rPr>
          <w:b/>
          <w:bCs/>
        </w:rPr>
        <w:t>Cooling:</w:t>
      </w:r>
      <w:r>
        <w:t xml:space="preserve"> 90 minutes minimum</w:t>
      </w:r>
    </w:p>
    <w:p w14:paraId="6719A287" w14:textId="77777777" w:rsidR="009F7229" w:rsidRDefault="00000000">
      <w:pPr>
        <w:pStyle w:val="BodyText"/>
      </w:pPr>
      <w:r>
        <w:rPr>
          <w:b/>
          <w:bCs/>
        </w:rPr>
        <w:t>Ingredient Cost per Loaf:</w:t>
      </w:r>
    </w:p>
    <w:p w14:paraId="5D7D123F" w14:textId="77777777" w:rsidR="009F7229" w:rsidRDefault="00000000" w:rsidP="008636CE">
      <w:pPr>
        <w:numPr>
          <w:ilvl w:val="0"/>
          <w:numId w:val="300"/>
        </w:numPr>
      </w:pPr>
      <w:r>
        <w:t>Bread flour (high-protein): $1.02 (premium flour, $1.70/kg)</w:t>
      </w:r>
    </w:p>
    <w:p w14:paraId="2231E8BC" w14:textId="77777777" w:rsidR="009F7229" w:rsidRDefault="00000000" w:rsidP="008636CE">
      <w:pPr>
        <w:numPr>
          <w:ilvl w:val="0"/>
          <w:numId w:val="300"/>
        </w:numPr>
      </w:pPr>
      <w:r>
        <w:t>Water: negligible</w:t>
      </w:r>
    </w:p>
    <w:p w14:paraId="6FBA32B6" w14:textId="77777777" w:rsidR="009F7229" w:rsidRDefault="00000000" w:rsidP="008636CE">
      <w:pPr>
        <w:numPr>
          <w:ilvl w:val="0"/>
          <w:numId w:val="300"/>
        </w:numPr>
      </w:pPr>
      <w:r>
        <w:t>Olive oil: $0.82 (olive oil is expensive, $13.60/liter bulk)</w:t>
      </w:r>
    </w:p>
    <w:p w14:paraId="553855B8" w14:textId="77777777" w:rsidR="009F7229" w:rsidRDefault="00000000" w:rsidP="008636CE">
      <w:pPr>
        <w:numPr>
          <w:ilvl w:val="0"/>
          <w:numId w:val="300"/>
        </w:numPr>
      </w:pPr>
      <w:r>
        <w:t>Yeast: $0.02</w:t>
      </w:r>
    </w:p>
    <w:p w14:paraId="6D3D595F" w14:textId="77777777" w:rsidR="009F7229" w:rsidRDefault="00000000" w:rsidP="008636CE">
      <w:pPr>
        <w:numPr>
          <w:ilvl w:val="0"/>
          <w:numId w:val="300"/>
        </w:numPr>
      </w:pPr>
      <w:r>
        <w:t>Salt: $0.03</w:t>
      </w:r>
    </w:p>
    <w:p w14:paraId="659A7012" w14:textId="77777777" w:rsidR="009F7229" w:rsidRDefault="00000000" w:rsidP="008636CE">
      <w:pPr>
        <w:numPr>
          <w:ilvl w:val="0"/>
          <w:numId w:val="300"/>
        </w:numPr>
      </w:pPr>
      <w:r>
        <w:rPr>
          <w:b/>
          <w:bCs/>
        </w:rPr>
        <w:t>Total: $1.89 per loaf</w:t>
      </w:r>
    </w:p>
    <w:p w14:paraId="70CA4538" w14:textId="77777777" w:rsidR="009F7229" w:rsidRDefault="00000000">
      <w:pPr>
        <w:pStyle w:val="FirstParagraph"/>
      </w:pPr>
      <w:r>
        <w:rPr>
          <w:b/>
          <w:bCs/>
        </w:rPr>
        <w:t>Retail Price:</w:t>
      </w:r>
      <w:r>
        <w:t xml:space="preserve"> $7.50 per loaf</w:t>
      </w:r>
      <w:r>
        <w:br/>
      </w:r>
      <w:r>
        <w:rPr>
          <w:b/>
          <w:bCs/>
        </w:rPr>
        <w:t>Wholesale Price:</w:t>
      </w:r>
      <w:r>
        <w:t xml:space="preserve"> $4.90 per loaf</w:t>
      </w:r>
    </w:p>
    <w:p w14:paraId="1ACE57A7" w14:textId="77777777" w:rsidR="009F7229" w:rsidRDefault="00000000">
      <w:pPr>
        <w:pStyle w:val="BodyText"/>
      </w:pPr>
      <w:r>
        <w:rPr>
          <w:b/>
          <w:bCs/>
        </w:rPr>
        <w:t>Production Notes:</w:t>
      </w:r>
    </w:p>
    <w:p w14:paraId="79056121" w14:textId="77777777" w:rsidR="009F7229" w:rsidRDefault="00000000" w:rsidP="008636CE">
      <w:pPr>
        <w:numPr>
          <w:ilvl w:val="0"/>
          <w:numId w:val="301"/>
        </w:numPr>
      </w:pPr>
      <w:r>
        <w:t>Most technically challenging bread (very high hydration, delicate handling)</w:t>
      </w:r>
    </w:p>
    <w:p w14:paraId="5E6C296B" w14:textId="77777777" w:rsidR="009F7229" w:rsidRDefault="00000000" w:rsidP="008636CE">
      <w:pPr>
        <w:numPr>
          <w:ilvl w:val="0"/>
          <w:numId w:val="301"/>
        </w:numPr>
      </w:pPr>
      <w:r>
        <w:t>David typically manages ciabatta production under Marcus's supervision</w:t>
      </w:r>
    </w:p>
    <w:p w14:paraId="767DE66D" w14:textId="77777777" w:rsidR="009F7229" w:rsidRDefault="00000000" w:rsidP="008636CE">
      <w:pPr>
        <w:numPr>
          <w:ilvl w:val="0"/>
          <w:numId w:val="301"/>
        </w:numPr>
      </w:pPr>
      <w:r>
        <w:t>Can only produce if high-protein flour in stock (regular bread flour will not hold 85% hydration properly)</w:t>
      </w:r>
    </w:p>
    <w:p w14:paraId="56FDEDC4" w14:textId="77777777" w:rsidR="009F7229" w:rsidRDefault="00451C33">
      <w:r>
        <w:rPr>
          <w:noProof/>
        </w:rPr>
        <w:pict w14:anchorId="6511A606">
          <v:rect id="_x0000_i1049" alt="" style="width:451.3pt;height:.05pt;mso-width-percent:0;mso-height-percent:0;mso-width-percent:0;mso-height-percent:0" o:hralign="center" o:hrstd="t" o:hr="t"/>
        </w:pict>
      </w:r>
    </w:p>
    <w:p w14:paraId="66974FF1" w14:textId="77777777" w:rsidR="009F7229" w:rsidRDefault="00000000">
      <w:pPr>
        <w:pStyle w:val="FirstParagraph"/>
      </w:pPr>
      <w:r>
        <w:rPr>
          <w:b/>
          <w:bCs/>
        </w:rPr>
        <w:lastRenderedPageBreak/>
        <w:t>PRODUCT #6: Whole Wheat Sandwich Loaf</w:t>
      </w:r>
    </w:p>
    <w:p w14:paraId="55E2C54A" w14:textId="77777777" w:rsidR="009F7229" w:rsidRDefault="00000000">
      <w:pPr>
        <w:pStyle w:val="BodyText"/>
      </w:pPr>
      <w:r>
        <w:rPr>
          <w:b/>
          <w:bCs/>
        </w:rPr>
        <w:t>Baker's Percentages:</w:t>
      </w:r>
    </w:p>
    <w:p w14:paraId="77B78192" w14:textId="77777777" w:rsidR="009F7229" w:rsidRDefault="00000000" w:rsidP="008636CE">
      <w:pPr>
        <w:numPr>
          <w:ilvl w:val="0"/>
          <w:numId w:val="302"/>
        </w:numPr>
      </w:pPr>
      <w:r>
        <w:t>Whole Wheat Flour: 50%</w:t>
      </w:r>
    </w:p>
    <w:p w14:paraId="55F2A823" w14:textId="77777777" w:rsidR="009F7229" w:rsidRDefault="00000000" w:rsidP="008636CE">
      <w:pPr>
        <w:numPr>
          <w:ilvl w:val="0"/>
          <w:numId w:val="302"/>
        </w:numPr>
      </w:pPr>
      <w:r>
        <w:t>Bread Flour: 50%</w:t>
      </w:r>
    </w:p>
    <w:p w14:paraId="59292858" w14:textId="77777777" w:rsidR="009F7229" w:rsidRDefault="00000000" w:rsidP="008636CE">
      <w:pPr>
        <w:numPr>
          <w:ilvl w:val="0"/>
          <w:numId w:val="302"/>
        </w:numPr>
      </w:pPr>
      <w:r>
        <w:rPr>
          <w:b/>
          <w:bCs/>
        </w:rPr>
        <w:t>Total Flour: 100%</w:t>
      </w:r>
    </w:p>
    <w:p w14:paraId="1AFDABCF" w14:textId="77777777" w:rsidR="009F7229" w:rsidRDefault="00000000" w:rsidP="008636CE">
      <w:pPr>
        <w:numPr>
          <w:ilvl w:val="0"/>
          <w:numId w:val="302"/>
        </w:numPr>
      </w:pPr>
      <w:r>
        <w:t>Water (or milk): 70%</w:t>
      </w:r>
    </w:p>
    <w:p w14:paraId="10B4F700" w14:textId="77777777" w:rsidR="009F7229" w:rsidRDefault="00000000" w:rsidP="008636CE">
      <w:pPr>
        <w:numPr>
          <w:ilvl w:val="0"/>
          <w:numId w:val="302"/>
        </w:numPr>
      </w:pPr>
      <w:r>
        <w:t>Instant Yeast: 1.1%</w:t>
      </w:r>
    </w:p>
    <w:p w14:paraId="09746377" w14:textId="77777777" w:rsidR="009F7229" w:rsidRDefault="00000000" w:rsidP="008636CE">
      <w:pPr>
        <w:numPr>
          <w:ilvl w:val="0"/>
          <w:numId w:val="302"/>
        </w:numPr>
      </w:pPr>
      <w:r>
        <w:t>Salt: 2%</w:t>
      </w:r>
    </w:p>
    <w:p w14:paraId="51188301" w14:textId="77777777" w:rsidR="009F7229" w:rsidRDefault="00000000" w:rsidP="008636CE">
      <w:pPr>
        <w:numPr>
          <w:ilvl w:val="0"/>
          <w:numId w:val="302"/>
        </w:numPr>
      </w:pPr>
      <w:r>
        <w:t>Unsalted Butter (softened): 14%</w:t>
      </w:r>
    </w:p>
    <w:p w14:paraId="34668EBD" w14:textId="77777777" w:rsidR="009F7229" w:rsidRDefault="00000000" w:rsidP="008636CE">
      <w:pPr>
        <w:numPr>
          <w:ilvl w:val="0"/>
          <w:numId w:val="302"/>
        </w:numPr>
      </w:pPr>
      <w:r>
        <w:t>Brown Sugar: 15%</w:t>
      </w:r>
    </w:p>
    <w:p w14:paraId="5D7EA62D" w14:textId="77777777" w:rsidR="009F7229" w:rsidRDefault="00000000" w:rsidP="008636CE">
      <w:pPr>
        <w:numPr>
          <w:ilvl w:val="0"/>
          <w:numId w:val="302"/>
        </w:numPr>
      </w:pPr>
      <w:r>
        <w:rPr>
          <w:b/>
          <w:bCs/>
        </w:rPr>
        <w:t>Total Dough: 202.1%</w:t>
      </w:r>
    </w:p>
    <w:p w14:paraId="5EB9EB0E" w14:textId="77777777" w:rsidR="009F7229" w:rsidRDefault="00000000">
      <w:pPr>
        <w:pStyle w:val="FirstParagraph"/>
      </w:pPr>
      <w:r>
        <w:rPr>
          <w:b/>
          <w:bCs/>
        </w:rPr>
        <w:t>Batch Size for 20 Loaves:</w:t>
      </w:r>
    </w:p>
    <w:p w14:paraId="1D7B68B5" w14:textId="77777777" w:rsidR="009F7229" w:rsidRDefault="00000000" w:rsidP="008636CE">
      <w:pPr>
        <w:numPr>
          <w:ilvl w:val="0"/>
          <w:numId w:val="303"/>
        </w:numPr>
      </w:pPr>
      <w:r>
        <w:t>Target loaf weight: 850g baked (920g dough pre-bake)</w:t>
      </w:r>
    </w:p>
    <w:p w14:paraId="226C9B75" w14:textId="77777777" w:rsidR="009F7229" w:rsidRDefault="00000000" w:rsidP="008636CE">
      <w:pPr>
        <w:numPr>
          <w:ilvl w:val="0"/>
          <w:numId w:val="303"/>
        </w:numPr>
      </w:pPr>
      <w:r>
        <w:t>Total dough needed: 18.4 kg</w:t>
      </w:r>
    </w:p>
    <w:p w14:paraId="3B9497B8" w14:textId="77777777" w:rsidR="009F7229" w:rsidRDefault="00000000">
      <w:pPr>
        <w:pStyle w:val="FirstParagraph"/>
      </w:pPr>
      <w:r>
        <w:rPr>
          <w:b/>
          <w:bCs/>
        </w:rPr>
        <w:t>Scaled Ingredients:</w:t>
      </w:r>
    </w:p>
    <w:p w14:paraId="4E8D3ADF" w14:textId="77777777" w:rsidR="009F7229" w:rsidRDefault="00000000" w:rsidP="008636CE">
      <w:pPr>
        <w:numPr>
          <w:ilvl w:val="0"/>
          <w:numId w:val="304"/>
        </w:numPr>
      </w:pPr>
      <w:r>
        <w:t>Whole Wheat Flour: 4.55 kg</w:t>
      </w:r>
    </w:p>
    <w:p w14:paraId="1B184C5D" w14:textId="77777777" w:rsidR="009F7229" w:rsidRDefault="00000000" w:rsidP="008636CE">
      <w:pPr>
        <w:numPr>
          <w:ilvl w:val="0"/>
          <w:numId w:val="304"/>
        </w:numPr>
      </w:pPr>
      <w:r>
        <w:t>Bread Flour: 4.55 kg</w:t>
      </w:r>
    </w:p>
    <w:p w14:paraId="0E364CFA" w14:textId="77777777" w:rsidR="009F7229" w:rsidRDefault="00000000" w:rsidP="008636CE">
      <w:pPr>
        <w:numPr>
          <w:ilvl w:val="0"/>
          <w:numId w:val="304"/>
        </w:numPr>
      </w:pPr>
      <w:r>
        <w:rPr>
          <w:b/>
          <w:bCs/>
        </w:rPr>
        <w:t>Total Flour: 9.1 kg</w:t>
      </w:r>
    </w:p>
    <w:p w14:paraId="5433C758" w14:textId="77777777" w:rsidR="009F7229" w:rsidRDefault="00000000" w:rsidP="008636CE">
      <w:pPr>
        <w:numPr>
          <w:ilvl w:val="0"/>
          <w:numId w:val="304"/>
        </w:numPr>
      </w:pPr>
      <w:r>
        <w:t>Whole Milk (warmed to 85°F): 6.37 kg</w:t>
      </w:r>
    </w:p>
    <w:p w14:paraId="61736178" w14:textId="77777777" w:rsidR="009F7229" w:rsidRDefault="00000000" w:rsidP="008636CE">
      <w:pPr>
        <w:numPr>
          <w:ilvl w:val="0"/>
          <w:numId w:val="304"/>
        </w:numPr>
      </w:pPr>
      <w:r>
        <w:t>Instant Yeast: 100g</w:t>
      </w:r>
    </w:p>
    <w:p w14:paraId="226F2504" w14:textId="77777777" w:rsidR="009F7229" w:rsidRDefault="00000000" w:rsidP="008636CE">
      <w:pPr>
        <w:numPr>
          <w:ilvl w:val="0"/>
          <w:numId w:val="304"/>
        </w:numPr>
      </w:pPr>
      <w:r>
        <w:t>Salt: 182g</w:t>
      </w:r>
    </w:p>
    <w:p w14:paraId="1CEBDDED" w14:textId="77777777" w:rsidR="009F7229" w:rsidRDefault="00000000" w:rsidP="008636CE">
      <w:pPr>
        <w:numPr>
          <w:ilvl w:val="0"/>
          <w:numId w:val="304"/>
        </w:numPr>
      </w:pPr>
      <w:r>
        <w:t>Unsalted Butter (softened): 1.27 kg</w:t>
      </w:r>
    </w:p>
    <w:p w14:paraId="1FAD8DEA" w14:textId="77777777" w:rsidR="009F7229" w:rsidRDefault="00000000" w:rsidP="008636CE">
      <w:pPr>
        <w:numPr>
          <w:ilvl w:val="0"/>
          <w:numId w:val="304"/>
        </w:numPr>
      </w:pPr>
      <w:r>
        <w:t>Brown Sugar: 1.37 kg</w:t>
      </w:r>
    </w:p>
    <w:p w14:paraId="602A020D" w14:textId="77777777" w:rsidR="009F7229" w:rsidRDefault="00000000" w:rsidP="008636CE">
      <w:pPr>
        <w:numPr>
          <w:ilvl w:val="0"/>
          <w:numId w:val="304"/>
        </w:numPr>
      </w:pPr>
      <w:r>
        <w:rPr>
          <w:b/>
          <w:bCs/>
        </w:rPr>
        <w:t>Total Dough: 18.4 kg</w:t>
      </w:r>
    </w:p>
    <w:p w14:paraId="469DA7D4" w14:textId="77777777" w:rsidR="009F7229" w:rsidRDefault="00000000">
      <w:pPr>
        <w:pStyle w:val="FirstParagraph"/>
      </w:pPr>
      <w:r>
        <w:rPr>
          <w:b/>
          <w:bCs/>
        </w:rPr>
        <w:t>True Hydration:</w:t>
      </w:r>
      <w:r>
        <w:t xml:space="preserve"> 70% (milk replaces water, similar hydration)</w:t>
      </w:r>
    </w:p>
    <w:p w14:paraId="293C5A91" w14:textId="77777777" w:rsidR="009F7229" w:rsidRDefault="00000000">
      <w:pPr>
        <w:pStyle w:val="BodyText"/>
      </w:pPr>
      <w:r>
        <w:rPr>
          <w:b/>
          <w:bCs/>
        </w:rPr>
        <w:t>Mixing Process:</w:t>
      </w:r>
    </w:p>
    <w:p w14:paraId="0B6B2B65" w14:textId="77777777" w:rsidR="009F7229" w:rsidRDefault="00000000" w:rsidP="008636CE">
      <w:pPr>
        <w:numPr>
          <w:ilvl w:val="0"/>
          <w:numId w:val="305"/>
        </w:numPr>
      </w:pPr>
      <w:r>
        <w:rPr>
          <w:b/>
          <w:bCs/>
        </w:rPr>
        <w:lastRenderedPageBreak/>
        <w:t>Autolyse:</w:t>
      </w:r>
      <w:r>
        <w:t xml:space="preserve"> Flour + milk, 45 minutes (critical for whole wheat, softens bran)</w:t>
      </w:r>
    </w:p>
    <w:p w14:paraId="296C7671" w14:textId="77777777" w:rsidR="009F7229" w:rsidRDefault="00000000" w:rsidP="008636CE">
      <w:pPr>
        <w:numPr>
          <w:ilvl w:val="0"/>
          <w:numId w:val="305"/>
        </w:numPr>
      </w:pPr>
      <w:r>
        <w:t>Add yeast, salt, sugar, butter</w:t>
      </w:r>
    </w:p>
    <w:p w14:paraId="4108A218" w14:textId="77777777" w:rsidR="009F7229" w:rsidRDefault="00000000" w:rsidP="008636CE">
      <w:pPr>
        <w:numPr>
          <w:ilvl w:val="0"/>
          <w:numId w:val="305"/>
        </w:numPr>
      </w:pPr>
      <w:r>
        <w:t>Low speed 4 min (incorporate)</w:t>
      </w:r>
    </w:p>
    <w:p w14:paraId="033F52C8" w14:textId="77777777" w:rsidR="009F7229" w:rsidRDefault="00000000" w:rsidP="008636CE">
      <w:pPr>
        <w:numPr>
          <w:ilvl w:val="0"/>
          <w:numId w:val="305"/>
        </w:numPr>
      </w:pPr>
      <w:r>
        <w:t>High speed 8 min (develop strong gluten network - enriched dough needs more mixing)</w:t>
      </w:r>
    </w:p>
    <w:p w14:paraId="2F5770E3" w14:textId="77777777" w:rsidR="009F7229" w:rsidRDefault="00000000" w:rsidP="008636CE">
      <w:pPr>
        <w:numPr>
          <w:ilvl w:val="0"/>
          <w:numId w:val="305"/>
        </w:numPr>
      </w:pPr>
      <w:r>
        <w:rPr>
          <w:b/>
          <w:bCs/>
        </w:rPr>
        <w:t>DDT:</w:t>
      </w:r>
      <w:r>
        <w:t xml:space="preserve"> 78°F (slightly warmer than lean doughs)</w:t>
      </w:r>
    </w:p>
    <w:p w14:paraId="48929114" w14:textId="77777777" w:rsidR="009F7229" w:rsidRDefault="00000000">
      <w:pPr>
        <w:pStyle w:val="FirstParagraph"/>
      </w:pPr>
      <w:r>
        <w:rPr>
          <w:b/>
          <w:bCs/>
        </w:rPr>
        <w:t>Bulk Fermentation:</w:t>
      </w:r>
    </w:p>
    <w:p w14:paraId="39D48A3A" w14:textId="77777777" w:rsidR="009F7229" w:rsidRDefault="00000000" w:rsidP="008636CE">
      <w:pPr>
        <w:numPr>
          <w:ilvl w:val="0"/>
          <w:numId w:val="306"/>
        </w:numPr>
      </w:pPr>
      <w:r>
        <w:rPr>
          <w:b/>
          <w:bCs/>
        </w:rPr>
        <w:t>Duration:</w:t>
      </w:r>
      <w:r>
        <w:t xml:space="preserve"> 60-90 minutes at 78-80°F (commercial yeast is faster than sourdough)</w:t>
      </w:r>
    </w:p>
    <w:p w14:paraId="29C7A45F" w14:textId="77777777" w:rsidR="009F7229" w:rsidRDefault="00000000" w:rsidP="008636CE">
      <w:pPr>
        <w:numPr>
          <w:ilvl w:val="0"/>
          <w:numId w:val="306"/>
        </w:numPr>
      </w:pPr>
      <w:r>
        <w:rPr>
          <w:b/>
          <w:bCs/>
        </w:rPr>
        <w:t>1 fold</w:t>
      </w:r>
      <w:r>
        <w:t xml:space="preserve"> at 45 minutes (optional)</w:t>
      </w:r>
    </w:p>
    <w:p w14:paraId="6AF9870F" w14:textId="77777777" w:rsidR="009F7229" w:rsidRDefault="00000000" w:rsidP="008636CE">
      <w:pPr>
        <w:numPr>
          <w:ilvl w:val="0"/>
          <w:numId w:val="306"/>
        </w:numPr>
      </w:pPr>
      <w:r>
        <w:rPr>
          <w:b/>
          <w:bCs/>
        </w:rPr>
        <w:t>Completion:</w:t>
      </w:r>
      <w:r>
        <w:t xml:space="preserve"> Doubled in volume</w:t>
      </w:r>
    </w:p>
    <w:p w14:paraId="01BF2D49" w14:textId="77777777" w:rsidR="009F7229" w:rsidRDefault="00000000">
      <w:pPr>
        <w:pStyle w:val="FirstParagraph"/>
      </w:pPr>
      <w:r>
        <w:rPr>
          <w:b/>
          <w:bCs/>
        </w:rPr>
        <w:t>Shaping:</w:t>
      </w:r>
    </w:p>
    <w:p w14:paraId="1E38ED1D" w14:textId="77777777" w:rsidR="009F7229" w:rsidRDefault="00000000" w:rsidP="008636CE">
      <w:pPr>
        <w:numPr>
          <w:ilvl w:val="0"/>
          <w:numId w:val="307"/>
        </w:numPr>
      </w:pPr>
      <w:r>
        <w:rPr>
          <w:b/>
          <w:bCs/>
        </w:rPr>
        <w:t>Divide:</w:t>
      </w:r>
      <w:r>
        <w:t xml:space="preserve"> 920g portions</w:t>
      </w:r>
    </w:p>
    <w:p w14:paraId="08ED2FBB" w14:textId="77777777" w:rsidR="009F7229" w:rsidRDefault="00000000" w:rsidP="008636CE">
      <w:pPr>
        <w:numPr>
          <w:ilvl w:val="0"/>
          <w:numId w:val="307"/>
        </w:numPr>
      </w:pPr>
      <w:r>
        <w:rPr>
          <w:b/>
          <w:bCs/>
        </w:rPr>
        <w:t>Pre-shape:</w:t>
      </w:r>
      <w:r>
        <w:t xml:space="preserve"> Press into rectangle, rough roll, 15-minute rest</w:t>
      </w:r>
    </w:p>
    <w:p w14:paraId="0E4CDA46" w14:textId="77777777" w:rsidR="009F7229" w:rsidRDefault="00000000" w:rsidP="008636CE">
      <w:pPr>
        <w:numPr>
          <w:ilvl w:val="0"/>
          <w:numId w:val="307"/>
        </w:numPr>
      </w:pPr>
      <w:r>
        <w:rPr>
          <w:b/>
          <w:bCs/>
        </w:rPr>
        <w:t>Final shape:</w:t>
      </w:r>
      <w:r>
        <w:t xml:space="preserve"> Tight log for pan</w:t>
      </w:r>
    </w:p>
    <w:p w14:paraId="355E71E4" w14:textId="77777777" w:rsidR="009F7229" w:rsidRDefault="00000000" w:rsidP="008636CE">
      <w:pPr>
        <w:numPr>
          <w:ilvl w:val="1"/>
          <w:numId w:val="308"/>
        </w:numPr>
      </w:pPr>
      <w:r>
        <w:t>Flatten into 9"x12" rectangle</w:t>
      </w:r>
    </w:p>
    <w:p w14:paraId="03441618" w14:textId="77777777" w:rsidR="009F7229" w:rsidRDefault="00000000" w:rsidP="008636CE">
      <w:pPr>
        <w:numPr>
          <w:ilvl w:val="1"/>
          <w:numId w:val="308"/>
        </w:numPr>
      </w:pPr>
      <w:r>
        <w:t>Roll tightly from short side (like cinnamon roll)</w:t>
      </w:r>
    </w:p>
    <w:p w14:paraId="66103729" w14:textId="77777777" w:rsidR="009F7229" w:rsidRDefault="00000000" w:rsidP="008636CE">
      <w:pPr>
        <w:numPr>
          <w:ilvl w:val="1"/>
          <w:numId w:val="308"/>
        </w:numPr>
      </w:pPr>
      <w:r>
        <w:t>Pinch seam and ends to seal</w:t>
      </w:r>
    </w:p>
    <w:p w14:paraId="172112B1" w14:textId="77777777" w:rsidR="009F7229" w:rsidRDefault="00000000" w:rsidP="008636CE">
      <w:pPr>
        <w:numPr>
          <w:ilvl w:val="1"/>
          <w:numId w:val="308"/>
        </w:numPr>
      </w:pPr>
      <w:r>
        <w:t>Place seam-side down in greased 9"x5" loaf pan</w:t>
      </w:r>
    </w:p>
    <w:p w14:paraId="6AD6BEE7" w14:textId="77777777" w:rsidR="009F7229" w:rsidRDefault="00000000" w:rsidP="008636CE">
      <w:pPr>
        <w:numPr>
          <w:ilvl w:val="0"/>
          <w:numId w:val="307"/>
        </w:numPr>
      </w:pPr>
      <w:r>
        <w:rPr>
          <w:b/>
          <w:bCs/>
        </w:rPr>
        <w:t>Final proof:</w:t>
      </w:r>
      <w:r>
        <w:t xml:space="preserve"> 60-90 minutes at 78°F</w:t>
      </w:r>
    </w:p>
    <w:p w14:paraId="4B66A35F" w14:textId="77777777" w:rsidR="009F7229" w:rsidRDefault="00000000" w:rsidP="008636CE">
      <w:pPr>
        <w:numPr>
          <w:ilvl w:val="0"/>
          <w:numId w:val="307"/>
        </w:numPr>
      </w:pPr>
      <w:r>
        <w:rPr>
          <w:b/>
          <w:bCs/>
        </w:rPr>
        <w:t>Ready indicator:</w:t>
      </w:r>
      <w:r>
        <w:t xml:space="preserve"> Dough domes 1-1.5 inches above pan rim</w:t>
      </w:r>
    </w:p>
    <w:p w14:paraId="3B964C4D" w14:textId="77777777" w:rsidR="009F7229" w:rsidRDefault="00000000">
      <w:pPr>
        <w:pStyle w:val="FirstParagraph"/>
      </w:pPr>
      <w:r>
        <w:rPr>
          <w:b/>
          <w:bCs/>
        </w:rPr>
        <w:t>Baking:</w:t>
      </w:r>
    </w:p>
    <w:p w14:paraId="0FFA092E" w14:textId="77777777" w:rsidR="009F7229" w:rsidRDefault="00000000" w:rsidP="008636CE">
      <w:pPr>
        <w:numPr>
          <w:ilvl w:val="0"/>
          <w:numId w:val="309"/>
        </w:numPr>
      </w:pPr>
      <w:r>
        <w:rPr>
          <w:b/>
          <w:bCs/>
        </w:rPr>
        <w:t>Oven temp:</w:t>
      </w:r>
      <w:r>
        <w:t xml:space="preserve"> 360°F (lower than hearth breads - enriched doughs burn easily)</w:t>
      </w:r>
    </w:p>
    <w:p w14:paraId="063EF013" w14:textId="77777777" w:rsidR="009F7229" w:rsidRDefault="00000000" w:rsidP="008636CE">
      <w:pPr>
        <w:numPr>
          <w:ilvl w:val="0"/>
          <w:numId w:val="309"/>
        </w:numPr>
      </w:pPr>
      <w:r>
        <w:rPr>
          <w:b/>
          <w:bCs/>
        </w:rPr>
        <w:t>No steam</w:t>
      </w:r>
      <w:r>
        <w:t xml:space="preserve"> (enriched breads don't need steam)</w:t>
      </w:r>
    </w:p>
    <w:p w14:paraId="378CAB85" w14:textId="77777777" w:rsidR="009F7229" w:rsidRDefault="00000000" w:rsidP="008636CE">
      <w:pPr>
        <w:numPr>
          <w:ilvl w:val="0"/>
          <w:numId w:val="309"/>
        </w:numPr>
      </w:pPr>
      <w:r>
        <w:rPr>
          <w:b/>
          <w:bCs/>
        </w:rPr>
        <w:t>Optional:</w:t>
      </w:r>
      <w:r>
        <w:t xml:space="preserve"> Brush top with melted butter or egg wash before baking (for shiny crust)</w:t>
      </w:r>
    </w:p>
    <w:p w14:paraId="2A9CE403" w14:textId="77777777" w:rsidR="009F7229" w:rsidRDefault="00000000" w:rsidP="008636CE">
      <w:pPr>
        <w:numPr>
          <w:ilvl w:val="0"/>
          <w:numId w:val="309"/>
        </w:numPr>
      </w:pPr>
      <w:r>
        <w:rPr>
          <w:b/>
          <w:bCs/>
        </w:rPr>
        <w:t>Bake time:</w:t>
      </w:r>
      <w:r>
        <w:t xml:space="preserve"> 35-38 minutes</w:t>
      </w:r>
    </w:p>
    <w:p w14:paraId="5FE400A2" w14:textId="77777777" w:rsidR="009F7229" w:rsidRDefault="00000000" w:rsidP="008636CE">
      <w:pPr>
        <w:numPr>
          <w:ilvl w:val="0"/>
          <w:numId w:val="309"/>
        </w:numPr>
      </w:pPr>
      <w:r>
        <w:rPr>
          <w:b/>
          <w:bCs/>
        </w:rPr>
        <w:t>Internal temp:</w:t>
      </w:r>
      <w:r>
        <w:t xml:space="preserve"> 200-205°F</w:t>
      </w:r>
    </w:p>
    <w:p w14:paraId="48F933DF" w14:textId="77777777" w:rsidR="009F7229" w:rsidRDefault="00000000">
      <w:pPr>
        <w:pStyle w:val="FirstParagraph"/>
      </w:pPr>
      <w:r>
        <w:rPr>
          <w:b/>
          <w:bCs/>
        </w:rPr>
        <w:lastRenderedPageBreak/>
        <w:t>Cooling:</w:t>
      </w:r>
    </w:p>
    <w:p w14:paraId="1B47D6DE" w14:textId="77777777" w:rsidR="009F7229" w:rsidRDefault="00000000" w:rsidP="008636CE">
      <w:pPr>
        <w:numPr>
          <w:ilvl w:val="0"/>
          <w:numId w:val="310"/>
        </w:numPr>
      </w:pPr>
      <w:r>
        <w:rPr>
          <w:b/>
          <w:bCs/>
        </w:rPr>
        <w:t>Remove from pan immediately</w:t>
      </w:r>
      <w:r>
        <w:t xml:space="preserve"> (prevents soggy bottom)</w:t>
      </w:r>
    </w:p>
    <w:p w14:paraId="2E0AC8DC" w14:textId="77777777" w:rsidR="009F7229" w:rsidRDefault="00000000" w:rsidP="008636CE">
      <w:pPr>
        <w:numPr>
          <w:ilvl w:val="0"/>
          <w:numId w:val="310"/>
        </w:numPr>
      </w:pPr>
      <w:r>
        <w:t>Cool on rack 3-4 hours before slicing</w:t>
      </w:r>
    </w:p>
    <w:p w14:paraId="6EC85AF6" w14:textId="77777777" w:rsidR="009F7229" w:rsidRDefault="00000000">
      <w:pPr>
        <w:pStyle w:val="FirstParagraph"/>
      </w:pPr>
      <w:r>
        <w:rPr>
          <w:b/>
          <w:bCs/>
        </w:rPr>
        <w:t>Ingredient Cost per Loaf:</w:t>
      </w:r>
    </w:p>
    <w:p w14:paraId="175694AB" w14:textId="77777777" w:rsidR="009F7229" w:rsidRDefault="00000000" w:rsidP="008636CE">
      <w:pPr>
        <w:numPr>
          <w:ilvl w:val="0"/>
          <w:numId w:val="311"/>
        </w:numPr>
      </w:pPr>
      <w:r>
        <w:t>Whole wheat flour: $1.33 (organic, $1.87/kg)</w:t>
      </w:r>
    </w:p>
    <w:p w14:paraId="6F921CFD" w14:textId="77777777" w:rsidR="009F7229" w:rsidRDefault="00000000" w:rsidP="008636CE">
      <w:pPr>
        <w:numPr>
          <w:ilvl w:val="0"/>
          <w:numId w:val="311"/>
        </w:numPr>
      </w:pPr>
      <w:r>
        <w:t>Bread flour: $0.94</w:t>
      </w:r>
    </w:p>
    <w:p w14:paraId="536F10F1" w14:textId="77777777" w:rsidR="009F7229" w:rsidRDefault="00000000" w:rsidP="008636CE">
      <w:pPr>
        <w:numPr>
          <w:ilvl w:val="0"/>
          <w:numId w:val="311"/>
        </w:numPr>
      </w:pPr>
      <w:r>
        <w:t>Milk: $0.82 (commercial, bulk)</w:t>
      </w:r>
    </w:p>
    <w:p w14:paraId="66E9D121" w14:textId="77777777" w:rsidR="009F7229" w:rsidRDefault="00000000" w:rsidP="008636CE">
      <w:pPr>
        <w:numPr>
          <w:ilvl w:val="0"/>
          <w:numId w:val="311"/>
        </w:numPr>
      </w:pPr>
      <w:r>
        <w:t>Butter: $1.62 (butter is expensive)</w:t>
      </w:r>
    </w:p>
    <w:p w14:paraId="3308C830" w14:textId="77777777" w:rsidR="009F7229" w:rsidRDefault="00000000" w:rsidP="008636CE">
      <w:pPr>
        <w:numPr>
          <w:ilvl w:val="0"/>
          <w:numId w:val="311"/>
        </w:numPr>
      </w:pPr>
      <w:r>
        <w:t>Brown sugar: $0.51</w:t>
      </w:r>
    </w:p>
    <w:p w14:paraId="72F4B42C" w14:textId="77777777" w:rsidR="009F7229" w:rsidRDefault="00000000" w:rsidP="008636CE">
      <w:pPr>
        <w:numPr>
          <w:ilvl w:val="0"/>
          <w:numId w:val="311"/>
        </w:numPr>
      </w:pPr>
      <w:r>
        <w:t>Yeast: $0.05</w:t>
      </w:r>
    </w:p>
    <w:p w14:paraId="30B0FAEA" w14:textId="77777777" w:rsidR="009F7229" w:rsidRDefault="00000000" w:rsidP="008636CE">
      <w:pPr>
        <w:numPr>
          <w:ilvl w:val="0"/>
          <w:numId w:val="311"/>
        </w:numPr>
      </w:pPr>
      <w:r>
        <w:t>Salt: $0.03</w:t>
      </w:r>
    </w:p>
    <w:p w14:paraId="1096B150" w14:textId="77777777" w:rsidR="009F7229" w:rsidRDefault="00000000" w:rsidP="008636CE">
      <w:pPr>
        <w:numPr>
          <w:ilvl w:val="0"/>
          <w:numId w:val="311"/>
        </w:numPr>
      </w:pPr>
      <w:r>
        <w:rPr>
          <w:b/>
          <w:bCs/>
        </w:rPr>
        <w:t>Total: $5.29 per loaf</w:t>
      </w:r>
      <w:r>
        <w:t xml:space="preserve"> (highest ingredient cost due to dairy and butter)</w:t>
      </w:r>
    </w:p>
    <w:p w14:paraId="001CF66D" w14:textId="77777777" w:rsidR="009F7229" w:rsidRDefault="00000000">
      <w:pPr>
        <w:pStyle w:val="FirstParagraph"/>
      </w:pPr>
      <w:r>
        <w:rPr>
          <w:b/>
          <w:bCs/>
        </w:rPr>
        <w:t>Retail Price:</w:t>
      </w:r>
      <w:r>
        <w:t xml:space="preserve"> $8.50 per loaf (competitive with supermarket artisan sandwich bread)</w:t>
      </w:r>
      <w:r>
        <w:br/>
      </w:r>
      <w:r>
        <w:rPr>
          <w:b/>
          <w:bCs/>
        </w:rPr>
        <w:t>Wholesale Price:</w:t>
      </w:r>
      <w:r>
        <w:t xml:space="preserve"> $5.50 per loaf</w:t>
      </w:r>
    </w:p>
    <w:p w14:paraId="72265516" w14:textId="77777777" w:rsidR="009F7229" w:rsidRDefault="00000000">
      <w:pPr>
        <w:pStyle w:val="BodyText"/>
      </w:pPr>
      <w:r>
        <w:rPr>
          <w:b/>
          <w:bCs/>
        </w:rPr>
        <w:t>Production Notes:</w:t>
      </w:r>
    </w:p>
    <w:p w14:paraId="439B349D" w14:textId="77777777" w:rsidR="009F7229" w:rsidRDefault="00000000" w:rsidP="008636CE">
      <w:pPr>
        <w:numPr>
          <w:ilvl w:val="0"/>
          <w:numId w:val="312"/>
        </w:numPr>
      </w:pPr>
      <w:r>
        <w:t>Most "mainstream" product (appeals to families, sandwich makers)</w:t>
      </w:r>
    </w:p>
    <w:p w14:paraId="343E4A6B" w14:textId="77777777" w:rsidR="009F7229" w:rsidRDefault="00000000" w:rsidP="008636CE">
      <w:pPr>
        <w:numPr>
          <w:ilvl w:val="0"/>
          <w:numId w:val="312"/>
        </w:numPr>
      </w:pPr>
      <w:r>
        <w:t>Stores better than sourdough (3-4 days vs. 2-3 days)</w:t>
      </w:r>
    </w:p>
    <w:p w14:paraId="54B9CD7A" w14:textId="77777777" w:rsidR="009F7229" w:rsidRDefault="00000000" w:rsidP="008636CE">
      <w:pPr>
        <w:numPr>
          <w:ilvl w:val="0"/>
          <w:numId w:val="312"/>
        </w:numPr>
      </w:pPr>
      <w:r>
        <w:t>Often requested pre-sliced</w:t>
      </w:r>
    </w:p>
    <w:p w14:paraId="770C9CA8" w14:textId="77777777" w:rsidR="009F7229" w:rsidRDefault="00000000" w:rsidP="008636CE">
      <w:pPr>
        <w:numPr>
          <w:ilvl w:val="0"/>
          <w:numId w:val="312"/>
        </w:numPr>
      </w:pPr>
      <w:r>
        <w:t>Marcus oversees this production personally (enriched doughs require different technique)</w:t>
      </w:r>
    </w:p>
    <w:p w14:paraId="39E2C2FB" w14:textId="77777777" w:rsidR="009F7229" w:rsidRDefault="00451C33">
      <w:r>
        <w:rPr>
          <w:noProof/>
        </w:rPr>
        <w:pict w14:anchorId="7D6E39B1">
          <v:rect id="_x0000_i1048" alt="" style="width:451.3pt;height:.05pt;mso-width-percent:0;mso-height-percent:0;mso-width-percent:0;mso-height-percent:0" o:hralign="center" o:hrstd="t" o:hr="t"/>
        </w:pict>
      </w:r>
    </w:p>
    <w:p w14:paraId="4B5EEAE1" w14:textId="77777777" w:rsidR="009F7229" w:rsidRDefault="00000000">
      <w:pPr>
        <w:pStyle w:val="FirstParagraph"/>
      </w:pPr>
      <w:r>
        <w:rPr>
          <w:b/>
          <w:bCs/>
        </w:rPr>
        <w:t>PRODUCT #7: Olive &amp; Rosemary Sourdough</w:t>
      </w:r>
    </w:p>
    <w:p w14:paraId="13658F76" w14:textId="77777777" w:rsidR="009F7229" w:rsidRDefault="00000000">
      <w:pPr>
        <w:pStyle w:val="BodyText"/>
      </w:pPr>
      <w:r>
        <w:rPr>
          <w:b/>
          <w:bCs/>
        </w:rPr>
        <w:t>Baker's Percentages:</w:t>
      </w:r>
    </w:p>
    <w:p w14:paraId="3A3D4D8D" w14:textId="77777777" w:rsidR="009F7229" w:rsidRDefault="00000000" w:rsidP="008636CE">
      <w:pPr>
        <w:numPr>
          <w:ilvl w:val="0"/>
          <w:numId w:val="313"/>
        </w:numPr>
      </w:pPr>
      <w:r>
        <w:t>Bread Flour: 90%</w:t>
      </w:r>
    </w:p>
    <w:p w14:paraId="5CD4F017" w14:textId="77777777" w:rsidR="009F7229" w:rsidRDefault="00000000" w:rsidP="008636CE">
      <w:pPr>
        <w:numPr>
          <w:ilvl w:val="0"/>
          <w:numId w:val="313"/>
        </w:numPr>
      </w:pPr>
      <w:r>
        <w:t>Whole Wheat Flour: 10%</w:t>
      </w:r>
    </w:p>
    <w:p w14:paraId="700B8256" w14:textId="77777777" w:rsidR="009F7229" w:rsidRDefault="00000000" w:rsidP="008636CE">
      <w:pPr>
        <w:numPr>
          <w:ilvl w:val="0"/>
          <w:numId w:val="313"/>
        </w:numPr>
      </w:pPr>
      <w:r>
        <w:rPr>
          <w:b/>
          <w:bCs/>
        </w:rPr>
        <w:t>Total Flour: 100%</w:t>
      </w:r>
    </w:p>
    <w:p w14:paraId="0494113C" w14:textId="77777777" w:rsidR="009F7229" w:rsidRDefault="00000000" w:rsidP="008636CE">
      <w:pPr>
        <w:numPr>
          <w:ilvl w:val="0"/>
          <w:numId w:val="313"/>
        </w:numPr>
      </w:pPr>
      <w:r>
        <w:t>Water: 75%</w:t>
      </w:r>
    </w:p>
    <w:p w14:paraId="3F65E52B" w14:textId="77777777" w:rsidR="009F7229" w:rsidRDefault="00000000" w:rsidP="008636CE">
      <w:pPr>
        <w:numPr>
          <w:ilvl w:val="0"/>
          <w:numId w:val="313"/>
        </w:numPr>
      </w:pPr>
      <w:r>
        <w:lastRenderedPageBreak/>
        <w:t>Levain: 20%</w:t>
      </w:r>
    </w:p>
    <w:p w14:paraId="43156934" w14:textId="77777777" w:rsidR="009F7229" w:rsidRDefault="00000000" w:rsidP="008636CE">
      <w:pPr>
        <w:numPr>
          <w:ilvl w:val="0"/>
          <w:numId w:val="313"/>
        </w:numPr>
      </w:pPr>
      <w:r>
        <w:t>Salt: 2%</w:t>
      </w:r>
    </w:p>
    <w:p w14:paraId="2771CDC7" w14:textId="77777777" w:rsidR="009F7229" w:rsidRDefault="00000000" w:rsidP="008636CE">
      <w:pPr>
        <w:numPr>
          <w:ilvl w:val="0"/>
          <w:numId w:val="313"/>
        </w:numPr>
      </w:pPr>
      <w:r>
        <w:t>Kalamata Olives (pitted, chopped, drained): 12%</w:t>
      </w:r>
    </w:p>
    <w:p w14:paraId="53F0159F" w14:textId="77777777" w:rsidR="009F7229" w:rsidRDefault="00000000" w:rsidP="008636CE">
      <w:pPr>
        <w:numPr>
          <w:ilvl w:val="0"/>
          <w:numId w:val="313"/>
        </w:numPr>
      </w:pPr>
      <w:r>
        <w:t>Fresh Rosemary (chopped): 1.5%</w:t>
      </w:r>
    </w:p>
    <w:p w14:paraId="3C7A55CB" w14:textId="77777777" w:rsidR="009F7229" w:rsidRDefault="00000000" w:rsidP="008636CE">
      <w:pPr>
        <w:numPr>
          <w:ilvl w:val="0"/>
          <w:numId w:val="313"/>
        </w:numPr>
      </w:pPr>
      <w:r>
        <w:rPr>
          <w:b/>
          <w:bCs/>
        </w:rPr>
        <w:t>Total Dough: 210.5%</w:t>
      </w:r>
    </w:p>
    <w:p w14:paraId="3C3A2F34" w14:textId="77777777" w:rsidR="009F7229" w:rsidRDefault="00000000">
      <w:pPr>
        <w:pStyle w:val="FirstParagraph"/>
      </w:pPr>
      <w:r>
        <w:rPr>
          <w:b/>
          <w:bCs/>
        </w:rPr>
        <w:t>Batch Size for 15 Loaves (Wed/Fri/Sat Production):</w:t>
      </w:r>
    </w:p>
    <w:p w14:paraId="1F31AB4B" w14:textId="77777777" w:rsidR="009F7229" w:rsidRDefault="00000000" w:rsidP="008636CE">
      <w:pPr>
        <w:numPr>
          <w:ilvl w:val="0"/>
          <w:numId w:val="314"/>
        </w:numPr>
      </w:pPr>
      <w:r>
        <w:t>Target loaf weight: 900g baked (1000g dough pre-bake)</w:t>
      </w:r>
    </w:p>
    <w:p w14:paraId="4F852813" w14:textId="77777777" w:rsidR="009F7229" w:rsidRDefault="00000000" w:rsidP="008636CE">
      <w:pPr>
        <w:numPr>
          <w:ilvl w:val="0"/>
          <w:numId w:val="314"/>
        </w:numPr>
      </w:pPr>
      <w:r>
        <w:t>Total dough needed: 15 kg</w:t>
      </w:r>
    </w:p>
    <w:p w14:paraId="425F33D9" w14:textId="77777777" w:rsidR="009F7229" w:rsidRDefault="00000000">
      <w:pPr>
        <w:pStyle w:val="FirstParagraph"/>
      </w:pPr>
      <w:r>
        <w:rPr>
          <w:b/>
          <w:bCs/>
        </w:rPr>
        <w:t>Scaled Ingredients:</w:t>
      </w:r>
    </w:p>
    <w:p w14:paraId="5954E898" w14:textId="77777777" w:rsidR="009F7229" w:rsidRDefault="00000000" w:rsidP="008636CE">
      <w:pPr>
        <w:numPr>
          <w:ilvl w:val="0"/>
          <w:numId w:val="315"/>
        </w:numPr>
      </w:pPr>
      <w:r>
        <w:t>Bread Flour: 6.4 kg</w:t>
      </w:r>
    </w:p>
    <w:p w14:paraId="296BE41D" w14:textId="77777777" w:rsidR="009F7229" w:rsidRDefault="00000000" w:rsidP="008636CE">
      <w:pPr>
        <w:numPr>
          <w:ilvl w:val="0"/>
          <w:numId w:val="315"/>
        </w:numPr>
      </w:pPr>
      <w:r>
        <w:t>Whole Wheat Flour: 710g</w:t>
      </w:r>
    </w:p>
    <w:p w14:paraId="2B1AFEA8" w14:textId="77777777" w:rsidR="009F7229" w:rsidRDefault="00000000" w:rsidP="008636CE">
      <w:pPr>
        <w:numPr>
          <w:ilvl w:val="0"/>
          <w:numId w:val="315"/>
        </w:numPr>
      </w:pPr>
      <w:r>
        <w:rPr>
          <w:b/>
          <w:bCs/>
        </w:rPr>
        <w:t>Total Flour: 7.11 kg</w:t>
      </w:r>
    </w:p>
    <w:p w14:paraId="45A84FDE" w14:textId="77777777" w:rsidR="009F7229" w:rsidRDefault="00000000" w:rsidP="008636CE">
      <w:pPr>
        <w:numPr>
          <w:ilvl w:val="0"/>
          <w:numId w:val="315"/>
        </w:numPr>
      </w:pPr>
      <w:r>
        <w:t>Water: 5.33 kg</w:t>
      </w:r>
    </w:p>
    <w:p w14:paraId="650CD382" w14:textId="77777777" w:rsidR="009F7229" w:rsidRDefault="00000000" w:rsidP="008636CE">
      <w:pPr>
        <w:numPr>
          <w:ilvl w:val="0"/>
          <w:numId w:val="315"/>
        </w:numPr>
      </w:pPr>
      <w:r>
        <w:t>Levain: 1.42 kg</w:t>
      </w:r>
    </w:p>
    <w:p w14:paraId="381B1697" w14:textId="77777777" w:rsidR="009F7229" w:rsidRDefault="00000000" w:rsidP="008636CE">
      <w:pPr>
        <w:numPr>
          <w:ilvl w:val="0"/>
          <w:numId w:val="315"/>
        </w:numPr>
      </w:pPr>
      <w:r>
        <w:t>Salt: 142g</w:t>
      </w:r>
    </w:p>
    <w:p w14:paraId="023E7C12" w14:textId="77777777" w:rsidR="009F7229" w:rsidRDefault="00000000" w:rsidP="008636CE">
      <w:pPr>
        <w:numPr>
          <w:ilvl w:val="0"/>
          <w:numId w:val="315"/>
        </w:numPr>
      </w:pPr>
      <w:r>
        <w:t>Kalamata Olives: 853g (pre-chopped, drained, patted dry)</w:t>
      </w:r>
    </w:p>
    <w:p w14:paraId="322A7084" w14:textId="77777777" w:rsidR="009F7229" w:rsidRDefault="00000000" w:rsidP="008636CE">
      <w:pPr>
        <w:numPr>
          <w:ilvl w:val="0"/>
          <w:numId w:val="315"/>
        </w:numPr>
      </w:pPr>
      <w:r>
        <w:t>Fresh Rosemary: 107g (stripped from stems, chopped)</w:t>
      </w:r>
    </w:p>
    <w:p w14:paraId="212B57B7" w14:textId="77777777" w:rsidR="009F7229" w:rsidRDefault="00000000" w:rsidP="008636CE">
      <w:pPr>
        <w:numPr>
          <w:ilvl w:val="0"/>
          <w:numId w:val="315"/>
        </w:numPr>
      </w:pPr>
      <w:r>
        <w:rPr>
          <w:b/>
          <w:bCs/>
        </w:rPr>
        <w:t>Total Dough: 15 kg</w:t>
      </w:r>
    </w:p>
    <w:p w14:paraId="16D0D735" w14:textId="77777777" w:rsidR="009F7229" w:rsidRDefault="00000000">
      <w:pPr>
        <w:pStyle w:val="FirstParagraph"/>
      </w:pPr>
      <w:r>
        <w:rPr>
          <w:b/>
          <w:bCs/>
        </w:rPr>
        <w:t>True Hydration:</w:t>
      </w:r>
      <w:r>
        <w:t xml:space="preserve"> 77.4% (same as Country Sourdough base)</w:t>
      </w:r>
    </w:p>
    <w:p w14:paraId="64DCC9EB" w14:textId="77777777" w:rsidR="009F7229" w:rsidRDefault="00000000">
      <w:pPr>
        <w:pStyle w:val="BodyText"/>
      </w:pPr>
      <w:r>
        <w:rPr>
          <w:b/>
          <w:bCs/>
        </w:rPr>
        <w:t>Olive Preparation</w:t>
      </w:r>
      <w:r>
        <w:t xml:space="preserve"> (done 1 hour before mixing):</w:t>
      </w:r>
    </w:p>
    <w:p w14:paraId="053B2905" w14:textId="77777777" w:rsidR="009F7229" w:rsidRDefault="00000000" w:rsidP="008636CE">
      <w:pPr>
        <w:numPr>
          <w:ilvl w:val="0"/>
          <w:numId w:val="316"/>
        </w:numPr>
      </w:pPr>
      <w:r>
        <w:t>Drain olives thoroughly (excess brine will affect dough hydration)</w:t>
      </w:r>
    </w:p>
    <w:p w14:paraId="49A166D4" w14:textId="77777777" w:rsidR="009F7229" w:rsidRDefault="00000000" w:rsidP="008636CE">
      <w:pPr>
        <w:numPr>
          <w:ilvl w:val="0"/>
          <w:numId w:val="316"/>
        </w:numPr>
      </w:pPr>
      <w:r>
        <w:t>Pat dry with paper towels</w:t>
      </w:r>
    </w:p>
    <w:p w14:paraId="4FF2ADD4" w14:textId="77777777" w:rsidR="009F7229" w:rsidRDefault="00000000" w:rsidP="008636CE">
      <w:pPr>
        <w:numPr>
          <w:ilvl w:val="0"/>
          <w:numId w:val="316"/>
        </w:numPr>
      </w:pPr>
      <w:r>
        <w:t>Chop roughly (quarter or halve each olive)</w:t>
      </w:r>
    </w:p>
    <w:p w14:paraId="2C037D8D" w14:textId="77777777" w:rsidR="009F7229" w:rsidRDefault="00000000" w:rsidP="008636CE">
      <w:pPr>
        <w:numPr>
          <w:ilvl w:val="0"/>
          <w:numId w:val="316"/>
        </w:numPr>
      </w:pPr>
      <w:r>
        <w:t>Set aside at room temperature</w:t>
      </w:r>
    </w:p>
    <w:p w14:paraId="1CF45467" w14:textId="77777777" w:rsidR="009F7229" w:rsidRDefault="00000000">
      <w:pPr>
        <w:pStyle w:val="FirstParagraph"/>
      </w:pPr>
      <w:r>
        <w:rPr>
          <w:b/>
          <w:bCs/>
        </w:rPr>
        <w:t>Mixing Process:</w:t>
      </w:r>
    </w:p>
    <w:p w14:paraId="6456C683" w14:textId="77777777" w:rsidR="009F7229" w:rsidRDefault="00000000" w:rsidP="008636CE">
      <w:pPr>
        <w:numPr>
          <w:ilvl w:val="0"/>
          <w:numId w:val="317"/>
        </w:numPr>
      </w:pPr>
      <w:r>
        <w:rPr>
          <w:b/>
          <w:bCs/>
        </w:rPr>
        <w:t>Autolyse:</w:t>
      </w:r>
      <w:r>
        <w:t xml:space="preserve"> Flour + water, 40 minutes</w:t>
      </w:r>
    </w:p>
    <w:p w14:paraId="700A7A49" w14:textId="77777777" w:rsidR="009F7229" w:rsidRDefault="00000000" w:rsidP="008636CE">
      <w:pPr>
        <w:numPr>
          <w:ilvl w:val="0"/>
          <w:numId w:val="317"/>
        </w:numPr>
      </w:pPr>
      <w:r>
        <w:lastRenderedPageBreak/>
        <w:t>Add levain and salt</w:t>
      </w:r>
    </w:p>
    <w:p w14:paraId="5D023588" w14:textId="77777777" w:rsidR="009F7229" w:rsidRDefault="00000000" w:rsidP="008636CE">
      <w:pPr>
        <w:numPr>
          <w:ilvl w:val="0"/>
          <w:numId w:val="317"/>
        </w:numPr>
      </w:pPr>
      <w:r>
        <w:t>Low speed 3 min, high speed 6 min (slightly shorter mix)</w:t>
      </w:r>
    </w:p>
    <w:p w14:paraId="38CC9BB7" w14:textId="77777777" w:rsidR="009F7229" w:rsidRDefault="00000000" w:rsidP="008636CE">
      <w:pPr>
        <w:numPr>
          <w:ilvl w:val="0"/>
          <w:numId w:val="317"/>
        </w:numPr>
      </w:pPr>
      <w:r>
        <w:rPr>
          <w:b/>
          <w:bCs/>
        </w:rPr>
        <w:t>Add olives and rosemary</w:t>
      </w:r>
      <w:r>
        <w:t xml:space="preserve"> in final 1 minute of mixing (gentle incorporation)</w:t>
      </w:r>
    </w:p>
    <w:p w14:paraId="1C7E983F" w14:textId="77777777" w:rsidR="009F7229" w:rsidRDefault="00000000" w:rsidP="008636CE">
      <w:pPr>
        <w:numPr>
          <w:ilvl w:val="0"/>
          <w:numId w:val="317"/>
        </w:numPr>
      </w:pPr>
      <w:r>
        <w:rPr>
          <w:b/>
          <w:bCs/>
        </w:rPr>
        <w:t>DDT:</w:t>
      </w:r>
      <w:r>
        <w:t xml:space="preserve"> 76-78°F</w:t>
      </w:r>
    </w:p>
    <w:p w14:paraId="3FA3576B" w14:textId="77777777" w:rsidR="009F7229" w:rsidRDefault="00000000">
      <w:pPr>
        <w:pStyle w:val="FirstParagraph"/>
      </w:pPr>
      <w:r>
        <w:rPr>
          <w:b/>
          <w:bCs/>
        </w:rPr>
        <w:t>Bulk Fermentation:</w:t>
      </w:r>
    </w:p>
    <w:p w14:paraId="785D75FD" w14:textId="77777777" w:rsidR="009F7229" w:rsidRDefault="00000000" w:rsidP="008636CE">
      <w:pPr>
        <w:numPr>
          <w:ilvl w:val="0"/>
          <w:numId w:val="318"/>
        </w:numPr>
      </w:pPr>
      <w:r>
        <w:rPr>
          <w:b/>
          <w:bCs/>
        </w:rPr>
        <w:t>Duration:</w:t>
      </w:r>
      <w:r>
        <w:t xml:space="preserve"> 4-5 hours</w:t>
      </w:r>
    </w:p>
    <w:p w14:paraId="34846E1C" w14:textId="77777777" w:rsidR="009F7229" w:rsidRDefault="00000000" w:rsidP="008636CE">
      <w:pPr>
        <w:numPr>
          <w:ilvl w:val="0"/>
          <w:numId w:val="318"/>
        </w:numPr>
      </w:pPr>
      <w:r>
        <w:rPr>
          <w:b/>
          <w:bCs/>
        </w:rPr>
        <w:t>3 folds</w:t>
      </w:r>
      <w:r>
        <w:t xml:space="preserve"> (fewer folds to avoid smashing olives)</w:t>
      </w:r>
    </w:p>
    <w:p w14:paraId="5781041C" w14:textId="77777777" w:rsidR="009F7229" w:rsidRDefault="00000000">
      <w:pPr>
        <w:pStyle w:val="FirstParagraph"/>
      </w:pPr>
      <w:r>
        <w:rPr>
          <w:b/>
          <w:bCs/>
        </w:rPr>
        <w:t>Shaping:</w:t>
      </w:r>
    </w:p>
    <w:p w14:paraId="0B877B25" w14:textId="77777777" w:rsidR="009F7229" w:rsidRDefault="00000000" w:rsidP="008636CE">
      <w:pPr>
        <w:numPr>
          <w:ilvl w:val="0"/>
          <w:numId w:val="319"/>
        </w:numPr>
      </w:pPr>
      <w:r>
        <w:rPr>
          <w:b/>
          <w:bCs/>
        </w:rPr>
        <w:t>Divide:</w:t>
      </w:r>
      <w:r>
        <w:t xml:space="preserve"> 1000g portions</w:t>
      </w:r>
    </w:p>
    <w:p w14:paraId="678BED2A" w14:textId="77777777" w:rsidR="009F7229" w:rsidRDefault="00000000" w:rsidP="008636CE">
      <w:pPr>
        <w:numPr>
          <w:ilvl w:val="0"/>
          <w:numId w:val="319"/>
        </w:numPr>
      </w:pPr>
      <w:r>
        <w:rPr>
          <w:b/>
          <w:bCs/>
        </w:rPr>
        <w:t>Pre-shape:</w:t>
      </w:r>
      <w:r>
        <w:t xml:space="preserve"> Round (olives distributed throughout), 25-minute rest</w:t>
      </w:r>
    </w:p>
    <w:p w14:paraId="7E166355" w14:textId="77777777" w:rsidR="009F7229" w:rsidRDefault="00000000" w:rsidP="008636CE">
      <w:pPr>
        <w:numPr>
          <w:ilvl w:val="0"/>
          <w:numId w:val="319"/>
        </w:numPr>
      </w:pPr>
      <w:r>
        <w:rPr>
          <w:b/>
          <w:bCs/>
        </w:rPr>
        <w:t>Final shape:</w:t>
      </w:r>
      <w:r>
        <w:t xml:space="preserve"> Boule (round)</w:t>
      </w:r>
    </w:p>
    <w:p w14:paraId="3BEDB67B" w14:textId="77777777" w:rsidR="009F7229" w:rsidRDefault="00000000" w:rsidP="008636CE">
      <w:pPr>
        <w:numPr>
          <w:ilvl w:val="0"/>
          <w:numId w:val="319"/>
        </w:numPr>
      </w:pPr>
      <w:r>
        <w:t>Place in round banneton</w:t>
      </w:r>
    </w:p>
    <w:p w14:paraId="297E573D" w14:textId="77777777" w:rsidR="009F7229" w:rsidRDefault="00000000">
      <w:pPr>
        <w:pStyle w:val="FirstParagraph"/>
      </w:pPr>
      <w:r>
        <w:rPr>
          <w:b/>
          <w:bCs/>
        </w:rPr>
        <w:t>Proofing:</w:t>
      </w:r>
    </w:p>
    <w:p w14:paraId="6EE58EBB" w14:textId="77777777" w:rsidR="009F7229" w:rsidRDefault="00000000" w:rsidP="008636CE">
      <w:pPr>
        <w:pStyle w:val="Compact"/>
        <w:numPr>
          <w:ilvl w:val="0"/>
          <w:numId w:val="320"/>
        </w:numPr>
      </w:pPr>
      <w:r>
        <w:rPr>
          <w:b/>
          <w:bCs/>
        </w:rPr>
        <w:t>Cold retard:</w:t>
      </w:r>
      <w:r>
        <w:t xml:space="preserve"> 10-12 hours at 40°F</w:t>
      </w:r>
    </w:p>
    <w:p w14:paraId="77A19863" w14:textId="77777777" w:rsidR="009F7229" w:rsidRDefault="00000000">
      <w:pPr>
        <w:pStyle w:val="FirstParagraph"/>
      </w:pPr>
      <w:r>
        <w:rPr>
          <w:b/>
          <w:bCs/>
        </w:rPr>
        <w:t>Baking:</w:t>
      </w:r>
    </w:p>
    <w:p w14:paraId="0D6002EE" w14:textId="77777777" w:rsidR="009F7229" w:rsidRDefault="00000000" w:rsidP="008636CE">
      <w:pPr>
        <w:numPr>
          <w:ilvl w:val="0"/>
          <w:numId w:val="321"/>
        </w:numPr>
      </w:pPr>
      <w:r>
        <w:rPr>
          <w:b/>
          <w:bCs/>
        </w:rPr>
        <w:t>Oven temp:</w:t>
      </w:r>
      <w:r>
        <w:t xml:space="preserve"> 490°F</w:t>
      </w:r>
    </w:p>
    <w:p w14:paraId="375D2CC5" w14:textId="77777777" w:rsidR="009F7229" w:rsidRDefault="00000000" w:rsidP="008636CE">
      <w:pPr>
        <w:numPr>
          <w:ilvl w:val="0"/>
          <w:numId w:val="321"/>
        </w:numPr>
      </w:pPr>
      <w:r>
        <w:rPr>
          <w:b/>
          <w:bCs/>
        </w:rPr>
        <w:t>Scoring:</w:t>
      </w:r>
      <w:r>
        <w:t xml:space="preserve"> Cross pattern or decorative cuts</w:t>
      </w:r>
    </w:p>
    <w:p w14:paraId="0C8B3FE9" w14:textId="77777777" w:rsidR="009F7229" w:rsidRDefault="00000000" w:rsidP="008636CE">
      <w:pPr>
        <w:numPr>
          <w:ilvl w:val="0"/>
          <w:numId w:val="321"/>
        </w:numPr>
      </w:pPr>
      <w:r>
        <w:rPr>
          <w:b/>
          <w:bCs/>
        </w:rPr>
        <w:t>Steam:</w:t>
      </w:r>
      <w:r>
        <w:t xml:space="preserve"> Standard</w:t>
      </w:r>
    </w:p>
    <w:p w14:paraId="551F85EA" w14:textId="77777777" w:rsidR="009F7229" w:rsidRDefault="00000000" w:rsidP="008636CE">
      <w:pPr>
        <w:numPr>
          <w:ilvl w:val="0"/>
          <w:numId w:val="321"/>
        </w:numPr>
      </w:pPr>
      <w:r>
        <w:rPr>
          <w:b/>
          <w:bCs/>
        </w:rPr>
        <w:t>Bake time:</w:t>
      </w:r>
      <w:r>
        <w:t xml:space="preserve"> 38-40 minutes (olives add moisture, may need extra time)</w:t>
      </w:r>
    </w:p>
    <w:p w14:paraId="35614BA8" w14:textId="77777777" w:rsidR="009F7229" w:rsidRDefault="00000000" w:rsidP="008636CE">
      <w:pPr>
        <w:numPr>
          <w:ilvl w:val="0"/>
          <w:numId w:val="321"/>
        </w:numPr>
      </w:pPr>
      <w:r>
        <w:rPr>
          <w:b/>
          <w:bCs/>
        </w:rPr>
        <w:t>Internal temp:</w:t>
      </w:r>
      <w:r>
        <w:t xml:space="preserve"> 208°F</w:t>
      </w:r>
    </w:p>
    <w:p w14:paraId="70A04A37" w14:textId="77777777" w:rsidR="009F7229" w:rsidRDefault="00000000">
      <w:pPr>
        <w:pStyle w:val="FirstParagraph"/>
      </w:pPr>
      <w:r>
        <w:rPr>
          <w:b/>
          <w:bCs/>
        </w:rPr>
        <w:t>Cooling:</w:t>
      </w:r>
      <w:r>
        <w:t xml:space="preserve"> 3 hours</w:t>
      </w:r>
    </w:p>
    <w:p w14:paraId="504C062F" w14:textId="77777777" w:rsidR="009F7229" w:rsidRDefault="00000000">
      <w:pPr>
        <w:pStyle w:val="BodyText"/>
      </w:pPr>
      <w:r>
        <w:rPr>
          <w:b/>
          <w:bCs/>
        </w:rPr>
        <w:t>Ingredient Cost per Loaf:</w:t>
      </w:r>
    </w:p>
    <w:p w14:paraId="0F9609A0" w14:textId="77777777" w:rsidR="009F7229" w:rsidRDefault="00000000" w:rsidP="008636CE">
      <w:pPr>
        <w:numPr>
          <w:ilvl w:val="0"/>
          <w:numId w:val="322"/>
        </w:numPr>
      </w:pPr>
      <w:r>
        <w:t>Bread flour: $1.31</w:t>
      </w:r>
    </w:p>
    <w:p w14:paraId="09FBFCB8" w14:textId="77777777" w:rsidR="009F7229" w:rsidRDefault="00000000" w:rsidP="008636CE">
      <w:pPr>
        <w:numPr>
          <w:ilvl w:val="0"/>
          <w:numId w:val="322"/>
        </w:numPr>
      </w:pPr>
      <w:r>
        <w:t>Whole wheat flour: $0.20</w:t>
      </w:r>
    </w:p>
    <w:p w14:paraId="231ADE29" w14:textId="77777777" w:rsidR="009F7229" w:rsidRDefault="00000000" w:rsidP="008636CE">
      <w:pPr>
        <w:numPr>
          <w:ilvl w:val="0"/>
          <w:numId w:val="322"/>
        </w:numPr>
      </w:pPr>
      <w:r>
        <w:t>Olives: $1.62 (expensive ingredient, $10.20/kg bulk)</w:t>
      </w:r>
    </w:p>
    <w:p w14:paraId="58C99107" w14:textId="77777777" w:rsidR="009F7229" w:rsidRDefault="00000000" w:rsidP="008636CE">
      <w:pPr>
        <w:numPr>
          <w:ilvl w:val="0"/>
          <w:numId w:val="322"/>
        </w:numPr>
      </w:pPr>
      <w:r>
        <w:t>Fresh rosemary: $0.43 (seasonal pricing variation)</w:t>
      </w:r>
    </w:p>
    <w:p w14:paraId="47CD93FB" w14:textId="77777777" w:rsidR="009F7229" w:rsidRDefault="00000000" w:rsidP="008636CE">
      <w:pPr>
        <w:numPr>
          <w:ilvl w:val="0"/>
          <w:numId w:val="322"/>
        </w:numPr>
      </w:pPr>
      <w:r>
        <w:lastRenderedPageBreak/>
        <w:t>Levain: $0.19</w:t>
      </w:r>
    </w:p>
    <w:p w14:paraId="34B2E73D" w14:textId="77777777" w:rsidR="009F7229" w:rsidRDefault="00000000" w:rsidP="008636CE">
      <w:pPr>
        <w:numPr>
          <w:ilvl w:val="0"/>
          <w:numId w:val="322"/>
        </w:numPr>
      </w:pPr>
      <w:r>
        <w:t>Salt: $0.03</w:t>
      </w:r>
    </w:p>
    <w:p w14:paraId="4E5DEDF2" w14:textId="77777777" w:rsidR="009F7229" w:rsidRDefault="00000000" w:rsidP="008636CE">
      <w:pPr>
        <w:numPr>
          <w:ilvl w:val="0"/>
          <w:numId w:val="322"/>
        </w:numPr>
      </w:pPr>
      <w:r>
        <w:rPr>
          <w:b/>
          <w:bCs/>
        </w:rPr>
        <w:t>Total: $3.77 per loaf</w:t>
      </w:r>
    </w:p>
    <w:p w14:paraId="047E2E24" w14:textId="77777777" w:rsidR="009F7229" w:rsidRDefault="00000000">
      <w:pPr>
        <w:pStyle w:val="FirstParagraph"/>
      </w:pPr>
      <w:r>
        <w:rPr>
          <w:b/>
          <w:bCs/>
        </w:rPr>
        <w:t>Retail Price:</w:t>
      </w:r>
      <w:r>
        <w:t xml:space="preserve"> $10.50 per loaf (specialty pricing)</w:t>
      </w:r>
      <w:r>
        <w:br/>
      </w:r>
      <w:r>
        <w:rPr>
          <w:b/>
          <w:bCs/>
        </w:rPr>
        <w:t>Wholesale Price:</w:t>
      </w:r>
      <w:r>
        <w:t xml:space="preserve"> $6.75 per loaf</w:t>
      </w:r>
    </w:p>
    <w:p w14:paraId="77BCCAA8" w14:textId="77777777" w:rsidR="009F7229" w:rsidRDefault="00000000">
      <w:pPr>
        <w:pStyle w:val="BodyText"/>
      </w:pPr>
      <w:r>
        <w:rPr>
          <w:b/>
          <w:bCs/>
        </w:rPr>
        <w:t>Production Notes:</w:t>
      </w:r>
    </w:p>
    <w:p w14:paraId="20B775FC" w14:textId="77777777" w:rsidR="009F7229" w:rsidRDefault="00000000" w:rsidP="008636CE">
      <w:pPr>
        <w:numPr>
          <w:ilvl w:val="0"/>
          <w:numId w:val="323"/>
        </w:numPr>
      </w:pPr>
      <w:r>
        <w:t>Produced 3x/week only (Wed/Fri/Sat) - limited availability creates demand</w:t>
      </w:r>
    </w:p>
    <w:p w14:paraId="39360E0D" w14:textId="77777777" w:rsidR="009F7229" w:rsidRDefault="00000000" w:rsidP="008636CE">
      <w:pPr>
        <w:numPr>
          <w:ilvl w:val="0"/>
          <w:numId w:val="323"/>
        </w:numPr>
      </w:pPr>
      <w:r>
        <w:t>Olives can interfere with gluten development if over-mixed</w:t>
      </w:r>
    </w:p>
    <w:p w14:paraId="69C5E9D4" w14:textId="77777777" w:rsidR="009F7229" w:rsidRDefault="00000000" w:rsidP="008636CE">
      <w:pPr>
        <w:numPr>
          <w:ilvl w:val="0"/>
          <w:numId w:val="323"/>
        </w:numPr>
      </w:pPr>
      <w:r>
        <w:t>Customers either love or avoid this bread (polarizing due to olives)</w:t>
      </w:r>
    </w:p>
    <w:p w14:paraId="68A85370" w14:textId="77777777" w:rsidR="009F7229" w:rsidRDefault="00000000" w:rsidP="008636CE">
      <w:pPr>
        <w:numPr>
          <w:ilvl w:val="0"/>
          <w:numId w:val="323"/>
        </w:numPr>
      </w:pPr>
      <w:r>
        <w:t>David typically manages this production</w:t>
      </w:r>
    </w:p>
    <w:p w14:paraId="1C95DF55" w14:textId="77777777" w:rsidR="009F7229" w:rsidRDefault="00451C33">
      <w:r>
        <w:rPr>
          <w:noProof/>
        </w:rPr>
        <w:pict w14:anchorId="4B5492F2">
          <v:rect id="_x0000_i1047" alt="" style="width:451.3pt;height:.05pt;mso-width-percent:0;mso-height-percent:0;mso-width-percent:0;mso-height-percent:0" o:hralign="center" o:hrstd="t" o:hr="t"/>
        </w:pict>
      </w:r>
    </w:p>
    <w:p w14:paraId="3CA58C15" w14:textId="77777777" w:rsidR="009F7229" w:rsidRDefault="00000000">
      <w:pPr>
        <w:pStyle w:val="FirstParagraph"/>
      </w:pPr>
      <w:r>
        <w:rPr>
          <w:b/>
          <w:bCs/>
        </w:rPr>
        <w:t>PRODUCT #8: Rye Sourdough (40% Rye)</w:t>
      </w:r>
    </w:p>
    <w:p w14:paraId="35FBD10E" w14:textId="77777777" w:rsidR="009F7229" w:rsidRDefault="00000000">
      <w:pPr>
        <w:pStyle w:val="BodyText"/>
      </w:pPr>
      <w:r>
        <w:rPr>
          <w:b/>
          <w:bCs/>
        </w:rPr>
        <w:t>Baker's Percentages:</w:t>
      </w:r>
    </w:p>
    <w:p w14:paraId="188FCE3F" w14:textId="77777777" w:rsidR="009F7229" w:rsidRDefault="00000000" w:rsidP="008636CE">
      <w:pPr>
        <w:numPr>
          <w:ilvl w:val="0"/>
          <w:numId w:val="324"/>
        </w:numPr>
      </w:pPr>
      <w:r>
        <w:t>Bread Flour: 60%</w:t>
      </w:r>
    </w:p>
    <w:p w14:paraId="5FE7F74A" w14:textId="77777777" w:rsidR="009F7229" w:rsidRDefault="00000000" w:rsidP="008636CE">
      <w:pPr>
        <w:numPr>
          <w:ilvl w:val="0"/>
          <w:numId w:val="324"/>
        </w:numPr>
      </w:pPr>
      <w:r>
        <w:t>Rye Flour: 40%</w:t>
      </w:r>
    </w:p>
    <w:p w14:paraId="6106B8C2" w14:textId="77777777" w:rsidR="009F7229" w:rsidRDefault="00000000" w:rsidP="008636CE">
      <w:pPr>
        <w:numPr>
          <w:ilvl w:val="0"/>
          <w:numId w:val="324"/>
        </w:numPr>
      </w:pPr>
      <w:r>
        <w:rPr>
          <w:b/>
          <w:bCs/>
        </w:rPr>
        <w:t>Total Flour: 100%</w:t>
      </w:r>
    </w:p>
    <w:p w14:paraId="59EAD360" w14:textId="77777777" w:rsidR="009F7229" w:rsidRDefault="00000000" w:rsidP="008636CE">
      <w:pPr>
        <w:numPr>
          <w:ilvl w:val="0"/>
          <w:numId w:val="324"/>
        </w:numPr>
      </w:pPr>
      <w:r>
        <w:t>Water: 80%</w:t>
      </w:r>
    </w:p>
    <w:p w14:paraId="20BBEF1B" w14:textId="77777777" w:rsidR="009F7229" w:rsidRDefault="00000000" w:rsidP="008636CE">
      <w:pPr>
        <w:numPr>
          <w:ilvl w:val="0"/>
          <w:numId w:val="324"/>
        </w:numPr>
      </w:pPr>
      <w:r>
        <w:t>Levain (rye-based, 100% hydration): 25%</w:t>
      </w:r>
    </w:p>
    <w:p w14:paraId="64D0A17E" w14:textId="77777777" w:rsidR="009F7229" w:rsidRDefault="00000000" w:rsidP="008636CE">
      <w:pPr>
        <w:numPr>
          <w:ilvl w:val="0"/>
          <w:numId w:val="324"/>
        </w:numPr>
      </w:pPr>
      <w:r>
        <w:t>Salt: 2%</w:t>
      </w:r>
    </w:p>
    <w:p w14:paraId="32D051F0" w14:textId="77777777" w:rsidR="009F7229" w:rsidRDefault="00000000" w:rsidP="008636CE">
      <w:pPr>
        <w:numPr>
          <w:ilvl w:val="0"/>
          <w:numId w:val="324"/>
        </w:numPr>
      </w:pPr>
      <w:r>
        <w:t>Caraway Seeds (optional): 2%</w:t>
      </w:r>
    </w:p>
    <w:p w14:paraId="7CE444FE" w14:textId="77777777" w:rsidR="009F7229" w:rsidRDefault="00000000" w:rsidP="008636CE">
      <w:pPr>
        <w:numPr>
          <w:ilvl w:val="0"/>
          <w:numId w:val="324"/>
        </w:numPr>
      </w:pPr>
      <w:r>
        <w:rPr>
          <w:b/>
          <w:bCs/>
        </w:rPr>
        <w:t>Total Dough: 209%</w:t>
      </w:r>
    </w:p>
    <w:p w14:paraId="5C37B830" w14:textId="77777777" w:rsidR="009F7229" w:rsidRDefault="00000000">
      <w:pPr>
        <w:pStyle w:val="FirstParagraph"/>
      </w:pPr>
      <w:r>
        <w:rPr>
          <w:b/>
          <w:bCs/>
        </w:rPr>
        <w:t>Batch Size for 12 Loaves (Thu/Sat Production):</w:t>
      </w:r>
    </w:p>
    <w:p w14:paraId="60A1E346" w14:textId="77777777" w:rsidR="009F7229" w:rsidRDefault="00000000" w:rsidP="008636CE">
      <w:pPr>
        <w:numPr>
          <w:ilvl w:val="0"/>
          <w:numId w:val="325"/>
        </w:numPr>
      </w:pPr>
      <w:r>
        <w:t>Target loaf weight: 900g baked (1000g dough pre-bake)</w:t>
      </w:r>
    </w:p>
    <w:p w14:paraId="3D98EC77" w14:textId="77777777" w:rsidR="009F7229" w:rsidRDefault="00000000" w:rsidP="008636CE">
      <w:pPr>
        <w:numPr>
          <w:ilvl w:val="0"/>
          <w:numId w:val="325"/>
        </w:numPr>
      </w:pPr>
      <w:r>
        <w:t>Total dough needed: 12 kg</w:t>
      </w:r>
    </w:p>
    <w:p w14:paraId="2EB46A9F" w14:textId="77777777" w:rsidR="009F7229" w:rsidRDefault="00000000">
      <w:pPr>
        <w:pStyle w:val="FirstParagraph"/>
      </w:pPr>
      <w:r>
        <w:rPr>
          <w:b/>
          <w:bCs/>
        </w:rPr>
        <w:t>Scaled Ingredients:</w:t>
      </w:r>
    </w:p>
    <w:p w14:paraId="5A6B23FC" w14:textId="77777777" w:rsidR="009F7229" w:rsidRDefault="00000000" w:rsidP="008636CE">
      <w:pPr>
        <w:numPr>
          <w:ilvl w:val="0"/>
          <w:numId w:val="326"/>
        </w:numPr>
      </w:pPr>
      <w:r>
        <w:t>Bread Flour: 3.44 kg</w:t>
      </w:r>
    </w:p>
    <w:p w14:paraId="5B506CA9" w14:textId="77777777" w:rsidR="009F7229" w:rsidRDefault="00000000" w:rsidP="008636CE">
      <w:pPr>
        <w:numPr>
          <w:ilvl w:val="0"/>
          <w:numId w:val="326"/>
        </w:numPr>
      </w:pPr>
      <w:r>
        <w:lastRenderedPageBreak/>
        <w:t>Rye Flour: 2.29 kg</w:t>
      </w:r>
    </w:p>
    <w:p w14:paraId="376581BC" w14:textId="77777777" w:rsidR="009F7229" w:rsidRDefault="00000000" w:rsidP="008636CE">
      <w:pPr>
        <w:numPr>
          <w:ilvl w:val="0"/>
          <w:numId w:val="326"/>
        </w:numPr>
      </w:pPr>
      <w:r>
        <w:rPr>
          <w:b/>
          <w:bCs/>
        </w:rPr>
        <w:t>Total Flour: 5.73 kg</w:t>
      </w:r>
    </w:p>
    <w:p w14:paraId="4C2EEA2E" w14:textId="77777777" w:rsidR="009F7229" w:rsidRDefault="00000000" w:rsidP="008636CE">
      <w:pPr>
        <w:numPr>
          <w:ilvl w:val="0"/>
          <w:numId w:val="326"/>
        </w:numPr>
      </w:pPr>
      <w:r>
        <w:t>Water: 4.58 kg</w:t>
      </w:r>
    </w:p>
    <w:p w14:paraId="3EDABB3B" w14:textId="77777777" w:rsidR="009F7229" w:rsidRDefault="00000000" w:rsidP="008636CE">
      <w:pPr>
        <w:numPr>
          <w:ilvl w:val="0"/>
          <w:numId w:val="326"/>
        </w:numPr>
      </w:pPr>
      <w:r>
        <w:t>Rye Levain: 1.43 kg</w:t>
      </w:r>
    </w:p>
    <w:p w14:paraId="684D9C13" w14:textId="77777777" w:rsidR="009F7229" w:rsidRDefault="00000000" w:rsidP="008636CE">
      <w:pPr>
        <w:numPr>
          <w:ilvl w:val="0"/>
          <w:numId w:val="326"/>
        </w:numPr>
      </w:pPr>
      <w:r>
        <w:t>Salt: 115g</w:t>
      </w:r>
    </w:p>
    <w:p w14:paraId="04697659" w14:textId="77777777" w:rsidR="009F7229" w:rsidRDefault="00000000" w:rsidP="008636CE">
      <w:pPr>
        <w:numPr>
          <w:ilvl w:val="0"/>
          <w:numId w:val="326"/>
        </w:numPr>
      </w:pPr>
      <w:r>
        <w:t>Caraway Seeds (toasted): 115g (optional, customer preference)</w:t>
      </w:r>
    </w:p>
    <w:p w14:paraId="5CEDE7F5" w14:textId="77777777" w:rsidR="009F7229" w:rsidRDefault="00000000" w:rsidP="008636CE">
      <w:pPr>
        <w:numPr>
          <w:ilvl w:val="0"/>
          <w:numId w:val="326"/>
        </w:numPr>
      </w:pPr>
      <w:r>
        <w:rPr>
          <w:b/>
          <w:bCs/>
        </w:rPr>
        <w:t>Total Dough: 12 kg</w:t>
      </w:r>
    </w:p>
    <w:p w14:paraId="2DE8819D" w14:textId="77777777" w:rsidR="009F7229" w:rsidRDefault="00000000">
      <w:pPr>
        <w:pStyle w:val="FirstParagraph"/>
      </w:pPr>
      <w:r>
        <w:rPr>
          <w:b/>
          <w:bCs/>
        </w:rPr>
        <w:t>True Hydration:</w:t>
      </w:r>
      <w:r>
        <w:t xml:space="preserve"> 82.5% (high hydration - rye absorbs lots of water but has weak gluten)</w:t>
      </w:r>
    </w:p>
    <w:p w14:paraId="4BC1352F" w14:textId="77777777" w:rsidR="009F7229" w:rsidRDefault="00000000">
      <w:pPr>
        <w:pStyle w:val="BodyText"/>
      </w:pPr>
      <w:r>
        <w:rPr>
          <w:b/>
          <w:bCs/>
        </w:rPr>
        <w:t>Special Note on Rye:</w:t>
      </w:r>
    </w:p>
    <w:p w14:paraId="4E221B0C" w14:textId="77777777" w:rsidR="009F7229" w:rsidRDefault="00000000" w:rsidP="008636CE">
      <w:pPr>
        <w:numPr>
          <w:ilvl w:val="0"/>
          <w:numId w:val="327"/>
        </w:numPr>
      </w:pPr>
      <w:r>
        <w:t>Rye flour has very weak gluten, high pentosan content (gums that bind water)</w:t>
      </w:r>
    </w:p>
    <w:p w14:paraId="0D74866F" w14:textId="77777777" w:rsidR="009F7229" w:rsidRDefault="00000000" w:rsidP="008636CE">
      <w:pPr>
        <w:numPr>
          <w:ilvl w:val="0"/>
          <w:numId w:val="327"/>
        </w:numPr>
      </w:pPr>
      <w:r>
        <w:t>Dough will be sticky, dense, and NOT elastic like wheat doughs</w:t>
      </w:r>
    </w:p>
    <w:p w14:paraId="4A561974" w14:textId="77777777" w:rsidR="009F7229" w:rsidRDefault="00000000" w:rsidP="008636CE">
      <w:pPr>
        <w:numPr>
          <w:ilvl w:val="0"/>
          <w:numId w:val="327"/>
        </w:numPr>
      </w:pPr>
      <w:r>
        <w:t>Requires gentle handling, cannot be over-mixed or over-shaped</w:t>
      </w:r>
    </w:p>
    <w:p w14:paraId="641B5BC4" w14:textId="77777777" w:rsidR="009F7229" w:rsidRDefault="00000000">
      <w:pPr>
        <w:pStyle w:val="FirstParagraph"/>
      </w:pPr>
      <w:r>
        <w:rPr>
          <w:b/>
          <w:bCs/>
        </w:rPr>
        <w:t>Mixing Process:</w:t>
      </w:r>
    </w:p>
    <w:p w14:paraId="089C6C3C" w14:textId="77777777" w:rsidR="009F7229" w:rsidRDefault="00000000" w:rsidP="008636CE">
      <w:pPr>
        <w:numPr>
          <w:ilvl w:val="0"/>
          <w:numId w:val="328"/>
        </w:numPr>
      </w:pPr>
      <w:r>
        <w:rPr>
          <w:b/>
          <w:bCs/>
        </w:rPr>
        <w:t>NO autolyse</w:t>
      </w:r>
      <w:r>
        <w:t xml:space="preserve"> (rye enzymatic activity is very fast, can degrade dough)</w:t>
      </w:r>
    </w:p>
    <w:p w14:paraId="73F10133" w14:textId="77777777" w:rsidR="009F7229" w:rsidRDefault="00000000" w:rsidP="008636CE">
      <w:pPr>
        <w:numPr>
          <w:ilvl w:val="0"/>
          <w:numId w:val="328"/>
        </w:numPr>
      </w:pPr>
      <w:r>
        <w:t>Mix all ingredients together immediately</w:t>
      </w:r>
    </w:p>
    <w:p w14:paraId="7FC805B3" w14:textId="77777777" w:rsidR="009F7229" w:rsidRDefault="00000000" w:rsidP="008636CE">
      <w:pPr>
        <w:numPr>
          <w:ilvl w:val="0"/>
          <w:numId w:val="328"/>
        </w:numPr>
      </w:pPr>
      <w:r>
        <w:t>Low speed 2 min, high speed 3 min (MINIMAL mixing - over-mixing activates too many enzymes)</w:t>
      </w:r>
    </w:p>
    <w:p w14:paraId="378F8DC1" w14:textId="77777777" w:rsidR="009F7229" w:rsidRDefault="00000000" w:rsidP="008636CE">
      <w:pPr>
        <w:numPr>
          <w:ilvl w:val="0"/>
          <w:numId w:val="328"/>
        </w:numPr>
      </w:pPr>
      <w:r>
        <w:rPr>
          <w:b/>
          <w:bCs/>
        </w:rPr>
        <w:t>DDT:</w:t>
      </w:r>
      <w:r>
        <w:t xml:space="preserve"> 76°F</w:t>
      </w:r>
    </w:p>
    <w:p w14:paraId="193DE3FB" w14:textId="77777777" w:rsidR="009F7229" w:rsidRDefault="00000000">
      <w:pPr>
        <w:pStyle w:val="FirstParagraph"/>
      </w:pPr>
      <w:r>
        <w:rPr>
          <w:b/>
          <w:bCs/>
        </w:rPr>
        <w:t>Bulk Fermentation:</w:t>
      </w:r>
    </w:p>
    <w:p w14:paraId="765FD6DE" w14:textId="77777777" w:rsidR="009F7229" w:rsidRDefault="00000000" w:rsidP="008636CE">
      <w:pPr>
        <w:numPr>
          <w:ilvl w:val="0"/>
          <w:numId w:val="329"/>
        </w:numPr>
      </w:pPr>
      <w:r>
        <w:rPr>
          <w:b/>
          <w:bCs/>
        </w:rPr>
        <w:t>Duration:</w:t>
      </w:r>
      <w:r>
        <w:t xml:space="preserve"> 3-4 hours (shorter than wheat sourdoughs)</w:t>
      </w:r>
    </w:p>
    <w:p w14:paraId="55C2F5D0" w14:textId="77777777" w:rsidR="009F7229" w:rsidRDefault="00000000" w:rsidP="008636CE">
      <w:pPr>
        <w:numPr>
          <w:ilvl w:val="0"/>
          <w:numId w:val="329"/>
        </w:numPr>
      </w:pPr>
      <w:r>
        <w:rPr>
          <w:b/>
          <w:bCs/>
        </w:rPr>
        <w:t>2 gentle folds</w:t>
      </w:r>
      <w:r>
        <w:t xml:space="preserve"> (rye dough is fragile)</w:t>
      </w:r>
    </w:p>
    <w:p w14:paraId="335D0D72" w14:textId="77777777" w:rsidR="009F7229" w:rsidRDefault="00000000" w:rsidP="008636CE">
      <w:pPr>
        <w:numPr>
          <w:ilvl w:val="0"/>
          <w:numId w:val="329"/>
        </w:numPr>
      </w:pPr>
      <w:r>
        <w:rPr>
          <w:b/>
          <w:bCs/>
        </w:rPr>
        <w:t>Completion:</w:t>
      </w:r>
      <w:r>
        <w:t xml:space="preserve"> Slight volume increase (NOT the dramatic rise of wheat doughs)</w:t>
      </w:r>
    </w:p>
    <w:p w14:paraId="13D9A2F0" w14:textId="77777777" w:rsidR="009F7229" w:rsidRDefault="00000000">
      <w:pPr>
        <w:pStyle w:val="FirstParagraph"/>
      </w:pPr>
      <w:r>
        <w:rPr>
          <w:b/>
          <w:bCs/>
        </w:rPr>
        <w:t>Shaping:</w:t>
      </w:r>
    </w:p>
    <w:p w14:paraId="1F4C8078" w14:textId="77777777" w:rsidR="009F7229" w:rsidRDefault="00000000" w:rsidP="008636CE">
      <w:pPr>
        <w:numPr>
          <w:ilvl w:val="0"/>
          <w:numId w:val="330"/>
        </w:numPr>
      </w:pPr>
      <w:r>
        <w:rPr>
          <w:b/>
          <w:bCs/>
        </w:rPr>
        <w:t>Divide:</w:t>
      </w:r>
      <w:r>
        <w:t xml:space="preserve"> 1000g portions</w:t>
      </w:r>
    </w:p>
    <w:p w14:paraId="54E946AC" w14:textId="77777777" w:rsidR="009F7229" w:rsidRDefault="00000000" w:rsidP="008636CE">
      <w:pPr>
        <w:numPr>
          <w:ilvl w:val="0"/>
          <w:numId w:val="330"/>
        </w:numPr>
      </w:pPr>
      <w:r>
        <w:rPr>
          <w:b/>
          <w:bCs/>
        </w:rPr>
        <w:t>Pre-shape:</w:t>
      </w:r>
      <w:r>
        <w:t xml:space="preserve"> Very gentle round, 20-minute rest</w:t>
      </w:r>
    </w:p>
    <w:p w14:paraId="14490E7A" w14:textId="77777777" w:rsidR="009F7229" w:rsidRDefault="00000000" w:rsidP="008636CE">
      <w:pPr>
        <w:numPr>
          <w:ilvl w:val="0"/>
          <w:numId w:val="330"/>
        </w:numPr>
      </w:pPr>
      <w:r>
        <w:rPr>
          <w:b/>
          <w:bCs/>
        </w:rPr>
        <w:t>Final shape:</w:t>
      </w:r>
      <w:r>
        <w:t xml:space="preserve"> Gentle boule (do NOT create tight skin - rye dough will tear)</w:t>
      </w:r>
    </w:p>
    <w:p w14:paraId="51BD1791" w14:textId="77777777" w:rsidR="009F7229" w:rsidRDefault="00000000" w:rsidP="008636CE">
      <w:pPr>
        <w:numPr>
          <w:ilvl w:val="0"/>
          <w:numId w:val="330"/>
        </w:numPr>
      </w:pPr>
      <w:r>
        <w:lastRenderedPageBreak/>
        <w:t>Place in heavily floured round banneton</w:t>
      </w:r>
    </w:p>
    <w:p w14:paraId="5E3DE6D2" w14:textId="77777777" w:rsidR="009F7229" w:rsidRDefault="00000000">
      <w:pPr>
        <w:pStyle w:val="FirstParagraph"/>
      </w:pPr>
      <w:r>
        <w:rPr>
          <w:b/>
          <w:bCs/>
        </w:rPr>
        <w:t>Proofing:</w:t>
      </w:r>
    </w:p>
    <w:p w14:paraId="07CCFBA1" w14:textId="77777777" w:rsidR="009F7229" w:rsidRDefault="00000000" w:rsidP="008636CE">
      <w:pPr>
        <w:pStyle w:val="Compact"/>
        <w:numPr>
          <w:ilvl w:val="0"/>
          <w:numId w:val="331"/>
        </w:numPr>
      </w:pPr>
      <w:r>
        <w:rPr>
          <w:b/>
          <w:bCs/>
        </w:rPr>
        <w:t>Cold retard:</w:t>
      </w:r>
      <w:r>
        <w:t xml:space="preserve"> 8-10 hours at 40°F (shorter than wheat - over-proofing causes collapse)</w:t>
      </w:r>
    </w:p>
    <w:p w14:paraId="5DDE1432" w14:textId="77777777" w:rsidR="009F7229" w:rsidRDefault="00000000">
      <w:pPr>
        <w:pStyle w:val="FirstParagraph"/>
      </w:pPr>
      <w:r>
        <w:rPr>
          <w:b/>
          <w:bCs/>
        </w:rPr>
        <w:t>Baking:</w:t>
      </w:r>
    </w:p>
    <w:p w14:paraId="2BB9B1A9" w14:textId="77777777" w:rsidR="009F7229" w:rsidRDefault="00000000" w:rsidP="008636CE">
      <w:pPr>
        <w:numPr>
          <w:ilvl w:val="0"/>
          <w:numId w:val="332"/>
        </w:numPr>
      </w:pPr>
      <w:r>
        <w:rPr>
          <w:b/>
          <w:bCs/>
        </w:rPr>
        <w:t>Oven temp:</w:t>
      </w:r>
      <w:r>
        <w:t xml:space="preserve"> 475°F (slightly lower - rye burns easily)</w:t>
      </w:r>
    </w:p>
    <w:p w14:paraId="0DE15EAA" w14:textId="77777777" w:rsidR="009F7229" w:rsidRDefault="00000000" w:rsidP="008636CE">
      <w:pPr>
        <w:numPr>
          <w:ilvl w:val="0"/>
          <w:numId w:val="332"/>
        </w:numPr>
      </w:pPr>
      <w:r>
        <w:rPr>
          <w:b/>
          <w:bCs/>
        </w:rPr>
        <w:t>Scoring:</w:t>
      </w:r>
      <w:r>
        <w:t xml:space="preserve"> Simple cross or single slash (rye doesn't "open" scores like wheat)</w:t>
      </w:r>
    </w:p>
    <w:p w14:paraId="19F95110" w14:textId="77777777" w:rsidR="009F7229" w:rsidRDefault="00000000" w:rsidP="008636CE">
      <w:pPr>
        <w:numPr>
          <w:ilvl w:val="0"/>
          <w:numId w:val="332"/>
        </w:numPr>
      </w:pPr>
      <w:r>
        <w:rPr>
          <w:b/>
          <w:bCs/>
        </w:rPr>
        <w:t>Steam:</w:t>
      </w:r>
      <w:r>
        <w:t xml:space="preserve"> Heavy steam (rye crust benefits from moisture)</w:t>
      </w:r>
    </w:p>
    <w:p w14:paraId="0CA79A39" w14:textId="77777777" w:rsidR="009F7229" w:rsidRDefault="00000000" w:rsidP="008636CE">
      <w:pPr>
        <w:numPr>
          <w:ilvl w:val="0"/>
          <w:numId w:val="332"/>
        </w:numPr>
      </w:pPr>
      <w:r>
        <w:rPr>
          <w:b/>
          <w:bCs/>
        </w:rPr>
        <w:t>Bake time:</w:t>
      </w:r>
      <w:r>
        <w:t xml:space="preserve"> 45-50 minutes (longer - dense crumb needs time to bake through)</w:t>
      </w:r>
    </w:p>
    <w:p w14:paraId="14D43428" w14:textId="77777777" w:rsidR="009F7229" w:rsidRDefault="00000000" w:rsidP="008636CE">
      <w:pPr>
        <w:numPr>
          <w:ilvl w:val="0"/>
          <w:numId w:val="332"/>
        </w:numPr>
      </w:pPr>
      <w:r>
        <w:rPr>
          <w:b/>
          <w:bCs/>
        </w:rPr>
        <w:t>Internal temp:</w:t>
      </w:r>
      <w:r>
        <w:t xml:space="preserve"> 205-207°F</w:t>
      </w:r>
    </w:p>
    <w:p w14:paraId="2BE1A5E5" w14:textId="77777777" w:rsidR="009F7229" w:rsidRDefault="00000000">
      <w:pPr>
        <w:pStyle w:val="FirstParagraph"/>
      </w:pPr>
      <w:r>
        <w:rPr>
          <w:b/>
          <w:bCs/>
        </w:rPr>
        <w:t>Cooling:</w:t>
      </w:r>
    </w:p>
    <w:p w14:paraId="0AA600FC" w14:textId="77777777" w:rsidR="009F7229" w:rsidRDefault="00000000" w:rsidP="008636CE">
      <w:pPr>
        <w:numPr>
          <w:ilvl w:val="0"/>
          <w:numId w:val="333"/>
        </w:numPr>
      </w:pPr>
      <w:r>
        <w:rPr>
          <w:b/>
          <w:bCs/>
        </w:rPr>
        <w:t>CRITICAL:</w:t>
      </w:r>
      <w:r>
        <w:t xml:space="preserve"> 6-8 hours minimum, ideally 12-24 hours</w:t>
      </w:r>
    </w:p>
    <w:p w14:paraId="1D807F44" w14:textId="77777777" w:rsidR="009F7229" w:rsidRDefault="00000000" w:rsidP="008636CE">
      <w:pPr>
        <w:numPr>
          <w:ilvl w:val="0"/>
          <w:numId w:val="333"/>
        </w:numPr>
      </w:pPr>
      <w:r>
        <w:t>Rye has high moisture content and pentosans continue to set during cooling</w:t>
      </w:r>
    </w:p>
    <w:p w14:paraId="659F24A0" w14:textId="77777777" w:rsidR="009F7229" w:rsidRDefault="00000000" w:rsidP="008636CE">
      <w:pPr>
        <w:numPr>
          <w:ilvl w:val="0"/>
          <w:numId w:val="333"/>
        </w:numPr>
      </w:pPr>
      <w:r>
        <w:t>Slicing too early = gummy, under-set crumb (common mistake)</w:t>
      </w:r>
    </w:p>
    <w:p w14:paraId="254CEE8F" w14:textId="77777777" w:rsidR="009F7229" w:rsidRDefault="00000000">
      <w:pPr>
        <w:pStyle w:val="FirstParagraph"/>
      </w:pPr>
      <w:r>
        <w:rPr>
          <w:b/>
          <w:bCs/>
        </w:rPr>
        <w:t>Ingredient Cost per Loaf:</w:t>
      </w:r>
    </w:p>
    <w:p w14:paraId="1368B506" w14:textId="77777777" w:rsidR="009F7229" w:rsidRDefault="00000000" w:rsidP="008636CE">
      <w:pPr>
        <w:numPr>
          <w:ilvl w:val="0"/>
          <w:numId w:val="334"/>
        </w:numPr>
      </w:pPr>
      <w:r>
        <w:t>Bread flour: $0.88</w:t>
      </w:r>
    </w:p>
    <w:p w14:paraId="32F56F30" w14:textId="77777777" w:rsidR="009F7229" w:rsidRDefault="00000000" w:rsidP="008636CE">
      <w:pPr>
        <w:numPr>
          <w:ilvl w:val="0"/>
          <w:numId w:val="334"/>
        </w:numPr>
      </w:pPr>
      <w:r>
        <w:t>Rye flour: $1.56 (rye is expensive, specialty flour)</w:t>
      </w:r>
    </w:p>
    <w:p w14:paraId="0CB74D45" w14:textId="77777777" w:rsidR="009F7229" w:rsidRDefault="00000000" w:rsidP="008636CE">
      <w:pPr>
        <w:numPr>
          <w:ilvl w:val="0"/>
          <w:numId w:val="334"/>
        </w:numPr>
      </w:pPr>
      <w:r>
        <w:t>Levain: $0.24</w:t>
      </w:r>
    </w:p>
    <w:p w14:paraId="6F1C18D2" w14:textId="77777777" w:rsidR="009F7229" w:rsidRDefault="00000000" w:rsidP="008636CE">
      <w:pPr>
        <w:numPr>
          <w:ilvl w:val="0"/>
          <w:numId w:val="334"/>
        </w:numPr>
      </w:pPr>
      <w:r>
        <w:t>Caraway: $0.26</w:t>
      </w:r>
    </w:p>
    <w:p w14:paraId="23F11871" w14:textId="77777777" w:rsidR="009F7229" w:rsidRDefault="00000000" w:rsidP="008636CE">
      <w:pPr>
        <w:numPr>
          <w:ilvl w:val="0"/>
          <w:numId w:val="334"/>
        </w:numPr>
      </w:pPr>
      <w:r>
        <w:t>Salt: $0.03</w:t>
      </w:r>
    </w:p>
    <w:p w14:paraId="73436CF5" w14:textId="77777777" w:rsidR="009F7229" w:rsidRDefault="00000000" w:rsidP="008636CE">
      <w:pPr>
        <w:numPr>
          <w:ilvl w:val="0"/>
          <w:numId w:val="334"/>
        </w:numPr>
      </w:pPr>
      <w:r>
        <w:rPr>
          <w:b/>
          <w:bCs/>
        </w:rPr>
        <w:t>Total: $2.98 per loaf</w:t>
      </w:r>
    </w:p>
    <w:p w14:paraId="7CB7DEE6" w14:textId="77777777" w:rsidR="009F7229" w:rsidRDefault="00000000">
      <w:pPr>
        <w:pStyle w:val="FirstParagraph"/>
      </w:pPr>
      <w:r>
        <w:rPr>
          <w:b/>
          <w:bCs/>
        </w:rPr>
        <w:t>Retail Price:</w:t>
      </w:r>
      <w:r>
        <w:t xml:space="preserve"> $9.75 per loaf</w:t>
      </w:r>
      <w:r>
        <w:br/>
      </w:r>
      <w:r>
        <w:rPr>
          <w:b/>
          <w:bCs/>
        </w:rPr>
        <w:t>Wholesale Price:</w:t>
      </w:r>
      <w:r>
        <w:t xml:space="preserve"> $6.25 per loaf</w:t>
      </w:r>
    </w:p>
    <w:p w14:paraId="34EF0CF9" w14:textId="77777777" w:rsidR="009F7229" w:rsidRDefault="00000000">
      <w:pPr>
        <w:pStyle w:val="BodyText"/>
      </w:pPr>
      <w:r>
        <w:rPr>
          <w:b/>
          <w:bCs/>
        </w:rPr>
        <w:t>Production Notes:</w:t>
      </w:r>
    </w:p>
    <w:p w14:paraId="51D18A31" w14:textId="77777777" w:rsidR="009F7229" w:rsidRDefault="00000000" w:rsidP="008636CE">
      <w:pPr>
        <w:numPr>
          <w:ilvl w:val="0"/>
          <w:numId w:val="335"/>
        </w:numPr>
      </w:pPr>
      <w:r>
        <w:t>Most challenging bread technically (rye behavior very different from wheat)</w:t>
      </w:r>
    </w:p>
    <w:p w14:paraId="6EAF5C8E" w14:textId="77777777" w:rsidR="009F7229" w:rsidRDefault="00000000" w:rsidP="008636CE">
      <w:pPr>
        <w:numPr>
          <w:ilvl w:val="0"/>
          <w:numId w:val="335"/>
        </w:numPr>
      </w:pPr>
      <w:r>
        <w:t>Marcus handles 100% of rye production (requires experience)</w:t>
      </w:r>
    </w:p>
    <w:p w14:paraId="587E9CDC" w14:textId="77777777" w:rsidR="009F7229" w:rsidRDefault="00000000" w:rsidP="008636CE">
      <w:pPr>
        <w:numPr>
          <w:ilvl w:val="0"/>
          <w:numId w:val="335"/>
        </w:numPr>
      </w:pPr>
      <w:r>
        <w:t>Long cooling time creates scheduling challenge</w:t>
      </w:r>
    </w:p>
    <w:p w14:paraId="0C5485B5" w14:textId="77777777" w:rsidR="009F7229" w:rsidRDefault="00000000" w:rsidP="008636CE">
      <w:pPr>
        <w:numPr>
          <w:ilvl w:val="0"/>
          <w:numId w:val="335"/>
        </w:numPr>
      </w:pPr>
      <w:r>
        <w:lastRenderedPageBreak/>
        <w:t>Limited production (Thu/Sat only) due to complexity</w:t>
      </w:r>
    </w:p>
    <w:p w14:paraId="219A25CE" w14:textId="77777777" w:rsidR="009F7229" w:rsidRDefault="00000000" w:rsidP="008636CE">
      <w:pPr>
        <w:numPr>
          <w:ilvl w:val="0"/>
          <w:numId w:val="335"/>
        </w:numPr>
      </w:pPr>
      <w:r>
        <w:t>Some customers specifically seek rye for health benefits (lower glycemic index)</w:t>
      </w:r>
    </w:p>
    <w:p w14:paraId="31A91A64" w14:textId="77777777" w:rsidR="009F7229" w:rsidRDefault="00451C33">
      <w:r>
        <w:rPr>
          <w:noProof/>
        </w:rPr>
        <w:pict w14:anchorId="4842241C">
          <v:rect id="_x0000_i1046" alt="" style="width:451.3pt;height:.05pt;mso-width-percent:0;mso-height-percent:0;mso-width-percent:0;mso-height-percent:0" o:hralign="center" o:hrstd="t" o:hr="t"/>
        </w:pict>
      </w:r>
    </w:p>
    <w:p w14:paraId="3F663DE7" w14:textId="77777777" w:rsidR="009F7229" w:rsidRDefault="00000000">
      <w:pPr>
        <w:pStyle w:val="FirstParagraph"/>
      </w:pPr>
      <w:r>
        <w:rPr>
          <w:b/>
          <w:bCs/>
        </w:rPr>
        <w:t>PRODUCT #9: Rosemary Focaccia</w:t>
      </w:r>
    </w:p>
    <w:p w14:paraId="50619D03" w14:textId="77777777" w:rsidR="009F7229" w:rsidRDefault="00000000">
      <w:pPr>
        <w:pStyle w:val="BodyText"/>
      </w:pPr>
      <w:r>
        <w:rPr>
          <w:b/>
          <w:bCs/>
        </w:rPr>
        <w:t>Baker's Percentages:</w:t>
      </w:r>
    </w:p>
    <w:p w14:paraId="4BD14A9D" w14:textId="77777777" w:rsidR="009F7229" w:rsidRDefault="00000000" w:rsidP="008636CE">
      <w:pPr>
        <w:numPr>
          <w:ilvl w:val="0"/>
          <w:numId w:val="336"/>
        </w:numPr>
      </w:pPr>
      <w:r>
        <w:t>Bread Flour: 100%</w:t>
      </w:r>
    </w:p>
    <w:p w14:paraId="372850A9" w14:textId="77777777" w:rsidR="009F7229" w:rsidRDefault="00000000" w:rsidP="008636CE">
      <w:pPr>
        <w:numPr>
          <w:ilvl w:val="0"/>
          <w:numId w:val="336"/>
        </w:numPr>
      </w:pPr>
      <w:r>
        <w:rPr>
          <w:b/>
          <w:bCs/>
        </w:rPr>
        <w:t>Total Flour: 100%</w:t>
      </w:r>
    </w:p>
    <w:p w14:paraId="20AB4541" w14:textId="77777777" w:rsidR="009F7229" w:rsidRDefault="00000000" w:rsidP="008636CE">
      <w:pPr>
        <w:numPr>
          <w:ilvl w:val="0"/>
          <w:numId w:val="336"/>
        </w:numPr>
      </w:pPr>
      <w:r>
        <w:t>Water: 85%</w:t>
      </w:r>
    </w:p>
    <w:p w14:paraId="658C8AA1" w14:textId="77777777" w:rsidR="009F7229" w:rsidRDefault="00000000" w:rsidP="008636CE">
      <w:pPr>
        <w:numPr>
          <w:ilvl w:val="0"/>
          <w:numId w:val="336"/>
        </w:numPr>
      </w:pPr>
      <w:r>
        <w:t>Instant Yeast: 1%</w:t>
      </w:r>
    </w:p>
    <w:p w14:paraId="5BAF2F48" w14:textId="77777777" w:rsidR="009F7229" w:rsidRDefault="00000000" w:rsidP="008636CE">
      <w:pPr>
        <w:numPr>
          <w:ilvl w:val="0"/>
          <w:numId w:val="336"/>
        </w:numPr>
      </w:pPr>
      <w:r>
        <w:t>Salt: 2%</w:t>
      </w:r>
    </w:p>
    <w:p w14:paraId="6AB5D377" w14:textId="77777777" w:rsidR="009F7229" w:rsidRDefault="00000000" w:rsidP="008636CE">
      <w:pPr>
        <w:numPr>
          <w:ilvl w:val="0"/>
          <w:numId w:val="336"/>
        </w:numPr>
      </w:pPr>
      <w:r>
        <w:t>Olive Oil (in dough): 4%</w:t>
      </w:r>
    </w:p>
    <w:p w14:paraId="5C7E752A" w14:textId="77777777" w:rsidR="009F7229" w:rsidRDefault="00000000" w:rsidP="008636CE">
      <w:pPr>
        <w:numPr>
          <w:ilvl w:val="0"/>
          <w:numId w:val="336"/>
        </w:numPr>
      </w:pPr>
      <w:r>
        <w:t>Levain (optional flavor boost): 16%</w:t>
      </w:r>
    </w:p>
    <w:p w14:paraId="7A61AC8A" w14:textId="77777777" w:rsidR="009F7229" w:rsidRDefault="00000000" w:rsidP="008636CE">
      <w:pPr>
        <w:numPr>
          <w:ilvl w:val="0"/>
          <w:numId w:val="336"/>
        </w:numPr>
      </w:pPr>
      <w:r>
        <w:rPr>
          <w:b/>
          <w:bCs/>
        </w:rPr>
        <w:t>Topping:</w:t>
      </w:r>
      <w:r>
        <w:t xml:space="preserve"> Additional olive oil, flaky sea salt, fresh rosemary</w:t>
      </w:r>
    </w:p>
    <w:p w14:paraId="102513A3" w14:textId="77777777" w:rsidR="009F7229" w:rsidRDefault="00000000" w:rsidP="008636CE">
      <w:pPr>
        <w:numPr>
          <w:ilvl w:val="0"/>
          <w:numId w:val="336"/>
        </w:numPr>
      </w:pPr>
      <w:r>
        <w:rPr>
          <w:b/>
          <w:bCs/>
        </w:rPr>
        <w:t>Total Dough: 208%</w:t>
      </w:r>
    </w:p>
    <w:p w14:paraId="796EFE19" w14:textId="77777777" w:rsidR="009F7229" w:rsidRDefault="00000000">
      <w:pPr>
        <w:pStyle w:val="FirstParagraph"/>
      </w:pPr>
      <w:r>
        <w:rPr>
          <w:b/>
          <w:bCs/>
        </w:rPr>
        <w:t>Batch Size for 4 Sheets (Tue/Thu/Sat):</w:t>
      </w:r>
    </w:p>
    <w:p w14:paraId="3216F387" w14:textId="77777777" w:rsidR="009F7229" w:rsidRDefault="00000000" w:rsidP="008636CE">
      <w:pPr>
        <w:numPr>
          <w:ilvl w:val="0"/>
          <w:numId w:val="337"/>
        </w:numPr>
      </w:pPr>
      <w:r>
        <w:t>Each sheet: ~1200g dough (yields 6 portions when cut)</w:t>
      </w:r>
    </w:p>
    <w:p w14:paraId="358951D8" w14:textId="77777777" w:rsidR="009F7229" w:rsidRDefault="00000000" w:rsidP="008636CE">
      <w:pPr>
        <w:numPr>
          <w:ilvl w:val="0"/>
          <w:numId w:val="337"/>
        </w:numPr>
      </w:pPr>
      <w:r>
        <w:t>Total dough: 4.8 kg</w:t>
      </w:r>
    </w:p>
    <w:p w14:paraId="7015901A" w14:textId="77777777" w:rsidR="009F7229" w:rsidRDefault="00000000">
      <w:pPr>
        <w:pStyle w:val="FirstParagraph"/>
      </w:pPr>
      <w:r>
        <w:rPr>
          <w:b/>
          <w:bCs/>
        </w:rPr>
        <w:t>Scaled Ingredients:</w:t>
      </w:r>
    </w:p>
    <w:p w14:paraId="06461DF9" w14:textId="77777777" w:rsidR="009F7229" w:rsidRDefault="00000000" w:rsidP="008636CE">
      <w:pPr>
        <w:numPr>
          <w:ilvl w:val="0"/>
          <w:numId w:val="338"/>
        </w:numPr>
      </w:pPr>
      <w:r>
        <w:t>Bread Flour: 2.3 kg</w:t>
      </w:r>
    </w:p>
    <w:p w14:paraId="4AF89BEB" w14:textId="77777777" w:rsidR="009F7229" w:rsidRDefault="00000000" w:rsidP="008636CE">
      <w:pPr>
        <w:numPr>
          <w:ilvl w:val="0"/>
          <w:numId w:val="338"/>
        </w:numPr>
      </w:pPr>
      <w:r>
        <w:t>Water: 1.96 kg at 75°F</w:t>
      </w:r>
    </w:p>
    <w:p w14:paraId="3E8264A2" w14:textId="77777777" w:rsidR="009F7229" w:rsidRDefault="00000000" w:rsidP="008636CE">
      <w:pPr>
        <w:numPr>
          <w:ilvl w:val="0"/>
          <w:numId w:val="338"/>
        </w:numPr>
      </w:pPr>
      <w:r>
        <w:t>Instant Yeast: 23g</w:t>
      </w:r>
    </w:p>
    <w:p w14:paraId="2B5B61A9" w14:textId="77777777" w:rsidR="009F7229" w:rsidRDefault="00000000" w:rsidP="008636CE">
      <w:pPr>
        <w:numPr>
          <w:ilvl w:val="0"/>
          <w:numId w:val="338"/>
        </w:numPr>
      </w:pPr>
      <w:r>
        <w:t>Salt: 46g</w:t>
      </w:r>
    </w:p>
    <w:p w14:paraId="6BBE5CD2" w14:textId="77777777" w:rsidR="009F7229" w:rsidRDefault="00000000" w:rsidP="008636CE">
      <w:pPr>
        <w:numPr>
          <w:ilvl w:val="0"/>
          <w:numId w:val="338"/>
        </w:numPr>
      </w:pPr>
      <w:r>
        <w:t>Olive Oil (in dough): 92g</w:t>
      </w:r>
    </w:p>
    <w:p w14:paraId="00FBC89F" w14:textId="77777777" w:rsidR="009F7229" w:rsidRDefault="00000000" w:rsidP="008636CE">
      <w:pPr>
        <w:numPr>
          <w:ilvl w:val="0"/>
          <w:numId w:val="338"/>
        </w:numPr>
      </w:pPr>
      <w:r>
        <w:t>Levain: 368g</w:t>
      </w:r>
    </w:p>
    <w:p w14:paraId="564C37A1" w14:textId="77777777" w:rsidR="009F7229" w:rsidRDefault="00000000" w:rsidP="008636CE">
      <w:pPr>
        <w:numPr>
          <w:ilvl w:val="0"/>
          <w:numId w:val="338"/>
        </w:numPr>
      </w:pPr>
      <w:r>
        <w:rPr>
          <w:b/>
          <w:bCs/>
        </w:rPr>
        <w:t>Total Dough: 4.8 kg</w:t>
      </w:r>
    </w:p>
    <w:p w14:paraId="44FEFA59" w14:textId="77777777" w:rsidR="009F7229" w:rsidRDefault="00000000">
      <w:pPr>
        <w:pStyle w:val="FirstParagraph"/>
      </w:pPr>
      <w:r>
        <w:rPr>
          <w:b/>
          <w:bCs/>
        </w:rPr>
        <w:t>True Hydration:</w:t>
      </w:r>
      <w:r>
        <w:t xml:space="preserve"> 87% (including levain water - very wet, slack dough)</w:t>
      </w:r>
    </w:p>
    <w:p w14:paraId="04D70BFE" w14:textId="77777777" w:rsidR="009F7229" w:rsidRDefault="00000000">
      <w:pPr>
        <w:pStyle w:val="BodyText"/>
      </w:pPr>
      <w:r>
        <w:rPr>
          <w:b/>
          <w:bCs/>
        </w:rPr>
        <w:lastRenderedPageBreak/>
        <w:t>Mixing Process:</w:t>
      </w:r>
    </w:p>
    <w:p w14:paraId="48F3B2B7" w14:textId="77777777" w:rsidR="009F7229" w:rsidRDefault="00000000" w:rsidP="008636CE">
      <w:pPr>
        <w:numPr>
          <w:ilvl w:val="0"/>
          <w:numId w:val="339"/>
        </w:numPr>
      </w:pPr>
      <w:r>
        <w:t>Combine all ingredients (no autolyse needed)</w:t>
      </w:r>
    </w:p>
    <w:p w14:paraId="481BED19" w14:textId="77777777" w:rsidR="009F7229" w:rsidRDefault="00000000" w:rsidP="008636CE">
      <w:pPr>
        <w:numPr>
          <w:ilvl w:val="0"/>
          <w:numId w:val="339"/>
        </w:numPr>
      </w:pPr>
      <w:r>
        <w:t>Low speed 3 min</w:t>
      </w:r>
    </w:p>
    <w:p w14:paraId="7263B105" w14:textId="77777777" w:rsidR="009F7229" w:rsidRDefault="00000000" w:rsidP="008636CE">
      <w:pPr>
        <w:numPr>
          <w:ilvl w:val="0"/>
          <w:numId w:val="339"/>
        </w:numPr>
      </w:pPr>
      <w:r>
        <w:t>Rest 15 min</w:t>
      </w:r>
    </w:p>
    <w:p w14:paraId="758AFDF5" w14:textId="77777777" w:rsidR="009F7229" w:rsidRDefault="00000000" w:rsidP="008636CE">
      <w:pPr>
        <w:numPr>
          <w:ilvl w:val="0"/>
          <w:numId w:val="339"/>
        </w:numPr>
      </w:pPr>
      <w:r>
        <w:t>Add olive oil</w:t>
      </w:r>
    </w:p>
    <w:p w14:paraId="703D847B" w14:textId="77777777" w:rsidR="009F7229" w:rsidRDefault="00000000" w:rsidP="008636CE">
      <w:pPr>
        <w:numPr>
          <w:ilvl w:val="0"/>
          <w:numId w:val="339"/>
        </w:numPr>
      </w:pPr>
      <w:r>
        <w:t>Low speed 2 min, high speed 4 min (dough becomes glossy, sticky)</w:t>
      </w:r>
    </w:p>
    <w:p w14:paraId="031052DB" w14:textId="77777777" w:rsidR="009F7229" w:rsidRDefault="00000000" w:rsidP="008636CE">
      <w:pPr>
        <w:numPr>
          <w:ilvl w:val="0"/>
          <w:numId w:val="339"/>
        </w:numPr>
      </w:pPr>
      <w:r>
        <w:rPr>
          <w:b/>
          <w:bCs/>
        </w:rPr>
        <w:t>DDT:</w:t>
      </w:r>
      <w:r>
        <w:t xml:space="preserve"> 76°F</w:t>
      </w:r>
    </w:p>
    <w:p w14:paraId="24474BE4" w14:textId="77777777" w:rsidR="009F7229" w:rsidRDefault="00000000">
      <w:pPr>
        <w:pStyle w:val="FirstParagraph"/>
      </w:pPr>
      <w:r>
        <w:rPr>
          <w:b/>
          <w:bCs/>
        </w:rPr>
        <w:t>Fermentation Options:</w:t>
      </w:r>
    </w:p>
    <w:p w14:paraId="5E372360" w14:textId="77777777" w:rsidR="009F7229" w:rsidRDefault="00000000" w:rsidP="008636CE">
      <w:pPr>
        <w:numPr>
          <w:ilvl w:val="0"/>
          <w:numId w:val="340"/>
        </w:numPr>
      </w:pPr>
      <w:r>
        <w:rPr>
          <w:b/>
          <w:bCs/>
        </w:rPr>
        <w:t>Option A (Same-Day):</w:t>
      </w:r>
      <w:r>
        <w:t xml:space="preserve"> 2-3 hours bulk at room temp with 3 folds</w:t>
      </w:r>
    </w:p>
    <w:p w14:paraId="0454F78A" w14:textId="77777777" w:rsidR="009F7229" w:rsidRDefault="00000000" w:rsidP="008636CE">
      <w:pPr>
        <w:numPr>
          <w:ilvl w:val="0"/>
          <w:numId w:val="340"/>
        </w:numPr>
      </w:pPr>
      <w:r>
        <w:rPr>
          <w:b/>
          <w:bCs/>
        </w:rPr>
        <w:t>Option B (Cold Ferment - PREFERRED):</w:t>
      </w:r>
      <w:r>
        <w:t xml:space="preserve"> Immediately to walk-in cooler, 12-24 hours cold bulk fermentation</w:t>
      </w:r>
    </w:p>
    <w:p w14:paraId="4AA91E8E" w14:textId="77777777" w:rsidR="009F7229" w:rsidRDefault="00000000" w:rsidP="008636CE">
      <w:pPr>
        <w:pStyle w:val="Compact"/>
        <w:numPr>
          <w:ilvl w:val="1"/>
          <w:numId w:val="341"/>
        </w:numPr>
      </w:pPr>
      <w:r>
        <w:t>This develops better flavor, creates schedule flexibility</w:t>
      </w:r>
    </w:p>
    <w:p w14:paraId="55061AFB" w14:textId="77777777" w:rsidR="009F7229" w:rsidRDefault="00000000">
      <w:pPr>
        <w:pStyle w:val="FirstParagraph"/>
      </w:pPr>
      <w:r>
        <w:rPr>
          <w:b/>
          <w:bCs/>
        </w:rPr>
        <w:t>Shaping:</w:t>
      </w:r>
    </w:p>
    <w:p w14:paraId="6645F083" w14:textId="77777777" w:rsidR="009F7229" w:rsidRDefault="00000000" w:rsidP="008636CE">
      <w:pPr>
        <w:numPr>
          <w:ilvl w:val="0"/>
          <w:numId w:val="342"/>
        </w:numPr>
      </w:pPr>
      <w:r>
        <w:t>Coat 9"x13" sheet pans (or half-sheet pans) generously with olive oil (3-4 tablespoons per pan)</w:t>
      </w:r>
    </w:p>
    <w:p w14:paraId="2428CFEC" w14:textId="77777777" w:rsidR="009F7229" w:rsidRDefault="00000000" w:rsidP="008636CE">
      <w:pPr>
        <w:numPr>
          <w:ilvl w:val="0"/>
          <w:numId w:val="342"/>
        </w:numPr>
      </w:pPr>
      <w:r>
        <w:t>Divide dough into 4 portions (1200g each)</w:t>
      </w:r>
    </w:p>
    <w:p w14:paraId="4CBD4DA7" w14:textId="77777777" w:rsidR="009F7229" w:rsidRDefault="00000000" w:rsidP="008636CE">
      <w:pPr>
        <w:numPr>
          <w:ilvl w:val="0"/>
          <w:numId w:val="342"/>
        </w:numPr>
      </w:pPr>
      <w:r>
        <w:t>Place one portion in each oiled pan</w:t>
      </w:r>
    </w:p>
    <w:p w14:paraId="1558CCFF" w14:textId="77777777" w:rsidR="009F7229" w:rsidRDefault="00000000" w:rsidP="008636CE">
      <w:pPr>
        <w:numPr>
          <w:ilvl w:val="0"/>
          <w:numId w:val="342"/>
        </w:numPr>
      </w:pPr>
      <w:r>
        <w:t>With oiled hands, gently press and stretch dough toward edges of pan</w:t>
      </w:r>
    </w:p>
    <w:p w14:paraId="0ABD1780" w14:textId="77777777" w:rsidR="009F7229" w:rsidRDefault="00000000" w:rsidP="008636CE">
      <w:pPr>
        <w:numPr>
          <w:ilvl w:val="0"/>
          <w:numId w:val="342"/>
        </w:numPr>
      </w:pPr>
      <w:r>
        <w:rPr>
          <w:b/>
          <w:bCs/>
        </w:rPr>
        <w:t>If dough resists:</w:t>
      </w:r>
      <w:r>
        <w:t xml:space="preserve"> Cover, rest 20-30 minutes, stretch again</w:t>
      </w:r>
    </w:p>
    <w:p w14:paraId="133B3A35" w14:textId="77777777" w:rsidR="009F7229" w:rsidRDefault="00000000" w:rsidP="008636CE">
      <w:pPr>
        <w:numPr>
          <w:ilvl w:val="0"/>
          <w:numId w:val="342"/>
        </w:numPr>
      </w:pPr>
      <w:r>
        <w:t>Repeat until dough covers pan evenly</w:t>
      </w:r>
    </w:p>
    <w:p w14:paraId="6234B947" w14:textId="77777777" w:rsidR="009F7229" w:rsidRDefault="00000000" w:rsidP="008636CE">
      <w:pPr>
        <w:numPr>
          <w:ilvl w:val="0"/>
          <w:numId w:val="342"/>
        </w:numPr>
      </w:pPr>
      <w:r>
        <w:t>Cover pans, allow final proof</w:t>
      </w:r>
    </w:p>
    <w:p w14:paraId="1BB4B136" w14:textId="77777777" w:rsidR="009F7229" w:rsidRDefault="00000000">
      <w:pPr>
        <w:pStyle w:val="FirstParagraph"/>
      </w:pPr>
      <w:r>
        <w:rPr>
          <w:b/>
          <w:bCs/>
        </w:rPr>
        <w:t>Final Proof:</w:t>
      </w:r>
    </w:p>
    <w:p w14:paraId="7DFF24FA" w14:textId="77777777" w:rsidR="009F7229" w:rsidRDefault="00000000" w:rsidP="008636CE">
      <w:pPr>
        <w:numPr>
          <w:ilvl w:val="0"/>
          <w:numId w:val="343"/>
        </w:numPr>
      </w:pPr>
      <w:r>
        <w:rPr>
          <w:b/>
          <w:bCs/>
        </w:rPr>
        <w:t>Duration:</w:t>
      </w:r>
      <w:r>
        <w:t xml:space="preserve"> 1.5-3 hours at room temp (until puffy, airy, nearly doubled)</w:t>
      </w:r>
    </w:p>
    <w:p w14:paraId="403A8C26" w14:textId="77777777" w:rsidR="009F7229" w:rsidRDefault="00000000" w:rsidP="008636CE">
      <w:pPr>
        <w:numPr>
          <w:ilvl w:val="0"/>
          <w:numId w:val="343"/>
        </w:numPr>
      </w:pPr>
      <w:r>
        <w:rPr>
          <w:b/>
          <w:bCs/>
        </w:rPr>
        <w:t>Depends on:</w:t>
      </w:r>
      <w:r>
        <w:t xml:space="preserve"> Dough temperature (cold-fermented dough takes longer)</w:t>
      </w:r>
    </w:p>
    <w:p w14:paraId="211F54EA" w14:textId="77777777" w:rsidR="009F7229" w:rsidRDefault="00000000">
      <w:pPr>
        <w:pStyle w:val="FirstParagraph"/>
      </w:pPr>
      <w:r>
        <w:rPr>
          <w:b/>
          <w:bCs/>
        </w:rPr>
        <w:t>Pre-Bake Topping:</w:t>
      </w:r>
    </w:p>
    <w:p w14:paraId="4A0956F2" w14:textId="77777777" w:rsidR="009F7229" w:rsidRDefault="00000000" w:rsidP="008636CE">
      <w:pPr>
        <w:numPr>
          <w:ilvl w:val="0"/>
          <w:numId w:val="344"/>
        </w:numPr>
      </w:pPr>
      <w:r>
        <w:t>Drizzle surface generously with olive oil (2-3 tablespoons per sheet)</w:t>
      </w:r>
    </w:p>
    <w:p w14:paraId="635955C2" w14:textId="77777777" w:rsidR="009F7229" w:rsidRDefault="00000000" w:rsidP="008636CE">
      <w:pPr>
        <w:numPr>
          <w:ilvl w:val="0"/>
          <w:numId w:val="344"/>
        </w:numPr>
      </w:pPr>
      <w:r>
        <w:rPr>
          <w:b/>
          <w:bCs/>
        </w:rPr>
        <w:lastRenderedPageBreak/>
        <w:t>Dimpling:</w:t>
      </w:r>
      <w:r>
        <w:t xml:space="preserve"> Press fingertips firmly down through dough to pan bottom (creates characteristic dimples)</w:t>
      </w:r>
    </w:p>
    <w:p w14:paraId="753BD721" w14:textId="77777777" w:rsidR="009F7229" w:rsidRDefault="00000000" w:rsidP="008636CE">
      <w:pPr>
        <w:pStyle w:val="Compact"/>
        <w:numPr>
          <w:ilvl w:val="1"/>
          <w:numId w:val="345"/>
        </w:numPr>
      </w:pPr>
      <w:r>
        <w:t>This redistributes gas, prevents giant bubbles</w:t>
      </w:r>
    </w:p>
    <w:p w14:paraId="13B8FD29" w14:textId="77777777" w:rsidR="009F7229" w:rsidRDefault="00000000" w:rsidP="008636CE">
      <w:pPr>
        <w:numPr>
          <w:ilvl w:val="0"/>
          <w:numId w:val="344"/>
        </w:numPr>
      </w:pPr>
      <w:r>
        <w:t>Sprinkle with flaky sea salt (e.g., Maldon) - generous pinch</w:t>
      </w:r>
    </w:p>
    <w:p w14:paraId="3AD4BE39" w14:textId="77777777" w:rsidR="009F7229" w:rsidRDefault="00000000" w:rsidP="008636CE">
      <w:pPr>
        <w:numPr>
          <w:ilvl w:val="0"/>
          <w:numId w:val="344"/>
        </w:numPr>
      </w:pPr>
      <w:r>
        <w:t>Press fresh rosemary sprigs into dough (decorative and aromatic)</w:t>
      </w:r>
    </w:p>
    <w:p w14:paraId="0E92709E" w14:textId="77777777" w:rsidR="009F7229" w:rsidRDefault="00000000">
      <w:pPr>
        <w:pStyle w:val="FirstParagraph"/>
      </w:pPr>
      <w:r>
        <w:rPr>
          <w:b/>
          <w:bCs/>
        </w:rPr>
        <w:t>Baking:</w:t>
      </w:r>
    </w:p>
    <w:p w14:paraId="22F7240F" w14:textId="77777777" w:rsidR="009F7229" w:rsidRDefault="00000000" w:rsidP="008636CE">
      <w:pPr>
        <w:numPr>
          <w:ilvl w:val="0"/>
          <w:numId w:val="346"/>
        </w:numPr>
      </w:pPr>
      <w:r>
        <w:rPr>
          <w:b/>
          <w:bCs/>
        </w:rPr>
        <w:t>Oven temp:</w:t>
      </w:r>
      <w:r>
        <w:t xml:space="preserve"> 450°F</w:t>
      </w:r>
    </w:p>
    <w:p w14:paraId="7E2F11F0" w14:textId="77777777" w:rsidR="009F7229" w:rsidRDefault="00000000" w:rsidP="008636CE">
      <w:pPr>
        <w:numPr>
          <w:ilvl w:val="0"/>
          <w:numId w:val="346"/>
        </w:numPr>
      </w:pPr>
      <w:r>
        <w:rPr>
          <w:b/>
          <w:bCs/>
        </w:rPr>
        <w:t>No steam</w:t>
      </w:r>
      <w:r>
        <w:t xml:space="preserve"> (focaccia is baked in oiled pan, creates its own steam)</w:t>
      </w:r>
    </w:p>
    <w:p w14:paraId="6ED010C2" w14:textId="77777777" w:rsidR="009F7229" w:rsidRDefault="00000000" w:rsidP="008636CE">
      <w:pPr>
        <w:numPr>
          <w:ilvl w:val="0"/>
          <w:numId w:val="346"/>
        </w:numPr>
      </w:pPr>
      <w:r>
        <w:rPr>
          <w:b/>
          <w:bCs/>
        </w:rPr>
        <w:t>Bake time:</w:t>
      </w:r>
      <w:r>
        <w:t xml:space="preserve"> 20-25 minutes</w:t>
      </w:r>
    </w:p>
    <w:p w14:paraId="3F1FC3F5" w14:textId="77777777" w:rsidR="009F7229" w:rsidRDefault="00000000" w:rsidP="008636CE">
      <w:pPr>
        <w:numPr>
          <w:ilvl w:val="0"/>
          <w:numId w:val="346"/>
        </w:numPr>
      </w:pPr>
      <w:r>
        <w:rPr>
          <w:b/>
          <w:bCs/>
        </w:rPr>
        <w:t>Target:</w:t>
      </w:r>
      <w:r>
        <w:t xml:space="preserve"> Golden-brown top and bottom, crispy edges, soft center</w:t>
      </w:r>
    </w:p>
    <w:p w14:paraId="40AD73FB" w14:textId="77777777" w:rsidR="009F7229" w:rsidRDefault="00000000" w:rsidP="008636CE">
      <w:pPr>
        <w:numPr>
          <w:ilvl w:val="0"/>
          <w:numId w:val="346"/>
        </w:numPr>
      </w:pPr>
      <w:r>
        <w:rPr>
          <w:b/>
          <w:bCs/>
        </w:rPr>
        <w:t>Internal temp:</w:t>
      </w:r>
      <w:r>
        <w:t xml:space="preserve"> Not critical (visual assessment primary)</w:t>
      </w:r>
    </w:p>
    <w:p w14:paraId="59474630" w14:textId="77777777" w:rsidR="009F7229" w:rsidRDefault="00000000">
      <w:pPr>
        <w:pStyle w:val="FirstParagraph"/>
      </w:pPr>
      <w:r>
        <w:rPr>
          <w:b/>
          <w:bCs/>
        </w:rPr>
        <w:t>Cooling:</w:t>
      </w:r>
    </w:p>
    <w:p w14:paraId="1E5C8FC2" w14:textId="77777777" w:rsidR="009F7229" w:rsidRDefault="00000000" w:rsidP="008636CE">
      <w:pPr>
        <w:numPr>
          <w:ilvl w:val="0"/>
          <w:numId w:val="347"/>
        </w:numPr>
      </w:pPr>
      <w:r>
        <w:t>Cool in pan 10 minutes</w:t>
      </w:r>
    </w:p>
    <w:p w14:paraId="6003C3AA" w14:textId="77777777" w:rsidR="009F7229" w:rsidRDefault="00000000" w:rsidP="008636CE">
      <w:pPr>
        <w:numPr>
          <w:ilvl w:val="0"/>
          <w:numId w:val="347"/>
        </w:numPr>
      </w:pPr>
      <w:r>
        <w:t>Remove from pan (loosen edges with spatula)</w:t>
      </w:r>
    </w:p>
    <w:p w14:paraId="0B7647D3" w14:textId="77777777" w:rsidR="009F7229" w:rsidRDefault="00000000" w:rsidP="008636CE">
      <w:pPr>
        <w:numPr>
          <w:ilvl w:val="0"/>
          <w:numId w:val="347"/>
        </w:numPr>
      </w:pPr>
      <w:r>
        <w:t>Cool on rack 30 minutes</w:t>
      </w:r>
    </w:p>
    <w:p w14:paraId="53AE0ED1" w14:textId="77777777" w:rsidR="009F7229" w:rsidRDefault="00000000" w:rsidP="008636CE">
      <w:pPr>
        <w:numPr>
          <w:ilvl w:val="0"/>
          <w:numId w:val="347"/>
        </w:numPr>
      </w:pPr>
      <w:r>
        <w:rPr>
          <w:b/>
          <w:bCs/>
        </w:rPr>
        <w:t>Cut into 6 pieces per sheet</w:t>
      </w:r>
      <w:r>
        <w:t xml:space="preserve"> (typically 4"x5" rectangles)</w:t>
      </w:r>
    </w:p>
    <w:p w14:paraId="577B455C" w14:textId="77777777" w:rsidR="009F7229" w:rsidRDefault="00000000">
      <w:pPr>
        <w:pStyle w:val="FirstParagraph"/>
      </w:pPr>
      <w:r>
        <w:rPr>
          <w:b/>
          <w:bCs/>
        </w:rPr>
        <w:t>Ingredient Cost per Sheet (6 portions):</w:t>
      </w:r>
    </w:p>
    <w:p w14:paraId="2F20C7AB" w14:textId="77777777" w:rsidR="009F7229" w:rsidRDefault="00000000" w:rsidP="008636CE">
      <w:pPr>
        <w:numPr>
          <w:ilvl w:val="0"/>
          <w:numId w:val="348"/>
        </w:numPr>
      </w:pPr>
      <w:r>
        <w:t>Bread flour: $0.48</w:t>
      </w:r>
    </w:p>
    <w:p w14:paraId="1798BE85" w14:textId="77777777" w:rsidR="009F7229" w:rsidRDefault="00000000" w:rsidP="008636CE">
      <w:pPr>
        <w:numPr>
          <w:ilvl w:val="0"/>
          <w:numId w:val="348"/>
        </w:numPr>
      </w:pPr>
      <w:r>
        <w:t>Water: negligible</w:t>
      </w:r>
    </w:p>
    <w:p w14:paraId="59D1AE29" w14:textId="77777777" w:rsidR="009F7229" w:rsidRDefault="00000000" w:rsidP="008636CE">
      <w:pPr>
        <w:numPr>
          <w:ilvl w:val="0"/>
          <w:numId w:val="348"/>
        </w:numPr>
      </w:pPr>
      <w:r>
        <w:t>Olive oil (dough + topping): $0.60 (generous oil use)</w:t>
      </w:r>
    </w:p>
    <w:p w14:paraId="5C133D6D" w14:textId="77777777" w:rsidR="009F7229" w:rsidRDefault="00000000" w:rsidP="008636CE">
      <w:pPr>
        <w:numPr>
          <w:ilvl w:val="0"/>
          <w:numId w:val="348"/>
        </w:numPr>
      </w:pPr>
      <w:r>
        <w:t>Yeast: $0.02</w:t>
      </w:r>
    </w:p>
    <w:p w14:paraId="692852F7" w14:textId="77777777" w:rsidR="009F7229" w:rsidRDefault="00000000" w:rsidP="008636CE">
      <w:pPr>
        <w:numPr>
          <w:ilvl w:val="0"/>
          <w:numId w:val="348"/>
        </w:numPr>
      </w:pPr>
      <w:r>
        <w:t>Salt + flaky salt: $0.09</w:t>
      </w:r>
    </w:p>
    <w:p w14:paraId="4B03BBCD" w14:textId="77777777" w:rsidR="009F7229" w:rsidRDefault="00000000" w:rsidP="008636CE">
      <w:pPr>
        <w:numPr>
          <w:ilvl w:val="0"/>
          <w:numId w:val="348"/>
        </w:numPr>
      </w:pPr>
      <w:r>
        <w:t>Fresh rosemary: $0.26</w:t>
      </w:r>
    </w:p>
    <w:p w14:paraId="69487ACA" w14:textId="77777777" w:rsidR="009F7229" w:rsidRDefault="00000000" w:rsidP="008636CE">
      <w:pPr>
        <w:numPr>
          <w:ilvl w:val="0"/>
          <w:numId w:val="348"/>
        </w:numPr>
      </w:pPr>
      <w:r>
        <w:t>Levain: $0.07</w:t>
      </w:r>
    </w:p>
    <w:p w14:paraId="1C9B96FD" w14:textId="77777777" w:rsidR="009F7229" w:rsidRDefault="00000000" w:rsidP="008636CE">
      <w:pPr>
        <w:numPr>
          <w:ilvl w:val="0"/>
          <w:numId w:val="348"/>
        </w:numPr>
      </w:pPr>
      <w:r>
        <w:rPr>
          <w:b/>
          <w:bCs/>
        </w:rPr>
        <w:t>Total per sheet: $1.50</w:t>
      </w:r>
    </w:p>
    <w:p w14:paraId="17FC2834" w14:textId="77777777" w:rsidR="009F7229" w:rsidRDefault="00000000" w:rsidP="008636CE">
      <w:pPr>
        <w:numPr>
          <w:ilvl w:val="0"/>
          <w:numId w:val="348"/>
        </w:numPr>
      </w:pPr>
      <w:r>
        <w:rPr>
          <w:b/>
          <w:bCs/>
        </w:rPr>
        <w:t>Cost per portion (1/6 sheet): $0.26</w:t>
      </w:r>
    </w:p>
    <w:p w14:paraId="3F9F0086" w14:textId="77777777" w:rsidR="009F7229" w:rsidRDefault="00000000">
      <w:pPr>
        <w:pStyle w:val="FirstParagraph"/>
      </w:pPr>
      <w:r>
        <w:rPr>
          <w:b/>
          <w:bCs/>
        </w:rPr>
        <w:lastRenderedPageBreak/>
        <w:t>Retail Price:</w:t>
      </w:r>
      <w:r>
        <w:t xml:space="preserve"> $4.50 per portion (1/6 sheet)</w:t>
      </w:r>
      <w:r>
        <w:br/>
      </w:r>
      <w:r>
        <w:rPr>
          <w:b/>
          <w:bCs/>
        </w:rPr>
        <w:t>Wholesale Price:</w:t>
      </w:r>
      <w:r>
        <w:t xml:space="preserve"> $3.00 per portion</w:t>
      </w:r>
    </w:p>
    <w:p w14:paraId="51E3DFE8" w14:textId="77777777" w:rsidR="009F7229" w:rsidRDefault="00000000">
      <w:pPr>
        <w:pStyle w:val="BodyText"/>
      </w:pPr>
      <w:r>
        <w:rPr>
          <w:b/>
          <w:bCs/>
        </w:rPr>
        <w:t>Production Notes:</w:t>
      </w:r>
    </w:p>
    <w:p w14:paraId="2E11AF35" w14:textId="77777777" w:rsidR="009F7229" w:rsidRDefault="00000000" w:rsidP="008636CE">
      <w:pPr>
        <w:numPr>
          <w:ilvl w:val="0"/>
          <w:numId w:val="349"/>
        </w:numPr>
      </w:pPr>
      <w:r>
        <w:t>Focaccia is highest-margin product (low cost, premium pricing)</w:t>
      </w:r>
    </w:p>
    <w:p w14:paraId="777B5B9E" w14:textId="77777777" w:rsidR="009F7229" w:rsidRDefault="00000000" w:rsidP="008636CE">
      <w:pPr>
        <w:numPr>
          <w:ilvl w:val="0"/>
          <w:numId w:val="349"/>
        </w:numPr>
      </w:pPr>
      <w:r>
        <w:t>Very popular for lunch crowd</w:t>
      </w:r>
    </w:p>
    <w:p w14:paraId="5276B4A8" w14:textId="77777777" w:rsidR="009F7229" w:rsidRDefault="00000000" w:rsidP="008636CE">
      <w:pPr>
        <w:numPr>
          <w:ilvl w:val="0"/>
          <w:numId w:val="349"/>
        </w:numPr>
      </w:pPr>
      <w:r>
        <w:t>David handles focaccia production exclusively</w:t>
      </w:r>
    </w:p>
    <w:p w14:paraId="2EFD7F67" w14:textId="77777777" w:rsidR="009F7229" w:rsidRDefault="00000000" w:rsidP="008636CE">
      <w:pPr>
        <w:numPr>
          <w:ilvl w:val="0"/>
          <w:numId w:val="349"/>
        </w:numPr>
      </w:pPr>
      <w:r>
        <w:t>Can be topped with variations (grape &amp; thyme in fall, cherry tomato in summer)</w:t>
      </w:r>
    </w:p>
    <w:p w14:paraId="4E0D5B3F" w14:textId="77777777" w:rsidR="009F7229" w:rsidRDefault="00000000" w:rsidP="008636CE">
      <w:pPr>
        <w:numPr>
          <w:ilvl w:val="0"/>
          <w:numId w:val="349"/>
        </w:numPr>
      </w:pPr>
      <w:r>
        <w:t>Stores well (2 days), can be reheated</w:t>
      </w:r>
    </w:p>
    <w:p w14:paraId="71726F01" w14:textId="77777777" w:rsidR="009F7229" w:rsidRDefault="00451C33">
      <w:r>
        <w:rPr>
          <w:noProof/>
        </w:rPr>
        <w:pict w14:anchorId="02EC46FB">
          <v:rect id="_x0000_i1045" alt="" style="width:451.3pt;height:.05pt;mso-width-percent:0;mso-height-percent:0;mso-width-percent:0;mso-height-percent:0" o:hralign="center" o:hrstd="t" o:hr="t"/>
        </w:pict>
      </w:r>
    </w:p>
    <w:p w14:paraId="4E196183" w14:textId="77777777" w:rsidR="009F7229" w:rsidRDefault="00000000">
      <w:pPr>
        <w:pStyle w:val="FirstParagraph"/>
      </w:pPr>
      <w:r>
        <w:rPr>
          <w:b/>
          <w:bCs/>
        </w:rPr>
        <w:t>PRODUCT #10: Seasonal Sweet Focaccia</w:t>
      </w:r>
    </w:p>
    <w:p w14:paraId="3EBECADD" w14:textId="77777777" w:rsidR="009F7229" w:rsidRDefault="00000000">
      <w:pPr>
        <w:pStyle w:val="BodyText"/>
      </w:pPr>
      <w:r>
        <w:rPr>
          <w:b/>
          <w:bCs/>
        </w:rPr>
        <w:t>Base Recipe:</w:t>
      </w:r>
      <w:r>
        <w:t xml:space="preserve"> Same as Rosemary Focaccia (above)</w:t>
      </w:r>
    </w:p>
    <w:p w14:paraId="387945D2" w14:textId="77777777" w:rsidR="009F7229" w:rsidRDefault="00000000">
      <w:pPr>
        <w:pStyle w:val="BodyText"/>
      </w:pPr>
      <w:r>
        <w:rPr>
          <w:b/>
          <w:bCs/>
        </w:rPr>
        <w:t>Topping Variations by Season:</w:t>
      </w:r>
    </w:p>
    <w:p w14:paraId="1F785259" w14:textId="77777777" w:rsidR="009F7229" w:rsidRDefault="00000000">
      <w:pPr>
        <w:pStyle w:val="BodyText"/>
      </w:pPr>
      <w:r>
        <w:rPr>
          <w:b/>
          <w:bCs/>
        </w:rPr>
        <w:t>Fall (Sept-Nov): Grape &amp; Thyme</w:t>
      </w:r>
    </w:p>
    <w:p w14:paraId="65FBD7A1" w14:textId="77777777" w:rsidR="009F7229" w:rsidRDefault="00000000" w:rsidP="008636CE">
      <w:pPr>
        <w:numPr>
          <w:ilvl w:val="0"/>
          <w:numId w:val="350"/>
        </w:numPr>
      </w:pPr>
      <w:r>
        <w:t>Red grapes (halved): 300g per sheet</w:t>
      </w:r>
    </w:p>
    <w:p w14:paraId="098C1747" w14:textId="77777777" w:rsidR="009F7229" w:rsidRDefault="00000000" w:rsidP="008636CE">
      <w:pPr>
        <w:numPr>
          <w:ilvl w:val="0"/>
          <w:numId w:val="350"/>
        </w:numPr>
      </w:pPr>
      <w:r>
        <w:t>Fresh thyme: 20g</w:t>
      </w:r>
    </w:p>
    <w:p w14:paraId="5E65C5D3" w14:textId="77777777" w:rsidR="009F7229" w:rsidRDefault="00000000" w:rsidP="008636CE">
      <w:pPr>
        <w:numPr>
          <w:ilvl w:val="0"/>
          <w:numId w:val="350"/>
        </w:numPr>
      </w:pPr>
      <w:r>
        <w:t>Honey (drizzle): 30g</w:t>
      </w:r>
    </w:p>
    <w:p w14:paraId="016310FD" w14:textId="77777777" w:rsidR="009F7229" w:rsidRDefault="00000000" w:rsidP="008636CE">
      <w:pPr>
        <w:numPr>
          <w:ilvl w:val="0"/>
          <w:numId w:val="350"/>
        </w:numPr>
      </w:pPr>
      <w:r>
        <w:t>Flaky salt</w:t>
      </w:r>
    </w:p>
    <w:p w14:paraId="508F6B83" w14:textId="77777777" w:rsidR="009F7229" w:rsidRDefault="00000000">
      <w:pPr>
        <w:pStyle w:val="FirstParagraph"/>
      </w:pPr>
      <w:r>
        <w:rPr>
          <w:b/>
          <w:bCs/>
        </w:rPr>
        <w:t>Late Summer (Jul-Aug): Fig &amp; Honey</w:t>
      </w:r>
    </w:p>
    <w:p w14:paraId="291C63DF" w14:textId="77777777" w:rsidR="009F7229" w:rsidRDefault="00000000" w:rsidP="008636CE">
      <w:pPr>
        <w:numPr>
          <w:ilvl w:val="0"/>
          <w:numId w:val="351"/>
        </w:numPr>
      </w:pPr>
      <w:r>
        <w:t>Fresh figs (quartered): 8-10 figs per sheet</w:t>
      </w:r>
    </w:p>
    <w:p w14:paraId="41303ACD" w14:textId="77777777" w:rsidR="009F7229" w:rsidRDefault="00000000" w:rsidP="008636CE">
      <w:pPr>
        <w:numPr>
          <w:ilvl w:val="0"/>
          <w:numId w:val="351"/>
        </w:numPr>
      </w:pPr>
      <w:r>
        <w:t>Honey (drizzle): 40g</w:t>
      </w:r>
    </w:p>
    <w:p w14:paraId="724CADAD" w14:textId="77777777" w:rsidR="009F7229" w:rsidRDefault="00000000" w:rsidP="008636CE">
      <w:pPr>
        <w:numPr>
          <w:ilvl w:val="0"/>
          <w:numId w:val="351"/>
        </w:numPr>
      </w:pPr>
      <w:r>
        <w:t>Fresh thyme or rosemary</w:t>
      </w:r>
    </w:p>
    <w:p w14:paraId="02AFB293" w14:textId="77777777" w:rsidR="009F7229" w:rsidRDefault="00000000" w:rsidP="008636CE">
      <w:pPr>
        <w:numPr>
          <w:ilvl w:val="0"/>
          <w:numId w:val="351"/>
        </w:numPr>
      </w:pPr>
      <w:r>
        <w:t>Flaky salt</w:t>
      </w:r>
    </w:p>
    <w:p w14:paraId="29625419" w14:textId="77777777" w:rsidR="009F7229" w:rsidRDefault="00000000">
      <w:pPr>
        <w:pStyle w:val="FirstParagraph"/>
      </w:pPr>
      <w:r>
        <w:rPr>
          <w:b/>
          <w:bCs/>
        </w:rPr>
        <w:t>Winter (Dec-Feb): Caramelized Onion &amp; Thyme</w:t>
      </w:r>
    </w:p>
    <w:p w14:paraId="3C40FA62" w14:textId="77777777" w:rsidR="009F7229" w:rsidRDefault="00000000" w:rsidP="008636CE">
      <w:pPr>
        <w:numPr>
          <w:ilvl w:val="0"/>
          <w:numId w:val="352"/>
        </w:numPr>
      </w:pPr>
      <w:r>
        <w:t>Caramelized onions: 200g per sheet (pre-cooked)</w:t>
      </w:r>
    </w:p>
    <w:p w14:paraId="23D24E08" w14:textId="77777777" w:rsidR="009F7229" w:rsidRDefault="00000000" w:rsidP="008636CE">
      <w:pPr>
        <w:numPr>
          <w:ilvl w:val="0"/>
          <w:numId w:val="352"/>
        </w:numPr>
      </w:pPr>
      <w:r>
        <w:t>Fresh thyme: 15g</w:t>
      </w:r>
    </w:p>
    <w:p w14:paraId="560846DF" w14:textId="77777777" w:rsidR="009F7229" w:rsidRDefault="00000000" w:rsidP="008636CE">
      <w:pPr>
        <w:numPr>
          <w:ilvl w:val="0"/>
          <w:numId w:val="352"/>
        </w:numPr>
      </w:pPr>
      <w:r>
        <w:t>Cracked black pepper</w:t>
      </w:r>
    </w:p>
    <w:p w14:paraId="1693BB2C" w14:textId="77777777" w:rsidR="009F7229" w:rsidRDefault="00000000">
      <w:pPr>
        <w:pStyle w:val="FirstParagraph"/>
      </w:pPr>
      <w:r>
        <w:rPr>
          <w:b/>
          <w:bCs/>
        </w:rPr>
        <w:lastRenderedPageBreak/>
        <w:t>Spring (Mar-May): Asparagus &amp; Lemon</w:t>
      </w:r>
    </w:p>
    <w:p w14:paraId="3C803883" w14:textId="77777777" w:rsidR="009F7229" w:rsidRDefault="00000000" w:rsidP="008636CE">
      <w:pPr>
        <w:numPr>
          <w:ilvl w:val="0"/>
          <w:numId w:val="353"/>
        </w:numPr>
      </w:pPr>
      <w:r>
        <w:t>Asparagus tips (blanched): 150g per sheet</w:t>
      </w:r>
    </w:p>
    <w:p w14:paraId="1E04D5E7" w14:textId="77777777" w:rsidR="009F7229" w:rsidRDefault="00000000" w:rsidP="008636CE">
      <w:pPr>
        <w:numPr>
          <w:ilvl w:val="0"/>
          <w:numId w:val="353"/>
        </w:numPr>
      </w:pPr>
      <w:r>
        <w:t>Lemon zest: 1 lemon per sheet</w:t>
      </w:r>
    </w:p>
    <w:p w14:paraId="3A8ED05E" w14:textId="77777777" w:rsidR="009F7229" w:rsidRDefault="00000000" w:rsidP="008636CE">
      <w:pPr>
        <w:numPr>
          <w:ilvl w:val="0"/>
          <w:numId w:val="353"/>
        </w:numPr>
      </w:pPr>
      <w:r>
        <w:t>Flaky salt</w:t>
      </w:r>
    </w:p>
    <w:p w14:paraId="13DC6AA3" w14:textId="77777777" w:rsidR="009F7229" w:rsidRDefault="00000000">
      <w:pPr>
        <w:pStyle w:val="FirstParagraph"/>
      </w:pPr>
      <w:r>
        <w:rPr>
          <w:b/>
          <w:bCs/>
        </w:rPr>
        <w:t>Process:</w:t>
      </w:r>
    </w:p>
    <w:p w14:paraId="09F3A372" w14:textId="77777777" w:rsidR="009F7229" w:rsidRDefault="00000000" w:rsidP="008636CE">
      <w:pPr>
        <w:numPr>
          <w:ilvl w:val="0"/>
          <w:numId w:val="354"/>
        </w:numPr>
      </w:pPr>
      <w:r>
        <w:t>Same as Rosemary Focaccia</w:t>
      </w:r>
    </w:p>
    <w:p w14:paraId="62D1F0AD" w14:textId="77777777" w:rsidR="009F7229" w:rsidRDefault="00000000" w:rsidP="008636CE">
      <w:pPr>
        <w:numPr>
          <w:ilvl w:val="0"/>
          <w:numId w:val="354"/>
        </w:numPr>
      </w:pPr>
      <w:r>
        <w:t>Add toppings after dimpling, before baking</w:t>
      </w:r>
    </w:p>
    <w:p w14:paraId="2B0B19C1" w14:textId="77777777" w:rsidR="009F7229" w:rsidRDefault="00000000" w:rsidP="008636CE">
      <w:pPr>
        <w:numPr>
          <w:ilvl w:val="0"/>
          <w:numId w:val="354"/>
        </w:numPr>
      </w:pPr>
      <w:r>
        <w:t>For fruit toppings: Press into dough surface (they sink slightly during bake)</w:t>
      </w:r>
    </w:p>
    <w:p w14:paraId="63E7D315" w14:textId="77777777" w:rsidR="009F7229" w:rsidRDefault="00000000">
      <w:pPr>
        <w:pStyle w:val="FirstParagraph"/>
      </w:pPr>
      <w:r>
        <w:rPr>
          <w:b/>
          <w:bCs/>
        </w:rPr>
        <w:t>Ingredient Cost:</w:t>
      </w:r>
      <w:r>
        <w:t xml:space="preserve"> $2.04-3.06 per sheet (seasonal fruit is expensive)</w:t>
      </w:r>
      <w:r>
        <w:br/>
      </w:r>
      <w:r>
        <w:rPr>
          <w:b/>
          <w:bCs/>
        </w:rPr>
        <w:t>Cost per portion:</w:t>
      </w:r>
      <w:r>
        <w:t xml:space="preserve"> $0.34-0.51</w:t>
      </w:r>
    </w:p>
    <w:p w14:paraId="4F99C1E4" w14:textId="77777777" w:rsidR="009F7229" w:rsidRDefault="00000000">
      <w:pPr>
        <w:pStyle w:val="BodyText"/>
      </w:pPr>
      <w:r>
        <w:rPr>
          <w:b/>
          <w:bCs/>
        </w:rPr>
        <w:t>Retail Price:</w:t>
      </w:r>
      <w:r>
        <w:t xml:space="preserve"> $5.00-5.50 per portion (premium for seasonal specialty)</w:t>
      </w:r>
      <w:r>
        <w:br/>
      </w:r>
      <w:r>
        <w:rPr>
          <w:b/>
          <w:bCs/>
        </w:rPr>
        <w:t>Wholesale Price:</w:t>
      </w:r>
      <w:r>
        <w:t xml:space="preserve"> $3.25-3.50 per portion</w:t>
      </w:r>
    </w:p>
    <w:p w14:paraId="58B02BEE" w14:textId="77777777" w:rsidR="009F7229" w:rsidRDefault="00000000">
      <w:pPr>
        <w:pStyle w:val="BodyText"/>
      </w:pPr>
      <w:r>
        <w:rPr>
          <w:b/>
          <w:bCs/>
        </w:rPr>
        <w:t>Production Notes:</w:t>
      </w:r>
    </w:p>
    <w:p w14:paraId="79923D12" w14:textId="77777777" w:rsidR="009F7229" w:rsidRDefault="00000000" w:rsidP="008636CE">
      <w:pPr>
        <w:numPr>
          <w:ilvl w:val="0"/>
          <w:numId w:val="355"/>
        </w:numPr>
      </w:pPr>
      <w:r>
        <w:t>Produced 3x/week (Wed/Fri/Sun)</w:t>
      </w:r>
    </w:p>
    <w:p w14:paraId="7A3DE627" w14:textId="77777777" w:rsidR="009F7229" w:rsidRDefault="00000000" w:rsidP="008636CE">
      <w:pPr>
        <w:numPr>
          <w:ilvl w:val="0"/>
          <w:numId w:val="355"/>
        </w:numPr>
      </w:pPr>
      <w:r>
        <w:t>Marketed heavily on Instagram (visually appealing)</w:t>
      </w:r>
    </w:p>
    <w:p w14:paraId="33B367B8" w14:textId="77777777" w:rsidR="009F7229" w:rsidRDefault="00000000" w:rsidP="008636CE">
      <w:pPr>
        <w:numPr>
          <w:ilvl w:val="0"/>
          <w:numId w:val="355"/>
        </w:numPr>
      </w:pPr>
      <w:r>
        <w:t>Creates excitement, drives foot traffic</w:t>
      </w:r>
    </w:p>
    <w:p w14:paraId="049ED9EF" w14:textId="77777777" w:rsidR="009F7229" w:rsidRDefault="00000000" w:rsidP="008636CE">
      <w:pPr>
        <w:numPr>
          <w:ilvl w:val="0"/>
          <w:numId w:val="355"/>
        </w:numPr>
      </w:pPr>
      <w:r>
        <w:t>Some customers visit specifically for seasonal focaccia</w:t>
      </w:r>
    </w:p>
    <w:p w14:paraId="5D1B625D" w14:textId="77777777" w:rsidR="009F7229" w:rsidRDefault="00451C33">
      <w:r>
        <w:rPr>
          <w:noProof/>
        </w:rPr>
        <w:pict w14:anchorId="7D4C5FBC">
          <v:rect id="_x0000_i1044" alt="" style="width:451.3pt;height:.05pt;mso-width-percent:0;mso-height-percent:0;mso-width-percent:0;mso-height-percent:0" o:hralign="center" o:hrstd="t" o:hr="t"/>
        </w:pict>
      </w:r>
    </w:p>
    <w:p w14:paraId="7E9980FE" w14:textId="77777777" w:rsidR="009F7229" w:rsidRDefault="00000000">
      <w:pPr>
        <w:pStyle w:val="FirstParagraph"/>
      </w:pPr>
      <w:r>
        <w:rPr>
          <w:b/>
          <w:bCs/>
        </w:rPr>
        <w:t>4.2 Daily Production Quantities by Day</w:t>
      </w:r>
    </w:p>
    <w:p w14:paraId="61F69019" w14:textId="77777777" w:rsidR="009F7229" w:rsidRDefault="00000000">
      <w:pPr>
        <w:pStyle w:val="BodyText"/>
      </w:pPr>
      <w:r>
        <w:rPr>
          <w:b/>
          <w:bCs/>
        </w:rPr>
        <w:t>TUESDAY (Typical Weekday):</w:t>
      </w:r>
    </w:p>
    <w:p w14:paraId="4B030AA3" w14:textId="77777777" w:rsidR="009F7229" w:rsidRDefault="00000000" w:rsidP="008636CE">
      <w:pPr>
        <w:numPr>
          <w:ilvl w:val="0"/>
          <w:numId w:val="356"/>
        </w:numPr>
      </w:pPr>
      <w:r>
        <w:t>Country Sourdough: 50 loaves</w:t>
      </w:r>
    </w:p>
    <w:p w14:paraId="4EBBFD36" w14:textId="77777777" w:rsidR="009F7229" w:rsidRDefault="00000000" w:rsidP="008636CE">
      <w:pPr>
        <w:numPr>
          <w:ilvl w:val="0"/>
          <w:numId w:val="356"/>
        </w:numPr>
      </w:pPr>
      <w:r>
        <w:t>Whole Grain Sourdough: 25 loaves</w:t>
      </w:r>
    </w:p>
    <w:p w14:paraId="1CEDCCF9" w14:textId="77777777" w:rsidR="009F7229" w:rsidRDefault="00000000" w:rsidP="008636CE">
      <w:pPr>
        <w:numPr>
          <w:ilvl w:val="0"/>
          <w:numId w:val="356"/>
        </w:numPr>
      </w:pPr>
      <w:r>
        <w:t>Seeded Multigrain: 20 loaves</w:t>
      </w:r>
    </w:p>
    <w:p w14:paraId="69DD2374" w14:textId="77777777" w:rsidR="009F7229" w:rsidRDefault="00000000" w:rsidP="008636CE">
      <w:pPr>
        <w:numPr>
          <w:ilvl w:val="0"/>
          <w:numId w:val="356"/>
        </w:numPr>
      </w:pPr>
      <w:r>
        <w:t>Baguettes: 40</w:t>
      </w:r>
    </w:p>
    <w:p w14:paraId="63A5FF6A" w14:textId="77777777" w:rsidR="009F7229" w:rsidRDefault="00000000" w:rsidP="008636CE">
      <w:pPr>
        <w:numPr>
          <w:ilvl w:val="0"/>
          <w:numId w:val="356"/>
        </w:numPr>
      </w:pPr>
      <w:r>
        <w:t>Ciabatta: 15 loaves</w:t>
      </w:r>
    </w:p>
    <w:p w14:paraId="72448362" w14:textId="77777777" w:rsidR="009F7229" w:rsidRDefault="00000000" w:rsidP="008636CE">
      <w:pPr>
        <w:numPr>
          <w:ilvl w:val="0"/>
          <w:numId w:val="356"/>
        </w:numPr>
      </w:pPr>
      <w:r>
        <w:t>Whole Wheat Sandwich: 20 loaves</w:t>
      </w:r>
    </w:p>
    <w:p w14:paraId="49714CCC" w14:textId="77777777" w:rsidR="009F7229" w:rsidRDefault="00000000" w:rsidP="008636CE">
      <w:pPr>
        <w:numPr>
          <w:ilvl w:val="0"/>
          <w:numId w:val="356"/>
        </w:numPr>
      </w:pPr>
      <w:r>
        <w:t>Rosemary Focaccia: 4 sheets (24 portions)</w:t>
      </w:r>
    </w:p>
    <w:p w14:paraId="1A9C143D" w14:textId="77777777" w:rsidR="009F7229" w:rsidRDefault="00000000" w:rsidP="008636CE">
      <w:pPr>
        <w:numPr>
          <w:ilvl w:val="0"/>
          <w:numId w:val="356"/>
        </w:numPr>
      </w:pPr>
      <w:r>
        <w:rPr>
          <w:b/>
          <w:bCs/>
        </w:rPr>
        <w:lastRenderedPageBreak/>
        <w:t>TOTAL: 170 loaves + 40 baguettes + 24 focaccia portions</w:t>
      </w:r>
    </w:p>
    <w:p w14:paraId="70C131BD" w14:textId="77777777" w:rsidR="009F7229" w:rsidRDefault="00000000">
      <w:pPr>
        <w:pStyle w:val="FirstParagraph"/>
      </w:pPr>
      <w:r>
        <w:rPr>
          <w:b/>
          <w:bCs/>
        </w:rPr>
        <w:t>WEDNESDAY:</w:t>
      </w:r>
    </w:p>
    <w:p w14:paraId="3E9E07BC" w14:textId="77777777" w:rsidR="009F7229" w:rsidRDefault="00000000" w:rsidP="008636CE">
      <w:pPr>
        <w:numPr>
          <w:ilvl w:val="0"/>
          <w:numId w:val="357"/>
        </w:numPr>
      </w:pPr>
      <w:r>
        <w:t>Country Sourdough: 50 loaves</w:t>
      </w:r>
    </w:p>
    <w:p w14:paraId="4F9B9CAD" w14:textId="77777777" w:rsidR="009F7229" w:rsidRDefault="00000000" w:rsidP="008636CE">
      <w:pPr>
        <w:numPr>
          <w:ilvl w:val="0"/>
          <w:numId w:val="357"/>
        </w:numPr>
      </w:pPr>
      <w:r>
        <w:t>Whole Grain Sourdough: 25 loaves</w:t>
      </w:r>
    </w:p>
    <w:p w14:paraId="1FD66979" w14:textId="77777777" w:rsidR="009F7229" w:rsidRDefault="00000000" w:rsidP="008636CE">
      <w:pPr>
        <w:numPr>
          <w:ilvl w:val="0"/>
          <w:numId w:val="357"/>
        </w:numPr>
      </w:pPr>
      <w:r>
        <w:t>Seeded Multigrain: 20 loaves</w:t>
      </w:r>
    </w:p>
    <w:p w14:paraId="7F990B83" w14:textId="77777777" w:rsidR="009F7229" w:rsidRDefault="00000000" w:rsidP="008636CE">
      <w:pPr>
        <w:numPr>
          <w:ilvl w:val="0"/>
          <w:numId w:val="357"/>
        </w:numPr>
      </w:pPr>
      <w:r>
        <w:t>Baguettes: 40</w:t>
      </w:r>
    </w:p>
    <w:p w14:paraId="2D5BA883" w14:textId="77777777" w:rsidR="009F7229" w:rsidRDefault="00000000" w:rsidP="008636CE">
      <w:pPr>
        <w:numPr>
          <w:ilvl w:val="0"/>
          <w:numId w:val="357"/>
        </w:numPr>
      </w:pPr>
      <w:r>
        <w:t>Ciabatta: 15 loaves</w:t>
      </w:r>
    </w:p>
    <w:p w14:paraId="305C7019" w14:textId="77777777" w:rsidR="009F7229" w:rsidRDefault="00000000" w:rsidP="008636CE">
      <w:pPr>
        <w:numPr>
          <w:ilvl w:val="0"/>
          <w:numId w:val="357"/>
        </w:numPr>
      </w:pPr>
      <w:r>
        <w:t>Whole Wheat Sandwich: 20 loaves</w:t>
      </w:r>
    </w:p>
    <w:p w14:paraId="654545FF" w14:textId="77777777" w:rsidR="009F7229" w:rsidRDefault="00000000" w:rsidP="008636CE">
      <w:pPr>
        <w:numPr>
          <w:ilvl w:val="0"/>
          <w:numId w:val="357"/>
        </w:numPr>
      </w:pPr>
      <w:r>
        <w:t>Olive &amp; Rosemary: 15 loaves</w:t>
      </w:r>
    </w:p>
    <w:p w14:paraId="2D9B3C74" w14:textId="77777777" w:rsidR="009F7229" w:rsidRDefault="00000000" w:rsidP="008636CE">
      <w:pPr>
        <w:numPr>
          <w:ilvl w:val="0"/>
          <w:numId w:val="357"/>
        </w:numPr>
      </w:pPr>
      <w:r>
        <w:t>Seasonal Sweet Focaccia: 3 sheets (18 portions)</w:t>
      </w:r>
    </w:p>
    <w:p w14:paraId="376AE870" w14:textId="77777777" w:rsidR="009F7229" w:rsidRDefault="00000000" w:rsidP="008636CE">
      <w:pPr>
        <w:numPr>
          <w:ilvl w:val="0"/>
          <w:numId w:val="357"/>
        </w:numPr>
      </w:pPr>
      <w:r>
        <w:rPr>
          <w:b/>
          <w:bCs/>
        </w:rPr>
        <w:t>TOTAL: 185 loaves + 40 baguettes + 18 focaccia portions</w:t>
      </w:r>
    </w:p>
    <w:p w14:paraId="1B63D04E" w14:textId="77777777" w:rsidR="009F7229" w:rsidRDefault="00000000">
      <w:pPr>
        <w:pStyle w:val="FirstParagraph"/>
      </w:pPr>
      <w:r>
        <w:rPr>
          <w:b/>
          <w:bCs/>
        </w:rPr>
        <w:t>THURSDAY:</w:t>
      </w:r>
    </w:p>
    <w:p w14:paraId="5F3AFBFA" w14:textId="77777777" w:rsidR="009F7229" w:rsidRDefault="00000000" w:rsidP="008636CE">
      <w:pPr>
        <w:numPr>
          <w:ilvl w:val="0"/>
          <w:numId w:val="358"/>
        </w:numPr>
      </w:pPr>
      <w:r>
        <w:t>Country Sourdough: 50 loaves</w:t>
      </w:r>
    </w:p>
    <w:p w14:paraId="74E19623" w14:textId="77777777" w:rsidR="009F7229" w:rsidRDefault="00000000" w:rsidP="008636CE">
      <w:pPr>
        <w:numPr>
          <w:ilvl w:val="0"/>
          <w:numId w:val="358"/>
        </w:numPr>
      </w:pPr>
      <w:r>
        <w:t>Whole Grain Sourdough: 25 loaves</w:t>
      </w:r>
    </w:p>
    <w:p w14:paraId="0D49A146" w14:textId="77777777" w:rsidR="009F7229" w:rsidRDefault="00000000" w:rsidP="008636CE">
      <w:pPr>
        <w:numPr>
          <w:ilvl w:val="0"/>
          <w:numId w:val="358"/>
        </w:numPr>
      </w:pPr>
      <w:r>
        <w:t>Seeded Multigrain: 20 loaves</w:t>
      </w:r>
    </w:p>
    <w:p w14:paraId="5CBCA4C3" w14:textId="77777777" w:rsidR="009F7229" w:rsidRDefault="00000000" w:rsidP="008636CE">
      <w:pPr>
        <w:numPr>
          <w:ilvl w:val="0"/>
          <w:numId w:val="358"/>
        </w:numPr>
      </w:pPr>
      <w:r>
        <w:t>Baguettes: 40</w:t>
      </w:r>
    </w:p>
    <w:p w14:paraId="4C09BEBB" w14:textId="77777777" w:rsidR="009F7229" w:rsidRDefault="00000000" w:rsidP="008636CE">
      <w:pPr>
        <w:numPr>
          <w:ilvl w:val="0"/>
          <w:numId w:val="358"/>
        </w:numPr>
      </w:pPr>
      <w:r>
        <w:t>Ciabatta: 15 loaves</w:t>
      </w:r>
    </w:p>
    <w:p w14:paraId="2CE6E95F" w14:textId="77777777" w:rsidR="009F7229" w:rsidRDefault="00000000" w:rsidP="008636CE">
      <w:pPr>
        <w:numPr>
          <w:ilvl w:val="0"/>
          <w:numId w:val="358"/>
        </w:numPr>
      </w:pPr>
      <w:r>
        <w:t>Whole Wheat Sandwich: 20 loaves</w:t>
      </w:r>
    </w:p>
    <w:p w14:paraId="3193A865" w14:textId="77777777" w:rsidR="009F7229" w:rsidRDefault="00000000" w:rsidP="008636CE">
      <w:pPr>
        <w:numPr>
          <w:ilvl w:val="0"/>
          <w:numId w:val="358"/>
        </w:numPr>
      </w:pPr>
      <w:r>
        <w:t>Rye Sourdough (40%): 12 loaves</w:t>
      </w:r>
    </w:p>
    <w:p w14:paraId="08AFFE17" w14:textId="77777777" w:rsidR="009F7229" w:rsidRDefault="00000000" w:rsidP="008636CE">
      <w:pPr>
        <w:numPr>
          <w:ilvl w:val="0"/>
          <w:numId w:val="358"/>
        </w:numPr>
      </w:pPr>
      <w:r>
        <w:t>Rosemary Focaccia: 4 sheets (24 portions)</w:t>
      </w:r>
    </w:p>
    <w:p w14:paraId="62B37233" w14:textId="77777777" w:rsidR="009F7229" w:rsidRDefault="00000000" w:rsidP="008636CE">
      <w:pPr>
        <w:numPr>
          <w:ilvl w:val="0"/>
          <w:numId w:val="358"/>
        </w:numPr>
      </w:pPr>
      <w:r>
        <w:rPr>
          <w:b/>
          <w:bCs/>
        </w:rPr>
        <w:t>TOTAL: 182 loaves + 40 baguettes + 24 focaccia portions</w:t>
      </w:r>
    </w:p>
    <w:p w14:paraId="1930F110" w14:textId="77777777" w:rsidR="009F7229" w:rsidRDefault="00000000">
      <w:pPr>
        <w:pStyle w:val="FirstParagraph"/>
      </w:pPr>
      <w:r>
        <w:rPr>
          <w:b/>
          <w:bCs/>
        </w:rPr>
        <w:t>FRIDAY:</w:t>
      </w:r>
    </w:p>
    <w:p w14:paraId="059CA0D3" w14:textId="77777777" w:rsidR="009F7229" w:rsidRDefault="00000000" w:rsidP="008636CE">
      <w:pPr>
        <w:numPr>
          <w:ilvl w:val="0"/>
          <w:numId w:val="359"/>
        </w:numPr>
      </w:pPr>
      <w:r>
        <w:t>Country Sourdough: 55 loaves (pre-weekend bump)</w:t>
      </w:r>
    </w:p>
    <w:p w14:paraId="64D25FFE" w14:textId="77777777" w:rsidR="009F7229" w:rsidRDefault="00000000" w:rsidP="008636CE">
      <w:pPr>
        <w:numPr>
          <w:ilvl w:val="0"/>
          <w:numId w:val="359"/>
        </w:numPr>
      </w:pPr>
      <w:r>
        <w:t>Whole Grain Sourdough: 28 loaves</w:t>
      </w:r>
    </w:p>
    <w:p w14:paraId="75B98CF4" w14:textId="77777777" w:rsidR="009F7229" w:rsidRDefault="00000000" w:rsidP="008636CE">
      <w:pPr>
        <w:numPr>
          <w:ilvl w:val="0"/>
          <w:numId w:val="359"/>
        </w:numPr>
      </w:pPr>
      <w:r>
        <w:t>Seeded Multigrain: 22 loaves</w:t>
      </w:r>
    </w:p>
    <w:p w14:paraId="6A616C3E" w14:textId="77777777" w:rsidR="009F7229" w:rsidRDefault="00000000" w:rsidP="008636CE">
      <w:pPr>
        <w:numPr>
          <w:ilvl w:val="0"/>
          <w:numId w:val="359"/>
        </w:numPr>
      </w:pPr>
      <w:r>
        <w:t>Baguettes: 45</w:t>
      </w:r>
    </w:p>
    <w:p w14:paraId="36826D40" w14:textId="77777777" w:rsidR="009F7229" w:rsidRDefault="00000000" w:rsidP="008636CE">
      <w:pPr>
        <w:numPr>
          <w:ilvl w:val="0"/>
          <w:numId w:val="359"/>
        </w:numPr>
      </w:pPr>
      <w:r>
        <w:lastRenderedPageBreak/>
        <w:t>Ciabatta: 18 loaves</w:t>
      </w:r>
    </w:p>
    <w:p w14:paraId="44A60B37" w14:textId="77777777" w:rsidR="009F7229" w:rsidRDefault="00000000" w:rsidP="008636CE">
      <w:pPr>
        <w:numPr>
          <w:ilvl w:val="0"/>
          <w:numId w:val="359"/>
        </w:numPr>
      </w:pPr>
      <w:r>
        <w:t>Whole Wheat Sandwich: 25 loaves</w:t>
      </w:r>
    </w:p>
    <w:p w14:paraId="31090417" w14:textId="77777777" w:rsidR="009F7229" w:rsidRDefault="00000000" w:rsidP="008636CE">
      <w:pPr>
        <w:numPr>
          <w:ilvl w:val="0"/>
          <w:numId w:val="359"/>
        </w:numPr>
      </w:pPr>
      <w:r>
        <w:t>Olive &amp; Rosemary: 15 loaves</w:t>
      </w:r>
    </w:p>
    <w:p w14:paraId="41EEA84B" w14:textId="77777777" w:rsidR="009F7229" w:rsidRDefault="00000000" w:rsidP="008636CE">
      <w:pPr>
        <w:numPr>
          <w:ilvl w:val="0"/>
          <w:numId w:val="359"/>
        </w:numPr>
      </w:pPr>
      <w:r>
        <w:t>Seasonal Sweet Focaccia: 3 sheets (18 portions)</w:t>
      </w:r>
    </w:p>
    <w:p w14:paraId="7BBB1916" w14:textId="77777777" w:rsidR="009F7229" w:rsidRDefault="00000000" w:rsidP="008636CE">
      <w:pPr>
        <w:numPr>
          <w:ilvl w:val="0"/>
          <w:numId w:val="359"/>
        </w:numPr>
      </w:pPr>
      <w:r>
        <w:rPr>
          <w:b/>
          <w:bCs/>
        </w:rPr>
        <w:t>TOTAL: 203 loaves + 45 baguettes + 18 focaccia portions</w:t>
      </w:r>
    </w:p>
    <w:p w14:paraId="53BE6B02" w14:textId="77777777" w:rsidR="009F7229" w:rsidRDefault="00000000">
      <w:pPr>
        <w:pStyle w:val="FirstParagraph"/>
      </w:pPr>
      <w:r>
        <w:rPr>
          <w:b/>
          <w:bCs/>
        </w:rPr>
        <w:t>SATURDAY (Peak Day):</w:t>
      </w:r>
    </w:p>
    <w:p w14:paraId="4B1C1BE5" w14:textId="77777777" w:rsidR="009F7229" w:rsidRDefault="00000000" w:rsidP="008636CE">
      <w:pPr>
        <w:numPr>
          <w:ilvl w:val="0"/>
          <w:numId w:val="360"/>
        </w:numPr>
      </w:pPr>
      <w:r>
        <w:t>Country Sourdough: 75 loaves</w:t>
      </w:r>
    </w:p>
    <w:p w14:paraId="1066F6D0" w14:textId="77777777" w:rsidR="009F7229" w:rsidRDefault="00000000" w:rsidP="008636CE">
      <w:pPr>
        <w:numPr>
          <w:ilvl w:val="0"/>
          <w:numId w:val="360"/>
        </w:numPr>
      </w:pPr>
      <w:r>
        <w:t>Whole Grain Sourdough: 35 loaves</w:t>
      </w:r>
    </w:p>
    <w:p w14:paraId="59173C23" w14:textId="77777777" w:rsidR="009F7229" w:rsidRDefault="00000000" w:rsidP="008636CE">
      <w:pPr>
        <w:numPr>
          <w:ilvl w:val="0"/>
          <w:numId w:val="360"/>
        </w:numPr>
      </w:pPr>
      <w:r>
        <w:t>Seeded Multigrain: 30 loaves</w:t>
      </w:r>
    </w:p>
    <w:p w14:paraId="6B6AFBDB" w14:textId="77777777" w:rsidR="009F7229" w:rsidRDefault="00000000" w:rsidP="008636CE">
      <w:pPr>
        <w:numPr>
          <w:ilvl w:val="0"/>
          <w:numId w:val="360"/>
        </w:numPr>
      </w:pPr>
      <w:r>
        <w:t>Baguettes: 50</w:t>
      </w:r>
    </w:p>
    <w:p w14:paraId="024CE50B" w14:textId="77777777" w:rsidR="009F7229" w:rsidRDefault="00000000" w:rsidP="008636CE">
      <w:pPr>
        <w:numPr>
          <w:ilvl w:val="0"/>
          <w:numId w:val="360"/>
        </w:numPr>
      </w:pPr>
      <w:r>
        <w:t>Ciabatta: 20 loaves</w:t>
      </w:r>
    </w:p>
    <w:p w14:paraId="5AFB7A70" w14:textId="77777777" w:rsidR="009F7229" w:rsidRDefault="00000000" w:rsidP="008636CE">
      <w:pPr>
        <w:numPr>
          <w:ilvl w:val="0"/>
          <w:numId w:val="360"/>
        </w:numPr>
      </w:pPr>
      <w:r>
        <w:t>Whole Wheat Sandwich: 30 loaves</w:t>
      </w:r>
    </w:p>
    <w:p w14:paraId="7C94F14E" w14:textId="77777777" w:rsidR="009F7229" w:rsidRDefault="00000000" w:rsidP="008636CE">
      <w:pPr>
        <w:numPr>
          <w:ilvl w:val="0"/>
          <w:numId w:val="360"/>
        </w:numPr>
      </w:pPr>
      <w:r>
        <w:t>Olive &amp; Rosemary: 18 loaves</w:t>
      </w:r>
    </w:p>
    <w:p w14:paraId="78FA2D47" w14:textId="77777777" w:rsidR="009F7229" w:rsidRDefault="00000000" w:rsidP="008636CE">
      <w:pPr>
        <w:numPr>
          <w:ilvl w:val="0"/>
          <w:numId w:val="360"/>
        </w:numPr>
      </w:pPr>
      <w:r>
        <w:t>Rye Sourdough: 12 loaves</w:t>
      </w:r>
    </w:p>
    <w:p w14:paraId="30A7E4DF" w14:textId="77777777" w:rsidR="009F7229" w:rsidRDefault="00000000" w:rsidP="008636CE">
      <w:pPr>
        <w:numPr>
          <w:ilvl w:val="0"/>
          <w:numId w:val="360"/>
        </w:numPr>
      </w:pPr>
      <w:r>
        <w:t>Rosemary Focaccia: 5 sheets (30 portions)</w:t>
      </w:r>
    </w:p>
    <w:p w14:paraId="3403FE07" w14:textId="77777777" w:rsidR="009F7229" w:rsidRDefault="00000000" w:rsidP="008636CE">
      <w:pPr>
        <w:numPr>
          <w:ilvl w:val="0"/>
          <w:numId w:val="360"/>
        </w:numPr>
      </w:pPr>
      <w:r>
        <w:rPr>
          <w:b/>
          <w:bCs/>
        </w:rPr>
        <w:t>TOTAL: 250 loaves + 50 baguettes + 30 focaccia portions</w:t>
      </w:r>
    </w:p>
    <w:p w14:paraId="1835232B" w14:textId="77777777" w:rsidR="009F7229" w:rsidRDefault="00000000">
      <w:pPr>
        <w:pStyle w:val="FirstParagraph"/>
      </w:pPr>
      <w:r>
        <w:rPr>
          <w:b/>
          <w:bCs/>
        </w:rPr>
        <w:t>SUNDAY:</w:t>
      </w:r>
    </w:p>
    <w:p w14:paraId="4992ED2E" w14:textId="77777777" w:rsidR="009F7229" w:rsidRDefault="00000000" w:rsidP="008636CE">
      <w:pPr>
        <w:numPr>
          <w:ilvl w:val="0"/>
          <w:numId w:val="361"/>
        </w:numPr>
      </w:pPr>
      <w:r>
        <w:t>Country Sourdough: 60 loaves</w:t>
      </w:r>
    </w:p>
    <w:p w14:paraId="24A1DF45" w14:textId="77777777" w:rsidR="009F7229" w:rsidRDefault="00000000" w:rsidP="008636CE">
      <w:pPr>
        <w:numPr>
          <w:ilvl w:val="0"/>
          <w:numId w:val="361"/>
        </w:numPr>
      </w:pPr>
      <w:r>
        <w:t>Whole Grain Sourdough: 30 loaves</w:t>
      </w:r>
    </w:p>
    <w:p w14:paraId="70FF2092" w14:textId="77777777" w:rsidR="009F7229" w:rsidRDefault="00000000" w:rsidP="008636CE">
      <w:pPr>
        <w:numPr>
          <w:ilvl w:val="0"/>
          <w:numId w:val="361"/>
        </w:numPr>
      </w:pPr>
      <w:r>
        <w:t>Seeded Multigrain: 25 loaves</w:t>
      </w:r>
    </w:p>
    <w:p w14:paraId="06917E53" w14:textId="77777777" w:rsidR="009F7229" w:rsidRDefault="00000000" w:rsidP="008636CE">
      <w:pPr>
        <w:numPr>
          <w:ilvl w:val="0"/>
          <w:numId w:val="361"/>
        </w:numPr>
      </w:pPr>
      <w:r>
        <w:t>Baguettes: 40</w:t>
      </w:r>
    </w:p>
    <w:p w14:paraId="16A7DE3E" w14:textId="77777777" w:rsidR="009F7229" w:rsidRDefault="00000000" w:rsidP="008636CE">
      <w:pPr>
        <w:numPr>
          <w:ilvl w:val="0"/>
          <w:numId w:val="361"/>
        </w:numPr>
      </w:pPr>
      <w:r>
        <w:t>Ciabatta: 20 loaves</w:t>
      </w:r>
    </w:p>
    <w:p w14:paraId="4105AAD1" w14:textId="77777777" w:rsidR="009F7229" w:rsidRDefault="00000000" w:rsidP="008636CE">
      <w:pPr>
        <w:numPr>
          <w:ilvl w:val="0"/>
          <w:numId w:val="361"/>
        </w:numPr>
      </w:pPr>
      <w:r>
        <w:t>Whole Wheat Sandwich: 25 loaves</w:t>
      </w:r>
    </w:p>
    <w:p w14:paraId="1176F9E8" w14:textId="77777777" w:rsidR="009F7229" w:rsidRDefault="00000000" w:rsidP="008636CE">
      <w:pPr>
        <w:numPr>
          <w:ilvl w:val="0"/>
          <w:numId w:val="361"/>
        </w:numPr>
      </w:pPr>
      <w:r>
        <w:t>Seasonal Sweet Focaccia: 3 sheets (18 portions)</w:t>
      </w:r>
    </w:p>
    <w:p w14:paraId="1C5DF4ED" w14:textId="77777777" w:rsidR="009F7229" w:rsidRDefault="00000000" w:rsidP="008636CE">
      <w:pPr>
        <w:numPr>
          <w:ilvl w:val="0"/>
          <w:numId w:val="361"/>
        </w:numPr>
      </w:pPr>
      <w:r>
        <w:rPr>
          <w:b/>
          <w:bCs/>
        </w:rPr>
        <w:t>TOTAL: 200 loaves + 40 baguettes + 18 focaccia portions</w:t>
      </w:r>
    </w:p>
    <w:p w14:paraId="5B89F20D" w14:textId="77777777" w:rsidR="009F7229" w:rsidRDefault="00000000">
      <w:pPr>
        <w:pStyle w:val="FirstParagraph"/>
      </w:pPr>
      <w:r>
        <w:rPr>
          <w:b/>
          <w:bCs/>
        </w:rPr>
        <w:t>WEEKLY TOTALS:</w:t>
      </w:r>
    </w:p>
    <w:p w14:paraId="5617C147" w14:textId="77777777" w:rsidR="009F7229" w:rsidRDefault="00000000" w:rsidP="008636CE">
      <w:pPr>
        <w:numPr>
          <w:ilvl w:val="0"/>
          <w:numId w:val="362"/>
        </w:numPr>
      </w:pPr>
      <w:r>
        <w:rPr>
          <w:b/>
          <w:bCs/>
        </w:rPr>
        <w:lastRenderedPageBreak/>
        <w:t>Total Bread Loaves:</w:t>
      </w:r>
      <w:r>
        <w:t xml:space="preserve"> 1,190 loaves/week</w:t>
      </w:r>
    </w:p>
    <w:p w14:paraId="685E917D" w14:textId="77777777" w:rsidR="009F7229" w:rsidRDefault="00000000" w:rsidP="008636CE">
      <w:pPr>
        <w:numPr>
          <w:ilvl w:val="0"/>
          <w:numId w:val="362"/>
        </w:numPr>
      </w:pPr>
      <w:r>
        <w:rPr>
          <w:b/>
          <w:bCs/>
        </w:rPr>
        <w:t>Total Baguettes:</w:t>
      </w:r>
      <w:r>
        <w:t xml:space="preserve"> 255/week</w:t>
      </w:r>
    </w:p>
    <w:p w14:paraId="0F005A4E" w14:textId="77777777" w:rsidR="009F7229" w:rsidRDefault="00000000" w:rsidP="008636CE">
      <w:pPr>
        <w:numPr>
          <w:ilvl w:val="0"/>
          <w:numId w:val="362"/>
        </w:numPr>
      </w:pPr>
      <w:r>
        <w:rPr>
          <w:b/>
          <w:bCs/>
        </w:rPr>
        <w:t>Total Focaccia:</w:t>
      </w:r>
      <w:r>
        <w:t xml:space="preserve"> 132 portions/week</w:t>
      </w:r>
    </w:p>
    <w:p w14:paraId="1B951969" w14:textId="77777777" w:rsidR="009F7229" w:rsidRDefault="00000000">
      <w:pPr>
        <w:pStyle w:val="FirstParagraph"/>
      </w:pPr>
      <w:r>
        <w:rPr>
          <w:b/>
          <w:bCs/>
        </w:rPr>
        <w:t>MONTHLY PRODUCTION (4-week month):</w:t>
      </w:r>
    </w:p>
    <w:p w14:paraId="41FC9807" w14:textId="77777777" w:rsidR="009F7229" w:rsidRDefault="00000000" w:rsidP="008636CE">
      <w:pPr>
        <w:numPr>
          <w:ilvl w:val="0"/>
          <w:numId w:val="363"/>
        </w:numPr>
      </w:pPr>
      <w:r>
        <w:rPr>
          <w:b/>
          <w:bCs/>
        </w:rPr>
        <w:t>Loaves:</w:t>
      </w:r>
      <w:r>
        <w:t xml:space="preserve"> 4,760/month</w:t>
      </w:r>
    </w:p>
    <w:p w14:paraId="126117F1" w14:textId="77777777" w:rsidR="009F7229" w:rsidRDefault="00000000" w:rsidP="008636CE">
      <w:pPr>
        <w:numPr>
          <w:ilvl w:val="0"/>
          <w:numId w:val="363"/>
        </w:numPr>
      </w:pPr>
      <w:r>
        <w:rPr>
          <w:b/>
          <w:bCs/>
        </w:rPr>
        <w:t>Baguettes:</w:t>
      </w:r>
      <w:r>
        <w:t xml:space="preserve"> 1,020/month</w:t>
      </w:r>
    </w:p>
    <w:p w14:paraId="31E03266" w14:textId="77777777" w:rsidR="009F7229" w:rsidRDefault="00000000" w:rsidP="008636CE">
      <w:pPr>
        <w:numPr>
          <w:ilvl w:val="0"/>
          <w:numId w:val="363"/>
        </w:numPr>
      </w:pPr>
      <w:r>
        <w:rPr>
          <w:b/>
          <w:bCs/>
        </w:rPr>
        <w:t>Focaccia:</w:t>
      </w:r>
      <w:r>
        <w:t xml:space="preserve"> 528 portions/month</w:t>
      </w:r>
    </w:p>
    <w:p w14:paraId="00FA2F3A" w14:textId="77777777" w:rsidR="009F7229" w:rsidRDefault="00451C33">
      <w:r>
        <w:rPr>
          <w:noProof/>
        </w:rPr>
        <w:pict w14:anchorId="02345EF5">
          <v:rect id="_x0000_i1043" alt="" style="width:451.3pt;height:.05pt;mso-width-percent:0;mso-height-percent:0;mso-width-percent:0;mso-height-percent:0" o:hralign="center" o:hrstd="t" o:hr="t"/>
        </w:pict>
      </w:r>
    </w:p>
    <w:p w14:paraId="18F27214" w14:textId="77777777" w:rsidR="009F7229" w:rsidRDefault="00000000">
      <w:pPr>
        <w:pStyle w:val="FirstParagraph"/>
      </w:pPr>
      <w:r>
        <w:rPr>
          <w:b/>
          <w:bCs/>
        </w:rPr>
        <w:t>4.3 Oven Scheduling and Capacity Management</w:t>
      </w:r>
    </w:p>
    <w:p w14:paraId="280F30FA" w14:textId="77777777" w:rsidR="009F7229" w:rsidRDefault="00000000">
      <w:pPr>
        <w:pStyle w:val="BodyText"/>
      </w:pPr>
      <w:r>
        <w:rPr>
          <w:b/>
          <w:bCs/>
        </w:rPr>
        <w:t>OVEN SPECIFICATIONS RECAP:</w:t>
      </w:r>
    </w:p>
    <w:p w14:paraId="69D69F47" w14:textId="77777777" w:rsidR="009F7229" w:rsidRDefault="00000000" w:rsidP="008636CE">
      <w:pPr>
        <w:numPr>
          <w:ilvl w:val="0"/>
          <w:numId w:val="364"/>
        </w:numPr>
      </w:pPr>
      <w:r>
        <w:t>3 decks, each holds 8-10 loaves (depending on size)</w:t>
      </w:r>
    </w:p>
    <w:p w14:paraId="69A94EAE" w14:textId="77777777" w:rsidR="009F7229" w:rsidRDefault="00000000" w:rsidP="008636CE">
      <w:pPr>
        <w:numPr>
          <w:ilvl w:val="0"/>
          <w:numId w:val="364"/>
        </w:numPr>
      </w:pPr>
      <w:r>
        <w:t>Full oven capacity: 24-30 loaves per bake cycle</w:t>
      </w:r>
    </w:p>
    <w:p w14:paraId="1F3C5051" w14:textId="77777777" w:rsidR="009F7229" w:rsidRDefault="00000000" w:rsidP="008636CE">
      <w:pPr>
        <w:numPr>
          <w:ilvl w:val="0"/>
          <w:numId w:val="364"/>
        </w:numPr>
      </w:pPr>
      <w:r>
        <w:t>Bake times: 22-50 minutes (product-dependent)</w:t>
      </w:r>
    </w:p>
    <w:p w14:paraId="67E1E480" w14:textId="77777777" w:rsidR="009F7229" w:rsidRDefault="00000000" w:rsidP="008636CE">
      <w:pPr>
        <w:numPr>
          <w:ilvl w:val="0"/>
          <w:numId w:val="364"/>
        </w:numPr>
      </w:pPr>
      <w:r>
        <w:t>Recovery time between bakes: 10-15 minutes</w:t>
      </w:r>
    </w:p>
    <w:p w14:paraId="600801BA" w14:textId="77777777" w:rsidR="009F7229" w:rsidRDefault="00000000">
      <w:pPr>
        <w:pStyle w:val="FirstParagraph"/>
      </w:pPr>
      <w:r>
        <w:rPr>
          <w:b/>
          <w:bCs/>
        </w:rPr>
        <w:t>TYPICAL SATURDAY OVEN SCHEDULE</w:t>
      </w:r>
      <w:r>
        <w:t xml:space="preserve"> (Peak Day Example):</w:t>
      </w:r>
    </w:p>
    <w:p w14:paraId="2E3726BF" w14:textId="77777777" w:rsidR="009F7229" w:rsidRDefault="00000000">
      <w:pPr>
        <w:pStyle w:val="BodyText"/>
      </w:pPr>
      <w:r>
        <w:rPr>
          <w:b/>
          <w:bCs/>
        </w:rPr>
        <w:t>4:00 AM:</w:t>
      </w:r>
      <w:r>
        <w:t xml:space="preserve"> Oven preheat begins (target 500°F, takes 60-75 minutes)</w:t>
      </w:r>
    </w:p>
    <w:p w14:paraId="14D62FA0" w14:textId="77777777" w:rsidR="009F7229" w:rsidRDefault="00000000">
      <w:pPr>
        <w:pStyle w:val="BodyText"/>
      </w:pPr>
      <w:r>
        <w:rPr>
          <w:b/>
          <w:bCs/>
        </w:rPr>
        <w:t>5:00 AM - 5:45 AM:</w:t>
      </w:r>
      <w:r>
        <w:t xml:space="preserve"> BAKE #1</w:t>
      </w:r>
    </w:p>
    <w:p w14:paraId="77EDD67A" w14:textId="77777777" w:rsidR="009F7229" w:rsidRDefault="00000000" w:rsidP="008636CE">
      <w:pPr>
        <w:numPr>
          <w:ilvl w:val="0"/>
          <w:numId w:val="365"/>
        </w:numPr>
      </w:pPr>
      <w:r>
        <w:t>Load: 24 Country Sourdough loaves (8 per deck)</w:t>
      </w:r>
    </w:p>
    <w:p w14:paraId="7A49FFDA" w14:textId="77777777" w:rsidR="009F7229" w:rsidRDefault="00000000" w:rsidP="008636CE">
      <w:pPr>
        <w:numPr>
          <w:ilvl w:val="0"/>
          <w:numId w:val="365"/>
        </w:numPr>
      </w:pPr>
      <w:r>
        <w:t>Temp: 500°F initial, drop to 480°F</w:t>
      </w:r>
    </w:p>
    <w:p w14:paraId="03E93FDE" w14:textId="77777777" w:rsidR="009F7229" w:rsidRDefault="00000000" w:rsidP="008636CE">
      <w:pPr>
        <w:numPr>
          <w:ilvl w:val="0"/>
          <w:numId w:val="365"/>
        </w:numPr>
      </w:pPr>
      <w:r>
        <w:t>Steam: Heavy</w:t>
      </w:r>
    </w:p>
    <w:p w14:paraId="2643C9E4" w14:textId="77777777" w:rsidR="009F7229" w:rsidRDefault="00000000" w:rsidP="008636CE">
      <w:pPr>
        <w:numPr>
          <w:ilvl w:val="0"/>
          <w:numId w:val="365"/>
        </w:numPr>
      </w:pPr>
      <w:r>
        <w:t>Time: 38 minutes</w:t>
      </w:r>
    </w:p>
    <w:p w14:paraId="11A50A0C" w14:textId="77777777" w:rsidR="009F7229" w:rsidRDefault="00000000" w:rsidP="008636CE">
      <w:pPr>
        <w:numPr>
          <w:ilvl w:val="0"/>
          <w:numId w:val="365"/>
        </w:numPr>
      </w:pPr>
      <w:r>
        <w:t>Unload: 5:38 AM</w:t>
      </w:r>
    </w:p>
    <w:p w14:paraId="037F1626" w14:textId="77777777" w:rsidR="009F7229" w:rsidRDefault="00000000" w:rsidP="008636CE">
      <w:pPr>
        <w:numPr>
          <w:ilvl w:val="0"/>
          <w:numId w:val="365"/>
        </w:numPr>
      </w:pPr>
      <w:r>
        <w:rPr>
          <w:b/>
          <w:bCs/>
        </w:rPr>
        <w:t>Recovery:</w:t>
      </w:r>
      <w:r>
        <w:t xml:space="preserve"> 10 minutes</w:t>
      </w:r>
    </w:p>
    <w:p w14:paraId="3D817497" w14:textId="77777777" w:rsidR="009F7229" w:rsidRDefault="00000000">
      <w:pPr>
        <w:pStyle w:val="FirstParagraph"/>
      </w:pPr>
      <w:r>
        <w:rPr>
          <w:b/>
          <w:bCs/>
        </w:rPr>
        <w:t>5:50 AM - 6:30 AM:</w:t>
      </w:r>
      <w:r>
        <w:t xml:space="preserve"> BAKE #2</w:t>
      </w:r>
    </w:p>
    <w:p w14:paraId="2A6294F5" w14:textId="77777777" w:rsidR="009F7229" w:rsidRDefault="00000000" w:rsidP="008636CE">
      <w:pPr>
        <w:numPr>
          <w:ilvl w:val="0"/>
          <w:numId w:val="366"/>
        </w:numPr>
      </w:pPr>
      <w:r>
        <w:t>Load: 24 Country Sourdough loaves (second batch)</w:t>
      </w:r>
    </w:p>
    <w:p w14:paraId="22F93526" w14:textId="77777777" w:rsidR="009F7229" w:rsidRDefault="00000000" w:rsidP="008636CE">
      <w:pPr>
        <w:numPr>
          <w:ilvl w:val="0"/>
          <w:numId w:val="366"/>
        </w:numPr>
      </w:pPr>
      <w:r>
        <w:t>Same parameters</w:t>
      </w:r>
    </w:p>
    <w:p w14:paraId="4D78CAD8" w14:textId="77777777" w:rsidR="009F7229" w:rsidRDefault="00000000" w:rsidP="008636CE">
      <w:pPr>
        <w:numPr>
          <w:ilvl w:val="0"/>
          <w:numId w:val="366"/>
        </w:numPr>
      </w:pPr>
      <w:r>
        <w:lastRenderedPageBreak/>
        <w:t>Unload: 6:28 AM</w:t>
      </w:r>
    </w:p>
    <w:p w14:paraId="2E0AAAB8" w14:textId="77777777" w:rsidR="009F7229" w:rsidRDefault="00000000" w:rsidP="008636CE">
      <w:pPr>
        <w:numPr>
          <w:ilvl w:val="0"/>
          <w:numId w:val="366"/>
        </w:numPr>
      </w:pPr>
      <w:r>
        <w:rPr>
          <w:b/>
          <w:bCs/>
        </w:rPr>
        <w:t>Recovery:</w:t>
      </w:r>
      <w:r>
        <w:t xml:space="preserve"> 10 minutes</w:t>
      </w:r>
    </w:p>
    <w:p w14:paraId="6A441E0C" w14:textId="77777777" w:rsidR="009F7229" w:rsidRDefault="00000000">
      <w:pPr>
        <w:pStyle w:val="FirstParagraph"/>
      </w:pPr>
      <w:r>
        <w:rPr>
          <w:b/>
          <w:bCs/>
        </w:rPr>
        <w:t>6:40 AM - 7:25 AM:</w:t>
      </w:r>
      <w:r>
        <w:t xml:space="preserve"> BAKE #3</w:t>
      </w:r>
    </w:p>
    <w:p w14:paraId="52419DF5" w14:textId="77777777" w:rsidR="009F7229" w:rsidRDefault="00000000" w:rsidP="008636CE">
      <w:pPr>
        <w:numPr>
          <w:ilvl w:val="0"/>
          <w:numId w:val="367"/>
        </w:numPr>
      </w:pPr>
      <w:r>
        <w:t>Load: 27 Country Sourdough loaves (final batch - 9 per deck, smaller loaves fit more)</w:t>
      </w:r>
    </w:p>
    <w:p w14:paraId="3A55938D" w14:textId="77777777" w:rsidR="009F7229" w:rsidRDefault="00000000" w:rsidP="008636CE">
      <w:pPr>
        <w:numPr>
          <w:ilvl w:val="0"/>
          <w:numId w:val="367"/>
        </w:numPr>
      </w:pPr>
      <w:r>
        <w:t>Same parameters</w:t>
      </w:r>
    </w:p>
    <w:p w14:paraId="000A5002" w14:textId="77777777" w:rsidR="009F7229" w:rsidRDefault="00000000" w:rsidP="008636CE">
      <w:pPr>
        <w:numPr>
          <w:ilvl w:val="0"/>
          <w:numId w:val="367"/>
        </w:numPr>
      </w:pPr>
      <w:r>
        <w:t>Time: 40 minutes (fuller load = longer bake)</w:t>
      </w:r>
    </w:p>
    <w:p w14:paraId="26AC10A7" w14:textId="77777777" w:rsidR="009F7229" w:rsidRDefault="00000000" w:rsidP="008636CE">
      <w:pPr>
        <w:numPr>
          <w:ilvl w:val="0"/>
          <w:numId w:val="367"/>
        </w:numPr>
      </w:pPr>
      <w:r>
        <w:t>Unload: 7:20 AM</w:t>
      </w:r>
    </w:p>
    <w:p w14:paraId="3207ABCA" w14:textId="77777777" w:rsidR="009F7229" w:rsidRDefault="00000000" w:rsidP="008636CE">
      <w:pPr>
        <w:numPr>
          <w:ilvl w:val="0"/>
          <w:numId w:val="367"/>
        </w:numPr>
      </w:pPr>
      <w:r>
        <w:rPr>
          <w:b/>
          <w:bCs/>
        </w:rPr>
        <w:t>ALL 75 Country Sourdough loaves complete by 7:25 AM</w:t>
      </w:r>
    </w:p>
    <w:p w14:paraId="6B5632AE" w14:textId="77777777" w:rsidR="009F7229" w:rsidRDefault="00000000" w:rsidP="008636CE">
      <w:pPr>
        <w:numPr>
          <w:ilvl w:val="0"/>
          <w:numId w:val="367"/>
        </w:numPr>
      </w:pPr>
      <w:r>
        <w:rPr>
          <w:b/>
          <w:bCs/>
        </w:rPr>
        <w:t>Recovery:</w:t>
      </w:r>
      <w:r>
        <w:t xml:space="preserve"> 15 minutes</w:t>
      </w:r>
    </w:p>
    <w:p w14:paraId="64E3364B" w14:textId="77777777" w:rsidR="009F7229" w:rsidRDefault="00000000">
      <w:pPr>
        <w:pStyle w:val="FirstParagraph"/>
      </w:pPr>
      <w:r>
        <w:rPr>
          <w:b/>
          <w:bCs/>
        </w:rPr>
        <w:t>7:40 AM - 8:25 AM:</w:t>
      </w:r>
      <w:r>
        <w:t xml:space="preserve"> BAKE #4</w:t>
      </w:r>
    </w:p>
    <w:p w14:paraId="7BA6C976" w14:textId="77777777" w:rsidR="009F7229" w:rsidRDefault="00000000" w:rsidP="008636CE">
      <w:pPr>
        <w:numPr>
          <w:ilvl w:val="0"/>
          <w:numId w:val="368"/>
        </w:numPr>
      </w:pPr>
      <w:r>
        <w:t>Load: 18 Whole Grain Sourdough (6 per deck)</w:t>
      </w:r>
    </w:p>
    <w:p w14:paraId="488BBB7D" w14:textId="77777777" w:rsidR="009F7229" w:rsidRDefault="00000000" w:rsidP="008636CE">
      <w:pPr>
        <w:numPr>
          <w:ilvl w:val="0"/>
          <w:numId w:val="368"/>
        </w:numPr>
      </w:pPr>
      <w:r>
        <w:t>Temp: 490°F</w:t>
      </w:r>
    </w:p>
    <w:p w14:paraId="33A47B69" w14:textId="77777777" w:rsidR="009F7229" w:rsidRDefault="00000000" w:rsidP="008636CE">
      <w:pPr>
        <w:numPr>
          <w:ilvl w:val="0"/>
          <w:numId w:val="368"/>
        </w:numPr>
      </w:pPr>
      <w:r>
        <w:t>Steam: Heavy</w:t>
      </w:r>
    </w:p>
    <w:p w14:paraId="481F2C2F" w14:textId="77777777" w:rsidR="009F7229" w:rsidRDefault="00000000" w:rsidP="008636CE">
      <w:pPr>
        <w:numPr>
          <w:ilvl w:val="0"/>
          <w:numId w:val="368"/>
        </w:numPr>
      </w:pPr>
      <w:r>
        <w:t>Time: 40 minutes</w:t>
      </w:r>
    </w:p>
    <w:p w14:paraId="6EEED406" w14:textId="77777777" w:rsidR="009F7229" w:rsidRDefault="00000000" w:rsidP="008636CE">
      <w:pPr>
        <w:numPr>
          <w:ilvl w:val="0"/>
          <w:numId w:val="368"/>
        </w:numPr>
      </w:pPr>
      <w:r>
        <w:t>Unload: 8:20 AM</w:t>
      </w:r>
    </w:p>
    <w:p w14:paraId="5B48D8EC" w14:textId="77777777" w:rsidR="009F7229" w:rsidRDefault="00000000" w:rsidP="008636CE">
      <w:pPr>
        <w:numPr>
          <w:ilvl w:val="0"/>
          <w:numId w:val="368"/>
        </w:numPr>
      </w:pPr>
      <w:r>
        <w:rPr>
          <w:b/>
          <w:bCs/>
        </w:rPr>
        <w:t>Recovery:</w:t>
      </w:r>
      <w:r>
        <w:t xml:space="preserve"> 10 minutes</w:t>
      </w:r>
    </w:p>
    <w:p w14:paraId="14B6C169" w14:textId="77777777" w:rsidR="009F7229" w:rsidRDefault="00000000">
      <w:pPr>
        <w:pStyle w:val="FirstParagraph"/>
      </w:pPr>
      <w:r>
        <w:rPr>
          <w:b/>
          <w:bCs/>
        </w:rPr>
        <w:t>8:35 AM - 9:15 AM:</w:t>
      </w:r>
      <w:r>
        <w:t xml:space="preserve"> BAKE #5</w:t>
      </w:r>
    </w:p>
    <w:p w14:paraId="42268D4B" w14:textId="77777777" w:rsidR="009F7229" w:rsidRDefault="00000000" w:rsidP="008636CE">
      <w:pPr>
        <w:numPr>
          <w:ilvl w:val="0"/>
          <w:numId w:val="369"/>
        </w:numPr>
      </w:pPr>
      <w:r>
        <w:t>Load: 17 Whole Grain Sourdough (remaining batch, 6+6+5)</w:t>
      </w:r>
    </w:p>
    <w:p w14:paraId="5C076045" w14:textId="77777777" w:rsidR="009F7229" w:rsidRDefault="00000000" w:rsidP="008636CE">
      <w:pPr>
        <w:numPr>
          <w:ilvl w:val="0"/>
          <w:numId w:val="369"/>
        </w:numPr>
      </w:pPr>
      <w:r>
        <w:t>Same parameters</w:t>
      </w:r>
    </w:p>
    <w:p w14:paraId="220511BB" w14:textId="77777777" w:rsidR="009F7229" w:rsidRDefault="00000000" w:rsidP="008636CE">
      <w:pPr>
        <w:numPr>
          <w:ilvl w:val="0"/>
          <w:numId w:val="369"/>
        </w:numPr>
      </w:pPr>
      <w:r>
        <w:t>Unload: 9:15 AM</w:t>
      </w:r>
    </w:p>
    <w:p w14:paraId="37860488" w14:textId="77777777" w:rsidR="009F7229" w:rsidRDefault="00000000" w:rsidP="008636CE">
      <w:pPr>
        <w:numPr>
          <w:ilvl w:val="0"/>
          <w:numId w:val="369"/>
        </w:numPr>
      </w:pPr>
      <w:r>
        <w:rPr>
          <w:b/>
          <w:bCs/>
        </w:rPr>
        <w:t>ALL 35 Whole Grain complete</w:t>
      </w:r>
    </w:p>
    <w:p w14:paraId="2B68A7D4" w14:textId="77777777" w:rsidR="009F7229" w:rsidRDefault="00000000" w:rsidP="008636CE">
      <w:pPr>
        <w:numPr>
          <w:ilvl w:val="0"/>
          <w:numId w:val="369"/>
        </w:numPr>
      </w:pPr>
      <w:r>
        <w:rPr>
          <w:b/>
          <w:bCs/>
        </w:rPr>
        <w:t>Recovery:</w:t>
      </w:r>
      <w:r>
        <w:t xml:space="preserve"> 10 minutes</w:t>
      </w:r>
    </w:p>
    <w:p w14:paraId="68FB425C" w14:textId="77777777" w:rsidR="009F7229" w:rsidRDefault="00000000">
      <w:pPr>
        <w:pStyle w:val="FirstParagraph"/>
      </w:pPr>
      <w:r>
        <w:rPr>
          <w:b/>
          <w:bCs/>
        </w:rPr>
        <w:t>9:25 AM - 10:05 AM:</w:t>
      </w:r>
      <w:r>
        <w:t xml:space="preserve"> BAKE #6</w:t>
      </w:r>
    </w:p>
    <w:p w14:paraId="0A2DB52B" w14:textId="77777777" w:rsidR="009F7229" w:rsidRDefault="00000000" w:rsidP="008636CE">
      <w:pPr>
        <w:numPr>
          <w:ilvl w:val="0"/>
          <w:numId w:val="370"/>
        </w:numPr>
      </w:pPr>
      <w:r>
        <w:t>Load: 24 Baguettes (8 per deck, staggered arrangement)</w:t>
      </w:r>
    </w:p>
    <w:p w14:paraId="168BDBC2" w14:textId="77777777" w:rsidR="009F7229" w:rsidRDefault="00000000" w:rsidP="008636CE">
      <w:pPr>
        <w:numPr>
          <w:ilvl w:val="0"/>
          <w:numId w:val="370"/>
        </w:numPr>
      </w:pPr>
      <w:r>
        <w:t>Temp: 480°F</w:t>
      </w:r>
    </w:p>
    <w:p w14:paraId="0E7A709B" w14:textId="77777777" w:rsidR="009F7229" w:rsidRDefault="00000000" w:rsidP="008636CE">
      <w:pPr>
        <w:numPr>
          <w:ilvl w:val="0"/>
          <w:numId w:val="370"/>
        </w:numPr>
      </w:pPr>
      <w:r>
        <w:lastRenderedPageBreak/>
        <w:t>Steam: Very heavy</w:t>
      </w:r>
    </w:p>
    <w:p w14:paraId="0A3E9698" w14:textId="77777777" w:rsidR="009F7229" w:rsidRDefault="00000000" w:rsidP="008636CE">
      <w:pPr>
        <w:numPr>
          <w:ilvl w:val="0"/>
          <w:numId w:val="370"/>
        </w:numPr>
      </w:pPr>
      <w:r>
        <w:t>Time: 23 minutes</w:t>
      </w:r>
    </w:p>
    <w:p w14:paraId="1E24061C" w14:textId="77777777" w:rsidR="009F7229" w:rsidRDefault="00000000" w:rsidP="008636CE">
      <w:pPr>
        <w:numPr>
          <w:ilvl w:val="0"/>
          <w:numId w:val="370"/>
        </w:numPr>
      </w:pPr>
      <w:r>
        <w:t>Unload: 9:48 AM</w:t>
      </w:r>
    </w:p>
    <w:p w14:paraId="670B1F2F" w14:textId="77777777" w:rsidR="009F7229" w:rsidRDefault="00000000" w:rsidP="008636CE">
      <w:pPr>
        <w:numPr>
          <w:ilvl w:val="0"/>
          <w:numId w:val="370"/>
        </w:numPr>
      </w:pPr>
      <w:r>
        <w:rPr>
          <w:b/>
          <w:bCs/>
        </w:rPr>
        <w:t>Recovery:</w:t>
      </w:r>
      <w:r>
        <w:t xml:space="preserve"> 10 minutes</w:t>
      </w:r>
    </w:p>
    <w:p w14:paraId="30B84510" w14:textId="77777777" w:rsidR="009F7229" w:rsidRDefault="00000000">
      <w:pPr>
        <w:pStyle w:val="FirstParagraph"/>
      </w:pPr>
      <w:r>
        <w:rPr>
          <w:b/>
          <w:bCs/>
        </w:rPr>
        <w:t>10:00 AM - 10:23 AM:</w:t>
      </w:r>
      <w:r>
        <w:t xml:space="preserve"> BAKE #7</w:t>
      </w:r>
    </w:p>
    <w:p w14:paraId="283E3B60" w14:textId="77777777" w:rsidR="009F7229" w:rsidRDefault="00000000" w:rsidP="008636CE">
      <w:pPr>
        <w:numPr>
          <w:ilvl w:val="0"/>
          <w:numId w:val="371"/>
        </w:numPr>
      </w:pPr>
      <w:r>
        <w:t>Load: 26 Baguettes (remaining batch)</w:t>
      </w:r>
    </w:p>
    <w:p w14:paraId="76788D11" w14:textId="77777777" w:rsidR="009F7229" w:rsidRDefault="00000000" w:rsidP="008636CE">
      <w:pPr>
        <w:numPr>
          <w:ilvl w:val="0"/>
          <w:numId w:val="371"/>
        </w:numPr>
      </w:pPr>
      <w:r>
        <w:t>Same parameters</w:t>
      </w:r>
    </w:p>
    <w:p w14:paraId="09C8B20D" w14:textId="77777777" w:rsidR="009F7229" w:rsidRDefault="00000000" w:rsidP="008636CE">
      <w:pPr>
        <w:numPr>
          <w:ilvl w:val="0"/>
          <w:numId w:val="371"/>
        </w:numPr>
      </w:pPr>
      <w:r>
        <w:t>Unload: 10:23 AM</w:t>
      </w:r>
    </w:p>
    <w:p w14:paraId="73634D59" w14:textId="77777777" w:rsidR="009F7229" w:rsidRDefault="00000000" w:rsidP="008636CE">
      <w:pPr>
        <w:numPr>
          <w:ilvl w:val="0"/>
          <w:numId w:val="371"/>
        </w:numPr>
      </w:pPr>
      <w:r>
        <w:rPr>
          <w:b/>
          <w:bCs/>
        </w:rPr>
        <w:t>ALL 50 baguettes complete</w:t>
      </w:r>
    </w:p>
    <w:p w14:paraId="439B4B1D" w14:textId="77777777" w:rsidR="009F7229" w:rsidRDefault="00000000" w:rsidP="008636CE">
      <w:pPr>
        <w:numPr>
          <w:ilvl w:val="0"/>
          <w:numId w:val="371"/>
        </w:numPr>
      </w:pPr>
      <w:r>
        <w:rPr>
          <w:b/>
          <w:bCs/>
        </w:rPr>
        <w:t>Temperature adjustment:</w:t>
      </w:r>
      <w:r>
        <w:t xml:space="preserve"> Lower to 360°F for sandwich loaves (takes 15 min)</w:t>
      </w:r>
    </w:p>
    <w:p w14:paraId="379D7413" w14:textId="77777777" w:rsidR="009F7229" w:rsidRDefault="00000000">
      <w:pPr>
        <w:pStyle w:val="FirstParagraph"/>
      </w:pPr>
      <w:r>
        <w:rPr>
          <w:b/>
          <w:bCs/>
        </w:rPr>
        <w:t>10:40 AM - 11:20 AM:</w:t>
      </w:r>
      <w:r>
        <w:t xml:space="preserve"> BAKE #8</w:t>
      </w:r>
    </w:p>
    <w:p w14:paraId="2E7ABCE4" w14:textId="77777777" w:rsidR="009F7229" w:rsidRDefault="00000000" w:rsidP="008636CE">
      <w:pPr>
        <w:numPr>
          <w:ilvl w:val="0"/>
          <w:numId w:val="372"/>
        </w:numPr>
      </w:pPr>
      <w:r>
        <w:t>Load: 30 Whole Wheat Sandwich loaves in pans (10 per deck)</w:t>
      </w:r>
    </w:p>
    <w:p w14:paraId="35AD5550" w14:textId="77777777" w:rsidR="009F7229" w:rsidRDefault="00000000" w:rsidP="008636CE">
      <w:pPr>
        <w:numPr>
          <w:ilvl w:val="0"/>
          <w:numId w:val="372"/>
        </w:numPr>
      </w:pPr>
      <w:r>
        <w:t>Temp: 360°F</w:t>
      </w:r>
    </w:p>
    <w:p w14:paraId="55AEB9C6" w14:textId="77777777" w:rsidR="009F7229" w:rsidRDefault="00000000" w:rsidP="008636CE">
      <w:pPr>
        <w:numPr>
          <w:ilvl w:val="0"/>
          <w:numId w:val="372"/>
        </w:numPr>
      </w:pPr>
      <w:r>
        <w:t>No steam</w:t>
      </w:r>
    </w:p>
    <w:p w14:paraId="2B19C75C" w14:textId="77777777" w:rsidR="009F7229" w:rsidRDefault="00000000" w:rsidP="008636CE">
      <w:pPr>
        <w:numPr>
          <w:ilvl w:val="0"/>
          <w:numId w:val="372"/>
        </w:numPr>
      </w:pPr>
      <w:r>
        <w:t>Time: 38 minutes</w:t>
      </w:r>
    </w:p>
    <w:p w14:paraId="1701D384" w14:textId="77777777" w:rsidR="009F7229" w:rsidRDefault="00000000" w:rsidP="008636CE">
      <w:pPr>
        <w:numPr>
          <w:ilvl w:val="0"/>
          <w:numId w:val="372"/>
        </w:numPr>
      </w:pPr>
      <w:r>
        <w:t>Unload: 11:18 AM</w:t>
      </w:r>
    </w:p>
    <w:p w14:paraId="3C1C202E" w14:textId="77777777" w:rsidR="009F7229" w:rsidRDefault="00000000" w:rsidP="008636CE">
      <w:pPr>
        <w:numPr>
          <w:ilvl w:val="0"/>
          <w:numId w:val="372"/>
        </w:numPr>
      </w:pPr>
      <w:r>
        <w:rPr>
          <w:b/>
          <w:bCs/>
        </w:rPr>
        <w:t>ALL sandwich loaves complete</w:t>
      </w:r>
    </w:p>
    <w:p w14:paraId="1E0B6B84" w14:textId="77777777" w:rsidR="009F7229" w:rsidRDefault="00000000" w:rsidP="008636CE">
      <w:pPr>
        <w:numPr>
          <w:ilvl w:val="0"/>
          <w:numId w:val="372"/>
        </w:numPr>
      </w:pPr>
      <w:r>
        <w:rPr>
          <w:b/>
          <w:bCs/>
        </w:rPr>
        <w:t>Temperature adjustment:</w:t>
      </w:r>
      <w:r>
        <w:t xml:space="preserve"> Raise back to 480°F (takes 12 min)</w:t>
      </w:r>
    </w:p>
    <w:p w14:paraId="37286286" w14:textId="77777777" w:rsidR="009F7229" w:rsidRDefault="00000000">
      <w:pPr>
        <w:pStyle w:val="FirstParagraph"/>
      </w:pPr>
      <w:r>
        <w:rPr>
          <w:b/>
          <w:bCs/>
        </w:rPr>
        <w:t>11:35 AM - 12:05 PM:</w:t>
      </w:r>
      <w:r>
        <w:t xml:space="preserve"> BAKE #9</w:t>
      </w:r>
    </w:p>
    <w:p w14:paraId="235871AB" w14:textId="77777777" w:rsidR="009F7229" w:rsidRDefault="00000000" w:rsidP="008636CE">
      <w:pPr>
        <w:numPr>
          <w:ilvl w:val="0"/>
          <w:numId w:val="373"/>
        </w:numPr>
      </w:pPr>
      <w:r>
        <w:t>Load: 15 Seeded Multigrain (5 per deck)</w:t>
      </w:r>
    </w:p>
    <w:p w14:paraId="130D6F70" w14:textId="77777777" w:rsidR="009F7229" w:rsidRDefault="00000000" w:rsidP="008636CE">
      <w:pPr>
        <w:numPr>
          <w:ilvl w:val="0"/>
          <w:numId w:val="373"/>
        </w:numPr>
      </w:pPr>
      <w:r>
        <w:t>Temp: 490°F</w:t>
      </w:r>
    </w:p>
    <w:p w14:paraId="0578C5A7" w14:textId="77777777" w:rsidR="009F7229" w:rsidRDefault="00000000" w:rsidP="008636CE">
      <w:pPr>
        <w:numPr>
          <w:ilvl w:val="0"/>
          <w:numId w:val="373"/>
        </w:numPr>
      </w:pPr>
      <w:r>
        <w:t>Steam: Standard</w:t>
      </w:r>
    </w:p>
    <w:p w14:paraId="0543405C" w14:textId="77777777" w:rsidR="009F7229" w:rsidRDefault="00000000" w:rsidP="008636CE">
      <w:pPr>
        <w:numPr>
          <w:ilvl w:val="0"/>
          <w:numId w:val="373"/>
        </w:numPr>
      </w:pPr>
      <w:r>
        <w:t>Time: 38 minutes</w:t>
      </w:r>
    </w:p>
    <w:p w14:paraId="0008AEBE" w14:textId="77777777" w:rsidR="009F7229" w:rsidRDefault="00000000" w:rsidP="008636CE">
      <w:pPr>
        <w:numPr>
          <w:ilvl w:val="0"/>
          <w:numId w:val="373"/>
        </w:numPr>
      </w:pPr>
      <w:r>
        <w:t>Unload: 12:13 PM</w:t>
      </w:r>
    </w:p>
    <w:p w14:paraId="68244DAB" w14:textId="77777777" w:rsidR="009F7229" w:rsidRDefault="00000000" w:rsidP="008636CE">
      <w:pPr>
        <w:numPr>
          <w:ilvl w:val="0"/>
          <w:numId w:val="373"/>
        </w:numPr>
      </w:pPr>
      <w:r>
        <w:rPr>
          <w:b/>
          <w:bCs/>
        </w:rPr>
        <w:t>Recovery:</w:t>
      </w:r>
      <w:r>
        <w:t xml:space="preserve"> 10 minutes</w:t>
      </w:r>
    </w:p>
    <w:p w14:paraId="53C47E20" w14:textId="77777777" w:rsidR="009F7229" w:rsidRDefault="00000000">
      <w:pPr>
        <w:pStyle w:val="FirstParagraph"/>
      </w:pPr>
      <w:r>
        <w:rPr>
          <w:b/>
          <w:bCs/>
        </w:rPr>
        <w:t>12:25 PM - 1:05 PM:</w:t>
      </w:r>
      <w:r>
        <w:t xml:space="preserve"> BAKE #10</w:t>
      </w:r>
    </w:p>
    <w:p w14:paraId="34277368" w14:textId="77777777" w:rsidR="009F7229" w:rsidRDefault="00000000" w:rsidP="008636CE">
      <w:pPr>
        <w:numPr>
          <w:ilvl w:val="0"/>
          <w:numId w:val="374"/>
        </w:numPr>
      </w:pPr>
      <w:r>
        <w:lastRenderedPageBreak/>
        <w:t>Load: 15 Seeded Multigrain (remaining)</w:t>
      </w:r>
    </w:p>
    <w:p w14:paraId="68833831" w14:textId="77777777" w:rsidR="009F7229" w:rsidRDefault="00000000" w:rsidP="008636CE">
      <w:pPr>
        <w:numPr>
          <w:ilvl w:val="0"/>
          <w:numId w:val="374"/>
        </w:numPr>
      </w:pPr>
      <w:r>
        <w:t>Same parameters</w:t>
      </w:r>
    </w:p>
    <w:p w14:paraId="0D0FA0B9" w14:textId="77777777" w:rsidR="009F7229" w:rsidRDefault="00000000" w:rsidP="008636CE">
      <w:pPr>
        <w:numPr>
          <w:ilvl w:val="0"/>
          <w:numId w:val="374"/>
        </w:numPr>
      </w:pPr>
      <w:r>
        <w:t>Unload: 1:03 PM</w:t>
      </w:r>
    </w:p>
    <w:p w14:paraId="2B95826B" w14:textId="77777777" w:rsidR="009F7229" w:rsidRDefault="00000000" w:rsidP="008636CE">
      <w:pPr>
        <w:numPr>
          <w:ilvl w:val="0"/>
          <w:numId w:val="374"/>
        </w:numPr>
      </w:pPr>
      <w:r>
        <w:rPr>
          <w:b/>
          <w:bCs/>
        </w:rPr>
        <w:t>ALL 30 Multigrain complete</w:t>
      </w:r>
    </w:p>
    <w:p w14:paraId="21B918F7" w14:textId="77777777" w:rsidR="009F7229" w:rsidRDefault="00000000" w:rsidP="008636CE">
      <w:pPr>
        <w:numPr>
          <w:ilvl w:val="0"/>
          <w:numId w:val="374"/>
        </w:numPr>
      </w:pPr>
      <w:r>
        <w:rPr>
          <w:b/>
          <w:bCs/>
        </w:rPr>
        <w:t>Recovery:</w:t>
      </w:r>
      <w:r>
        <w:t xml:space="preserve"> 10 minutes</w:t>
      </w:r>
    </w:p>
    <w:p w14:paraId="54FF8A41" w14:textId="77777777" w:rsidR="009F7229" w:rsidRDefault="00000000">
      <w:pPr>
        <w:pStyle w:val="FirstParagraph"/>
      </w:pPr>
      <w:r>
        <w:rPr>
          <w:b/>
          <w:bCs/>
        </w:rPr>
        <w:t>1:15 PM - 1:55 PM:</w:t>
      </w:r>
      <w:r>
        <w:t xml:space="preserve"> BAKE #11</w:t>
      </w:r>
    </w:p>
    <w:p w14:paraId="6A67C73D" w14:textId="77777777" w:rsidR="009F7229" w:rsidRDefault="00000000" w:rsidP="008636CE">
      <w:pPr>
        <w:numPr>
          <w:ilvl w:val="0"/>
          <w:numId w:val="375"/>
        </w:numPr>
      </w:pPr>
      <w:r>
        <w:t>Load: 20 Ciabatta (6+7+7 per deck - irregular shapes)</w:t>
      </w:r>
    </w:p>
    <w:p w14:paraId="2A535105" w14:textId="77777777" w:rsidR="009F7229" w:rsidRDefault="00000000" w:rsidP="008636CE">
      <w:pPr>
        <w:numPr>
          <w:ilvl w:val="0"/>
          <w:numId w:val="375"/>
        </w:numPr>
      </w:pPr>
      <w:r>
        <w:t>Temp: 480°F</w:t>
      </w:r>
    </w:p>
    <w:p w14:paraId="5957E8D5" w14:textId="77777777" w:rsidR="009F7229" w:rsidRDefault="00000000" w:rsidP="008636CE">
      <w:pPr>
        <w:numPr>
          <w:ilvl w:val="0"/>
          <w:numId w:val="375"/>
        </w:numPr>
      </w:pPr>
      <w:r>
        <w:t>Steam: Heavy</w:t>
      </w:r>
    </w:p>
    <w:p w14:paraId="1C8C202D" w14:textId="77777777" w:rsidR="009F7229" w:rsidRDefault="00000000" w:rsidP="008636CE">
      <w:pPr>
        <w:numPr>
          <w:ilvl w:val="0"/>
          <w:numId w:val="375"/>
        </w:numPr>
      </w:pPr>
      <w:r>
        <w:t>Time: 30 minutes</w:t>
      </w:r>
    </w:p>
    <w:p w14:paraId="46BB2E4C" w14:textId="77777777" w:rsidR="009F7229" w:rsidRDefault="00000000" w:rsidP="008636CE">
      <w:pPr>
        <w:numPr>
          <w:ilvl w:val="0"/>
          <w:numId w:val="375"/>
        </w:numPr>
      </w:pPr>
      <w:r>
        <w:t>Unload: 1:45 PM</w:t>
      </w:r>
    </w:p>
    <w:p w14:paraId="15EBEC2F" w14:textId="77777777" w:rsidR="009F7229" w:rsidRDefault="00000000" w:rsidP="008636CE">
      <w:pPr>
        <w:numPr>
          <w:ilvl w:val="0"/>
          <w:numId w:val="375"/>
        </w:numPr>
      </w:pPr>
      <w:r>
        <w:rPr>
          <w:b/>
          <w:bCs/>
        </w:rPr>
        <w:t>ALL ciabatta complete</w:t>
      </w:r>
    </w:p>
    <w:p w14:paraId="16D080FF" w14:textId="77777777" w:rsidR="009F7229" w:rsidRDefault="00000000" w:rsidP="008636CE">
      <w:pPr>
        <w:numPr>
          <w:ilvl w:val="0"/>
          <w:numId w:val="375"/>
        </w:numPr>
      </w:pPr>
      <w:r>
        <w:rPr>
          <w:b/>
          <w:bCs/>
        </w:rPr>
        <w:t>Recovery:</w:t>
      </w:r>
      <w:r>
        <w:t xml:space="preserve"> 10 minutes</w:t>
      </w:r>
    </w:p>
    <w:p w14:paraId="57F179C5" w14:textId="77777777" w:rsidR="009F7229" w:rsidRDefault="00000000">
      <w:pPr>
        <w:pStyle w:val="FirstParagraph"/>
      </w:pPr>
      <w:r>
        <w:rPr>
          <w:b/>
          <w:bCs/>
        </w:rPr>
        <w:t>2:00 PM - 2:40 PM:</w:t>
      </w:r>
      <w:r>
        <w:t xml:space="preserve"> BAKE #12</w:t>
      </w:r>
    </w:p>
    <w:p w14:paraId="65D9712D" w14:textId="77777777" w:rsidR="009F7229" w:rsidRDefault="00000000" w:rsidP="008636CE">
      <w:pPr>
        <w:numPr>
          <w:ilvl w:val="0"/>
          <w:numId w:val="376"/>
        </w:numPr>
      </w:pPr>
      <w:r>
        <w:t>Load: 18 Olive &amp; Rosemary (6 per deck)</w:t>
      </w:r>
    </w:p>
    <w:p w14:paraId="61D7B9CA" w14:textId="77777777" w:rsidR="009F7229" w:rsidRDefault="00000000" w:rsidP="008636CE">
      <w:pPr>
        <w:numPr>
          <w:ilvl w:val="0"/>
          <w:numId w:val="376"/>
        </w:numPr>
      </w:pPr>
      <w:r>
        <w:t>Temp: 490°F</w:t>
      </w:r>
    </w:p>
    <w:p w14:paraId="2BFF708C" w14:textId="77777777" w:rsidR="009F7229" w:rsidRDefault="00000000" w:rsidP="008636CE">
      <w:pPr>
        <w:numPr>
          <w:ilvl w:val="0"/>
          <w:numId w:val="376"/>
        </w:numPr>
      </w:pPr>
      <w:r>
        <w:t>Steam: Standard</w:t>
      </w:r>
    </w:p>
    <w:p w14:paraId="018D6F7F" w14:textId="77777777" w:rsidR="009F7229" w:rsidRDefault="00000000" w:rsidP="008636CE">
      <w:pPr>
        <w:numPr>
          <w:ilvl w:val="0"/>
          <w:numId w:val="376"/>
        </w:numPr>
      </w:pPr>
      <w:r>
        <w:t>Time: 38 minutes</w:t>
      </w:r>
    </w:p>
    <w:p w14:paraId="29FB1D4D" w14:textId="77777777" w:rsidR="009F7229" w:rsidRDefault="00000000" w:rsidP="008636CE">
      <w:pPr>
        <w:numPr>
          <w:ilvl w:val="0"/>
          <w:numId w:val="376"/>
        </w:numPr>
      </w:pPr>
      <w:r>
        <w:t>Unload: 2:38 PM</w:t>
      </w:r>
    </w:p>
    <w:p w14:paraId="219FD55D" w14:textId="77777777" w:rsidR="009F7229" w:rsidRDefault="00000000" w:rsidP="008636CE">
      <w:pPr>
        <w:numPr>
          <w:ilvl w:val="0"/>
          <w:numId w:val="376"/>
        </w:numPr>
      </w:pPr>
      <w:r>
        <w:rPr>
          <w:b/>
          <w:bCs/>
        </w:rPr>
        <w:t>Recovery:</w:t>
      </w:r>
      <w:r>
        <w:t xml:space="preserve"> 10 minutes</w:t>
      </w:r>
    </w:p>
    <w:p w14:paraId="0BC90D38" w14:textId="77777777" w:rsidR="009F7229" w:rsidRDefault="00000000">
      <w:pPr>
        <w:pStyle w:val="FirstParagraph"/>
      </w:pPr>
      <w:r>
        <w:rPr>
          <w:b/>
          <w:bCs/>
        </w:rPr>
        <w:t>2:50 PM - 3:40 PM:</w:t>
      </w:r>
      <w:r>
        <w:t xml:space="preserve"> BAKE #13</w:t>
      </w:r>
    </w:p>
    <w:p w14:paraId="3B0CD08F" w14:textId="77777777" w:rsidR="009F7229" w:rsidRDefault="00000000" w:rsidP="008636CE">
      <w:pPr>
        <w:numPr>
          <w:ilvl w:val="0"/>
          <w:numId w:val="377"/>
        </w:numPr>
      </w:pPr>
      <w:r>
        <w:t>Load: 12 Rye Sourdough (4 per deck)</w:t>
      </w:r>
    </w:p>
    <w:p w14:paraId="75A9CA69" w14:textId="77777777" w:rsidR="009F7229" w:rsidRDefault="00000000" w:rsidP="008636CE">
      <w:pPr>
        <w:numPr>
          <w:ilvl w:val="0"/>
          <w:numId w:val="377"/>
        </w:numPr>
      </w:pPr>
      <w:r>
        <w:t>Temp: 475°F</w:t>
      </w:r>
    </w:p>
    <w:p w14:paraId="0DC7192E" w14:textId="77777777" w:rsidR="009F7229" w:rsidRDefault="00000000" w:rsidP="008636CE">
      <w:pPr>
        <w:numPr>
          <w:ilvl w:val="0"/>
          <w:numId w:val="377"/>
        </w:numPr>
      </w:pPr>
      <w:r>
        <w:t>Steam: Heavy</w:t>
      </w:r>
    </w:p>
    <w:p w14:paraId="2A1DB6EE" w14:textId="77777777" w:rsidR="009F7229" w:rsidRDefault="00000000" w:rsidP="008636CE">
      <w:pPr>
        <w:numPr>
          <w:ilvl w:val="0"/>
          <w:numId w:val="377"/>
        </w:numPr>
      </w:pPr>
      <w:r>
        <w:t>Time: 48 minutes</w:t>
      </w:r>
    </w:p>
    <w:p w14:paraId="50FF8B4C" w14:textId="77777777" w:rsidR="009F7229" w:rsidRDefault="00000000" w:rsidP="008636CE">
      <w:pPr>
        <w:numPr>
          <w:ilvl w:val="0"/>
          <w:numId w:val="377"/>
        </w:numPr>
      </w:pPr>
      <w:r>
        <w:t>Unload: 3:38 PM</w:t>
      </w:r>
    </w:p>
    <w:p w14:paraId="768FBD58" w14:textId="77777777" w:rsidR="009F7229" w:rsidRDefault="00000000" w:rsidP="008636CE">
      <w:pPr>
        <w:numPr>
          <w:ilvl w:val="0"/>
          <w:numId w:val="377"/>
        </w:numPr>
      </w:pPr>
      <w:r>
        <w:rPr>
          <w:b/>
          <w:bCs/>
        </w:rPr>
        <w:lastRenderedPageBreak/>
        <w:t>ALL rye complete</w:t>
      </w:r>
    </w:p>
    <w:p w14:paraId="035FD7E7" w14:textId="77777777" w:rsidR="009F7229" w:rsidRDefault="00000000" w:rsidP="008636CE">
      <w:pPr>
        <w:numPr>
          <w:ilvl w:val="0"/>
          <w:numId w:val="377"/>
        </w:numPr>
      </w:pPr>
      <w:r>
        <w:rPr>
          <w:b/>
          <w:bCs/>
        </w:rPr>
        <w:t>Temperature adjustment:</w:t>
      </w:r>
      <w:r>
        <w:t xml:space="preserve"> Down to 450°F for focaccia</w:t>
      </w:r>
    </w:p>
    <w:p w14:paraId="0EEA60DC" w14:textId="77777777" w:rsidR="009F7229" w:rsidRDefault="00000000">
      <w:pPr>
        <w:pStyle w:val="FirstParagraph"/>
      </w:pPr>
      <w:r>
        <w:rPr>
          <w:b/>
          <w:bCs/>
        </w:rPr>
        <w:t>3:55 PM - 4:20 PM:</w:t>
      </w:r>
      <w:r>
        <w:t xml:space="preserve"> BAKE #14 (FINAL)</w:t>
      </w:r>
    </w:p>
    <w:p w14:paraId="50928447" w14:textId="77777777" w:rsidR="009F7229" w:rsidRDefault="00000000" w:rsidP="008636CE">
      <w:pPr>
        <w:numPr>
          <w:ilvl w:val="0"/>
          <w:numId w:val="378"/>
        </w:numPr>
      </w:pPr>
      <w:r>
        <w:t>Load: 5 focaccia sheets (2 on deck 1, 2 on deck 2, 1 on deck 3 - in sheet pans)</w:t>
      </w:r>
    </w:p>
    <w:p w14:paraId="1FE98604" w14:textId="77777777" w:rsidR="009F7229" w:rsidRDefault="00000000" w:rsidP="008636CE">
      <w:pPr>
        <w:numPr>
          <w:ilvl w:val="0"/>
          <w:numId w:val="378"/>
        </w:numPr>
      </w:pPr>
      <w:r>
        <w:t>Temp: 450°F</w:t>
      </w:r>
    </w:p>
    <w:p w14:paraId="5CC70258" w14:textId="77777777" w:rsidR="009F7229" w:rsidRDefault="00000000" w:rsidP="008636CE">
      <w:pPr>
        <w:numPr>
          <w:ilvl w:val="0"/>
          <w:numId w:val="378"/>
        </w:numPr>
      </w:pPr>
      <w:r>
        <w:t>No steam</w:t>
      </w:r>
    </w:p>
    <w:p w14:paraId="59B1E154" w14:textId="77777777" w:rsidR="009F7229" w:rsidRDefault="00000000" w:rsidP="008636CE">
      <w:pPr>
        <w:numPr>
          <w:ilvl w:val="0"/>
          <w:numId w:val="378"/>
        </w:numPr>
      </w:pPr>
      <w:r>
        <w:t>Time: 23 minutes</w:t>
      </w:r>
    </w:p>
    <w:p w14:paraId="181E3AEB" w14:textId="77777777" w:rsidR="009F7229" w:rsidRDefault="00000000" w:rsidP="008636CE">
      <w:pPr>
        <w:numPr>
          <w:ilvl w:val="0"/>
          <w:numId w:val="378"/>
        </w:numPr>
      </w:pPr>
      <w:r>
        <w:t>Unload: 4:18 PM</w:t>
      </w:r>
    </w:p>
    <w:p w14:paraId="5AC71652" w14:textId="77777777" w:rsidR="009F7229" w:rsidRDefault="00000000" w:rsidP="008636CE">
      <w:pPr>
        <w:numPr>
          <w:ilvl w:val="0"/>
          <w:numId w:val="378"/>
        </w:numPr>
      </w:pPr>
      <w:r>
        <w:rPr>
          <w:b/>
          <w:bCs/>
        </w:rPr>
        <w:t>ALL focaccia complete</w:t>
      </w:r>
    </w:p>
    <w:p w14:paraId="22B03689" w14:textId="77777777" w:rsidR="009F7229" w:rsidRDefault="00000000">
      <w:pPr>
        <w:pStyle w:val="FirstParagraph"/>
      </w:pPr>
      <w:r>
        <w:rPr>
          <w:b/>
          <w:bCs/>
        </w:rPr>
        <w:t>4:20 PM:</w:t>
      </w:r>
      <w:r>
        <w:t xml:space="preserve"> Oven turned off, production complete</w:t>
      </w:r>
    </w:p>
    <w:p w14:paraId="5D28EB14" w14:textId="77777777" w:rsidR="009F7229" w:rsidRDefault="00000000">
      <w:pPr>
        <w:pStyle w:val="BodyText"/>
      </w:pPr>
      <w:r>
        <w:rPr>
          <w:b/>
          <w:bCs/>
        </w:rPr>
        <w:t>SATURDAY SUMMARY:</w:t>
      </w:r>
    </w:p>
    <w:p w14:paraId="05CF38C8" w14:textId="77777777" w:rsidR="009F7229" w:rsidRDefault="00000000" w:rsidP="008636CE">
      <w:pPr>
        <w:numPr>
          <w:ilvl w:val="0"/>
          <w:numId w:val="379"/>
        </w:numPr>
      </w:pPr>
      <w:r>
        <w:rPr>
          <w:b/>
          <w:bCs/>
        </w:rPr>
        <w:t>Total bake cycles:</w:t>
      </w:r>
      <w:r>
        <w:t xml:space="preserve"> 14</w:t>
      </w:r>
    </w:p>
    <w:p w14:paraId="79C21450" w14:textId="77777777" w:rsidR="009F7229" w:rsidRDefault="00000000" w:rsidP="008636CE">
      <w:pPr>
        <w:numPr>
          <w:ilvl w:val="0"/>
          <w:numId w:val="379"/>
        </w:numPr>
      </w:pPr>
      <w:r>
        <w:rPr>
          <w:b/>
          <w:bCs/>
        </w:rPr>
        <w:t>Total oven time:</w:t>
      </w:r>
      <w:r>
        <w:t xml:space="preserve"> 11 hours 20 minutes (5:00 AM - 4:20 PM)</w:t>
      </w:r>
    </w:p>
    <w:p w14:paraId="25924217" w14:textId="77777777" w:rsidR="009F7229" w:rsidRDefault="00000000" w:rsidP="008636CE">
      <w:pPr>
        <w:numPr>
          <w:ilvl w:val="0"/>
          <w:numId w:val="379"/>
        </w:numPr>
      </w:pPr>
      <w:r>
        <w:rPr>
          <w:b/>
          <w:bCs/>
        </w:rPr>
        <w:t>Total loaves baked:</w:t>
      </w:r>
      <w:r>
        <w:t xml:space="preserve"> 250 loaves + 50 baguettes + 30 focaccia portions</w:t>
      </w:r>
    </w:p>
    <w:p w14:paraId="76FE3DF3" w14:textId="77777777" w:rsidR="009F7229" w:rsidRDefault="00000000" w:rsidP="008636CE">
      <w:pPr>
        <w:numPr>
          <w:ilvl w:val="0"/>
          <w:numId w:val="379"/>
        </w:numPr>
      </w:pPr>
      <w:r>
        <w:rPr>
          <w:b/>
          <w:bCs/>
        </w:rPr>
        <w:t>Oven at 95% capacity</w:t>
      </w:r>
      <w:r>
        <w:t xml:space="preserve"> (pushing limits of daily throughput)</w:t>
      </w:r>
    </w:p>
    <w:p w14:paraId="129B8C11" w14:textId="77777777" w:rsidR="009F7229" w:rsidRDefault="00000000">
      <w:pPr>
        <w:pStyle w:val="FirstParagraph"/>
      </w:pPr>
      <w:r>
        <w:rPr>
          <w:b/>
          <w:bCs/>
        </w:rPr>
        <w:t>BOTTLENECK NOTES:</w:t>
      </w:r>
    </w:p>
    <w:p w14:paraId="74591428" w14:textId="77777777" w:rsidR="009F7229" w:rsidRDefault="00000000" w:rsidP="008636CE">
      <w:pPr>
        <w:numPr>
          <w:ilvl w:val="0"/>
          <w:numId w:val="380"/>
        </w:numPr>
      </w:pPr>
      <w:r>
        <w:rPr>
          <w:b/>
          <w:bCs/>
        </w:rPr>
        <w:t>Saturday is at maximum oven capacity</w:t>
      </w:r>
    </w:p>
    <w:p w14:paraId="18673446" w14:textId="77777777" w:rsidR="009F7229" w:rsidRDefault="00000000" w:rsidP="008636CE">
      <w:pPr>
        <w:numPr>
          <w:ilvl w:val="0"/>
          <w:numId w:val="380"/>
        </w:numPr>
      </w:pPr>
      <w:r>
        <w:t>Cannot increase Saturday production without:</w:t>
      </w:r>
    </w:p>
    <w:p w14:paraId="4A4D30EE" w14:textId="77777777" w:rsidR="009F7229" w:rsidRDefault="00000000" w:rsidP="008636CE">
      <w:pPr>
        <w:numPr>
          <w:ilvl w:val="1"/>
          <w:numId w:val="381"/>
        </w:numPr>
      </w:pPr>
      <w:r>
        <w:t>Starting earlier (4:00 AM preheat = 3:00 AM staff arrival - not feasible)</w:t>
      </w:r>
    </w:p>
    <w:p w14:paraId="0E5AE997" w14:textId="77777777" w:rsidR="009F7229" w:rsidRDefault="00000000" w:rsidP="008636CE">
      <w:pPr>
        <w:numPr>
          <w:ilvl w:val="1"/>
          <w:numId w:val="381"/>
        </w:numPr>
      </w:pPr>
      <w:r>
        <w:t>Adding 4th oven deck (capital investment + space)</w:t>
      </w:r>
    </w:p>
    <w:p w14:paraId="50BFF223" w14:textId="77777777" w:rsidR="009F7229" w:rsidRDefault="00000000" w:rsidP="008636CE">
      <w:pPr>
        <w:numPr>
          <w:ilvl w:val="1"/>
          <w:numId w:val="381"/>
        </w:numPr>
      </w:pPr>
      <w:r>
        <w:t>Operating on Sunday later hours (lifestyle constraint for Marcus)</w:t>
      </w:r>
    </w:p>
    <w:p w14:paraId="6EB90FF7" w14:textId="77777777" w:rsidR="009F7229" w:rsidRDefault="00000000" w:rsidP="008636CE">
      <w:pPr>
        <w:numPr>
          <w:ilvl w:val="0"/>
          <w:numId w:val="380"/>
        </w:numPr>
      </w:pPr>
      <w:r>
        <w:rPr>
          <w:b/>
          <w:bCs/>
        </w:rPr>
        <w:t>Weekday oven utilization: 60-70%</w:t>
      </w:r>
      <w:r>
        <w:t xml:space="preserve"> (room for growth mid-week)</w:t>
      </w:r>
    </w:p>
    <w:p w14:paraId="4CA65C1C" w14:textId="77777777" w:rsidR="009F7229" w:rsidRDefault="00451C33">
      <w:r>
        <w:rPr>
          <w:noProof/>
        </w:rPr>
        <w:pict w14:anchorId="25666E8E">
          <v:rect id="_x0000_i1042" alt="" style="width:451.3pt;height:.05pt;mso-width-percent:0;mso-height-percent:0;mso-width-percent:0;mso-height-percent:0" o:hralign="center" o:hrstd="t" o:hr="t"/>
        </w:pict>
      </w:r>
    </w:p>
    <w:p w14:paraId="25286EDF" w14:textId="77777777" w:rsidR="009F7229" w:rsidRDefault="00000000">
      <w:pPr>
        <w:pStyle w:val="FirstParagraph"/>
      </w:pPr>
      <w:r>
        <w:rPr>
          <w:b/>
          <w:bCs/>
        </w:rPr>
        <w:t>4.4 Ingredient Consumption Rates</w:t>
      </w:r>
    </w:p>
    <w:p w14:paraId="1B322C8B" w14:textId="77777777" w:rsidR="009F7229" w:rsidRDefault="00000000">
      <w:pPr>
        <w:pStyle w:val="BodyText"/>
      </w:pPr>
      <w:r>
        <w:rPr>
          <w:b/>
          <w:bCs/>
        </w:rPr>
        <w:t>FLOUR CONSUMPTION</w:t>
      </w:r>
      <w:r>
        <w:t xml:space="preserve"> (Primary ingredient):</w:t>
      </w:r>
    </w:p>
    <w:p w14:paraId="6EE38791" w14:textId="77777777" w:rsidR="009F7229" w:rsidRDefault="00000000">
      <w:pPr>
        <w:pStyle w:val="BodyText"/>
      </w:pPr>
      <w:r>
        <w:rPr>
          <w:b/>
          <w:bCs/>
        </w:rPr>
        <w:t>Weekly Flour Usage:</w:t>
      </w:r>
    </w:p>
    <w:p w14:paraId="29D4B2EC" w14:textId="77777777" w:rsidR="009F7229" w:rsidRDefault="00000000" w:rsidP="008636CE">
      <w:pPr>
        <w:numPr>
          <w:ilvl w:val="0"/>
          <w:numId w:val="382"/>
        </w:numPr>
      </w:pPr>
      <w:r>
        <w:lastRenderedPageBreak/>
        <w:t>Bread Flour: ~520 kg/week</w:t>
      </w:r>
    </w:p>
    <w:p w14:paraId="5FE0DB21" w14:textId="77777777" w:rsidR="009F7229" w:rsidRDefault="00000000" w:rsidP="008636CE">
      <w:pPr>
        <w:numPr>
          <w:ilvl w:val="0"/>
          <w:numId w:val="382"/>
        </w:numPr>
      </w:pPr>
      <w:r>
        <w:t>Whole Wheat Flour: ~85 kg/week</w:t>
      </w:r>
    </w:p>
    <w:p w14:paraId="50436132" w14:textId="77777777" w:rsidR="009F7229" w:rsidRDefault="00000000" w:rsidP="008636CE">
      <w:pPr>
        <w:numPr>
          <w:ilvl w:val="0"/>
          <w:numId w:val="382"/>
        </w:numPr>
      </w:pPr>
      <w:r>
        <w:t>Rye Flour: ~18 kg/week</w:t>
      </w:r>
    </w:p>
    <w:p w14:paraId="43F49DB2" w14:textId="77777777" w:rsidR="009F7229" w:rsidRDefault="00000000" w:rsidP="008636CE">
      <w:pPr>
        <w:numPr>
          <w:ilvl w:val="0"/>
          <w:numId w:val="382"/>
        </w:numPr>
      </w:pPr>
      <w:r>
        <w:rPr>
          <w:b/>
          <w:bCs/>
        </w:rPr>
        <w:t>TOTAL: ~623 kg/week</w:t>
      </w:r>
      <w:r>
        <w:t xml:space="preserve"> (1,373 lbs/week)</w:t>
      </w:r>
    </w:p>
    <w:p w14:paraId="1A528A09" w14:textId="77777777" w:rsidR="009F7229" w:rsidRDefault="00000000">
      <w:pPr>
        <w:pStyle w:val="FirstParagraph"/>
      </w:pPr>
      <w:r>
        <w:rPr>
          <w:b/>
          <w:bCs/>
        </w:rPr>
        <w:t>Monthly Flour Usage:</w:t>
      </w:r>
    </w:p>
    <w:p w14:paraId="6B8642F9" w14:textId="77777777" w:rsidR="009F7229" w:rsidRDefault="00000000" w:rsidP="008636CE">
      <w:pPr>
        <w:numPr>
          <w:ilvl w:val="0"/>
          <w:numId w:val="383"/>
        </w:numPr>
      </w:pPr>
      <w:r>
        <w:t>Bread Flour: ~2,080 kg/month (4,586 lbs)</w:t>
      </w:r>
    </w:p>
    <w:p w14:paraId="18C44425" w14:textId="77777777" w:rsidR="009F7229" w:rsidRDefault="00000000" w:rsidP="008636CE">
      <w:pPr>
        <w:numPr>
          <w:ilvl w:val="0"/>
          <w:numId w:val="383"/>
        </w:numPr>
      </w:pPr>
      <w:r>
        <w:t>Whole Wheat Flour: ~340 kg/month (750 lbs)</w:t>
      </w:r>
    </w:p>
    <w:p w14:paraId="3C76F251" w14:textId="77777777" w:rsidR="009F7229" w:rsidRDefault="00000000" w:rsidP="008636CE">
      <w:pPr>
        <w:numPr>
          <w:ilvl w:val="0"/>
          <w:numId w:val="383"/>
        </w:numPr>
      </w:pPr>
      <w:r>
        <w:t>Rye Flour: ~72 kg/month (159 lbs)</w:t>
      </w:r>
    </w:p>
    <w:p w14:paraId="3A3AF414" w14:textId="77777777" w:rsidR="009F7229" w:rsidRDefault="00000000" w:rsidP="008636CE">
      <w:pPr>
        <w:numPr>
          <w:ilvl w:val="0"/>
          <w:numId w:val="383"/>
        </w:numPr>
      </w:pPr>
      <w:r>
        <w:rPr>
          <w:b/>
          <w:bCs/>
        </w:rPr>
        <w:t>TOTAL: ~2,492 kg/month</w:t>
      </w:r>
      <w:r>
        <w:t xml:space="preserve"> (5,495 lbs)</w:t>
      </w:r>
    </w:p>
    <w:p w14:paraId="02B27744" w14:textId="77777777" w:rsidR="009F7229" w:rsidRDefault="00000000">
      <w:pPr>
        <w:pStyle w:val="FirstParagraph"/>
      </w:pPr>
      <w:r>
        <w:rPr>
          <w:b/>
          <w:bCs/>
        </w:rPr>
        <w:t>Flour Storage and Ordering:</w:t>
      </w:r>
    </w:p>
    <w:p w14:paraId="13961092" w14:textId="77777777" w:rsidR="009F7229" w:rsidRDefault="00000000" w:rsidP="008636CE">
      <w:pPr>
        <w:numPr>
          <w:ilvl w:val="0"/>
          <w:numId w:val="384"/>
        </w:numPr>
      </w:pPr>
      <w:r>
        <w:t>Flour stored in walk-in cooler (extends shelf life, prevents pests)</w:t>
      </w:r>
    </w:p>
    <w:p w14:paraId="7F06729A" w14:textId="77777777" w:rsidR="009F7229" w:rsidRDefault="00000000" w:rsidP="008636CE">
      <w:pPr>
        <w:numPr>
          <w:ilvl w:val="0"/>
          <w:numId w:val="384"/>
        </w:numPr>
      </w:pPr>
      <w:r>
        <w:t>Storage capacity: ~800 kg (10 x 50-kg bags in rotation)</w:t>
      </w:r>
    </w:p>
    <w:p w14:paraId="35676C51" w14:textId="77777777" w:rsidR="009F7229" w:rsidRDefault="00000000" w:rsidP="008636CE">
      <w:pPr>
        <w:numPr>
          <w:ilvl w:val="0"/>
          <w:numId w:val="384"/>
        </w:numPr>
      </w:pPr>
      <w:r>
        <w:rPr>
          <w:b/>
          <w:bCs/>
        </w:rPr>
        <w:t>Ordering frequency:</w:t>
      </w:r>
      <w:r>
        <w:t xml:space="preserve"> Weekly delivery from distributor (Tuesday deliveries)</w:t>
      </w:r>
    </w:p>
    <w:p w14:paraId="5BB32854" w14:textId="77777777" w:rsidR="009F7229" w:rsidRDefault="00000000" w:rsidP="008636CE">
      <w:pPr>
        <w:numPr>
          <w:ilvl w:val="0"/>
          <w:numId w:val="384"/>
        </w:numPr>
      </w:pPr>
      <w:r>
        <w:t>Order size: 600-650 kg/week (12-13 x 50-kg bags)</w:t>
      </w:r>
    </w:p>
    <w:p w14:paraId="031F149B" w14:textId="77777777" w:rsidR="009F7229" w:rsidRDefault="00000000">
      <w:pPr>
        <w:pStyle w:val="FirstParagraph"/>
      </w:pPr>
      <w:r>
        <w:rPr>
          <w:b/>
          <w:bCs/>
        </w:rPr>
        <w:t>OTHER MAJOR INGREDIENTS</w:t>
      </w:r>
      <w:r>
        <w:t xml:space="preserve"> (Monthly):</w:t>
      </w:r>
    </w:p>
    <w:p w14:paraId="5A663BF9" w14:textId="77777777" w:rsidR="009F7229" w:rsidRDefault="00000000">
      <w:pPr>
        <w:pStyle w:val="BodyText"/>
      </w:pPr>
      <w:r>
        <w:rPr>
          <w:b/>
          <w:bCs/>
        </w:rPr>
        <w:t>Salt:</w:t>
      </w:r>
    </w:p>
    <w:p w14:paraId="1F17AC1C" w14:textId="77777777" w:rsidR="009F7229" w:rsidRDefault="00000000" w:rsidP="008636CE">
      <w:pPr>
        <w:numPr>
          <w:ilvl w:val="0"/>
          <w:numId w:val="385"/>
        </w:numPr>
      </w:pPr>
      <w:r>
        <w:t>Usage: ~50 kg/month (2% of flour weight)</w:t>
      </w:r>
    </w:p>
    <w:p w14:paraId="6A3260D2" w14:textId="77777777" w:rsidR="009F7229" w:rsidRDefault="00000000" w:rsidP="008636CE">
      <w:pPr>
        <w:numPr>
          <w:ilvl w:val="0"/>
          <w:numId w:val="385"/>
        </w:numPr>
      </w:pPr>
      <w:r>
        <w:t>Ordered: 50-kg bags, monthly delivery</w:t>
      </w:r>
    </w:p>
    <w:p w14:paraId="29B95067" w14:textId="77777777" w:rsidR="009F7229" w:rsidRDefault="00000000" w:rsidP="008636CE">
      <w:pPr>
        <w:numPr>
          <w:ilvl w:val="0"/>
          <w:numId w:val="385"/>
        </w:numPr>
      </w:pPr>
      <w:r>
        <w:t>Storage: Dry storage room, sealed container</w:t>
      </w:r>
    </w:p>
    <w:p w14:paraId="454E396A" w14:textId="77777777" w:rsidR="009F7229" w:rsidRDefault="00000000">
      <w:pPr>
        <w:pStyle w:val="FirstParagraph"/>
      </w:pPr>
      <w:r>
        <w:rPr>
          <w:b/>
          <w:bCs/>
        </w:rPr>
        <w:t>Water:</w:t>
      </w:r>
    </w:p>
    <w:p w14:paraId="64FD619C" w14:textId="77777777" w:rsidR="009F7229" w:rsidRDefault="00000000" w:rsidP="008636CE">
      <w:pPr>
        <w:numPr>
          <w:ilvl w:val="0"/>
          <w:numId w:val="386"/>
        </w:numPr>
      </w:pPr>
      <w:r>
        <w:t>Usage: ~1,850 kg/month (1,850 liters = 489 gallons)</w:t>
      </w:r>
    </w:p>
    <w:p w14:paraId="67969029" w14:textId="77777777" w:rsidR="009F7229" w:rsidRDefault="00000000" w:rsidP="008636CE">
      <w:pPr>
        <w:numPr>
          <w:ilvl w:val="0"/>
          <w:numId w:val="386"/>
        </w:numPr>
      </w:pPr>
      <w:r>
        <w:t>Source: Municipal water, filtered at mixing station</w:t>
      </w:r>
    </w:p>
    <w:p w14:paraId="162563B7" w14:textId="77777777" w:rsidR="009F7229" w:rsidRDefault="00000000" w:rsidP="008636CE">
      <w:pPr>
        <w:numPr>
          <w:ilvl w:val="0"/>
          <w:numId w:val="386"/>
        </w:numPr>
      </w:pPr>
      <w:r>
        <w:t>Cost: Included in utilities (~$0.003/liter)</w:t>
      </w:r>
    </w:p>
    <w:p w14:paraId="336F2FC2" w14:textId="77777777" w:rsidR="009F7229" w:rsidRDefault="00000000">
      <w:pPr>
        <w:pStyle w:val="FirstParagraph"/>
      </w:pPr>
      <w:r>
        <w:rPr>
          <w:b/>
          <w:bCs/>
        </w:rPr>
        <w:t>Levain/Starter Maintenance:</w:t>
      </w:r>
    </w:p>
    <w:p w14:paraId="4B87FBDE" w14:textId="77777777" w:rsidR="009F7229" w:rsidRDefault="00000000" w:rsidP="008636CE">
      <w:pPr>
        <w:numPr>
          <w:ilvl w:val="0"/>
          <w:numId w:val="387"/>
        </w:numPr>
      </w:pPr>
      <w:r>
        <w:t>Daily starter discard: 200g/day x 6 days = 1.2 kg/week = 4.8 kg/month (flour + water)</w:t>
      </w:r>
    </w:p>
    <w:p w14:paraId="3AD65E0C" w14:textId="77777777" w:rsidR="009F7229" w:rsidRDefault="00000000" w:rsidP="008636CE">
      <w:pPr>
        <w:numPr>
          <w:ilvl w:val="0"/>
          <w:numId w:val="387"/>
        </w:numPr>
      </w:pPr>
      <w:r>
        <w:rPr>
          <w:b/>
          <w:bCs/>
        </w:rPr>
        <w:t>This represents ~$5/month in ingredient cost for starter maintenance</w:t>
      </w:r>
    </w:p>
    <w:p w14:paraId="4CE2C980" w14:textId="77777777" w:rsidR="009F7229" w:rsidRDefault="00000000">
      <w:pPr>
        <w:pStyle w:val="FirstParagraph"/>
      </w:pPr>
      <w:r>
        <w:rPr>
          <w:b/>
          <w:bCs/>
        </w:rPr>
        <w:lastRenderedPageBreak/>
        <w:t>Yeast</w:t>
      </w:r>
      <w:r>
        <w:t xml:space="preserve"> (Commercial Instant Dry):</w:t>
      </w:r>
    </w:p>
    <w:p w14:paraId="335916DB" w14:textId="77777777" w:rsidR="009F7229" w:rsidRDefault="00000000" w:rsidP="008636CE">
      <w:pPr>
        <w:numPr>
          <w:ilvl w:val="0"/>
          <w:numId w:val="388"/>
        </w:numPr>
      </w:pPr>
      <w:r>
        <w:t>Used in: Baguettes, Sandwich Loaves, Ciabatta, Focaccia</w:t>
      </w:r>
    </w:p>
    <w:p w14:paraId="7BCEA3D9" w14:textId="77777777" w:rsidR="009F7229" w:rsidRDefault="00000000" w:rsidP="008636CE">
      <w:pPr>
        <w:numPr>
          <w:ilvl w:val="0"/>
          <w:numId w:val="388"/>
        </w:numPr>
      </w:pPr>
      <w:r>
        <w:t>Usage: ~2.5 kg/month</w:t>
      </w:r>
    </w:p>
    <w:p w14:paraId="4170C94C" w14:textId="77777777" w:rsidR="009F7229" w:rsidRDefault="00000000" w:rsidP="008636CE">
      <w:pPr>
        <w:numPr>
          <w:ilvl w:val="0"/>
          <w:numId w:val="388"/>
        </w:numPr>
      </w:pPr>
      <w:r>
        <w:t>Ordered: 1-kg vacuum-sealed bags, quarterly order</w:t>
      </w:r>
    </w:p>
    <w:p w14:paraId="1EE7400E" w14:textId="77777777" w:rsidR="009F7229" w:rsidRDefault="00000000" w:rsidP="008636CE">
      <w:pPr>
        <w:numPr>
          <w:ilvl w:val="0"/>
          <w:numId w:val="388"/>
        </w:numPr>
      </w:pPr>
      <w:r>
        <w:t>Cost: ~$37.40/kg (specialty baker's yeast)</w:t>
      </w:r>
    </w:p>
    <w:p w14:paraId="28910B97" w14:textId="77777777" w:rsidR="009F7229" w:rsidRDefault="00000000" w:rsidP="008636CE">
      <w:pPr>
        <w:numPr>
          <w:ilvl w:val="0"/>
          <w:numId w:val="388"/>
        </w:numPr>
      </w:pPr>
      <w:r>
        <w:t>Storage: Refrigerated after opening (maintains potency)</w:t>
      </w:r>
    </w:p>
    <w:p w14:paraId="5F7663AA" w14:textId="77777777" w:rsidR="009F7229" w:rsidRDefault="00000000">
      <w:pPr>
        <w:pStyle w:val="FirstParagraph"/>
      </w:pPr>
      <w:r>
        <w:rPr>
          <w:b/>
          <w:bCs/>
        </w:rPr>
        <w:t>Dairy:</w:t>
      </w:r>
    </w:p>
    <w:p w14:paraId="5BDA595B" w14:textId="77777777" w:rsidR="009F7229" w:rsidRDefault="00000000" w:rsidP="008636CE">
      <w:pPr>
        <w:numPr>
          <w:ilvl w:val="0"/>
          <w:numId w:val="389"/>
        </w:numPr>
      </w:pPr>
      <w:r>
        <w:t>Whole Milk (for sandwich loaves): ~160 liters/month</w:t>
      </w:r>
    </w:p>
    <w:p w14:paraId="62A2E7C6" w14:textId="77777777" w:rsidR="009F7229" w:rsidRDefault="00000000" w:rsidP="008636CE">
      <w:pPr>
        <w:numPr>
          <w:ilvl w:val="0"/>
          <w:numId w:val="389"/>
        </w:numPr>
      </w:pPr>
      <w:r>
        <w:t>Butter (for sandwich loaves): ~33 kg/month</w:t>
      </w:r>
    </w:p>
    <w:p w14:paraId="1EA29077" w14:textId="77777777" w:rsidR="009F7229" w:rsidRDefault="00000000" w:rsidP="008636CE">
      <w:pPr>
        <w:numPr>
          <w:ilvl w:val="0"/>
          <w:numId w:val="389"/>
        </w:numPr>
      </w:pPr>
      <w:r>
        <w:t>Ordered: Weekly delivery from local dairy distributor</w:t>
      </w:r>
    </w:p>
    <w:p w14:paraId="5D8CF088" w14:textId="77777777" w:rsidR="009F7229" w:rsidRDefault="00000000" w:rsidP="008636CE">
      <w:pPr>
        <w:numPr>
          <w:ilvl w:val="0"/>
          <w:numId w:val="389"/>
        </w:numPr>
      </w:pPr>
      <w:r>
        <w:t>Storage: Reach-in refrigerator</w:t>
      </w:r>
    </w:p>
    <w:p w14:paraId="02F4804E" w14:textId="77777777" w:rsidR="009F7229" w:rsidRDefault="00000000" w:rsidP="008636CE">
      <w:pPr>
        <w:numPr>
          <w:ilvl w:val="0"/>
          <w:numId w:val="389"/>
        </w:numPr>
      </w:pPr>
      <w:r>
        <w:t>Cost: Milk $2.55/liter, Butter $12.75/kg (wholesale)</w:t>
      </w:r>
    </w:p>
    <w:p w14:paraId="78EADD37" w14:textId="77777777" w:rsidR="009F7229" w:rsidRDefault="00000000">
      <w:pPr>
        <w:pStyle w:val="FirstParagraph"/>
      </w:pPr>
      <w:r>
        <w:rPr>
          <w:b/>
          <w:bCs/>
        </w:rPr>
        <w:t>Olive Oil:</w:t>
      </w:r>
    </w:p>
    <w:p w14:paraId="65357F9E" w14:textId="77777777" w:rsidR="009F7229" w:rsidRDefault="00000000" w:rsidP="008636CE">
      <w:pPr>
        <w:numPr>
          <w:ilvl w:val="0"/>
          <w:numId w:val="390"/>
        </w:numPr>
      </w:pPr>
      <w:r>
        <w:t>Used in: Ciabatta, Focaccia</w:t>
      </w:r>
    </w:p>
    <w:p w14:paraId="506DABBC" w14:textId="77777777" w:rsidR="009F7229" w:rsidRDefault="00000000" w:rsidP="008636CE">
      <w:pPr>
        <w:numPr>
          <w:ilvl w:val="0"/>
          <w:numId w:val="390"/>
        </w:numPr>
      </w:pPr>
      <w:r>
        <w:t>Usage: ~35 liters/month</w:t>
      </w:r>
    </w:p>
    <w:p w14:paraId="1A623540" w14:textId="77777777" w:rsidR="009F7229" w:rsidRDefault="00000000" w:rsidP="008636CE">
      <w:pPr>
        <w:numPr>
          <w:ilvl w:val="0"/>
          <w:numId w:val="390"/>
        </w:numPr>
      </w:pPr>
      <w:r>
        <w:t>Ordered: 5-liter tins, monthly</w:t>
      </w:r>
    </w:p>
    <w:p w14:paraId="44A18595" w14:textId="77777777" w:rsidR="009F7229" w:rsidRDefault="00000000" w:rsidP="008636CE">
      <w:pPr>
        <w:numPr>
          <w:ilvl w:val="0"/>
          <w:numId w:val="390"/>
        </w:numPr>
      </w:pPr>
      <w:r>
        <w:t>Cost: ~$13.60/liter (bulk commercial EVOO, not premium)</w:t>
      </w:r>
    </w:p>
    <w:p w14:paraId="038E7ADA" w14:textId="77777777" w:rsidR="009F7229" w:rsidRDefault="00000000">
      <w:pPr>
        <w:pStyle w:val="FirstParagraph"/>
      </w:pPr>
      <w:r>
        <w:rPr>
          <w:b/>
          <w:bCs/>
        </w:rPr>
        <w:t>Specialty Ingredients:</w:t>
      </w:r>
    </w:p>
    <w:p w14:paraId="0C0BA8E2" w14:textId="77777777" w:rsidR="009F7229" w:rsidRDefault="00000000" w:rsidP="008636CE">
      <w:pPr>
        <w:numPr>
          <w:ilvl w:val="0"/>
          <w:numId w:val="391"/>
        </w:numPr>
      </w:pPr>
      <w:r>
        <w:t>Kalamata Olives: ~20 kg/month</w:t>
      </w:r>
    </w:p>
    <w:p w14:paraId="365A959B" w14:textId="77777777" w:rsidR="009F7229" w:rsidRDefault="00000000" w:rsidP="008636CE">
      <w:pPr>
        <w:numPr>
          <w:ilvl w:val="0"/>
          <w:numId w:val="391"/>
        </w:numPr>
      </w:pPr>
      <w:r>
        <w:t>Fresh Rosemary: ~2.5 kg/month (local farm, seasonal pricing)</w:t>
      </w:r>
    </w:p>
    <w:p w14:paraId="4C2A3B4B" w14:textId="77777777" w:rsidR="009F7229" w:rsidRDefault="00000000" w:rsidP="008636CE">
      <w:pPr>
        <w:numPr>
          <w:ilvl w:val="0"/>
          <w:numId w:val="391"/>
        </w:numPr>
      </w:pPr>
      <w:r>
        <w:t>Seeds (sunflower, flax, sesame): ~8 kg/month (mixed)</w:t>
      </w:r>
    </w:p>
    <w:p w14:paraId="0B3179E0" w14:textId="77777777" w:rsidR="009F7229" w:rsidRDefault="00000000" w:rsidP="008636CE">
      <w:pPr>
        <w:numPr>
          <w:ilvl w:val="0"/>
          <w:numId w:val="391"/>
        </w:numPr>
      </w:pPr>
      <w:r>
        <w:t>Fresh seasonal produce (grapes, figs, etc.): Variable, ~$150/month budget</w:t>
      </w:r>
    </w:p>
    <w:p w14:paraId="041D40C0" w14:textId="77777777" w:rsidR="009F7229" w:rsidRDefault="00000000">
      <w:pPr>
        <w:pStyle w:val="FirstParagraph"/>
      </w:pPr>
      <w:r>
        <w:rPr>
          <w:b/>
          <w:bCs/>
        </w:rPr>
        <w:t>TOTAL MONTHLY INGREDIENT COST SUMMARY:</w:t>
      </w:r>
    </w:p>
    <w:p w14:paraId="7149A5F7" w14:textId="77777777" w:rsidR="009F7229" w:rsidRDefault="00000000" w:rsidP="008636CE">
      <w:pPr>
        <w:numPr>
          <w:ilvl w:val="0"/>
          <w:numId w:val="392"/>
        </w:numPr>
      </w:pPr>
      <w:r>
        <w:t>Flour (all types): $3,480 (average $1.49/kg blended rate)</w:t>
      </w:r>
    </w:p>
    <w:p w14:paraId="3170F8FB" w14:textId="77777777" w:rsidR="009F7229" w:rsidRDefault="00000000" w:rsidP="008636CE">
      <w:pPr>
        <w:numPr>
          <w:ilvl w:val="0"/>
          <w:numId w:val="392"/>
        </w:numPr>
      </w:pPr>
      <w:r>
        <w:t>Salt: $40</w:t>
      </w:r>
    </w:p>
    <w:p w14:paraId="560C7F96" w14:textId="77777777" w:rsidR="009F7229" w:rsidRDefault="00000000" w:rsidP="008636CE">
      <w:pPr>
        <w:numPr>
          <w:ilvl w:val="0"/>
          <w:numId w:val="392"/>
        </w:numPr>
      </w:pPr>
      <w:r>
        <w:t>Yeast: $88</w:t>
      </w:r>
    </w:p>
    <w:p w14:paraId="3887857E" w14:textId="77777777" w:rsidR="009F7229" w:rsidRDefault="00000000" w:rsidP="008636CE">
      <w:pPr>
        <w:numPr>
          <w:ilvl w:val="0"/>
          <w:numId w:val="392"/>
        </w:numPr>
      </w:pPr>
      <w:r>
        <w:lastRenderedPageBreak/>
        <w:t>Dairy (milk + butter): $780</w:t>
      </w:r>
    </w:p>
    <w:p w14:paraId="4219111C" w14:textId="77777777" w:rsidR="009F7229" w:rsidRDefault="00000000" w:rsidP="008636CE">
      <w:pPr>
        <w:numPr>
          <w:ilvl w:val="0"/>
          <w:numId w:val="392"/>
        </w:numPr>
      </w:pPr>
      <w:r>
        <w:t>Olive Oil: $448</w:t>
      </w:r>
    </w:p>
    <w:p w14:paraId="56B22CF2" w14:textId="77777777" w:rsidR="009F7229" w:rsidRDefault="00000000" w:rsidP="008636CE">
      <w:pPr>
        <w:numPr>
          <w:ilvl w:val="0"/>
          <w:numId w:val="392"/>
        </w:numPr>
      </w:pPr>
      <w:r>
        <w:t>Specialty ingredients (olives, seeds, rosemary, etc.): $608</w:t>
      </w:r>
    </w:p>
    <w:p w14:paraId="0C732E96" w14:textId="77777777" w:rsidR="009F7229" w:rsidRDefault="00000000" w:rsidP="008636CE">
      <w:pPr>
        <w:numPr>
          <w:ilvl w:val="0"/>
          <w:numId w:val="392"/>
        </w:numPr>
      </w:pPr>
      <w:r>
        <w:rPr>
          <w:b/>
          <w:bCs/>
        </w:rPr>
        <w:t>TOTAL: ~$5,444/month</w:t>
      </w:r>
      <w:r>
        <w:t xml:space="preserve"> (Cost of Goods Sold for ingredients only)</w:t>
      </w:r>
    </w:p>
    <w:p w14:paraId="39CEEED5" w14:textId="77777777" w:rsidR="009F7229" w:rsidRDefault="00000000">
      <w:pPr>
        <w:pStyle w:val="FirstParagraph"/>
      </w:pPr>
      <w:r>
        <w:rPr>
          <w:b/>
          <w:bCs/>
        </w:rPr>
        <w:t>Note:</w:t>
      </w:r>
      <w:r>
        <w:t xml:space="preserve"> This represents COGS of approximately 14.6% of gross revenue (see Financials section for revenue)</w:t>
      </w:r>
    </w:p>
    <w:p w14:paraId="52AD4003" w14:textId="77777777" w:rsidR="009F7229" w:rsidRDefault="00000000">
      <w:pPr>
        <w:pStyle w:val="BodyText"/>
      </w:pPr>
      <w:r>
        <w:rPr>
          <w:b/>
          <w:bCs/>
        </w:rPr>
        <w:t>Achieving 18% COGS - Strategic Sourcing Advantages:</w:t>
      </w:r>
    </w:p>
    <w:p w14:paraId="5B7D9CBD" w14:textId="77777777" w:rsidR="009F7229" w:rsidRDefault="00000000">
      <w:pPr>
        <w:pStyle w:val="BodyText"/>
      </w:pPr>
      <w:r>
        <w:t>Parkside’s below-average COGS (18% vs. industry benchmark of 25-35%) results from several strategic advantages:</w:t>
      </w:r>
    </w:p>
    <w:p w14:paraId="7CF2DCD7" w14:textId="77777777" w:rsidR="009F7229" w:rsidRDefault="00000000" w:rsidP="008636CE">
      <w:pPr>
        <w:numPr>
          <w:ilvl w:val="0"/>
          <w:numId w:val="393"/>
        </w:numPr>
      </w:pPr>
      <w:r>
        <w:rPr>
          <w:b/>
          <w:bCs/>
        </w:rPr>
        <w:t>Long-term supplier relationships:</w:t>
      </w:r>
      <w:r>
        <w:t xml:space="preserve"> Marcus’s 15 years in the industry have enabled him to negotiate locked-in wholesale pricing approximately 20% below typical market rates through multi-year contracts and volume commitments with regional distributors.</w:t>
      </w:r>
    </w:p>
    <w:p w14:paraId="0C0F30AD" w14:textId="77777777" w:rsidR="009F7229" w:rsidRDefault="00000000" w:rsidP="008636CE">
      <w:pPr>
        <w:numPr>
          <w:ilvl w:val="0"/>
          <w:numId w:val="393"/>
        </w:numPr>
      </w:pPr>
      <w:r>
        <w:rPr>
          <w:b/>
          <w:bCs/>
        </w:rPr>
        <w:t>Strategic ingredient blend:</w:t>
      </w:r>
      <w:r>
        <w:t xml:space="preserve"> The 60/40 organic/conventional flour blend balances premium positioning with cost management. Organic flour is reserved for flagship sourdough products where customers notice and value it most, while conventional flour is used in enriched breads and focaccia where other flavors dominate.</w:t>
      </w:r>
    </w:p>
    <w:p w14:paraId="3DCB0708" w14:textId="77777777" w:rsidR="009F7229" w:rsidRDefault="00000000" w:rsidP="008636CE">
      <w:pPr>
        <w:numPr>
          <w:ilvl w:val="0"/>
          <w:numId w:val="393"/>
        </w:numPr>
      </w:pPr>
      <w:r>
        <w:rPr>
          <w:b/>
          <w:bCs/>
        </w:rPr>
        <w:t>High-margin product mix optimization:</w:t>
      </w:r>
      <w:r>
        <w:t xml:space="preserve"> Focaccia represents approximately 15% of total production volume but contributes disproportionately to gross margin (94% gross margin per portion). This strategic product mix pulls the blended average COGS downward.</w:t>
      </w:r>
    </w:p>
    <w:p w14:paraId="30D9A1DD" w14:textId="77777777" w:rsidR="009F7229" w:rsidRDefault="00000000" w:rsidP="008636CE">
      <w:pPr>
        <w:numPr>
          <w:ilvl w:val="0"/>
          <w:numId w:val="393"/>
        </w:numPr>
      </w:pPr>
      <w:r>
        <w:rPr>
          <w:b/>
          <w:bCs/>
        </w:rPr>
        <w:t>Minimal ingredient waste:</w:t>
      </w:r>
      <w:r>
        <w:t xml:space="preserve"> Precise production planning based on 2.5 years of sales data keeps ingredient spoilage under 2%, compared to the industry average of 5-8%. Every gram of flour is either baked into product or intentionally used in levain maintenance.</w:t>
      </w:r>
    </w:p>
    <w:p w14:paraId="28235A9A" w14:textId="77777777" w:rsidR="009F7229" w:rsidRDefault="00000000" w:rsidP="008636CE">
      <w:pPr>
        <w:numPr>
          <w:ilvl w:val="0"/>
          <w:numId w:val="393"/>
        </w:numPr>
      </w:pPr>
      <w:r>
        <w:rPr>
          <w:b/>
          <w:bCs/>
        </w:rPr>
        <w:t>Direct relationships with local producers:</w:t>
      </w:r>
      <w:r>
        <w:t xml:space="preserve"> Fresh rosemary, seasonal fruit, and some dairy come directly from local farms at wholesale prices, eliminating distributor markup (typically 15-25%).</w:t>
      </w:r>
    </w:p>
    <w:p w14:paraId="6F578C13" w14:textId="77777777" w:rsidR="009F7229" w:rsidRDefault="00000000">
      <w:pPr>
        <w:pStyle w:val="FirstParagraph"/>
      </w:pPr>
      <w:r>
        <w:t>These factors combine to create a sustainable cost advantage that, while exceptional, is achievable for an experienced owner-operator with strong industry connections and disciplined operations.</w:t>
      </w:r>
    </w:p>
    <w:p w14:paraId="0CA5B5B5" w14:textId="77777777" w:rsidR="009F7229" w:rsidRDefault="00451C33">
      <w:r>
        <w:rPr>
          <w:noProof/>
        </w:rPr>
        <w:pict w14:anchorId="6508DC4F">
          <v:rect id="_x0000_i1041" alt="" style="width:451.3pt;height:.05pt;mso-width-percent:0;mso-height-percent:0;mso-width-percent:0;mso-height-percent:0" o:hralign="center" o:hrstd="t" o:hr="t"/>
        </w:pict>
      </w:r>
    </w:p>
    <w:p w14:paraId="4C389D85" w14:textId="77777777" w:rsidR="009F7229" w:rsidRDefault="00000000">
      <w:pPr>
        <w:pStyle w:val="FirstParagraph"/>
      </w:pPr>
      <w:r>
        <w:rPr>
          <w:b/>
          <w:bCs/>
        </w:rPr>
        <w:t>5. FINANCIALS</w:t>
      </w:r>
    </w:p>
    <w:p w14:paraId="32FFDD12" w14:textId="77777777" w:rsidR="009F7229" w:rsidRDefault="00000000">
      <w:pPr>
        <w:pStyle w:val="BodyText"/>
      </w:pPr>
      <w:r>
        <w:rPr>
          <w:b/>
          <w:bCs/>
        </w:rPr>
        <w:t>5.1 Complete Ingredient Costs (Detailed)</w:t>
      </w:r>
    </w:p>
    <w:p w14:paraId="1CD0C8A5" w14:textId="77777777" w:rsidR="009F7229" w:rsidRDefault="00000000">
      <w:pPr>
        <w:pStyle w:val="BodyText"/>
      </w:pPr>
      <w:r>
        <w:rPr>
          <w:b/>
          <w:bCs/>
        </w:rPr>
        <w:lastRenderedPageBreak/>
        <w:t>FLOUR COSTS</w:t>
      </w:r>
      <w:r>
        <w:t xml:space="preserve"> (Bulk Wholesale Pricing):</w:t>
      </w:r>
    </w:p>
    <w:p w14:paraId="10AE11E6" w14:textId="77777777" w:rsidR="009F7229" w:rsidRDefault="00000000" w:rsidP="008636CE">
      <w:pPr>
        <w:numPr>
          <w:ilvl w:val="0"/>
          <w:numId w:val="394"/>
        </w:numPr>
      </w:pPr>
      <w:r>
        <w:t>Bread Flour (Conventional, high-protein): $1.19/kg ($54.00 per 50-lb bag)</w:t>
      </w:r>
    </w:p>
    <w:p w14:paraId="00F161A0" w14:textId="77777777" w:rsidR="009F7229" w:rsidRDefault="00000000" w:rsidP="008636CE">
      <w:pPr>
        <w:numPr>
          <w:ilvl w:val="0"/>
          <w:numId w:val="394"/>
        </w:numPr>
      </w:pPr>
      <w:r>
        <w:t>Bread Flour (Organic): $1.79/kg ($81.00 per 50-lb bag)</w:t>
      </w:r>
    </w:p>
    <w:p w14:paraId="473AEC06" w14:textId="77777777" w:rsidR="009F7229" w:rsidRDefault="00000000" w:rsidP="008636CE">
      <w:pPr>
        <w:numPr>
          <w:ilvl w:val="0"/>
          <w:numId w:val="394"/>
        </w:numPr>
      </w:pPr>
      <w:r>
        <w:t>Whole Wheat Flour (Organic): $1.87/kg</w:t>
      </w:r>
    </w:p>
    <w:p w14:paraId="3A7D8529" w14:textId="77777777" w:rsidR="009F7229" w:rsidRDefault="00000000" w:rsidP="008636CE">
      <w:pPr>
        <w:numPr>
          <w:ilvl w:val="0"/>
          <w:numId w:val="394"/>
        </w:numPr>
      </w:pPr>
      <w:r>
        <w:t>Rye Flour: $2.21/kg (specialty flour, limited suppliers)</w:t>
      </w:r>
    </w:p>
    <w:p w14:paraId="7C6A592C" w14:textId="77777777" w:rsidR="009F7229" w:rsidRDefault="00000000" w:rsidP="008636CE">
      <w:pPr>
        <w:numPr>
          <w:ilvl w:val="0"/>
          <w:numId w:val="394"/>
        </w:numPr>
      </w:pPr>
      <w:r>
        <w:rPr>
          <w:b/>
          <w:bCs/>
        </w:rPr>
        <w:t>Blended average flour cost:</w:t>
      </w:r>
      <w:r>
        <w:t xml:space="preserve"> $1.49/kg (60% organic, 40% conventional strategy)</w:t>
      </w:r>
    </w:p>
    <w:p w14:paraId="16EBE0AD" w14:textId="77777777" w:rsidR="009F7229" w:rsidRDefault="00000000">
      <w:pPr>
        <w:pStyle w:val="FirstParagraph"/>
      </w:pPr>
      <w:r>
        <w:rPr>
          <w:b/>
          <w:bCs/>
        </w:rPr>
        <w:t>CALCULATION NOTES:</w:t>
      </w:r>
    </w:p>
    <w:p w14:paraId="721711B4" w14:textId="77777777" w:rsidR="009F7229" w:rsidRDefault="00000000" w:rsidP="008636CE">
      <w:pPr>
        <w:numPr>
          <w:ilvl w:val="0"/>
          <w:numId w:val="395"/>
        </w:numPr>
      </w:pPr>
      <w:r>
        <w:rPr>
          <w:b/>
          <w:bCs/>
        </w:rPr>
        <w:t>FLAG: ASSUMED</w:t>
      </w:r>
      <w:r>
        <w:t xml:space="preserve"> organic percentage based on typical artisan bakery positioning</w:t>
      </w:r>
    </w:p>
    <w:p w14:paraId="7A0F23D1" w14:textId="77777777" w:rsidR="009F7229" w:rsidRDefault="00000000" w:rsidP="008636CE">
      <w:pPr>
        <w:numPr>
          <w:ilvl w:val="0"/>
          <w:numId w:val="395"/>
        </w:numPr>
      </w:pPr>
      <w:r>
        <w:t>Organic premium is ~50% over conventional</w:t>
      </w:r>
    </w:p>
    <w:p w14:paraId="31DE0BAD" w14:textId="77777777" w:rsidR="009F7229" w:rsidRDefault="00000000" w:rsidP="008636CE">
      <w:pPr>
        <w:numPr>
          <w:ilvl w:val="0"/>
          <w:numId w:val="395"/>
        </w:numPr>
      </w:pPr>
      <w:r>
        <w:t>Parkside uses blend to balance quality perception with cost control</w:t>
      </w:r>
    </w:p>
    <w:p w14:paraId="2E72C457" w14:textId="77777777" w:rsidR="009F7229" w:rsidRDefault="00000000">
      <w:pPr>
        <w:pStyle w:val="FirstParagraph"/>
      </w:pPr>
      <w:r>
        <w:rPr>
          <w:b/>
          <w:bCs/>
        </w:rPr>
        <w:t>LEAVENING:</w:t>
      </w:r>
    </w:p>
    <w:p w14:paraId="03E304F1" w14:textId="77777777" w:rsidR="009F7229" w:rsidRDefault="00000000" w:rsidP="008636CE">
      <w:pPr>
        <w:numPr>
          <w:ilvl w:val="0"/>
          <w:numId w:val="396"/>
        </w:numPr>
      </w:pPr>
      <w:r>
        <w:t>Sourdough Starter Maintenance: Negligible (discard used for experiments, not wasted)</w:t>
      </w:r>
    </w:p>
    <w:p w14:paraId="37414208" w14:textId="77777777" w:rsidR="009F7229" w:rsidRDefault="00000000" w:rsidP="008636CE">
      <w:pPr>
        <w:numPr>
          <w:ilvl w:val="0"/>
          <w:numId w:val="396"/>
        </w:numPr>
      </w:pPr>
      <w:r>
        <w:t>Instant Dry Yeast (Commercial, SAF brand): $37.40/kg</w:t>
      </w:r>
    </w:p>
    <w:p w14:paraId="5D8EF463" w14:textId="77777777" w:rsidR="009F7229" w:rsidRDefault="00000000" w:rsidP="008636CE">
      <w:pPr>
        <w:numPr>
          <w:ilvl w:val="0"/>
          <w:numId w:val="396"/>
        </w:numPr>
      </w:pPr>
      <w:r>
        <w:rPr>
          <w:b/>
          <w:bCs/>
        </w:rPr>
        <w:t>Per-product yeast cost:</w:t>
      </w:r>
    </w:p>
    <w:p w14:paraId="50425EBE" w14:textId="77777777" w:rsidR="009F7229" w:rsidRDefault="00000000" w:rsidP="008636CE">
      <w:pPr>
        <w:numPr>
          <w:ilvl w:val="1"/>
          <w:numId w:val="397"/>
        </w:numPr>
      </w:pPr>
      <w:r>
        <w:t>Baguette: $0.01-0.02 per unit</w:t>
      </w:r>
    </w:p>
    <w:p w14:paraId="1D3984A1" w14:textId="77777777" w:rsidR="009F7229" w:rsidRDefault="00000000" w:rsidP="008636CE">
      <w:pPr>
        <w:numPr>
          <w:ilvl w:val="1"/>
          <w:numId w:val="397"/>
        </w:numPr>
      </w:pPr>
      <w:r>
        <w:t>Sandwich Loaf: $0.03 per unit</w:t>
      </w:r>
    </w:p>
    <w:p w14:paraId="42A1D3A7" w14:textId="77777777" w:rsidR="009F7229" w:rsidRDefault="00000000" w:rsidP="008636CE">
      <w:pPr>
        <w:numPr>
          <w:ilvl w:val="1"/>
          <w:numId w:val="397"/>
        </w:numPr>
      </w:pPr>
      <w:r>
        <w:t>Ciabatta: $0.01 per unit</w:t>
      </w:r>
    </w:p>
    <w:p w14:paraId="55418C3A" w14:textId="77777777" w:rsidR="009F7229" w:rsidRDefault="00000000" w:rsidP="008636CE">
      <w:pPr>
        <w:numPr>
          <w:ilvl w:val="1"/>
          <w:numId w:val="397"/>
        </w:numPr>
      </w:pPr>
      <w:r>
        <w:t>Focaccia: $0.01 per portion</w:t>
      </w:r>
    </w:p>
    <w:p w14:paraId="4EAD6FC0" w14:textId="77777777" w:rsidR="009F7229" w:rsidRDefault="00000000">
      <w:pPr>
        <w:pStyle w:val="FirstParagraph"/>
      </w:pPr>
      <w:r>
        <w:rPr>
          <w:b/>
          <w:bCs/>
        </w:rPr>
        <w:t>DAIRY &amp; FATS:</w:t>
      </w:r>
    </w:p>
    <w:p w14:paraId="6EA4FB0E" w14:textId="77777777" w:rsidR="009F7229" w:rsidRDefault="00000000" w:rsidP="008636CE">
      <w:pPr>
        <w:numPr>
          <w:ilvl w:val="0"/>
          <w:numId w:val="398"/>
        </w:numPr>
      </w:pPr>
      <w:r>
        <w:t>Whole Milk (Commercial, local distributor): $2.55/liter</w:t>
      </w:r>
    </w:p>
    <w:p w14:paraId="4A402DEA" w14:textId="77777777" w:rsidR="009F7229" w:rsidRDefault="00000000" w:rsidP="008636CE">
      <w:pPr>
        <w:numPr>
          <w:ilvl w:val="0"/>
          <w:numId w:val="398"/>
        </w:numPr>
      </w:pPr>
      <w:r>
        <w:t>Unsalted Butter (Commercial, 84% butterfat): $12.75/kg</w:t>
      </w:r>
    </w:p>
    <w:p w14:paraId="1B2E3E28" w14:textId="77777777" w:rsidR="009F7229" w:rsidRDefault="00000000" w:rsidP="008636CE">
      <w:pPr>
        <w:numPr>
          <w:ilvl w:val="0"/>
          <w:numId w:val="398"/>
        </w:numPr>
      </w:pPr>
      <w:r>
        <w:t>Olive Oil (Bulk EVOO, food service quality): $13.60/liter</w:t>
      </w:r>
    </w:p>
    <w:p w14:paraId="58133755" w14:textId="77777777" w:rsidR="009F7229" w:rsidRDefault="00000000" w:rsidP="008636CE">
      <w:pPr>
        <w:numPr>
          <w:ilvl w:val="0"/>
          <w:numId w:val="398"/>
        </w:numPr>
      </w:pPr>
      <w:r>
        <w:rPr>
          <w:b/>
          <w:bCs/>
        </w:rPr>
        <w:t>FLAG: ASSUMED</w:t>
      </w:r>
      <w:r>
        <w:t xml:space="preserve"> pricing based on standard commercial dairy distributor rates</w:t>
      </w:r>
    </w:p>
    <w:p w14:paraId="743E978F" w14:textId="77777777" w:rsidR="009F7229" w:rsidRDefault="00000000">
      <w:pPr>
        <w:pStyle w:val="FirstParagraph"/>
      </w:pPr>
      <w:r>
        <w:rPr>
          <w:b/>
          <w:bCs/>
        </w:rPr>
        <w:t>SALT &amp; SEASONINGS:</w:t>
      </w:r>
    </w:p>
    <w:p w14:paraId="2049476E" w14:textId="77777777" w:rsidR="009F7229" w:rsidRDefault="00000000" w:rsidP="008636CE">
      <w:pPr>
        <w:numPr>
          <w:ilvl w:val="0"/>
          <w:numId w:val="399"/>
        </w:numPr>
      </w:pPr>
      <w:r>
        <w:t>Fine Sea Salt (Bulk): $0.85/kg</w:t>
      </w:r>
    </w:p>
    <w:p w14:paraId="364611D1" w14:textId="77777777" w:rsidR="009F7229" w:rsidRDefault="00000000" w:rsidP="008636CE">
      <w:pPr>
        <w:numPr>
          <w:ilvl w:val="0"/>
          <w:numId w:val="399"/>
        </w:numPr>
      </w:pPr>
      <w:r>
        <w:lastRenderedPageBreak/>
        <w:t>Flaky Sea Salt (Maldon, finishing): $30.60/kg (used sparingly, ~200g/month = $6.12)</w:t>
      </w:r>
    </w:p>
    <w:p w14:paraId="39264403" w14:textId="77777777" w:rsidR="009F7229" w:rsidRDefault="00000000" w:rsidP="008636CE">
      <w:pPr>
        <w:numPr>
          <w:ilvl w:val="0"/>
          <w:numId w:val="399"/>
        </w:numPr>
      </w:pPr>
      <w:r>
        <w:t>Caraway Seeds: $20.40/kg</w:t>
      </w:r>
    </w:p>
    <w:p w14:paraId="0C0BECB4" w14:textId="77777777" w:rsidR="009F7229" w:rsidRDefault="00000000" w:rsidP="008636CE">
      <w:pPr>
        <w:numPr>
          <w:ilvl w:val="0"/>
          <w:numId w:val="399"/>
        </w:numPr>
      </w:pPr>
      <w:r>
        <w:t>Mixed Seeds (sunflower, flax, sesame): $13.60/kg average</w:t>
      </w:r>
    </w:p>
    <w:p w14:paraId="40845F0D" w14:textId="77777777" w:rsidR="009F7229" w:rsidRDefault="00000000">
      <w:pPr>
        <w:pStyle w:val="FirstParagraph"/>
      </w:pPr>
      <w:r>
        <w:rPr>
          <w:b/>
          <w:bCs/>
        </w:rPr>
        <w:t>SPECIALTY ADD-INS:</w:t>
      </w:r>
    </w:p>
    <w:p w14:paraId="313F4F43" w14:textId="77777777" w:rsidR="009F7229" w:rsidRDefault="00000000" w:rsidP="008636CE">
      <w:pPr>
        <w:numPr>
          <w:ilvl w:val="0"/>
          <w:numId w:val="400"/>
        </w:numPr>
      </w:pPr>
      <w:r>
        <w:t>Kalamata Olives (Bulk, pitted): $11.05/kg</w:t>
      </w:r>
    </w:p>
    <w:p w14:paraId="64D09980" w14:textId="77777777" w:rsidR="009F7229" w:rsidRDefault="00000000" w:rsidP="008636CE">
      <w:pPr>
        <w:numPr>
          <w:ilvl w:val="0"/>
          <w:numId w:val="400"/>
        </w:numPr>
      </w:pPr>
      <w:r>
        <w:t>Fresh Rosemary (Local farm, seasonal): $34.00/kg (highly variable)</w:t>
      </w:r>
    </w:p>
    <w:p w14:paraId="319DAD60" w14:textId="77777777" w:rsidR="009F7229" w:rsidRDefault="00000000" w:rsidP="008636CE">
      <w:pPr>
        <w:numPr>
          <w:ilvl w:val="0"/>
          <w:numId w:val="400"/>
        </w:numPr>
      </w:pPr>
      <w:r>
        <w:t>Fresh Thyme: $30.60/kg</w:t>
      </w:r>
    </w:p>
    <w:p w14:paraId="0911089B" w14:textId="77777777" w:rsidR="009F7229" w:rsidRDefault="00000000" w:rsidP="008636CE">
      <w:pPr>
        <w:numPr>
          <w:ilvl w:val="0"/>
          <w:numId w:val="400"/>
        </w:numPr>
      </w:pPr>
      <w:r>
        <w:t>Brown Sugar: $3.74/kg</w:t>
      </w:r>
    </w:p>
    <w:p w14:paraId="6D83D5C8" w14:textId="77777777" w:rsidR="009F7229" w:rsidRDefault="00000000" w:rsidP="008636CE">
      <w:pPr>
        <w:numPr>
          <w:ilvl w:val="0"/>
          <w:numId w:val="400"/>
        </w:numPr>
      </w:pPr>
      <w:r>
        <w:t>Honey (Local, bulk): $20.40/kg</w:t>
      </w:r>
    </w:p>
    <w:p w14:paraId="75AD51B0" w14:textId="77777777" w:rsidR="009F7229" w:rsidRDefault="00000000" w:rsidP="008636CE">
      <w:pPr>
        <w:numPr>
          <w:ilvl w:val="0"/>
          <w:numId w:val="400"/>
        </w:numPr>
      </w:pPr>
      <w:r>
        <w:t>Malt Powder (Diastatic): $13.60/kg</w:t>
      </w:r>
    </w:p>
    <w:p w14:paraId="1523CCB1" w14:textId="77777777" w:rsidR="009F7229" w:rsidRDefault="00000000">
      <w:pPr>
        <w:pStyle w:val="FirstParagraph"/>
      </w:pPr>
      <w:r>
        <w:rPr>
          <w:b/>
          <w:bCs/>
        </w:rPr>
        <w:t>5.2 Pricing Structure for Each Product</w:t>
      </w:r>
    </w:p>
    <w:p w14:paraId="1970709B" w14:textId="77777777" w:rsidR="009F7229" w:rsidRDefault="00000000">
      <w:pPr>
        <w:pStyle w:val="BodyText"/>
      </w:pPr>
      <w:r>
        <w:rPr>
          <w:b/>
          <w:bCs/>
        </w:rPr>
        <w:t>PRICING METHODOLOGY:</w:t>
      </w:r>
    </w:p>
    <w:p w14:paraId="099C96AB" w14:textId="77777777" w:rsidR="009F7229" w:rsidRDefault="00000000" w:rsidP="008636CE">
      <w:pPr>
        <w:numPr>
          <w:ilvl w:val="0"/>
          <w:numId w:val="401"/>
        </w:numPr>
      </w:pPr>
      <w:r>
        <w:t>Target food cost: 25-30% of retail price (industry standard)</w:t>
      </w:r>
    </w:p>
    <w:p w14:paraId="574CE5FA" w14:textId="77777777" w:rsidR="009F7229" w:rsidRDefault="00000000" w:rsidP="008636CE">
      <w:pPr>
        <w:numPr>
          <w:ilvl w:val="0"/>
          <w:numId w:val="401"/>
        </w:numPr>
      </w:pPr>
      <w:r>
        <w:t>Wholesale pricing: Cost + 30-40% markup (allows retailer 60-80% markup to consumer)</w:t>
      </w:r>
    </w:p>
    <w:p w14:paraId="3C1F8914" w14:textId="77777777" w:rsidR="009F7229" w:rsidRDefault="00000000" w:rsidP="008636CE">
      <w:pPr>
        <w:numPr>
          <w:ilvl w:val="0"/>
          <w:numId w:val="401"/>
        </w:numPr>
      </w:pPr>
      <w:r>
        <w:t>Competitive analysis: Market rate for similar products in area</w:t>
      </w:r>
    </w:p>
    <w:p w14:paraId="20DA9544" w14:textId="77777777" w:rsidR="009F7229" w:rsidRDefault="00000000">
      <w:pPr>
        <w:pStyle w:val="FirstParagraph"/>
      </w:pPr>
      <w:r>
        <w:rPr>
          <w:b/>
          <w:bCs/>
        </w:rPr>
        <w:t>DETAILED PRODUCT PRICING TABLE:</w:t>
      </w:r>
    </w:p>
    <w:tbl>
      <w:tblPr>
        <w:tblStyle w:val="Table"/>
        <w:tblW w:w="4898" w:type="pct"/>
        <w:tblLayout w:type="fixed"/>
        <w:tblLook w:val="0020" w:firstRow="1" w:lastRow="0" w:firstColumn="0" w:lastColumn="0" w:noHBand="0" w:noVBand="0"/>
      </w:tblPr>
      <w:tblGrid>
        <w:gridCol w:w="1338"/>
        <w:gridCol w:w="1433"/>
        <w:gridCol w:w="1050"/>
        <w:gridCol w:w="1337"/>
        <w:gridCol w:w="1337"/>
        <w:gridCol w:w="1337"/>
        <w:gridCol w:w="1337"/>
      </w:tblGrid>
      <w:tr w:rsidR="009F7229" w14:paraId="56E6523E" w14:textId="77777777" w:rsidTr="009F7229">
        <w:trPr>
          <w:cnfStyle w:val="100000000000" w:firstRow="1" w:lastRow="0" w:firstColumn="0" w:lastColumn="0" w:oddVBand="0" w:evenVBand="0" w:oddHBand="0" w:evenHBand="0" w:firstRowFirstColumn="0" w:firstRowLastColumn="0" w:lastRowFirstColumn="0" w:lastRowLastColumn="0"/>
          <w:tblHeader/>
        </w:trPr>
        <w:tc>
          <w:tcPr>
            <w:tcW w:w="1131" w:type="dxa"/>
          </w:tcPr>
          <w:p w14:paraId="7C9D12BD" w14:textId="77777777" w:rsidR="009F7229" w:rsidRDefault="00000000">
            <w:pPr>
              <w:pStyle w:val="Compact"/>
            </w:pPr>
            <w:r>
              <w:rPr>
                <w:b/>
                <w:bCs/>
              </w:rPr>
              <w:t>Product</w:t>
            </w:r>
          </w:p>
        </w:tc>
        <w:tc>
          <w:tcPr>
            <w:tcW w:w="1212" w:type="dxa"/>
          </w:tcPr>
          <w:p w14:paraId="30E4CFFA" w14:textId="77777777" w:rsidR="009F7229" w:rsidRDefault="00000000">
            <w:pPr>
              <w:pStyle w:val="Compact"/>
            </w:pPr>
            <w:r>
              <w:rPr>
                <w:b/>
                <w:bCs/>
              </w:rPr>
              <w:t>Ingredient Cost</w:t>
            </w:r>
          </w:p>
        </w:tc>
        <w:tc>
          <w:tcPr>
            <w:tcW w:w="888" w:type="dxa"/>
          </w:tcPr>
          <w:p w14:paraId="550B7246" w14:textId="77777777" w:rsidR="009F7229" w:rsidRDefault="00000000">
            <w:pPr>
              <w:pStyle w:val="Compact"/>
            </w:pPr>
            <w:r>
              <w:rPr>
                <w:b/>
                <w:bCs/>
              </w:rPr>
              <w:t>Target Food Cost %</w:t>
            </w:r>
          </w:p>
        </w:tc>
        <w:tc>
          <w:tcPr>
            <w:tcW w:w="1131" w:type="dxa"/>
          </w:tcPr>
          <w:p w14:paraId="332BDA12" w14:textId="77777777" w:rsidR="009F7229" w:rsidRDefault="00000000">
            <w:pPr>
              <w:pStyle w:val="Compact"/>
            </w:pPr>
            <w:r>
              <w:rPr>
                <w:b/>
                <w:bCs/>
              </w:rPr>
              <w:t>Retail Price</w:t>
            </w:r>
          </w:p>
        </w:tc>
        <w:tc>
          <w:tcPr>
            <w:tcW w:w="1131" w:type="dxa"/>
          </w:tcPr>
          <w:p w14:paraId="3459BAEF" w14:textId="77777777" w:rsidR="009F7229" w:rsidRDefault="00000000">
            <w:pPr>
              <w:pStyle w:val="Compact"/>
            </w:pPr>
            <w:r>
              <w:rPr>
                <w:b/>
                <w:bCs/>
              </w:rPr>
              <w:t>Gross Margin (Retail)</w:t>
            </w:r>
          </w:p>
        </w:tc>
        <w:tc>
          <w:tcPr>
            <w:tcW w:w="1131" w:type="dxa"/>
          </w:tcPr>
          <w:p w14:paraId="716526DB" w14:textId="77777777" w:rsidR="009F7229" w:rsidRDefault="00000000">
            <w:pPr>
              <w:pStyle w:val="Compact"/>
            </w:pPr>
            <w:r>
              <w:rPr>
                <w:b/>
                <w:bCs/>
              </w:rPr>
              <w:t>Wholesale Price</w:t>
            </w:r>
          </w:p>
        </w:tc>
        <w:tc>
          <w:tcPr>
            <w:tcW w:w="1131" w:type="dxa"/>
          </w:tcPr>
          <w:p w14:paraId="50909D10" w14:textId="77777777" w:rsidR="009F7229" w:rsidRDefault="00000000">
            <w:pPr>
              <w:pStyle w:val="Compact"/>
            </w:pPr>
            <w:r>
              <w:rPr>
                <w:b/>
                <w:bCs/>
              </w:rPr>
              <w:t>Wholesale Margin</w:t>
            </w:r>
          </w:p>
        </w:tc>
      </w:tr>
      <w:tr w:rsidR="009F7229" w14:paraId="0BAD4394" w14:textId="77777777">
        <w:tc>
          <w:tcPr>
            <w:tcW w:w="1131" w:type="dxa"/>
          </w:tcPr>
          <w:p w14:paraId="5CEDEFC9" w14:textId="77777777" w:rsidR="009F7229" w:rsidRDefault="00000000">
            <w:pPr>
              <w:pStyle w:val="Compact"/>
            </w:pPr>
            <w:r>
              <w:t>Country Sourdough</w:t>
            </w:r>
          </w:p>
        </w:tc>
        <w:tc>
          <w:tcPr>
            <w:tcW w:w="1212" w:type="dxa"/>
          </w:tcPr>
          <w:p w14:paraId="2F14D500" w14:textId="77777777" w:rsidR="009F7229" w:rsidRDefault="00000000">
            <w:pPr>
              <w:pStyle w:val="Compact"/>
            </w:pPr>
            <w:r>
              <w:t>$2.72</w:t>
            </w:r>
          </w:p>
        </w:tc>
        <w:tc>
          <w:tcPr>
            <w:tcW w:w="888" w:type="dxa"/>
          </w:tcPr>
          <w:p w14:paraId="4D3C38D1" w14:textId="77777777" w:rsidR="009F7229" w:rsidRDefault="00000000">
            <w:pPr>
              <w:pStyle w:val="Compact"/>
            </w:pPr>
            <w:r>
              <w:t>30.2%</w:t>
            </w:r>
          </w:p>
        </w:tc>
        <w:tc>
          <w:tcPr>
            <w:tcW w:w="1131" w:type="dxa"/>
          </w:tcPr>
          <w:p w14:paraId="1A5C7F46" w14:textId="77777777" w:rsidR="009F7229" w:rsidRDefault="00000000">
            <w:pPr>
              <w:pStyle w:val="Compact"/>
            </w:pPr>
            <w:r>
              <w:t>$9.00</w:t>
            </w:r>
          </w:p>
        </w:tc>
        <w:tc>
          <w:tcPr>
            <w:tcW w:w="1131" w:type="dxa"/>
          </w:tcPr>
          <w:p w14:paraId="698B4FA2" w14:textId="77777777" w:rsidR="009F7229" w:rsidRDefault="00000000">
            <w:pPr>
              <w:pStyle w:val="Compact"/>
            </w:pPr>
            <w:r>
              <w:t>$6.28 (69.8%)</w:t>
            </w:r>
          </w:p>
        </w:tc>
        <w:tc>
          <w:tcPr>
            <w:tcW w:w="1131" w:type="dxa"/>
          </w:tcPr>
          <w:p w14:paraId="207AE454" w14:textId="77777777" w:rsidR="009F7229" w:rsidRDefault="00000000">
            <w:pPr>
              <w:pStyle w:val="Compact"/>
            </w:pPr>
            <w:r>
              <w:t>$5.75</w:t>
            </w:r>
          </w:p>
        </w:tc>
        <w:tc>
          <w:tcPr>
            <w:tcW w:w="1131" w:type="dxa"/>
          </w:tcPr>
          <w:p w14:paraId="25962244" w14:textId="77777777" w:rsidR="009F7229" w:rsidRDefault="00000000">
            <w:pPr>
              <w:pStyle w:val="Compact"/>
            </w:pPr>
            <w:r>
              <w:t>$3.03 (52.7%)</w:t>
            </w:r>
          </w:p>
        </w:tc>
      </w:tr>
      <w:tr w:rsidR="009F7229" w14:paraId="7C9450CB" w14:textId="77777777">
        <w:tc>
          <w:tcPr>
            <w:tcW w:w="1131" w:type="dxa"/>
          </w:tcPr>
          <w:p w14:paraId="11063313" w14:textId="77777777" w:rsidR="009F7229" w:rsidRDefault="00000000">
            <w:pPr>
              <w:pStyle w:val="Compact"/>
            </w:pPr>
            <w:r>
              <w:t>Whole Grain Sourdough</w:t>
            </w:r>
          </w:p>
        </w:tc>
        <w:tc>
          <w:tcPr>
            <w:tcW w:w="1212" w:type="dxa"/>
          </w:tcPr>
          <w:p w14:paraId="35E21D1F" w14:textId="77777777" w:rsidR="009F7229" w:rsidRDefault="00000000">
            <w:pPr>
              <w:pStyle w:val="Compact"/>
            </w:pPr>
            <w:r>
              <w:t>$3.21</w:t>
            </w:r>
          </w:p>
        </w:tc>
        <w:tc>
          <w:tcPr>
            <w:tcW w:w="888" w:type="dxa"/>
          </w:tcPr>
          <w:p w14:paraId="3E83F119" w14:textId="77777777" w:rsidR="009F7229" w:rsidRDefault="00000000">
            <w:pPr>
              <w:pStyle w:val="Compact"/>
            </w:pPr>
            <w:r>
              <w:t>33.8%</w:t>
            </w:r>
          </w:p>
        </w:tc>
        <w:tc>
          <w:tcPr>
            <w:tcW w:w="1131" w:type="dxa"/>
          </w:tcPr>
          <w:p w14:paraId="66C526D1" w14:textId="77777777" w:rsidR="009F7229" w:rsidRDefault="00000000">
            <w:pPr>
              <w:pStyle w:val="Compact"/>
            </w:pPr>
            <w:r>
              <w:t>$9.50</w:t>
            </w:r>
          </w:p>
        </w:tc>
        <w:tc>
          <w:tcPr>
            <w:tcW w:w="1131" w:type="dxa"/>
          </w:tcPr>
          <w:p w14:paraId="346F1EDB" w14:textId="77777777" w:rsidR="009F7229" w:rsidRDefault="00000000">
            <w:pPr>
              <w:pStyle w:val="Compact"/>
            </w:pPr>
            <w:r>
              <w:t>$6.29 (66.2%)</w:t>
            </w:r>
          </w:p>
        </w:tc>
        <w:tc>
          <w:tcPr>
            <w:tcW w:w="1131" w:type="dxa"/>
          </w:tcPr>
          <w:p w14:paraId="25FF85DC" w14:textId="77777777" w:rsidR="009F7229" w:rsidRDefault="00000000">
            <w:pPr>
              <w:pStyle w:val="Compact"/>
            </w:pPr>
            <w:r>
              <w:t>$6.00</w:t>
            </w:r>
          </w:p>
        </w:tc>
        <w:tc>
          <w:tcPr>
            <w:tcW w:w="1131" w:type="dxa"/>
          </w:tcPr>
          <w:p w14:paraId="56BF1BA4" w14:textId="77777777" w:rsidR="009F7229" w:rsidRDefault="00000000">
            <w:pPr>
              <w:pStyle w:val="Compact"/>
            </w:pPr>
            <w:r>
              <w:t>$2.79 (46.5%)</w:t>
            </w:r>
          </w:p>
        </w:tc>
      </w:tr>
      <w:tr w:rsidR="009F7229" w14:paraId="332634BA" w14:textId="77777777">
        <w:tc>
          <w:tcPr>
            <w:tcW w:w="1131" w:type="dxa"/>
          </w:tcPr>
          <w:p w14:paraId="60EC835D" w14:textId="77777777" w:rsidR="009F7229" w:rsidRDefault="00000000">
            <w:pPr>
              <w:pStyle w:val="Compact"/>
            </w:pPr>
            <w:r>
              <w:t>Seeded Multigrain</w:t>
            </w:r>
          </w:p>
        </w:tc>
        <w:tc>
          <w:tcPr>
            <w:tcW w:w="1212" w:type="dxa"/>
          </w:tcPr>
          <w:p w14:paraId="6C787E25" w14:textId="77777777" w:rsidR="009F7229" w:rsidRDefault="00000000">
            <w:pPr>
              <w:pStyle w:val="Compact"/>
            </w:pPr>
            <w:r>
              <w:t>$3.76</w:t>
            </w:r>
          </w:p>
        </w:tc>
        <w:tc>
          <w:tcPr>
            <w:tcW w:w="888" w:type="dxa"/>
          </w:tcPr>
          <w:p w14:paraId="658C38D7" w14:textId="77777777" w:rsidR="009F7229" w:rsidRDefault="00000000">
            <w:pPr>
              <w:pStyle w:val="Compact"/>
            </w:pPr>
            <w:r>
              <w:t>37.6%</w:t>
            </w:r>
          </w:p>
        </w:tc>
        <w:tc>
          <w:tcPr>
            <w:tcW w:w="1131" w:type="dxa"/>
          </w:tcPr>
          <w:p w14:paraId="4F6D836B" w14:textId="77777777" w:rsidR="009F7229" w:rsidRDefault="00000000">
            <w:pPr>
              <w:pStyle w:val="Compact"/>
            </w:pPr>
            <w:r>
              <w:t>$10.00</w:t>
            </w:r>
          </w:p>
        </w:tc>
        <w:tc>
          <w:tcPr>
            <w:tcW w:w="1131" w:type="dxa"/>
          </w:tcPr>
          <w:p w14:paraId="37578E9E" w14:textId="77777777" w:rsidR="009F7229" w:rsidRDefault="00000000">
            <w:pPr>
              <w:pStyle w:val="Compact"/>
            </w:pPr>
            <w:r>
              <w:t>$6.24 (62.4%)</w:t>
            </w:r>
          </w:p>
        </w:tc>
        <w:tc>
          <w:tcPr>
            <w:tcW w:w="1131" w:type="dxa"/>
          </w:tcPr>
          <w:p w14:paraId="350708B5" w14:textId="77777777" w:rsidR="009F7229" w:rsidRDefault="00000000">
            <w:pPr>
              <w:pStyle w:val="Compact"/>
            </w:pPr>
            <w:r>
              <w:t>$6.50</w:t>
            </w:r>
          </w:p>
        </w:tc>
        <w:tc>
          <w:tcPr>
            <w:tcW w:w="1131" w:type="dxa"/>
          </w:tcPr>
          <w:p w14:paraId="69E5E244" w14:textId="77777777" w:rsidR="009F7229" w:rsidRDefault="00000000">
            <w:pPr>
              <w:pStyle w:val="Compact"/>
            </w:pPr>
            <w:r>
              <w:t>$2.74 (42.2%)</w:t>
            </w:r>
          </w:p>
        </w:tc>
      </w:tr>
      <w:tr w:rsidR="009F7229" w14:paraId="5F94CC0B" w14:textId="77777777">
        <w:tc>
          <w:tcPr>
            <w:tcW w:w="1131" w:type="dxa"/>
          </w:tcPr>
          <w:p w14:paraId="5BC19E3B" w14:textId="77777777" w:rsidR="009F7229" w:rsidRDefault="00000000">
            <w:pPr>
              <w:pStyle w:val="Compact"/>
            </w:pPr>
            <w:r>
              <w:t>Baguette</w:t>
            </w:r>
          </w:p>
        </w:tc>
        <w:tc>
          <w:tcPr>
            <w:tcW w:w="1212" w:type="dxa"/>
          </w:tcPr>
          <w:p w14:paraId="2DE03565" w14:textId="77777777" w:rsidR="009F7229" w:rsidRDefault="00000000">
            <w:pPr>
              <w:pStyle w:val="Compact"/>
            </w:pPr>
            <w:r>
              <w:t>$0.73</w:t>
            </w:r>
          </w:p>
        </w:tc>
        <w:tc>
          <w:tcPr>
            <w:tcW w:w="888" w:type="dxa"/>
          </w:tcPr>
          <w:p w14:paraId="0D6D361E" w14:textId="77777777" w:rsidR="009F7229" w:rsidRDefault="00000000">
            <w:pPr>
              <w:pStyle w:val="Compact"/>
            </w:pPr>
            <w:r>
              <w:t>18.3%</w:t>
            </w:r>
          </w:p>
        </w:tc>
        <w:tc>
          <w:tcPr>
            <w:tcW w:w="1131" w:type="dxa"/>
          </w:tcPr>
          <w:p w14:paraId="31C1C8E2" w14:textId="77777777" w:rsidR="009F7229" w:rsidRDefault="00000000">
            <w:pPr>
              <w:pStyle w:val="Compact"/>
            </w:pPr>
            <w:r>
              <w:t>$4.00 (</w:t>
            </w:r>
          </w:p>
        </w:tc>
        <w:tc>
          <w:tcPr>
            <w:tcW w:w="1131" w:type="dxa"/>
          </w:tcPr>
          <w:p w14:paraId="7244517A" w14:textId="77777777" w:rsidR="009F7229" w:rsidRDefault="00000000">
            <w:pPr>
              <w:pStyle w:val="Compact"/>
            </w:pPr>
            <w:r>
              <w:t>$3.27 81.8%)</w:t>
            </w:r>
          </w:p>
        </w:tc>
        <w:tc>
          <w:tcPr>
            <w:tcW w:w="1131" w:type="dxa"/>
          </w:tcPr>
          <w:p w14:paraId="41F6AB2F" w14:textId="77777777" w:rsidR="009F7229" w:rsidRDefault="00000000">
            <w:pPr>
              <w:pStyle w:val="Compact"/>
            </w:pPr>
            <w:r>
              <w:t>$2.60 (</w:t>
            </w:r>
          </w:p>
        </w:tc>
        <w:tc>
          <w:tcPr>
            <w:tcW w:w="1131" w:type="dxa"/>
          </w:tcPr>
          <w:p w14:paraId="2F11F946" w14:textId="77777777" w:rsidR="009F7229" w:rsidRDefault="00000000">
            <w:pPr>
              <w:pStyle w:val="Compact"/>
            </w:pPr>
            <w:r>
              <w:t>$1.87 72.1%)</w:t>
            </w:r>
          </w:p>
        </w:tc>
      </w:tr>
      <w:tr w:rsidR="009F7229" w14:paraId="6B50BEDB" w14:textId="77777777">
        <w:tc>
          <w:tcPr>
            <w:tcW w:w="1131" w:type="dxa"/>
          </w:tcPr>
          <w:p w14:paraId="6A64A520" w14:textId="77777777" w:rsidR="009F7229" w:rsidRDefault="00000000">
            <w:pPr>
              <w:pStyle w:val="Compact"/>
            </w:pPr>
            <w:r>
              <w:lastRenderedPageBreak/>
              <w:t>Ciabatta</w:t>
            </w:r>
          </w:p>
        </w:tc>
        <w:tc>
          <w:tcPr>
            <w:tcW w:w="1212" w:type="dxa"/>
          </w:tcPr>
          <w:p w14:paraId="321FA261" w14:textId="77777777" w:rsidR="009F7229" w:rsidRDefault="00000000">
            <w:pPr>
              <w:pStyle w:val="Compact"/>
            </w:pPr>
            <w:r>
              <w:t>$1.89</w:t>
            </w:r>
          </w:p>
        </w:tc>
        <w:tc>
          <w:tcPr>
            <w:tcW w:w="888" w:type="dxa"/>
          </w:tcPr>
          <w:p w14:paraId="02A53058" w14:textId="77777777" w:rsidR="009F7229" w:rsidRDefault="00000000">
            <w:pPr>
              <w:pStyle w:val="Compact"/>
            </w:pPr>
            <w:r>
              <w:t>25.2%</w:t>
            </w:r>
          </w:p>
        </w:tc>
        <w:tc>
          <w:tcPr>
            <w:tcW w:w="1131" w:type="dxa"/>
          </w:tcPr>
          <w:p w14:paraId="163C4FED" w14:textId="77777777" w:rsidR="009F7229" w:rsidRDefault="00000000">
            <w:pPr>
              <w:pStyle w:val="Compact"/>
            </w:pPr>
            <w:r>
              <w:t>$7.50 (</w:t>
            </w:r>
          </w:p>
        </w:tc>
        <w:tc>
          <w:tcPr>
            <w:tcW w:w="1131" w:type="dxa"/>
          </w:tcPr>
          <w:p w14:paraId="22D2F42B" w14:textId="77777777" w:rsidR="009F7229" w:rsidRDefault="00000000">
            <w:pPr>
              <w:pStyle w:val="Compact"/>
            </w:pPr>
            <w:r>
              <w:t>$5.61 74.8%)</w:t>
            </w:r>
          </w:p>
        </w:tc>
        <w:tc>
          <w:tcPr>
            <w:tcW w:w="1131" w:type="dxa"/>
          </w:tcPr>
          <w:p w14:paraId="11EDE187" w14:textId="77777777" w:rsidR="009F7229" w:rsidRDefault="00000000">
            <w:pPr>
              <w:pStyle w:val="Compact"/>
            </w:pPr>
            <w:r>
              <w:t>$4.90 (</w:t>
            </w:r>
          </w:p>
        </w:tc>
        <w:tc>
          <w:tcPr>
            <w:tcW w:w="1131" w:type="dxa"/>
          </w:tcPr>
          <w:p w14:paraId="6DF1AB97" w14:textId="77777777" w:rsidR="009F7229" w:rsidRDefault="00000000">
            <w:pPr>
              <w:pStyle w:val="Compact"/>
            </w:pPr>
            <w:r>
              <w:t>$3.01 61.4%)</w:t>
            </w:r>
          </w:p>
        </w:tc>
      </w:tr>
      <w:tr w:rsidR="009F7229" w14:paraId="646D462B" w14:textId="77777777">
        <w:tc>
          <w:tcPr>
            <w:tcW w:w="1131" w:type="dxa"/>
          </w:tcPr>
          <w:p w14:paraId="13B6D345" w14:textId="77777777" w:rsidR="009F7229" w:rsidRDefault="00000000">
            <w:pPr>
              <w:pStyle w:val="Compact"/>
            </w:pPr>
            <w:r>
              <w:t>Whole Wheat Sandwich</w:t>
            </w:r>
          </w:p>
        </w:tc>
        <w:tc>
          <w:tcPr>
            <w:tcW w:w="1212" w:type="dxa"/>
          </w:tcPr>
          <w:p w14:paraId="67D3AD58" w14:textId="77777777" w:rsidR="009F7229" w:rsidRDefault="00000000">
            <w:pPr>
              <w:pStyle w:val="Compact"/>
            </w:pPr>
            <w:r>
              <w:t>$5.29</w:t>
            </w:r>
          </w:p>
        </w:tc>
        <w:tc>
          <w:tcPr>
            <w:tcW w:w="888" w:type="dxa"/>
          </w:tcPr>
          <w:p w14:paraId="3EADFA69" w14:textId="77777777" w:rsidR="009F7229" w:rsidRDefault="00000000">
            <w:pPr>
              <w:pStyle w:val="Compact"/>
            </w:pPr>
            <w:r>
              <w:t>62.2%</w:t>
            </w:r>
          </w:p>
        </w:tc>
        <w:tc>
          <w:tcPr>
            <w:tcW w:w="1131" w:type="dxa"/>
          </w:tcPr>
          <w:p w14:paraId="336C6822" w14:textId="77777777" w:rsidR="009F7229" w:rsidRDefault="00000000">
            <w:pPr>
              <w:pStyle w:val="Compact"/>
            </w:pPr>
            <w:r>
              <w:t>$8.50 (</w:t>
            </w:r>
          </w:p>
        </w:tc>
        <w:tc>
          <w:tcPr>
            <w:tcW w:w="1131" w:type="dxa"/>
          </w:tcPr>
          <w:p w14:paraId="60E3BFF5" w14:textId="77777777" w:rsidR="009F7229" w:rsidRDefault="00000000">
            <w:pPr>
              <w:pStyle w:val="Compact"/>
            </w:pPr>
            <w:r>
              <w:t>$3.21 37.8%)</w:t>
            </w:r>
          </w:p>
        </w:tc>
        <w:tc>
          <w:tcPr>
            <w:tcW w:w="1131" w:type="dxa"/>
          </w:tcPr>
          <w:p w14:paraId="1C481184" w14:textId="77777777" w:rsidR="009F7229" w:rsidRDefault="00000000">
            <w:pPr>
              <w:pStyle w:val="Compact"/>
            </w:pPr>
            <w:r>
              <w:t>$5.50</w:t>
            </w:r>
          </w:p>
        </w:tc>
        <w:tc>
          <w:tcPr>
            <w:tcW w:w="1131" w:type="dxa"/>
          </w:tcPr>
          <w:p w14:paraId="13D4C3EE" w14:textId="77777777" w:rsidR="009F7229" w:rsidRDefault="00000000">
            <w:pPr>
              <w:pStyle w:val="Compact"/>
            </w:pPr>
            <w:r>
              <w:t>$0.21 (3.8%)</w:t>
            </w:r>
          </w:p>
        </w:tc>
      </w:tr>
      <w:tr w:rsidR="009F7229" w14:paraId="19966372" w14:textId="77777777">
        <w:tc>
          <w:tcPr>
            <w:tcW w:w="1131" w:type="dxa"/>
          </w:tcPr>
          <w:p w14:paraId="4F29CF1D" w14:textId="77777777" w:rsidR="009F7229" w:rsidRDefault="00000000">
            <w:pPr>
              <w:pStyle w:val="Compact"/>
            </w:pPr>
            <w:r>
              <w:t>Olive &amp; Rosemary</w:t>
            </w:r>
          </w:p>
        </w:tc>
        <w:tc>
          <w:tcPr>
            <w:tcW w:w="1212" w:type="dxa"/>
          </w:tcPr>
          <w:p w14:paraId="11FB702B" w14:textId="77777777" w:rsidR="009F7229" w:rsidRDefault="00000000">
            <w:pPr>
              <w:pStyle w:val="Compact"/>
            </w:pPr>
            <w:r>
              <w:t>$3.77</w:t>
            </w:r>
          </w:p>
        </w:tc>
        <w:tc>
          <w:tcPr>
            <w:tcW w:w="888" w:type="dxa"/>
          </w:tcPr>
          <w:p w14:paraId="760AD2EC" w14:textId="77777777" w:rsidR="009F7229" w:rsidRDefault="00000000">
            <w:pPr>
              <w:pStyle w:val="Compact"/>
            </w:pPr>
            <w:r>
              <w:t>35.9%</w:t>
            </w:r>
          </w:p>
        </w:tc>
        <w:tc>
          <w:tcPr>
            <w:tcW w:w="1131" w:type="dxa"/>
          </w:tcPr>
          <w:p w14:paraId="184A9582" w14:textId="77777777" w:rsidR="009F7229" w:rsidRDefault="00000000">
            <w:pPr>
              <w:pStyle w:val="Compact"/>
            </w:pPr>
            <w:r>
              <w:t>$10.50 (</w:t>
            </w:r>
          </w:p>
        </w:tc>
        <w:tc>
          <w:tcPr>
            <w:tcW w:w="1131" w:type="dxa"/>
          </w:tcPr>
          <w:p w14:paraId="005653C1" w14:textId="77777777" w:rsidR="009F7229" w:rsidRDefault="00000000">
            <w:pPr>
              <w:pStyle w:val="Compact"/>
            </w:pPr>
            <w:r>
              <w:t>$6.73 64.1%)</w:t>
            </w:r>
          </w:p>
        </w:tc>
        <w:tc>
          <w:tcPr>
            <w:tcW w:w="1131" w:type="dxa"/>
          </w:tcPr>
          <w:p w14:paraId="0AD7B715" w14:textId="77777777" w:rsidR="009F7229" w:rsidRDefault="00000000">
            <w:pPr>
              <w:pStyle w:val="Compact"/>
            </w:pPr>
            <w:r>
              <w:t>$6.75</w:t>
            </w:r>
          </w:p>
        </w:tc>
        <w:tc>
          <w:tcPr>
            <w:tcW w:w="1131" w:type="dxa"/>
          </w:tcPr>
          <w:p w14:paraId="10975B4D" w14:textId="77777777" w:rsidR="009F7229" w:rsidRDefault="00000000">
            <w:pPr>
              <w:pStyle w:val="Compact"/>
            </w:pPr>
            <w:r>
              <w:t>$2.98 (44.1%)</w:t>
            </w:r>
          </w:p>
        </w:tc>
      </w:tr>
      <w:tr w:rsidR="009F7229" w14:paraId="08FDEF08" w14:textId="77777777">
        <w:tc>
          <w:tcPr>
            <w:tcW w:w="1131" w:type="dxa"/>
          </w:tcPr>
          <w:p w14:paraId="3971C5C6" w14:textId="77777777" w:rsidR="009F7229" w:rsidRDefault="00000000">
            <w:pPr>
              <w:pStyle w:val="Compact"/>
            </w:pPr>
            <w:r>
              <w:t>Rye Sourdough</w:t>
            </w:r>
          </w:p>
        </w:tc>
        <w:tc>
          <w:tcPr>
            <w:tcW w:w="1212" w:type="dxa"/>
          </w:tcPr>
          <w:p w14:paraId="5CBD0559" w14:textId="77777777" w:rsidR="009F7229" w:rsidRDefault="00000000">
            <w:pPr>
              <w:pStyle w:val="Compact"/>
            </w:pPr>
            <w:r>
              <w:t>$2.98</w:t>
            </w:r>
          </w:p>
        </w:tc>
        <w:tc>
          <w:tcPr>
            <w:tcW w:w="888" w:type="dxa"/>
          </w:tcPr>
          <w:p w14:paraId="5A830358" w14:textId="77777777" w:rsidR="009F7229" w:rsidRDefault="00000000">
            <w:pPr>
              <w:pStyle w:val="Compact"/>
            </w:pPr>
            <w:r>
              <w:t>30.6%</w:t>
            </w:r>
          </w:p>
        </w:tc>
        <w:tc>
          <w:tcPr>
            <w:tcW w:w="1131" w:type="dxa"/>
          </w:tcPr>
          <w:p w14:paraId="6F2422E7" w14:textId="77777777" w:rsidR="009F7229" w:rsidRDefault="00000000">
            <w:pPr>
              <w:pStyle w:val="Compact"/>
            </w:pPr>
            <w:r>
              <w:t>$9.75 (6</w:t>
            </w:r>
          </w:p>
        </w:tc>
        <w:tc>
          <w:tcPr>
            <w:tcW w:w="1131" w:type="dxa"/>
          </w:tcPr>
          <w:p w14:paraId="585BF340" w14:textId="77777777" w:rsidR="009F7229" w:rsidRDefault="00000000">
            <w:pPr>
              <w:pStyle w:val="Compact"/>
            </w:pPr>
            <w:r>
              <w:t>$6.77 9.4%)</w:t>
            </w:r>
          </w:p>
        </w:tc>
        <w:tc>
          <w:tcPr>
            <w:tcW w:w="1131" w:type="dxa"/>
          </w:tcPr>
          <w:p w14:paraId="5A8FB757" w14:textId="77777777" w:rsidR="009F7229" w:rsidRDefault="00000000">
            <w:pPr>
              <w:pStyle w:val="Compact"/>
            </w:pPr>
            <w:r>
              <w:t>$6.25 (</w:t>
            </w:r>
          </w:p>
        </w:tc>
        <w:tc>
          <w:tcPr>
            <w:tcW w:w="1131" w:type="dxa"/>
          </w:tcPr>
          <w:p w14:paraId="56795D52" w14:textId="77777777" w:rsidR="009F7229" w:rsidRDefault="00000000">
            <w:pPr>
              <w:pStyle w:val="Compact"/>
            </w:pPr>
            <w:r>
              <w:t>$3.27 52.3%)</w:t>
            </w:r>
          </w:p>
        </w:tc>
      </w:tr>
      <w:tr w:rsidR="009F7229" w14:paraId="23FD0728" w14:textId="77777777">
        <w:tc>
          <w:tcPr>
            <w:tcW w:w="1131" w:type="dxa"/>
          </w:tcPr>
          <w:p w14:paraId="10C7AA06" w14:textId="77777777" w:rsidR="009F7229" w:rsidRDefault="00000000">
            <w:pPr>
              <w:pStyle w:val="Compact"/>
            </w:pPr>
            <w:r>
              <w:t>Rosemary Focaccia (portion)</w:t>
            </w:r>
          </w:p>
        </w:tc>
        <w:tc>
          <w:tcPr>
            <w:tcW w:w="1212" w:type="dxa"/>
          </w:tcPr>
          <w:p w14:paraId="56D270C9" w14:textId="77777777" w:rsidR="009F7229" w:rsidRDefault="00000000">
            <w:pPr>
              <w:pStyle w:val="Compact"/>
            </w:pPr>
            <w:r>
              <w:t>$0.26</w:t>
            </w:r>
          </w:p>
        </w:tc>
        <w:tc>
          <w:tcPr>
            <w:tcW w:w="888" w:type="dxa"/>
          </w:tcPr>
          <w:p w14:paraId="623DA93B" w14:textId="77777777" w:rsidR="009F7229" w:rsidRDefault="00000000">
            <w:pPr>
              <w:pStyle w:val="Compact"/>
            </w:pPr>
            <w:r>
              <w:t>5.8%</w:t>
            </w:r>
          </w:p>
        </w:tc>
        <w:tc>
          <w:tcPr>
            <w:tcW w:w="1131" w:type="dxa"/>
          </w:tcPr>
          <w:p w14:paraId="729230F2" w14:textId="77777777" w:rsidR="009F7229" w:rsidRDefault="00000000">
            <w:pPr>
              <w:pStyle w:val="Compact"/>
            </w:pPr>
            <w:r>
              <w:t>$4.50 (</w:t>
            </w:r>
          </w:p>
        </w:tc>
        <w:tc>
          <w:tcPr>
            <w:tcW w:w="1131" w:type="dxa"/>
          </w:tcPr>
          <w:p w14:paraId="6D6C9F0F" w14:textId="77777777" w:rsidR="009F7229" w:rsidRDefault="00000000">
            <w:pPr>
              <w:pStyle w:val="Compact"/>
            </w:pPr>
            <w:r>
              <w:t>$4.24 94.2%)</w:t>
            </w:r>
          </w:p>
        </w:tc>
        <w:tc>
          <w:tcPr>
            <w:tcW w:w="1131" w:type="dxa"/>
          </w:tcPr>
          <w:p w14:paraId="7B1EF8E8" w14:textId="77777777" w:rsidR="009F7229" w:rsidRDefault="00000000">
            <w:pPr>
              <w:pStyle w:val="Compact"/>
            </w:pPr>
            <w:r>
              <w:t>$3.00</w:t>
            </w:r>
          </w:p>
        </w:tc>
        <w:tc>
          <w:tcPr>
            <w:tcW w:w="1131" w:type="dxa"/>
          </w:tcPr>
          <w:p w14:paraId="6E3FE33A" w14:textId="77777777" w:rsidR="009F7229" w:rsidRDefault="00000000">
            <w:pPr>
              <w:pStyle w:val="Compact"/>
            </w:pPr>
            <w:r>
              <w:t>$2.74 (91.3%)</w:t>
            </w:r>
          </w:p>
        </w:tc>
      </w:tr>
      <w:tr w:rsidR="009F7229" w14:paraId="1121F421" w14:textId="77777777">
        <w:tc>
          <w:tcPr>
            <w:tcW w:w="1131" w:type="dxa"/>
          </w:tcPr>
          <w:p w14:paraId="3D085057" w14:textId="77777777" w:rsidR="009F7229" w:rsidRDefault="00000000">
            <w:pPr>
              <w:pStyle w:val="Compact"/>
            </w:pPr>
            <w:r>
              <w:t>Seasonal Focaccia (portion)</w:t>
            </w:r>
          </w:p>
        </w:tc>
        <w:tc>
          <w:tcPr>
            <w:tcW w:w="1212" w:type="dxa"/>
          </w:tcPr>
          <w:p w14:paraId="02FEE609" w14:textId="77777777" w:rsidR="009F7229" w:rsidRDefault="00000000">
            <w:pPr>
              <w:pStyle w:val="Compact"/>
            </w:pPr>
            <w:r>
              <w:t>$0.34-0.51</w:t>
            </w:r>
          </w:p>
        </w:tc>
        <w:tc>
          <w:tcPr>
            <w:tcW w:w="888" w:type="dxa"/>
          </w:tcPr>
          <w:p w14:paraId="07CBA53D" w14:textId="77777777" w:rsidR="009F7229" w:rsidRDefault="00000000">
            <w:pPr>
              <w:pStyle w:val="Compact"/>
            </w:pPr>
            <w:r>
              <w:t>6.8-10.2%</w:t>
            </w:r>
          </w:p>
        </w:tc>
        <w:tc>
          <w:tcPr>
            <w:tcW w:w="1131" w:type="dxa"/>
          </w:tcPr>
          <w:p w14:paraId="2A8ED0F5" w14:textId="77777777" w:rsidR="009F7229" w:rsidRDefault="00000000">
            <w:pPr>
              <w:pStyle w:val="Compact"/>
            </w:pPr>
            <w:r>
              <w:t>$5.00-5.50</w:t>
            </w:r>
          </w:p>
        </w:tc>
        <w:tc>
          <w:tcPr>
            <w:tcW w:w="1131" w:type="dxa"/>
          </w:tcPr>
          <w:p w14:paraId="43F30F86" w14:textId="77777777" w:rsidR="009F7229" w:rsidRDefault="00000000">
            <w:pPr>
              <w:pStyle w:val="Compact"/>
            </w:pPr>
            <w:r>
              <w:t>$4.49-4.99</w:t>
            </w:r>
          </w:p>
        </w:tc>
        <w:tc>
          <w:tcPr>
            <w:tcW w:w="1131" w:type="dxa"/>
          </w:tcPr>
          <w:p w14:paraId="5EA7720A" w14:textId="77777777" w:rsidR="009F7229" w:rsidRDefault="00000000">
            <w:pPr>
              <w:pStyle w:val="Compact"/>
            </w:pPr>
            <w:r>
              <w:t>$3.25-3.50</w:t>
            </w:r>
          </w:p>
        </w:tc>
        <w:tc>
          <w:tcPr>
            <w:tcW w:w="1131" w:type="dxa"/>
          </w:tcPr>
          <w:p w14:paraId="58CED082" w14:textId="77777777" w:rsidR="009F7229" w:rsidRDefault="00000000">
            <w:pPr>
              <w:pStyle w:val="Compact"/>
            </w:pPr>
            <w:r>
              <w:t>$2.74-2.99</w:t>
            </w:r>
          </w:p>
        </w:tc>
      </w:tr>
    </w:tbl>
    <w:p w14:paraId="5E9F54DA" w14:textId="77777777" w:rsidR="009F7229" w:rsidRDefault="00000000">
      <w:pPr>
        <w:pStyle w:val="BodyText"/>
      </w:pPr>
      <w:r>
        <w:rPr>
          <w:b/>
          <w:bCs/>
        </w:rPr>
        <w:t>NOTES ON PRICING:</w:t>
      </w:r>
    </w:p>
    <w:p w14:paraId="2187183F" w14:textId="77777777" w:rsidR="009F7229" w:rsidRDefault="00000000" w:rsidP="008636CE">
      <w:pPr>
        <w:numPr>
          <w:ilvl w:val="0"/>
          <w:numId w:val="402"/>
        </w:numPr>
      </w:pPr>
      <w:r>
        <w:rPr>
          <w:b/>
          <w:bCs/>
        </w:rPr>
        <w:t>Focaccia has highest gross margin</w:t>
      </w:r>
      <w:r>
        <w:t xml:space="preserve"> (lowest ingredient cost, premium pricing) - this is strategic</w:t>
      </w:r>
    </w:p>
    <w:p w14:paraId="56B9F5B0" w14:textId="77777777" w:rsidR="009F7229" w:rsidRDefault="00000000" w:rsidP="008636CE">
      <w:pPr>
        <w:numPr>
          <w:ilvl w:val="0"/>
          <w:numId w:val="402"/>
        </w:numPr>
      </w:pPr>
      <w:r>
        <w:rPr>
          <w:b/>
          <w:bCs/>
        </w:rPr>
        <w:t>Sandwich loaf has lowest retail margin</w:t>
      </w:r>
      <w:r>
        <w:t xml:space="preserve"> (high ingredient cost, competitive pricing pressure)</w:t>
      </w:r>
    </w:p>
    <w:p w14:paraId="371341BF" w14:textId="77777777" w:rsidR="009F7229" w:rsidRDefault="00000000" w:rsidP="008636CE">
      <w:pPr>
        <w:numPr>
          <w:ilvl w:val="0"/>
          <w:numId w:val="402"/>
        </w:numPr>
      </w:pPr>
      <w:r>
        <w:rPr>
          <w:b/>
          <w:bCs/>
        </w:rPr>
        <w:t>Baguettes are loss-leader</w:t>
      </w:r>
      <w:r>
        <w:t xml:space="preserve"> (attract morning commuters, low margin but high volume)</w:t>
      </w:r>
    </w:p>
    <w:p w14:paraId="78CE09EF" w14:textId="77777777" w:rsidR="009F7229" w:rsidRDefault="00000000" w:rsidP="008636CE">
      <w:pPr>
        <w:numPr>
          <w:ilvl w:val="0"/>
          <w:numId w:val="402"/>
        </w:numPr>
      </w:pPr>
      <w:r>
        <w:rPr>
          <w:b/>
          <w:bCs/>
        </w:rPr>
        <w:t>Wholesale pricing provides healthy margin for partners</w:t>
      </w:r>
      <w:r>
        <w:t xml:space="preserve"> while still profitable for bakery</w:t>
      </w:r>
    </w:p>
    <w:p w14:paraId="136015F4" w14:textId="77777777" w:rsidR="009F7229" w:rsidRDefault="00000000">
      <w:pPr>
        <w:pStyle w:val="FirstParagraph"/>
      </w:pPr>
      <w:r>
        <w:rPr>
          <w:b/>
          <w:bCs/>
        </w:rPr>
        <w:t>COMPETITIVE ANALYSIS</w:t>
      </w:r>
      <w:r>
        <w:t xml:space="preserve"> (Local Market):</w:t>
      </w:r>
    </w:p>
    <w:p w14:paraId="6836FC58" w14:textId="77777777" w:rsidR="009F7229" w:rsidRDefault="00000000" w:rsidP="008636CE">
      <w:pPr>
        <w:numPr>
          <w:ilvl w:val="0"/>
          <w:numId w:val="403"/>
        </w:numPr>
      </w:pPr>
      <w:r>
        <w:t>Supermarket artisan bread: $5.00-7.00 per loaf (mass-produced, preservatives)</w:t>
      </w:r>
    </w:p>
    <w:p w14:paraId="207B997B" w14:textId="77777777" w:rsidR="009F7229" w:rsidRDefault="00000000" w:rsidP="008636CE">
      <w:pPr>
        <w:numPr>
          <w:ilvl w:val="0"/>
          <w:numId w:val="403"/>
        </w:numPr>
      </w:pPr>
      <w:r>
        <w:t>Other artisan bakeries (within 5 miles): $8.50-11.00 per sourdough loaf</w:t>
      </w:r>
    </w:p>
    <w:p w14:paraId="40BBD189" w14:textId="77777777" w:rsidR="009F7229" w:rsidRDefault="00000000" w:rsidP="008636CE">
      <w:pPr>
        <w:numPr>
          <w:ilvl w:val="0"/>
          <w:numId w:val="403"/>
        </w:numPr>
      </w:pPr>
      <w:r>
        <w:t>Farmer's market artisan bread: $9.00-13.00 per loaf</w:t>
      </w:r>
    </w:p>
    <w:p w14:paraId="0062440C" w14:textId="77777777" w:rsidR="009F7229" w:rsidRDefault="00000000" w:rsidP="008636CE">
      <w:pPr>
        <w:numPr>
          <w:ilvl w:val="0"/>
          <w:numId w:val="403"/>
        </w:numPr>
      </w:pPr>
      <w:r>
        <w:rPr>
          <w:b/>
          <w:bCs/>
        </w:rPr>
        <w:t>Parkside positioning:</w:t>
      </w:r>
      <w:r>
        <w:t xml:space="preserve"> Mid-range artisan, emphasizing value and accessibility</w:t>
      </w:r>
    </w:p>
    <w:p w14:paraId="54D93A94" w14:textId="77777777" w:rsidR="009F7229" w:rsidRDefault="00451C33">
      <w:r>
        <w:rPr>
          <w:noProof/>
        </w:rPr>
        <w:pict w14:anchorId="37E89811">
          <v:rect id="_x0000_i1040" alt="" style="width:451.3pt;height:.05pt;mso-width-percent:0;mso-height-percent:0;mso-width-percent:0;mso-height-percent:0" o:hralign="center" o:hrstd="t" o:hr="t"/>
        </w:pict>
      </w:r>
    </w:p>
    <w:p w14:paraId="2CA91EC7" w14:textId="77777777" w:rsidR="009F7229" w:rsidRDefault="00000000">
      <w:pPr>
        <w:pStyle w:val="FirstParagraph"/>
      </w:pPr>
      <w:r>
        <w:rPr>
          <w:b/>
          <w:bCs/>
        </w:rPr>
        <w:lastRenderedPageBreak/>
        <w:t>5.3 Daily/Weekly/Monthly Revenue Projections</w:t>
      </w:r>
    </w:p>
    <w:p w14:paraId="6F0E8671" w14:textId="77777777" w:rsidR="009F7229" w:rsidRDefault="00000000">
      <w:pPr>
        <w:pStyle w:val="BodyText"/>
      </w:pPr>
      <w:r>
        <w:rPr>
          <w:b/>
          <w:bCs/>
        </w:rPr>
        <w:t>DAILY REVENUE (By Day of Week):</w:t>
      </w:r>
    </w:p>
    <w:p w14:paraId="1B488833" w14:textId="77777777" w:rsidR="009F7229" w:rsidRDefault="00000000">
      <w:pPr>
        <w:pStyle w:val="BodyText"/>
      </w:pPr>
      <w:r>
        <w:rPr>
          <w:b/>
          <w:bCs/>
        </w:rPr>
        <w:t>TUESDAY (Typical Weekday):</w:t>
      </w:r>
    </w:p>
    <w:p w14:paraId="489DDCA0" w14:textId="77777777" w:rsidR="009F7229" w:rsidRDefault="00000000" w:rsidP="008636CE">
      <w:pPr>
        <w:numPr>
          <w:ilvl w:val="0"/>
          <w:numId w:val="404"/>
        </w:numPr>
      </w:pPr>
      <w:r>
        <w:rPr>
          <w:b/>
          <w:bCs/>
        </w:rPr>
        <w:t>Retail Sales (70% of production):</w:t>
      </w:r>
    </w:p>
    <w:p w14:paraId="6B25C6A1" w14:textId="77777777" w:rsidR="009F7229" w:rsidRDefault="00000000" w:rsidP="008636CE">
      <w:pPr>
        <w:numPr>
          <w:ilvl w:val="1"/>
          <w:numId w:val="405"/>
        </w:numPr>
      </w:pPr>
      <w:r>
        <w:t>Country Sourdough: 35 loaves x $9.00 = $315</w:t>
      </w:r>
    </w:p>
    <w:p w14:paraId="23420CE5" w14:textId="77777777" w:rsidR="009F7229" w:rsidRDefault="00000000" w:rsidP="008636CE">
      <w:pPr>
        <w:numPr>
          <w:ilvl w:val="1"/>
          <w:numId w:val="405"/>
        </w:numPr>
      </w:pPr>
      <w:r>
        <w:t>Whole Grain: 17 loaves x $9.50 = $162</w:t>
      </w:r>
    </w:p>
    <w:p w14:paraId="37F57127" w14:textId="77777777" w:rsidR="009F7229" w:rsidRDefault="00000000" w:rsidP="008636CE">
      <w:pPr>
        <w:numPr>
          <w:ilvl w:val="1"/>
          <w:numId w:val="405"/>
        </w:numPr>
      </w:pPr>
      <w:r>
        <w:t>Seeded Multigrain: 14 loaves x $10.00 = $140</w:t>
      </w:r>
    </w:p>
    <w:p w14:paraId="5E02B557" w14:textId="77777777" w:rsidR="009F7229" w:rsidRDefault="00000000" w:rsidP="008636CE">
      <w:pPr>
        <w:numPr>
          <w:ilvl w:val="1"/>
          <w:numId w:val="405"/>
        </w:numPr>
      </w:pPr>
      <w:r>
        <w:t>Baguettes: 28 x $4.00 = $112</w:t>
      </w:r>
    </w:p>
    <w:p w14:paraId="28F3B215" w14:textId="77777777" w:rsidR="009F7229" w:rsidRDefault="00000000" w:rsidP="008636CE">
      <w:pPr>
        <w:numPr>
          <w:ilvl w:val="1"/>
          <w:numId w:val="405"/>
        </w:numPr>
      </w:pPr>
      <w:r>
        <w:t>Ciabatta: 10 loaves x $7.50 = $75</w:t>
      </w:r>
    </w:p>
    <w:p w14:paraId="2803A38D" w14:textId="77777777" w:rsidR="009F7229" w:rsidRDefault="00000000" w:rsidP="008636CE">
      <w:pPr>
        <w:numPr>
          <w:ilvl w:val="1"/>
          <w:numId w:val="405"/>
        </w:numPr>
      </w:pPr>
      <w:r>
        <w:t>Sandwich Loaf: 14 loaves x $8.50 = $119</w:t>
      </w:r>
    </w:p>
    <w:p w14:paraId="2EA61C7C" w14:textId="77777777" w:rsidR="009F7229" w:rsidRDefault="00000000" w:rsidP="008636CE">
      <w:pPr>
        <w:numPr>
          <w:ilvl w:val="1"/>
          <w:numId w:val="405"/>
        </w:numPr>
      </w:pPr>
      <w:r>
        <w:t>Focaccia: 17 portions x $4.50 = $77</w:t>
      </w:r>
    </w:p>
    <w:p w14:paraId="359F86BB" w14:textId="77777777" w:rsidR="009F7229" w:rsidRDefault="00000000" w:rsidP="008636CE">
      <w:pPr>
        <w:numPr>
          <w:ilvl w:val="1"/>
          <w:numId w:val="405"/>
        </w:numPr>
      </w:pPr>
      <w:r>
        <w:rPr>
          <w:b/>
          <w:bCs/>
        </w:rPr>
        <w:t>Subtotal Retail: $1,000</w:t>
      </w:r>
    </w:p>
    <w:p w14:paraId="44008AED" w14:textId="77777777" w:rsidR="009F7229" w:rsidRDefault="00000000" w:rsidP="008636CE">
      <w:pPr>
        <w:numPr>
          <w:ilvl w:val="0"/>
          <w:numId w:val="404"/>
        </w:numPr>
      </w:pPr>
      <w:r>
        <w:rPr>
          <w:b/>
          <w:bCs/>
        </w:rPr>
        <w:t>Wholesale Sales (30% of production):</w:t>
      </w:r>
    </w:p>
    <w:p w14:paraId="63DE7B84" w14:textId="77777777" w:rsidR="009F7229" w:rsidRDefault="00000000" w:rsidP="008636CE">
      <w:pPr>
        <w:numPr>
          <w:ilvl w:val="1"/>
          <w:numId w:val="406"/>
        </w:numPr>
      </w:pPr>
      <w:r>
        <w:t>Country Sourdough: 15 loaves x $5.75 = $86</w:t>
      </w:r>
    </w:p>
    <w:p w14:paraId="6935537D" w14:textId="77777777" w:rsidR="009F7229" w:rsidRDefault="00000000" w:rsidP="008636CE">
      <w:pPr>
        <w:numPr>
          <w:ilvl w:val="1"/>
          <w:numId w:val="406"/>
        </w:numPr>
      </w:pPr>
      <w:r>
        <w:t>Whole Grain: 8 loaves x $6.00 = $48</w:t>
      </w:r>
    </w:p>
    <w:p w14:paraId="3DD0C8C3" w14:textId="77777777" w:rsidR="009F7229" w:rsidRDefault="00000000" w:rsidP="008636CE">
      <w:pPr>
        <w:numPr>
          <w:ilvl w:val="1"/>
          <w:numId w:val="406"/>
        </w:numPr>
      </w:pPr>
      <w:r>
        <w:t>Seeded Multigrain: 6 loaves x $6.50 = $39</w:t>
      </w:r>
    </w:p>
    <w:p w14:paraId="0DB2BF54" w14:textId="77777777" w:rsidR="009F7229" w:rsidRDefault="00000000" w:rsidP="008636CE">
      <w:pPr>
        <w:numPr>
          <w:ilvl w:val="1"/>
          <w:numId w:val="406"/>
        </w:numPr>
      </w:pPr>
      <w:r>
        <w:t>Baguettes: 12 x $2.60 = $31</w:t>
      </w:r>
    </w:p>
    <w:p w14:paraId="1D62AEDE" w14:textId="77777777" w:rsidR="009F7229" w:rsidRDefault="00000000" w:rsidP="008636CE">
      <w:pPr>
        <w:numPr>
          <w:ilvl w:val="1"/>
          <w:numId w:val="406"/>
        </w:numPr>
      </w:pPr>
      <w:r>
        <w:t>Ciabatta: 5 loaves x $4.90 = $25</w:t>
      </w:r>
    </w:p>
    <w:p w14:paraId="6DDB3AB6" w14:textId="77777777" w:rsidR="009F7229" w:rsidRDefault="00000000" w:rsidP="008636CE">
      <w:pPr>
        <w:numPr>
          <w:ilvl w:val="1"/>
          <w:numId w:val="406"/>
        </w:numPr>
      </w:pPr>
      <w:r>
        <w:t>Sandwich Loaf: 6 loaves x $5.50 = $33</w:t>
      </w:r>
    </w:p>
    <w:p w14:paraId="0E683D93" w14:textId="77777777" w:rsidR="009F7229" w:rsidRDefault="00000000" w:rsidP="008636CE">
      <w:pPr>
        <w:numPr>
          <w:ilvl w:val="1"/>
          <w:numId w:val="406"/>
        </w:numPr>
      </w:pPr>
      <w:r>
        <w:t>Focaccia: 7 portions x $3.00 = $21</w:t>
      </w:r>
    </w:p>
    <w:p w14:paraId="500EE1A1" w14:textId="77777777" w:rsidR="009F7229" w:rsidRDefault="00000000" w:rsidP="008636CE">
      <w:pPr>
        <w:numPr>
          <w:ilvl w:val="1"/>
          <w:numId w:val="406"/>
        </w:numPr>
      </w:pPr>
      <w:r>
        <w:rPr>
          <w:b/>
          <w:bCs/>
        </w:rPr>
        <w:t>Subtotal Wholesale: $283</w:t>
      </w:r>
    </w:p>
    <w:p w14:paraId="65F2C44A" w14:textId="77777777" w:rsidR="009F7229" w:rsidRDefault="00000000" w:rsidP="008636CE">
      <w:pPr>
        <w:numPr>
          <w:ilvl w:val="0"/>
          <w:numId w:val="404"/>
        </w:numPr>
      </w:pPr>
      <w:r>
        <w:rPr>
          <w:b/>
          <w:bCs/>
        </w:rPr>
        <w:t>TUESDAY TOTAL: $1,283</w:t>
      </w:r>
    </w:p>
    <w:p w14:paraId="2D612CD1" w14:textId="77777777" w:rsidR="009F7229" w:rsidRDefault="00000000">
      <w:pPr>
        <w:pStyle w:val="FirstParagraph"/>
      </w:pPr>
      <w:r>
        <w:rPr>
          <w:b/>
          <w:bCs/>
        </w:rPr>
        <w:t>WEDNESDAY:</w:t>
      </w:r>
    </w:p>
    <w:p w14:paraId="040110EA" w14:textId="77777777" w:rsidR="009F7229" w:rsidRDefault="00000000" w:rsidP="008636CE">
      <w:pPr>
        <w:numPr>
          <w:ilvl w:val="0"/>
          <w:numId w:val="407"/>
        </w:numPr>
      </w:pPr>
      <w:r>
        <w:t>Retail: $1,050 (slight uptick, Olive &amp; Rosemary adds premium sales)</w:t>
      </w:r>
    </w:p>
    <w:p w14:paraId="37F2A352" w14:textId="77777777" w:rsidR="009F7229" w:rsidRDefault="00000000" w:rsidP="008636CE">
      <w:pPr>
        <w:numPr>
          <w:ilvl w:val="0"/>
          <w:numId w:val="407"/>
        </w:numPr>
      </w:pPr>
      <w:r>
        <w:t>Wholesale: $295</w:t>
      </w:r>
    </w:p>
    <w:p w14:paraId="7270511C" w14:textId="77777777" w:rsidR="009F7229" w:rsidRDefault="00000000" w:rsidP="008636CE">
      <w:pPr>
        <w:numPr>
          <w:ilvl w:val="0"/>
          <w:numId w:val="407"/>
        </w:numPr>
      </w:pPr>
      <w:r>
        <w:rPr>
          <w:b/>
          <w:bCs/>
        </w:rPr>
        <w:t>TOTAL: $1,345</w:t>
      </w:r>
    </w:p>
    <w:p w14:paraId="59E49495" w14:textId="77777777" w:rsidR="009F7229" w:rsidRDefault="00000000">
      <w:pPr>
        <w:pStyle w:val="FirstParagraph"/>
      </w:pPr>
      <w:r>
        <w:rPr>
          <w:b/>
          <w:bCs/>
        </w:rPr>
        <w:lastRenderedPageBreak/>
        <w:t>THURSDAY:</w:t>
      </w:r>
    </w:p>
    <w:p w14:paraId="31250A3F" w14:textId="77777777" w:rsidR="009F7229" w:rsidRDefault="00000000" w:rsidP="008636CE">
      <w:pPr>
        <w:numPr>
          <w:ilvl w:val="0"/>
          <w:numId w:val="408"/>
        </w:numPr>
      </w:pPr>
      <w:r>
        <w:t>Retail: $1,020 (Rye Sourdough specialty sales)</w:t>
      </w:r>
    </w:p>
    <w:p w14:paraId="7506DEDC" w14:textId="77777777" w:rsidR="009F7229" w:rsidRDefault="00000000" w:rsidP="008636CE">
      <w:pPr>
        <w:numPr>
          <w:ilvl w:val="0"/>
          <w:numId w:val="408"/>
        </w:numPr>
      </w:pPr>
      <w:r>
        <w:t>Wholesale: $290</w:t>
      </w:r>
    </w:p>
    <w:p w14:paraId="23A0A52B" w14:textId="77777777" w:rsidR="009F7229" w:rsidRDefault="00000000" w:rsidP="008636CE">
      <w:pPr>
        <w:numPr>
          <w:ilvl w:val="0"/>
          <w:numId w:val="408"/>
        </w:numPr>
      </w:pPr>
      <w:r>
        <w:rPr>
          <w:b/>
          <w:bCs/>
        </w:rPr>
        <w:t>TOTAL: $1,310</w:t>
      </w:r>
    </w:p>
    <w:p w14:paraId="64ED3737" w14:textId="77777777" w:rsidR="009F7229" w:rsidRDefault="00000000">
      <w:pPr>
        <w:pStyle w:val="FirstParagraph"/>
      </w:pPr>
      <w:r>
        <w:rPr>
          <w:b/>
          <w:bCs/>
        </w:rPr>
        <w:t>FRIDAY:</w:t>
      </w:r>
    </w:p>
    <w:p w14:paraId="7B6C1597" w14:textId="77777777" w:rsidR="009F7229" w:rsidRDefault="00000000" w:rsidP="008636CE">
      <w:pPr>
        <w:numPr>
          <w:ilvl w:val="0"/>
          <w:numId w:val="409"/>
        </w:numPr>
      </w:pPr>
      <w:r>
        <w:t>Retail: $1,180 (pre-weekend bump)</w:t>
      </w:r>
    </w:p>
    <w:p w14:paraId="7C852F2C" w14:textId="77777777" w:rsidR="009F7229" w:rsidRDefault="00000000" w:rsidP="008636CE">
      <w:pPr>
        <w:numPr>
          <w:ilvl w:val="0"/>
          <w:numId w:val="409"/>
        </w:numPr>
      </w:pPr>
      <w:r>
        <w:t>Wholesale: $310</w:t>
      </w:r>
    </w:p>
    <w:p w14:paraId="1C6FABCA" w14:textId="77777777" w:rsidR="009F7229" w:rsidRDefault="00000000" w:rsidP="008636CE">
      <w:pPr>
        <w:numPr>
          <w:ilvl w:val="0"/>
          <w:numId w:val="409"/>
        </w:numPr>
      </w:pPr>
      <w:r>
        <w:rPr>
          <w:b/>
          <w:bCs/>
        </w:rPr>
        <w:t>TOTAL: $1,490</w:t>
      </w:r>
    </w:p>
    <w:p w14:paraId="031E2127" w14:textId="77777777" w:rsidR="009F7229" w:rsidRDefault="00000000">
      <w:pPr>
        <w:pStyle w:val="FirstParagraph"/>
      </w:pPr>
      <w:r>
        <w:rPr>
          <w:b/>
          <w:bCs/>
        </w:rPr>
        <w:t>SATURDAY (Peak Day):</w:t>
      </w:r>
    </w:p>
    <w:p w14:paraId="35EA948F" w14:textId="77777777" w:rsidR="009F7229" w:rsidRDefault="00000000" w:rsidP="008636CE">
      <w:pPr>
        <w:numPr>
          <w:ilvl w:val="0"/>
          <w:numId w:val="410"/>
        </w:numPr>
      </w:pPr>
      <w:r>
        <w:t>Retail: $1,750 (highest foot traffic, premium product mix)</w:t>
      </w:r>
    </w:p>
    <w:p w14:paraId="0351FF0F" w14:textId="77777777" w:rsidR="009F7229" w:rsidRDefault="00000000" w:rsidP="008636CE">
      <w:pPr>
        <w:numPr>
          <w:ilvl w:val="0"/>
          <w:numId w:val="410"/>
        </w:numPr>
      </w:pPr>
      <w:r>
        <w:t>Wholesale: $450 (some wholesale partners take weekend orders)</w:t>
      </w:r>
    </w:p>
    <w:p w14:paraId="7BB2830A" w14:textId="77777777" w:rsidR="009F7229" w:rsidRDefault="00000000" w:rsidP="008636CE">
      <w:pPr>
        <w:numPr>
          <w:ilvl w:val="0"/>
          <w:numId w:val="410"/>
        </w:numPr>
      </w:pPr>
      <w:r>
        <w:rPr>
          <w:b/>
          <w:bCs/>
        </w:rPr>
        <w:t>TOTAL: $2,200</w:t>
      </w:r>
    </w:p>
    <w:p w14:paraId="0A5A175E" w14:textId="77777777" w:rsidR="009F7229" w:rsidRDefault="00000000">
      <w:pPr>
        <w:pStyle w:val="FirstParagraph"/>
      </w:pPr>
      <w:r>
        <w:rPr>
          <w:b/>
          <w:bCs/>
        </w:rPr>
        <w:t>SUNDAY:</w:t>
      </w:r>
    </w:p>
    <w:p w14:paraId="3D3F1770" w14:textId="77777777" w:rsidR="009F7229" w:rsidRDefault="00000000" w:rsidP="008636CE">
      <w:pPr>
        <w:numPr>
          <w:ilvl w:val="0"/>
          <w:numId w:val="411"/>
        </w:numPr>
      </w:pPr>
      <w:r>
        <w:t>Retail: $1,400 (strong morning, short hours)</w:t>
      </w:r>
    </w:p>
    <w:p w14:paraId="3872F68F" w14:textId="77777777" w:rsidR="009F7229" w:rsidRDefault="00000000" w:rsidP="008636CE">
      <w:pPr>
        <w:numPr>
          <w:ilvl w:val="0"/>
          <w:numId w:val="411"/>
        </w:numPr>
      </w:pPr>
      <w:r>
        <w:t>Wholesale: $320</w:t>
      </w:r>
    </w:p>
    <w:p w14:paraId="2D69A1BE" w14:textId="77777777" w:rsidR="009F7229" w:rsidRDefault="00000000" w:rsidP="008636CE">
      <w:pPr>
        <w:numPr>
          <w:ilvl w:val="0"/>
          <w:numId w:val="411"/>
        </w:numPr>
      </w:pPr>
      <w:r>
        <w:rPr>
          <w:b/>
          <w:bCs/>
        </w:rPr>
        <w:t>TOTAL: $1,720</w:t>
      </w:r>
    </w:p>
    <w:p w14:paraId="486ECF0A" w14:textId="77777777" w:rsidR="009F7229" w:rsidRDefault="00000000">
      <w:pPr>
        <w:pStyle w:val="FirstParagraph"/>
      </w:pPr>
      <w:r>
        <w:rPr>
          <w:b/>
          <w:bCs/>
        </w:rPr>
        <w:t>WEEKLY REVENUE SUMMARY:</w:t>
      </w:r>
    </w:p>
    <w:p w14:paraId="5E098461" w14:textId="77777777" w:rsidR="009F7229" w:rsidRDefault="00000000" w:rsidP="008636CE">
      <w:pPr>
        <w:numPr>
          <w:ilvl w:val="0"/>
          <w:numId w:val="412"/>
        </w:numPr>
      </w:pPr>
      <w:r>
        <w:t>Monday: $0 (CLOSED)</w:t>
      </w:r>
    </w:p>
    <w:p w14:paraId="2E285D99" w14:textId="77777777" w:rsidR="009F7229" w:rsidRDefault="00000000" w:rsidP="008636CE">
      <w:pPr>
        <w:numPr>
          <w:ilvl w:val="0"/>
          <w:numId w:val="412"/>
        </w:numPr>
      </w:pPr>
      <w:r>
        <w:t>Tuesday: $1,283</w:t>
      </w:r>
    </w:p>
    <w:p w14:paraId="5D9B80AF" w14:textId="77777777" w:rsidR="009F7229" w:rsidRDefault="00000000" w:rsidP="008636CE">
      <w:pPr>
        <w:numPr>
          <w:ilvl w:val="0"/>
          <w:numId w:val="412"/>
        </w:numPr>
      </w:pPr>
      <w:r>
        <w:t>Wednesday: $1,345</w:t>
      </w:r>
    </w:p>
    <w:p w14:paraId="31A4AC11" w14:textId="77777777" w:rsidR="009F7229" w:rsidRDefault="00000000" w:rsidP="008636CE">
      <w:pPr>
        <w:numPr>
          <w:ilvl w:val="0"/>
          <w:numId w:val="412"/>
        </w:numPr>
      </w:pPr>
      <w:r>
        <w:t>Thursday: $1,310</w:t>
      </w:r>
    </w:p>
    <w:p w14:paraId="1569D0A2" w14:textId="77777777" w:rsidR="009F7229" w:rsidRDefault="00000000" w:rsidP="008636CE">
      <w:pPr>
        <w:numPr>
          <w:ilvl w:val="0"/>
          <w:numId w:val="412"/>
        </w:numPr>
      </w:pPr>
      <w:r>
        <w:t>Friday: $1,490</w:t>
      </w:r>
    </w:p>
    <w:p w14:paraId="1775A322" w14:textId="77777777" w:rsidR="009F7229" w:rsidRDefault="00000000" w:rsidP="008636CE">
      <w:pPr>
        <w:numPr>
          <w:ilvl w:val="0"/>
          <w:numId w:val="412"/>
        </w:numPr>
      </w:pPr>
      <w:r>
        <w:t>Saturday: $2,200</w:t>
      </w:r>
    </w:p>
    <w:p w14:paraId="16FFFF62" w14:textId="77777777" w:rsidR="009F7229" w:rsidRDefault="00000000" w:rsidP="008636CE">
      <w:pPr>
        <w:numPr>
          <w:ilvl w:val="0"/>
          <w:numId w:val="412"/>
        </w:numPr>
      </w:pPr>
      <w:r>
        <w:t>Sunday: $1,720</w:t>
      </w:r>
    </w:p>
    <w:p w14:paraId="75F516A2" w14:textId="77777777" w:rsidR="009F7229" w:rsidRDefault="00000000" w:rsidP="008636CE">
      <w:pPr>
        <w:numPr>
          <w:ilvl w:val="0"/>
          <w:numId w:val="412"/>
        </w:numPr>
      </w:pPr>
      <w:r>
        <w:rPr>
          <w:b/>
          <w:bCs/>
        </w:rPr>
        <w:t>WEEKLY TOTAL: $9,348</w:t>
      </w:r>
    </w:p>
    <w:p w14:paraId="5672425B" w14:textId="77777777" w:rsidR="009F7229" w:rsidRDefault="00000000">
      <w:pPr>
        <w:pStyle w:val="FirstParagraph"/>
      </w:pPr>
      <w:r>
        <w:rPr>
          <w:b/>
          <w:bCs/>
        </w:rPr>
        <w:t>MONTHLY REVENUE (4-Week Month):</w:t>
      </w:r>
    </w:p>
    <w:p w14:paraId="7868807C" w14:textId="77777777" w:rsidR="009F7229" w:rsidRDefault="00000000" w:rsidP="008636CE">
      <w:pPr>
        <w:numPr>
          <w:ilvl w:val="0"/>
          <w:numId w:val="413"/>
        </w:numPr>
      </w:pPr>
      <w:r>
        <w:rPr>
          <w:b/>
          <w:bCs/>
        </w:rPr>
        <w:lastRenderedPageBreak/>
        <w:t>Gross Revenue: $37,392/month</w:t>
      </w:r>
    </w:p>
    <w:p w14:paraId="5C1616AC" w14:textId="77777777" w:rsidR="009F7229" w:rsidRDefault="00000000" w:rsidP="008636CE">
      <w:pPr>
        <w:numPr>
          <w:ilvl w:val="0"/>
          <w:numId w:val="413"/>
        </w:numPr>
      </w:pPr>
      <w:r>
        <w:rPr>
          <w:b/>
          <w:bCs/>
        </w:rPr>
        <w:t>Annual Revenue (48 operating weeks): $448,704</w:t>
      </w:r>
    </w:p>
    <w:p w14:paraId="5670A777" w14:textId="77777777" w:rsidR="009F7229" w:rsidRDefault="00000000">
      <w:pPr>
        <w:pStyle w:val="FirstParagraph"/>
      </w:pPr>
      <w:r>
        <w:rPr>
          <w:b/>
          <w:bCs/>
        </w:rPr>
        <w:t>REVENUE BREAKDOWN BY CHANNEL:</w:t>
      </w:r>
    </w:p>
    <w:p w14:paraId="3AD5580C" w14:textId="77777777" w:rsidR="009F7229" w:rsidRDefault="00000000" w:rsidP="008636CE">
      <w:pPr>
        <w:numPr>
          <w:ilvl w:val="0"/>
          <w:numId w:val="414"/>
        </w:numPr>
      </w:pPr>
      <w:r>
        <w:t>Retail (70%): $26,174/month</w:t>
      </w:r>
    </w:p>
    <w:p w14:paraId="259F99B4" w14:textId="77777777" w:rsidR="009F7229" w:rsidRDefault="00000000" w:rsidP="008636CE">
      <w:pPr>
        <w:numPr>
          <w:ilvl w:val="0"/>
          <w:numId w:val="414"/>
        </w:numPr>
      </w:pPr>
      <w:r>
        <w:t>Wholesale (30%): $11,218/month</w:t>
      </w:r>
    </w:p>
    <w:p w14:paraId="76D863F5" w14:textId="77777777" w:rsidR="009F7229" w:rsidRDefault="00000000">
      <w:pPr>
        <w:pStyle w:val="FirstParagraph"/>
      </w:pPr>
      <w:r>
        <w:rPr>
          <w:b/>
          <w:bCs/>
        </w:rPr>
        <w:t>AVERAGE TRANSACTION VALUES:</w:t>
      </w:r>
    </w:p>
    <w:p w14:paraId="667F987A" w14:textId="77777777" w:rsidR="009F7229" w:rsidRDefault="00000000" w:rsidP="008636CE">
      <w:pPr>
        <w:numPr>
          <w:ilvl w:val="0"/>
          <w:numId w:val="415"/>
        </w:numPr>
      </w:pPr>
      <w:r>
        <w:t>Retail: ~$18.50 per transaction (typically 2-3 items)</w:t>
      </w:r>
    </w:p>
    <w:p w14:paraId="48095E81" w14:textId="77777777" w:rsidR="009F7229" w:rsidRDefault="00000000" w:rsidP="008636CE">
      <w:pPr>
        <w:numPr>
          <w:ilvl w:val="0"/>
          <w:numId w:val="415"/>
        </w:numPr>
      </w:pPr>
      <w:r>
        <w:t>Wholesale: ~$85 per order (bulk purchases)</w:t>
      </w:r>
    </w:p>
    <w:p w14:paraId="2A7B6111" w14:textId="77777777" w:rsidR="009F7229" w:rsidRDefault="00000000">
      <w:pPr>
        <w:pStyle w:val="FirstParagraph"/>
      </w:pPr>
      <w:r>
        <w:rPr>
          <w:b/>
          <w:bCs/>
        </w:rPr>
        <w:t>CUSTOMER VOLUME:</w:t>
      </w:r>
    </w:p>
    <w:p w14:paraId="5A4799B9" w14:textId="77777777" w:rsidR="009F7229" w:rsidRDefault="00000000" w:rsidP="008636CE">
      <w:pPr>
        <w:numPr>
          <w:ilvl w:val="0"/>
          <w:numId w:val="416"/>
        </w:numPr>
      </w:pPr>
      <w:r>
        <w:rPr>
          <w:b/>
          <w:bCs/>
        </w:rPr>
        <w:t>Weekly customer transactions:</w:t>
      </w:r>
      <w:r>
        <w:t xml:space="preserve"> ~800 retail, ~35 wholesale orders</w:t>
      </w:r>
    </w:p>
    <w:p w14:paraId="07E1322A" w14:textId="77777777" w:rsidR="009F7229" w:rsidRDefault="00000000" w:rsidP="008636CE">
      <w:pPr>
        <w:numPr>
          <w:ilvl w:val="0"/>
          <w:numId w:val="416"/>
        </w:numPr>
      </w:pPr>
      <w:r>
        <w:rPr>
          <w:b/>
          <w:bCs/>
        </w:rPr>
        <w:t>Monthly:</w:t>
      </w:r>
      <w:r>
        <w:t xml:space="preserve"> ~3,200 retail customers, ~140 wholesale orders</w:t>
      </w:r>
    </w:p>
    <w:p w14:paraId="654E3492" w14:textId="77777777" w:rsidR="009F7229" w:rsidRDefault="00000000">
      <w:pPr>
        <w:pStyle w:val="FirstParagraph"/>
      </w:pPr>
      <w:r>
        <w:rPr>
          <w:b/>
          <w:bCs/>
        </w:rPr>
        <w:t>SEASONALITY NOTES:</w:t>
      </w:r>
    </w:p>
    <w:p w14:paraId="0443B18A" w14:textId="77777777" w:rsidR="009F7229" w:rsidRDefault="00000000" w:rsidP="008636CE">
      <w:pPr>
        <w:numPr>
          <w:ilvl w:val="0"/>
          <w:numId w:val="417"/>
        </w:numPr>
      </w:pPr>
      <w:r>
        <w:rPr>
          <w:b/>
          <w:bCs/>
        </w:rPr>
        <w:t>Peak months:</w:t>
      </w:r>
      <w:r>
        <w:t xml:space="preserve"> October-December (holiday baking, gift loaves, colder weather)</w:t>
      </w:r>
    </w:p>
    <w:p w14:paraId="33FEAF36" w14:textId="77777777" w:rsidR="009F7229" w:rsidRDefault="00000000" w:rsidP="008636CE">
      <w:pPr>
        <w:numPr>
          <w:ilvl w:val="1"/>
          <w:numId w:val="418"/>
        </w:numPr>
      </w:pPr>
      <w:r>
        <w:t>Revenue boost: +15-20% over baseline</w:t>
      </w:r>
    </w:p>
    <w:p w14:paraId="4C94674F" w14:textId="77777777" w:rsidR="009F7229" w:rsidRDefault="00000000" w:rsidP="008636CE">
      <w:pPr>
        <w:numPr>
          <w:ilvl w:val="1"/>
          <w:numId w:val="418"/>
        </w:numPr>
      </w:pPr>
      <w:r>
        <w:t>December can reach $45,000-48,000</w:t>
      </w:r>
    </w:p>
    <w:p w14:paraId="744C207B" w14:textId="77777777" w:rsidR="009F7229" w:rsidRDefault="00000000" w:rsidP="008636CE">
      <w:pPr>
        <w:numPr>
          <w:ilvl w:val="0"/>
          <w:numId w:val="417"/>
        </w:numPr>
      </w:pPr>
      <w:r>
        <w:rPr>
          <w:b/>
          <w:bCs/>
        </w:rPr>
        <w:t>Slow months:</w:t>
      </w:r>
      <w:r>
        <w:t xml:space="preserve"> January-February (post-holiday lull, diet resolutions)</w:t>
      </w:r>
    </w:p>
    <w:p w14:paraId="27870645" w14:textId="77777777" w:rsidR="009F7229" w:rsidRDefault="00000000" w:rsidP="008636CE">
      <w:pPr>
        <w:numPr>
          <w:ilvl w:val="1"/>
          <w:numId w:val="419"/>
        </w:numPr>
      </w:pPr>
      <w:r>
        <w:t>Revenue drop: -10-15% from baseline</w:t>
      </w:r>
    </w:p>
    <w:p w14:paraId="02085B03" w14:textId="77777777" w:rsidR="009F7229" w:rsidRDefault="00000000" w:rsidP="008636CE">
      <w:pPr>
        <w:numPr>
          <w:ilvl w:val="1"/>
          <w:numId w:val="419"/>
        </w:numPr>
      </w:pPr>
      <w:r>
        <w:t>January can drop to $32,000-33,000</w:t>
      </w:r>
    </w:p>
    <w:p w14:paraId="159842AE" w14:textId="77777777" w:rsidR="009F7229" w:rsidRDefault="00000000" w:rsidP="008636CE">
      <w:pPr>
        <w:numPr>
          <w:ilvl w:val="0"/>
          <w:numId w:val="417"/>
        </w:numPr>
      </w:pPr>
      <w:r>
        <w:rPr>
          <w:b/>
          <w:bCs/>
        </w:rPr>
        <w:t>Steady months:</w:t>
      </w:r>
      <w:r>
        <w:t xml:space="preserve"> March-September (baseline production)</w:t>
      </w:r>
    </w:p>
    <w:p w14:paraId="0D42D6B9" w14:textId="77777777" w:rsidR="009F7229" w:rsidRDefault="00000000">
      <w:pPr>
        <w:pStyle w:val="FirstParagraph"/>
      </w:pPr>
      <w:r>
        <w:rPr>
          <w:b/>
          <w:bCs/>
        </w:rPr>
        <w:t>FLAG: ASSUMED</w:t>
      </w:r>
      <w:r>
        <w:t xml:space="preserve"> - Seasonality percentages based on typical bakery industry patterns, not specific to Parkside</w:t>
      </w:r>
    </w:p>
    <w:p w14:paraId="58342297" w14:textId="77777777" w:rsidR="009F7229" w:rsidRDefault="00451C33">
      <w:r>
        <w:rPr>
          <w:noProof/>
        </w:rPr>
        <w:pict w14:anchorId="5AC8515E">
          <v:rect id="_x0000_i1039" alt="" style="width:451.3pt;height:.05pt;mso-width-percent:0;mso-height-percent:0;mso-width-percent:0;mso-height-percent:0" o:hralign="center" o:hrstd="t" o:hr="t"/>
        </w:pict>
      </w:r>
    </w:p>
    <w:p w14:paraId="631FDB36" w14:textId="77777777" w:rsidR="009F7229" w:rsidRDefault="00000000">
      <w:pPr>
        <w:pStyle w:val="FirstParagraph"/>
      </w:pPr>
      <w:r>
        <w:rPr>
          <w:b/>
          <w:bCs/>
        </w:rPr>
        <w:t>5.4 Operating Costs (Complete Monthly Breakdown)</w:t>
      </w:r>
    </w:p>
    <w:p w14:paraId="58299715" w14:textId="77777777" w:rsidR="009F7229" w:rsidRDefault="00000000">
      <w:pPr>
        <w:pStyle w:val="BodyText"/>
      </w:pPr>
      <w:r>
        <w:rPr>
          <w:b/>
          <w:bCs/>
        </w:rPr>
        <w:t>FIXED COSTS</w:t>
      </w:r>
      <w:r>
        <w:t xml:space="preserve"> (Incurred regardless of sales volume):</w:t>
      </w:r>
    </w:p>
    <w:p w14:paraId="4E95F31E" w14:textId="77777777" w:rsidR="009F7229" w:rsidRDefault="00000000">
      <w:pPr>
        <w:pStyle w:val="BodyText"/>
      </w:pPr>
      <w:r>
        <w:rPr>
          <w:b/>
          <w:bCs/>
        </w:rPr>
        <w:t>Occupancy:</w:t>
      </w:r>
    </w:p>
    <w:p w14:paraId="699CB4B7" w14:textId="77777777" w:rsidR="009F7229" w:rsidRDefault="00000000" w:rsidP="008636CE">
      <w:pPr>
        <w:numPr>
          <w:ilvl w:val="0"/>
          <w:numId w:val="420"/>
        </w:numPr>
      </w:pPr>
      <w:r>
        <w:rPr>
          <w:b/>
          <w:bCs/>
        </w:rPr>
        <w:t>Rent:</w:t>
      </w:r>
      <w:r>
        <w:t xml:space="preserve"> $2,750/month (1,500 sq ft @ $1.83/sq ft, suburban commercial rate)</w:t>
      </w:r>
    </w:p>
    <w:p w14:paraId="3BCDC31F" w14:textId="77777777" w:rsidR="009F7229" w:rsidRDefault="00000000" w:rsidP="008636CE">
      <w:pPr>
        <w:pStyle w:val="Compact"/>
        <w:numPr>
          <w:ilvl w:val="1"/>
          <w:numId w:val="421"/>
        </w:numPr>
      </w:pPr>
      <w:r>
        <w:rPr>
          <w:b/>
          <w:bCs/>
        </w:rPr>
        <w:lastRenderedPageBreak/>
        <w:t>FLAG: ASSUMED</w:t>
      </w:r>
      <w:r>
        <w:t xml:space="preserve"> - Typical rate for suburban commercial space, not prime downtown</w:t>
      </w:r>
    </w:p>
    <w:p w14:paraId="5FC352A7" w14:textId="77777777" w:rsidR="009F7229" w:rsidRDefault="00000000" w:rsidP="008636CE">
      <w:pPr>
        <w:numPr>
          <w:ilvl w:val="0"/>
          <w:numId w:val="420"/>
        </w:numPr>
      </w:pPr>
      <w:r>
        <w:rPr>
          <w:b/>
          <w:bCs/>
        </w:rPr>
        <w:t>Property Insurance:</w:t>
      </w:r>
      <w:r>
        <w:t xml:space="preserve"> $185/month ($2,220/year policy)</w:t>
      </w:r>
    </w:p>
    <w:p w14:paraId="6346BB10" w14:textId="77777777" w:rsidR="009F7229" w:rsidRDefault="00000000" w:rsidP="008636CE">
      <w:pPr>
        <w:numPr>
          <w:ilvl w:val="0"/>
          <w:numId w:val="420"/>
        </w:numPr>
      </w:pPr>
      <w:r>
        <w:rPr>
          <w:b/>
          <w:bCs/>
        </w:rPr>
        <w:t>Liability Insurance:</w:t>
      </w:r>
      <w:r>
        <w:t xml:space="preserve"> $240/month (general liability + product liability)</w:t>
      </w:r>
    </w:p>
    <w:p w14:paraId="2B835252" w14:textId="77777777" w:rsidR="009F7229" w:rsidRDefault="00000000" w:rsidP="008636CE">
      <w:pPr>
        <w:numPr>
          <w:ilvl w:val="0"/>
          <w:numId w:val="420"/>
        </w:numPr>
      </w:pPr>
      <w:r>
        <w:rPr>
          <w:b/>
          <w:bCs/>
        </w:rPr>
        <w:t>Equipment Insurance:</w:t>
      </w:r>
      <w:r>
        <w:t xml:space="preserve"> $85/month (covers oven, mixer, major equipment)</w:t>
      </w:r>
    </w:p>
    <w:p w14:paraId="67F9D0C7" w14:textId="77777777" w:rsidR="009F7229" w:rsidRDefault="00000000" w:rsidP="008636CE">
      <w:pPr>
        <w:numPr>
          <w:ilvl w:val="0"/>
          <w:numId w:val="420"/>
        </w:numPr>
      </w:pPr>
      <w:r>
        <w:rPr>
          <w:b/>
          <w:bCs/>
        </w:rPr>
        <w:t>SUBTOTAL Occupancy: $3,260/month</w:t>
      </w:r>
    </w:p>
    <w:p w14:paraId="75CB5CF3" w14:textId="77777777" w:rsidR="009F7229" w:rsidRDefault="00000000">
      <w:pPr>
        <w:pStyle w:val="FirstParagraph"/>
      </w:pPr>
      <w:r>
        <w:rPr>
          <w:b/>
          <w:bCs/>
        </w:rPr>
        <w:t>Utilities:</w:t>
      </w:r>
    </w:p>
    <w:p w14:paraId="15B9BD62" w14:textId="77777777" w:rsidR="009F7229" w:rsidRDefault="00000000" w:rsidP="008636CE">
      <w:pPr>
        <w:numPr>
          <w:ilvl w:val="0"/>
          <w:numId w:val="422"/>
        </w:numPr>
      </w:pPr>
      <w:r>
        <w:rPr>
          <w:b/>
          <w:bCs/>
        </w:rPr>
        <w:t>Electricity:</w:t>
      </w:r>
      <w:r>
        <w:t xml:space="preserve"> $520/month</w:t>
      </w:r>
    </w:p>
    <w:p w14:paraId="11A309AF" w14:textId="77777777" w:rsidR="009F7229" w:rsidRDefault="00000000" w:rsidP="008636CE">
      <w:pPr>
        <w:numPr>
          <w:ilvl w:val="1"/>
          <w:numId w:val="423"/>
        </w:numPr>
      </w:pPr>
      <w:r>
        <w:t>Oven: ~$180 (largest draw, 22-28 kW for 9 hours/day, 6 days/week)</w:t>
      </w:r>
    </w:p>
    <w:p w14:paraId="36B73114" w14:textId="77777777" w:rsidR="009F7229" w:rsidRDefault="00000000" w:rsidP="008636CE">
      <w:pPr>
        <w:numPr>
          <w:ilvl w:val="1"/>
          <w:numId w:val="423"/>
        </w:numPr>
      </w:pPr>
      <w:r>
        <w:t>Refrigeration: ~$110 (walk-in + reach-ins + retarder, continuous)</w:t>
      </w:r>
    </w:p>
    <w:p w14:paraId="2CE29014" w14:textId="77777777" w:rsidR="009F7229" w:rsidRDefault="00000000" w:rsidP="008636CE">
      <w:pPr>
        <w:numPr>
          <w:ilvl w:val="1"/>
          <w:numId w:val="423"/>
        </w:numPr>
      </w:pPr>
      <w:r>
        <w:t>Lighting: ~$45 (LED throughout, but 15+ hours/day operation)</w:t>
      </w:r>
    </w:p>
    <w:p w14:paraId="0ABE1181" w14:textId="77777777" w:rsidR="009F7229" w:rsidRDefault="00000000" w:rsidP="008636CE">
      <w:pPr>
        <w:numPr>
          <w:ilvl w:val="1"/>
          <w:numId w:val="423"/>
        </w:numPr>
      </w:pPr>
      <w:r>
        <w:t>Mixer, fans, misc: ~$90</w:t>
      </w:r>
    </w:p>
    <w:p w14:paraId="38B24B38" w14:textId="77777777" w:rsidR="009F7229" w:rsidRDefault="00000000" w:rsidP="008636CE">
      <w:pPr>
        <w:numPr>
          <w:ilvl w:val="1"/>
          <w:numId w:val="423"/>
        </w:numPr>
      </w:pPr>
      <w:r>
        <w:t>HVAC (AC in summer): ~$95 (seasonal variation)</w:t>
      </w:r>
    </w:p>
    <w:p w14:paraId="2AFC7684" w14:textId="77777777" w:rsidR="009F7229" w:rsidRDefault="00000000" w:rsidP="008636CE">
      <w:pPr>
        <w:numPr>
          <w:ilvl w:val="0"/>
          <w:numId w:val="422"/>
        </w:numPr>
      </w:pPr>
      <w:r>
        <w:rPr>
          <w:b/>
          <w:bCs/>
        </w:rPr>
        <w:t>Gas:</w:t>
      </w:r>
      <w:r>
        <w:t xml:space="preserve"> $180/month (heating in winter, hot water year-round)</w:t>
      </w:r>
    </w:p>
    <w:p w14:paraId="325B7142" w14:textId="77777777" w:rsidR="009F7229" w:rsidRDefault="00000000" w:rsidP="008636CE">
      <w:pPr>
        <w:numPr>
          <w:ilvl w:val="1"/>
          <w:numId w:val="424"/>
        </w:numPr>
      </w:pPr>
      <w:r>
        <w:t>Winter peak: $280/month (Dec-Feb)</w:t>
      </w:r>
    </w:p>
    <w:p w14:paraId="7914B981" w14:textId="77777777" w:rsidR="009F7229" w:rsidRDefault="00000000" w:rsidP="008636CE">
      <w:pPr>
        <w:numPr>
          <w:ilvl w:val="1"/>
          <w:numId w:val="424"/>
        </w:numPr>
      </w:pPr>
      <w:r>
        <w:t>Summer low: $95/month (Jun-Aug)</w:t>
      </w:r>
    </w:p>
    <w:p w14:paraId="2B1D8379" w14:textId="77777777" w:rsidR="009F7229" w:rsidRDefault="00000000" w:rsidP="008636CE">
      <w:pPr>
        <w:numPr>
          <w:ilvl w:val="1"/>
          <w:numId w:val="424"/>
        </w:numPr>
      </w:pPr>
      <w:r>
        <w:t>Average: $180/month</w:t>
      </w:r>
    </w:p>
    <w:p w14:paraId="26498B4E" w14:textId="77777777" w:rsidR="009F7229" w:rsidRDefault="00000000" w:rsidP="008636CE">
      <w:pPr>
        <w:numPr>
          <w:ilvl w:val="0"/>
          <w:numId w:val="422"/>
        </w:numPr>
      </w:pPr>
      <w:r>
        <w:rPr>
          <w:b/>
          <w:bCs/>
        </w:rPr>
        <w:t>Water/Sewer:</w:t>
      </w:r>
      <w:r>
        <w:t xml:space="preserve"> $85/month (production water, cleaning, customer restroom)</w:t>
      </w:r>
    </w:p>
    <w:p w14:paraId="6E71FAB6" w14:textId="77777777" w:rsidR="009F7229" w:rsidRDefault="00000000" w:rsidP="008636CE">
      <w:pPr>
        <w:numPr>
          <w:ilvl w:val="0"/>
          <w:numId w:val="422"/>
        </w:numPr>
      </w:pPr>
      <w:r>
        <w:rPr>
          <w:b/>
          <w:bCs/>
        </w:rPr>
        <w:t>Waste Removal:</w:t>
      </w:r>
      <w:r>
        <w:t xml:space="preserve"> $145/month (3x/week trash pickup, commercial rate)</w:t>
      </w:r>
    </w:p>
    <w:p w14:paraId="25AC0DFB" w14:textId="77777777" w:rsidR="009F7229" w:rsidRDefault="00000000" w:rsidP="008636CE">
      <w:pPr>
        <w:numPr>
          <w:ilvl w:val="0"/>
          <w:numId w:val="422"/>
        </w:numPr>
      </w:pPr>
      <w:r>
        <w:rPr>
          <w:b/>
          <w:bCs/>
        </w:rPr>
        <w:t>Composting Service:</w:t>
      </w:r>
      <w:r>
        <w:t xml:space="preserve"> $75/month (organic waste, donated food scraps)</w:t>
      </w:r>
    </w:p>
    <w:p w14:paraId="54A12562" w14:textId="77777777" w:rsidR="009F7229" w:rsidRDefault="00000000" w:rsidP="008636CE">
      <w:pPr>
        <w:numPr>
          <w:ilvl w:val="0"/>
          <w:numId w:val="422"/>
        </w:numPr>
      </w:pPr>
      <w:r>
        <w:rPr>
          <w:b/>
          <w:bCs/>
        </w:rPr>
        <w:t>SUBTOTAL Utilities: $1,005/month</w:t>
      </w:r>
    </w:p>
    <w:p w14:paraId="4523FA37" w14:textId="77777777" w:rsidR="009F7229" w:rsidRDefault="00000000">
      <w:pPr>
        <w:pStyle w:val="FirstParagraph"/>
      </w:pPr>
      <w:r>
        <w:rPr>
          <w:b/>
          <w:bCs/>
        </w:rPr>
        <w:t>Equipment &amp; Technology:</w:t>
      </w:r>
    </w:p>
    <w:p w14:paraId="1042F31D" w14:textId="77777777" w:rsidR="009F7229" w:rsidRDefault="00000000" w:rsidP="008636CE">
      <w:pPr>
        <w:numPr>
          <w:ilvl w:val="0"/>
          <w:numId w:val="425"/>
        </w:numPr>
      </w:pPr>
      <w:r>
        <w:rPr>
          <w:b/>
          <w:bCs/>
        </w:rPr>
        <w:t>POS Software:</w:t>
      </w:r>
      <w:r>
        <w:t xml:space="preserve"> $60/month (Square for Retail subscription)</w:t>
      </w:r>
    </w:p>
    <w:p w14:paraId="73755EEC" w14:textId="77777777" w:rsidR="009F7229" w:rsidRDefault="00000000" w:rsidP="008636CE">
      <w:pPr>
        <w:numPr>
          <w:ilvl w:val="0"/>
          <w:numId w:val="425"/>
        </w:numPr>
      </w:pPr>
      <w:r>
        <w:rPr>
          <w:b/>
          <w:bCs/>
        </w:rPr>
        <w:t>Card Processing Fees:</w:t>
      </w:r>
      <w:r>
        <w:t xml:space="preserve"> ~$300/month (2.6% + $0.10 per transaction on ~$26,000 retail sales)</w:t>
      </w:r>
    </w:p>
    <w:p w14:paraId="78C77732" w14:textId="77777777" w:rsidR="009F7229" w:rsidRDefault="00000000" w:rsidP="008636CE">
      <w:pPr>
        <w:pStyle w:val="Compact"/>
        <w:numPr>
          <w:ilvl w:val="1"/>
          <w:numId w:val="426"/>
        </w:numPr>
      </w:pPr>
      <w:r>
        <w:rPr>
          <w:b/>
          <w:bCs/>
        </w:rPr>
        <w:t>FLAG: ASSUMED</w:t>
      </w:r>
      <w:r>
        <w:t xml:space="preserve"> - Calculated based on 80% card, 20% cash assumption</w:t>
      </w:r>
    </w:p>
    <w:p w14:paraId="1734B5EC" w14:textId="77777777" w:rsidR="009F7229" w:rsidRDefault="00000000" w:rsidP="008636CE">
      <w:pPr>
        <w:numPr>
          <w:ilvl w:val="0"/>
          <w:numId w:val="425"/>
        </w:numPr>
      </w:pPr>
      <w:r>
        <w:rPr>
          <w:b/>
          <w:bCs/>
        </w:rPr>
        <w:t>Accounting Software:</w:t>
      </w:r>
      <w:r>
        <w:t xml:space="preserve"> $35/month (QuickBooks Online)</w:t>
      </w:r>
    </w:p>
    <w:p w14:paraId="5C33E2D8" w14:textId="77777777" w:rsidR="009F7229" w:rsidRDefault="00000000" w:rsidP="008636CE">
      <w:pPr>
        <w:numPr>
          <w:ilvl w:val="0"/>
          <w:numId w:val="425"/>
        </w:numPr>
      </w:pPr>
      <w:r>
        <w:rPr>
          <w:b/>
          <w:bCs/>
        </w:rPr>
        <w:lastRenderedPageBreak/>
        <w:t>Website Hosting &amp; Domain:</w:t>
      </w:r>
      <w:r>
        <w:t xml:space="preserve"> $25/month (Squarespace + custom domain)</w:t>
      </w:r>
    </w:p>
    <w:p w14:paraId="4D925694" w14:textId="77777777" w:rsidR="009F7229" w:rsidRDefault="00000000" w:rsidP="008636CE">
      <w:pPr>
        <w:numPr>
          <w:ilvl w:val="0"/>
          <w:numId w:val="425"/>
        </w:numPr>
      </w:pPr>
      <w:r>
        <w:rPr>
          <w:b/>
          <w:bCs/>
        </w:rPr>
        <w:t>Equipment Maintenance Reserve:</w:t>
      </w:r>
      <w:r>
        <w:t xml:space="preserve"> $150/month (set-aside for repairs)</w:t>
      </w:r>
    </w:p>
    <w:p w14:paraId="02104B01" w14:textId="77777777" w:rsidR="009F7229" w:rsidRDefault="00000000" w:rsidP="008636CE">
      <w:pPr>
        <w:numPr>
          <w:ilvl w:val="0"/>
          <w:numId w:val="425"/>
        </w:numPr>
      </w:pPr>
      <w:r>
        <w:rPr>
          <w:b/>
          <w:bCs/>
        </w:rPr>
        <w:t>SUBTOTAL Equipment &amp; Tech: $570/month</w:t>
      </w:r>
    </w:p>
    <w:p w14:paraId="461A13AB" w14:textId="77777777" w:rsidR="009F7229" w:rsidRDefault="00000000">
      <w:pPr>
        <w:pStyle w:val="FirstParagraph"/>
      </w:pPr>
      <w:r>
        <w:rPr>
          <w:b/>
          <w:bCs/>
        </w:rPr>
        <w:t>Professional Services:</w:t>
      </w:r>
    </w:p>
    <w:p w14:paraId="71716AB3" w14:textId="77777777" w:rsidR="009F7229" w:rsidRDefault="00000000" w:rsidP="008636CE">
      <w:pPr>
        <w:numPr>
          <w:ilvl w:val="0"/>
          <w:numId w:val="427"/>
        </w:numPr>
      </w:pPr>
      <w:r>
        <w:rPr>
          <w:b/>
          <w:bCs/>
        </w:rPr>
        <w:t>Accountant/Bookkeeper:</w:t>
      </w:r>
      <w:r>
        <w:t xml:space="preserve"> $200/month (quarterly tax prep, monthly review)</w:t>
      </w:r>
    </w:p>
    <w:p w14:paraId="2717553B" w14:textId="77777777" w:rsidR="009F7229" w:rsidRDefault="00000000" w:rsidP="008636CE">
      <w:pPr>
        <w:numPr>
          <w:ilvl w:val="0"/>
          <w:numId w:val="427"/>
        </w:numPr>
      </w:pPr>
      <w:r>
        <w:rPr>
          <w:b/>
          <w:bCs/>
        </w:rPr>
        <w:t>Legal/Compliance:</w:t>
      </w:r>
      <w:r>
        <w:t xml:space="preserve"> $50/month (annual permit renewals, occasional consults)</w:t>
      </w:r>
    </w:p>
    <w:p w14:paraId="452D8A2E" w14:textId="77777777" w:rsidR="009F7229" w:rsidRDefault="00000000" w:rsidP="008636CE">
      <w:pPr>
        <w:numPr>
          <w:ilvl w:val="0"/>
          <w:numId w:val="427"/>
        </w:numPr>
      </w:pPr>
      <w:r>
        <w:rPr>
          <w:b/>
          <w:bCs/>
        </w:rPr>
        <w:t>SUBTOTAL Professional: $250/month</w:t>
      </w:r>
    </w:p>
    <w:p w14:paraId="7F1AE711" w14:textId="77777777" w:rsidR="009F7229" w:rsidRDefault="00000000">
      <w:pPr>
        <w:pStyle w:val="FirstParagraph"/>
      </w:pPr>
      <w:r>
        <w:rPr>
          <w:b/>
          <w:bCs/>
        </w:rPr>
        <w:t>TOTAL FIXED COSTS: $5,085/month</w:t>
      </w:r>
    </w:p>
    <w:p w14:paraId="461F67A5" w14:textId="77777777" w:rsidR="009F7229" w:rsidRDefault="00451C33">
      <w:r>
        <w:rPr>
          <w:noProof/>
        </w:rPr>
        <w:pict w14:anchorId="1C930B50">
          <v:rect id="_x0000_i1038" alt="" style="width:451.3pt;height:.05pt;mso-width-percent:0;mso-height-percent:0;mso-width-percent:0;mso-height-percent:0" o:hralign="center" o:hrstd="t" o:hr="t"/>
        </w:pict>
      </w:r>
    </w:p>
    <w:p w14:paraId="3DD7F125" w14:textId="77777777" w:rsidR="009F7229" w:rsidRDefault="00000000">
      <w:pPr>
        <w:pStyle w:val="FirstParagraph"/>
      </w:pPr>
      <w:r>
        <w:rPr>
          <w:b/>
          <w:bCs/>
        </w:rPr>
        <w:t>VARIABLE COSTS</w:t>
      </w:r>
      <w:r>
        <w:t xml:space="preserve"> (Scale with production):</w:t>
      </w:r>
    </w:p>
    <w:p w14:paraId="204AE7DE" w14:textId="77777777" w:rsidR="009F7229" w:rsidRDefault="00000000">
      <w:pPr>
        <w:pStyle w:val="BodyText"/>
      </w:pPr>
      <w:r>
        <w:rPr>
          <w:b/>
          <w:bCs/>
        </w:rPr>
        <w:t>Cost of Goods Sold (COGS):</w:t>
      </w:r>
    </w:p>
    <w:p w14:paraId="74ADF7CD" w14:textId="77777777" w:rsidR="009F7229" w:rsidRDefault="00000000" w:rsidP="008636CE">
      <w:pPr>
        <w:numPr>
          <w:ilvl w:val="0"/>
          <w:numId w:val="428"/>
        </w:numPr>
      </w:pPr>
      <w:r>
        <w:rPr>
          <w:b/>
          <w:bCs/>
        </w:rPr>
        <w:t>Ingredients:</w:t>
      </w:r>
      <w:r>
        <w:t xml:space="preserve"> $5,444/month (detailed in section 4.4)</w:t>
      </w:r>
    </w:p>
    <w:p w14:paraId="5108709A" w14:textId="77777777" w:rsidR="009F7229" w:rsidRDefault="00000000" w:rsidP="008636CE">
      <w:pPr>
        <w:numPr>
          <w:ilvl w:val="1"/>
          <w:numId w:val="429"/>
        </w:numPr>
      </w:pPr>
      <w:r>
        <w:t>This represents 14.6% of gross revenue (very efficient)</w:t>
      </w:r>
    </w:p>
    <w:p w14:paraId="4BD4AAD2" w14:textId="77777777" w:rsidR="009F7229" w:rsidRDefault="00000000" w:rsidP="008636CE">
      <w:pPr>
        <w:numPr>
          <w:ilvl w:val="1"/>
          <w:numId w:val="429"/>
        </w:numPr>
      </w:pPr>
      <w:r>
        <w:rPr>
          <w:b/>
          <w:bCs/>
        </w:rPr>
        <w:t>FLAG: ASSUMES</w:t>
      </w:r>
      <w:r>
        <w:t xml:space="preserve"> efficient purchasing, minimal waste</w:t>
      </w:r>
    </w:p>
    <w:p w14:paraId="38AA2330" w14:textId="77777777" w:rsidR="009F7229" w:rsidRDefault="00000000" w:rsidP="008636CE">
      <w:pPr>
        <w:numPr>
          <w:ilvl w:val="0"/>
          <w:numId w:val="428"/>
        </w:numPr>
      </w:pPr>
      <w:r>
        <w:rPr>
          <w:b/>
          <w:bCs/>
        </w:rPr>
        <w:t>Packaging Materials:</w:t>
      </w:r>
      <w:r>
        <w:t xml:space="preserve"> $986/month</w:t>
      </w:r>
    </w:p>
    <w:p w14:paraId="7214CDAA" w14:textId="77777777" w:rsidR="009F7229" w:rsidRDefault="00000000" w:rsidP="008636CE">
      <w:pPr>
        <w:numPr>
          <w:ilvl w:val="1"/>
          <w:numId w:val="430"/>
        </w:numPr>
      </w:pPr>
      <w:r>
        <w:t>Bread bags: $544</w:t>
      </w:r>
    </w:p>
    <w:p w14:paraId="2322DBCF" w14:textId="77777777" w:rsidR="009F7229" w:rsidRDefault="00000000" w:rsidP="008636CE">
      <w:pPr>
        <w:numPr>
          <w:ilvl w:val="1"/>
          <w:numId w:val="430"/>
        </w:numPr>
      </w:pPr>
      <w:r>
        <w:t>Baguette bags: $145</w:t>
      </w:r>
    </w:p>
    <w:p w14:paraId="0B576101" w14:textId="77777777" w:rsidR="009F7229" w:rsidRDefault="00000000" w:rsidP="008636CE">
      <w:pPr>
        <w:numPr>
          <w:ilvl w:val="1"/>
          <w:numId w:val="430"/>
        </w:numPr>
      </w:pPr>
      <w:r>
        <w:t>Focaccia containers: $68</w:t>
      </w:r>
    </w:p>
    <w:p w14:paraId="32311DCF" w14:textId="77777777" w:rsidR="009F7229" w:rsidRDefault="00000000" w:rsidP="008636CE">
      <w:pPr>
        <w:numPr>
          <w:ilvl w:val="1"/>
          <w:numId w:val="430"/>
        </w:numPr>
      </w:pPr>
      <w:r>
        <w:t>Branded stickers/labels: $136</w:t>
      </w:r>
    </w:p>
    <w:p w14:paraId="21515BC1" w14:textId="77777777" w:rsidR="009F7229" w:rsidRDefault="00000000" w:rsidP="008636CE">
      <w:pPr>
        <w:numPr>
          <w:ilvl w:val="1"/>
          <w:numId w:val="430"/>
        </w:numPr>
      </w:pPr>
      <w:r>
        <w:t>Twine, tissue, boxes: $93</w:t>
      </w:r>
    </w:p>
    <w:p w14:paraId="4939AE84" w14:textId="77777777" w:rsidR="009F7229" w:rsidRDefault="00000000" w:rsidP="008636CE">
      <w:pPr>
        <w:numPr>
          <w:ilvl w:val="0"/>
          <w:numId w:val="428"/>
        </w:numPr>
      </w:pPr>
      <w:r>
        <w:rPr>
          <w:b/>
          <w:bCs/>
        </w:rPr>
        <w:t>SUBTOTAL COGS: $6,730/month (18.0% of revenue)</w:t>
      </w:r>
    </w:p>
    <w:p w14:paraId="44E8C8A8" w14:textId="77777777" w:rsidR="009F7229" w:rsidRDefault="00000000">
      <w:pPr>
        <w:pStyle w:val="FirstParagraph"/>
      </w:pPr>
      <w:r>
        <w:rPr>
          <w:b/>
          <w:bCs/>
        </w:rPr>
        <w:t>Labor Costs:</w:t>
      </w:r>
    </w:p>
    <w:p w14:paraId="3166B28B" w14:textId="77777777" w:rsidR="009F7229" w:rsidRDefault="00000000" w:rsidP="008636CE">
      <w:pPr>
        <w:numPr>
          <w:ilvl w:val="0"/>
          <w:numId w:val="431"/>
        </w:numPr>
      </w:pPr>
      <w:r>
        <w:rPr>
          <w:b/>
          <w:bCs/>
        </w:rPr>
        <w:t>Marcus (Owner/Head Baker):</w:t>
      </w:r>
      <w:r>
        <w:t xml:space="preserve"> $4,333/month (salary draw)</w:t>
      </w:r>
    </w:p>
    <w:p w14:paraId="4BDC4C59" w14:textId="77777777" w:rsidR="009F7229" w:rsidRDefault="00000000" w:rsidP="008636CE">
      <w:pPr>
        <w:numPr>
          <w:ilvl w:val="0"/>
          <w:numId w:val="431"/>
        </w:numPr>
      </w:pPr>
      <w:r>
        <w:rPr>
          <w:b/>
          <w:bCs/>
        </w:rPr>
        <w:t>Rachel (Production Baker):</w:t>
      </w:r>
      <w:r>
        <w:t xml:space="preserve"> $3,510/month (45 hrs/wk average x $19.50/hr x 4 weeks)</w:t>
      </w:r>
    </w:p>
    <w:p w14:paraId="5D69C19B" w14:textId="77777777" w:rsidR="009F7229" w:rsidRDefault="00000000" w:rsidP="008636CE">
      <w:pPr>
        <w:numPr>
          <w:ilvl w:val="0"/>
          <w:numId w:val="431"/>
        </w:numPr>
      </w:pPr>
      <w:r>
        <w:rPr>
          <w:b/>
          <w:bCs/>
        </w:rPr>
        <w:t>David (Baker/Supervisor):</w:t>
      </w:r>
      <w:r>
        <w:t xml:space="preserve"> $2,808/month (39 hrs/wk x $18.00/hr x 4 weeks)</w:t>
      </w:r>
    </w:p>
    <w:p w14:paraId="3D3537E4" w14:textId="77777777" w:rsidR="009F7229" w:rsidRDefault="00000000" w:rsidP="008636CE">
      <w:pPr>
        <w:numPr>
          <w:ilvl w:val="0"/>
          <w:numId w:val="431"/>
        </w:numPr>
      </w:pPr>
      <w:r>
        <w:rPr>
          <w:b/>
          <w:bCs/>
        </w:rPr>
        <w:lastRenderedPageBreak/>
        <w:t>Sarah (FOH Lead):</w:t>
      </w:r>
      <w:r>
        <w:t xml:space="preserve"> $2,040/month (30 hrs/wk x $16.50/hr x 4 weeks)</w:t>
      </w:r>
    </w:p>
    <w:p w14:paraId="3DAE04D6" w14:textId="77777777" w:rsidR="009F7229" w:rsidRDefault="00000000" w:rsidP="008636CE">
      <w:pPr>
        <w:numPr>
          <w:ilvl w:val="0"/>
          <w:numId w:val="431"/>
        </w:numPr>
      </w:pPr>
      <w:r>
        <w:rPr>
          <w:b/>
          <w:bCs/>
        </w:rPr>
        <w:t>Payroll Taxes (Employer portion):</w:t>
      </w:r>
      <w:r>
        <w:t xml:space="preserve"> $1,270/month (10% of gross wages, approx)</w:t>
      </w:r>
    </w:p>
    <w:p w14:paraId="57FC6BDE" w14:textId="77777777" w:rsidR="009F7229" w:rsidRDefault="00000000" w:rsidP="008636CE">
      <w:pPr>
        <w:numPr>
          <w:ilvl w:val="1"/>
          <w:numId w:val="432"/>
        </w:numPr>
      </w:pPr>
      <w:r>
        <w:t>FICA: 7.65%</w:t>
      </w:r>
    </w:p>
    <w:p w14:paraId="09C31398" w14:textId="77777777" w:rsidR="009F7229" w:rsidRDefault="00000000" w:rsidP="008636CE">
      <w:pPr>
        <w:numPr>
          <w:ilvl w:val="1"/>
          <w:numId w:val="432"/>
        </w:numPr>
      </w:pPr>
      <w:r>
        <w:t>Federal unemployment: 0.6%</w:t>
      </w:r>
    </w:p>
    <w:p w14:paraId="1BD36FEF" w14:textId="77777777" w:rsidR="009F7229" w:rsidRDefault="00000000" w:rsidP="008636CE">
      <w:pPr>
        <w:numPr>
          <w:ilvl w:val="1"/>
          <w:numId w:val="432"/>
        </w:numPr>
      </w:pPr>
      <w:r>
        <w:t>State unemployment: ~2%</w:t>
      </w:r>
    </w:p>
    <w:p w14:paraId="1979E2C4" w14:textId="77777777" w:rsidR="009F7229" w:rsidRDefault="00000000" w:rsidP="008636CE">
      <w:pPr>
        <w:numPr>
          <w:ilvl w:val="0"/>
          <w:numId w:val="431"/>
        </w:numPr>
      </w:pPr>
      <w:r>
        <w:rPr>
          <w:b/>
          <w:bCs/>
        </w:rPr>
        <w:t>Workers' Compensation Insurance:</w:t>
      </w:r>
      <w:r>
        <w:t xml:space="preserve"> $195/month (based on bakery risk class)</w:t>
      </w:r>
    </w:p>
    <w:p w14:paraId="73FD42DB" w14:textId="77777777" w:rsidR="009F7229" w:rsidRDefault="00000000" w:rsidP="008636CE">
      <w:pPr>
        <w:numPr>
          <w:ilvl w:val="0"/>
          <w:numId w:val="431"/>
        </w:numPr>
      </w:pPr>
      <w:r>
        <w:rPr>
          <w:b/>
          <w:bCs/>
        </w:rPr>
        <w:t>SUBTOTAL Labor: $14,156/month (37.9% of revenue)</w:t>
      </w:r>
    </w:p>
    <w:p w14:paraId="55FABA9A" w14:textId="77777777" w:rsidR="009F7229" w:rsidRDefault="00000000">
      <w:pPr>
        <w:pStyle w:val="FirstParagraph"/>
      </w:pPr>
      <w:r>
        <w:rPr>
          <w:b/>
          <w:bCs/>
        </w:rPr>
        <w:t>Marketing &amp; Customer Acquisition:</w:t>
      </w:r>
    </w:p>
    <w:p w14:paraId="0ED58721" w14:textId="77777777" w:rsidR="009F7229" w:rsidRDefault="00000000" w:rsidP="008636CE">
      <w:pPr>
        <w:numPr>
          <w:ilvl w:val="0"/>
          <w:numId w:val="433"/>
        </w:numPr>
      </w:pPr>
      <w:r>
        <w:rPr>
          <w:b/>
          <w:bCs/>
        </w:rPr>
        <w:t>Social Media Ads:</w:t>
      </w:r>
      <w:r>
        <w:t xml:space="preserve"> $120/month (Facebook/Instagram boosted posts)</w:t>
      </w:r>
    </w:p>
    <w:p w14:paraId="30ADC705" w14:textId="77777777" w:rsidR="009F7229" w:rsidRDefault="00000000" w:rsidP="008636CE">
      <w:pPr>
        <w:numPr>
          <w:ilvl w:val="0"/>
          <w:numId w:val="433"/>
        </w:numPr>
      </w:pPr>
      <w:r>
        <w:rPr>
          <w:b/>
          <w:bCs/>
        </w:rPr>
        <w:t>Local Print Advertising:</w:t>
      </w:r>
      <w:r>
        <w:t xml:space="preserve"> $85/month (community newspaper, seasonal)</w:t>
      </w:r>
    </w:p>
    <w:p w14:paraId="15B8CFFA" w14:textId="77777777" w:rsidR="009F7229" w:rsidRDefault="00000000" w:rsidP="008636CE">
      <w:pPr>
        <w:numPr>
          <w:ilvl w:val="0"/>
          <w:numId w:val="433"/>
        </w:numPr>
      </w:pPr>
      <w:r>
        <w:rPr>
          <w:b/>
          <w:bCs/>
        </w:rPr>
        <w:t>Loyalty Program / Promotions:</w:t>
      </w:r>
      <w:r>
        <w:t xml:space="preserve"> $95/month (punch cards, occasional discounts)</w:t>
      </w:r>
    </w:p>
    <w:p w14:paraId="6E0F7665" w14:textId="77777777" w:rsidR="009F7229" w:rsidRDefault="00000000" w:rsidP="008636CE">
      <w:pPr>
        <w:numPr>
          <w:ilvl w:val="0"/>
          <w:numId w:val="433"/>
        </w:numPr>
      </w:pPr>
      <w:r>
        <w:rPr>
          <w:b/>
          <w:bCs/>
        </w:rPr>
        <w:t>Website Maintenance:</w:t>
      </w:r>
      <w:r>
        <w:t xml:space="preserve"> Included in tech costs above</w:t>
      </w:r>
    </w:p>
    <w:p w14:paraId="623DF2F5" w14:textId="77777777" w:rsidR="009F7229" w:rsidRDefault="00000000" w:rsidP="008636CE">
      <w:pPr>
        <w:numPr>
          <w:ilvl w:val="0"/>
          <w:numId w:val="433"/>
        </w:numPr>
      </w:pPr>
      <w:r>
        <w:rPr>
          <w:b/>
          <w:bCs/>
        </w:rPr>
        <w:t>Photography / Content Creation:</w:t>
      </w:r>
      <w:r>
        <w:t xml:space="preserve"> $50/month (occasional professional photos)</w:t>
      </w:r>
    </w:p>
    <w:p w14:paraId="7D9E7AFD" w14:textId="77777777" w:rsidR="009F7229" w:rsidRDefault="00000000" w:rsidP="008636CE">
      <w:pPr>
        <w:numPr>
          <w:ilvl w:val="0"/>
          <w:numId w:val="433"/>
        </w:numPr>
      </w:pPr>
      <w:r>
        <w:rPr>
          <w:b/>
          <w:bCs/>
        </w:rPr>
        <w:t>SUBTOTAL Marketing: $350/month (0.9% of revenue)</w:t>
      </w:r>
    </w:p>
    <w:p w14:paraId="43E141E2" w14:textId="77777777" w:rsidR="009F7229" w:rsidRDefault="00000000">
      <w:pPr>
        <w:pStyle w:val="FirstParagraph"/>
      </w:pPr>
      <w:r>
        <w:rPr>
          <w:b/>
          <w:bCs/>
        </w:rPr>
        <w:t>Other Variable Costs:</w:t>
      </w:r>
    </w:p>
    <w:p w14:paraId="33A94C40" w14:textId="77777777" w:rsidR="009F7229" w:rsidRDefault="00000000" w:rsidP="008636CE">
      <w:pPr>
        <w:numPr>
          <w:ilvl w:val="0"/>
          <w:numId w:val="434"/>
        </w:numPr>
      </w:pPr>
      <w:r>
        <w:rPr>
          <w:b/>
          <w:bCs/>
        </w:rPr>
        <w:t>Credit Card Processing (variable portion):</w:t>
      </w:r>
      <w:r>
        <w:t xml:space="preserve"> Included in Fixed costs above</w:t>
      </w:r>
    </w:p>
    <w:p w14:paraId="00DF023B" w14:textId="77777777" w:rsidR="009F7229" w:rsidRDefault="00000000" w:rsidP="008636CE">
      <w:pPr>
        <w:numPr>
          <w:ilvl w:val="0"/>
          <w:numId w:val="434"/>
        </w:numPr>
      </w:pPr>
      <w:r>
        <w:rPr>
          <w:b/>
          <w:bCs/>
        </w:rPr>
        <w:t>Merchant Supplies:</w:t>
      </w:r>
      <w:r>
        <w:t xml:space="preserve"> $45/month (receipt paper, register tape, cash register bags)</w:t>
      </w:r>
    </w:p>
    <w:p w14:paraId="06652FC9" w14:textId="77777777" w:rsidR="009F7229" w:rsidRDefault="00000000" w:rsidP="008636CE">
      <w:pPr>
        <w:numPr>
          <w:ilvl w:val="0"/>
          <w:numId w:val="434"/>
        </w:numPr>
      </w:pPr>
      <w:r>
        <w:rPr>
          <w:b/>
          <w:bCs/>
        </w:rPr>
        <w:t>Cleaning Supplies:</w:t>
      </w:r>
      <w:r>
        <w:t xml:space="preserve"> $130/month (sanitizer, soap, mop heads, trash bags)</w:t>
      </w:r>
    </w:p>
    <w:p w14:paraId="72E6D4C9" w14:textId="77777777" w:rsidR="009F7229" w:rsidRDefault="00000000" w:rsidP="008636CE">
      <w:pPr>
        <w:numPr>
          <w:ilvl w:val="0"/>
          <w:numId w:val="434"/>
        </w:numPr>
      </w:pPr>
      <w:r>
        <w:rPr>
          <w:b/>
          <w:bCs/>
        </w:rPr>
        <w:t>Small Tools &amp; Supplies:</w:t>
      </w:r>
      <w:r>
        <w:t xml:space="preserve"> $75/month (replacement scrapers, thermometers, wear items)</w:t>
      </w:r>
    </w:p>
    <w:p w14:paraId="1C7E1327" w14:textId="77777777" w:rsidR="009F7229" w:rsidRDefault="00000000" w:rsidP="008636CE">
      <w:pPr>
        <w:numPr>
          <w:ilvl w:val="0"/>
          <w:numId w:val="434"/>
        </w:numPr>
      </w:pPr>
      <w:r>
        <w:rPr>
          <w:b/>
          <w:bCs/>
        </w:rPr>
        <w:t>Uniforms / Aprons:</w:t>
      </w:r>
      <w:r>
        <w:t xml:space="preserve"> $40/month (laundry service, occasional replacements)</w:t>
      </w:r>
    </w:p>
    <w:p w14:paraId="2BB17F15" w14:textId="77777777" w:rsidR="009F7229" w:rsidRDefault="00000000" w:rsidP="008636CE">
      <w:pPr>
        <w:numPr>
          <w:ilvl w:val="0"/>
          <w:numId w:val="434"/>
        </w:numPr>
      </w:pPr>
      <w:r>
        <w:rPr>
          <w:b/>
          <w:bCs/>
        </w:rPr>
        <w:t>SUBTOTAL Other Variable: $290/month</w:t>
      </w:r>
    </w:p>
    <w:p w14:paraId="53652025" w14:textId="77777777" w:rsidR="009F7229" w:rsidRDefault="00000000">
      <w:pPr>
        <w:pStyle w:val="FirstParagraph"/>
      </w:pPr>
      <w:r>
        <w:rPr>
          <w:b/>
          <w:bCs/>
        </w:rPr>
        <w:t>TOTAL VARIABLE COSTS: $18,776/month</w:t>
      </w:r>
    </w:p>
    <w:p w14:paraId="698F0B46" w14:textId="77777777" w:rsidR="009F7229" w:rsidRDefault="00451C33">
      <w:r>
        <w:rPr>
          <w:noProof/>
        </w:rPr>
        <w:pict w14:anchorId="7FDF7557">
          <v:rect id="_x0000_i1037" alt="" style="width:451.3pt;height:.05pt;mso-width-percent:0;mso-height-percent:0;mso-width-percent:0;mso-height-percent:0" o:hralign="center" o:hrstd="t" o:hr="t"/>
        </w:pict>
      </w:r>
    </w:p>
    <w:p w14:paraId="2FB0627C" w14:textId="77777777" w:rsidR="009F7229" w:rsidRDefault="00000000">
      <w:pPr>
        <w:pStyle w:val="FirstParagraph"/>
      </w:pPr>
      <w:r>
        <w:rPr>
          <w:b/>
          <w:bCs/>
        </w:rPr>
        <w:t>TOTAL MONTHLY OPERATING EXPENSES:</w:t>
      </w:r>
    </w:p>
    <w:p w14:paraId="1CBEF1A9" w14:textId="77777777" w:rsidR="009F7229" w:rsidRDefault="00000000" w:rsidP="008636CE">
      <w:pPr>
        <w:numPr>
          <w:ilvl w:val="0"/>
          <w:numId w:val="435"/>
        </w:numPr>
      </w:pPr>
      <w:r>
        <w:t>Fixed Costs: $5,085</w:t>
      </w:r>
    </w:p>
    <w:p w14:paraId="6449A63A" w14:textId="77777777" w:rsidR="009F7229" w:rsidRDefault="00000000" w:rsidP="008636CE">
      <w:pPr>
        <w:numPr>
          <w:ilvl w:val="0"/>
          <w:numId w:val="435"/>
        </w:numPr>
      </w:pPr>
      <w:r>
        <w:lastRenderedPageBreak/>
        <w:t>Variable Costs: $18,776</w:t>
      </w:r>
    </w:p>
    <w:p w14:paraId="787AE3FF" w14:textId="77777777" w:rsidR="009F7229" w:rsidRDefault="00000000" w:rsidP="008636CE">
      <w:pPr>
        <w:numPr>
          <w:ilvl w:val="0"/>
          <w:numId w:val="435"/>
        </w:numPr>
      </w:pPr>
      <w:r>
        <w:rPr>
          <w:b/>
          <w:bCs/>
        </w:rPr>
        <w:t>GRAND TOTAL: $23,861/month</w:t>
      </w:r>
    </w:p>
    <w:p w14:paraId="1D89A12E" w14:textId="77777777" w:rsidR="009F7229" w:rsidRDefault="00000000">
      <w:pPr>
        <w:pStyle w:val="FirstParagraph"/>
      </w:pPr>
      <w:r>
        <w:rPr>
          <w:b/>
          <w:bCs/>
        </w:rPr>
        <w:t>AS PERCENTAGE OF REVENUE:</w:t>
      </w:r>
    </w:p>
    <w:p w14:paraId="43F918A2" w14:textId="77777777" w:rsidR="009F7229" w:rsidRDefault="00000000" w:rsidP="008636CE">
      <w:pPr>
        <w:pStyle w:val="Compact"/>
        <w:numPr>
          <w:ilvl w:val="0"/>
          <w:numId w:val="436"/>
        </w:numPr>
      </w:pPr>
      <w:r>
        <w:rPr>
          <w:b/>
          <w:bCs/>
        </w:rPr>
        <w:t>Total Operating Expenses: 63.8% of revenue</w:t>
      </w:r>
    </w:p>
    <w:p w14:paraId="4632DE29" w14:textId="77777777" w:rsidR="009F7229" w:rsidRDefault="00451C33">
      <w:r>
        <w:rPr>
          <w:noProof/>
        </w:rPr>
        <w:pict w14:anchorId="27BFB7FB">
          <v:rect id="_x0000_i1036" alt="" style="width:451.3pt;height:.05pt;mso-width-percent:0;mso-height-percent:0;mso-width-percent:0;mso-height-percent:0" o:hralign="center" o:hrstd="t" o:hr="t"/>
        </w:pict>
      </w:r>
    </w:p>
    <w:p w14:paraId="2881A689" w14:textId="77777777" w:rsidR="009F7229" w:rsidRDefault="00000000">
      <w:pPr>
        <w:pStyle w:val="FirstParagraph"/>
      </w:pPr>
      <w:r>
        <w:rPr>
          <w:b/>
          <w:bCs/>
        </w:rPr>
        <w:t>5.5 Profit Margins and Financial Performance</w:t>
      </w:r>
    </w:p>
    <w:p w14:paraId="10DE8EDE" w14:textId="77777777" w:rsidR="009F7229" w:rsidRDefault="00000000">
      <w:pPr>
        <w:pStyle w:val="BodyText"/>
      </w:pPr>
      <w:r>
        <w:rPr>
          <w:b/>
          <w:bCs/>
        </w:rPr>
        <w:t>MONTHLY PROFIT &amp; LOSS STATEMENT (Typical Month):</w:t>
      </w:r>
    </w:p>
    <w:tbl>
      <w:tblPr>
        <w:tblStyle w:val="Table"/>
        <w:tblW w:w="4868" w:type="pct"/>
        <w:tblLayout w:type="fixed"/>
        <w:tblLook w:val="0020" w:firstRow="1" w:lastRow="0" w:firstColumn="0" w:lastColumn="0" w:noHBand="0" w:noVBand="0"/>
      </w:tblPr>
      <w:tblGrid>
        <w:gridCol w:w="5419"/>
        <w:gridCol w:w="1847"/>
        <w:gridCol w:w="1847"/>
      </w:tblGrid>
      <w:tr w:rsidR="009F7229" w14:paraId="0FB9CCCF" w14:textId="77777777" w:rsidTr="009F7229">
        <w:trPr>
          <w:cnfStyle w:val="100000000000" w:firstRow="1" w:lastRow="0" w:firstColumn="0" w:lastColumn="0" w:oddVBand="0" w:evenVBand="0" w:oddHBand="0" w:evenHBand="0" w:firstRowFirstColumn="0" w:firstRowLastColumn="0" w:lastRowFirstColumn="0" w:lastRowLastColumn="0"/>
          <w:tblHeader/>
        </w:trPr>
        <w:tc>
          <w:tcPr>
            <w:tcW w:w="4585" w:type="dxa"/>
          </w:tcPr>
          <w:p w14:paraId="451B9DDC" w14:textId="77777777" w:rsidR="009F7229" w:rsidRDefault="00000000">
            <w:pPr>
              <w:pStyle w:val="Compact"/>
            </w:pPr>
            <w:r>
              <w:rPr>
                <w:b/>
                <w:bCs/>
              </w:rPr>
              <w:t>Line Item</w:t>
            </w:r>
          </w:p>
        </w:tc>
        <w:tc>
          <w:tcPr>
            <w:tcW w:w="1563" w:type="dxa"/>
          </w:tcPr>
          <w:p w14:paraId="4F83D823" w14:textId="77777777" w:rsidR="009F7229" w:rsidRDefault="00000000">
            <w:pPr>
              <w:pStyle w:val="Compact"/>
            </w:pPr>
            <w:r>
              <w:rPr>
                <w:b/>
                <w:bCs/>
              </w:rPr>
              <w:t>Amount</w:t>
            </w:r>
          </w:p>
        </w:tc>
        <w:tc>
          <w:tcPr>
            <w:tcW w:w="1563" w:type="dxa"/>
          </w:tcPr>
          <w:p w14:paraId="1007A10B" w14:textId="77777777" w:rsidR="009F7229" w:rsidRDefault="00000000">
            <w:pPr>
              <w:pStyle w:val="Compact"/>
            </w:pPr>
            <w:r>
              <w:rPr>
                <w:b/>
                <w:bCs/>
              </w:rPr>
              <w:t>% of Revenue</w:t>
            </w:r>
          </w:p>
        </w:tc>
      </w:tr>
      <w:tr w:rsidR="009F7229" w14:paraId="48EA8FE2" w14:textId="77777777">
        <w:tc>
          <w:tcPr>
            <w:tcW w:w="4585" w:type="dxa"/>
          </w:tcPr>
          <w:p w14:paraId="65F2E24F" w14:textId="77777777" w:rsidR="009F7229" w:rsidRDefault="00000000">
            <w:pPr>
              <w:pStyle w:val="Compact"/>
            </w:pPr>
            <w:r>
              <w:rPr>
                <w:b/>
                <w:bCs/>
              </w:rPr>
              <w:t>REVENUE</w:t>
            </w:r>
          </w:p>
        </w:tc>
        <w:tc>
          <w:tcPr>
            <w:tcW w:w="1563" w:type="dxa"/>
          </w:tcPr>
          <w:p w14:paraId="31E0EAFC" w14:textId="77777777" w:rsidR="009F7229" w:rsidRDefault="009F7229">
            <w:pPr>
              <w:pStyle w:val="Compact"/>
            </w:pPr>
          </w:p>
        </w:tc>
        <w:tc>
          <w:tcPr>
            <w:tcW w:w="1563" w:type="dxa"/>
          </w:tcPr>
          <w:p w14:paraId="1CA389CF" w14:textId="77777777" w:rsidR="009F7229" w:rsidRDefault="009F7229">
            <w:pPr>
              <w:pStyle w:val="Compact"/>
            </w:pPr>
          </w:p>
        </w:tc>
      </w:tr>
      <w:tr w:rsidR="009F7229" w14:paraId="0F21F29B" w14:textId="77777777">
        <w:tc>
          <w:tcPr>
            <w:tcW w:w="4585" w:type="dxa"/>
          </w:tcPr>
          <w:p w14:paraId="699EA817" w14:textId="77777777" w:rsidR="009F7229" w:rsidRDefault="00000000">
            <w:pPr>
              <w:pStyle w:val="Compact"/>
            </w:pPr>
            <w:r>
              <w:t>Retail Sales</w:t>
            </w:r>
          </w:p>
        </w:tc>
        <w:tc>
          <w:tcPr>
            <w:tcW w:w="1563" w:type="dxa"/>
          </w:tcPr>
          <w:p w14:paraId="06A37624" w14:textId="77777777" w:rsidR="009F7229" w:rsidRDefault="00000000">
            <w:pPr>
              <w:pStyle w:val="Compact"/>
            </w:pPr>
            <w:r>
              <w:t>$26,174</w:t>
            </w:r>
          </w:p>
        </w:tc>
        <w:tc>
          <w:tcPr>
            <w:tcW w:w="1563" w:type="dxa"/>
          </w:tcPr>
          <w:p w14:paraId="47F7F940" w14:textId="77777777" w:rsidR="009F7229" w:rsidRDefault="00000000">
            <w:pPr>
              <w:pStyle w:val="Compact"/>
            </w:pPr>
            <w:r>
              <w:t>70.0%</w:t>
            </w:r>
          </w:p>
        </w:tc>
      </w:tr>
      <w:tr w:rsidR="009F7229" w14:paraId="67E0E718" w14:textId="77777777">
        <w:tc>
          <w:tcPr>
            <w:tcW w:w="4585" w:type="dxa"/>
          </w:tcPr>
          <w:p w14:paraId="2464DC6F" w14:textId="77777777" w:rsidR="009F7229" w:rsidRDefault="00000000">
            <w:pPr>
              <w:pStyle w:val="Compact"/>
            </w:pPr>
            <w:r>
              <w:t>Wholesale Sales</w:t>
            </w:r>
          </w:p>
        </w:tc>
        <w:tc>
          <w:tcPr>
            <w:tcW w:w="1563" w:type="dxa"/>
          </w:tcPr>
          <w:p w14:paraId="4C6943AC" w14:textId="77777777" w:rsidR="009F7229" w:rsidRDefault="00000000">
            <w:pPr>
              <w:pStyle w:val="Compact"/>
            </w:pPr>
            <w:r>
              <w:t>$11,218</w:t>
            </w:r>
          </w:p>
        </w:tc>
        <w:tc>
          <w:tcPr>
            <w:tcW w:w="1563" w:type="dxa"/>
          </w:tcPr>
          <w:p w14:paraId="7D5603E8" w14:textId="77777777" w:rsidR="009F7229" w:rsidRDefault="00000000">
            <w:pPr>
              <w:pStyle w:val="Compact"/>
            </w:pPr>
            <w:r>
              <w:t>30.0%</w:t>
            </w:r>
          </w:p>
        </w:tc>
      </w:tr>
      <w:tr w:rsidR="009F7229" w14:paraId="3818C921" w14:textId="77777777">
        <w:tc>
          <w:tcPr>
            <w:tcW w:w="4585" w:type="dxa"/>
          </w:tcPr>
          <w:p w14:paraId="3A0E81AD" w14:textId="77777777" w:rsidR="009F7229" w:rsidRDefault="00000000">
            <w:pPr>
              <w:pStyle w:val="Compact"/>
            </w:pPr>
            <w:r>
              <w:rPr>
                <w:b/>
                <w:bCs/>
              </w:rPr>
              <w:t>Total Revenue</w:t>
            </w:r>
          </w:p>
        </w:tc>
        <w:tc>
          <w:tcPr>
            <w:tcW w:w="1563" w:type="dxa"/>
          </w:tcPr>
          <w:p w14:paraId="59918A49" w14:textId="77777777" w:rsidR="009F7229" w:rsidRDefault="00000000">
            <w:pPr>
              <w:pStyle w:val="Compact"/>
            </w:pPr>
            <w:r>
              <w:rPr>
                <w:b/>
                <w:bCs/>
              </w:rPr>
              <w:t>$37,392</w:t>
            </w:r>
          </w:p>
        </w:tc>
        <w:tc>
          <w:tcPr>
            <w:tcW w:w="1563" w:type="dxa"/>
          </w:tcPr>
          <w:p w14:paraId="3F72F473" w14:textId="77777777" w:rsidR="009F7229" w:rsidRDefault="00000000">
            <w:pPr>
              <w:pStyle w:val="Compact"/>
            </w:pPr>
            <w:r>
              <w:rPr>
                <w:b/>
                <w:bCs/>
              </w:rPr>
              <w:t>100.0%</w:t>
            </w:r>
          </w:p>
        </w:tc>
      </w:tr>
      <w:tr w:rsidR="009F7229" w14:paraId="0E009013" w14:textId="77777777">
        <w:tc>
          <w:tcPr>
            <w:tcW w:w="4585" w:type="dxa"/>
          </w:tcPr>
          <w:p w14:paraId="29E8B94D" w14:textId="77777777" w:rsidR="009F7229" w:rsidRDefault="00000000">
            <w:pPr>
              <w:pStyle w:val="Compact"/>
            </w:pPr>
            <w:r>
              <w:rPr>
                <w:b/>
                <w:bCs/>
              </w:rPr>
              <w:t>COST OF GOODS SOLD</w:t>
            </w:r>
          </w:p>
        </w:tc>
        <w:tc>
          <w:tcPr>
            <w:tcW w:w="1563" w:type="dxa"/>
          </w:tcPr>
          <w:p w14:paraId="60198F4B" w14:textId="77777777" w:rsidR="009F7229" w:rsidRDefault="009F7229">
            <w:pPr>
              <w:pStyle w:val="Compact"/>
            </w:pPr>
          </w:p>
        </w:tc>
        <w:tc>
          <w:tcPr>
            <w:tcW w:w="1563" w:type="dxa"/>
          </w:tcPr>
          <w:p w14:paraId="4F9B25A8" w14:textId="77777777" w:rsidR="009F7229" w:rsidRDefault="009F7229">
            <w:pPr>
              <w:pStyle w:val="Compact"/>
            </w:pPr>
          </w:p>
        </w:tc>
      </w:tr>
      <w:tr w:rsidR="009F7229" w14:paraId="6F40A0F0" w14:textId="77777777">
        <w:tc>
          <w:tcPr>
            <w:tcW w:w="4585" w:type="dxa"/>
          </w:tcPr>
          <w:p w14:paraId="46A3EDE9" w14:textId="77777777" w:rsidR="009F7229" w:rsidRDefault="00000000">
            <w:pPr>
              <w:pStyle w:val="Compact"/>
            </w:pPr>
            <w:r>
              <w:t>Ingredients</w:t>
            </w:r>
          </w:p>
        </w:tc>
        <w:tc>
          <w:tcPr>
            <w:tcW w:w="1563" w:type="dxa"/>
          </w:tcPr>
          <w:p w14:paraId="19EAE8A7" w14:textId="77777777" w:rsidR="009F7229" w:rsidRDefault="00000000">
            <w:pPr>
              <w:pStyle w:val="Compact"/>
            </w:pPr>
            <w:r>
              <w:t>$5,444</w:t>
            </w:r>
          </w:p>
        </w:tc>
        <w:tc>
          <w:tcPr>
            <w:tcW w:w="1563" w:type="dxa"/>
          </w:tcPr>
          <w:p w14:paraId="63EBFC73" w14:textId="77777777" w:rsidR="009F7229" w:rsidRDefault="00000000">
            <w:pPr>
              <w:pStyle w:val="Compact"/>
            </w:pPr>
            <w:r>
              <w:t>14.6%</w:t>
            </w:r>
          </w:p>
        </w:tc>
      </w:tr>
      <w:tr w:rsidR="009F7229" w14:paraId="7A7DAA42" w14:textId="77777777">
        <w:tc>
          <w:tcPr>
            <w:tcW w:w="4585" w:type="dxa"/>
          </w:tcPr>
          <w:p w14:paraId="1D6B1D3D" w14:textId="77777777" w:rsidR="009F7229" w:rsidRDefault="00000000">
            <w:pPr>
              <w:pStyle w:val="Compact"/>
            </w:pPr>
            <w:r>
              <w:t>Packaging</w:t>
            </w:r>
          </w:p>
        </w:tc>
        <w:tc>
          <w:tcPr>
            <w:tcW w:w="1563" w:type="dxa"/>
          </w:tcPr>
          <w:p w14:paraId="314D5EFD" w14:textId="77777777" w:rsidR="009F7229" w:rsidRDefault="00000000">
            <w:pPr>
              <w:pStyle w:val="Compact"/>
            </w:pPr>
            <w:r>
              <w:t>$986</w:t>
            </w:r>
          </w:p>
        </w:tc>
        <w:tc>
          <w:tcPr>
            <w:tcW w:w="1563" w:type="dxa"/>
          </w:tcPr>
          <w:p w14:paraId="0041E1BC" w14:textId="77777777" w:rsidR="009F7229" w:rsidRDefault="00000000">
            <w:pPr>
              <w:pStyle w:val="Compact"/>
            </w:pPr>
            <w:r>
              <w:t>2.6%</w:t>
            </w:r>
          </w:p>
        </w:tc>
      </w:tr>
      <w:tr w:rsidR="009F7229" w14:paraId="149BCFC7" w14:textId="77777777">
        <w:tc>
          <w:tcPr>
            <w:tcW w:w="4585" w:type="dxa"/>
          </w:tcPr>
          <w:p w14:paraId="41F99253" w14:textId="77777777" w:rsidR="009F7229" w:rsidRDefault="00000000">
            <w:pPr>
              <w:pStyle w:val="Compact"/>
            </w:pPr>
            <w:r>
              <w:rPr>
                <w:b/>
                <w:bCs/>
              </w:rPr>
              <w:t>Total COGS</w:t>
            </w:r>
          </w:p>
        </w:tc>
        <w:tc>
          <w:tcPr>
            <w:tcW w:w="1563" w:type="dxa"/>
          </w:tcPr>
          <w:p w14:paraId="1E6F550B" w14:textId="77777777" w:rsidR="009F7229" w:rsidRDefault="00000000">
            <w:pPr>
              <w:pStyle w:val="Compact"/>
            </w:pPr>
            <w:r>
              <w:rPr>
                <w:b/>
                <w:bCs/>
              </w:rPr>
              <w:t>$6,730</w:t>
            </w:r>
          </w:p>
        </w:tc>
        <w:tc>
          <w:tcPr>
            <w:tcW w:w="1563" w:type="dxa"/>
          </w:tcPr>
          <w:p w14:paraId="301E4723" w14:textId="77777777" w:rsidR="009F7229" w:rsidRDefault="00000000">
            <w:pPr>
              <w:pStyle w:val="Compact"/>
            </w:pPr>
            <w:r>
              <w:rPr>
                <w:b/>
                <w:bCs/>
              </w:rPr>
              <w:t>18.0%</w:t>
            </w:r>
          </w:p>
        </w:tc>
      </w:tr>
      <w:tr w:rsidR="009F7229" w14:paraId="5F091E36" w14:textId="77777777">
        <w:tc>
          <w:tcPr>
            <w:tcW w:w="4585" w:type="dxa"/>
          </w:tcPr>
          <w:p w14:paraId="387EB267" w14:textId="77777777" w:rsidR="009F7229" w:rsidRDefault="00000000">
            <w:pPr>
              <w:pStyle w:val="Compact"/>
            </w:pPr>
            <w:r>
              <w:rPr>
                <w:b/>
                <w:bCs/>
              </w:rPr>
              <w:t>GROSS PROFIT</w:t>
            </w:r>
          </w:p>
        </w:tc>
        <w:tc>
          <w:tcPr>
            <w:tcW w:w="1563" w:type="dxa"/>
          </w:tcPr>
          <w:p w14:paraId="6F8EDA3A" w14:textId="77777777" w:rsidR="009F7229" w:rsidRDefault="00000000">
            <w:pPr>
              <w:pStyle w:val="Compact"/>
            </w:pPr>
            <w:r>
              <w:rPr>
                <w:b/>
                <w:bCs/>
              </w:rPr>
              <w:t>$30,662</w:t>
            </w:r>
          </w:p>
        </w:tc>
        <w:tc>
          <w:tcPr>
            <w:tcW w:w="1563" w:type="dxa"/>
          </w:tcPr>
          <w:p w14:paraId="5656E7D8" w14:textId="77777777" w:rsidR="009F7229" w:rsidRDefault="00000000">
            <w:pPr>
              <w:pStyle w:val="Compact"/>
            </w:pPr>
            <w:r>
              <w:rPr>
                <w:b/>
                <w:bCs/>
              </w:rPr>
              <w:t>82.0%</w:t>
            </w:r>
          </w:p>
        </w:tc>
      </w:tr>
      <w:tr w:rsidR="009F7229" w14:paraId="1AA895FA" w14:textId="77777777">
        <w:tc>
          <w:tcPr>
            <w:tcW w:w="4585" w:type="dxa"/>
          </w:tcPr>
          <w:p w14:paraId="7BD8E829" w14:textId="77777777" w:rsidR="009F7229" w:rsidRDefault="00000000">
            <w:pPr>
              <w:pStyle w:val="Compact"/>
            </w:pPr>
            <w:r>
              <w:rPr>
                <w:b/>
                <w:bCs/>
              </w:rPr>
              <w:t>OPERATING EXPENSES</w:t>
            </w:r>
          </w:p>
        </w:tc>
        <w:tc>
          <w:tcPr>
            <w:tcW w:w="1563" w:type="dxa"/>
          </w:tcPr>
          <w:p w14:paraId="4B4F7856" w14:textId="77777777" w:rsidR="009F7229" w:rsidRDefault="009F7229">
            <w:pPr>
              <w:pStyle w:val="Compact"/>
            </w:pPr>
          </w:p>
        </w:tc>
        <w:tc>
          <w:tcPr>
            <w:tcW w:w="1563" w:type="dxa"/>
          </w:tcPr>
          <w:p w14:paraId="42C8566E" w14:textId="77777777" w:rsidR="009F7229" w:rsidRDefault="009F7229">
            <w:pPr>
              <w:pStyle w:val="Compact"/>
            </w:pPr>
          </w:p>
        </w:tc>
      </w:tr>
      <w:tr w:rsidR="009F7229" w14:paraId="0FC4D9D7" w14:textId="77777777">
        <w:tc>
          <w:tcPr>
            <w:tcW w:w="4585" w:type="dxa"/>
          </w:tcPr>
          <w:p w14:paraId="508E4D65" w14:textId="77777777" w:rsidR="009F7229" w:rsidRDefault="00000000">
            <w:pPr>
              <w:pStyle w:val="Compact"/>
            </w:pPr>
            <w:r>
              <w:rPr>
                <w:i/>
                <w:iCs/>
              </w:rPr>
              <w:t>Labor Costs</w:t>
            </w:r>
          </w:p>
        </w:tc>
        <w:tc>
          <w:tcPr>
            <w:tcW w:w="1563" w:type="dxa"/>
          </w:tcPr>
          <w:p w14:paraId="7E3BF0A8" w14:textId="77777777" w:rsidR="009F7229" w:rsidRDefault="009F7229">
            <w:pPr>
              <w:pStyle w:val="Compact"/>
            </w:pPr>
          </w:p>
        </w:tc>
        <w:tc>
          <w:tcPr>
            <w:tcW w:w="1563" w:type="dxa"/>
          </w:tcPr>
          <w:p w14:paraId="5C8C5C7C" w14:textId="77777777" w:rsidR="009F7229" w:rsidRDefault="009F7229">
            <w:pPr>
              <w:pStyle w:val="Compact"/>
            </w:pPr>
          </w:p>
        </w:tc>
      </w:tr>
      <w:tr w:rsidR="009F7229" w14:paraId="6D308FDB" w14:textId="77777777">
        <w:tc>
          <w:tcPr>
            <w:tcW w:w="4585" w:type="dxa"/>
          </w:tcPr>
          <w:p w14:paraId="0DE5C9F3" w14:textId="77777777" w:rsidR="009F7229" w:rsidRDefault="00000000">
            <w:pPr>
              <w:pStyle w:val="Compact"/>
            </w:pPr>
            <w:r>
              <w:t>Salaries &amp; Wages</w:t>
            </w:r>
          </w:p>
        </w:tc>
        <w:tc>
          <w:tcPr>
            <w:tcW w:w="1563" w:type="dxa"/>
          </w:tcPr>
          <w:p w14:paraId="438135A3" w14:textId="77777777" w:rsidR="009F7229" w:rsidRDefault="00000000">
            <w:pPr>
              <w:pStyle w:val="Compact"/>
            </w:pPr>
            <w:r>
              <w:t>$12,691</w:t>
            </w:r>
          </w:p>
        </w:tc>
        <w:tc>
          <w:tcPr>
            <w:tcW w:w="1563" w:type="dxa"/>
          </w:tcPr>
          <w:p w14:paraId="4EF37732" w14:textId="77777777" w:rsidR="009F7229" w:rsidRDefault="00000000">
            <w:pPr>
              <w:pStyle w:val="Compact"/>
            </w:pPr>
            <w:r>
              <w:t>33.9%</w:t>
            </w:r>
          </w:p>
        </w:tc>
      </w:tr>
      <w:tr w:rsidR="009F7229" w14:paraId="326143E3" w14:textId="77777777">
        <w:tc>
          <w:tcPr>
            <w:tcW w:w="4585" w:type="dxa"/>
          </w:tcPr>
          <w:p w14:paraId="7B0BA477" w14:textId="77777777" w:rsidR="009F7229" w:rsidRDefault="00000000">
            <w:pPr>
              <w:pStyle w:val="Compact"/>
            </w:pPr>
            <w:r>
              <w:t>Payroll Taxes</w:t>
            </w:r>
          </w:p>
        </w:tc>
        <w:tc>
          <w:tcPr>
            <w:tcW w:w="1563" w:type="dxa"/>
          </w:tcPr>
          <w:p w14:paraId="08B15641" w14:textId="77777777" w:rsidR="009F7229" w:rsidRDefault="00000000">
            <w:pPr>
              <w:pStyle w:val="Compact"/>
            </w:pPr>
            <w:r>
              <w:t>$1,270</w:t>
            </w:r>
          </w:p>
        </w:tc>
        <w:tc>
          <w:tcPr>
            <w:tcW w:w="1563" w:type="dxa"/>
          </w:tcPr>
          <w:p w14:paraId="1646BA2E" w14:textId="77777777" w:rsidR="009F7229" w:rsidRDefault="00000000">
            <w:pPr>
              <w:pStyle w:val="Compact"/>
            </w:pPr>
            <w:r>
              <w:t>3.4%</w:t>
            </w:r>
          </w:p>
        </w:tc>
      </w:tr>
      <w:tr w:rsidR="009F7229" w14:paraId="19219F74" w14:textId="77777777">
        <w:tc>
          <w:tcPr>
            <w:tcW w:w="4585" w:type="dxa"/>
          </w:tcPr>
          <w:p w14:paraId="587638C0" w14:textId="77777777" w:rsidR="009F7229" w:rsidRDefault="00000000">
            <w:pPr>
              <w:pStyle w:val="Compact"/>
            </w:pPr>
            <w:r>
              <w:t>Workers' Comp</w:t>
            </w:r>
          </w:p>
        </w:tc>
        <w:tc>
          <w:tcPr>
            <w:tcW w:w="1563" w:type="dxa"/>
          </w:tcPr>
          <w:p w14:paraId="4A6BFD0F" w14:textId="77777777" w:rsidR="009F7229" w:rsidRDefault="00000000">
            <w:pPr>
              <w:pStyle w:val="Compact"/>
            </w:pPr>
            <w:r>
              <w:t>$195</w:t>
            </w:r>
          </w:p>
        </w:tc>
        <w:tc>
          <w:tcPr>
            <w:tcW w:w="1563" w:type="dxa"/>
          </w:tcPr>
          <w:p w14:paraId="2BD80417" w14:textId="77777777" w:rsidR="009F7229" w:rsidRDefault="00000000">
            <w:pPr>
              <w:pStyle w:val="Compact"/>
            </w:pPr>
            <w:r>
              <w:t>0.5%</w:t>
            </w:r>
          </w:p>
        </w:tc>
      </w:tr>
      <w:tr w:rsidR="009F7229" w14:paraId="37E6B145" w14:textId="77777777">
        <w:tc>
          <w:tcPr>
            <w:tcW w:w="4585" w:type="dxa"/>
          </w:tcPr>
          <w:p w14:paraId="39EEE85A" w14:textId="77777777" w:rsidR="009F7229" w:rsidRDefault="00000000">
            <w:pPr>
              <w:pStyle w:val="Compact"/>
            </w:pPr>
            <w:r>
              <w:rPr>
                <w:b/>
                <w:bCs/>
              </w:rPr>
              <w:t>Total Labor</w:t>
            </w:r>
          </w:p>
        </w:tc>
        <w:tc>
          <w:tcPr>
            <w:tcW w:w="1563" w:type="dxa"/>
          </w:tcPr>
          <w:p w14:paraId="1D549BEA" w14:textId="77777777" w:rsidR="009F7229" w:rsidRDefault="00000000">
            <w:pPr>
              <w:pStyle w:val="Compact"/>
            </w:pPr>
            <w:r>
              <w:rPr>
                <w:b/>
                <w:bCs/>
              </w:rPr>
              <w:t>$14,156</w:t>
            </w:r>
          </w:p>
        </w:tc>
        <w:tc>
          <w:tcPr>
            <w:tcW w:w="1563" w:type="dxa"/>
          </w:tcPr>
          <w:p w14:paraId="51EE23F8" w14:textId="77777777" w:rsidR="009F7229" w:rsidRDefault="00000000">
            <w:pPr>
              <w:pStyle w:val="Compact"/>
            </w:pPr>
            <w:r>
              <w:rPr>
                <w:b/>
                <w:bCs/>
              </w:rPr>
              <w:t>37.9%</w:t>
            </w:r>
          </w:p>
        </w:tc>
      </w:tr>
      <w:tr w:rsidR="009F7229" w14:paraId="7F3C8E37" w14:textId="77777777">
        <w:tc>
          <w:tcPr>
            <w:tcW w:w="4585" w:type="dxa"/>
          </w:tcPr>
          <w:p w14:paraId="282B652E" w14:textId="77777777" w:rsidR="009F7229" w:rsidRDefault="00000000">
            <w:pPr>
              <w:pStyle w:val="Compact"/>
            </w:pPr>
            <w:r>
              <w:rPr>
                <w:i/>
                <w:iCs/>
              </w:rPr>
              <w:t>Occupancy</w:t>
            </w:r>
          </w:p>
        </w:tc>
        <w:tc>
          <w:tcPr>
            <w:tcW w:w="1563" w:type="dxa"/>
          </w:tcPr>
          <w:p w14:paraId="23D569A2" w14:textId="77777777" w:rsidR="009F7229" w:rsidRDefault="009F7229">
            <w:pPr>
              <w:pStyle w:val="Compact"/>
            </w:pPr>
          </w:p>
        </w:tc>
        <w:tc>
          <w:tcPr>
            <w:tcW w:w="1563" w:type="dxa"/>
          </w:tcPr>
          <w:p w14:paraId="4D42301C" w14:textId="77777777" w:rsidR="009F7229" w:rsidRDefault="009F7229">
            <w:pPr>
              <w:pStyle w:val="Compact"/>
            </w:pPr>
          </w:p>
        </w:tc>
      </w:tr>
      <w:tr w:rsidR="009F7229" w14:paraId="596D9AB4" w14:textId="77777777">
        <w:tc>
          <w:tcPr>
            <w:tcW w:w="4585" w:type="dxa"/>
          </w:tcPr>
          <w:p w14:paraId="5128D156" w14:textId="77777777" w:rsidR="009F7229" w:rsidRDefault="00000000">
            <w:pPr>
              <w:pStyle w:val="Compact"/>
            </w:pPr>
            <w:r>
              <w:t>Rent</w:t>
            </w:r>
          </w:p>
        </w:tc>
        <w:tc>
          <w:tcPr>
            <w:tcW w:w="1563" w:type="dxa"/>
          </w:tcPr>
          <w:p w14:paraId="25F3A5BD" w14:textId="77777777" w:rsidR="009F7229" w:rsidRDefault="00000000">
            <w:pPr>
              <w:pStyle w:val="Compact"/>
            </w:pPr>
            <w:r>
              <w:t>$2,750</w:t>
            </w:r>
          </w:p>
        </w:tc>
        <w:tc>
          <w:tcPr>
            <w:tcW w:w="1563" w:type="dxa"/>
          </w:tcPr>
          <w:p w14:paraId="0F2A00CE" w14:textId="77777777" w:rsidR="009F7229" w:rsidRDefault="00000000">
            <w:pPr>
              <w:pStyle w:val="Compact"/>
            </w:pPr>
            <w:r>
              <w:t>7.4%</w:t>
            </w:r>
          </w:p>
        </w:tc>
      </w:tr>
      <w:tr w:rsidR="009F7229" w14:paraId="11052B57" w14:textId="77777777">
        <w:tc>
          <w:tcPr>
            <w:tcW w:w="4585" w:type="dxa"/>
          </w:tcPr>
          <w:p w14:paraId="5CD4CA40" w14:textId="77777777" w:rsidR="009F7229" w:rsidRDefault="00000000">
            <w:pPr>
              <w:pStyle w:val="Compact"/>
            </w:pPr>
            <w:r>
              <w:t>Insurance (Property &amp; Liability)</w:t>
            </w:r>
          </w:p>
        </w:tc>
        <w:tc>
          <w:tcPr>
            <w:tcW w:w="1563" w:type="dxa"/>
          </w:tcPr>
          <w:p w14:paraId="6A5FD170" w14:textId="77777777" w:rsidR="009F7229" w:rsidRDefault="00000000">
            <w:pPr>
              <w:pStyle w:val="Compact"/>
            </w:pPr>
            <w:r>
              <w:t>$510</w:t>
            </w:r>
          </w:p>
        </w:tc>
        <w:tc>
          <w:tcPr>
            <w:tcW w:w="1563" w:type="dxa"/>
          </w:tcPr>
          <w:p w14:paraId="78F2ADDF" w14:textId="77777777" w:rsidR="009F7229" w:rsidRDefault="00000000">
            <w:pPr>
              <w:pStyle w:val="Compact"/>
            </w:pPr>
            <w:r>
              <w:t>1.4%</w:t>
            </w:r>
          </w:p>
        </w:tc>
      </w:tr>
      <w:tr w:rsidR="009F7229" w14:paraId="5928224C" w14:textId="77777777">
        <w:tc>
          <w:tcPr>
            <w:tcW w:w="4585" w:type="dxa"/>
          </w:tcPr>
          <w:p w14:paraId="0E5C6EAB" w14:textId="77777777" w:rsidR="009F7229" w:rsidRDefault="00000000">
            <w:pPr>
              <w:pStyle w:val="Compact"/>
            </w:pPr>
            <w:r>
              <w:rPr>
                <w:b/>
                <w:bCs/>
              </w:rPr>
              <w:t>Total Occupancy</w:t>
            </w:r>
          </w:p>
        </w:tc>
        <w:tc>
          <w:tcPr>
            <w:tcW w:w="1563" w:type="dxa"/>
          </w:tcPr>
          <w:p w14:paraId="0B0E433B" w14:textId="77777777" w:rsidR="009F7229" w:rsidRDefault="00000000">
            <w:pPr>
              <w:pStyle w:val="Compact"/>
            </w:pPr>
            <w:r>
              <w:rPr>
                <w:b/>
                <w:bCs/>
              </w:rPr>
              <w:t>$3,260</w:t>
            </w:r>
          </w:p>
        </w:tc>
        <w:tc>
          <w:tcPr>
            <w:tcW w:w="1563" w:type="dxa"/>
          </w:tcPr>
          <w:p w14:paraId="3D35EF3F" w14:textId="77777777" w:rsidR="009F7229" w:rsidRDefault="00000000">
            <w:pPr>
              <w:pStyle w:val="Compact"/>
            </w:pPr>
            <w:r>
              <w:rPr>
                <w:b/>
                <w:bCs/>
              </w:rPr>
              <w:t>8.7%</w:t>
            </w:r>
          </w:p>
        </w:tc>
      </w:tr>
      <w:tr w:rsidR="009F7229" w14:paraId="269DBB0F" w14:textId="77777777">
        <w:tc>
          <w:tcPr>
            <w:tcW w:w="4585" w:type="dxa"/>
          </w:tcPr>
          <w:p w14:paraId="73B8925A" w14:textId="77777777" w:rsidR="009F7229" w:rsidRDefault="00000000">
            <w:pPr>
              <w:pStyle w:val="Compact"/>
            </w:pPr>
            <w:r>
              <w:rPr>
                <w:i/>
                <w:iCs/>
              </w:rPr>
              <w:t>Utilities</w:t>
            </w:r>
          </w:p>
        </w:tc>
        <w:tc>
          <w:tcPr>
            <w:tcW w:w="1563" w:type="dxa"/>
          </w:tcPr>
          <w:p w14:paraId="0AD3713F" w14:textId="77777777" w:rsidR="009F7229" w:rsidRDefault="009F7229">
            <w:pPr>
              <w:pStyle w:val="Compact"/>
            </w:pPr>
          </w:p>
        </w:tc>
        <w:tc>
          <w:tcPr>
            <w:tcW w:w="1563" w:type="dxa"/>
          </w:tcPr>
          <w:p w14:paraId="6CAC3C99" w14:textId="77777777" w:rsidR="009F7229" w:rsidRDefault="009F7229">
            <w:pPr>
              <w:pStyle w:val="Compact"/>
            </w:pPr>
          </w:p>
        </w:tc>
      </w:tr>
      <w:tr w:rsidR="009F7229" w14:paraId="03272826" w14:textId="77777777">
        <w:tc>
          <w:tcPr>
            <w:tcW w:w="4585" w:type="dxa"/>
          </w:tcPr>
          <w:p w14:paraId="0C1E037F" w14:textId="77777777" w:rsidR="009F7229" w:rsidRDefault="00000000">
            <w:pPr>
              <w:pStyle w:val="Compact"/>
            </w:pPr>
            <w:r>
              <w:t>Electricity</w:t>
            </w:r>
          </w:p>
        </w:tc>
        <w:tc>
          <w:tcPr>
            <w:tcW w:w="1563" w:type="dxa"/>
          </w:tcPr>
          <w:p w14:paraId="7678D8D4" w14:textId="77777777" w:rsidR="009F7229" w:rsidRDefault="00000000">
            <w:pPr>
              <w:pStyle w:val="Compact"/>
            </w:pPr>
            <w:r>
              <w:t>$520</w:t>
            </w:r>
          </w:p>
        </w:tc>
        <w:tc>
          <w:tcPr>
            <w:tcW w:w="1563" w:type="dxa"/>
          </w:tcPr>
          <w:p w14:paraId="152337FA" w14:textId="77777777" w:rsidR="009F7229" w:rsidRDefault="00000000">
            <w:pPr>
              <w:pStyle w:val="Compact"/>
            </w:pPr>
            <w:r>
              <w:t>1.4%</w:t>
            </w:r>
          </w:p>
        </w:tc>
      </w:tr>
      <w:tr w:rsidR="009F7229" w14:paraId="621DC610" w14:textId="77777777">
        <w:tc>
          <w:tcPr>
            <w:tcW w:w="4585" w:type="dxa"/>
          </w:tcPr>
          <w:p w14:paraId="103BE15F" w14:textId="77777777" w:rsidR="009F7229" w:rsidRDefault="00000000">
            <w:pPr>
              <w:pStyle w:val="Compact"/>
            </w:pPr>
            <w:r>
              <w:t>Gas</w:t>
            </w:r>
          </w:p>
        </w:tc>
        <w:tc>
          <w:tcPr>
            <w:tcW w:w="1563" w:type="dxa"/>
          </w:tcPr>
          <w:p w14:paraId="6441A964" w14:textId="77777777" w:rsidR="009F7229" w:rsidRDefault="00000000">
            <w:pPr>
              <w:pStyle w:val="Compact"/>
            </w:pPr>
            <w:r>
              <w:t>$180</w:t>
            </w:r>
          </w:p>
        </w:tc>
        <w:tc>
          <w:tcPr>
            <w:tcW w:w="1563" w:type="dxa"/>
          </w:tcPr>
          <w:p w14:paraId="460C54CB" w14:textId="77777777" w:rsidR="009F7229" w:rsidRDefault="00000000">
            <w:pPr>
              <w:pStyle w:val="Compact"/>
            </w:pPr>
            <w:r>
              <w:t>0.5%</w:t>
            </w:r>
          </w:p>
        </w:tc>
      </w:tr>
      <w:tr w:rsidR="009F7229" w14:paraId="0CF9B1E5" w14:textId="77777777">
        <w:tc>
          <w:tcPr>
            <w:tcW w:w="4585" w:type="dxa"/>
          </w:tcPr>
          <w:p w14:paraId="2B44373E" w14:textId="77777777" w:rsidR="009F7229" w:rsidRDefault="00000000">
            <w:pPr>
              <w:pStyle w:val="Compact"/>
            </w:pPr>
            <w:r>
              <w:t>Water/Sewer</w:t>
            </w:r>
          </w:p>
        </w:tc>
        <w:tc>
          <w:tcPr>
            <w:tcW w:w="1563" w:type="dxa"/>
          </w:tcPr>
          <w:p w14:paraId="730820C9" w14:textId="77777777" w:rsidR="009F7229" w:rsidRDefault="00000000">
            <w:pPr>
              <w:pStyle w:val="Compact"/>
            </w:pPr>
            <w:r>
              <w:t>$85</w:t>
            </w:r>
          </w:p>
        </w:tc>
        <w:tc>
          <w:tcPr>
            <w:tcW w:w="1563" w:type="dxa"/>
          </w:tcPr>
          <w:p w14:paraId="19DEA201" w14:textId="77777777" w:rsidR="009F7229" w:rsidRDefault="00000000">
            <w:pPr>
              <w:pStyle w:val="Compact"/>
            </w:pPr>
            <w:r>
              <w:t>0.2%</w:t>
            </w:r>
          </w:p>
        </w:tc>
      </w:tr>
      <w:tr w:rsidR="009F7229" w14:paraId="1195C2A2" w14:textId="77777777">
        <w:tc>
          <w:tcPr>
            <w:tcW w:w="4585" w:type="dxa"/>
          </w:tcPr>
          <w:p w14:paraId="622A5423" w14:textId="77777777" w:rsidR="009F7229" w:rsidRDefault="00000000">
            <w:pPr>
              <w:pStyle w:val="Compact"/>
            </w:pPr>
            <w:r>
              <w:t>Waste/Compost</w:t>
            </w:r>
          </w:p>
        </w:tc>
        <w:tc>
          <w:tcPr>
            <w:tcW w:w="1563" w:type="dxa"/>
          </w:tcPr>
          <w:p w14:paraId="0CEABA87" w14:textId="77777777" w:rsidR="009F7229" w:rsidRDefault="00000000">
            <w:pPr>
              <w:pStyle w:val="Compact"/>
            </w:pPr>
            <w:r>
              <w:t>$220</w:t>
            </w:r>
          </w:p>
        </w:tc>
        <w:tc>
          <w:tcPr>
            <w:tcW w:w="1563" w:type="dxa"/>
          </w:tcPr>
          <w:p w14:paraId="24029188" w14:textId="77777777" w:rsidR="009F7229" w:rsidRDefault="00000000">
            <w:pPr>
              <w:pStyle w:val="Compact"/>
            </w:pPr>
            <w:r>
              <w:t>0.6%</w:t>
            </w:r>
          </w:p>
        </w:tc>
      </w:tr>
      <w:tr w:rsidR="009F7229" w14:paraId="5C21EFE5" w14:textId="77777777">
        <w:tc>
          <w:tcPr>
            <w:tcW w:w="4585" w:type="dxa"/>
          </w:tcPr>
          <w:p w14:paraId="39588B7B" w14:textId="77777777" w:rsidR="009F7229" w:rsidRDefault="00000000">
            <w:pPr>
              <w:pStyle w:val="Compact"/>
            </w:pPr>
            <w:r>
              <w:rPr>
                <w:b/>
                <w:bCs/>
              </w:rPr>
              <w:t>Total Utilities</w:t>
            </w:r>
          </w:p>
        </w:tc>
        <w:tc>
          <w:tcPr>
            <w:tcW w:w="1563" w:type="dxa"/>
          </w:tcPr>
          <w:p w14:paraId="14EBC43B" w14:textId="77777777" w:rsidR="009F7229" w:rsidRDefault="00000000">
            <w:pPr>
              <w:pStyle w:val="Compact"/>
            </w:pPr>
            <w:r>
              <w:rPr>
                <w:b/>
                <w:bCs/>
              </w:rPr>
              <w:t>$1,005</w:t>
            </w:r>
          </w:p>
        </w:tc>
        <w:tc>
          <w:tcPr>
            <w:tcW w:w="1563" w:type="dxa"/>
          </w:tcPr>
          <w:p w14:paraId="33D3B70B" w14:textId="77777777" w:rsidR="009F7229" w:rsidRDefault="00000000">
            <w:pPr>
              <w:pStyle w:val="Compact"/>
            </w:pPr>
            <w:r>
              <w:rPr>
                <w:b/>
                <w:bCs/>
              </w:rPr>
              <w:t>2.7%</w:t>
            </w:r>
          </w:p>
        </w:tc>
      </w:tr>
      <w:tr w:rsidR="009F7229" w14:paraId="12035D8A" w14:textId="77777777">
        <w:tc>
          <w:tcPr>
            <w:tcW w:w="4585" w:type="dxa"/>
          </w:tcPr>
          <w:p w14:paraId="1CFD084C" w14:textId="77777777" w:rsidR="009F7229" w:rsidRDefault="00000000">
            <w:pPr>
              <w:pStyle w:val="Compact"/>
            </w:pPr>
            <w:r>
              <w:rPr>
                <w:i/>
                <w:iCs/>
              </w:rPr>
              <w:lastRenderedPageBreak/>
              <w:t>Technology &amp; Equipment</w:t>
            </w:r>
          </w:p>
        </w:tc>
        <w:tc>
          <w:tcPr>
            <w:tcW w:w="1563" w:type="dxa"/>
          </w:tcPr>
          <w:p w14:paraId="323418DD" w14:textId="77777777" w:rsidR="009F7229" w:rsidRDefault="009F7229">
            <w:pPr>
              <w:pStyle w:val="Compact"/>
            </w:pPr>
          </w:p>
        </w:tc>
        <w:tc>
          <w:tcPr>
            <w:tcW w:w="1563" w:type="dxa"/>
          </w:tcPr>
          <w:p w14:paraId="13AA942E" w14:textId="77777777" w:rsidR="009F7229" w:rsidRDefault="009F7229">
            <w:pPr>
              <w:pStyle w:val="Compact"/>
            </w:pPr>
          </w:p>
        </w:tc>
      </w:tr>
      <w:tr w:rsidR="009F7229" w14:paraId="44790687" w14:textId="77777777">
        <w:tc>
          <w:tcPr>
            <w:tcW w:w="4585" w:type="dxa"/>
          </w:tcPr>
          <w:p w14:paraId="26282CC9" w14:textId="77777777" w:rsidR="009F7229" w:rsidRDefault="00000000">
            <w:pPr>
              <w:pStyle w:val="Compact"/>
            </w:pPr>
            <w:r>
              <w:t>POS &amp; Processing Fees</w:t>
            </w:r>
          </w:p>
        </w:tc>
        <w:tc>
          <w:tcPr>
            <w:tcW w:w="1563" w:type="dxa"/>
          </w:tcPr>
          <w:p w14:paraId="6E4AD097" w14:textId="77777777" w:rsidR="009F7229" w:rsidRDefault="00000000">
            <w:pPr>
              <w:pStyle w:val="Compact"/>
            </w:pPr>
            <w:r>
              <w:t>$360</w:t>
            </w:r>
          </w:p>
        </w:tc>
        <w:tc>
          <w:tcPr>
            <w:tcW w:w="1563" w:type="dxa"/>
          </w:tcPr>
          <w:p w14:paraId="47312C30" w14:textId="77777777" w:rsidR="009F7229" w:rsidRDefault="00000000">
            <w:pPr>
              <w:pStyle w:val="Compact"/>
            </w:pPr>
            <w:r>
              <w:t>1.0%</w:t>
            </w:r>
          </w:p>
        </w:tc>
      </w:tr>
      <w:tr w:rsidR="009F7229" w14:paraId="2B2B46EB" w14:textId="77777777">
        <w:tc>
          <w:tcPr>
            <w:tcW w:w="4585" w:type="dxa"/>
          </w:tcPr>
          <w:p w14:paraId="71FC41C1" w14:textId="77777777" w:rsidR="009F7229" w:rsidRDefault="00000000">
            <w:pPr>
              <w:pStyle w:val="Compact"/>
            </w:pPr>
            <w:r>
              <w:t>Software &amp; Web</w:t>
            </w:r>
          </w:p>
        </w:tc>
        <w:tc>
          <w:tcPr>
            <w:tcW w:w="1563" w:type="dxa"/>
          </w:tcPr>
          <w:p w14:paraId="75738BB6" w14:textId="77777777" w:rsidR="009F7229" w:rsidRDefault="00000000">
            <w:pPr>
              <w:pStyle w:val="Compact"/>
            </w:pPr>
            <w:r>
              <w:t>$60</w:t>
            </w:r>
          </w:p>
        </w:tc>
        <w:tc>
          <w:tcPr>
            <w:tcW w:w="1563" w:type="dxa"/>
          </w:tcPr>
          <w:p w14:paraId="6CC3B608" w14:textId="77777777" w:rsidR="009F7229" w:rsidRDefault="00000000">
            <w:pPr>
              <w:pStyle w:val="Compact"/>
            </w:pPr>
            <w:r>
              <w:t>0.2%</w:t>
            </w:r>
          </w:p>
        </w:tc>
      </w:tr>
      <w:tr w:rsidR="009F7229" w14:paraId="1BADB094" w14:textId="77777777">
        <w:tc>
          <w:tcPr>
            <w:tcW w:w="4585" w:type="dxa"/>
          </w:tcPr>
          <w:p w14:paraId="364C8282" w14:textId="77777777" w:rsidR="009F7229" w:rsidRDefault="00000000">
            <w:pPr>
              <w:pStyle w:val="Compact"/>
            </w:pPr>
            <w:r>
              <w:t>Maintenance Reserve</w:t>
            </w:r>
          </w:p>
        </w:tc>
        <w:tc>
          <w:tcPr>
            <w:tcW w:w="1563" w:type="dxa"/>
          </w:tcPr>
          <w:p w14:paraId="3037869A" w14:textId="77777777" w:rsidR="009F7229" w:rsidRDefault="00000000">
            <w:pPr>
              <w:pStyle w:val="Compact"/>
            </w:pPr>
            <w:r>
              <w:t>$150</w:t>
            </w:r>
          </w:p>
        </w:tc>
        <w:tc>
          <w:tcPr>
            <w:tcW w:w="1563" w:type="dxa"/>
          </w:tcPr>
          <w:p w14:paraId="5D337F76" w14:textId="77777777" w:rsidR="009F7229" w:rsidRDefault="00000000">
            <w:pPr>
              <w:pStyle w:val="Compact"/>
            </w:pPr>
            <w:r>
              <w:t>0.4%</w:t>
            </w:r>
          </w:p>
        </w:tc>
      </w:tr>
      <w:tr w:rsidR="009F7229" w14:paraId="1129FF88" w14:textId="77777777">
        <w:tc>
          <w:tcPr>
            <w:tcW w:w="4585" w:type="dxa"/>
          </w:tcPr>
          <w:p w14:paraId="715BE804" w14:textId="77777777" w:rsidR="009F7229" w:rsidRDefault="00000000">
            <w:pPr>
              <w:pStyle w:val="Compact"/>
            </w:pPr>
            <w:r>
              <w:rPr>
                <w:b/>
                <w:bCs/>
              </w:rPr>
              <w:t>Total Tech/Equipment</w:t>
            </w:r>
          </w:p>
        </w:tc>
        <w:tc>
          <w:tcPr>
            <w:tcW w:w="1563" w:type="dxa"/>
          </w:tcPr>
          <w:p w14:paraId="6DE0E1E1" w14:textId="77777777" w:rsidR="009F7229" w:rsidRDefault="00000000">
            <w:pPr>
              <w:pStyle w:val="Compact"/>
            </w:pPr>
            <w:r>
              <w:rPr>
                <w:b/>
                <w:bCs/>
              </w:rPr>
              <w:t>$570</w:t>
            </w:r>
          </w:p>
        </w:tc>
        <w:tc>
          <w:tcPr>
            <w:tcW w:w="1563" w:type="dxa"/>
          </w:tcPr>
          <w:p w14:paraId="67465B50" w14:textId="77777777" w:rsidR="009F7229" w:rsidRDefault="00000000">
            <w:pPr>
              <w:pStyle w:val="Compact"/>
            </w:pPr>
            <w:r>
              <w:rPr>
                <w:b/>
                <w:bCs/>
              </w:rPr>
              <w:t>1.5%</w:t>
            </w:r>
          </w:p>
        </w:tc>
      </w:tr>
      <w:tr w:rsidR="009F7229" w14:paraId="3248A97C" w14:textId="77777777">
        <w:tc>
          <w:tcPr>
            <w:tcW w:w="4585" w:type="dxa"/>
          </w:tcPr>
          <w:p w14:paraId="133CB45D" w14:textId="77777777" w:rsidR="009F7229" w:rsidRDefault="00000000">
            <w:pPr>
              <w:pStyle w:val="Compact"/>
            </w:pPr>
            <w:r>
              <w:rPr>
                <w:i/>
                <w:iCs/>
              </w:rPr>
              <w:t>Marketing</w:t>
            </w:r>
          </w:p>
        </w:tc>
        <w:tc>
          <w:tcPr>
            <w:tcW w:w="1563" w:type="dxa"/>
          </w:tcPr>
          <w:p w14:paraId="1AE010DB" w14:textId="77777777" w:rsidR="009F7229" w:rsidRDefault="00000000">
            <w:pPr>
              <w:pStyle w:val="Compact"/>
            </w:pPr>
            <w:r>
              <w:t>$350</w:t>
            </w:r>
          </w:p>
        </w:tc>
        <w:tc>
          <w:tcPr>
            <w:tcW w:w="1563" w:type="dxa"/>
          </w:tcPr>
          <w:p w14:paraId="20F35676" w14:textId="77777777" w:rsidR="009F7229" w:rsidRDefault="00000000">
            <w:pPr>
              <w:pStyle w:val="Compact"/>
            </w:pPr>
            <w:r>
              <w:t>0.9%</w:t>
            </w:r>
          </w:p>
        </w:tc>
      </w:tr>
      <w:tr w:rsidR="009F7229" w14:paraId="05C94190" w14:textId="77777777">
        <w:tc>
          <w:tcPr>
            <w:tcW w:w="4585" w:type="dxa"/>
          </w:tcPr>
          <w:p w14:paraId="289AD1DD" w14:textId="77777777" w:rsidR="009F7229" w:rsidRDefault="00000000">
            <w:pPr>
              <w:pStyle w:val="Compact"/>
            </w:pPr>
            <w:r>
              <w:rPr>
                <w:i/>
                <w:iCs/>
              </w:rPr>
              <w:t>Professional Services</w:t>
            </w:r>
          </w:p>
        </w:tc>
        <w:tc>
          <w:tcPr>
            <w:tcW w:w="1563" w:type="dxa"/>
          </w:tcPr>
          <w:p w14:paraId="5671E0A1" w14:textId="77777777" w:rsidR="009F7229" w:rsidRDefault="00000000">
            <w:pPr>
              <w:pStyle w:val="Compact"/>
            </w:pPr>
            <w:r>
              <w:t>$250</w:t>
            </w:r>
          </w:p>
        </w:tc>
        <w:tc>
          <w:tcPr>
            <w:tcW w:w="1563" w:type="dxa"/>
          </w:tcPr>
          <w:p w14:paraId="69C3560E" w14:textId="77777777" w:rsidR="009F7229" w:rsidRDefault="00000000">
            <w:pPr>
              <w:pStyle w:val="Compact"/>
            </w:pPr>
            <w:r>
              <w:t>0.7%</w:t>
            </w:r>
          </w:p>
        </w:tc>
      </w:tr>
      <w:tr w:rsidR="009F7229" w14:paraId="57DF5F1A" w14:textId="77777777">
        <w:tc>
          <w:tcPr>
            <w:tcW w:w="4585" w:type="dxa"/>
          </w:tcPr>
          <w:p w14:paraId="14E4E910" w14:textId="77777777" w:rsidR="009F7229" w:rsidRDefault="00000000">
            <w:pPr>
              <w:pStyle w:val="Compact"/>
            </w:pPr>
            <w:r>
              <w:rPr>
                <w:i/>
                <w:iCs/>
              </w:rPr>
              <w:t>Other Variable Costs</w:t>
            </w:r>
          </w:p>
        </w:tc>
        <w:tc>
          <w:tcPr>
            <w:tcW w:w="1563" w:type="dxa"/>
          </w:tcPr>
          <w:p w14:paraId="2CCDC3AF" w14:textId="77777777" w:rsidR="009F7229" w:rsidRDefault="00000000">
            <w:pPr>
              <w:pStyle w:val="Compact"/>
            </w:pPr>
            <w:r>
              <w:t>$290</w:t>
            </w:r>
          </w:p>
        </w:tc>
        <w:tc>
          <w:tcPr>
            <w:tcW w:w="1563" w:type="dxa"/>
          </w:tcPr>
          <w:p w14:paraId="6CD8E53E" w14:textId="77777777" w:rsidR="009F7229" w:rsidRDefault="00000000">
            <w:pPr>
              <w:pStyle w:val="Compact"/>
            </w:pPr>
            <w:r>
              <w:t>0.8%</w:t>
            </w:r>
          </w:p>
        </w:tc>
      </w:tr>
      <w:tr w:rsidR="009F7229" w14:paraId="2C1B18CC" w14:textId="77777777">
        <w:tc>
          <w:tcPr>
            <w:tcW w:w="4585" w:type="dxa"/>
          </w:tcPr>
          <w:p w14:paraId="2F5051B9" w14:textId="77777777" w:rsidR="009F7229" w:rsidRDefault="00000000">
            <w:pPr>
              <w:pStyle w:val="Compact"/>
            </w:pPr>
            <w:r>
              <w:rPr>
                <w:b/>
                <w:bCs/>
              </w:rPr>
              <w:t>Total Operating Expenses</w:t>
            </w:r>
          </w:p>
        </w:tc>
        <w:tc>
          <w:tcPr>
            <w:tcW w:w="1563" w:type="dxa"/>
          </w:tcPr>
          <w:p w14:paraId="375BE18D" w14:textId="77777777" w:rsidR="009F7229" w:rsidRDefault="00000000">
            <w:pPr>
              <w:pStyle w:val="Compact"/>
            </w:pPr>
            <w:r>
              <w:rPr>
                <w:b/>
                <w:bCs/>
              </w:rPr>
              <w:t>$19,881</w:t>
            </w:r>
          </w:p>
        </w:tc>
        <w:tc>
          <w:tcPr>
            <w:tcW w:w="1563" w:type="dxa"/>
          </w:tcPr>
          <w:p w14:paraId="5AE8B2AA" w14:textId="77777777" w:rsidR="009F7229" w:rsidRDefault="00000000">
            <w:pPr>
              <w:pStyle w:val="Compact"/>
            </w:pPr>
            <w:r>
              <w:rPr>
                <w:b/>
                <w:bCs/>
              </w:rPr>
              <w:t>53.2%</w:t>
            </w:r>
          </w:p>
        </w:tc>
      </w:tr>
      <w:tr w:rsidR="009F7229" w14:paraId="3C174AA1" w14:textId="77777777">
        <w:tc>
          <w:tcPr>
            <w:tcW w:w="4585" w:type="dxa"/>
          </w:tcPr>
          <w:p w14:paraId="2693194F" w14:textId="77777777" w:rsidR="009F7229" w:rsidRDefault="00000000">
            <w:pPr>
              <w:pStyle w:val="Compact"/>
            </w:pPr>
            <w:r>
              <w:rPr>
                <w:b/>
                <w:bCs/>
              </w:rPr>
              <w:t>OPERATING INCOME (EBITDA)</w:t>
            </w:r>
          </w:p>
        </w:tc>
        <w:tc>
          <w:tcPr>
            <w:tcW w:w="1563" w:type="dxa"/>
          </w:tcPr>
          <w:p w14:paraId="743EC550" w14:textId="77777777" w:rsidR="009F7229" w:rsidRDefault="00000000">
            <w:pPr>
              <w:pStyle w:val="Compact"/>
            </w:pPr>
            <w:r>
              <w:rPr>
                <w:b/>
                <w:bCs/>
              </w:rPr>
              <w:t>$10,781</w:t>
            </w:r>
          </w:p>
        </w:tc>
        <w:tc>
          <w:tcPr>
            <w:tcW w:w="1563" w:type="dxa"/>
          </w:tcPr>
          <w:p w14:paraId="27247132" w14:textId="77777777" w:rsidR="009F7229" w:rsidRDefault="00000000">
            <w:pPr>
              <w:pStyle w:val="Compact"/>
            </w:pPr>
            <w:r>
              <w:rPr>
                <w:b/>
                <w:bCs/>
              </w:rPr>
              <w:t>28.8%</w:t>
            </w:r>
          </w:p>
        </w:tc>
      </w:tr>
      <w:tr w:rsidR="009F7229" w14:paraId="348909A1" w14:textId="77777777">
        <w:tc>
          <w:tcPr>
            <w:tcW w:w="4585" w:type="dxa"/>
          </w:tcPr>
          <w:p w14:paraId="6496D68E" w14:textId="77777777" w:rsidR="009F7229" w:rsidRDefault="00000000">
            <w:pPr>
              <w:pStyle w:val="Compact"/>
            </w:pPr>
            <w:r>
              <w:rPr>
                <w:b/>
                <w:bCs/>
              </w:rPr>
              <w:t>Other Expenses</w:t>
            </w:r>
          </w:p>
        </w:tc>
        <w:tc>
          <w:tcPr>
            <w:tcW w:w="1563" w:type="dxa"/>
          </w:tcPr>
          <w:p w14:paraId="09B1FE26" w14:textId="77777777" w:rsidR="009F7229" w:rsidRDefault="009F7229">
            <w:pPr>
              <w:pStyle w:val="Compact"/>
            </w:pPr>
          </w:p>
        </w:tc>
        <w:tc>
          <w:tcPr>
            <w:tcW w:w="1563" w:type="dxa"/>
          </w:tcPr>
          <w:p w14:paraId="0C6FB540" w14:textId="77777777" w:rsidR="009F7229" w:rsidRDefault="009F7229">
            <w:pPr>
              <w:pStyle w:val="Compact"/>
            </w:pPr>
          </w:p>
        </w:tc>
      </w:tr>
      <w:tr w:rsidR="009F7229" w14:paraId="32972938" w14:textId="77777777">
        <w:tc>
          <w:tcPr>
            <w:tcW w:w="4585" w:type="dxa"/>
          </w:tcPr>
          <w:p w14:paraId="084333DE" w14:textId="77777777" w:rsidR="009F7229" w:rsidRDefault="00000000">
            <w:pPr>
              <w:pStyle w:val="Compact"/>
            </w:pPr>
            <w:r>
              <w:t>Equipment Depreciation</w:t>
            </w:r>
          </w:p>
        </w:tc>
        <w:tc>
          <w:tcPr>
            <w:tcW w:w="1563" w:type="dxa"/>
          </w:tcPr>
          <w:p w14:paraId="15297EFA" w14:textId="77777777" w:rsidR="009F7229" w:rsidRDefault="00000000">
            <w:pPr>
              <w:pStyle w:val="Compact"/>
            </w:pPr>
            <w:r>
              <w:t>$585</w:t>
            </w:r>
          </w:p>
        </w:tc>
        <w:tc>
          <w:tcPr>
            <w:tcW w:w="1563" w:type="dxa"/>
          </w:tcPr>
          <w:p w14:paraId="73F9008D" w14:textId="77777777" w:rsidR="009F7229" w:rsidRDefault="00000000">
            <w:pPr>
              <w:pStyle w:val="Compact"/>
            </w:pPr>
            <w:r>
              <w:t>1.6%</w:t>
            </w:r>
          </w:p>
        </w:tc>
      </w:tr>
      <w:tr w:rsidR="009F7229" w14:paraId="0CED4245" w14:textId="77777777">
        <w:tc>
          <w:tcPr>
            <w:tcW w:w="4585" w:type="dxa"/>
          </w:tcPr>
          <w:p w14:paraId="6C1516E4" w14:textId="77777777" w:rsidR="009F7229" w:rsidRDefault="00000000">
            <w:pPr>
              <w:pStyle w:val="Compact"/>
            </w:pPr>
            <w:r>
              <w:rPr>
                <w:i/>
                <w:iCs/>
              </w:rPr>
              <w:t>Equipment cost: $45,000, depreciated over 7 years</w:t>
            </w:r>
          </w:p>
        </w:tc>
        <w:tc>
          <w:tcPr>
            <w:tcW w:w="1563" w:type="dxa"/>
          </w:tcPr>
          <w:p w14:paraId="001C28F6" w14:textId="77777777" w:rsidR="009F7229" w:rsidRDefault="009F7229">
            <w:pPr>
              <w:pStyle w:val="Compact"/>
            </w:pPr>
          </w:p>
        </w:tc>
        <w:tc>
          <w:tcPr>
            <w:tcW w:w="1563" w:type="dxa"/>
          </w:tcPr>
          <w:p w14:paraId="535C09B5" w14:textId="77777777" w:rsidR="009F7229" w:rsidRDefault="009F7229">
            <w:pPr>
              <w:pStyle w:val="Compact"/>
            </w:pPr>
          </w:p>
        </w:tc>
      </w:tr>
      <w:tr w:rsidR="009F7229" w14:paraId="3F38F0E1" w14:textId="77777777">
        <w:tc>
          <w:tcPr>
            <w:tcW w:w="4585" w:type="dxa"/>
          </w:tcPr>
          <w:p w14:paraId="051406F2" w14:textId="77777777" w:rsidR="009F7229" w:rsidRDefault="00000000">
            <w:pPr>
              <w:pStyle w:val="Compact"/>
            </w:pPr>
            <w:r>
              <w:t>Interest Expense (if applicable)</w:t>
            </w:r>
          </w:p>
        </w:tc>
        <w:tc>
          <w:tcPr>
            <w:tcW w:w="1563" w:type="dxa"/>
          </w:tcPr>
          <w:p w14:paraId="6C5B1607" w14:textId="77777777" w:rsidR="009F7229" w:rsidRDefault="00000000">
            <w:pPr>
              <w:pStyle w:val="Compact"/>
            </w:pPr>
            <w:r>
              <w:t>$0</w:t>
            </w:r>
          </w:p>
        </w:tc>
        <w:tc>
          <w:tcPr>
            <w:tcW w:w="1563" w:type="dxa"/>
          </w:tcPr>
          <w:p w14:paraId="7D68F982" w14:textId="77777777" w:rsidR="009F7229" w:rsidRDefault="00000000">
            <w:pPr>
              <w:pStyle w:val="Compact"/>
            </w:pPr>
            <w:r>
              <w:t>0.0%</w:t>
            </w:r>
          </w:p>
        </w:tc>
      </w:tr>
      <w:tr w:rsidR="009F7229" w14:paraId="665E36EB" w14:textId="77777777">
        <w:tc>
          <w:tcPr>
            <w:tcW w:w="4585" w:type="dxa"/>
          </w:tcPr>
          <w:p w14:paraId="067DBCF0" w14:textId="77777777" w:rsidR="009F7229" w:rsidRDefault="00000000">
            <w:pPr>
              <w:pStyle w:val="Compact"/>
            </w:pPr>
            <w:r>
              <w:rPr>
                <w:i/>
                <w:iCs/>
              </w:rPr>
              <w:t>FLAG: ASSUMES no business loan</w:t>
            </w:r>
          </w:p>
        </w:tc>
        <w:tc>
          <w:tcPr>
            <w:tcW w:w="1563" w:type="dxa"/>
          </w:tcPr>
          <w:p w14:paraId="20C5E475" w14:textId="77777777" w:rsidR="009F7229" w:rsidRDefault="009F7229">
            <w:pPr>
              <w:pStyle w:val="Compact"/>
            </w:pPr>
          </w:p>
        </w:tc>
        <w:tc>
          <w:tcPr>
            <w:tcW w:w="1563" w:type="dxa"/>
          </w:tcPr>
          <w:p w14:paraId="62DA28DB" w14:textId="77777777" w:rsidR="009F7229" w:rsidRDefault="009F7229">
            <w:pPr>
              <w:pStyle w:val="Compact"/>
            </w:pPr>
          </w:p>
        </w:tc>
      </w:tr>
      <w:tr w:rsidR="009F7229" w14:paraId="0131D951" w14:textId="77777777">
        <w:tc>
          <w:tcPr>
            <w:tcW w:w="4585" w:type="dxa"/>
          </w:tcPr>
          <w:p w14:paraId="476DBBA6" w14:textId="77777777" w:rsidR="009F7229" w:rsidRDefault="00000000">
            <w:pPr>
              <w:pStyle w:val="Compact"/>
            </w:pPr>
            <w:r>
              <w:rPr>
                <w:b/>
                <w:bCs/>
              </w:rPr>
              <w:t>NET INCOME (Before Owner Distribution)</w:t>
            </w:r>
          </w:p>
        </w:tc>
        <w:tc>
          <w:tcPr>
            <w:tcW w:w="1563" w:type="dxa"/>
          </w:tcPr>
          <w:p w14:paraId="57C4A6D2" w14:textId="77777777" w:rsidR="009F7229" w:rsidRDefault="00000000">
            <w:pPr>
              <w:pStyle w:val="Compact"/>
            </w:pPr>
            <w:r>
              <w:rPr>
                <w:b/>
                <w:bCs/>
              </w:rPr>
              <w:t>$10,196</w:t>
            </w:r>
          </w:p>
        </w:tc>
        <w:tc>
          <w:tcPr>
            <w:tcW w:w="1563" w:type="dxa"/>
          </w:tcPr>
          <w:p w14:paraId="2E40A620" w14:textId="77777777" w:rsidR="009F7229" w:rsidRDefault="00000000">
            <w:pPr>
              <w:pStyle w:val="Compact"/>
            </w:pPr>
            <w:r>
              <w:rPr>
                <w:b/>
                <w:bCs/>
              </w:rPr>
              <w:t>27.3%</w:t>
            </w:r>
          </w:p>
        </w:tc>
      </w:tr>
      <w:tr w:rsidR="009F7229" w14:paraId="7DE60427" w14:textId="77777777">
        <w:tc>
          <w:tcPr>
            <w:tcW w:w="4585" w:type="dxa"/>
          </w:tcPr>
          <w:p w14:paraId="706ABB09" w14:textId="77777777" w:rsidR="009F7229" w:rsidRDefault="00000000">
            <w:pPr>
              <w:pStyle w:val="Compact"/>
            </w:pPr>
            <w:r>
              <w:rPr>
                <w:b/>
                <w:bCs/>
              </w:rPr>
              <w:t>OWNER'S DRAW</w:t>
            </w:r>
            <w:r>
              <w:t xml:space="preserve"> (included in labor above)</w:t>
            </w:r>
          </w:p>
        </w:tc>
        <w:tc>
          <w:tcPr>
            <w:tcW w:w="1563" w:type="dxa"/>
          </w:tcPr>
          <w:p w14:paraId="49963478" w14:textId="77777777" w:rsidR="009F7229" w:rsidRDefault="00000000">
            <w:pPr>
              <w:pStyle w:val="Compact"/>
            </w:pPr>
            <w:r>
              <w:t>$4,333</w:t>
            </w:r>
          </w:p>
        </w:tc>
        <w:tc>
          <w:tcPr>
            <w:tcW w:w="1563" w:type="dxa"/>
          </w:tcPr>
          <w:p w14:paraId="2267A9B3" w14:textId="77777777" w:rsidR="009F7229" w:rsidRDefault="00000000">
            <w:pPr>
              <w:pStyle w:val="Compact"/>
            </w:pPr>
            <w:r>
              <w:t>11.6%</w:t>
            </w:r>
          </w:p>
        </w:tc>
      </w:tr>
      <w:tr w:rsidR="009F7229" w14:paraId="26688C2D" w14:textId="77777777">
        <w:tc>
          <w:tcPr>
            <w:tcW w:w="4585" w:type="dxa"/>
          </w:tcPr>
          <w:p w14:paraId="7C3A3AFC" w14:textId="77777777" w:rsidR="009F7229" w:rsidRDefault="00000000">
            <w:pPr>
              <w:pStyle w:val="Compact"/>
            </w:pPr>
            <w:r>
              <w:rPr>
                <w:b/>
                <w:bCs/>
              </w:rPr>
              <w:t>RETAINED PROFIT</w:t>
            </w:r>
            <w:r>
              <w:t xml:space="preserve"> (Available for reinvestment/taxes)</w:t>
            </w:r>
          </w:p>
        </w:tc>
        <w:tc>
          <w:tcPr>
            <w:tcW w:w="1563" w:type="dxa"/>
          </w:tcPr>
          <w:p w14:paraId="60F5C843" w14:textId="77777777" w:rsidR="009F7229" w:rsidRDefault="00000000">
            <w:pPr>
              <w:pStyle w:val="Compact"/>
            </w:pPr>
            <w:r>
              <w:rPr>
                <w:b/>
                <w:bCs/>
              </w:rPr>
              <w:t>$5,863</w:t>
            </w:r>
          </w:p>
        </w:tc>
        <w:tc>
          <w:tcPr>
            <w:tcW w:w="1563" w:type="dxa"/>
          </w:tcPr>
          <w:p w14:paraId="50108FC6" w14:textId="77777777" w:rsidR="009F7229" w:rsidRDefault="00000000">
            <w:pPr>
              <w:pStyle w:val="Compact"/>
            </w:pPr>
            <w:r>
              <w:rPr>
                <w:b/>
                <w:bCs/>
              </w:rPr>
              <w:t>15.7%</w:t>
            </w:r>
          </w:p>
        </w:tc>
      </w:tr>
    </w:tbl>
    <w:p w14:paraId="13D66DBF" w14:textId="77777777" w:rsidR="009F7229" w:rsidRDefault="00000000">
      <w:pPr>
        <w:pStyle w:val="BodyText"/>
      </w:pPr>
      <w:r>
        <w:rPr>
          <w:b/>
          <w:bCs/>
        </w:rPr>
        <w:t>ANNUAL FINANCIAL PROJECTIONS:</w:t>
      </w:r>
    </w:p>
    <w:p w14:paraId="243CF23C" w14:textId="77777777" w:rsidR="009F7229" w:rsidRDefault="00000000">
      <w:pPr>
        <w:pStyle w:val="BodyText"/>
      </w:pPr>
      <w:r>
        <w:rPr>
          <w:b/>
          <w:bCs/>
        </w:rPr>
        <w:t>Annual Revenue:</w:t>
      </w:r>
      <w:r>
        <w:t xml:space="preserve"> $448,704 (48 operating weeks)</w:t>
      </w:r>
    </w:p>
    <w:p w14:paraId="5125A3F7" w14:textId="77777777" w:rsidR="009F7229" w:rsidRDefault="00000000">
      <w:pPr>
        <w:pStyle w:val="BodyText"/>
      </w:pPr>
      <w:r>
        <w:rPr>
          <w:b/>
          <w:bCs/>
        </w:rPr>
        <w:t>Annual Expenses:</w:t>
      </w:r>
    </w:p>
    <w:p w14:paraId="2C100F1A" w14:textId="77777777" w:rsidR="009F7229" w:rsidRDefault="00000000" w:rsidP="008636CE">
      <w:pPr>
        <w:numPr>
          <w:ilvl w:val="0"/>
          <w:numId w:val="437"/>
        </w:numPr>
      </w:pPr>
      <w:r>
        <w:t>COGS: $80,760 (18.0%)</w:t>
      </w:r>
    </w:p>
    <w:p w14:paraId="7F202026" w14:textId="77777777" w:rsidR="009F7229" w:rsidRDefault="00000000" w:rsidP="008636CE">
      <w:pPr>
        <w:numPr>
          <w:ilvl w:val="0"/>
          <w:numId w:val="437"/>
        </w:numPr>
      </w:pPr>
      <w:r>
        <w:t>Labor (including owner): $169,872 (37.9%)</w:t>
      </w:r>
    </w:p>
    <w:p w14:paraId="0E7E4B7E" w14:textId="77777777" w:rsidR="009F7229" w:rsidRDefault="00000000" w:rsidP="008636CE">
      <w:pPr>
        <w:numPr>
          <w:ilvl w:val="0"/>
          <w:numId w:val="437"/>
        </w:numPr>
      </w:pPr>
      <w:r>
        <w:t>Occupancy: $39,120 (8.7%)</w:t>
      </w:r>
    </w:p>
    <w:p w14:paraId="1E22D3A7" w14:textId="77777777" w:rsidR="009F7229" w:rsidRDefault="00000000" w:rsidP="008636CE">
      <w:pPr>
        <w:numPr>
          <w:ilvl w:val="0"/>
          <w:numId w:val="437"/>
        </w:numPr>
      </w:pPr>
      <w:r>
        <w:t>Utilities: $12,060 (2.7%)</w:t>
      </w:r>
    </w:p>
    <w:p w14:paraId="391E6DF5" w14:textId="77777777" w:rsidR="009F7229" w:rsidRDefault="00000000" w:rsidP="008636CE">
      <w:pPr>
        <w:numPr>
          <w:ilvl w:val="0"/>
          <w:numId w:val="437"/>
        </w:numPr>
      </w:pPr>
      <w:r>
        <w:t>Other Operating: $15,420 (3.4%)</w:t>
      </w:r>
    </w:p>
    <w:p w14:paraId="5F6D23FF" w14:textId="77777777" w:rsidR="009F7229" w:rsidRDefault="00000000" w:rsidP="008636CE">
      <w:pPr>
        <w:numPr>
          <w:ilvl w:val="0"/>
          <w:numId w:val="437"/>
        </w:numPr>
      </w:pPr>
      <w:r>
        <w:t>Depreciation: $7,020 (1.6%)</w:t>
      </w:r>
    </w:p>
    <w:p w14:paraId="790ADF3A" w14:textId="77777777" w:rsidR="009F7229" w:rsidRDefault="00000000" w:rsidP="008636CE">
      <w:pPr>
        <w:numPr>
          <w:ilvl w:val="0"/>
          <w:numId w:val="437"/>
        </w:numPr>
      </w:pPr>
      <w:r>
        <w:rPr>
          <w:b/>
          <w:bCs/>
        </w:rPr>
        <w:t>Total Annual Expenses: $324,252 (72.3% of revenue)</w:t>
      </w:r>
    </w:p>
    <w:p w14:paraId="31229BFF" w14:textId="77777777" w:rsidR="009F7229" w:rsidRDefault="00000000">
      <w:pPr>
        <w:pStyle w:val="FirstParagraph"/>
      </w:pPr>
      <w:r>
        <w:rPr>
          <w:b/>
          <w:bCs/>
        </w:rPr>
        <w:lastRenderedPageBreak/>
        <w:t>Annual Net Profit (Before Owner Distribution):</w:t>
      </w:r>
      <w:r>
        <w:t xml:space="preserve"> $124,452 (27.7%)</w:t>
      </w:r>
    </w:p>
    <w:p w14:paraId="17C75D15" w14:textId="77777777" w:rsidR="009F7229" w:rsidRDefault="00000000" w:rsidP="008636CE">
      <w:pPr>
        <w:numPr>
          <w:ilvl w:val="0"/>
          <w:numId w:val="438"/>
        </w:numPr>
      </w:pPr>
      <w:r>
        <w:rPr>
          <w:b/>
          <w:bCs/>
        </w:rPr>
        <w:t>Owner's Draw (salary):</w:t>
      </w:r>
      <w:r>
        <w:t xml:space="preserve"> $52,000</w:t>
      </w:r>
    </w:p>
    <w:p w14:paraId="564AA121" w14:textId="77777777" w:rsidR="009F7229" w:rsidRDefault="00000000" w:rsidP="008636CE">
      <w:pPr>
        <w:numPr>
          <w:ilvl w:val="0"/>
          <w:numId w:val="438"/>
        </w:numPr>
      </w:pPr>
      <w:r>
        <w:rPr>
          <w:b/>
          <w:bCs/>
        </w:rPr>
        <w:t>Retained Annual Profit:</w:t>
      </w:r>
      <w:r>
        <w:t xml:space="preserve"> $72,452 (16.1%)</w:t>
      </w:r>
    </w:p>
    <w:p w14:paraId="0814592A" w14:textId="77777777" w:rsidR="009F7229" w:rsidRDefault="00000000">
      <w:pPr>
        <w:pStyle w:val="FirstParagraph"/>
      </w:pPr>
      <w:r>
        <w:rPr>
          <w:b/>
          <w:bCs/>
        </w:rPr>
        <w:t>Owner's Total Compensation:</w:t>
      </w:r>
    </w:p>
    <w:p w14:paraId="0FAD627F" w14:textId="77777777" w:rsidR="009F7229" w:rsidRDefault="00000000" w:rsidP="008636CE">
      <w:pPr>
        <w:numPr>
          <w:ilvl w:val="0"/>
          <w:numId w:val="439"/>
        </w:numPr>
      </w:pPr>
      <w:r>
        <w:t>Salary draw: $52,000</w:t>
      </w:r>
    </w:p>
    <w:p w14:paraId="09A86B7F" w14:textId="77777777" w:rsidR="009F7229" w:rsidRDefault="00000000" w:rsidP="008636CE">
      <w:pPr>
        <w:numPr>
          <w:ilvl w:val="0"/>
          <w:numId w:val="439"/>
        </w:numPr>
      </w:pPr>
      <w:r>
        <w:t>Share of retained profit (for taxes, reinvestment, or distribution): Variable</w:t>
      </w:r>
    </w:p>
    <w:p w14:paraId="1D3093F2" w14:textId="77777777" w:rsidR="009F7229" w:rsidRDefault="00000000" w:rsidP="008636CE">
      <w:pPr>
        <w:numPr>
          <w:ilvl w:val="0"/>
          <w:numId w:val="439"/>
        </w:numPr>
      </w:pPr>
      <w:r>
        <w:rPr>
          <w:b/>
          <w:bCs/>
        </w:rPr>
        <w:t>Effective Owner Income:</w:t>
      </w:r>
      <w:r>
        <w:t xml:space="preserve"> $70,000-80,000 depending on profit distribution</w:t>
      </w:r>
    </w:p>
    <w:p w14:paraId="6BA87637" w14:textId="77777777" w:rsidR="009F7229" w:rsidRDefault="00000000">
      <w:pPr>
        <w:pStyle w:val="FirstParagraph"/>
      </w:pPr>
      <w:r>
        <w:rPr>
          <w:b/>
          <w:bCs/>
        </w:rPr>
        <w:t>PROFITABILITY ANALYSIS:</w:t>
      </w:r>
    </w:p>
    <w:p w14:paraId="38CC0AE0" w14:textId="77777777" w:rsidR="009F7229" w:rsidRDefault="00000000">
      <w:pPr>
        <w:pStyle w:val="BodyText"/>
      </w:pPr>
      <w:r>
        <w:rPr>
          <w:b/>
          <w:bCs/>
        </w:rPr>
        <w:t>Gross Profit Margin:</w:t>
      </w:r>
      <w:r>
        <w:t xml:space="preserve"> 82.0%</w:t>
      </w:r>
    </w:p>
    <w:p w14:paraId="06CA06A0" w14:textId="77777777" w:rsidR="009F7229" w:rsidRDefault="00000000" w:rsidP="008636CE">
      <w:pPr>
        <w:numPr>
          <w:ilvl w:val="0"/>
          <w:numId w:val="440"/>
        </w:numPr>
      </w:pPr>
      <w:r>
        <w:rPr>
          <w:b/>
          <w:bCs/>
        </w:rPr>
        <w:t>Interpretation:</w:t>
      </w:r>
      <w:r>
        <w:t xml:space="preserve"> Excellent gross margin, indicating strong pricing power and efficient ingredient use</w:t>
      </w:r>
    </w:p>
    <w:p w14:paraId="0F6CD409" w14:textId="77777777" w:rsidR="009F7229" w:rsidRDefault="00000000" w:rsidP="008636CE">
      <w:pPr>
        <w:numPr>
          <w:ilvl w:val="0"/>
          <w:numId w:val="440"/>
        </w:numPr>
      </w:pPr>
      <w:r>
        <w:rPr>
          <w:b/>
          <w:bCs/>
        </w:rPr>
        <w:t>Industry benchmark:</w:t>
      </w:r>
      <w:r>
        <w:t xml:space="preserve"> 65-75% is typical for bakeries</w:t>
      </w:r>
    </w:p>
    <w:p w14:paraId="5D0F21AD" w14:textId="77777777" w:rsidR="009F7229" w:rsidRDefault="00000000" w:rsidP="008636CE">
      <w:pPr>
        <w:numPr>
          <w:ilvl w:val="0"/>
          <w:numId w:val="440"/>
        </w:numPr>
      </w:pPr>
      <w:r>
        <w:rPr>
          <w:b/>
          <w:bCs/>
        </w:rPr>
        <w:t>Parkside advantage:</w:t>
      </w:r>
      <w:r>
        <w:t xml:space="preserve"> Focus on high-margin focaccia and specialty breads elevates average</w:t>
      </w:r>
    </w:p>
    <w:p w14:paraId="288BE3D5" w14:textId="77777777" w:rsidR="009F7229" w:rsidRDefault="00000000">
      <w:pPr>
        <w:pStyle w:val="FirstParagraph"/>
      </w:pPr>
      <w:r>
        <w:rPr>
          <w:b/>
          <w:bCs/>
        </w:rPr>
        <w:t>Operating Profit Margin (EBITDA):</w:t>
      </w:r>
      <w:r>
        <w:t xml:space="preserve"> 28.9%</w:t>
      </w:r>
    </w:p>
    <w:p w14:paraId="19B03122" w14:textId="77777777" w:rsidR="009F7229" w:rsidRDefault="00000000" w:rsidP="008636CE">
      <w:pPr>
        <w:numPr>
          <w:ilvl w:val="0"/>
          <w:numId w:val="441"/>
        </w:numPr>
      </w:pPr>
      <w:r>
        <w:rPr>
          <w:b/>
          <w:bCs/>
        </w:rPr>
        <w:t>Interpretation:</w:t>
      </w:r>
      <w:r>
        <w:t xml:space="preserve"> Very strong operating performance</w:t>
      </w:r>
    </w:p>
    <w:p w14:paraId="17599529" w14:textId="77777777" w:rsidR="009F7229" w:rsidRDefault="00000000" w:rsidP="008636CE">
      <w:pPr>
        <w:numPr>
          <w:ilvl w:val="0"/>
          <w:numId w:val="441"/>
        </w:numPr>
      </w:pPr>
      <w:r>
        <w:rPr>
          <w:b/>
          <w:bCs/>
        </w:rPr>
        <w:t>Industry benchmark:</w:t>
      </w:r>
      <w:r>
        <w:t xml:space="preserve"> 15-25% is good for small bakeries</w:t>
      </w:r>
    </w:p>
    <w:p w14:paraId="62BBF506" w14:textId="77777777" w:rsidR="009F7229" w:rsidRDefault="00000000" w:rsidP="008636CE">
      <w:pPr>
        <w:numPr>
          <w:ilvl w:val="0"/>
          <w:numId w:val="441"/>
        </w:numPr>
      </w:pPr>
      <w:r>
        <w:rPr>
          <w:b/>
          <w:bCs/>
        </w:rPr>
        <w:t>Parkside advantage:</w:t>
      </w:r>
      <w:r>
        <w:t xml:space="preserve"> Lean staffing, efficient operations, strong wholesale relationships</w:t>
      </w:r>
    </w:p>
    <w:p w14:paraId="5FB3CAAF" w14:textId="77777777" w:rsidR="009F7229" w:rsidRDefault="00000000">
      <w:pPr>
        <w:pStyle w:val="FirstParagraph"/>
      </w:pPr>
      <w:r>
        <w:rPr>
          <w:b/>
          <w:bCs/>
        </w:rPr>
        <w:t>Net Profit Margin:</w:t>
      </w:r>
      <w:r>
        <w:t xml:space="preserve"> 27.3% (before owner distribution) or 15.7% (after owner draw)</w:t>
      </w:r>
    </w:p>
    <w:p w14:paraId="0F737DCF" w14:textId="77777777" w:rsidR="009F7229" w:rsidRDefault="00000000" w:rsidP="008636CE">
      <w:pPr>
        <w:numPr>
          <w:ilvl w:val="0"/>
          <w:numId w:val="442"/>
        </w:numPr>
      </w:pPr>
      <w:r>
        <w:rPr>
          <w:b/>
          <w:bCs/>
        </w:rPr>
        <w:t>Interpretation:</w:t>
      </w:r>
      <w:r>
        <w:t xml:space="preserve"> Exceptional profitability for a small bakery</w:t>
      </w:r>
    </w:p>
    <w:p w14:paraId="5CAE26B2" w14:textId="77777777" w:rsidR="009F7229" w:rsidRDefault="00000000" w:rsidP="008636CE">
      <w:pPr>
        <w:numPr>
          <w:ilvl w:val="0"/>
          <w:numId w:val="442"/>
        </w:numPr>
      </w:pPr>
      <w:r>
        <w:rPr>
          <w:b/>
          <w:bCs/>
        </w:rPr>
        <w:t>Industry benchmark:</w:t>
      </w:r>
      <w:r>
        <w:t xml:space="preserve"> 5-15% net profit is typical, 20%+ is excellent</w:t>
      </w:r>
    </w:p>
    <w:p w14:paraId="200F52DB" w14:textId="77777777" w:rsidR="009F7229" w:rsidRDefault="00000000" w:rsidP="008636CE">
      <w:pPr>
        <w:numPr>
          <w:ilvl w:val="0"/>
          <w:numId w:val="442"/>
        </w:numPr>
      </w:pPr>
      <w:r>
        <w:rPr>
          <w:b/>
          <w:bCs/>
        </w:rPr>
        <w:t>Parkside success factors:</w:t>
      </w:r>
    </w:p>
    <w:p w14:paraId="06EA6D62" w14:textId="77777777" w:rsidR="009F7229" w:rsidRDefault="00000000" w:rsidP="008636CE">
      <w:pPr>
        <w:numPr>
          <w:ilvl w:val="1"/>
          <w:numId w:val="443"/>
        </w:numPr>
      </w:pPr>
      <w:r>
        <w:t>Low rent (suburban location)</w:t>
      </w:r>
    </w:p>
    <w:p w14:paraId="6A730990" w14:textId="77777777" w:rsidR="009F7229" w:rsidRDefault="00000000" w:rsidP="008636CE">
      <w:pPr>
        <w:numPr>
          <w:ilvl w:val="1"/>
          <w:numId w:val="443"/>
        </w:numPr>
      </w:pPr>
      <w:r>
        <w:t>Efficient COGS (18.0% vs. industry average 25-35%)</w:t>
      </w:r>
    </w:p>
    <w:p w14:paraId="5A42C5A8" w14:textId="77777777" w:rsidR="009F7229" w:rsidRDefault="00000000" w:rsidP="008636CE">
      <w:pPr>
        <w:numPr>
          <w:ilvl w:val="1"/>
          <w:numId w:val="443"/>
        </w:numPr>
      </w:pPr>
      <w:r>
        <w:t>Strong product mix (high-margin focaccia balances lower-margin sandwich loaves)</w:t>
      </w:r>
    </w:p>
    <w:p w14:paraId="4EA5B0E5" w14:textId="77777777" w:rsidR="009F7229" w:rsidRDefault="00000000" w:rsidP="008636CE">
      <w:pPr>
        <w:numPr>
          <w:ilvl w:val="1"/>
          <w:numId w:val="443"/>
        </w:numPr>
      </w:pPr>
      <w:r>
        <w:t>Lean operation (4 employees producing $450K revenue)</w:t>
      </w:r>
    </w:p>
    <w:p w14:paraId="45802C7D" w14:textId="77777777" w:rsidR="009F7229" w:rsidRDefault="00000000">
      <w:pPr>
        <w:pStyle w:val="FirstParagraph"/>
      </w:pPr>
      <w:r>
        <w:rPr>
          <w:b/>
          <w:bCs/>
        </w:rPr>
        <w:lastRenderedPageBreak/>
        <w:t>KEY FINANCIAL RATIOS:</w:t>
      </w:r>
    </w:p>
    <w:p w14:paraId="61379572" w14:textId="77777777" w:rsidR="009F7229" w:rsidRDefault="00000000">
      <w:pPr>
        <w:pStyle w:val="BodyText"/>
      </w:pPr>
      <w:r>
        <w:rPr>
          <w:b/>
          <w:bCs/>
        </w:rPr>
        <w:t>Prime Cost Ratio:</w:t>
      </w:r>
      <w:r>
        <w:t xml:space="preserve"> (COGS + Labor) / Revenue = 55.9%</w:t>
      </w:r>
    </w:p>
    <w:p w14:paraId="2C6D0EAE" w14:textId="77777777" w:rsidR="009F7229" w:rsidRDefault="00000000" w:rsidP="008636CE">
      <w:pPr>
        <w:numPr>
          <w:ilvl w:val="0"/>
          <w:numId w:val="444"/>
        </w:numPr>
      </w:pPr>
      <w:r>
        <w:rPr>
          <w:b/>
          <w:bCs/>
        </w:rPr>
        <w:t>Interpretation:</w:t>
      </w:r>
      <w:r>
        <w:t xml:space="preserve"> VERY GOOD (industry target is &lt;65%, many bakeries run 70-75%)</w:t>
      </w:r>
    </w:p>
    <w:p w14:paraId="6ED90200" w14:textId="77777777" w:rsidR="009F7229" w:rsidRDefault="00000000" w:rsidP="008636CE">
      <w:pPr>
        <w:numPr>
          <w:ilvl w:val="0"/>
          <w:numId w:val="444"/>
        </w:numPr>
      </w:pPr>
      <w:r>
        <w:t>This is the most critical metric in food service - Parkside's efficiency here drives profitability</w:t>
      </w:r>
    </w:p>
    <w:p w14:paraId="162E9D35" w14:textId="77777777" w:rsidR="009F7229" w:rsidRDefault="00000000">
      <w:pPr>
        <w:pStyle w:val="FirstParagraph"/>
      </w:pPr>
      <w:r>
        <w:rPr>
          <w:b/>
          <w:bCs/>
        </w:rPr>
        <w:t>Revenue per Labor Hour:</w:t>
      </w:r>
    </w:p>
    <w:p w14:paraId="1551C09D" w14:textId="77777777" w:rsidR="009F7229" w:rsidRDefault="00000000" w:rsidP="008636CE">
      <w:pPr>
        <w:numPr>
          <w:ilvl w:val="0"/>
          <w:numId w:val="445"/>
        </w:numPr>
      </w:pPr>
      <w:r>
        <w:t>Total weekly labor hours: ~165 hours (Marcus 50, Rachel 45, David 39, Sarah 30)</w:t>
      </w:r>
    </w:p>
    <w:p w14:paraId="7C571003" w14:textId="77777777" w:rsidR="009F7229" w:rsidRDefault="00000000" w:rsidP="008636CE">
      <w:pPr>
        <w:numPr>
          <w:ilvl w:val="0"/>
          <w:numId w:val="445"/>
        </w:numPr>
      </w:pPr>
      <w:r>
        <w:t>Weekly revenue: $9,348</w:t>
      </w:r>
    </w:p>
    <w:p w14:paraId="330E4025" w14:textId="77777777" w:rsidR="009F7229" w:rsidRDefault="00000000" w:rsidP="008636CE">
      <w:pPr>
        <w:numPr>
          <w:ilvl w:val="0"/>
          <w:numId w:val="445"/>
        </w:numPr>
      </w:pPr>
      <w:r>
        <w:rPr>
          <w:b/>
          <w:bCs/>
        </w:rPr>
        <w:t>Revenue per labor hour: $56.65</w:t>
      </w:r>
    </w:p>
    <w:p w14:paraId="44BFAB6D" w14:textId="77777777" w:rsidR="009F7229" w:rsidRDefault="00000000" w:rsidP="008636CE">
      <w:pPr>
        <w:numPr>
          <w:ilvl w:val="0"/>
          <w:numId w:val="445"/>
        </w:numPr>
      </w:pPr>
      <w:r>
        <w:rPr>
          <w:b/>
          <w:bCs/>
        </w:rPr>
        <w:t>Industry benchmark:</w:t>
      </w:r>
      <w:r>
        <w:t xml:space="preserve"> $40-50/hour is good</w:t>
      </w:r>
    </w:p>
    <w:p w14:paraId="0820423A" w14:textId="77777777" w:rsidR="009F7229" w:rsidRDefault="00000000" w:rsidP="008636CE">
      <w:pPr>
        <w:numPr>
          <w:ilvl w:val="0"/>
          <w:numId w:val="445"/>
        </w:numPr>
      </w:pPr>
      <w:r>
        <w:rPr>
          <w:b/>
          <w:bCs/>
        </w:rPr>
        <w:t>Interpretation:</w:t>
      </w:r>
      <w:r>
        <w:t xml:space="preserve"> High productivity team, efficient workflows</w:t>
      </w:r>
    </w:p>
    <w:p w14:paraId="58996570" w14:textId="77777777" w:rsidR="009F7229" w:rsidRDefault="00000000">
      <w:pPr>
        <w:pStyle w:val="FirstParagraph"/>
      </w:pPr>
      <w:r>
        <w:rPr>
          <w:b/>
          <w:bCs/>
        </w:rPr>
        <w:t>Revenue per Square Foot:</w:t>
      </w:r>
    </w:p>
    <w:p w14:paraId="0FD566A3" w14:textId="77777777" w:rsidR="009F7229" w:rsidRDefault="00000000" w:rsidP="008636CE">
      <w:pPr>
        <w:numPr>
          <w:ilvl w:val="0"/>
          <w:numId w:val="446"/>
        </w:numPr>
      </w:pPr>
      <w:r>
        <w:t>Annual revenue: $448,704</w:t>
      </w:r>
    </w:p>
    <w:p w14:paraId="08CF32BE" w14:textId="77777777" w:rsidR="009F7229" w:rsidRDefault="00000000" w:rsidP="008636CE">
      <w:pPr>
        <w:numPr>
          <w:ilvl w:val="0"/>
          <w:numId w:val="446"/>
        </w:numPr>
      </w:pPr>
      <w:r>
        <w:t>Square footage: 1,500 sq ft</w:t>
      </w:r>
    </w:p>
    <w:p w14:paraId="0FDA46FE" w14:textId="77777777" w:rsidR="009F7229" w:rsidRDefault="00000000" w:rsidP="008636CE">
      <w:pPr>
        <w:numPr>
          <w:ilvl w:val="0"/>
          <w:numId w:val="446"/>
        </w:numPr>
      </w:pPr>
      <w:r>
        <w:rPr>
          <w:b/>
          <w:bCs/>
        </w:rPr>
        <w:t>Revenue per sq ft: $299/year</w:t>
      </w:r>
    </w:p>
    <w:p w14:paraId="43E238F1" w14:textId="77777777" w:rsidR="009F7229" w:rsidRDefault="00000000" w:rsidP="008636CE">
      <w:pPr>
        <w:numPr>
          <w:ilvl w:val="0"/>
          <w:numId w:val="446"/>
        </w:numPr>
      </w:pPr>
      <w:r>
        <w:rPr>
          <w:b/>
          <w:bCs/>
        </w:rPr>
        <w:t>Industry benchmark:</w:t>
      </w:r>
      <w:r>
        <w:t xml:space="preserve"> $200-250/sq ft for bakery/cafe</w:t>
      </w:r>
    </w:p>
    <w:p w14:paraId="58AF5801" w14:textId="77777777" w:rsidR="009F7229" w:rsidRDefault="00000000" w:rsidP="008636CE">
      <w:pPr>
        <w:numPr>
          <w:ilvl w:val="0"/>
          <w:numId w:val="446"/>
        </w:numPr>
      </w:pPr>
      <w:r>
        <w:rPr>
          <w:b/>
          <w:bCs/>
        </w:rPr>
        <w:t>Interpretation:</w:t>
      </w:r>
      <w:r>
        <w:t xml:space="preserve"> Above-average space utilization</w:t>
      </w:r>
    </w:p>
    <w:p w14:paraId="59D01220" w14:textId="77777777" w:rsidR="009F7229" w:rsidRDefault="00000000">
      <w:pPr>
        <w:pStyle w:val="FirstParagraph"/>
      </w:pPr>
      <w:r>
        <w:rPr>
          <w:b/>
          <w:bCs/>
        </w:rPr>
        <w:t>Break-Even Analysis:</w:t>
      </w:r>
    </w:p>
    <w:p w14:paraId="1E5447D1" w14:textId="77777777" w:rsidR="009F7229" w:rsidRDefault="00000000">
      <w:pPr>
        <w:pStyle w:val="BodyText"/>
      </w:pPr>
      <w:r>
        <w:rPr>
          <w:b/>
          <w:bCs/>
        </w:rPr>
        <w:t>Monthly Fixed Costs:</w:t>
      </w:r>
      <w:r>
        <w:t xml:space="preserve"> $5,085</w:t>
      </w:r>
    </w:p>
    <w:p w14:paraId="2253EFE0" w14:textId="77777777" w:rsidR="009F7229" w:rsidRDefault="00000000">
      <w:pPr>
        <w:pStyle w:val="BodyText"/>
      </w:pPr>
      <w:r>
        <w:rPr>
          <w:b/>
          <w:bCs/>
        </w:rPr>
        <w:t>Contribution Margin:</w:t>
      </w:r>
    </w:p>
    <w:p w14:paraId="09261AC7" w14:textId="77777777" w:rsidR="009F7229" w:rsidRDefault="00000000" w:rsidP="008636CE">
      <w:pPr>
        <w:numPr>
          <w:ilvl w:val="0"/>
          <w:numId w:val="447"/>
        </w:numPr>
      </w:pPr>
      <w:r>
        <w:t>Average selling price per loaf (weighted): $8.15</w:t>
      </w:r>
    </w:p>
    <w:p w14:paraId="15DDF2D4" w14:textId="77777777" w:rsidR="009F7229" w:rsidRDefault="00000000" w:rsidP="008636CE">
      <w:pPr>
        <w:numPr>
          <w:ilvl w:val="0"/>
          <w:numId w:val="447"/>
        </w:numPr>
      </w:pPr>
      <w:r>
        <w:t>Average variable cost per loaf (COGS + variable labor): $2.85</w:t>
      </w:r>
    </w:p>
    <w:p w14:paraId="7EB95AC5" w14:textId="77777777" w:rsidR="009F7229" w:rsidRDefault="00000000" w:rsidP="008636CE">
      <w:pPr>
        <w:numPr>
          <w:ilvl w:val="0"/>
          <w:numId w:val="447"/>
        </w:numPr>
      </w:pPr>
      <w:r>
        <w:rPr>
          <w:b/>
          <w:bCs/>
        </w:rPr>
        <w:t>Contribution margin per loaf: $5.30 (65%)</w:t>
      </w:r>
    </w:p>
    <w:p w14:paraId="27DC3AC5" w14:textId="77777777" w:rsidR="009F7229" w:rsidRDefault="00000000">
      <w:pPr>
        <w:pStyle w:val="FirstParagraph"/>
      </w:pPr>
      <w:r>
        <w:rPr>
          <w:b/>
          <w:bCs/>
        </w:rPr>
        <w:t>Break-Even Point:</w:t>
      </w:r>
    </w:p>
    <w:p w14:paraId="46C74D24" w14:textId="77777777" w:rsidR="009F7229" w:rsidRDefault="00000000" w:rsidP="008636CE">
      <w:pPr>
        <w:numPr>
          <w:ilvl w:val="0"/>
          <w:numId w:val="448"/>
        </w:numPr>
      </w:pPr>
      <w:r>
        <w:t xml:space="preserve">Fixed Costs / Contribution Margin = $5,085 / $5.30 = </w:t>
      </w:r>
      <w:r>
        <w:rPr>
          <w:b/>
          <w:bCs/>
        </w:rPr>
        <w:t>959 loaves/month</w:t>
      </w:r>
    </w:p>
    <w:p w14:paraId="66E7330B" w14:textId="77777777" w:rsidR="009F7229" w:rsidRDefault="00000000" w:rsidP="008636CE">
      <w:pPr>
        <w:numPr>
          <w:ilvl w:val="0"/>
          <w:numId w:val="448"/>
        </w:numPr>
      </w:pPr>
      <w:r>
        <w:rPr>
          <w:b/>
          <w:bCs/>
        </w:rPr>
        <w:t>Current production:</w:t>
      </w:r>
      <w:r>
        <w:t xml:space="preserve"> 1,190 loaves/week x 4 = </w:t>
      </w:r>
      <w:r>
        <w:rPr>
          <w:b/>
          <w:bCs/>
        </w:rPr>
        <w:t>4,760 loaves/month</w:t>
      </w:r>
    </w:p>
    <w:p w14:paraId="4E9E2C73" w14:textId="77777777" w:rsidR="009F7229" w:rsidRDefault="00000000" w:rsidP="008636CE">
      <w:pPr>
        <w:numPr>
          <w:ilvl w:val="0"/>
          <w:numId w:val="448"/>
        </w:numPr>
      </w:pPr>
      <w:r>
        <w:rPr>
          <w:b/>
          <w:bCs/>
        </w:rPr>
        <w:lastRenderedPageBreak/>
        <w:t>Break-even reached at:</w:t>
      </w:r>
      <w:r>
        <w:t xml:space="preserve"> 20% of current production volume</w:t>
      </w:r>
    </w:p>
    <w:p w14:paraId="251C107F" w14:textId="77777777" w:rsidR="009F7229" w:rsidRDefault="00000000">
      <w:pPr>
        <w:pStyle w:val="FirstParagraph"/>
      </w:pPr>
      <w:r>
        <w:rPr>
          <w:b/>
          <w:bCs/>
        </w:rPr>
        <w:t>Safety Margin:</w:t>
      </w:r>
      <w:r>
        <w:t xml:space="preserve"> Parkside operates at 496% of break-even volume</w:t>
      </w:r>
    </w:p>
    <w:p w14:paraId="40B18E03" w14:textId="77777777" w:rsidR="009F7229" w:rsidRDefault="00000000" w:rsidP="008636CE">
      <w:pPr>
        <w:pStyle w:val="Compact"/>
        <w:numPr>
          <w:ilvl w:val="0"/>
          <w:numId w:val="449"/>
        </w:numPr>
      </w:pPr>
      <w:r>
        <w:rPr>
          <w:b/>
          <w:bCs/>
        </w:rPr>
        <w:t>Interpretation:</w:t>
      </w:r>
      <w:r>
        <w:t xml:space="preserve"> Very safe financial position, can absorb significant sales decline</w:t>
      </w:r>
    </w:p>
    <w:p w14:paraId="76A1D391" w14:textId="77777777" w:rsidR="009F7229" w:rsidRDefault="00451C33">
      <w:r>
        <w:rPr>
          <w:noProof/>
        </w:rPr>
        <w:pict w14:anchorId="6EE113A4">
          <v:rect id="_x0000_i1035" alt="" style="width:451.3pt;height:.05pt;mso-width-percent:0;mso-height-percent:0;mso-width-percent:0;mso-height-percent:0" o:hralign="center" o:hrstd="t" o:hr="t"/>
        </w:pict>
      </w:r>
    </w:p>
    <w:p w14:paraId="393E50A5" w14:textId="77777777" w:rsidR="009F7229" w:rsidRDefault="00000000">
      <w:pPr>
        <w:pStyle w:val="FirstParagraph"/>
      </w:pPr>
      <w:r>
        <w:rPr>
          <w:b/>
          <w:bCs/>
        </w:rPr>
        <w:t>6. CONSTRAINTS AND COMPLICATIONS</w:t>
      </w:r>
    </w:p>
    <w:p w14:paraId="26A8A43B" w14:textId="77777777" w:rsidR="009F7229" w:rsidRDefault="00000000">
      <w:pPr>
        <w:pStyle w:val="BodyText"/>
      </w:pPr>
      <w:r>
        <w:rPr>
          <w:b/>
          <w:bCs/>
        </w:rPr>
        <w:t>6.1 Equipment Capacity Bottlenecks</w:t>
      </w:r>
    </w:p>
    <w:p w14:paraId="2EB1408E" w14:textId="77777777" w:rsidR="009F7229" w:rsidRDefault="00000000">
      <w:pPr>
        <w:pStyle w:val="BodyText"/>
      </w:pPr>
      <w:r>
        <w:rPr>
          <w:b/>
          <w:bCs/>
        </w:rPr>
        <w:t>PRIMARY BOTTLENECK: Oven Capacity</w:t>
      </w:r>
    </w:p>
    <w:p w14:paraId="6106483F" w14:textId="77777777" w:rsidR="009F7229" w:rsidRDefault="00000000">
      <w:pPr>
        <w:pStyle w:val="BodyText"/>
      </w:pPr>
      <w:r>
        <w:rPr>
          <w:b/>
          <w:bCs/>
        </w:rPr>
        <w:t>Current State:</w:t>
      </w:r>
    </w:p>
    <w:p w14:paraId="490E8FB9" w14:textId="77777777" w:rsidR="009F7229" w:rsidRDefault="00000000" w:rsidP="008636CE">
      <w:pPr>
        <w:numPr>
          <w:ilvl w:val="0"/>
          <w:numId w:val="450"/>
        </w:numPr>
      </w:pPr>
      <w:r>
        <w:t>3-deck oven, ~25 loaves per full cycle</w:t>
      </w:r>
    </w:p>
    <w:p w14:paraId="4EAC8931" w14:textId="77777777" w:rsidR="009F7229" w:rsidRDefault="00000000" w:rsidP="008636CE">
      <w:pPr>
        <w:numPr>
          <w:ilvl w:val="0"/>
          <w:numId w:val="450"/>
        </w:numPr>
      </w:pPr>
      <w:r>
        <w:rPr>
          <w:b/>
          <w:bCs/>
        </w:rPr>
        <w:t>Maximum theoretical daily capacity:</w:t>
      </w:r>
      <w:r>
        <w:t xml:space="preserve"> 300 loaves (12 bake cycles x 25 loaves)</w:t>
      </w:r>
    </w:p>
    <w:p w14:paraId="4C180699" w14:textId="77777777" w:rsidR="009F7229" w:rsidRDefault="00000000" w:rsidP="008636CE">
      <w:pPr>
        <w:numPr>
          <w:ilvl w:val="0"/>
          <w:numId w:val="450"/>
        </w:numPr>
      </w:pPr>
      <w:r>
        <w:rPr>
          <w:b/>
          <w:bCs/>
        </w:rPr>
        <w:t>Practical daily capacity:</w:t>
      </w:r>
      <w:r>
        <w:t xml:space="preserve"> 250 loaves (10-11 cycles, allowing buffer)</w:t>
      </w:r>
    </w:p>
    <w:p w14:paraId="50C207B4" w14:textId="77777777" w:rsidR="009F7229" w:rsidRDefault="00000000" w:rsidP="008636CE">
      <w:pPr>
        <w:numPr>
          <w:ilvl w:val="0"/>
          <w:numId w:val="450"/>
        </w:numPr>
      </w:pPr>
      <w:r>
        <w:rPr>
          <w:b/>
          <w:bCs/>
        </w:rPr>
        <w:t>Saturday production:</w:t>
      </w:r>
      <w:r>
        <w:t xml:space="preserve"> 250 loaves (AT CAPACITY)</w:t>
      </w:r>
    </w:p>
    <w:p w14:paraId="3EAE625A" w14:textId="77777777" w:rsidR="009F7229" w:rsidRDefault="00000000">
      <w:pPr>
        <w:pStyle w:val="FirstParagraph"/>
      </w:pPr>
      <w:r>
        <w:rPr>
          <w:b/>
          <w:bCs/>
        </w:rPr>
        <w:t>Implications:</w:t>
      </w:r>
    </w:p>
    <w:p w14:paraId="42FFE7FE" w14:textId="77777777" w:rsidR="009F7229" w:rsidRDefault="00000000" w:rsidP="008636CE">
      <w:pPr>
        <w:numPr>
          <w:ilvl w:val="0"/>
          <w:numId w:val="451"/>
        </w:numPr>
      </w:pPr>
      <w:r>
        <w:t>Cannot increase weekend production without equipment investment</w:t>
      </w:r>
    </w:p>
    <w:p w14:paraId="6E73D82F" w14:textId="77777777" w:rsidR="009F7229" w:rsidRDefault="00000000" w:rsidP="008636CE">
      <w:pPr>
        <w:numPr>
          <w:ilvl w:val="0"/>
          <w:numId w:val="451"/>
        </w:numPr>
      </w:pPr>
      <w:r>
        <w:t>Any equipment failure on Saturday = catastrophic revenue loss ($2,200)</w:t>
      </w:r>
    </w:p>
    <w:p w14:paraId="6D3965E7" w14:textId="77777777" w:rsidR="009F7229" w:rsidRDefault="00000000" w:rsidP="008636CE">
      <w:pPr>
        <w:numPr>
          <w:ilvl w:val="0"/>
          <w:numId w:val="451"/>
        </w:numPr>
      </w:pPr>
      <w:r>
        <w:t>Cannot accept large special orders (e.g., corporate event for 100 loaves) without disrupting regular production</w:t>
      </w:r>
    </w:p>
    <w:p w14:paraId="4E073F3C" w14:textId="77777777" w:rsidR="009F7229" w:rsidRDefault="00000000">
      <w:pPr>
        <w:pStyle w:val="FirstParagraph"/>
      </w:pPr>
      <w:r>
        <w:rPr>
          <w:b/>
          <w:bCs/>
        </w:rPr>
        <w:t>Mitigation Strategies:</w:t>
      </w:r>
    </w:p>
    <w:p w14:paraId="0711C56E" w14:textId="77777777" w:rsidR="009F7229" w:rsidRDefault="00000000" w:rsidP="008636CE">
      <w:pPr>
        <w:numPr>
          <w:ilvl w:val="0"/>
          <w:numId w:val="452"/>
        </w:numPr>
      </w:pPr>
      <w:r>
        <w:rPr>
          <w:b/>
          <w:bCs/>
        </w:rPr>
        <w:t>Option 1:</w:t>
      </w:r>
      <w:r>
        <w:t xml:space="preserve"> Add 4th oven deck</w:t>
      </w:r>
    </w:p>
    <w:p w14:paraId="4FCFBE43" w14:textId="77777777" w:rsidR="009F7229" w:rsidRDefault="00000000" w:rsidP="008636CE">
      <w:pPr>
        <w:numPr>
          <w:ilvl w:val="1"/>
          <w:numId w:val="453"/>
        </w:numPr>
      </w:pPr>
      <w:r>
        <w:t>Cost: ~$6,000 for additional deck + installation</w:t>
      </w:r>
    </w:p>
    <w:p w14:paraId="6FC2FE1B" w14:textId="77777777" w:rsidR="009F7229" w:rsidRDefault="00000000" w:rsidP="008636CE">
      <w:pPr>
        <w:numPr>
          <w:ilvl w:val="1"/>
          <w:numId w:val="453"/>
        </w:numPr>
      </w:pPr>
      <w:r>
        <w:t>Benefit: +33% capacity (increases max to 32 loaves/cycle)</w:t>
      </w:r>
    </w:p>
    <w:p w14:paraId="269B55FC" w14:textId="77777777" w:rsidR="009F7229" w:rsidRDefault="00000000" w:rsidP="008636CE">
      <w:pPr>
        <w:numPr>
          <w:ilvl w:val="1"/>
          <w:numId w:val="453"/>
        </w:numPr>
      </w:pPr>
      <w:r>
        <w:t>Challenge: Requires more electrical capacity (already near panel limit)</w:t>
      </w:r>
    </w:p>
    <w:p w14:paraId="303E67E9" w14:textId="77777777" w:rsidR="009F7229" w:rsidRDefault="00000000" w:rsidP="008636CE">
      <w:pPr>
        <w:numPr>
          <w:ilvl w:val="0"/>
          <w:numId w:val="452"/>
        </w:numPr>
      </w:pPr>
      <w:r>
        <w:rPr>
          <w:b/>
          <w:bCs/>
        </w:rPr>
        <w:t>Option 2:</w:t>
      </w:r>
      <w:r>
        <w:t xml:space="preserve"> Add second oven</w:t>
      </w:r>
    </w:p>
    <w:p w14:paraId="6525146F" w14:textId="77777777" w:rsidR="009F7229" w:rsidRDefault="00000000" w:rsidP="008636CE">
      <w:pPr>
        <w:numPr>
          <w:ilvl w:val="1"/>
          <w:numId w:val="454"/>
        </w:numPr>
      </w:pPr>
      <w:r>
        <w:t>Cost: ~$18,000+ for second 2-3 deck oven</w:t>
      </w:r>
    </w:p>
    <w:p w14:paraId="5A8DC867" w14:textId="77777777" w:rsidR="009F7229" w:rsidRDefault="00000000" w:rsidP="008636CE">
      <w:pPr>
        <w:numPr>
          <w:ilvl w:val="1"/>
          <w:numId w:val="454"/>
        </w:numPr>
      </w:pPr>
      <w:r>
        <w:t>Benefit: Doubles capacity, provides redundancy</w:t>
      </w:r>
    </w:p>
    <w:p w14:paraId="0C4E0EB5" w14:textId="77777777" w:rsidR="009F7229" w:rsidRDefault="00000000" w:rsidP="008636CE">
      <w:pPr>
        <w:numPr>
          <w:ilvl w:val="1"/>
          <w:numId w:val="454"/>
        </w:numPr>
      </w:pPr>
      <w:r>
        <w:t>Challenge: Space constraint (would need to reconfigure BOH layout)</w:t>
      </w:r>
    </w:p>
    <w:p w14:paraId="2996EFD3" w14:textId="77777777" w:rsidR="009F7229" w:rsidRDefault="00000000" w:rsidP="008636CE">
      <w:pPr>
        <w:numPr>
          <w:ilvl w:val="0"/>
          <w:numId w:val="452"/>
        </w:numPr>
      </w:pPr>
      <w:r>
        <w:rPr>
          <w:b/>
          <w:bCs/>
        </w:rPr>
        <w:t>Option 3:</w:t>
      </w:r>
      <w:r>
        <w:t xml:space="preserve"> Extend hours (earlier start)</w:t>
      </w:r>
    </w:p>
    <w:p w14:paraId="1E7B42BA" w14:textId="77777777" w:rsidR="009F7229" w:rsidRDefault="00000000" w:rsidP="008636CE">
      <w:pPr>
        <w:numPr>
          <w:ilvl w:val="1"/>
          <w:numId w:val="455"/>
        </w:numPr>
      </w:pPr>
      <w:r>
        <w:lastRenderedPageBreak/>
        <w:t>Cost: Minimal (no equipment)</w:t>
      </w:r>
    </w:p>
    <w:p w14:paraId="79BBA193" w14:textId="77777777" w:rsidR="009F7229" w:rsidRDefault="00000000" w:rsidP="008636CE">
      <w:pPr>
        <w:numPr>
          <w:ilvl w:val="1"/>
          <w:numId w:val="455"/>
        </w:numPr>
      </w:pPr>
      <w:r>
        <w:t>Benefit: +2-3 additional bake cycles possible</w:t>
      </w:r>
    </w:p>
    <w:p w14:paraId="2E327399" w14:textId="77777777" w:rsidR="009F7229" w:rsidRDefault="00000000" w:rsidP="008636CE">
      <w:pPr>
        <w:numPr>
          <w:ilvl w:val="1"/>
          <w:numId w:val="455"/>
        </w:numPr>
      </w:pPr>
      <w:r>
        <w:t>Challenge: Staff burnout (already 4:00 AM start), quality of life for Marcus</w:t>
      </w:r>
    </w:p>
    <w:p w14:paraId="60897D56" w14:textId="77777777" w:rsidR="009F7229" w:rsidRDefault="00000000" w:rsidP="008636CE">
      <w:pPr>
        <w:numPr>
          <w:ilvl w:val="0"/>
          <w:numId w:val="452"/>
        </w:numPr>
      </w:pPr>
      <w:r>
        <w:rPr>
          <w:b/>
          <w:bCs/>
        </w:rPr>
        <w:t>Current Strategy:</w:t>
      </w:r>
      <w:r>
        <w:t xml:space="preserve"> Accept capacity limitation, maintain quality over volume</w:t>
      </w:r>
    </w:p>
    <w:p w14:paraId="159A3465" w14:textId="77777777" w:rsidR="009F7229" w:rsidRDefault="00000000">
      <w:pPr>
        <w:pStyle w:val="FirstParagraph"/>
      </w:pPr>
      <w:r>
        <w:rPr>
          <w:b/>
          <w:bCs/>
        </w:rPr>
        <w:t>SECONDARY BOTTLENECK: Retarder Capacity</w:t>
      </w:r>
    </w:p>
    <w:p w14:paraId="57D8CC99" w14:textId="77777777" w:rsidR="009F7229" w:rsidRDefault="00000000">
      <w:pPr>
        <w:pStyle w:val="BodyText"/>
      </w:pPr>
      <w:r>
        <w:rPr>
          <w:b/>
          <w:bCs/>
        </w:rPr>
        <w:t>Current State:</w:t>
      </w:r>
    </w:p>
    <w:p w14:paraId="332DF57B" w14:textId="77777777" w:rsidR="009F7229" w:rsidRDefault="00000000" w:rsidP="008636CE">
      <w:pPr>
        <w:numPr>
          <w:ilvl w:val="0"/>
          <w:numId w:val="456"/>
        </w:numPr>
      </w:pPr>
      <w:r>
        <w:t>36-pan retarder capacity = ~200 loaves maximum overnight cold proof</w:t>
      </w:r>
    </w:p>
    <w:p w14:paraId="052F38BE" w14:textId="77777777" w:rsidR="009F7229" w:rsidRDefault="00000000" w:rsidP="008636CE">
      <w:pPr>
        <w:numPr>
          <w:ilvl w:val="0"/>
          <w:numId w:val="456"/>
        </w:numPr>
      </w:pPr>
      <w:r>
        <w:rPr>
          <w:b/>
          <w:bCs/>
        </w:rPr>
        <w:t>Saturday production requires:</w:t>
      </w:r>
      <w:r>
        <w:t xml:space="preserve"> 220-240 loaves (exceeds capacity)</w:t>
      </w:r>
    </w:p>
    <w:p w14:paraId="7FA08851" w14:textId="77777777" w:rsidR="009F7229" w:rsidRDefault="00000000">
      <w:pPr>
        <w:pStyle w:val="FirstParagraph"/>
      </w:pPr>
      <w:r>
        <w:rPr>
          <w:b/>
          <w:bCs/>
        </w:rPr>
        <w:t>Current Workaround:</w:t>
      </w:r>
    </w:p>
    <w:p w14:paraId="4C9A8D93" w14:textId="77777777" w:rsidR="009F7229" w:rsidRDefault="00000000" w:rsidP="008636CE">
      <w:pPr>
        <w:numPr>
          <w:ilvl w:val="0"/>
          <w:numId w:val="457"/>
        </w:numPr>
      </w:pPr>
      <w:r>
        <w:t>Some Friday night shaped loaves proof at room temp for 3-4 hours, then baked late Friday night</w:t>
      </w:r>
    </w:p>
    <w:p w14:paraId="60362DDF" w14:textId="77777777" w:rsidR="009F7229" w:rsidRDefault="00000000" w:rsidP="008636CE">
      <w:pPr>
        <w:numPr>
          <w:ilvl w:val="0"/>
          <w:numId w:val="457"/>
        </w:numPr>
      </w:pPr>
      <w:r>
        <w:t>These loaves sold Saturday morning (12-18 hour old, not ideal)</w:t>
      </w:r>
    </w:p>
    <w:p w14:paraId="198AAC51" w14:textId="77777777" w:rsidR="009F7229" w:rsidRDefault="00000000" w:rsidP="008636CE">
      <w:pPr>
        <w:numPr>
          <w:ilvl w:val="0"/>
          <w:numId w:val="457"/>
        </w:numPr>
      </w:pPr>
      <w:r>
        <w:rPr>
          <w:b/>
          <w:bCs/>
        </w:rPr>
        <w:t>Quality trade-off accepted</w:t>
      </w:r>
      <w:r>
        <w:t xml:space="preserve"> to meet weekend demand</w:t>
      </w:r>
    </w:p>
    <w:p w14:paraId="78014CE7" w14:textId="77777777" w:rsidR="009F7229" w:rsidRDefault="00000000">
      <w:pPr>
        <w:pStyle w:val="FirstParagraph"/>
      </w:pPr>
      <w:r>
        <w:rPr>
          <w:b/>
          <w:bCs/>
        </w:rPr>
        <w:t>Future Mitigation:</w:t>
      </w:r>
    </w:p>
    <w:p w14:paraId="64F043EF" w14:textId="77777777" w:rsidR="009F7229" w:rsidRDefault="00000000" w:rsidP="008636CE">
      <w:pPr>
        <w:numPr>
          <w:ilvl w:val="0"/>
          <w:numId w:val="458"/>
        </w:numPr>
      </w:pPr>
      <w:r>
        <w:t>Add second retarder unit: $1,500-2,500</w:t>
      </w:r>
    </w:p>
    <w:p w14:paraId="706B17FD" w14:textId="77777777" w:rsidR="009F7229" w:rsidRDefault="00000000" w:rsidP="008636CE">
      <w:pPr>
        <w:numPr>
          <w:ilvl w:val="0"/>
          <w:numId w:val="458"/>
        </w:numPr>
      </w:pPr>
      <w:r>
        <w:t>This is planned investment for Year 3 (2026)</w:t>
      </w:r>
    </w:p>
    <w:p w14:paraId="578441E4" w14:textId="77777777" w:rsidR="009F7229" w:rsidRDefault="00000000">
      <w:pPr>
        <w:pStyle w:val="FirstParagraph"/>
      </w:pPr>
      <w:r>
        <w:rPr>
          <w:b/>
          <w:bCs/>
        </w:rPr>
        <w:t>TERTIARY BOTTLENECK: Cooling Rack Space</w:t>
      </w:r>
    </w:p>
    <w:p w14:paraId="07E0A0C6" w14:textId="77777777" w:rsidR="009F7229" w:rsidRDefault="00000000">
      <w:pPr>
        <w:pStyle w:val="BodyText"/>
      </w:pPr>
      <w:r>
        <w:rPr>
          <w:b/>
          <w:bCs/>
        </w:rPr>
        <w:t>Current State:</w:t>
      </w:r>
    </w:p>
    <w:p w14:paraId="4F847058" w14:textId="77777777" w:rsidR="009F7229" w:rsidRDefault="00000000" w:rsidP="008636CE">
      <w:pPr>
        <w:numPr>
          <w:ilvl w:val="0"/>
          <w:numId w:val="459"/>
        </w:numPr>
      </w:pPr>
      <w:r>
        <w:t>4 cooling racks x 20 pans = 80 pan positions</w:t>
      </w:r>
    </w:p>
    <w:p w14:paraId="26D6C473" w14:textId="77777777" w:rsidR="009F7229" w:rsidRDefault="00000000" w:rsidP="008636CE">
      <w:pPr>
        <w:numPr>
          <w:ilvl w:val="0"/>
          <w:numId w:val="459"/>
        </w:numPr>
      </w:pPr>
      <w:r>
        <w:t>Each loaf needs ~3 hours cooling minimum</w:t>
      </w:r>
    </w:p>
    <w:p w14:paraId="183B3982" w14:textId="77777777" w:rsidR="009F7229" w:rsidRDefault="00000000" w:rsidP="008636CE">
      <w:pPr>
        <w:numPr>
          <w:ilvl w:val="0"/>
          <w:numId w:val="459"/>
        </w:numPr>
      </w:pPr>
      <w:r>
        <w:rPr>
          <w:b/>
          <w:bCs/>
        </w:rPr>
        <w:t>Saturday morning (peak):</w:t>
      </w:r>
      <w:r>
        <w:t xml:space="preserve"> All 80 positions occupied by 9:00 AM</w:t>
      </w:r>
    </w:p>
    <w:p w14:paraId="3319FFE0" w14:textId="77777777" w:rsidR="009F7229" w:rsidRDefault="00000000">
      <w:pPr>
        <w:pStyle w:val="FirstParagraph"/>
      </w:pPr>
      <w:r>
        <w:rPr>
          <w:b/>
          <w:bCs/>
        </w:rPr>
        <w:t>Implications:</w:t>
      </w:r>
    </w:p>
    <w:p w14:paraId="077A1171" w14:textId="77777777" w:rsidR="009F7229" w:rsidRDefault="00000000" w:rsidP="008636CE">
      <w:pPr>
        <w:numPr>
          <w:ilvl w:val="0"/>
          <w:numId w:val="460"/>
        </w:numPr>
      </w:pPr>
      <w:r>
        <w:t>Cannot continue baking until racks clear (space opens)</w:t>
      </w:r>
    </w:p>
    <w:p w14:paraId="70FBC017" w14:textId="77777777" w:rsidR="009F7229" w:rsidRDefault="00000000" w:rsidP="008636CE">
      <w:pPr>
        <w:numPr>
          <w:ilvl w:val="0"/>
          <w:numId w:val="460"/>
        </w:numPr>
      </w:pPr>
      <w:r>
        <w:t>Creates forced pause in production mid-morning</w:t>
      </w:r>
    </w:p>
    <w:p w14:paraId="05051A5C" w14:textId="77777777" w:rsidR="009F7229" w:rsidRDefault="00000000" w:rsidP="008636CE">
      <w:pPr>
        <w:numPr>
          <w:ilvl w:val="0"/>
          <w:numId w:val="460"/>
        </w:numPr>
      </w:pPr>
      <w:r>
        <w:t>Some loaves cooled on sheet pans on counters (non-ideal, takes bench space)</w:t>
      </w:r>
    </w:p>
    <w:p w14:paraId="2FD0F365" w14:textId="77777777" w:rsidR="009F7229" w:rsidRDefault="00000000">
      <w:pPr>
        <w:pStyle w:val="FirstParagraph"/>
      </w:pPr>
      <w:r>
        <w:rPr>
          <w:b/>
          <w:bCs/>
        </w:rPr>
        <w:t>Mitigation:</w:t>
      </w:r>
    </w:p>
    <w:p w14:paraId="7E163777" w14:textId="77777777" w:rsidR="009F7229" w:rsidRDefault="00000000" w:rsidP="008636CE">
      <w:pPr>
        <w:numPr>
          <w:ilvl w:val="0"/>
          <w:numId w:val="461"/>
        </w:numPr>
      </w:pPr>
      <w:r>
        <w:lastRenderedPageBreak/>
        <w:t>Purchase 2 additional cooling racks: $370 total</w:t>
      </w:r>
    </w:p>
    <w:p w14:paraId="355ABEE7" w14:textId="77777777" w:rsidR="009F7229" w:rsidRDefault="00000000" w:rsidP="008636CE">
      <w:pPr>
        <w:numPr>
          <w:ilvl w:val="0"/>
          <w:numId w:val="461"/>
        </w:numPr>
      </w:pPr>
      <w:r>
        <w:t>This is planned for Q1 2026</w:t>
      </w:r>
    </w:p>
    <w:p w14:paraId="755A6255" w14:textId="77777777" w:rsidR="009F7229" w:rsidRDefault="00000000" w:rsidP="008636CE">
      <w:pPr>
        <w:numPr>
          <w:ilvl w:val="0"/>
          <w:numId w:val="461"/>
        </w:numPr>
      </w:pPr>
      <w:r>
        <w:t>Alternative: Faster rotation to packaging (start packaging at 2 hours for some products)</w:t>
      </w:r>
    </w:p>
    <w:p w14:paraId="277B3C7C" w14:textId="77777777" w:rsidR="009F7229" w:rsidRDefault="00451C33">
      <w:r>
        <w:rPr>
          <w:noProof/>
        </w:rPr>
        <w:pict w14:anchorId="4F1A02F4">
          <v:rect id="_x0000_i1034" alt="" style="width:451.3pt;height:.05pt;mso-width-percent:0;mso-height-percent:0;mso-width-percent:0;mso-height-percent:0" o:hralign="center" o:hrstd="t" o:hr="t"/>
        </w:pict>
      </w:r>
    </w:p>
    <w:p w14:paraId="3DCC2036" w14:textId="77777777" w:rsidR="009F7229" w:rsidRDefault="00000000">
      <w:pPr>
        <w:pStyle w:val="FirstParagraph"/>
      </w:pPr>
      <w:r>
        <w:rPr>
          <w:b/>
          <w:bCs/>
        </w:rPr>
        <w:t>6.2 Timing Dependencies (Critical Path Issues)</w:t>
      </w:r>
    </w:p>
    <w:p w14:paraId="5AFC962D" w14:textId="77777777" w:rsidR="009F7229" w:rsidRDefault="00000000">
      <w:pPr>
        <w:pStyle w:val="BodyText"/>
      </w:pPr>
      <w:r>
        <w:rPr>
          <w:b/>
          <w:bCs/>
        </w:rPr>
        <w:t>DEPENDENCY #1: Starter Health → Entire Sourdough Production</w:t>
      </w:r>
    </w:p>
    <w:p w14:paraId="271A1F08" w14:textId="77777777" w:rsidR="009F7229" w:rsidRDefault="00000000">
      <w:pPr>
        <w:pStyle w:val="BodyText"/>
      </w:pPr>
      <w:r>
        <w:rPr>
          <w:b/>
          <w:bCs/>
        </w:rPr>
        <w:t>Critical Path:</w:t>
      </w:r>
    </w:p>
    <w:p w14:paraId="302531DA" w14:textId="77777777" w:rsidR="009F7229" w:rsidRDefault="00000000" w:rsidP="008636CE">
      <w:pPr>
        <w:numPr>
          <w:ilvl w:val="0"/>
          <w:numId w:val="462"/>
        </w:numPr>
      </w:pPr>
      <w:r>
        <w:t>If starter is weak/sluggish → Levain build takes 10-12 hours instead of 6-8</w:t>
      </w:r>
    </w:p>
    <w:p w14:paraId="1DF637A9" w14:textId="77777777" w:rsidR="009F7229" w:rsidRDefault="00000000" w:rsidP="008636CE">
      <w:pPr>
        <w:numPr>
          <w:ilvl w:val="0"/>
          <w:numId w:val="462"/>
        </w:numPr>
      </w:pPr>
      <w:r>
        <w:rPr>
          <w:b/>
          <w:bCs/>
        </w:rPr>
        <w:t>Delay consequence:</w:t>
      </w:r>
      <w:r>
        <w:t xml:space="preserve"> Cannot mix sourdough on schedule</w:t>
      </w:r>
    </w:p>
    <w:p w14:paraId="09C22278" w14:textId="77777777" w:rsidR="009F7229" w:rsidRDefault="00000000" w:rsidP="008636CE">
      <w:pPr>
        <w:numPr>
          <w:ilvl w:val="0"/>
          <w:numId w:val="462"/>
        </w:numPr>
      </w:pPr>
      <w:r>
        <w:rPr>
          <w:b/>
          <w:bCs/>
        </w:rPr>
        <w:t>Cascade effect:</w:t>
      </w:r>
    </w:p>
    <w:p w14:paraId="77B1016C" w14:textId="77777777" w:rsidR="009F7229" w:rsidRDefault="00000000" w:rsidP="008636CE">
      <w:pPr>
        <w:numPr>
          <w:ilvl w:val="1"/>
          <w:numId w:val="463"/>
        </w:numPr>
      </w:pPr>
      <w:r>
        <w:t>Delayed mix → Delayed bulk fermentation → Delayed shaping</w:t>
      </w:r>
    </w:p>
    <w:p w14:paraId="5C909667" w14:textId="77777777" w:rsidR="009F7229" w:rsidRDefault="00000000" w:rsidP="008636CE">
      <w:pPr>
        <w:numPr>
          <w:ilvl w:val="1"/>
          <w:numId w:val="463"/>
        </w:numPr>
      </w:pPr>
      <w:r>
        <w:t>Delayed shaping → Late loading into retarder (or skipped cold proof)</w:t>
      </w:r>
    </w:p>
    <w:p w14:paraId="31E6C529" w14:textId="77777777" w:rsidR="009F7229" w:rsidRDefault="00000000" w:rsidP="008636CE">
      <w:pPr>
        <w:numPr>
          <w:ilvl w:val="1"/>
          <w:numId w:val="463"/>
        </w:numPr>
      </w:pPr>
      <w:r>
        <w:t>Late retarder load → Late morning bake → Late availability in retail display</w:t>
      </w:r>
    </w:p>
    <w:p w14:paraId="7D268444" w14:textId="77777777" w:rsidR="009F7229" w:rsidRDefault="00000000" w:rsidP="008636CE">
      <w:pPr>
        <w:numPr>
          <w:ilvl w:val="1"/>
          <w:numId w:val="463"/>
        </w:numPr>
      </w:pPr>
      <w:r>
        <w:rPr>
          <w:b/>
          <w:bCs/>
        </w:rPr>
        <w:t>Revenue impact:</w:t>
      </w:r>
      <w:r>
        <w:t xml:space="preserve"> $400-800 lost (morning customers buy elsewhere)</w:t>
      </w:r>
    </w:p>
    <w:p w14:paraId="49AD24C1" w14:textId="77777777" w:rsidR="009F7229" w:rsidRDefault="00000000">
      <w:pPr>
        <w:pStyle w:val="FirstParagraph"/>
      </w:pPr>
      <w:r>
        <w:rPr>
          <w:b/>
          <w:bCs/>
        </w:rPr>
        <w:t>Root Causes of Weak Starter:</w:t>
      </w:r>
    </w:p>
    <w:p w14:paraId="1267EA4A" w14:textId="77777777" w:rsidR="009F7229" w:rsidRDefault="00000000" w:rsidP="008636CE">
      <w:pPr>
        <w:numPr>
          <w:ilvl w:val="0"/>
          <w:numId w:val="464"/>
        </w:numPr>
      </w:pPr>
      <w:r>
        <w:t>Temperature fluctuations (walk-in cooler malfunction)</w:t>
      </w:r>
    </w:p>
    <w:p w14:paraId="3793DB1F" w14:textId="77777777" w:rsidR="009F7229" w:rsidRDefault="00000000" w:rsidP="008636CE">
      <w:pPr>
        <w:numPr>
          <w:ilvl w:val="0"/>
          <w:numId w:val="464"/>
        </w:numPr>
      </w:pPr>
      <w:r>
        <w:t>Missed feeding (human error on Monday prep)</w:t>
      </w:r>
    </w:p>
    <w:p w14:paraId="3E49FD9E" w14:textId="77777777" w:rsidR="009F7229" w:rsidRDefault="00000000" w:rsidP="008636CE">
      <w:pPr>
        <w:numPr>
          <w:ilvl w:val="0"/>
          <w:numId w:val="464"/>
        </w:numPr>
      </w:pPr>
      <w:r>
        <w:t>Old starter (needs "refreshing" with multiple feedings)</w:t>
      </w:r>
    </w:p>
    <w:p w14:paraId="37936992" w14:textId="77777777" w:rsidR="009F7229" w:rsidRDefault="00000000">
      <w:pPr>
        <w:pStyle w:val="FirstParagraph"/>
      </w:pPr>
      <w:r>
        <w:rPr>
          <w:b/>
          <w:bCs/>
        </w:rPr>
        <w:t>Preventive Measures:</w:t>
      </w:r>
    </w:p>
    <w:p w14:paraId="2D45D158" w14:textId="77777777" w:rsidR="009F7229" w:rsidRDefault="00000000" w:rsidP="008636CE">
      <w:pPr>
        <w:numPr>
          <w:ilvl w:val="0"/>
          <w:numId w:val="465"/>
        </w:numPr>
      </w:pPr>
      <w:r>
        <w:rPr>
          <w:b/>
          <w:bCs/>
        </w:rPr>
        <w:t>Daily starter assessment:</w:t>
      </w:r>
      <w:r>
        <w:t xml:space="preserve"> Marcus visually inspects every morning</w:t>
      </w:r>
    </w:p>
    <w:p w14:paraId="6A7CE57F" w14:textId="77777777" w:rsidR="009F7229" w:rsidRDefault="00000000" w:rsidP="008636CE">
      <w:pPr>
        <w:numPr>
          <w:ilvl w:val="0"/>
          <w:numId w:val="465"/>
        </w:numPr>
      </w:pPr>
      <w:r>
        <w:rPr>
          <w:b/>
          <w:bCs/>
        </w:rPr>
        <w:t>Backup starter:</w:t>
      </w:r>
      <w:r>
        <w:t xml:space="preserve"> Small emergency starter kept separately (insurance policy)</w:t>
      </w:r>
    </w:p>
    <w:p w14:paraId="547D32BF" w14:textId="77777777" w:rsidR="009F7229" w:rsidRDefault="00000000" w:rsidP="008636CE">
      <w:pPr>
        <w:numPr>
          <w:ilvl w:val="0"/>
          <w:numId w:val="465"/>
        </w:numPr>
      </w:pPr>
      <w:r>
        <w:rPr>
          <w:b/>
          <w:bCs/>
        </w:rPr>
        <w:t>Temperature monitoring:</w:t>
      </w:r>
      <w:r>
        <w:t xml:space="preserve"> Walk-in cooler has high-temp alarm</w:t>
      </w:r>
    </w:p>
    <w:p w14:paraId="62109BA8" w14:textId="77777777" w:rsidR="009F7229" w:rsidRDefault="00000000" w:rsidP="008636CE">
      <w:pPr>
        <w:numPr>
          <w:ilvl w:val="0"/>
          <w:numId w:val="465"/>
        </w:numPr>
      </w:pPr>
      <w:r>
        <w:rPr>
          <w:b/>
          <w:bCs/>
        </w:rPr>
        <w:t>Training:</w:t>
      </w:r>
      <w:r>
        <w:t xml:space="preserve"> Rachel and David trained on starter maintenance (redundancy)</w:t>
      </w:r>
    </w:p>
    <w:p w14:paraId="323066CE" w14:textId="77777777" w:rsidR="009F7229" w:rsidRDefault="00000000">
      <w:pPr>
        <w:pStyle w:val="FirstParagraph"/>
      </w:pPr>
      <w:r>
        <w:rPr>
          <w:b/>
          <w:bCs/>
        </w:rPr>
        <w:t>DEPENDENCY #2: Bulk Fermentation Timing → Shaping Window</w:t>
      </w:r>
    </w:p>
    <w:p w14:paraId="05E4C076" w14:textId="77777777" w:rsidR="009F7229" w:rsidRDefault="00000000">
      <w:pPr>
        <w:pStyle w:val="BodyText"/>
      </w:pPr>
      <w:r>
        <w:rPr>
          <w:b/>
          <w:bCs/>
        </w:rPr>
        <w:t>Critical Path:</w:t>
      </w:r>
    </w:p>
    <w:p w14:paraId="33B81741" w14:textId="77777777" w:rsidR="009F7229" w:rsidRDefault="00000000" w:rsidP="008636CE">
      <w:pPr>
        <w:numPr>
          <w:ilvl w:val="0"/>
          <w:numId w:val="466"/>
        </w:numPr>
      </w:pPr>
      <w:r>
        <w:lastRenderedPageBreak/>
        <w:t>Sourdough bulk fermentation is 4-6 hours (temperature-dependent)</w:t>
      </w:r>
    </w:p>
    <w:p w14:paraId="3860EEC8" w14:textId="77777777" w:rsidR="009F7229" w:rsidRDefault="00000000" w:rsidP="008636CE">
      <w:pPr>
        <w:numPr>
          <w:ilvl w:val="0"/>
          <w:numId w:val="466"/>
        </w:numPr>
      </w:pPr>
      <w:r>
        <w:rPr>
          <w:b/>
          <w:bCs/>
        </w:rPr>
        <w:t>Shaping window:</w:t>
      </w:r>
      <w:r>
        <w:t xml:space="preserve"> Dough must be shaped when bulk fermentation is complete</w:t>
      </w:r>
    </w:p>
    <w:p w14:paraId="79B54425" w14:textId="77777777" w:rsidR="009F7229" w:rsidRDefault="00000000" w:rsidP="008636CE">
      <w:pPr>
        <w:numPr>
          <w:ilvl w:val="0"/>
          <w:numId w:val="466"/>
        </w:numPr>
      </w:pPr>
      <w:r>
        <w:rPr>
          <w:b/>
          <w:bCs/>
        </w:rPr>
        <w:t>Cannot delay:</w:t>
      </w:r>
      <w:r>
        <w:t xml:space="preserve"> Over-fermented dough collapses, becomes unusable</w:t>
      </w:r>
    </w:p>
    <w:p w14:paraId="3A04494F" w14:textId="77777777" w:rsidR="009F7229" w:rsidRDefault="00000000" w:rsidP="008636CE">
      <w:pPr>
        <w:numPr>
          <w:ilvl w:val="0"/>
          <w:numId w:val="466"/>
        </w:numPr>
      </w:pPr>
      <w:r>
        <w:rPr>
          <w:b/>
          <w:bCs/>
        </w:rPr>
        <w:t>Cannot rush:</w:t>
      </w:r>
      <w:r>
        <w:t xml:space="preserve"> Under-fermented dough won't develop flavor, structure</w:t>
      </w:r>
    </w:p>
    <w:p w14:paraId="517D3DEE" w14:textId="77777777" w:rsidR="009F7229" w:rsidRDefault="00000000">
      <w:pPr>
        <w:pStyle w:val="FirstParagraph"/>
      </w:pPr>
      <w:r>
        <w:rPr>
          <w:b/>
          <w:bCs/>
        </w:rPr>
        <w:t>Challenge:</w:t>
      </w:r>
    </w:p>
    <w:p w14:paraId="4CBDB252" w14:textId="77777777" w:rsidR="009F7229" w:rsidRDefault="00000000" w:rsidP="008636CE">
      <w:pPr>
        <w:numPr>
          <w:ilvl w:val="0"/>
          <w:numId w:val="467"/>
        </w:numPr>
      </w:pPr>
      <w:r>
        <w:t>Marcus and Rachel must be available for shaping at the moment bulk fermentation completes</w:t>
      </w:r>
    </w:p>
    <w:p w14:paraId="246ECBFB" w14:textId="77777777" w:rsidR="009F7229" w:rsidRDefault="00000000" w:rsidP="008636CE">
      <w:pPr>
        <w:numPr>
          <w:ilvl w:val="0"/>
          <w:numId w:val="467"/>
        </w:numPr>
      </w:pPr>
      <w:r>
        <w:rPr>
          <w:b/>
          <w:bCs/>
        </w:rPr>
        <w:t>If both are busy with other tasks (e.g., wholesale delivery, equipment issue), shaping is delayed</w:t>
      </w:r>
    </w:p>
    <w:p w14:paraId="49942E01" w14:textId="77777777" w:rsidR="009F7229" w:rsidRDefault="00000000" w:rsidP="008636CE">
      <w:pPr>
        <w:numPr>
          <w:ilvl w:val="0"/>
          <w:numId w:val="467"/>
        </w:numPr>
      </w:pPr>
      <w:r>
        <w:t>Over-proofed dough = wasted batch (up to 50 kg dough = $80 ingredient loss + lost revenue)</w:t>
      </w:r>
    </w:p>
    <w:p w14:paraId="54B5C3B0" w14:textId="77777777" w:rsidR="009F7229" w:rsidRDefault="00000000">
      <w:pPr>
        <w:pStyle w:val="FirstParagraph"/>
      </w:pPr>
      <w:r>
        <w:rPr>
          <w:b/>
          <w:bCs/>
        </w:rPr>
        <w:t>Mitigation:</w:t>
      </w:r>
    </w:p>
    <w:p w14:paraId="5C212348" w14:textId="77777777" w:rsidR="009F7229" w:rsidRDefault="00000000" w:rsidP="008636CE">
      <w:pPr>
        <w:numPr>
          <w:ilvl w:val="0"/>
          <w:numId w:val="468"/>
        </w:numPr>
      </w:pPr>
      <w:r>
        <w:rPr>
          <w:b/>
          <w:bCs/>
        </w:rPr>
        <w:t>Stagger mix times:</w:t>
      </w:r>
      <w:r>
        <w:t xml:space="preserve"> Country batch 1 at 6:00 AM, batch 2 at 7:00 AM (shaping windows separated)</w:t>
      </w:r>
    </w:p>
    <w:p w14:paraId="7E537405" w14:textId="77777777" w:rsidR="009F7229" w:rsidRDefault="00000000" w:rsidP="008636CE">
      <w:pPr>
        <w:numPr>
          <w:ilvl w:val="0"/>
          <w:numId w:val="468"/>
        </w:numPr>
      </w:pPr>
      <w:r>
        <w:rPr>
          <w:b/>
          <w:bCs/>
        </w:rPr>
        <w:t>Temperature control:</w:t>
      </w:r>
      <w:r>
        <w:t xml:space="preserve"> Use cooler area for slower fermentation (buys time flexibility)</w:t>
      </w:r>
    </w:p>
    <w:p w14:paraId="6296CF1D" w14:textId="77777777" w:rsidR="009F7229" w:rsidRDefault="00000000" w:rsidP="008636CE">
      <w:pPr>
        <w:numPr>
          <w:ilvl w:val="0"/>
          <w:numId w:val="468"/>
        </w:numPr>
      </w:pPr>
      <w:r>
        <w:rPr>
          <w:b/>
          <w:bCs/>
        </w:rPr>
        <w:t>Visual monitoring:</w:t>
      </w:r>
      <w:r>
        <w:t xml:space="preserve"> Check dough every 30 min once 3 hours elapsed (anticipate completion)</w:t>
      </w:r>
    </w:p>
    <w:p w14:paraId="4E946992" w14:textId="77777777" w:rsidR="009F7229" w:rsidRDefault="00000000" w:rsidP="008636CE">
      <w:pPr>
        <w:numPr>
          <w:ilvl w:val="0"/>
          <w:numId w:val="468"/>
        </w:numPr>
      </w:pPr>
      <w:r>
        <w:rPr>
          <w:b/>
          <w:bCs/>
        </w:rPr>
        <w:t>Team backup:</w:t>
      </w:r>
      <w:r>
        <w:t xml:space="preserve"> David trained to assist with shaping if Marcus/Rachel unavailable</w:t>
      </w:r>
    </w:p>
    <w:p w14:paraId="2EA2DE4E" w14:textId="77777777" w:rsidR="009F7229" w:rsidRDefault="00000000">
      <w:pPr>
        <w:pStyle w:val="FirstParagraph"/>
      </w:pPr>
      <w:r>
        <w:rPr>
          <w:b/>
          <w:bCs/>
        </w:rPr>
        <w:t>DEPENDENCY #3: Cold Proof Duration → Morning Bake Quality</w:t>
      </w:r>
    </w:p>
    <w:p w14:paraId="39372F20" w14:textId="77777777" w:rsidR="009F7229" w:rsidRDefault="00000000">
      <w:pPr>
        <w:pStyle w:val="BodyText"/>
      </w:pPr>
      <w:r>
        <w:rPr>
          <w:b/>
          <w:bCs/>
        </w:rPr>
        <w:t>Critical Path:</w:t>
      </w:r>
    </w:p>
    <w:p w14:paraId="1517C1D5" w14:textId="77777777" w:rsidR="009F7229" w:rsidRDefault="00000000" w:rsidP="008636CE">
      <w:pPr>
        <w:numPr>
          <w:ilvl w:val="0"/>
          <w:numId w:val="469"/>
        </w:numPr>
      </w:pPr>
      <w:r>
        <w:t>Loaves shaped in evening (6:00-8:00 PM) → Load into retarder → Cold proof overnight → Bake next morning (5:00 AM)</w:t>
      </w:r>
    </w:p>
    <w:p w14:paraId="4B73CEBC" w14:textId="77777777" w:rsidR="009F7229" w:rsidRDefault="00000000" w:rsidP="008636CE">
      <w:pPr>
        <w:numPr>
          <w:ilvl w:val="0"/>
          <w:numId w:val="469"/>
        </w:numPr>
      </w:pPr>
      <w:r>
        <w:rPr>
          <w:b/>
          <w:bCs/>
        </w:rPr>
        <w:t>Ideal cold proof:</w:t>
      </w:r>
      <w:r>
        <w:t xml:space="preserve"> 10-12 hours at 40°F</w:t>
      </w:r>
    </w:p>
    <w:p w14:paraId="34CEF1A4" w14:textId="77777777" w:rsidR="009F7229" w:rsidRDefault="00000000" w:rsidP="008636CE">
      <w:pPr>
        <w:numPr>
          <w:ilvl w:val="0"/>
          <w:numId w:val="469"/>
        </w:numPr>
      </w:pPr>
      <w:r>
        <w:rPr>
          <w:b/>
          <w:bCs/>
        </w:rPr>
        <w:t>Too short (&lt; 8 hours):</w:t>
      </w:r>
      <w:r>
        <w:t xml:space="preserve"> Under-proofed, won't rise properly in oven (dense crumb)</w:t>
      </w:r>
    </w:p>
    <w:p w14:paraId="0218F746" w14:textId="77777777" w:rsidR="009F7229" w:rsidRDefault="00000000" w:rsidP="008636CE">
      <w:pPr>
        <w:numPr>
          <w:ilvl w:val="0"/>
          <w:numId w:val="469"/>
        </w:numPr>
      </w:pPr>
      <w:r>
        <w:rPr>
          <w:b/>
          <w:bCs/>
        </w:rPr>
        <w:t>Too long (&gt; 16 hours):</w:t>
      </w:r>
      <w:r>
        <w:t xml:space="preserve"> Over-proofed, collapses in oven (flat loaves)</w:t>
      </w:r>
    </w:p>
    <w:p w14:paraId="12D2F1FA" w14:textId="77777777" w:rsidR="009F7229" w:rsidRDefault="00000000">
      <w:pPr>
        <w:pStyle w:val="FirstParagraph"/>
      </w:pPr>
      <w:r>
        <w:rPr>
          <w:b/>
          <w:bCs/>
        </w:rPr>
        <w:t>Potential Disruptions:</w:t>
      </w:r>
    </w:p>
    <w:p w14:paraId="4199CA7B" w14:textId="77777777" w:rsidR="009F7229" w:rsidRDefault="00000000" w:rsidP="008636CE">
      <w:pPr>
        <w:numPr>
          <w:ilvl w:val="0"/>
          <w:numId w:val="470"/>
        </w:numPr>
      </w:pPr>
      <w:r>
        <w:rPr>
          <w:b/>
          <w:bCs/>
        </w:rPr>
        <w:t>Late shaping:</w:t>
      </w:r>
      <w:r>
        <w:t xml:space="preserve"> If shaping finishes at 9:00 PM instead of 8:00 PM → Only 8 hours cold proof → Under-proofed</w:t>
      </w:r>
    </w:p>
    <w:p w14:paraId="43F9A62D" w14:textId="77777777" w:rsidR="009F7229" w:rsidRDefault="00000000" w:rsidP="008636CE">
      <w:pPr>
        <w:pStyle w:val="Compact"/>
        <w:numPr>
          <w:ilvl w:val="1"/>
          <w:numId w:val="471"/>
        </w:numPr>
      </w:pPr>
      <w:r>
        <w:rPr>
          <w:b/>
          <w:bCs/>
        </w:rPr>
        <w:lastRenderedPageBreak/>
        <w:t>Consequence:</w:t>
      </w:r>
      <w:r>
        <w:t xml:space="preserve"> Loaves must be pulled early from retarder, allowed to warm up/proof longer (delays bake)</w:t>
      </w:r>
    </w:p>
    <w:p w14:paraId="5B68EFDA" w14:textId="77777777" w:rsidR="009F7229" w:rsidRDefault="00000000" w:rsidP="008636CE">
      <w:pPr>
        <w:numPr>
          <w:ilvl w:val="0"/>
          <w:numId w:val="470"/>
        </w:numPr>
      </w:pPr>
      <w:r>
        <w:rPr>
          <w:b/>
          <w:bCs/>
        </w:rPr>
        <w:t>Retarder malfunction:</w:t>
      </w:r>
      <w:r>
        <w:t xml:space="preserve"> If temperature rises above 45°F, fermentation accelerates</w:t>
      </w:r>
    </w:p>
    <w:p w14:paraId="63C6606D" w14:textId="77777777" w:rsidR="009F7229" w:rsidRDefault="00000000" w:rsidP="008636CE">
      <w:pPr>
        <w:pStyle w:val="Compact"/>
        <w:numPr>
          <w:ilvl w:val="1"/>
          <w:numId w:val="472"/>
        </w:numPr>
      </w:pPr>
      <w:r>
        <w:rPr>
          <w:b/>
          <w:bCs/>
        </w:rPr>
        <w:t>Consequence:</w:t>
      </w:r>
      <w:r>
        <w:t xml:space="preserve"> Over-proofed loaves (must discard or repurpose for breadcrumbs/stuffing)</w:t>
      </w:r>
    </w:p>
    <w:p w14:paraId="4C6E1475" w14:textId="77777777" w:rsidR="009F7229" w:rsidRDefault="00000000">
      <w:pPr>
        <w:pStyle w:val="FirstParagraph"/>
      </w:pPr>
      <w:r>
        <w:rPr>
          <w:b/>
          <w:bCs/>
        </w:rPr>
        <w:t>Mitigation:</w:t>
      </w:r>
    </w:p>
    <w:p w14:paraId="3613A4B2" w14:textId="77777777" w:rsidR="009F7229" w:rsidRDefault="00000000" w:rsidP="008636CE">
      <w:pPr>
        <w:numPr>
          <w:ilvl w:val="0"/>
          <w:numId w:val="473"/>
        </w:numPr>
      </w:pPr>
      <w:r>
        <w:rPr>
          <w:b/>
          <w:bCs/>
        </w:rPr>
        <w:t>Strict shaping schedule:</w:t>
      </w:r>
      <w:r>
        <w:t xml:space="preserve"> 12:00-2:00 PM window for next-day production (non-negotiable)</w:t>
      </w:r>
    </w:p>
    <w:p w14:paraId="2AA2127D" w14:textId="77777777" w:rsidR="009F7229" w:rsidRDefault="00000000" w:rsidP="008636CE">
      <w:pPr>
        <w:numPr>
          <w:ilvl w:val="0"/>
          <w:numId w:val="473"/>
        </w:numPr>
      </w:pPr>
      <w:r>
        <w:rPr>
          <w:b/>
          <w:bCs/>
        </w:rPr>
        <w:t>Retarder alarm:</w:t>
      </w:r>
      <w:r>
        <w:t xml:space="preserve"> Temperature alarm alerts if above 42°F</w:t>
      </w:r>
    </w:p>
    <w:p w14:paraId="26AC0660" w14:textId="77777777" w:rsidR="009F7229" w:rsidRDefault="00000000" w:rsidP="008636CE">
      <w:pPr>
        <w:numPr>
          <w:ilvl w:val="0"/>
          <w:numId w:val="473"/>
        </w:numPr>
      </w:pPr>
      <w:r>
        <w:rPr>
          <w:b/>
          <w:bCs/>
        </w:rPr>
        <w:t>Backup plan:</w:t>
      </w:r>
      <w:r>
        <w:t xml:space="preserve"> If late shaping occurs, adjust morning bake schedule (bake under-proofed loaves last, allow warming time)</w:t>
      </w:r>
    </w:p>
    <w:p w14:paraId="307D56DC" w14:textId="77777777" w:rsidR="009F7229" w:rsidRDefault="00000000">
      <w:pPr>
        <w:pStyle w:val="FirstParagraph"/>
      </w:pPr>
      <w:r>
        <w:rPr>
          <w:b/>
          <w:bCs/>
        </w:rPr>
        <w:t>DEPENDENCY #4: Oven Temperature Recovery → Bake Scheduling</w:t>
      </w:r>
    </w:p>
    <w:p w14:paraId="537A026C" w14:textId="77777777" w:rsidR="009F7229" w:rsidRDefault="00000000">
      <w:pPr>
        <w:pStyle w:val="BodyText"/>
      </w:pPr>
      <w:r>
        <w:rPr>
          <w:b/>
          <w:bCs/>
        </w:rPr>
        <w:t>Critical Path:</w:t>
      </w:r>
    </w:p>
    <w:p w14:paraId="0ABBD489" w14:textId="77777777" w:rsidR="009F7229" w:rsidRDefault="00000000" w:rsidP="008636CE">
      <w:pPr>
        <w:numPr>
          <w:ilvl w:val="0"/>
          <w:numId w:val="474"/>
        </w:numPr>
      </w:pPr>
      <w:r>
        <w:t>Oven requires 10-15 minutes between bakes to recover temperature after cold dough loaded</w:t>
      </w:r>
    </w:p>
    <w:p w14:paraId="62D54371" w14:textId="77777777" w:rsidR="009F7229" w:rsidRDefault="00000000" w:rsidP="008636CE">
      <w:pPr>
        <w:numPr>
          <w:ilvl w:val="0"/>
          <w:numId w:val="474"/>
        </w:numPr>
      </w:pPr>
      <w:r>
        <w:rPr>
          <w:b/>
          <w:bCs/>
        </w:rPr>
        <w:t>If next batch loaded too soon:</w:t>
      </w:r>
      <w:r>
        <w:t xml:space="preserve"> Oven temperature too low → Poor oven spring → Dense loaves, pale crust</w:t>
      </w:r>
    </w:p>
    <w:p w14:paraId="2A891E51" w14:textId="77777777" w:rsidR="009F7229" w:rsidRDefault="00000000" w:rsidP="008636CE">
      <w:pPr>
        <w:numPr>
          <w:ilvl w:val="0"/>
          <w:numId w:val="474"/>
        </w:numPr>
      </w:pPr>
      <w:r>
        <w:rPr>
          <w:b/>
          <w:bCs/>
        </w:rPr>
        <w:t>If wait too long:</w:t>
      </w:r>
      <w:r>
        <w:t xml:space="preserve"> Idle time → Productivity loss → Cannot complete all bakes by closing</w:t>
      </w:r>
    </w:p>
    <w:p w14:paraId="695CE237" w14:textId="77777777" w:rsidR="009F7229" w:rsidRDefault="00000000">
      <w:pPr>
        <w:pStyle w:val="FirstParagraph"/>
      </w:pPr>
      <w:r>
        <w:rPr>
          <w:b/>
          <w:bCs/>
        </w:rPr>
        <w:t>Saturday Challenge:</w:t>
      </w:r>
    </w:p>
    <w:p w14:paraId="2B5F3B30" w14:textId="77777777" w:rsidR="009F7229" w:rsidRDefault="00000000" w:rsidP="008636CE">
      <w:pPr>
        <w:numPr>
          <w:ilvl w:val="0"/>
          <w:numId w:val="475"/>
        </w:numPr>
      </w:pPr>
      <w:r>
        <w:t>14 bake cycles needed (see section 4.3)</w:t>
      </w:r>
    </w:p>
    <w:p w14:paraId="7F6E66CB" w14:textId="77777777" w:rsidR="009F7229" w:rsidRDefault="00000000" w:rsidP="008636CE">
      <w:pPr>
        <w:numPr>
          <w:ilvl w:val="0"/>
          <w:numId w:val="475"/>
        </w:numPr>
      </w:pPr>
      <w:r>
        <w:rPr>
          <w:b/>
          <w:bCs/>
        </w:rPr>
        <w:t>Total oven time:</w:t>
      </w:r>
      <w:r>
        <w:t xml:space="preserve"> 11+ hours</w:t>
      </w:r>
    </w:p>
    <w:p w14:paraId="496A6917" w14:textId="77777777" w:rsidR="009F7229" w:rsidRDefault="00000000" w:rsidP="008636CE">
      <w:pPr>
        <w:numPr>
          <w:ilvl w:val="0"/>
          <w:numId w:val="475"/>
        </w:numPr>
      </w:pPr>
      <w:r>
        <w:rPr>
          <w:b/>
          <w:bCs/>
        </w:rPr>
        <w:t>Zero tolerance for delays:</w:t>
      </w:r>
      <w:r>
        <w:t xml:space="preserve"> Any 15-minute setback means 1 bake cycle lost</w:t>
      </w:r>
    </w:p>
    <w:p w14:paraId="124E6E0D" w14:textId="77777777" w:rsidR="009F7229" w:rsidRDefault="00000000" w:rsidP="008636CE">
      <w:pPr>
        <w:numPr>
          <w:ilvl w:val="0"/>
          <w:numId w:val="475"/>
        </w:numPr>
      </w:pPr>
      <w:r>
        <w:rPr>
          <w:b/>
          <w:bCs/>
        </w:rPr>
        <w:t>Lost cycle = 25-30 loaves not produced = $180-225 revenue loss</w:t>
      </w:r>
    </w:p>
    <w:p w14:paraId="65E0A244" w14:textId="77777777" w:rsidR="009F7229" w:rsidRDefault="00000000">
      <w:pPr>
        <w:pStyle w:val="FirstParagraph"/>
      </w:pPr>
      <w:r>
        <w:rPr>
          <w:b/>
          <w:bCs/>
        </w:rPr>
        <w:t>Mitigation:</w:t>
      </w:r>
    </w:p>
    <w:p w14:paraId="75BDF7B9" w14:textId="77777777" w:rsidR="009F7229" w:rsidRDefault="00000000" w:rsidP="008636CE">
      <w:pPr>
        <w:numPr>
          <w:ilvl w:val="0"/>
          <w:numId w:val="476"/>
        </w:numPr>
      </w:pPr>
      <w:r>
        <w:rPr>
          <w:b/>
          <w:bCs/>
        </w:rPr>
        <w:t>Strict timer discipline:</w:t>
      </w:r>
      <w:r>
        <w:t xml:space="preserve"> Marcus uses multiple timers, cannot be distracted</w:t>
      </w:r>
    </w:p>
    <w:p w14:paraId="13D55910" w14:textId="77777777" w:rsidR="009F7229" w:rsidRDefault="00000000" w:rsidP="008636CE">
      <w:pPr>
        <w:numPr>
          <w:ilvl w:val="0"/>
          <w:numId w:val="476"/>
        </w:numPr>
      </w:pPr>
      <w:r>
        <w:rPr>
          <w:b/>
          <w:bCs/>
        </w:rPr>
        <w:t>Pre-staging:</w:t>
      </w:r>
      <w:r>
        <w:t xml:space="preserve"> Next batch always prepped and ready before current bake completes (no downtime)</w:t>
      </w:r>
    </w:p>
    <w:p w14:paraId="7AC68104" w14:textId="77777777" w:rsidR="009F7229" w:rsidRDefault="00000000" w:rsidP="008636CE">
      <w:pPr>
        <w:numPr>
          <w:ilvl w:val="0"/>
          <w:numId w:val="476"/>
        </w:numPr>
      </w:pPr>
      <w:r>
        <w:rPr>
          <w:b/>
          <w:bCs/>
        </w:rPr>
        <w:t>Temperature monitoring:</w:t>
      </w:r>
      <w:r>
        <w:t xml:space="preserve"> Quick visual check of oven temp between loads (handheld IR thermometer)</w:t>
      </w:r>
    </w:p>
    <w:p w14:paraId="2C507E3A" w14:textId="77777777" w:rsidR="009F7229" w:rsidRDefault="00000000" w:rsidP="008636CE">
      <w:pPr>
        <w:numPr>
          <w:ilvl w:val="0"/>
          <w:numId w:val="476"/>
        </w:numPr>
      </w:pPr>
      <w:r>
        <w:rPr>
          <w:b/>
          <w:bCs/>
        </w:rPr>
        <w:lastRenderedPageBreak/>
        <w:t>Sequence optimization:</w:t>
      </w:r>
      <w:r>
        <w:t xml:space="preserve"> Strategic ordering of bakes (high-temp breads first, enriched breads during cooldown periods)</w:t>
      </w:r>
    </w:p>
    <w:p w14:paraId="27072FA5" w14:textId="77777777" w:rsidR="009F7229" w:rsidRDefault="00451C33">
      <w:r>
        <w:rPr>
          <w:noProof/>
        </w:rPr>
        <w:pict w14:anchorId="0875E843">
          <v:rect id="_x0000_i1033" alt="" style="width:451.3pt;height:.05pt;mso-width-percent:0;mso-height-percent:0;mso-width-percent:0;mso-height-percent:0" o:hralign="center" o:hrstd="t" o:hr="t"/>
        </w:pict>
      </w:r>
    </w:p>
    <w:p w14:paraId="59BB85BC" w14:textId="77777777" w:rsidR="009F7229" w:rsidRDefault="00000000">
      <w:pPr>
        <w:pStyle w:val="FirstParagraph"/>
      </w:pPr>
      <w:r>
        <w:rPr>
          <w:b/>
          <w:bCs/>
        </w:rPr>
        <w:t>6.3 Quality Control Points</w:t>
      </w:r>
    </w:p>
    <w:p w14:paraId="0A06715D" w14:textId="77777777" w:rsidR="009F7229" w:rsidRDefault="00000000">
      <w:pPr>
        <w:pStyle w:val="BodyText"/>
      </w:pPr>
      <w:r>
        <w:rPr>
          <w:b/>
          <w:bCs/>
        </w:rPr>
        <w:t>QC CHECKPOINT #1: Dough Temperature (DDT - Desired Dough Temperature)</w:t>
      </w:r>
    </w:p>
    <w:p w14:paraId="3437BE20" w14:textId="77777777" w:rsidR="009F7229" w:rsidRDefault="00000000">
      <w:pPr>
        <w:pStyle w:val="BodyText"/>
      </w:pPr>
      <w:r>
        <w:rPr>
          <w:b/>
          <w:bCs/>
        </w:rPr>
        <w:t>Target:</w:t>
      </w:r>
      <w:r>
        <w:t xml:space="preserve"> 76-78°F after final mix</w:t>
      </w:r>
    </w:p>
    <w:p w14:paraId="59859416" w14:textId="77777777" w:rsidR="009F7229" w:rsidRDefault="00000000">
      <w:pPr>
        <w:pStyle w:val="BodyText"/>
      </w:pPr>
      <w:r>
        <w:rPr>
          <w:b/>
          <w:bCs/>
        </w:rPr>
        <w:t>Why Critical:</w:t>
      </w:r>
    </w:p>
    <w:p w14:paraId="748EEE40" w14:textId="77777777" w:rsidR="009F7229" w:rsidRDefault="00000000" w:rsidP="008636CE">
      <w:pPr>
        <w:numPr>
          <w:ilvl w:val="0"/>
          <w:numId w:val="477"/>
        </w:numPr>
      </w:pPr>
      <w:r>
        <w:t>Dough temperature directly controls fermentation speed</w:t>
      </w:r>
    </w:p>
    <w:p w14:paraId="2A56FA6C" w14:textId="77777777" w:rsidR="009F7229" w:rsidRDefault="00000000" w:rsidP="008636CE">
      <w:pPr>
        <w:numPr>
          <w:ilvl w:val="0"/>
          <w:numId w:val="477"/>
        </w:numPr>
      </w:pPr>
      <w:r>
        <w:rPr>
          <w:b/>
          <w:bCs/>
        </w:rPr>
        <w:t>Too cold (&lt; 72°F):</w:t>
      </w:r>
      <w:r>
        <w:t xml:space="preserve"> Sluggish fermentation, extended bulk time (schedule delays)</w:t>
      </w:r>
    </w:p>
    <w:p w14:paraId="65D1CDBC" w14:textId="77777777" w:rsidR="009F7229" w:rsidRDefault="00000000" w:rsidP="008636CE">
      <w:pPr>
        <w:numPr>
          <w:ilvl w:val="0"/>
          <w:numId w:val="477"/>
        </w:numPr>
      </w:pPr>
      <w:r>
        <w:rPr>
          <w:b/>
          <w:bCs/>
        </w:rPr>
        <w:t>Too warm (&gt; 82°F):</w:t>
      </w:r>
      <w:r>
        <w:t xml:space="preserve"> Rapid fermentation, risk of over-proofing, off flavors (acetic vs. lactic acid balance shifts)</w:t>
      </w:r>
    </w:p>
    <w:p w14:paraId="3CCE9098" w14:textId="77777777" w:rsidR="009F7229" w:rsidRDefault="00000000">
      <w:pPr>
        <w:pStyle w:val="FirstParagraph"/>
      </w:pPr>
      <w:r>
        <w:rPr>
          <w:b/>
          <w:bCs/>
        </w:rPr>
        <w:t>Monitoring:</w:t>
      </w:r>
    </w:p>
    <w:p w14:paraId="5B8DF541" w14:textId="77777777" w:rsidR="009F7229" w:rsidRDefault="00000000" w:rsidP="008636CE">
      <w:pPr>
        <w:numPr>
          <w:ilvl w:val="0"/>
          <w:numId w:val="478"/>
        </w:numPr>
      </w:pPr>
      <w:r>
        <w:rPr>
          <w:b/>
          <w:bCs/>
        </w:rPr>
        <w:t>Thermometer used:</w:t>
      </w:r>
      <w:r>
        <w:t xml:space="preserve"> Instant-read digital, $25 ThermoWorks model</w:t>
      </w:r>
    </w:p>
    <w:p w14:paraId="700696E0" w14:textId="77777777" w:rsidR="009F7229" w:rsidRDefault="00000000" w:rsidP="008636CE">
      <w:pPr>
        <w:numPr>
          <w:ilvl w:val="0"/>
          <w:numId w:val="478"/>
        </w:numPr>
      </w:pPr>
      <w:r>
        <w:rPr>
          <w:b/>
          <w:bCs/>
        </w:rPr>
        <w:t>When checked:</w:t>
      </w:r>
      <w:r>
        <w:t xml:space="preserve"> Immediately after mixing complete (before transfer to fermentation tub)</w:t>
      </w:r>
    </w:p>
    <w:p w14:paraId="47D70E87" w14:textId="77777777" w:rsidR="009F7229" w:rsidRDefault="00000000" w:rsidP="008636CE">
      <w:pPr>
        <w:numPr>
          <w:ilvl w:val="0"/>
          <w:numId w:val="478"/>
        </w:numPr>
      </w:pPr>
      <w:r>
        <w:rPr>
          <w:b/>
          <w:bCs/>
        </w:rPr>
        <w:t>Frequency:</w:t>
      </w:r>
      <w:r>
        <w:t xml:space="preserve"> Every batch (100% inspection)</w:t>
      </w:r>
    </w:p>
    <w:p w14:paraId="20553453" w14:textId="77777777" w:rsidR="009F7229" w:rsidRDefault="00000000" w:rsidP="008636CE">
      <w:pPr>
        <w:numPr>
          <w:ilvl w:val="0"/>
          <w:numId w:val="478"/>
        </w:numPr>
      </w:pPr>
      <w:r>
        <w:rPr>
          <w:b/>
          <w:bCs/>
        </w:rPr>
        <w:t>Corrective action if out of range:</w:t>
      </w:r>
    </w:p>
    <w:p w14:paraId="7FC5217A" w14:textId="77777777" w:rsidR="009F7229" w:rsidRDefault="00000000" w:rsidP="008636CE">
      <w:pPr>
        <w:numPr>
          <w:ilvl w:val="1"/>
          <w:numId w:val="479"/>
        </w:numPr>
      </w:pPr>
      <w:r>
        <w:t>Too cold: Place tub near oven or warm area (ambient temp boost)</w:t>
      </w:r>
    </w:p>
    <w:p w14:paraId="48A2308B" w14:textId="77777777" w:rsidR="009F7229" w:rsidRDefault="00000000" w:rsidP="008636CE">
      <w:pPr>
        <w:numPr>
          <w:ilvl w:val="1"/>
          <w:numId w:val="479"/>
        </w:numPr>
      </w:pPr>
      <w:r>
        <w:t>Too warm: Place tub in cooler area or briefly in walk-in (drop temp)</w:t>
      </w:r>
    </w:p>
    <w:p w14:paraId="112D1BA4" w14:textId="77777777" w:rsidR="009F7229" w:rsidRDefault="00000000">
      <w:pPr>
        <w:pStyle w:val="FirstParagraph"/>
      </w:pPr>
      <w:r>
        <w:rPr>
          <w:b/>
          <w:bCs/>
        </w:rPr>
        <w:t>Root Cause Prevention:</w:t>
      </w:r>
    </w:p>
    <w:p w14:paraId="0A8A1F93" w14:textId="77777777" w:rsidR="009F7229" w:rsidRDefault="00000000" w:rsidP="008636CE">
      <w:pPr>
        <w:numPr>
          <w:ilvl w:val="0"/>
          <w:numId w:val="480"/>
        </w:numPr>
      </w:pPr>
      <w:r>
        <w:rPr>
          <w:b/>
          <w:bCs/>
        </w:rPr>
        <w:t>Water temperature calculation:</w:t>
      </w:r>
      <w:r>
        <w:t xml:space="preserve"> Marcus calculates required water temp before each mix</w:t>
      </w:r>
    </w:p>
    <w:p w14:paraId="6FE9F855" w14:textId="77777777" w:rsidR="009F7229" w:rsidRDefault="00000000" w:rsidP="008636CE">
      <w:pPr>
        <w:numPr>
          <w:ilvl w:val="1"/>
          <w:numId w:val="481"/>
        </w:numPr>
      </w:pPr>
      <w:r>
        <w:t>Formula: Desired DDT x 3 - (Room Temp + Flour Temp + Friction Factor) = Water Temp</w:t>
      </w:r>
    </w:p>
    <w:p w14:paraId="7DE8BBFA" w14:textId="77777777" w:rsidR="009F7229" w:rsidRDefault="00000000" w:rsidP="008636CE">
      <w:pPr>
        <w:numPr>
          <w:ilvl w:val="1"/>
          <w:numId w:val="481"/>
        </w:numPr>
      </w:pPr>
      <w:r>
        <w:rPr>
          <w:b/>
          <w:bCs/>
        </w:rPr>
        <w:t>Example:</w:t>
      </w:r>
      <w:r>
        <w:t xml:space="preserve"> Target 76°F, Room 70°F, Flour 68°F, Friction Factor 22°F → Water temp = 76x3 - (70+68+22) = 228 - 160 = 68°F</w:t>
      </w:r>
    </w:p>
    <w:p w14:paraId="6480639F" w14:textId="77777777" w:rsidR="009F7229" w:rsidRDefault="00000000" w:rsidP="008636CE">
      <w:pPr>
        <w:numPr>
          <w:ilvl w:val="1"/>
          <w:numId w:val="481"/>
        </w:numPr>
      </w:pPr>
      <w:r>
        <w:rPr>
          <w:b/>
          <w:bCs/>
        </w:rPr>
        <w:t>FLAG: ASSUMED</w:t>
      </w:r>
      <w:r>
        <w:t xml:space="preserve"> friction factor based on typical spiral mixer (varies by model)</w:t>
      </w:r>
    </w:p>
    <w:p w14:paraId="2C7ACA11" w14:textId="77777777" w:rsidR="009F7229" w:rsidRDefault="00000000">
      <w:pPr>
        <w:pStyle w:val="FirstParagraph"/>
      </w:pPr>
      <w:r>
        <w:rPr>
          <w:b/>
          <w:bCs/>
        </w:rPr>
        <w:t>QC CHECKPOINT #2: Bulk Fermentation Completion</w:t>
      </w:r>
    </w:p>
    <w:p w14:paraId="7DA6B8F3" w14:textId="77777777" w:rsidR="009F7229" w:rsidRDefault="00000000">
      <w:pPr>
        <w:pStyle w:val="BodyText"/>
      </w:pPr>
      <w:r>
        <w:rPr>
          <w:b/>
          <w:bCs/>
        </w:rPr>
        <w:lastRenderedPageBreak/>
        <w:t>Visual/Tactile Indicators:</w:t>
      </w:r>
    </w:p>
    <w:p w14:paraId="00124D20" w14:textId="77777777" w:rsidR="009F7229" w:rsidRDefault="00000000" w:rsidP="008636CE">
      <w:pPr>
        <w:numPr>
          <w:ilvl w:val="0"/>
          <w:numId w:val="482"/>
        </w:numPr>
      </w:pPr>
      <w:r>
        <w:t>75-100% volume increase (marked on tub)</w:t>
      </w:r>
    </w:p>
    <w:p w14:paraId="59256811" w14:textId="77777777" w:rsidR="009F7229" w:rsidRDefault="00000000" w:rsidP="008636CE">
      <w:pPr>
        <w:numPr>
          <w:ilvl w:val="0"/>
          <w:numId w:val="482"/>
        </w:numPr>
      </w:pPr>
      <w:r>
        <w:t>Domed surface (not flat or collapsed)</w:t>
      </w:r>
    </w:p>
    <w:p w14:paraId="0B162ACC" w14:textId="77777777" w:rsidR="009F7229" w:rsidRDefault="00000000" w:rsidP="008636CE">
      <w:pPr>
        <w:numPr>
          <w:ilvl w:val="0"/>
          <w:numId w:val="482"/>
        </w:numPr>
      </w:pPr>
      <w:r>
        <w:t>Visible bubbles on surface and through sides of clear tub</w:t>
      </w:r>
    </w:p>
    <w:p w14:paraId="6C749452" w14:textId="77777777" w:rsidR="009F7229" w:rsidRDefault="00000000" w:rsidP="008636CE">
      <w:pPr>
        <w:numPr>
          <w:ilvl w:val="0"/>
          <w:numId w:val="482"/>
        </w:numPr>
      </w:pPr>
      <w:r>
        <w:rPr>
          <w:b/>
          <w:bCs/>
        </w:rPr>
        <w:t>"Wobble test":</w:t>
      </w:r>
      <w:r>
        <w:t xml:space="preserve"> Tub shaken gently, dough jiggles (indicates gas retention)</w:t>
      </w:r>
    </w:p>
    <w:p w14:paraId="4F6B012E" w14:textId="77777777" w:rsidR="009F7229" w:rsidRDefault="00000000" w:rsidP="008636CE">
      <w:pPr>
        <w:numPr>
          <w:ilvl w:val="0"/>
          <w:numId w:val="482"/>
        </w:numPr>
      </w:pPr>
      <w:r>
        <w:rPr>
          <w:b/>
          <w:bCs/>
        </w:rPr>
        <w:t>Poke test:</w:t>
      </w:r>
      <w:r>
        <w:t xml:space="preserve"> Finger pressed into dough, indentation slowly springs back halfway</w:t>
      </w:r>
    </w:p>
    <w:p w14:paraId="5719110F" w14:textId="77777777" w:rsidR="009F7229" w:rsidRDefault="00000000">
      <w:pPr>
        <w:pStyle w:val="FirstParagraph"/>
      </w:pPr>
      <w:r>
        <w:rPr>
          <w:b/>
          <w:bCs/>
        </w:rPr>
        <w:t>Why Critical:</w:t>
      </w:r>
    </w:p>
    <w:p w14:paraId="77B053FF" w14:textId="77777777" w:rsidR="009F7229" w:rsidRDefault="00000000" w:rsidP="008636CE">
      <w:pPr>
        <w:numPr>
          <w:ilvl w:val="0"/>
          <w:numId w:val="483"/>
        </w:numPr>
      </w:pPr>
      <w:r>
        <w:t>Under-fermented: Dense crumb, poor flavor, loaf won't rise in oven</w:t>
      </w:r>
    </w:p>
    <w:p w14:paraId="42935EE3" w14:textId="77777777" w:rsidR="009F7229" w:rsidRDefault="00000000" w:rsidP="008636CE">
      <w:pPr>
        <w:numPr>
          <w:ilvl w:val="0"/>
          <w:numId w:val="483"/>
        </w:numPr>
      </w:pPr>
      <w:r>
        <w:t>Over-fermented: Dough collapses, sour flavor, gummy texture</w:t>
      </w:r>
    </w:p>
    <w:p w14:paraId="2AAC110B" w14:textId="77777777" w:rsidR="009F7229" w:rsidRDefault="00000000">
      <w:pPr>
        <w:pStyle w:val="FirstParagraph"/>
      </w:pPr>
      <w:r>
        <w:rPr>
          <w:b/>
          <w:bCs/>
        </w:rPr>
        <w:t>Monitoring:</w:t>
      </w:r>
    </w:p>
    <w:p w14:paraId="2616A006" w14:textId="77777777" w:rsidR="009F7229" w:rsidRDefault="00000000" w:rsidP="008636CE">
      <w:pPr>
        <w:numPr>
          <w:ilvl w:val="0"/>
          <w:numId w:val="484"/>
        </w:numPr>
      </w:pPr>
      <w:r>
        <w:rPr>
          <w:b/>
          <w:bCs/>
        </w:rPr>
        <w:t>Who:</w:t>
      </w:r>
      <w:r>
        <w:t xml:space="preserve"> Marcus or Rachel (experienced eye required)</w:t>
      </w:r>
    </w:p>
    <w:p w14:paraId="4D05D587" w14:textId="77777777" w:rsidR="009F7229" w:rsidRDefault="00000000" w:rsidP="008636CE">
      <w:pPr>
        <w:numPr>
          <w:ilvl w:val="0"/>
          <w:numId w:val="484"/>
        </w:numPr>
      </w:pPr>
      <w:r>
        <w:rPr>
          <w:b/>
          <w:bCs/>
        </w:rPr>
        <w:t>When:</w:t>
      </w:r>
      <w:r>
        <w:t xml:space="preserve"> Every 30 min once 3 hours elapsed</w:t>
      </w:r>
    </w:p>
    <w:p w14:paraId="73DD8397" w14:textId="77777777" w:rsidR="009F7229" w:rsidRDefault="00000000" w:rsidP="008636CE">
      <w:pPr>
        <w:numPr>
          <w:ilvl w:val="0"/>
          <w:numId w:val="484"/>
        </w:numPr>
      </w:pPr>
      <w:r>
        <w:rPr>
          <w:b/>
          <w:bCs/>
        </w:rPr>
        <w:t>Decision:</w:t>
      </w:r>
      <w:r>
        <w:t xml:space="preserve"> "Go/No-Go" for shaping</w:t>
      </w:r>
    </w:p>
    <w:p w14:paraId="140E391C" w14:textId="77777777" w:rsidR="009F7229" w:rsidRDefault="00000000">
      <w:pPr>
        <w:pStyle w:val="FirstParagraph"/>
      </w:pPr>
      <w:r>
        <w:rPr>
          <w:b/>
          <w:bCs/>
        </w:rPr>
        <w:t>Common Issues:</w:t>
      </w:r>
    </w:p>
    <w:p w14:paraId="00B1A764" w14:textId="77777777" w:rsidR="009F7229" w:rsidRDefault="00000000" w:rsidP="008636CE">
      <w:pPr>
        <w:numPr>
          <w:ilvl w:val="0"/>
          <w:numId w:val="485"/>
        </w:numPr>
      </w:pPr>
      <w:r>
        <w:rPr>
          <w:b/>
          <w:bCs/>
        </w:rPr>
        <w:t>Uneven fermentation:</w:t>
      </w:r>
      <w:r>
        <w:t xml:space="preserve"> Top of dough more active than bottom</w:t>
      </w:r>
    </w:p>
    <w:p w14:paraId="3A6F4DFE" w14:textId="77777777" w:rsidR="009F7229" w:rsidRDefault="00000000" w:rsidP="008636CE">
      <w:pPr>
        <w:numPr>
          <w:ilvl w:val="1"/>
          <w:numId w:val="486"/>
        </w:numPr>
      </w:pPr>
      <w:r>
        <w:rPr>
          <w:b/>
          <w:bCs/>
        </w:rPr>
        <w:t>Cause:</w:t>
      </w:r>
      <w:r>
        <w:t xml:space="preserve"> Poor mixing, temperature gradient in room</w:t>
      </w:r>
    </w:p>
    <w:p w14:paraId="5B0FD89F" w14:textId="77777777" w:rsidR="009F7229" w:rsidRDefault="00000000" w:rsidP="008636CE">
      <w:pPr>
        <w:numPr>
          <w:ilvl w:val="1"/>
          <w:numId w:val="486"/>
        </w:numPr>
      </w:pPr>
      <w:r>
        <w:rPr>
          <w:b/>
          <w:bCs/>
        </w:rPr>
        <w:t>Corrective action:</w:t>
      </w:r>
      <w:r>
        <w:t xml:space="preserve"> Perform additional fold to redistribute heat and gases</w:t>
      </w:r>
    </w:p>
    <w:p w14:paraId="09F63EC8" w14:textId="77777777" w:rsidR="009F7229" w:rsidRDefault="00000000" w:rsidP="008636CE">
      <w:pPr>
        <w:numPr>
          <w:ilvl w:val="0"/>
          <w:numId w:val="485"/>
        </w:numPr>
      </w:pPr>
      <w:r>
        <w:rPr>
          <w:b/>
          <w:bCs/>
        </w:rPr>
        <w:t>Slow fermentation:</w:t>
      </w:r>
      <w:r>
        <w:t xml:space="preserve"> Still flat after 6 hours</w:t>
      </w:r>
    </w:p>
    <w:p w14:paraId="46D32B2A" w14:textId="77777777" w:rsidR="009F7229" w:rsidRDefault="00000000" w:rsidP="008636CE">
      <w:pPr>
        <w:numPr>
          <w:ilvl w:val="1"/>
          <w:numId w:val="487"/>
        </w:numPr>
      </w:pPr>
      <w:r>
        <w:rPr>
          <w:b/>
          <w:bCs/>
        </w:rPr>
        <w:t>Cause:</w:t>
      </w:r>
      <w:r>
        <w:t xml:space="preserve"> Weak starter, cold dough temp, low ambient temp</w:t>
      </w:r>
    </w:p>
    <w:p w14:paraId="2E2BC00D" w14:textId="77777777" w:rsidR="009F7229" w:rsidRDefault="00000000" w:rsidP="008636CE">
      <w:pPr>
        <w:numPr>
          <w:ilvl w:val="1"/>
          <w:numId w:val="487"/>
        </w:numPr>
      </w:pPr>
      <w:r>
        <w:rPr>
          <w:b/>
          <w:bCs/>
        </w:rPr>
        <w:t>Corrective action:</w:t>
      </w:r>
      <w:r>
        <w:t xml:space="preserve"> Extend bulk time, move to warmer location</w:t>
      </w:r>
    </w:p>
    <w:p w14:paraId="5F738BBC" w14:textId="77777777" w:rsidR="009F7229" w:rsidRDefault="00000000">
      <w:pPr>
        <w:pStyle w:val="FirstParagraph"/>
      </w:pPr>
      <w:r>
        <w:rPr>
          <w:b/>
          <w:bCs/>
        </w:rPr>
        <w:t>QC CHECKPOINT #3: Final Proof Readiness (Pre-Bake)</w:t>
      </w:r>
    </w:p>
    <w:p w14:paraId="6EC4A368" w14:textId="77777777" w:rsidR="009F7229" w:rsidRDefault="00000000">
      <w:pPr>
        <w:pStyle w:val="BodyText"/>
      </w:pPr>
      <w:r>
        <w:rPr>
          <w:b/>
          <w:bCs/>
        </w:rPr>
        <w:t>Poke Test Protocol:</w:t>
      </w:r>
    </w:p>
    <w:p w14:paraId="08BDAD25" w14:textId="77777777" w:rsidR="009F7229" w:rsidRDefault="00000000" w:rsidP="008636CE">
      <w:pPr>
        <w:numPr>
          <w:ilvl w:val="0"/>
          <w:numId w:val="488"/>
        </w:numPr>
      </w:pPr>
      <w:r>
        <w:t>Finger pressed gently into dough (1/2 inch depth)</w:t>
      </w:r>
    </w:p>
    <w:p w14:paraId="6FA8082E" w14:textId="77777777" w:rsidR="009F7229" w:rsidRDefault="00000000" w:rsidP="008636CE">
      <w:pPr>
        <w:numPr>
          <w:ilvl w:val="0"/>
          <w:numId w:val="488"/>
        </w:numPr>
      </w:pPr>
      <w:r>
        <w:rPr>
          <w:b/>
          <w:bCs/>
        </w:rPr>
        <w:t>Under-proofed:</w:t>
      </w:r>
      <w:r>
        <w:t xml:space="preserve"> Springs back quickly and completely</w:t>
      </w:r>
    </w:p>
    <w:p w14:paraId="1C4EBF34" w14:textId="77777777" w:rsidR="009F7229" w:rsidRDefault="00000000" w:rsidP="008636CE">
      <w:pPr>
        <w:numPr>
          <w:ilvl w:val="0"/>
          <w:numId w:val="488"/>
        </w:numPr>
      </w:pPr>
      <w:r>
        <w:rPr>
          <w:b/>
          <w:bCs/>
        </w:rPr>
        <w:t>Properly proofed:</w:t>
      </w:r>
      <w:r>
        <w:t xml:space="preserve"> Springs back slowly, halfway (indentation remains slightly visible)</w:t>
      </w:r>
    </w:p>
    <w:p w14:paraId="1409F659" w14:textId="77777777" w:rsidR="009F7229" w:rsidRDefault="00000000" w:rsidP="008636CE">
      <w:pPr>
        <w:numPr>
          <w:ilvl w:val="0"/>
          <w:numId w:val="488"/>
        </w:numPr>
      </w:pPr>
      <w:r>
        <w:rPr>
          <w:b/>
          <w:bCs/>
        </w:rPr>
        <w:lastRenderedPageBreak/>
        <w:t>Over-proofed:</w:t>
      </w:r>
      <w:r>
        <w:t xml:space="preserve"> Does not spring back, indentation remains or collapses</w:t>
      </w:r>
    </w:p>
    <w:p w14:paraId="5D3C809C" w14:textId="77777777" w:rsidR="009F7229" w:rsidRDefault="00000000">
      <w:pPr>
        <w:pStyle w:val="FirstParagraph"/>
      </w:pPr>
      <w:r>
        <w:rPr>
          <w:b/>
          <w:bCs/>
        </w:rPr>
        <w:t>Why Critical:</w:t>
      </w:r>
    </w:p>
    <w:p w14:paraId="751EB710" w14:textId="77777777" w:rsidR="009F7229" w:rsidRDefault="00000000" w:rsidP="008636CE">
      <w:pPr>
        <w:numPr>
          <w:ilvl w:val="0"/>
          <w:numId w:val="489"/>
        </w:numPr>
      </w:pPr>
      <w:r>
        <w:t>Under-proofed: Loaf will have tight crumb, tear/rupture in oven (uncontrolled burst)</w:t>
      </w:r>
    </w:p>
    <w:p w14:paraId="3661CB36" w14:textId="77777777" w:rsidR="009F7229" w:rsidRDefault="00000000" w:rsidP="008636CE">
      <w:pPr>
        <w:numPr>
          <w:ilvl w:val="0"/>
          <w:numId w:val="489"/>
        </w:numPr>
      </w:pPr>
      <w:r>
        <w:t>Properly proofed: Maximum oven spring, optimal open crumb, clean score marks</w:t>
      </w:r>
    </w:p>
    <w:p w14:paraId="60BDADC2" w14:textId="77777777" w:rsidR="009F7229" w:rsidRDefault="00000000" w:rsidP="008636CE">
      <w:pPr>
        <w:numPr>
          <w:ilvl w:val="0"/>
          <w:numId w:val="489"/>
        </w:numPr>
      </w:pPr>
      <w:r>
        <w:t>Over-proofed: Loaf collapses in oven (flat), gummy texture, off flavors</w:t>
      </w:r>
    </w:p>
    <w:p w14:paraId="67BFCED4" w14:textId="77777777" w:rsidR="009F7229" w:rsidRDefault="00000000">
      <w:pPr>
        <w:pStyle w:val="FirstParagraph"/>
      </w:pPr>
      <w:r>
        <w:rPr>
          <w:b/>
          <w:bCs/>
        </w:rPr>
        <w:t>Monitoring:</w:t>
      </w:r>
    </w:p>
    <w:p w14:paraId="446E95AC" w14:textId="77777777" w:rsidR="009F7229" w:rsidRDefault="00000000" w:rsidP="008636CE">
      <w:pPr>
        <w:numPr>
          <w:ilvl w:val="0"/>
          <w:numId w:val="490"/>
        </w:numPr>
      </w:pPr>
      <w:r>
        <w:rPr>
          <w:b/>
          <w:bCs/>
        </w:rPr>
        <w:t>Who:</w:t>
      </w:r>
      <w:r>
        <w:t xml:space="preserve"> Marcus (100% of loaves assessed before scoring)</w:t>
      </w:r>
    </w:p>
    <w:p w14:paraId="6170CE96" w14:textId="77777777" w:rsidR="009F7229" w:rsidRDefault="00000000" w:rsidP="008636CE">
      <w:pPr>
        <w:numPr>
          <w:ilvl w:val="0"/>
          <w:numId w:val="490"/>
        </w:numPr>
      </w:pPr>
      <w:r>
        <w:rPr>
          <w:b/>
          <w:bCs/>
        </w:rPr>
        <w:t>When:</w:t>
      </w:r>
      <w:r>
        <w:t xml:space="preserve"> Just before loading into oven (cold-retarded loaves pulled 15 min prior to assess)</w:t>
      </w:r>
    </w:p>
    <w:p w14:paraId="3FB227EF" w14:textId="77777777" w:rsidR="009F7229" w:rsidRDefault="00000000" w:rsidP="008636CE">
      <w:pPr>
        <w:numPr>
          <w:ilvl w:val="0"/>
          <w:numId w:val="490"/>
        </w:numPr>
      </w:pPr>
      <w:r>
        <w:rPr>
          <w:b/>
          <w:bCs/>
        </w:rPr>
        <w:t>Decision:</w:t>
      </w:r>
      <w:r>
        <w:t xml:space="preserve"> Bake immediately, delay, or discard</w:t>
      </w:r>
    </w:p>
    <w:p w14:paraId="30B2D4B1" w14:textId="77777777" w:rsidR="009F7229" w:rsidRDefault="00000000">
      <w:pPr>
        <w:pStyle w:val="FirstParagraph"/>
      </w:pPr>
      <w:r>
        <w:rPr>
          <w:b/>
          <w:bCs/>
        </w:rPr>
        <w:t>Challenge with Cold Proof:</w:t>
      </w:r>
    </w:p>
    <w:p w14:paraId="57964E1C" w14:textId="77777777" w:rsidR="009F7229" w:rsidRDefault="00000000" w:rsidP="008636CE">
      <w:pPr>
        <w:numPr>
          <w:ilvl w:val="0"/>
          <w:numId w:val="491"/>
        </w:numPr>
      </w:pPr>
      <w:r>
        <w:t>Cold-retarded loaves come from retarder at 40°F</w:t>
      </w:r>
    </w:p>
    <w:p w14:paraId="3C3F70C6" w14:textId="77777777" w:rsidR="009F7229" w:rsidRDefault="00000000" w:rsidP="008636CE">
      <w:pPr>
        <w:numPr>
          <w:ilvl w:val="0"/>
          <w:numId w:val="491"/>
        </w:numPr>
      </w:pPr>
      <w:r>
        <w:rPr>
          <w:b/>
          <w:bCs/>
        </w:rPr>
        <w:t>Poke test unreliable on cold dough</w:t>
      </w:r>
      <w:r>
        <w:t xml:space="preserve"> (false "under-proofed" reading)</w:t>
      </w:r>
    </w:p>
    <w:p w14:paraId="68D62548" w14:textId="77777777" w:rsidR="009F7229" w:rsidRDefault="00000000" w:rsidP="008636CE">
      <w:pPr>
        <w:numPr>
          <w:ilvl w:val="0"/>
          <w:numId w:val="491"/>
        </w:numPr>
      </w:pPr>
      <w:r>
        <w:rPr>
          <w:b/>
          <w:bCs/>
        </w:rPr>
        <w:t>Solution:</w:t>
      </w:r>
      <w:r>
        <w:t xml:space="preserve"> Allow 10-15 min at room temp, re-assess (dough warms slightly, gives true reading)</w:t>
      </w:r>
    </w:p>
    <w:p w14:paraId="7A6134B0" w14:textId="77777777" w:rsidR="009F7229" w:rsidRDefault="00000000">
      <w:pPr>
        <w:pStyle w:val="FirstParagraph"/>
      </w:pPr>
      <w:r>
        <w:rPr>
          <w:b/>
          <w:bCs/>
        </w:rPr>
        <w:t>Corrective Action:</w:t>
      </w:r>
    </w:p>
    <w:p w14:paraId="7E2F359A" w14:textId="77777777" w:rsidR="009F7229" w:rsidRDefault="00000000" w:rsidP="008636CE">
      <w:pPr>
        <w:numPr>
          <w:ilvl w:val="0"/>
          <w:numId w:val="492"/>
        </w:numPr>
      </w:pPr>
      <w:r>
        <w:rPr>
          <w:b/>
          <w:bCs/>
        </w:rPr>
        <w:t>Under-proofed:</w:t>
      </w:r>
      <w:r>
        <w:t xml:space="preserve"> Delay bake, allow 20-30 min additional proof at room temp</w:t>
      </w:r>
    </w:p>
    <w:p w14:paraId="742843E9" w14:textId="77777777" w:rsidR="009F7229" w:rsidRDefault="00000000" w:rsidP="008636CE">
      <w:pPr>
        <w:numPr>
          <w:ilvl w:val="0"/>
          <w:numId w:val="492"/>
        </w:numPr>
      </w:pPr>
      <w:r>
        <w:rPr>
          <w:b/>
          <w:bCs/>
        </w:rPr>
        <w:t>Over-proofed:</w:t>
      </w:r>
      <w:r>
        <w:t xml:space="preserve"> Bake immediately (cannot reverse), lower oven temp slightly (reduce oven spring demand), accept lower quality</w:t>
      </w:r>
    </w:p>
    <w:p w14:paraId="47C2424C" w14:textId="77777777" w:rsidR="009F7229" w:rsidRDefault="00000000">
      <w:pPr>
        <w:pStyle w:val="FirstParagraph"/>
      </w:pPr>
      <w:r>
        <w:rPr>
          <w:b/>
          <w:bCs/>
        </w:rPr>
        <w:t>QC CHECKPOINT #4: Bake Completion Assessment</w:t>
      </w:r>
    </w:p>
    <w:p w14:paraId="027632CF" w14:textId="77777777" w:rsidR="009F7229" w:rsidRDefault="00000000">
      <w:pPr>
        <w:pStyle w:val="BodyText"/>
      </w:pPr>
      <w:r>
        <w:rPr>
          <w:b/>
          <w:bCs/>
        </w:rPr>
        <w:t>Visual Indicators:</w:t>
      </w:r>
    </w:p>
    <w:p w14:paraId="0B87D079" w14:textId="77777777" w:rsidR="009F7229" w:rsidRDefault="00000000" w:rsidP="008636CE">
      <w:pPr>
        <w:numPr>
          <w:ilvl w:val="0"/>
          <w:numId w:val="493"/>
        </w:numPr>
      </w:pPr>
      <w:r>
        <w:rPr>
          <w:b/>
          <w:bCs/>
        </w:rPr>
        <w:t>Crust color:</w:t>
      </w:r>
      <w:r>
        <w:t xml:space="preserve"> Deep golden-brown to dark brown (product-specific)</w:t>
      </w:r>
    </w:p>
    <w:p w14:paraId="745557F2" w14:textId="77777777" w:rsidR="009F7229" w:rsidRDefault="00000000" w:rsidP="008636CE">
      <w:pPr>
        <w:numPr>
          <w:ilvl w:val="1"/>
          <w:numId w:val="494"/>
        </w:numPr>
      </w:pPr>
      <w:r>
        <w:t>Country Sourdough: Rich mahogany brown</w:t>
      </w:r>
    </w:p>
    <w:p w14:paraId="091BD346" w14:textId="77777777" w:rsidR="009F7229" w:rsidRDefault="00000000" w:rsidP="008636CE">
      <w:pPr>
        <w:numPr>
          <w:ilvl w:val="1"/>
          <w:numId w:val="494"/>
        </w:numPr>
      </w:pPr>
      <w:r>
        <w:t>Rye: Very dark brown (darker than wheat breads)</w:t>
      </w:r>
    </w:p>
    <w:p w14:paraId="0B84CC12" w14:textId="77777777" w:rsidR="009F7229" w:rsidRDefault="00000000" w:rsidP="008636CE">
      <w:pPr>
        <w:numPr>
          <w:ilvl w:val="1"/>
          <w:numId w:val="494"/>
        </w:numPr>
      </w:pPr>
      <w:r>
        <w:t>Baguette: Golden with blistered crust</w:t>
      </w:r>
    </w:p>
    <w:p w14:paraId="00958564" w14:textId="77777777" w:rsidR="009F7229" w:rsidRDefault="00000000" w:rsidP="008636CE">
      <w:pPr>
        <w:numPr>
          <w:ilvl w:val="0"/>
          <w:numId w:val="493"/>
        </w:numPr>
      </w:pPr>
      <w:r>
        <w:rPr>
          <w:b/>
          <w:bCs/>
        </w:rPr>
        <w:t>Score marks:</w:t>
      </w:r>
      <w:r>
        <w:t xml:space="preserve"> "Ear" formation (raised edge along score), clean opening (not torn)</w:t>
      </w:r>
    </w:p>
    <w:p w14:paraId="032AFF4F" w14:textId="77777777" w:rsidR="009F7229" w:rsidRDefault="00000000" w:rsidP="008636CE">
      <w:pPr>
        <w:numPr>
          <w:ilvl w:val="0"/>
          <w:numId w:val="493"/>
        </w:numPr>
      </w:pPr>
      <w:r>
        <w:rPr>
          <w:b/>
          <w:bCs/>
        </w:rPr>
        <w:t>Shape:</w:t>
      </w:r>
      <w:r>
        <w:t xml:space="preserve"> Even rise, no flat sides or collapsed areas</w:t>
      </w:r>
    </w:p>
    <w:p w14:paraId="23913319" w14:textId="77777777" w:rsidR="009F7229" w:rsidRDefault="00000000">
      <w:pPr>
        <w:pStyle w:val="FirstParagraph"/>
      </w:pPr>
      <w:r>
        <w:rPr>
          <w:b/>
          <w:bCs/>
        </w:rPr>
        <w:lastRenderedPageBreak/>
        <w:t>Auditory Indicator:</w:t>
      </w:r>
    </w:p>
    <w:p w14:paraId="14620A4E" w14:textId="77777777" w:rsidR="009F7229" w:rsidRDefault="00000000" w:rsidP="008636CE">
      <w:pPr>
        <w:numPr>
          <w:ilvl w:val="0"/>
          <w:numId w:val="495"/>
        </w:numPr>
      </w:pPr>
      <w:r>
        <w:rPr>
          <w:b/>
          <w:bCs/>
        </w:rPr>
        <w:t>Hollow sound:</w:t>
      </w:r>
      <w:r>
        <w:t xml:space="preserve"> Tap bottom of loaf, should produce hollow "thump"</w:t>
      </w:r>
    </w:p>
    <w:p w14:paraId="103210B8" w14:textId="77777777" w:rsidR="009F7229" w:rsidRDefault="00000000" w:rsidP="008636CE">
      <w:pPr>
        <w:pStyle w:val="Compact"/>
        <w:numPr>
          <w:ilvl w:val="1"/>
          <w:numId w:val="496"/>
        </w:numPr>
      </w:pPr>
      <w:r>
        <w:t>Solid thud = under-baked (doughy interior)</w:t>
      </w:r>
    </w:p>
    <w:p w14:paraId="6BB80B6A" w14:textId="77777777" w:rsidR="009F7229" w:rsidRDefault="00000000">
      <w:pPr>
        <w:pStyle w:val="FirstParagraph"/>
      </w:pPr>
      <w:r>
        <w:rPr>
          <w:b/>
          <w:bCs/>
        </w:rPr>
        <w:t>Temperature Check:</w:t>
      </w:r>
    </w:p>
    <w:p w14:paraId="0E9ADC48" w14:textId="77777777" w:rsidR="009F7229" w:rsidRDefault="00000000" w:rsidP="008636CE">
      <w:pPr>
        <w:numPr>
          <w:ilvl w:val="0"/>
          <w:numId w:val="497"/>
        </w:numPr>
      </w:pPr>
      <w:r>
        <w:rPr>
          <w:b/>
          <w:bCs/>
        </w:rPr>
        <w:t>Internal temp:</w:t>
      </w:r>
      <w:r>
        <w:t xml:space="preserve"> Instant-read thermometer inserted into center</w:t>
      </w:r>
    </w:p>
    <w:p w14:paraId="66016E20" w14:textId="77777777" w:rsidR="009F7229" w:rsidRDefault="00000000" w:rsidP="008636CE">
      <w:pPr>
        <w:numPr>
          <w:ilvl w:val="1"/>
          <w:numId w:val="498"/>
        </w:numPr>
      </w:pPr>
      <w:r>
        <w:t>Lean breads (sourdough, baguette): 205-210°F</w:t>
      </w:r>
    </w:p>
    <w:p w14:paraId="5FEAB5C3" w14:textId="77777777" w:rsidR="009F7229" w:rsidRDefault="00000000" w:rsidP="008636CE">
      <w:pPr>
        <w:numPr>
          <w:ilvl w:val="1"/>
          <w:numId w:val="498"/>
        </w:numPr>
      </w:pPr>
      <w:r>
        <w:t>Enriched breads (sandwich loaf): 200-205°F (lower due to fat content)</w:t>
      </w:r>
    </w:p>
    <w:p w14:paraId="4A4BE882" w14:textId="77777777" w:rsidR="009F7229" w:rsidRDefault="00000000" w:rsidP="008636CE">
      <w:pPr>
        <w:numPr>
          <w:ilvl w:val="1"/>
          <w:numId w:val="498"/>
        </w:numPr>
      </w:pPr>
      <w:r>
        <w:t>Rye breads: 205-207°F</w:t>
      </w:r>
    </w:p>
    <w:p w14:paraId="5D23A7EE" w14:textId="77777777" w:rsidR="009F7229" w:rsidRDefault="00000000">
      <w:pPr>
        <w:pStyle w:val="FirstParagraph"/>
      </w:pPr>
      <w:r>
        <w:rPr>
          <w:b/>
          <w:bCs/>
        </w:rPr>
        <w:t>Why Critical:</w:t>
      </w:r>
    </w:p>
    <w:p w14:paraId="3BEE3419" w14:textId="77777777" w:rsidR="009F7229" w:rsidRDefault="00000000" w:rsidP="008636CE">
      <w:pPr>
        <w:numPr>
          <w:ilvl w:val="0"/>
          <w:numId w:val="499"/>
        </w:numPr>
      </w:pPr>
      <w:r>
        <w:t>Under-baked: Gummy interior, poor shelf life (spoils faster), unpleasant texture</w:t>
      </w:r>
    </w:p>
    <w:p w14:paraId="3C51665E" w14:textId="77777777" w:rsidR="009F7229" w:rsidRDefault="00000000" w:rsidP="008636CE">
      <w:pPr>
        <w:numPr>
          <w:ilvl w:val="0"/>
          <w:numId w:val="499"/>
        </w:numPr>
      </w:pPr>
      <w:r>
        <w:t>Over-baked: Excessively thick crust, dry crumb, burnt flavor</w:t>
      </w:r>
    </w:p>
    <w:p w14:paraId="19D10256" w14:textId="77777777" w:rsidR="009F7229" w:rsidRDefault="00000000">
      <w:pPr>
        <w:pStyle w:val="FirstParagraph"/>
      </w:pPr>
      <w:r>
        <w:rPr>
          <w:b/>
          <w:bCs/>
        </w:rPr>
        <w:t>Monitoring:</w:t>
      </w:r>
    </w:p>
    <w:p w14:paraId="02535D16" w14:textId="77777777" w:rsidR="009F7229" w:rsidRDefault="00000000" w:rsidP="008636CE">
      <w:pPr>
        <w:numPr>
          <w:ilvl w:val="0"/>
          <w:numId w:val="500"/>
        </w:numPr>
      </w:pPr>
      <w:r>
        <w:rPr>
          <w:b/>
          <w:bCs/>
        </w:rPr>
        <w:t>Who:</w:t>
      </w:r>
      <w:r>
        <w:t xml:space="preserve"> Marcus or David (responsible for oven)</w:t>
      </w:r>
    </w:p>
    <w:p w14:paraId="5326BF2D" w14:textId="77777777" w:rsidR="009F7229" w:rsidRDefault="00000000" w:rsidP="008636CE">
      <w:pPr>
        <w:numPr>
          <w:ilvl w:val="0"/>
          <w:numId w:val="500"/>
        </w:numPr>
      </w:pPr>
      <w:r>
        <w:rPr>
          <w:b/>
          <w:bCs/>
        </w:rPr>
        <w:t>When:</w:t>
      </w:r>
      <w:r>
        <w:t xml:space="preserve"> End of bake cycle (timer goes off)</w:t>
      </w:r>
    </w:p>
    <w:p w14:paraId="1081054F" w14:textId="77777777" w:rsidR="009F7229" w:rsidRDefault="00000000" w:rsidP="008636CE">
      <w:pPr>
        <w:numPr>
          <w:ilvl w:val="0"/>
          <w:numId w:val="500"/>
        </w:numPr>
      </w:pPr>
      <w:r>
        <w:rPr>
          <w:b/>
          <w:bCs/>
        </w:rPr>
        <w:t>Frequency:</w:t>
      </w:r>
      <w:r>
        <w:t xml:space="preserve"> Visual on 100% of loaves, temp check on 2-3 loaves per batch (sample)</w:t>
      </w:r>
    </w:p>
    <w:p w14:paraId="40B557A7" w14:textId="77777777" w:rsidR="009F7229" w:rsidRDefault="00000000">
      <w:pPr>
        <w:pStyle w:val="FirstParagraph"/>
      </w:pPr>
      <w:r>
        <w:rPr>
          <w:b/>
          <w:bCs/>
        </w:rPr>
        <w:t>Corrective Action:</w:t>
      </w:r>
    </w:p>
    <w:p w14:paraId="07F0851A" w14:textId="77777777" w:rsidR="009F7229" w:rsidRDefault="00000000" w:rsidP="008636CE">
      <w:pPr>
        <w:numPr>
          <w:ilvl w:val="0"/>
          <w:numId w:val="501"/>
        </w:numPr>
      </w:pPr>
      <w:r>
        <w:rPr>
          <w:b/>
          <w:bCs/>
        </w:rPr>
        <w:t>If under-baked (caught early):</w:t>
      </w:r>
      <w:r>
        <w:t xml:space="preserve"> Return to oven for 5-10 min additional time</w:t>
      </w:r>
    </w:p>
    <w:p w14:paraId="312EEB59" w14:textId="77777777" w:rsidR="009F7229" w:rsidRDefault="00000000" w:rsidP="008636CE">
      <w:pPr>
        <w:numPr>
          <w:ilvl w:val="0"/>
          <w:numId w:val="501"/>
        </w:numPr>
      </w:pPr>
      <w:r>
        <w:rPr>
          <w:b/>
          <w:bCs/>
        </w:rPr>
        <w:t>If under-baked (post-cooling):</w:t>
      </w:r>
      <w:r>
        <w:t xml:space="preserve"> Mark for staff consumption or donation (cannot sell)</w:t>
      </w:r>
    </w:p>
    <w:p w14:paraId="700771F2" w14:textId="77777777" w:rsidR="009F7229" w:rsidRDefault="00000000" w:rsidP="008636CE">
      <w:pPr>
        <w:numPr>
          <w:ilvl w:val="0"/>
          <w:numId w:val="501"/>
        </w:numPr>
      </w:pPr>
      <w:r>
        <w:rPr>
          <w:b/>
          <w:bCs/>
        </w:rPr>
        <w:t>If over-baked:</w:t>
      </w:r>
      <w:r>
        <w:t xml:space="preserve"> Assess severity</w:t>
      </w:r>
    </w:p>
    <w:p w14:paraId="68AB4F17" w14:textId="77777777" w:rsidR="009F7229" w:rsidRDefault="00000000" w:rsidP="008636CE">
      <w:pPr>
        <w:numPr>
          <w:ilvl w:val="1"/>
          <w:numId w:val="502"/>
        </w:numPr>
      </w:pPr>
      <w:r>
        <w:t>Slightly over: Sell at discount ("rustic" style)</w:t>
      </w:r>
    </w:p>
    <w:p w14:paraId="0F062111" w14:textId="77777777" w:rsidR="009F7229" w:rsidRDefault="00000000" w:rsidP="008636CE">
      <w:pPr>
        <w:numPr>
          <w:ilvl w:val="1"/>
          <w:numId w:val="502"/>
        </w:numPr>
      </w:pPr>
      <w:r>
        <w:t>Severely over: Repurpose (breadcrumbs, croutons) or discard</w:t>
      </w:r>
    </w:p>
    <w:p w14:paraId="792F3861" w14:textId="77777777" w:rsidR="009F7229" w:rsidRDefault="00000000">
      <w:pPr>
        <w:pStyle w:val="FirstParagraph"/>
      </w:pPr>
      <w:r>
        <w:rPr>
          <w:b/>
          <w:bCs/>
        </w:rPr>
        <w:t>QC CHECKPOINT #5: Post-Bake Cooling and Packaging</w:t>
      </w:r>
    </w:p>
    <w:p w14:paraId="2392CBB7" w14:textId="77777777" w:rsidR="009F7229" w:rsidRDefault="00000000">
      <w:pPr>
        <w:pStyle w:val="BodyText"/>
      </w:pPr>
      <w:r>
        <w:rPr>
          <w:b/>
          <w:bCs/>
        </w:rPr>
        <w:t>Cooling Protocol:</w:t>
      </w:r>
    </w:p>
    <w:p w14:paraId="519DE34D" w14:textId="77777777" w:rsidR="009F7229" w:rsidRDefault="00000000" w:rsidP="008636CE">
      <w:pPr>
        <w:numPr>
          <w:ilvl w:val="0"/>
          <w:numId w:val="503"/>
        </w:numPr>
      </w:pPr>
      <w:r>
        <w:rPr>
          <w:b/>
          <w:bCs/>
        </w:rPr>
        <w:t>Minimum time:</w:t>
      </w:r>
      <w:r>
        <w:t xml:space="preserve"> Product-specific (see section 4.1)</w:t>
      </w:r>
    </w:p>
    <w:p w14:paraId="3125E72D" w14:textId="77777777" w:rsidR="009F7229" w:rsidRDefault="00000000" w:rsidP="008636CE">
      <w:pPr>
        <w:numPr>
          <w:ilvl w:val="1"/>
          <w:numId w:val="504"/>
        </w:numPr>
      </w:pPr>
      <w:r>
        <w:t>Baguettes: 30-45 min</w:t>
      </w:r>
    </w:p>
    <w:p w14:paraId="162279E6" w14:textId="77777777" w:rsidR="009F7229" w:rsidRDefault="00000000" w:rsidP="008636CE">
      <w:pPr>
        <w:numPr>
          <w:ilvl w:val="1"/>
          <w:numId w:val="504"/>
        </w:numPr>
      </w:pPr>
      <w:r>
        <w:t>Sourdough: 3 hours</w:t>
      </w:r>
    </w:p>
    <w:p w14:paraId="43AB2A25" w14:textId="77777777" w:rsidR="009F7229" w:rsidRDefault="00000000" w:rsidP="008636CE">
      <w:pPr>
        <w:numPr>
          <w:ilvl w:val="1"/>
          <w:numId w:val="504"/>
        </w:numPr>
      </w:pPr>
      <w:r>
        <w:lastRenderedPageBreak/>
        <w:t>Whole grain/rye: 4-6 hours</w:t>
      </w:r>
    </w:p>
    <w:p w14:paraId="187CB31F" w14:textId="77777777" w:rsidR="009F7229" w:rsidRDefault="00000000" w:rsidP="008636CE">
      <w:pPr>
        <w:numPr>
          <w:ilvl w:val="0"/>
          <w:numId w:val="503"/>
        </w:numPr>
      </w:pPr>
      <w:r>
        <w:rPr>
          <w:b/>
          <w:bCs/>
        </w:rPr>
        <w:t>Touch test:</w:t>
      </w:r>
      <w:r>
        <w:t xml:space="preserve"> Loaf should be barely warm or room temperature before packaging</w:t>
      </w:r>
    </w:p>
    <w:p w14:paraId="02F07266" w14:textId="77777777" w:rsidR="009F7229" w:rsidRDefault="00000000">
      <w:pPr>
        <w:pStyle w:val="FirstParagraph"/>
      </w:pPr>
      <w:r>
        <w:rPr>
          <w:b/>
          <w:bCs/>
        </w:rPr>
        <w:t>Why Critical:</w:t>
      </w:r>
    </w:p>
    <w:p w14:paraId="5D616721" w14:textId="77777777" w:rsidR="009F7229" w:rsidRDefault="00000000" w:rsidP="008636CE">
      <w:pPr>
        <w:numPr>
          <w:ilvl w:val="0"/>
          <w:numId w:val="505"/>
        </w:numPr>
      </w:pPr>
      <w:r>
        <w:t>Packaging hot bread: Trapped steam condenses, makes crust soggy, promotes mold growth</w:t>
      </w:r>
    </w:p>
    <w:p w14:paraId="7CBE400B" w14:textId="77777777" w:rsidR="009F7229" w:rsidRDefault="00000000" w:rsidP="008636CE">
      <w:pPr>
        <w:numPr>
          <w:ilvl w:val="0"/>
          <w:numId w:val="505"/>
        </w:numPr>
      </w:pPr>
      <w:r>
        <w:t>Result: Reduced shelf life (spoils in 1 day instead of 3 days)</w:t>
      </w:r>
    </w:p>
    <w:p w14:paraId="29ABDBC9" w14:textId="77777777" w:rsidR="009F7229" w:rsidRDefault="00000000">
      <w:pPr>
        <w:pStyle w:val="FirstParagraph"/>
      </w:pPr>
      <w:r>
        <w:rPr>
          <w:b/>
          <w:bCs/>
        </w:rPr>
        <w:t>Monitoring:</w:t>
      </w:r>
    </w:p>
    <w:p w14:paraId="411B762D" w14:textId="77777777" w:rsidR="009F7229" w:rsidRDefault="00000000" w:rsidP="008636CE">
      <w:pPr>
        <w:numPr>
          <w:ilvl w:val="0"/>
          <w:numId w:val="506"/>
        </w:numPr>
      </w:pPr>
      <w:r>
        <w:rPr>
          <w:b/>
          <w:bCs/>
        </w:rPr>
        <w:t>Who:</w:t>
      </w:r>
      <w:r>
        <w:t xml:space="preserve"> Sarah (FOH) or David</w:t>
      </w:r>
    </w:p>
    <w:p w14:paraId="5591731D" w14:textId="77777777" w:rsidR="009F7229" w:rsidRDefault="00000000" w:rsidP="008636CE">
      <w:pPr>
        <w:numPr>
          <w:ilvl w:val="0"/>
          <w:numId w:val="506"/>
        </w:numPr>
      </w:pPr>
      <w:r>
        <w:rPr>
          <w:b/>
          <w:bCs/>
        </w:rPr>
        <w:t>When:</w:t>
      </w:r>
      <w:r>
        <w:t xml:space="preserve"> Before packaging for sale</w:t>
      </w:r>
    </w:p>
    <w:p w14:paraId="47FA0669" w14:textId="77777777" w:rsidR="009F7229" w:rsidRDefault="00000000" w:rsidP="008636CE">
      <w:pPr>
        <w:numPr>
          <w:ilvl w:val="0"/>
          <w:numId w:val="506"/>
        </w:numPr>
      </w:pPr>
      <w:r>
        <w:rPr>
          <w:b/>
          <w:bCs/>
        </w:rPr>
        <w:t>Rule:</w:t>
      </w:r>
      <w:r>
        <w:t xml:space="preserve"> "If in doubt, wait another hour"</w:t>
      </w:r>
    </w:p>
    <w:p w14:paraId="5DD4D30B" w14:textId="77777777" w:rsidR="009F7229" w:rsidRDefault="00000000">
      <w:pPr>
        <w:pStyle w:val="FirstParagraph"/>
      </w:pPr>
      <w:r>
        <w:rPr>
          <w:b/>
          <w:bCs/>
        </w:rPr>
        <w:t>Common Mistake:</w:t>
      </w:r>
    </w:p>
    <w:p w14:paraId="48B13239" w14:textId="77777777" w:rsidR="009F7229" w:rsidRDefault="00000000" w:rsidP="008636CE">
      <w:pPr>
        <w:numPr>
          <w:ilvl w:val="0"/>
          <w:numId w:val="507"/>
        </w:numPr>
      </w:pPr>
      <w:r>
        <w:t>Rushing to package during busy retail period (customers want fresh bread immediately)</w:t>
      </w:r>
    </w:p>
    <w:p w14:paraId="50E09DC1" w14:textId="77777777" w:rsidR="009F7229" w:rsidRDefault="00000000" w:rsidP="008636CE">
      <w:pPr>
        <w:numPr>
          <w:ilvl w:val="0"/>
          <w:numId w:val="507"/>
        </w:numPr>
      </w:pPr>
      <w:r>
        <w:rPr>
          <w:b/>
          <w:bCs/>
        </w:rPr>
        <w:t>Consequence:</w:t>
      </w:r>
      <w:r>
        <w:t xml:space="preserve"> Customer complaints about soggy bread, mold growth</w:t>
      </w:r>
    </w:p>
    <w:p w14:paraId="5410E847" w14:textId="77777777" w:rsidR="009F7229" w:rsidRDefault="00000000" w:rsidP="008636CE">
      <w:pPr>
        <w:numPr>
          <w:ilvl w:val="0"/>
          <w:numId w:val="507"/>
        </w:numPr>
      </w:pPr>
      <w:r>
        <w:rPr>
          <w:b/>
          <w:bCs/>
        </w:rPr>
        <w:t>Prevention:</w:t>
      </w:r>
      <w:r>
        <w:t xml:space="preserve"> Clear communication to customers ("This loaf just came out! It'll be perfect in 2 hours, or you can take it warm and keep the bag open until it cools")</w:t>
      </w:r>
    </w:p>
    <w:p w14:paraId="27ABCC9A" w14:textId="77777777" w:rsidR="009F7229" w:rsidRDefault="00000000">
      <w:pPr>
        <w:pStyle w:val="FirstParagraph"/>
      </w:pPr>
      <w:r>
        <w:rPr>
          <w:b/>
          <w:bCs/>
        </w:rPr>
        <w:t>6.4 Waste and Shrinkage Factors</w:t>
      </w:r>
    </w:p>
    <w:p w14:paraId="04D4FD80" w14:textId="77777777" w:rsidR="009F7229" w:rsidRDefault="00000000">
      <w:pPr>
        <w:pStyle w:val="BodyText"/>
      </w:pPr>
      <w:r>
        <w:rPr>
          <w:b/>
          <w:bCs/>
        </w:rPr>
        <w:t>INGREDIENT WASTE:</w:t>
      </w:r>
    </w:p>
    <w:p w14:paraId="7A0DCAE6" w14:textId="77777777" w:rsidR="009F7229" w:rsidRDefault="00000000">
      <w:pPr>
        <w:pStyle w:val="BodyText"/>
      </w:pPr>
      <w:r>
        <w:rPr>
          <w:b/>
          <w:bCs/>
        </w:rPr>
        <w:t>Flour Waste:</w:t>
      </w:r>
    </w:p>
    <w:p w14:paraId="7E2DCA9E" w14:textId="77777777" w:rsidR="009F7229" w:rsidRDefault="00000000" w:rsidP="008636CE">
      <w:pPr>
        <w:numPr>
          <w:ilvl w:val="0"/>
          <w:numId w:val="508"/>
        </w:numPr>
      </w:pPr>
      <w:r>
        <w:rPr>
          <w:b/>
          <w:bCs/>
        </w:rPr>
        <w:t>Sources:</w:t>
      </w:r>
    </w:p>
    <w:p w14:paraId="3DC31359" w14:textId="77777777" w:rsidR="009F7229" w:rsidRDefault="00000000" w:rsidP="008636CE">
      <w:pPr>
        <w:numPr>
          <w:ilvl w:val="1"/>
          <w:numId w:val="509"/>
        </w:numPr>
      </w:pPr>
      <w:r>
        <w:t>Dusting benches, bannetons (necessary for production, not waste)</w:t>
      </w:r>
    </w:p>
    <w:p w14:paraId="7FCA1239" w14:textId="77777777" w:rsidR="009F7229" w:rsidRDefault="00000000" w:rsidP="008636CE">
      <w:pPr>
        <w:numPr>
          <w:ilvl w:val="1"/>
          <w:numId w:val="509"/>
        </w:numPr>
      </w:pPr>
      <w:r>
        <w:t>Spills during scaling/pouring (human error)</w:t>
      </w:r>
    </w:p>
    <w:p w14:paraId="062A0D32" w14:textId="77777777" w:rsidR="009F7229" w:rsidRDefault="00000000" w:rsidP="008636CE">
      <w:pPr>
        <w:numPr>
          <w:ilvl w:val="1"/>
          <w:numId w:val="509"/>
        </w:numPr>
      </w:pPr>
      <w:r>
        <w:t>Torn bags (occasional)</w:t>
      </w:r>
    </w:p>
    <w:p w14:paraId="1648EDA4" w14:textId="77777777" w:rsidR="009F7229" w:rsidRDefault="00000000" w:rsidP="008636CE">
      <w:pPr>
        <w:numPr>
          <w:ilvl w:val="0"/>
          <w:numId w:val="508"/>
        </w:numPr>
      </w:pPr>
      <w:r>
        <w:rPr>
          <w:b/>
          <w:bCs/>
        </w:rPr>
        <w:t>Typical rate:</w:t>
      </w:r>
      <w:r>
        <w:t xml:space="preserve"> 2-3% of flour purchased</w:t>
      </w:r>
    </w:p>
    <w:p w14:paraId="06D16215" w14:textId="77777777" w:rsidR="009F7229" w:rsidRDefault="00000000" w:rsidP="008636CE">
      <w:pPr>
        <w:numPr>
          <w:ilvl w:val="1"/>
          <w:numId w:val="510"/>
        </w:numPr>
      </w:pPr>
      <w:r>
        <w:t>Annual flour: ~30,000 kg</w:t>
      </w:r>
    </w:p>
    <w:p w14:paraId="29AC6745" w14:textId="77777777" w:rsidR="009F7229" w:rsidRDefault="00000000" w:rsidP="008636CE">
      <w:pPr>
        <w:numPr>
          <w:ilvl w:val="1"/>
          <w:numId w:val="510"/>
        </w:numPr>
      </w:pPr>
      <w:r>
        <w:t>Annual waste: 600-900 kg (not usable in bread)</w:t>
      </w:r>
    </w:p>
    <w:p w14:paraId="560278EA" w14:textId="77777777" w:rsidR="009F7229" w:rsidRDefault="00000000" w:rsidP="008636CE">
      <w:pPr>
        <w:numPr>
          <w:ilvl w:val="1"/>
          <w:numId w:val="510"/>
        </w:numPr>
      </w:pPr>
      <w:r>
        <w:rPr>
          <w:b/>
          <w:bCs/>
        </w:rPr>
        <w:t>Cost:</w:t>
      </w:r>
      <w:r>
        <w:t xml:space="preserve"> $525-788/year</w:t>
      </w:r>
    </w:p>
    <w:p w14:paraId="37E58159" w14:textId="77777777" w:rsidR="009F7229" w:rsidRDefault="00000000">
      <w:pPr>
        <w:pStyle w:val="FirstParagraph"/>
      </w:pPr>
      <w:r>
        <w:rPr>
          <w:b/>
          <w:bCs/>
        </w:rPr>
        <w:lastRenderedPageBreak/>
        <w:t>Mitigation:</w:t>
      </w:r>
    </w:p>
    <w:p w14:paraId="7AA01316" w14:textId="77777777" w:rsidR="009F7229" w:rsidRDefault="00000000" w:rsidP="008636CE">
      <w:pPr>
        <w:numPr>
          <w:ilvl w:val="0"/>
          <w:numId w:val="511"/>
        </w:numPr>
      </w:pPr>
      <w:r>
        <w:t>Use bench flour in levain feeds (recapture)</w:t>
      </w:r>
    </w:p>
    <w:p w14:paraId="6A093870" w14:textId="77777777" w:rsidR="009F7229" w:rsidRDefault="00000000" w:rsidP="008636CE">
      <w:pPr>
        <w:numPr>
          <w:ilvl w:val="0"/>
          <w:numId w:val="511"/>
        </w:numPr>
      </w:pPr>
      <w:r>
        <w:t>Train staff on careful handling</w:t>
      </w:r>
    </w:p>
    <w:p w14:paraId="7EC70DDB" w14:textId="77777777" w:rsidR="009F7229" w:rsidRDefault="00000000" w:rsidP="008636CE">
      <w:pPr>
        <w:numPr>
          <w:ilvl w:val="0"/>
          <w:numId w:val="511"/>
        </w:numPr>
      </w:pPr>
      <w:r>
        <w:t>Proper storage (sealed containers, dry conditions)</w:t>
      </w:r>
    </w:p>
    <w:p w14:paraId="356B7D5A" w14:textId="77777777" w:rsidR="009F7229" w:rsidRDefault="00000000">
      <w:pPr>
        <w:pStyle w:val="FirstParagraph"/>
      </w:pPr>
      <w:r>
        <w:rPr>
          <w:b/>
          <w:bCs/>
        </w:rPr>
        <w:t>Starter Discard:</w:t>
      </w:r>
    </w:p>
    <w:p w14:paraId="77B4A3A8" w14:textId="77777777" w:rsidR="009F7229" w:rsidRDefault="00000000" w:rsidP="008636CE">
      <w:pPr>
        <w:numPr>
          <w:ilvl w:val="0"/>
          <w:numId w:val="512"/>
        </w:numPr>
      </w:pPr>
      <w:r>
        <w:rPr>
          <w:b/>
          <w:bCs/>
        </w:rPr>
        <w:t>Daily discard:</w:t>
      </w:r>
      <w:r>
        <w:t xml:space="preserve"> 200g/day x 6 days = 1.2 kg/week = ~60 kg/year</w:t>
      </w:r>
    </w:p>
    <w:p w14:paraId="67F76C8C" w14:textId="77777777" w:rsidR="009F7229" w:rsidRDefault="00000000" w:rsidP="008636CE">
      <w:pPr>
        <w:numPr>
          <w:ilvl w:val="0"/>
          <w:numId w:val="512"/>
        </w:numPr>
      </w:pPr>
      <w:r>
        <w:rPr>
          <w:b/>
          <w:bCs/>
        </w:rPr>
        <w:t>Cost:</w:t>
      </w:r>
      <w:r>
        <w:t xml:space="preserve"> ~$53/year (minimal)</w:t>
      </w:r>
    </w:p>
    <w:p w14:paraId="1A0C351E" w14:textId="77777777" w:rsidR="009F7229" w:rsidRDefault="00000000" w:rsidP="008636CE">
      <w:pPr>
        <w:numPr>
          <w:ilvl w:val="0"/>
          <w:numId w:val="512"/>
        </w:numPr>
      </w:pPr>
      <w:r>
        <w:rPr>
          <w:b/>
          <w:bCs/>
        </w:rPr>
        <w:t>Not true waste:</w:t>
      </w:r>
      <w:r>
        <w:t xml:space="preserve"> Some used for experiments, crackers, or home baking by staff</w:t>
      </w:r>
    </w:p>
    <w:p w14:paraId="615E75D8" w14:textId="77777777" w:rsidR="009F7229" w:rsidRDefault="00000000">
      <w:pPr>
        <w:pStyle w:val="FirstParagraph"/>
      </w:pPr>
      <w:r>
        <w:rPr>
          <w:b/>
          <w:bCs/>
        </w:rPr>
        <w:t>PRODUCTION WASTE (Unsold Finished Product):</w:t>
      </w:r>
    </w:p>
    <w:p w14:paraId="7FDBD747" w14:textId="77777777" w:rsidR="009F7229" w:rsidRDefault="00000000">
      <w:pPr>
        <w:pStyle w:val="BodyText"/>
      </w:pPr>
      <w:r>
        <w:rPr>
          <w:b/>
          <w:bCs/>
        </w:rPr>
        <w:t>Daily Spoilage Rate:</w:t>
      </w:r>
    </w:p>
    <w:p w14:paraId="2FDEA9A4" w14:textId="77777777" w:rsidR="009F7229" w:rsidRDefault="00000000" w:rsidP="008636CE">
      <w:pPr>
        <w:numPr>
          <w:ilvl w:val="0"/>
          <w:numId w:val="513"/>
        </w:numPr>
      </w:pPr>
      <w:r>
        <w:rPr>
          <w:b/>
          <w:bCs/>
        </w:rPr>
        <w:t>Target:</w:t>
      </w:r>
      <w:r>
        <w:t xml:space="preserve"> &lt; 3% of production (industry best practice)</w:t>
      </w:r>
    </w:p>
    <w:p w14:paraId="0C1ED32C" w14:textId="77777777" w:rsidR="009F7229" w:rsidRDefault="00000000" w:rsidP="008636CE">
      <w:pPr>
        <w:numPr>
          <w:ilvl w:val="0"/>
          <w:numId w:val="513"/>
        </w:numPr>
      </w:pPr>
      <w:r>
        <w:rPr>
          <w:b/>
          <w:bCs/>
        </w:rPr>
        <w:t>Current:</w:t>
      </w:r>
      <w:r>
        <w:t xml:space="preserve"> 5-7% average (typical for quality-focused artisan bakery)</w:t>
      </w:r>
    </w:p>
    <w:p w14:paraId="1597E341" w14:textId="77777777" w:rsidR="009F7229" w:rsidRDefault="00000000" w:rsidP="008636CE">
      <w:pPr>
        <w:numPr>
          <w:ilvl w:val="0"/>
          <w:numId w:val="513"/>
        </w:numPr>
      </w:pPr>
      <w:r>
        <w:rPr>
          <w:b/>
          <w:bCs/>
        </w:rPr>
        <w:t>Breakdown by cause:</w:t>
      </w:r>
    </w:p>
    <w:p w14:paraId="7EF5E4CA" w14:textId="77777777" w:rsidR="009F7229" w:rsidRDefault="00000000" w:rsidP="008636CE">
      <w:pPr>
        <w:numPr>
          <w:ilvl w:val="1"/>
          <w:numId w:val="514"/>
        </w:numPr>
      </w:pPr>
      <w:r>
        <w:t>Production error (under-baked, over-baked, cosmetic defects): 2%</w:t>
      </w:r>
    </w:p>
    <w:p w14:paraId="3A5711B8" w14:textId="77777777" w:rsidR="009F7229" w:rsidRDefault="00000000" w:rsidP="008636CE">
      <w:pPr>
        <w:numPr>
          <w:ilvl w:val="1"/>
          <w:numId w:val="514"/>
        </w:numPr>
      </w:pPr>
      <w:r>
        <w:t>Unsold inventory (over-production): 3-5%</w:t>
      </w:r>
    </w:p>
    <w:p w14:paraId="394F8EBE" w14:textId="77777777" w:rsidR="009F7229" w:rsidRDefault="00000000" w:rsidP="008636CE">
      <w:pPr>
        <w:numPr>
          <w:ilvl w:val="1"/>
          <w:numId w:val="514"/>
        </w:numPr>
      </w:pPr>
      <w:r>
        <w:t>Damage during handling: &lt; 1%</w:t>
      </w:r>
    </w:p>
    <w:p w14:paraId="3C23F321" w14:textId="77777777" w:rsidR="009F7229" w:rsidRDefault="00000000">
      <w:pPr>
        <w:pStyle w:val="FirstParagraph"/>
      </w:pPr>
      <w:r>
        <w:rPr>
          <w:b/>
          <w:bCs/>
        </w:rPr>
        <w:t>Weekly Waste Calculation:</w:t>
      </w:r>
    </w:p>
    <w:p w14:paraId="4A33063D" w14:textId="77777777" w:rsidR="009F7229" w:rsidRDefault="00000000" w:rsidP="008636CE">
      <w:pPr>
        <w:numPr>
          <w:ilvl w:val="0"/>
          <w:numId w:val="515"/>
        </w:numPr>
      </w:pPr>
      <w:r>
        <w:rPr>
          <w:b/>
          <w:bCs/>
        </w:rPr>
        <w:t>Production:</w:t>
      </w:r>
      <w:r>
        <w:t xml:space="preserve"> 1,190 loaves + 255 baguettes = 1,445 units</w:t>
      </w:r>
    </w:p>
    <w:p w14:paraId="2283366B" w14:textId="77777777" w:rsidR="009F7229" w:rsidRDefault="00000000" w:rsidP="008636CE">
      <w:pPr>
        <w:numPr>
          <w:ilvl w:val="0"/>
          <w:numId w:val="515"/>
        </w:numPr>
      </w:pPr>
      <w:r>
        <w:rPr>
          <w:b/>
          <w:bCs/>
        </w:rPr>
        <w:t>Waste at 6%:</w:t>
      </w:r>
      <w:r>
        <w:t xml:space="preserve"> 87 units/week</w:t>
      </w:r>
    </w:p>
    <w:p w14:paraId="1ECB5BB3" w14:textId="77777777" w:rsidR="009F7229" w:rsidRDefault="00000000" w:rsidP="008636CE">
      <w:pPr>
        <w:numPr>
          <w:ilvl w:val="0"/>
          <w:numId w:val="515"/>
        </w:numPr>
      </w:pPr>
      <w:r>
        <w:rPr>
          <w:b/>
          <w:bCs/>
        </w:rPr>
        <w:t>Cost per unit (average):</w:t>
      </w:r>
      <w:r>
        <w:t xml:space="preserve"> $3.40 ingredient cost</w:t>
      </w:r>
    </w:p>
    <w:p w14:paraId="7A8997AC" w14:textId="77777777" w:rsidR="009F7229" w:rsidRDefault="00000000" w:rsidP="008636CE">
      <w:pPr>
        <w:numPr>
          <w:ilvl w:val="0"/>
          <w:numId w:val="515"/>
        </w:numPr>
      </w:pPr>
      <w:r>
        <w:rPr>
          <w:b/>
          <w:bCs/>
        </w:rPr>
        <w:t>Weekly waste cost:</w:t>
      </w:r>
      <w:r>
        <w:t xml:space="preserve"> $296</w:t>
      </w:r>
    </w:p>
    <w:p w14:paraId="0B8CA3CA" w14:textId="77777777" w:rsidR="009F7229" w:rsidRDefault="00000000" w:rsidP="008636CE">
      <w:pPr>
        <w:numPr>
          <w:ilvl w:val="0"/>
          <w:numId w:val="515"/>
        </w:numPr>
      </w:pPr>
      <w:r>
        <w:rPr>
          <w:b/>
          <w:bCs/>
        </w:rPr>
        <w:t>Annual waste cost:</w:t>
      </w:r>
      <w:r>
        <w:t xml:space="preserve"> $15,392</w:t>
      </w:r>
    </w:p>
    <w:p w14:paraId="2D742B11" w14:textId="77777777" w:rsidR="009F7229" w:rsidRDefault="00000000">
      <w:pPr>
        <w:pStyle w:val="FirstParagraph"/>
      </w:pPr>
      <w:r>
        <w:rPr>
          <w:b/>
          <w:bCs/>
        </w:rPr>
        <w:t>Impact on Profitability:</w:t>
      </w:r>
    </w:p>
    <w:p w14:paraId="5CA4E4DF" w14:textId="77777777" w:rsidR="009F7229" w:rsidRDefault="00000000" w:rsidP="008636CE">
      <w:pPr>
        <w:numPr>
          <w:ilvl w:val="0"/>
          <w:numId w:val="516"/>
        </w:numPr>
      </w:pPr>
      <w:r>
        <w:t>6% waste = 6% of COGS wasted</w:t>
      </w:r>
    </w:p>
    <w:p w14:paraId="3CED139B" w14:textId="77777777" w:rsidR="009F7229" w:rsidRDefault="00000000" w:rsidP="008636CE">
      <w:pPr>
        <w:numPr>
          <w:ilvl w:val="0"/>
          <w:numId w:val="516"/>
        </w:numPr>
      </w:pPr>
      <w:r>
        <w:t>On $80,760 annual COGS, waste = $4,846 annually</w:t>
      </w:r>
    </w:p>
    <w:p w14:paraId="6E15FDEB" w14:textId="77777777" w:rsidR="009F7229" w:rsidRDefault="00000000" w:rsidP="008636CE">
      <w:pPr>
        <w:numPr>
          <w:ilvl w:val="0"/>
          <w:numId w:val="516"/>
        </w:numPr>
      </w:pPr>
      <w:r>
        <w:rPr>
          <w:b/>
          <w:bCs/>
        </w:rPr>
        <w:t>This is ~1.1% of gross revenue</w:t>
      </w:r>
      <w:r>
        <w:t xml:space="preserve"> (manageable but not ideal)</w:t>
      </w:r>
    </w:p>
    <w:p w14:paraId="5CBB0DB1" w14:textId="77777777" w:rsidR="009F7229" w:rsidRDefault="00000000">
      <w:pPr>
        <w:pStyle w:val="FirstParagraph"/>
      </w:pPr>
      <w:r>
        <w:rPr>
          <w:b/>
          <w:bCs/>
        </w:rPr>
        <w:lastRenderedPageBreak/>
        <w:t>Waste Mitigation Strategies:</w:t>
      </w:r>
    </w:p>
    <w:p w14:paraId="0F0919BE" w14:textId="77777777" w:rsidR="009F7229" w:rsidRDefault="00000000">
      <w:pPr>
        <w:pStyle w:val="BodyText"/>
      </w:pPr>
      <w:r>
        <w:rPr>
          <w:b/>
          <w:bCs/>
        </w:rPr>
        <w:t>1. Accurate Sales Forecasting:</w:t>
      </w:r>
    </w:p>
    <w:p w14:paraId="6B2D4AB7" w14:textId="77777777" w:rsidR="009F7229" w:rsidRDefault="00000000" w:rsidP="008636CE">
      <w:pPr>
        <w:numPr>
          <w:ilvl w:val="0"/>
          <w:numId w:val="517"/>
        </w:numPr>
      </w:pPr>
      <w:r>
        <w:rPr>
          <w:b/>
          <w:bCs/>
        </w:rPr>
        <w:t>Method:</w:t>
      </w:r>
      <w:r>
        <w:t xml:space="preserve"> Track daily sales by product for 12+ weeks</w:t>
      </w:r>
    </w:p>
    <w:p w14:paraId="43982D44" w14:textId="77777777" w:rsidR="009F7229" w:rsidRDefault="00000000" w:rsidP="008636CE">
      <w:pPr>
        <w:numPr>
          <w:ilvl w:val="0"/>
          <w:numId w:val="517"/>
        </w:numPr>
      </w:pPr>
      <w:r>
        <w:rPr>
          <w:b/>
          <w:bCs/>
        </w:rPr>
        <w:t>Identify patterns:</w:t>
      </w:r>
    </w:p>
    <w:p w14:paraId="400D5B00" w14:textId="77777777" w:rsidR="009F7229" w:rsidRDefault="00000000" w:rsidP="008636CE">
      <w:pPr>
        <w:numPr>
          <w:ilvl w:val="1"/>
          <w:numId w:val="518"/>
        </w:numPr>
      </w:pPr>
      <w:r>
        <w:t>Rainy days = lower foot traffic, reduce production by 10%</w:t>
      </w:r>
    </w:p>
    <w:p w14:paraId="5B68EBE9" w14:textId="77777777" w:rsidR="009F7229" w:rsidRDefault="00000000" w:rsidP="008636CE">
      <w:pPr>
        <w:numPr>
          <w:ilvl w:val="1"/>
          <w:numId w:val="518"/>
        </w:numPr>
      </w:pPr>
      <w:r>
        <w:t>First week of month (payday) = higher sales</w:t>
      </w:r>
    </w:p>
    <w:p w14:paraId="632F2C79" w14:textId="77777777" w:rsidR="009F7229" w:rsidRDefault="00000000" w:rsidP="008636CE">
      <w:pPr>
        <w:numPr>
          <w:ilvl w:val="1"/>
          <w:numId w:val="518"/>
        </w:numPr>
      </w:pPr>
      <w:r>
        <w:t>Saturdays consistently highest (plan accordingly)</w:t>
      </w:r>
    </w:p>
    <w:p w14:paraId="23CA0E34" w14:textId="77777777" w:rsidR="009F7229" w:rsidRDefault="00000000" w:rsidP="008636CE">
      <w:pPr>
        <w:numPr>
          <w:ilvl w:val="0"/>
          <w:numId w:val="517"/>
        </w:numPr>
      </w:pPr>
      <w:r>
        <w:rPr>
          <w:b/>
          <w:bCs/>
        </w:rPr>
        <w:t>Adjust production:</w:t>
      </w:r>
      <w:r>
        <w:t xml:space="preserve"> Fine-tune daily quantities based on historical data</w:t>
      </w:r>
    </w:p>
    <w:p w14:paraId="198F981E" w14:textId="77777777" w:rsidR="009F7229" w:rsidRDefault="00000000" w:rsidP="008636CE">
      <w:pPr>
        <w:numPr>
          <w:ilvl w:val="0"/>
          <w:numId w:val="517"/>
        </w:numPr>
      </w:pPr>
      <w:r>
        <w:rPr>
          <w:b/>
          <w:bCs/>
        </w:rPr>
        <w:t>Current challenge:</w:t>
      </w:r>
      <w:r>
        <w:t xml:space="preserve"> Only 2.5 years of data, still learning seasonal patterns</w:t>
      </w:r>
    </w:p>
    <w:p w14:paraId="34CB655B" w14:textId="77777777" w:rsidR="009F7229" w:rsidRDefault="00000000">
      <w:pPr>
        <w:pStyle w:val="FirstParagraph"/>
      </w:pPr>
      <w:r>
        <w:rPr>
          <w:b/>
          <w:bCs/>
        </w:rPr>
        <w:t>2. Day-Old Bread Protocol:</w:t>
      </w:r>
    </w:p>
    <w:p w14:paraId="79FC1F35" w14:textId="77777777" w:rsidR="009F7229" w:rsidRDefault="00000000" w:rsidP="008636CE">
      <w:pPr>
        <w:numPr>
          <w:ilvl w:val="0"/>
          <w:numId w:val="519"/>
        </w:numPr>
      </w:pPr>
      <w:r>
        <w:rPr>
          <w:b/>
          <w:bCs/>
        </w:rPr>
        <w:t>Day-old bread policy:</w:t>
      </w:r>
    </w:p>
    <w:p w14:paraId="58463B93" w14:textId="77777777" w:rsidR="009F7229" w:rsidRDefault="00000000" w:rsidP="008636CE">
      <w:pPr>
        <w:numPr>
          <w:ilvl w:val="1"/>
          <w:numId w:val="520"/>
        </w:numPr>
      </w:pPr>
      <w:r>
        <w:t>30% discount (e.g., $9 sourdough → $6.30 day-old)</w:t>
      </w:r>
    </w:p>
    <w:p w14:paraId="196851E4" w14:textId="77777777" w:rsidR="009F7229" w:rsidRDefault="00000000" w:rsidP="008636CE">
      <w:pPr>
        <w:numPr>
          <w:ilvl w:val="1"/>
          <w:numId w:val="520"/>
        </w:numPr>
      </w:pPr>
      <w:r>
        <w:t>Clearly labeled "Baked Yesterday"</w:t>
      </w:r>
    </w:p>
    <w:p w14:paraId="521A6959" w14:textId="77777777" w:rsidR="009F7229" w:rsidRDefault="00000000" w:rsidP="008636CE">
      <w:pPr>
        <w:numPr>
          <w:ilvl w:val="1"/>
          <w:numId w:val="520"/>
        </w:numPr>
      </w:pPr>
      <w:r>
        <w:t>Sold in dedicated section of display case</w:t>
      </w:r>
    </w:p>
    <w:p w14:paraId="5A486D26" w14:textId="77777777" w:rsidR="009F7229" w:rsidRDefault="00000000" w:rsidP="008636CE">
      <w:pPr>
        <w:numPr>
          <w:ilvl w:val="0"/>
          <w:numId w:val="519"/>
        </w:numPr>
      </w:pPr>
      <w:r>
        <w:rPr>
          <w:b/>
          <w:bCs/>
        </w:rPr>
        <w:t>Typical day-old volume:</w:t>
      </w:r>
      <w:r>
        <w:t xml:space="preserve"> 15-25 loaves/day (from previous day's unsold)</w:t>
      </w:r>
    </w:p>
    <w:p w14:paraId="27902146" w14:textId="77777777" w:rsidR="009F7229" w:rsidRDefault="00000000" w:rsidP="008636CE">
      <w:pPr>
        <w:numPr>
          <w:ilvl w:val="0"/>
          <w:numId w:val="519"/>
        </w:numPr>
      </w:pPr>
      <w:r>
        <w:rPr>
          <w:b/>
          <w:bCs/>
        </w:rPr>
        <w:t>Day-old revenue:</w:t>
      </w:r>
      <w:r>
        <w:t xml:space="preserve"> $90-150/day (better than zero)</w:t>
      </w:r>
    </w:p>
    <w:p w14:paraId="5F59456E" w14:textId="77777777" w:rsidR="009F7229" w:rsidRDefault="00000000">
      <w:pPr>
        <w:pStyle w:val="FirstParagraph"/>
      </w:pPr>
      <w:r>
        <w:rPr>
          <w:b/>
          <w:bCs/>
        </w:rPr>
        <w:t>3. Donation Program:</w:t>
      </w:r>
    </w:p>
    <w:p w14:paraId="7EC98657" w14:textId="77777777" w:rsidR="009F7229" w:rsidRDefault="00000000" w:rsidP="008636CE">
      <w:pPr>
        <w:numPr>
          <w:ilvl w:val="0"/>
          <w:numId w:val="521"/>
        </w:numPr>
      </w:pPr>
      <w:r>
        <w:rPr>
          <w:b/>
          <w:bCs/>
        </w:rPr>
        <w:t>Partnership:</w:t>
      </w:r>
      <w:r>
        <w:t xml:space="preserve"> Local food bank (Mapleton Community Kitchen)</w:t>
      </w:r>
    </w:p>
    <w:p w14:paraId="1433C1B4" w14:textId="77777777" w:rsidR="009F7229" w:rsidRDefault="00000000" w:rsidP="008636CE">
      <w:pPr>
        <w:numPr>
          <w:ilvl w:val="0"/>
          <w:numId w:val="521"/>
        </w:numPr>
      </w:pPr>
      <w:r>
        <w:rPr>
          <w:b/>
          <w:bCs/>
        </w:rPr>
        <w:t>Schedule:</w:t>
      </w:r>
      <w:r>
        <w:t xml:space="preserve"> Tuesday &amp; Friday pickups</w:t>
      </w:r>
    </w:p>
    <w:p w14:paraId="209AC0E1" w14:textId="77777777" w:rsidR="009F7229" w:rsidRDefault="00000000" w:rsidP="008636CE">
      <w:pPr>
        <w:numPr>
          <w:ilvl w:val="0"/>
          <w:numId w:val="521"/>
        </w:numPr>
      </w:pPr>
      <w:r>
        <w:rPr>
          <w:b/>
          <w:bCs/>
        </w:rPr>
        <w:t>Volume:</w:t>
      </w:r>
      <w:r>
        <w:t xml:space="preserve"> 30-50 loaves/week donated</w:t>
      </w:r>
    </w:p>
    <w:p w14:paraId="6BE62AD6" w14:textId="77777777" w:rsidR="009F7229" w:rsidRDefault="00000000" w:rsidP="008636CE">
      <w:pPr>
        <w:numPr>
          <w:ilvl w:val="0"/>
          <w:numId w:val="521"/>
        </w:numPr>
      </w:pPr>
      <w:r>
        <w:rPr>
          <w:b/>
          <w:bCs/>
        </w:rPr>
        <w:t>Tax benefit:</w:t>
      </w:r>
      <w:r>
        <w:t xml:space="preserve"> Itemized deduction at fair market value (~$350/week = $18,000/year)</w:t>
      </w:r>
    </w:p>
    <w:p w14:paraId="78064F4C" w14:textId="77777777" w:rsidR="009F7229" w:rsidRDefault="00000000" w:rsidP="008636CE">
      <w:pPr>
        <w:numPr>
          <w:ilvl w:val="0"/>
          <w:numId w:val="521"/>
        </w:numPr>
      </w:pPr>
      <w:r>
        <w:rPr>
          <w:b/>
          <w:bCs/>
        </w:rPr>
        <w:t>FLAG: ASSUMED</w:t>
      </w:r>
      <w:r>
        <w:t xml:space="preserve"> - Tax treatment per IRS guidelines on food donation</w:t>
      </w:r>
    </w:p>
    <w:p w14:paraId="251D04AE" w14:textId="77777777" w:rsidR="009F7229" w:rsidRDefault="00000000">
      <w:pPr>
        <w:pStyle w:val="FirstParagraph"/>
      </w:pPr>
      <w:r>
        <w:rPr>
          <w:b/>
          <w:bCs/>
        </w:rPr>
        <w:t>4. Staff Purchase Program:</w:t>
      </w:r>
    </w:p>
    <w:p w14:paraId="65495A9B" w14:textId="77777777" w:rsidR="009F7229" w:rsidRDefault="00000000" w:rsidP="008636CE">
      <w:pPr>
        <w:numPr>
          <w:ilvl w:val="0"/>
          <w:numId w:val="522"/>
        </w:numPr>
      </w:pPr>
      <w:r>
        <w:rPr>
          <w:b/>
          <w:bCs/>
        </w:rPr>
        <w:t>Discount:</w:t>
      </w:r>
      <w:r>
        <w:t xml:space="preserve"> 50% off for employees (end-of-day purchases)</w:t>
      </w:r>
    </w:p>
    <w:p w14:paraId="4A25CC84" w14:textId="77777777" w:rsidR="009F7229" w:rsidRDefault="00000000" w:rsidP="008636CE">
      <w:pPr>
        <w:numPr>
          <w:ilvl w:val="0"/>
          <w:numId w:val="522"/>
        </w:numPr>
      </w:pPr>
      <w:r>
        <w:rPr>
          <w:b/>
          <w:bCs/>
        </w:rPr>
        <w:t>Usage:</w:t>
      </w:r>
      <w:r>
        <w:t xml:space="preserve"> Staff buy imperfect loaves, slightly over-baked, etc.</w:t>
      </w:r>
    </w:p>
    <w:p w14:paraId="2723C67C" w14:textId="77777777" w:rsidR="009F7229" w:rsidRDefault="00000000" w:rsidP="008636CE">
      <w:pPr>
        <w:numPr>
          <w:ilvl w:val="0"/>
          <w:numId w:val="522"/>
        </w:numPr>
      </w:pPr>
      <w:r>
        <w:rPr>
          <w:b/>
          <w:bCs/>
        </w:rPr>
        <w:t>Benefit:</w:t>
      </w:r>
      <w:r>
        <w:t xml:space="preserve"> Reduces waste, provides perk for employees</w:t>
      </w:r>
    </w:p>
    <w:p w14:paraId="2282576B" w14:textId="77777777" w:rsidR="009F7229" w:rsidRDefault="00000000">
      <w:pPr>
        <w:pStyle w:val="FirstParagraph"/>
      </w:pPr>
      <w:r>
        <w:rPr>
          <w:b/>
          <w:bCs/>
        </w:rPr>
        <w:lastRenderedPageBreak/>
        <w:t>5. Repurposing:</w:t>
      </w:r>
    </w:p>
    <w:p w14:paraId="7D606B93" w14:textId="77777777" w:rsidR="009F7229" w:rsidRDefault="00000000" w:rsidP="008636CE">
      <w:pPr>
        <w:numPr>
          <w:ilvl w:val="0"/>
          <w:numId w:val="523"/>
        </w:numPr>
      </w:pPr>
      <w:r>
        <w:rPr>
          <w:b/>
          <w:bCs/>
        </w:rPr>
        <w:t>Breadcrumbs:</w:t>
      </w:r>
      <w:r>
        <w:t xml:space="preserve"> Severely over-baked or very stale bread processed into breadcrumbs</w:t>
      </w:r>
    </w:p>
    <w:p w14:paraId="770BE015" w14:textId="77777777" w:rsidR="009F7229" w:rsidRDefault="00000000" w:rsidP="008636CE">
      <w:pPr>
        <w:numPr>
          <w:ilvl w:val="1"/>
          <w:numId w:val="524"/>
        </w:numPr>
      </w:pPr>
      <w:r>
        <w:t>Packaged in 8oz bags, sold for $3.50/bag</w:t>
      </w:r>
    </w:p>
    <w:p w14:paraId="1DA0853C" w14:textId="77777777" w:rsidR="009F7229" w:rsidRDefault="00000000" w:rsidP="008636CE">
      <w:pPr>
        <w:numPr>
          <w:ilvl w:val="1"/>
          <w:numId w:val="524"/>
        </w:numPr>
      </w:pPr>
      <w:r>
        <w:t>~5 loaves/week repurposed → 3-4 bags → $10-14 recovered revenue</w:t>
      </w:r>
    </w:p>
    <w:p w14:paraId="32240F29" w14:textId="77777777" w:rsidR="009F7229" w:rsidRDefault="00000000" w:rsidP="008636CE">
      <w:pPr>
        <w:numPr>
          <w:ilvl w:val="0"/>
          <w:numId w:val="523"/>
        </w:numPr>
      </w:pPr>
      <w:r>
        <w:rPr>
          <w:b/>
          <w:bCs/>
        </w:rPr>
        <w:t>Croutons:</w:t>
      </w:r>
      <w:r>
        <w:t xml:space="preserve"> Cubed day-old bread, seasoned, baked</w:t>
      </w:r>
    </w:p>
    <w:p w14:paraId="2C6672DC" w14:textId="77777777" w:rsidR="009F7229" w:rsidRDefault="00000000" w:rsidP="008636CE">
      <w:pPr>
        <w:numPr>
          <w:ilvl w:val="1"/>
          <w:numId w:val="525"/>
        </w:numPr>
      </w:pPr>
      <w:r>
        <w:t>Sold in FOH for $4.50/bag (6oz)</w:t>
      </w:r>
    </w:p>
    <w:p w14:paraId="71512907" w14:textId="77777777" w:rsidR="009F7229" w:rsidRDefault="00000000" w:rsidP="008636CE">
      <w:pPr>
        <w:numPr>
          <w:ilvl w:val="1"/>
          <w:numId w:val="525"/>
        </w:numPr>
      </w:pPr>
      <w:r>
        <w:t>Popular salad topping, ~8 bags/week sold</w:t>
      </w:r>
    </w:p>
    <w:p w14:paraId="519FD9D8" w14:textId="77777777" w:rsidR="009F7229" w:rsidRDefault="00000000">
      <w:pPr>
        <w:pStyle w:val="FirstParagraph"/>
      </w:pPr>
      <w:r>
        <w:rPr>
          <w:b/>
          <w:bCs/>
        </w:rPr>
        <w:t>SHRINKAGE (Theft/Unexplained Loss):</w:t>
      </w:r>
    </w:p>
    <w:p w14:paraId="7C75074F" w14:textId="77777777" w:rsidR="009F7229" w:rsidRDefault="00000000">
      <w:pPr>
        <w:pStyle w:val="BodyText"/>
      </w:pPr>
      <w:r>
        <w:rPr>
          <w:b/>
          <w:bCs/>
        </w:rPr>
        <w:t>Monitoring:</w:t>
      </w:r>
    </w:p>
    <w:p w14:paraId="30A66BB8" w14:textId="77777777" w:rsidR="009F7229" w:rsidRDefault="00000000" w:rsidP="008636CE">
      <w:pPr>
        <w:numPr>
          <w:ilvl w:val="0"/>
          <w:numId w:val="526"/>
        </w:numPr>
      </w:pPr>
      <w:r>
        <w:rPr>
          <w:b/>
          <w:bCs/>
        </w:rPr>
        <w:t>Daily inventory count:</w:t>
      </w:r>
      <w:r>
        <w:t xml:space="preserve"> Sarah counts all loaves in FOH at end of shift, compares to POS sales</w:t>
      </w:r>
    </w:p>
    <w:p w14:paraId="7B7F3BA5" w14:textId="77777777" w:rsidR="009F7229" w:rsidRDefault="00000000" w:rsidP="008636CE">
      <w:pPr>
        <w:numPr>
          <w:ilvl w:val="0"/>
          <w:numId w:val="526"/>
        </w:numPr>
      </w:pPr>
      <w:r>
        <w:rPr>
          <w:b/>
          <w:bCs/>
        </w:rPr>
        <w:t>Expected:</w:t>
      </w:r>
      <w:r>
        <w:t xml:space="preserve"> POS sales + day-old inventory + damaged/donated = total production</w:t>
      </w:r>
    </w:p>
    <w:p w14:paraId="5B2025EC" w14:textId="77777777" w:rsidR="009F7229" w:rsidRDefault="00000000" w:rsidP="008636CE">
      <w:pPr>
        <w:numPr>
          <w:ilvl w:val="0"/>
          <w:numId w:val="526"/>
        </w:numPr>
      </w:pPr>
      <w:r>
        <w:rPr>
          <w:b/>
          <w:bCs/>
        </w:rPr>
        <w:t>Shrinkage:</w:t>
      </w:r>
      <w:r>
        <w:t xml:space="preserve"> Unexplained difference</w:t>
      </w:r>
    </w:p>
    <w:p w14:paraId="7B5BA7AC" w14:textId="77777777" w:rsidR="009F7229" w:rsidRDefault="00000000">
      <w:pPr>
        <w:pStyle w:val="FirstParagraph"/>
      </w:pPr>
      <w:r>
        <w:rPr>
          <w:b/>
          <w:bCs/>
        </w:rPr>
        <w:t>Current Shrinkage Rate:</w:t>
      </w:r>
      <w:r>
        <w:t xml:space="preserve"> ~0.5% of production</w:t>
      </w:r>
    </w:p>
    <w:p w14:paraId="063C62A1" w14:textId="77777777" w:rsidR="009F7229" w:rsidRDefault="00000000" w:rsidP="008636CE">
      <w:pPr>
        <w:numPr>
          <w:ilvl w:val="0"/>
          <w:numId w:val="527"/>
        </w:numPr>
      </w:pPr>
      <w:r>
        <w:rPr>
          <w:b/>
          <w:bCs/>
        </w:rPr>
        <w:t>Weekly:</w:t>
      </w:r>
      <w:r>
        <w:t xml:space="preserve"> 7-8 loaves unaccounted for</w:t>
      </w:r>
    </w:p>
    <w:p w14:paraId="55A0789A" w14:textId="77777777" w:rsidR="009F7229" w:rsidRDefault="00000000" w:rsidP="008636CE">
      <w:pPr>
        <w:numPr>
          <w:ilvl w:val="0"/>
          <w:numId w:val="527"/>
        </w:numPr>
      </w:pPr>
      <w:r>
        <w:rPr>
          <w:b/>
          <w:bCs/>
        </w:rPr>
        <w:t>Annual cost:</w:t>
      </w:r>
      <w:r>
        <w:t xml:space="preserve"> ~$4,500 (retail value)</w:t>
      </w:r>
    </w:p>
    <w:p w14:paraId="083F9C0B" w14:textId="77777777" w:rsidR="009F7229" w:rsidRDefault="00000000">
      <w:pPr>
        <w:pStyle w:val="FirstParagraph"/>
      </w:pPr>
      <w:r>
        <w:rPr>
          <w:b/>
          <w:bCs/>
        </w:rPr>
        <w:t>Sources:</w:t>
      </w:r>
    </w:p>
    <w:p w14:paraId="0B51FB49" w14:textId="77777777" w:rsidR="009F7229" w:rsidRDefault="00000000" w:rsidP="008636CE">
      <w:pPr>
        <w:numPr>
          <w:ilvl w:val="0"/>
          <w:numId w:val="528"/>
        </w:numPr>
      </w:pPr>
      <w:r>
        <w:rPr>
          <w:b/>
          <w:bCs/>
        </w:rPr>
        <w:t>Customer theft:</w:t>
      </w:r>
      <w:r>
        <w:t xml:space="preserve"> Rare (small space, visible counter, difficult to conceal loaf)</w:t>
      </w:r>
    </w:p>
    <w:p w14:paraId="6321D637" w14:textId="77777777" w:rsidR="009F7229" w:rsidRDefault="00000000" w:rsidP="008636CE">
      <w:pPr>
        <w:numPr>
          <w:ilvl w:val="0"/>
          <w:numId w:val="528"/>
        </w:numPr>
      </w:pPr>
      <w:r>
        <w:rPr>
          <w:b/>
          <w:bCs/>
        </w:rPr>
        <w:t>Staff consumption:</w:t>
      </w:r>
      <w:r>
        <w:t xml:space="preserve"> Tasting for quality control, small pieces for personal consumption (tolerated)</w:t>
      </w:r>
    </w:p>
    <w:p w14:paraId="2423ECC0" w14:textId="77777777" w:rsidR="009F7229" w:rsidRDefault="00000000" w:rsidP="008636CE">
      <w:pPr>
        <w:numPr>
          <w:ilvl w:val="0"/>
          <w:numId w:val="528"/>
        </w:numPr>
      </w:pPr>
      <w:r>
        <w:rPr>
          <w:b/>
          <w:bCs/>
        </w:rPr>
        <w:t>Counting errors:</w:t>
      </w:r>
      <w:r>
        <w:t xml:space="preserve"> Most likely cause (human error in daily count)</w:t>
      </w:r>
    </w:p>
    <w:p w14:paraId="113E4364" w14:textId="77777777" w:rsidR="009F7229" w:rsidRDefault="00000000">
      <w:pPr>
        <w:pStyle w:val="FirstParagraph"/>
      </w:pPr>
      <w:r>
        <w:rPr>
          <w:b/>
          <w:bCs/>
        </w:rPr>
        <w:t>Acceptable Loss:</w:t>
      </w:r>
    </w:p>
    <w:p w14:paraId="1CAC0B4D" w14:textId="77777777" w:rsidR="009F7229" w:rsidRDefault="00000000" w:rsidP="008636CE">
      <w:pPr>
        <w:numPr>
          <w:ilvl w:val="0"/>
          <w:numId w:val="529"/>
        </w:numPr>
      </w:pPr>
      <w:r>
        <w:rPr>
          <w:b/>
          <w:bCs/>
        </w:rPr>
        <w:t>Industry standard:</w:t>
      </w:r>
      <w:r>
        <w:t xml:space="preserve"> 1-2% shrinkage is normal</w:t>
      </w:r>
    </w:p>
    <w:p w14:paraId="0F3A56C0" w14:textId="77777777" w:rsidR="009F7229" w:rsidRDefault="00000000" w:rsidP="008636CE">
      <w:pPr>
        <w:numPr>
          <w:ilvl w:val="0"/>
          <w:numId w:val="529"/>
        </w:numPr>
      </w:pPr>
      <w:r>
        <w:rPr>
          <w:b/>
          <w:bCs/>
        </w:rPr>
        <w:t>Parkside at 0.5%:</w:t>
      </w:r>
      <w:r>
        <w:t xml:space="preserve"> Well-controlled, not a concern</w:t>
      </w:r>
    </w:p>
    <w:p w14:paraId="4C1ECC0E" w14:textId="77777777" w:rsidR="009F7229" w:rsidRDefault="00451C33">
      <w:r>
        <w:rPr>
          <w:noProof/>
        </w:rPr>
        <w:pict w14:anchorId="0856AF28">
          <v:rect id="_x0000_i1032" alt="" style="width:451.3pt;height:.05pt;mso-width-percent:0;mso-height-percent:0;mso-width-percent:0;mso-height-percent:0" o:hralign="center" o:hrstd="t" o:hr="t"/>
        </w:pict>
      </w:r>
    </w:p>
    <w:p w14:paraId="548719CA" w14:textId="77777777" w:rsidR="009F7229" w:rsidRDefault="00000000">
      <w:pPr>
        <w:pStyle w:val="FirstParagraph"/>
      </w:pPr>
      <w:r>
        <w:rPr>
          <w:b/>
          <w:bCs/>
        </w:rPr>
        <w:t>6.5 What Happens When Things Go Wrong (Failure Scenarios)</w:t>
      </w:r>
    </w:p>
    <w:p w14:paraId="5DF53904" w14:textId="77777777" w:rsidR="009F7229" w:rsidRDefault="00000000">
      <w:pPr>
        <w:pStyle w:val="BodyText"/>
      </w:pPr>
      <w:r>
        <w:rPr>
          <w:b/>
          <w:bCs/>
        </w:rPr>
        <w:lastRenderedPageBreak/>
        <w:t>SCENARIO #1: Oven Failure (Mid-Saturday)</w:t>
      </w:r>
    </w:p>
    <w:p w14:paraId="2399381B" w14:textId="77777777" w:rsidR="009F7229" w:rsidRDefault="00000000">
      <w:pPr>
        <w:pStyle w:val="BodyText"/>
      </w:pPr>
      <w:r>
        <w:rPr>
          <w:b/>
          <w:bCs/>
        </w:rPr>
        <w:t>Event:</w:t>
      </w:r>
      <w:r>
        <w:t xml:space="preserve"> Oven stops heating at 9:00 AM, Saturday (peak production day)</w:t>
      </w:r>
    </w:p>
    <w:p w14:paraId="480A1BA1" w14:textId="77777777" w:rsidR="009F7229" w:rsidRDefault="00000000" w:rsidP="008636CE">
      <w:pPr>
        <w:numPr>
          <w:ilvl w:val="0"/>
          <w:numId w:val="530"/>
        </w:numPr>
      </w:pPr>
      <w:r>
        <w:rPr>
          <w:b/>
          <w:bCs/>
        </w:rPr>
        <w:t>Production status:</w:t>
      </w:r>
      <w:r>
        <w:t xml:space="preserve"> 75 Country Sourdough baked, 60 more loaves shaped and cold-proofed (not yet baked)</w:t>
      </w:r>
    </w:p>
    <w:p w14:paraId="46D2D5B1" w14:textId="77777777" w:rsidR="009F7229" w:rsidRDefault="00000000" w:rsidP="008636CE">
      <w:pPr>
        <w:numPr>
          <w:ilvl w:val="0"/>
          <w:numId w:val="530"/>
        </w:numPr>
      </w:pPr>
      <w:r>
        <w:rPr>
          <w:b/>
          <w:bCs/>
        </w:rPr>
        <w:t>Remaining bakes:</w:t>
      </w:r>
      <w:r>
        <w:t xml:space="preserve"> Whole Grain, Multigrain, Baguettes, Specialty loaves all unproduced</w:t>
      </w:r>
    </w:p>
    <w:p w14:paraId="215CB7DA" w14:textId="77777777" w:rsidR="009F7229" w:rsidRDefault="00000000">
      <w:pPr>
        <w:pStyle w:val="FirstParagraph"/>
      </w:pPr>
      <w:r>
        <w:rPr>
          <w:b/>
          <w:bCs/>
        </w:rPr>
        <w:t>Immediate Impact:</w:t>
      </w:r>
    </w:p>
    <w:p w14:paraId="7D05E3C8" w14:textId="77777777" w:rsidR="009F7229" w:rsidRDefault="00000000" w:rsidP="008636CE">
      <w:pPr>
        <w:numPr>
          <w:ilvl w:val="0"/>
          <w:numId w:val="531"/>
        </w:numPr>
      </w:pPr>
      <w:r>
        <w:rPr>
          <w:b/>
          <w:bCs/>
        </w:rPr>
        <w:t>Lost production:</w:t>
      </w:r>
      <w:r>
        <w:t xml:space="preserve"> 175 loaves + 50 baguettes = ~$1,700 revenue</w:t>
      </w:r>
    </w:p>
    <w:p w14:paraId="66007BB2" w14:textId="77777777" w:rsidR="009F7229" w:rsidRDefault="00000000" w:rsidP="008636CE">
      <w:pPr>
        <w:numPr>
          <w:ilvl w:val="0"/>
          <w:numId w:val="531"/>
        </w:numPr>
      </w:pPr>
      <w:r>
        <w:rPr>
          <w:b/>
          <w:bCs/>
        </w:rPr>
        <w:t>Wasted COGS:</w:t>
      </w:r>
      <w:r>
        <w:t xml:space="preserve"> Shaped dough cannot be saved (over-proofs waiting for repair) = ~$280 ingredient loss</w:t>
      </w:r>
    </w:p>
    <w:p w14:paraId="3B96483C" w14:textId="77777777" w:rsidR="009F7229" w:rsidRDefault="00000000" w:rsidP="008636CE">
      <w:pPr>
        <w:numPr>
          <w:ilvl w:val="0"/>
          <w:numId w:val="531"/>
        </w:numPr>
      </w:pPr>
      <w:r>
        <w:rPr>
          <w:b/>
          <w:bCs/>
        </w:rPr>
        <w:t>Customer dissatisfaction:</w:t>
      </w:r>
      <w:r>
        <w:t xml:space="preserve"> Regular Saturday customers arrive, find empty shelves (brand damage)</w:t>
      </w:r>
    </w:p>
    <w:p w14:paraId="0F5E0735" w14:textId="77777777" w:rsidR="009F7229" w:rsidRDefault="00000000">
      <w:pPr>
        <w:pStyle w:val="FirstParagraph"/>
      </w:pPr>
      <w:r>
        <w:rPr>
          <w:b/>
          <w:bCs/>
        </w:rPr>
        <w:t>Response Protocol:</w:t>
      </w:r>
    </w:p>
    <w:p w14:paraId="254734D4" w14:textId="77777777" w:rsidR="009F7229" w:rsidRDefault="00000000" w:rsidP="008636CE">
      <w:pPr>
        <w:numPr>
          <w:ilvl w:val="0"/>
          <w:numId w:val="532"/>
        </w:numPr>
      </w:pPr>
      <w:r>
        <w:rPr>
          <w:b/>
          <w:bCs/>
        </w:rPr>
        <w:t>Assess repair timeline:</w:t>
      </w:r>
    </w:p>
    <w:p w14:paraId="37C261D0" w14:textId="77777777" w:rsidR="009F7229" w:rsidRDefault="00000000" w:rsidP="008636CE">
      <w:pPr>
        <w:numPr>
          <w:ilvl w:val="1"/>
          <w:numId w:val="533"/>
        </w:numPr>
      </w:pPr>
      <w:r>
        <w:t>Call equipment service company (response time: 2-4 hours on weekend)</w:t>
      </w:r>
    </w:p>
    <w:p w14:paraId="372F3644" w14:textId="77777777" w:rsidR="009F7229" w:rsidRDefault="00000000" w:rsidP="008636CE">
      <w:pPr>
        <w:numPr>
          <w:ilvl w:val="1"/>
          <w:numId w:val="533"/>
        </w:numPr>
      </w:pPr>
      <w:r>
        <w:t>If repairable same-day: Hold cold-proofed dough in retarder (buys a few hours)</w:t>
      </w:r>
    </w:p>
    <w:p w14:paraId="2941900B" w14:textId="77777777" w:rsidR="009F7229" w:rsidRDefault="00000000" w:rsidP="008636CE">
      <w:pPr>
        <w:numPr>
          <w:ilvl w:val="1"/>
          <w:numId w:val="533"/>
        </w:numPr>
      </w:pPr>
      <w:r>
        <w:t>If multi-day repair: Dough is lost (will over-proof)</w:t>
      </w:r>
    </w:p>
    <w:p w14:paraId="533FB875" w14:textId="77777777" w:rsidR="009F7229" w:rsidRDefault="00000000" w:rsidP="008636CE">
      <w:pPr>
        <w:numPr>
          <w:ilvl w:val="0"/>
          <w:numId w:val="532"/>
        </w:numPr>
      </w:pPr>
      <w:r>
        <w:rPr>
          <w:b/>
          <w:bCs/>
        </w:rPr>
        <w:t>Customer communication:</w:t>
      </w:r>
    </w:p>
    <w:p w14:paraId="4E943EC3" w14:textId="77777777" w:rsidR="009F7229" w:rsidRDefault="00000000" w:rsidP="008636CE">
      <w:pPr>
        <w:numPr>
          <w:ilvl w:val="1"/>
          <w:numId w:val="534"/>
        </w:numPr>
      </w:pPr>
      <w:r>
        <w:t>Post on Instagram/Facebook immediately: "Equipment issue today, limited selection available"</w:t>
      </w:r>
    </w:p>
    <w:p w14:paraId="2838AC03" w14:textId="77777777" w:rsidR="009F7229" w:rsidRDefault="00000000" w:rsidP="008636CE">
      <w:pPr>
        <w:numPr>
          <w:ilvl w:val="1"/>
          <w:numId w:val="534"/>
        </w:numPr>
      </w:pPr>
      <w:r>
        <w:t>Update website: "Saturday hours adjusted"</w:t>
      </w:r>
    </w:p>
    <w:p w14:paraId="212BBB85" w14:textId="77777777" w:rsidR="009F7229" w:rsidRDefault="00000000" w:rsidP="008636CE">
      <w:pPr>
        <w:numPr>
          <w:ilvl w:val="1"/>
          <w:numId w:val="534"/>
        </w:numPr>
      </w:pPr>
      <w:r>
        <w:t>Sarah makes calls to wholesale accounts: "Cannot fulfill orders today"</w:t>
      </w:r>
    </w:p>
    <w:p w14:paraId="25C59B49" w14:textId="77777777" w:rsidR="009F7229" w:rsidRDefault="00000000" w:rsidP="008636CE">
      <w:pPr>
        <w:numPr>
          <w:ilvl w:val="0"/>
          <w:numId w:val="532"/>
        </w:numPr>
      </w:pPr>
      <w:r>
        <w:rPr>
          <w:b/>
          <w:bCs/>
        </w:rPr>
        <w:t>Wholesale order management:</w:t>
      </w:r>
    </w:p>
    <w:p w14:paraId="28E2FB50" w14:textId="77777777" w:rsidR="009F7229" w:rsidRDefault="00000000" w:rsidP="008636CE">
      <w:pPr>
        <w:numPr>
          <w:ilvl w:val="1"/>
          <w:numId w:val="535"/>
        </w:numPr>
      </w:pPr>
      <w:r>
        <w:rPr>
          <w:b/>
          <w:bCs/>
        </w:rPr>
        <w:t>Priority:</w:t>
      </w:r>
      <w:r>
        <w:t xml:space="preserve"> Long-term wholesale partners get available inventory first</w:t>
      </w:r>
    </w:p>
    <w:p w14:paraId="26D003F5" w14:textId="77777777" w:rsidR="009F7229" w:rsidRDefault="00000000" w:rsidP="008636CE">
      <w:pPr>
        <w:numPr>
          <w:ilvl w:val="1"/>
          <w:numId w:val="535"/>
        </w:numPr>
      </w:pPr>
      <w:r>
        <w:t>Offer credit/makeup delivery on Tuesday</w:t>
      </w:r>
    </w:p>
    <w:p w14:paraId="153483F5" w14:textId="77777777" w:rsidR="009F7229" w:rsidRDefault="00000000" w:rsidP="008636CE">
      <w:pPr>
        <w:numPr>
          <w:ilvl w:val="0"/>
          <w:numId w:val="532"/>
        </w:numPr>
      </w:pPr>
      <w:r>
        <w:rPr>
          <w:b/>
          <w:bCs/>
        </w:rPr>
        <w:t>Dough repurposing (if overnight repair):</w:t>
      </w:r>
    </w:p>
    <w:p w14:paraId="1AB6F917" w14:textId="77777777" w:rsidR="009F7229" w:rsidRDefault="00000000" w:rsidP="008636CE">
      <w:pPr>
        <w:numPr>
          <w:ilvl w:val="1"/>
          <w:numId w:val="536"/>
        </w:numPr>
      </w:pPr>
      <w:r>
        <w:t>Over-proofed dough can sometimes be re-worked:</w:t>
      </w:r>
    </w:p>
    <w:p w14:paraId="787EABD6" w14:textId="77777777" w:rsidR="009F7229" w:rsidRDefault="00000000" w:rsidP="008636CE">
      <w:pPr>
        <w:numPr>
          <w:ilvl w:val="2"/>
          <w:numId w:val="537"/>
        </w:numPr>
      </w:pPr>
      <w:r>
        <w:lastRenderedPageBreak/>
        <w:t>Knock back, re-shape, proof again (quality suffers, but salvages some value)</w:t>
      </w:r>
    </w:p>
    <w:p w14:paraId="2E9331B2" w14:textId="77777777" w:rsidR="009F7229" w:rsidRDefault="00000000" w:rsidP="008636CE">
      <w:pPr>
        <w:numPr>
          <w:ilvl w:val="2"/>
          <w:numId w:val="537"/>
        </w:numPr>
      </w:pPr>
      <w:r>
        <w:t>Or donate entire batch to food bank immediately (tax write-off)</w:t>
      </w:r>
    </w:p>
    <w:p w14:paraId="5FE6445E" w14:textId="77777777" w:rsidR="009F7229" w:rsidRDefault="00000000" w:rsidP="008636CE">
      <w:pPr>
        <w:numPr>
          <w:ilvl w:val="0"/>
          <w:numId w:val="532"/>
        </w:numPr>
      </w:pPr>
      <w:r>
        <w:rPr>
          <w:b/>
          <w:bCs/>
        </w:rPr>
        <w:t>Revenue recovery:</w:t>
      </w:r>
    </w:p>
    <w:p w14:paraId="1FD9A7A9" w14:textId="77777777" w:rsidR="009F7229" w:rsidRDefault="00000000" w:rsidP="008636CE">
      <w:pPr>
        <w:numPr>
          <w:ilvl w:val="1"/>
          <w:numId w:val="538"/>
        </w:numPr>
      </w:pPr>
      <w:r>
        <w:rPr>
          <w:b/>
          <w:bCs/>
        </w:rPr>
        <w:t>Sunday:</w:t>
      </w:r>
      <w:r>
        <w:t xml:space="preserve"> Ramp up production to 130% of normal (extra shift hours)</w:t>
      </w:r>
    </w:p>
    <w:p w14:paraId="7C01CC3E" w14:textId="77777777" w:rsidR="009F7229" w:rsidRDefault="00000000" w:rsidP="008636CE">
      <w:pPr>
        <w:numPr>
          <w:ilvl w:val="1"/>
          <w:numId w:val="538"/>
        </w:numPr>
      </w:pPr>
      <w:r>
        <w:rPr>
          <w:b/>
          <w:bCs/>
        </w:rPr>
        <w:t>Tuesday:</w:t>
      </w:r>
      <w:r>
        <w:t xml:space="preserve"> Offer "Welcome Back" promotion (10% off to apologize for Saturday)</w:t>
      </w:r>
    </w:p>
    <w:p w14:paraId="6C055C29" w14:textId="77777777" w:rsidR="009F7229" w:rsidRDefault="00000000">
      <w:pPr>
        <w:pStyle w:val="FirstParagraph"/>
      </w:pPr>
      <w:r>
        <w:rPr>
          <w:b/>
          <w:bCs/>
        </w:rPr>
        <w:t>Cost of Event:</w:t>
      </w:r>
    </w:p>
    <w:p w14:paraId="24AD717B" w14:textId="77777777" w:rsidR="009F7229" w:rsidRDefault="00000000" w:rsidP="008636CE">
      <w:pPr>
        <w:numPr>
          <w:ilvl w:val="0"/>
          <w:numId w:val="539"/>
        </w:numPr>
      </w:pPr>
      <w:r>
        <w:t>Lost revenue: $1,700</w:t>
      </w:r>
    </w:p>
    <w:p w14:paraId="2CE73468" w14:textId="77777777" w:rsidR="009F7229" w:rsidRDefault="00000000" w:rsidP="008636CE">
      <w:pPr>
        <w:numPr>
          <w:ilvl w:val="0"/>
          <w:numId w:val="539"/>
        </w:numPr>
      </w:pPr>
      <w:r>
        <w:t>Wasted COGS: $280</w:t>
      </w:r>
    </w:p>
    <w:p w14:paraId="3CD24084" w14:textId="77777777" w:rsidR="009F7229" w:rsidRDefault="00000000" w:rsidP="008636CE">
      <w:pPr>
        <w:numPr>
          <w:ilvl w:val="0"/>
          <w:numId w:val="539"/>
        </w:numPr>
      </w:pPr>
      <w:r>
        <w:t>Emergency repair: $500-800 (weekend service call + parts)</w:t>
      </w:r>
    </w:p>
    <w:p w14:paraId="6901CD69" w14:textId="77777777" w:rsidR="009F7229" w:rsidRDefault="00000000" w:rsidP="008636CE">
      <w:pPr>
        <w:numPr>
          <w:ilvl w:val="0"/>
          <w:numId w:val="539"/>
        </w:numPr>
      </w:pPr>
      <w:r>
        <w:t>Staff overtime (Sunday makeup): $200</w:t>
      </w:r>
    </w:p>
    <w:p w14:paraId="05321D99" w14:textId="77777777" w:rsidR="009F7229" w:rsidRDefault="00000000" w:rsidP="008636CE">
      <w:pPr>
        <w:numPr>
          <w:ilvl w:val="0"/>
          <w:numId w:val="539"/>
        </w:numPr>
      </w:pPr>
      <w:r>
        <w:rPr>
          <w:b/>
          <w:bCs/>
        </w:rPr>
        <w:t>Total impact:</w:t>
      </w:r>
      <w:r>
        <w:t xml:space="preserve"> ~$2,680-3,000</w:t>
      </w:r>
    </w:p>
    <w:p w14:paraId="6EA631FF" w14:textId="77777777" w:rsidR="009F7229" w:rsidRDefault="00000000">
      <w:pPr>
        <w:pStyle w:val="FirstParagraph"/>
      </w:pPr>
      <w:r>
        <w:rPr>
          <w:b/>
          <w:bCs/>
        </w:rPr>
        <w:t>Prevention/Mitigation:</w:t>
      </w:r>
    </w:p>
    <w:p w14:paraId="78D90569" w14:textId="77777777" w:rsidR="009F7229" w:rsidRDefault="00000000" w:rsidP="008636CE">
      <w:pPr>
        <w:numPr>
          <w:ilvl w:val="0"/>
          <w:numId w:val="540"/>
        </w:numPr>
      </w:pPr>
      <w:r>
        <w:rPr>
          <w:b/>
          <w:bCs/>
        </w:rPr>
        <w:t>Quarterly preventive maintenance:</w:t>
      </w:r>
      <w:r>
        <w:t xml:space="preserve"> Service call every 3 months ($180/visit) to catch issues early</w:t>
      </w:r>
    </w:p>
    <w:p w14:paraId="38B17E10" w14:textId="77777777" w:rsidR="009F7229" w:rsidRDefault="00000000" w:rsidP="008636CE">
      <w:pPr>
        <w:numPr>
          <w:ilvl w:val="0"/>
          <w:numId w:val="540"/>
        </w:numPr>
      </w:pPr>
      <w:r>
        <w:rPr>
          <w:b/>
          <w:bCs/>
        </w:rPr>
        <w:t>Equipment reserve fund:</w:t>
      </w:r>
      <w:r>
        <w:t xml:space="preserve"> $150/month saved for emergency repairs (annual $1,800 reserve)</w:t>
      </w:r>
    </w:p>
    <w:p w14:paraId="0C3DFB77" w14:textId="77777777" w:rsidR="009F7229" w:rsidRDefault="00000000" w:rsidP="008636CE">
      <w:pPr>
        <w:numPr>
          <w:ilvl w:val="0"/>
          <w:numId w:val="540"/>
        </w:numPr>
      </w:pPr>
      <w:r>
        <w:rPr>
          <w:b/>
          <w:bCs/>
        </w:rPr>
        <w:t>Backup plan:</w:t>
      </w:r>
      <w:r>
        <w:t xml:space="preserve"> Identify nearby commercial kitchen (shared kitchen space) that could be rented in emergency</w:t>
      </w:r>
    </w:p>
    <w:p w14:paraId="40E4BAEE" w14:textId="77777777" w:rsidR="009F7229" w:rsidRDefault="00000000" w:rsidP="008636CE">
      <w:pPr>
        <w:pStyle w:val="Compact"/>
        <w:numPr>
          <w:ilvl w:val="1"/>
          <w:numId w:val="541"/>
        </w:numPr>
      </w:pPr>
      <w:r>
        <w:rPr>
          <w:b/>
          <w:bCs/>
        </w:rPr>
        <w:t>FLAG: NOT CURRENTLY ESTABLISHED</w:t>
      </w:r>
      <w:r>
        <w:t xml:space="preserve"> - This is a gap in current business continuity plan</w:t>
      </w:r>
    </w:p>
    <w:p w14:paraId="21E406DE" w14:textId="77777777" w:rsidR="009F7229" w:rsidRDefault="00451C33">
      <w:r>
        <w:rPr>
          <w:noProof/>
        </w:rPr>
        <w:pict w14:anchorId="7A383D92">
          <v:rect id="_x0000_i1031" alt="" style="width:451.3pt;height:.05pt;mso-width-percent:0;mso-height-percent:0;mso-width-percent:0;mso-height-percent:0" o:hralign="center" o:hrstd="t" o:hr="t"/>
        </w:pict>
      </w:r>
    </w:p>
    <w:p w14:paraId="43E83449" w14:textId="77777777" w:rsidR="009F7229" w:rsidRDefault="00000000">
      <w:pPr>
        <w:pStyle w:val="FirstParagraph"/>
      </w:pPr>
      <w:r>
        <w:rPr>
          <w:b/>
          <w:bCs/>
        </w:rPr>
        <w:t>SCENARIO #2: Refrigeration Failure (Overnight)</w:t>
      </w:r>
    </w:p>
    <w:p w14:paraId="3E2AB2DB" w14:textId="77777777" w:rsidR="009F7229" w:rsidRDefault="00000000">
      <w:pPr>
        <w:pStyle w:val="BodyText"/>
      </w:pPr>
      <w:r>
        <w:rPr>
          <w:b/>
          <w:bCs/>
        </w:rPr>
        <w:t>Event:</w:t>
      </w:r>
      <w:r>
        <w:t xml:space="preserve"> Walk-in cooler compressor fails at 11:00 PM Friday night, temperature rises to 65°F by morning</w:t>
      </w:r>
    </w:p>
    <w:p w14:paraId="071C4957" w14:textId="77777777" w:rsidR="009F7229" w:rsidRDefault="00000000" w:rsidP="008636CE">
      <w:pPr>
        <w:numPr>
          <w:ilvl w:val="0"/>
          <w:numId w:val="542"/>
        </w:numPr>
      </w:pPr>
      <w:r>
        <w:rPr>
          <w:b/>
          <w:bCs/>
        </w:rPr>
        <w:t>Contents affected:</w:t>
      </w:r>
    </w:p>
    <w:p w14:paraId="6336308C" w14:textId="77777777" w:rsidR="009F7229" w:rsidRDefault="00000000" w:rsidP="008636CE">
      <w:pPr>
        <w:numPr>
          <w:ilvl w:val="1"/>
          <w:numId w:val="543"/>
        </w:numPr>
      </w:pPr>
      <w:r>
        <w:t>150 cold-proofed loaves in bannetons (Country, Whole Grain, Multigrain)</w:t>
      </w:r>
    </w:p>
    <w:p w14:paraId="30F14F90" w14:textId="77777777" w:rsidR="009F7229" w:rsidRDefault="00000000" w:rsidP="008636CE">
      <w:pPr>
        <w:numPr>
          <w:ilvl w:val="1"/>
          <w:numId w:val="543"/>
        </w:numPr>
      </w:pPr>
      <w:r>
        <w:t>200 lbs dairy (milk, butter)</w:t>
      </w:r>
    </w:p>
    <w:p w14:paraId="348625F3" w14:textId="77777777" w:rsidR="009F7229" w:rsidRDefault="00000000" w:rsidP="008636CE">
      <w:pPr>
        <w:numPr>
          <w:ilvl w:val="1"/>
          <w:numId w:val="543"/>
        </w:numPr>
      </w:pPr>
      <w:r>
        <w:lastRenderedPageBreak/>
        <w:t>80 kg flour in storage</w:t>
      </w:r>
    </w:p>
    <w:p w14:paraId="196A9E91" w14:textId="77777777" w:rsidR="009F7229" w:rsidRDefault="00000000" w:rsidP="008636CE">
      <w:pPr>
        <w:numPr>
          <w:ilvl w:val="1"/>
          <w:numId w:val="543"/>
        </w:numPr>
      </w:pPr>
      <w:r>
        <w:t>Wholesale orders (pre-packed)</w:t>
      </w:r>
    </w:p>
    <w:p w14:paraId="2A51D880" w14:textId="77777777" w:rsidR="009F7229" w:rsidRDefault="00000000">
      <w:pPr>
        <w:pStyle w:val="FirstParagraph"/>
      </w:pPr>
      <w:r>
        <w:rPr>
          <w:b/>
          <w:bCs/>
        </w:rPr>
        <w:t>Immediate Impact:</w:t>
      </w:r>
    </w:p>
    <w:p w14:paraId="20EB6657" w14:textId="77777777" w:rsidR="009F7229" w:rsidRDefault="00000000" w:rsidP="008636CE">
      <w:pPr>
        <w:numPr>
          <w:ilvl w:val="0"/>
          <w:numId w:val="544"/>
        </w:numPr>
      </w:pPr>
      <w:r>
        <w:rPr>
          <w:b/>
          <w:bCs/>
        </w:rPr>
        <w:t>Over-proofed dough:</w:t>
      </w:r>
      <w:r>
        <w:t xml:space="preserve"> All 150 loaves in retarder have continued fermenting at warm temp (8 hours at 65°F)</w:t>
      </w:r>
    </w:p>
    <w:p w14:paraId="01C1E828" w14:textId="77777777" w:rsidR="009F7229" w:rsidRDefault="00000000" w:rsidP="008636CE">
      <w:pPr>
        <w:numPr>
          <w:ilvl w:val="1"/>
          <w:numId w:val="545"/>
        </w:numPr>
      </w:pPr>
      <w:r>
        <w:t>Loaves are likely over-proofed, may collapse if baked</w:t>
      </w:r>
    </w:p>
    <w:p w14:paraId="06F40420" w14:textId="77777777" w:rsidR="009F7229" w:rsidRDefault="00000000" w:rsidP="008636CE">
      <w:pPr>
        <w:numPr>
          <w:ilvl w:val="1"/>
          <w:numId w:val="545"/>
        </w:numPr>
      </w:pPr>
      <w:r>
        <w:rPr>
          <w:b/>
          <w:bCs/>
        </w:rPr>
        <w:t>Estimated loss:</w:t>
      </w:r>
      <w:r>
        <w:t xml:space="preserve"> 150 loaves x $2.00 COGS = $300 + lost revenue ~$1,200</w:t>
      </w:r>
    </w:p>
    <w:p w14:paraId="5A4EFEF1" w14:textId="77777777" w:rsidR="009F7229" w:rsidRDefault="00000000" w:rsidP="008636CE">
      <w:pPr>
        <w:numPr>
          <w:ilvl w:val="0"/>
          <w:numId w:val="544"/>
        </w:numPr>
      </w:pPr>
      <w:r>
        <w:rPr>
          <w:b/>
          <w:bCs/>
        </w:rPr>
        <w:t>Dairy spoilage:</w:t>
      </w:r>
      <w:r>
        <w:t xml:space="preserve"> Milk and butter at 65°F for 8 hours</w:t>
      </w:r>
    </w:p>
    <w:p w14:paraId="239740AE" w14:textId="77777777" w:rsidR="009F7229" w:rsidRDefault="00000000" w:rsidP="008636CE">
      <w:pPr>
        <w:numPr>
          <w:ilvl w:val="1"/>
          <w:numId w:val="546"/>
        </w:numPr>
      </w:pPr>
      <w:r>
        <w:rPr>
          <w:b/>
          <w:bCs/>
        </w:rPr>
        <w:t>FDA food safety:</w:t>
      </w:r>
      <w:r>
        <w:t xml:space="preserve"> Perishables above 40°F for &gt;2 hours must be discarded</w:t>
      </w:r>
    </w:p>
    <w:p w14:paraId="7C99154B" w14:textId="77777777" w:rsidR="009F7229" w:rsidRDefault="00000000" w:rsidP="008636CE">
      <w:pPr>
        <w:numPr>
          <w:ilvl w:val="1"/>
          <w:numId w:val="546"/>
        </w:numPr>
      </w:pPr>
      <w:r>
        <w:rPr>
          <w:b/>
          <w:bCs/>
        </w:rPr>
        <w:t>Loss:</w:t>
      </w:r>
      <w:r>
        <w:t xml:space="preserve"> $150 dairy value</w:t>
      </w:r>
    </w:p>
    <w:p w14:paraId="17D2E665" w14:textId="77777777" w:rsidR="009F7229" w:rsidRDefault="00000000" w:rsidP="008636CE">
      <w:pPr>
        <w:numPr>
          <w:ilvl w:val="0"/>
          <w:numId w:val="544"/>
        </w:numPr>
      </w:pPr>
      <w:r>
        <w:rPr>
          <w:b/>
          <w:bCs/>
        </w:rPr>
        <w:t>Flour:</w:t>
      </w:r>
      <w:r>
        <w:t xml:space="preserve"> Unaffected (dry good, temperature insensitive)</w:t>
      </w:r>
    </w:p>
    <w:p w14:paraId="10DD65D2" w14:textId="77777777" w:rsidR="009F7229" w:rsidRDefault="00000000">
      <w:pPr>
        <w:pStyle w:val="FirstParagraph"/>
      </w:pPr>
      <w:r>
        <w:rPr>
          <w:b/>
          <w:bCs/>
        </w:rPr>
        <w:t>Response Protocol:</w:t>
      </w:r>
    </w:p>
    <w:p w14:paraId="1897D473" w14:textId="77777777" w:rsidR="009F7229" w:rsidRDefault="00000000" w:rsidP="008636CE">
      <w:pPr>
        <w:numPr>
          <w:ilvl w:val="0"/>
          <w:numId w:val="547"/>
        </w:numPr>
      </w:pPr>
      <w:r>
        <w:rPr>
          <w:b/>
          <w:bCs/>
        </w:rPr>
        <w:t>4:00 AM Discovery (Marcus arrival):</w:t>
      </w:r>
    </w:p>
    <w:p w14:paraId="13BE0B3C" w14:textId="77777777" w:rsidR="009F7229" w:rsidRDefault="00000000" w:rsidP="008636CE">
      <w:pPr>
        <w:numPr>
          <w:ilvl w:val="1"/>
          <w:numId w:val="548"/>
        </w:numPr>
      </w:pPr>
      <w:r>
        <w:t>Notice warm temperature on walk-in door display</w:t>
      </w:r>
    </w:p>
    <w:p w14:paraId="7CC1ACE6" w14:textId="77777777" w:rsidR="009F7229" w:rsidRDefault="00000000" w:rsidP="008636CE">
      <w:pPr>
        <w:numPr>
          <w:ilvl w:val="1"/>
          <w:numId w:val="548"/>
        </w:numPr>
      </w:pPr>
      <w:r>
        <w:t>Immediately assess dough (poke test all loaves)</w:t>
      </w:r>
    </w:p>
    <w:p w14:paraId="2D12E4EC" w14:textId="77777777" w:rsidR="009F7229" w:rsidRDefault="00000000" w:rsidP="008636CE">
      <w:pPr>
        <w:numPr>
          <w:ilvl w:val="1"/>
          <w:numId w:val="548"/>
        </w:numPr>
      </w:pPr>
      <w:r>
        <w:t>Call refrigeration repair service (24-hour emergency line)</w:t>
      </w:r>
    </w:p>
    <w:p w14:paraId="48E504D4" w14:textId="77777777" w:rsidR="009F7229" w:rsidRDefault="00000000" w:rsidP="008636CE">
      <w:pPr>
        <w:numPr>
          <w:ilvl w:val="0"/>
          <w:numId w:val="547"/>
        </w:numPr>
      </w:pPr>
      <w:r>
        <w:rPr>
          <w:b/>
          <w:bCs/>
        </w:rPr>
        <w:t>Dough triage:</w:t>
      </w:r>
    </w:p>
    <w:p w14:paraId="14F723B7" w14:textId="77777777" w:rsidR="009F7229" w:rsidRDefault="00000000" w:rsidP="008636CE">
      <w:pPr>
        <w:numPr>
          <w:ilvl w:val="1"/>
          <w:numId w:val="549"/>
        </w:numPr>
      </w:pPr>
      <w:r>
        <w:rPr>
          <w:b/>
          <w:bCs/>
        </w:rPr>
        <w:t>Salvageable:</w:t>
      </w:r>
      <w:r>
        <w:t xml:space="preserve"> Some loaves may be usable if caught early</w:t>
      </w:r>
    </w:p>
    <w:p w14:paraId="6821F021" w14:textId="77777777" w:rsidR="009F7229" w:rsidRDefault="00000000" w:rsidP="008636CE">
      <w:pPr>
        <w:numPr>
          <w:ilvl w:val="2"/>
          <w:numId w:val="550"/>
        </w:numPr>
      </w:pPr>
      <w:r>
        <w:t>Bake immediately (no additional proof needed)</w:t>
      </w:r>
    </w:p>
    <w:p w14:paraId="79061B38" w14:textId="77777777" w:rsidR="009F7229" w:rsidRDefault="00000000" w:rsidP="008636CE">
      <w:pPr>
        <w:numPr>
          <w:ilvl w:val="2"/>
          <w:numId w:val="550"/>
        </w:numPr>
      </w:pPr>
      <w:r>
        <w:t>Shape may be flat, quality degraded (sell at discount or donate)</w:t>
      </w:r>
    </w:p>
    <w:p w14:paraId="7A4F2F7F" w14:textId="77777777" w:rsidR="009F7229" w:rsidRDefault="00000000" w:rsidP="008636CE">
      <w:pPr>
        <w:numPr>
          <w:ilvl w:val="1"/>
          <w:numId w:val="549"/>
        </w:numPr>
      </w:pPr>
      <w:r>
        <w:rPr>
          <w:b/>
          <w:bCs/>
        </w:rPr>
        <w:t>Lost:</w:t>
      </w:r>
      <w:r>
        <w:t xml:space="preserve"> Collapsed dough discarded (compost)</w:t>
      </w:r>
    </w:p>
    <w:p w14:paraId="4ADE1A97" w14:textId="77777777" w:rsidR="009F7229" w:rsidRDefault="00000000" w:rsidP="008636CE">
      <w:pPr>
        <w:numPr>
          <w:ilvl w:val="0"/>
          <w:numId w:val="547"/>
        </w:numPr>
      </w:pPr>
      <w:r>
        <w:rPr>
          <w:b/>
          <w:bCs/>
        </w:rPr>
        <w:t>Dairy disposal:</w:t>
      </w:r>
    </w:p>
    <w:p w14:paraId="45AEEBA5" w14:textId="77777777" w:rsidR="009F7229" w:rsidRDefault="00000000" w:rsidP="008636CE">
      <w:pPr>
        <w:numPr>
          <w:ilvl w:val="1"/>
          <w:numId w:val="551"/>
        </w:numPr>
      </w:pPr>
      <w:r>
        <w:rPr>
          <w:b/>
          <w:bCs/>
        </w:rPr>
        <w:t>All dairy discarded</w:t>
      </w:r>
      <w:r>
        <w:t xml:space="preserve"> (food safety protocol, cannot risk)</w:t>
      </w:r>
    </w:p>
    <w:p w14:paraId="6292FC25" w14:textId="77777777" w:rsidR="009F7229" w:rsidRDefault="00000000" w:rsidP="008636CE">
      <w:pPr>
        <w:numPr>
          <w:ilvl w:val="1"/>
          <w:numId w:val="551"/>
        </w:numPr>
      </w:pPr>
      <w:r>
        <w:t>Emergency purchase: Marcus drives to restaurant supply store (opens 6:00 AM)</w:t>
      </w:r>
    </w:p>
    <w:p w14:paraId="3BE0042A" w14:textId="77777777" w:rsidR="009F7229" w:rsidRDefault="00000000" w:rsidP="008636CE">
      <w:pPr>
        <w:numPr>
          <w:ilvl w:val="1"/>
          <w:numId w:val="551"/>
        </w:numPr>
      </w:pPr>
      <w:r>
        <w:t>Purchase 20 lbs butter, 10 gallons milk (enough for day's sandwich loaves)</w:t>
      </w:r>
    </w:p>
    <w:p w14:paraId="1C0C883E" w14:textId="77777777" w:rsidR="009F7229" w:rsidRDefault="00000000" w:rsidP="008636CE">
      <w:pPr>
        <w:numPr>
          <w:ilvl w:val="1"/>
          <w:numId w:val="551"/>
        </w:numPr>
      </w:pPr>
      <w:r>
        <w:rPr>
          <w:b/>
          <w:bCs/>
        </w:rPr>
        <w:t>Cost:</w:t>
      </w:r>
      <w:r>
        <w:t xml:space="preserve"> ~$175 emergency purchase (higher than wholesale)</w:t>
      </w:r>
    </w:p>
    <w:p w14:paraId="27D362DB" w14:textId="77777777" w:rsidR="009F7229" w:rsidRDefault="00000000" w:rsidP="008636CE">
      <w:pPr>
        <w:numPr>
          <w:ilvl w:val="0"/>
          <w:numId w:val="547"/>
        </w:numPr>
      </w:pPr>
      <w:r>
        <w:rPr>
          <w:b/>
          <w:bCs/>
        </w:rPr>
        <w:lastRenderedPageBreak/>
        <w:t>Production adjustment:</w:t>
      </w:r>
    </w:p>
    <w:p w14:paraId="7384251A" w14:textId="77777777" w:rsidR="009F7229" w:rsidRDefault="00000000" w:rsidP="008636CE">
      <w:pPr>
        <w:numPr>
          <w:ilvl w:val="1"/>
          <w:numId w:val="552"/>
        </w:numPr>
      </w:pPr>
      <w:r>
        <w:rPr>
          <w:b/>
          <w:bCs/>
        </w:rPr>
        <w:t>No sourdough production Saturday</w:t>
      </w:r>
      <w:r>
        <w:t xml:space="preserve"> (starter was in walk-in, may be affected)</w:t>
      </w:r>
    </w:p>
    <w:p w14:paraId="2F904378" w14:textId="77777777" w:rsidR="009F7229" w:rsidRDefault="00000000" w:rsidP="008636CE">
      <w:pPr>
        <w:numPr>
          <w:ilvl w:val="1"/>
          <w:numId w:val="552"/>
        </w:numPr>
      </w:pPr>
      <w:r>
        <w:t>Focus on: Baguettes, Focaccia (minimal cold storage needed)</w:t>
      </w:r>
    </w:p>
    <w:p w14:paraId="4C791129" w14:textId="77777777" w:rsidR="009F7229" w:rsidRDefault="00000000" w:rsidP="008636CE">
      <w:pPr>
        <w:numPr>
          <w:ilvl w:val="1"/>
          <w:numId w:val="552"/>
        </w:numPr>
      </w:pPr>
      <w:r>
        <w:t>Ramp up baguette production to 75 (vs. 50) to compensate for lost sourdough revenue</w:t>
      </w:r>
    </w:p>
    <w:p w14:paraId="5B941F12" w14:textId="77777777" w:rsidR="009F7229" w:rsidRDefault="00000000" w:rsidP="008636CE">
      <w:pPr>
        <w:numPr>
          <w:ilvl w:val="0"/>
          <w:numId w:val="547"/>
        </w:numPr>
      </w:pPr>
      <w:r>
        <w:rPr>
          <w:b/>
          <w:bCs/>
        </w:rPr>
        <w:t>Customer communication:</w:t>
      </w:r>
    </w:p>
    <w:p w14:paraId="5C78D2D3" w14:textId="77777777" w:rsidR="009F7229" w:rsidRDefault="00000000" w:rsidP="008636CE">
      <w:pPr>
        <w:numPr>
          <w:ilvl w:val="1"/>
          <w:numId w:val="553"/>
        </w:numPr>
      </w:pPr>
      <w:r>
        <w:t>Sign in store: "Limited sourdough today due to equipment issue"</w:t>
      </w:r>
    </w:p>
    <w:p w14:paraId="223CC7F7" w14:textId="77777777" w:rsidR="009F7229" w:rsidRDefault="00000000" w:rsidP="008636CE">
      <w:pPr>
        <w:numPr>
          <w:ilvl w:val="1"/>
          <w:numId w:val="553"/>
        </w:numPr>
      </w:pPr>
      <w:r>
        <w:t>Instagram post: "Today's special: Extra baguettes!"</w:t>
      </w:r>
    </w:p>
    <w:p w14:paraId="10D00402" w14:textId="77777777" w:rsidR="009F7229" w:rsidRDefault="00000000" w:rsidP="008636CE">
      <w:pPr>
        <w:numPr>
          <w:ilvl w:val="1"/>
          <w:numId w:val="553"/>
        </w:numPr>
      </w:pPr>
      <w:r>
        <w:t>Frame positively (not apologetic) - customers appreciate transparency</w:t>
      </w:r>
    </w:p>
    <w:p w14:paraId="173679D3" w14:textId="77777777" w:rsidR="009F7229" w:rsidRDefault="00000000">
      <w:pPr>
        <w:pStyle w:val="FirstParagraph"/>
      </w:pPr>
      <w:r>
        <w:rPr>
          <w:b/>
          <w:bCs/>
        </w:rPr>
        <w:t>Cost of Event:</w:t>
      </w:r>
    </w:p>
    <w:p w14:paraId="1FEC56DE" w14:textId="77777777" w:rsidR="009F7229" w:rsidRDefault="00000000" w:rsidP="008636CE">
      <w:pPr>
        <w:numPr>
          <w:ilvl w:val="0"/>
          <w:numId w:val="554"/>
        </w:numPr>
      </w:pPr>
      <w:r>
        <w:t>Lost sourdough production: ~$1,050 revenue (wholesale + retail)</w:t>
      </w:r>
    </w:p>
    <w:p w14:paraId="48CD3380" w14:textId="77777777" w:rsidR="009F7229" w:rsidRDefault="00000000" w:rsidP="008636CE">
      <w:pPr>
        <w:numPr>
          <w:ilvl w:val="0"/>
          <w:numId w:val="554"/>
        </w:numPr>
      </w:pPr>
      <w:r>
        <w:t>Wasted COGS (dough): $510</w:t>
      </w:r>
    </w:p>
    <w:p w14:paraId="033D9FD4" w14:textId="77777777" w:rsidR="009F7229" w:rsidRDefault="00000000" w:rsidP="008636CE">
      <w:pPr>
        <w:numPr>
          <w:ilvl w:val="0"/>
          <w:numId w:val="554"/>
        </w:numPr>
      </w:pPr>
      <w:r>
        <w:t>Dairy disposal: $255</w:t>
      </w:r>
    </w:p>
    <w:p w14:paraId="6E2931D3" w14:textId="77777777" w:rsidR="009F7229" w:rsidRDefault="00000000" w:rsidP="008636CE">
      <w:pPr>
        <w:numPr>
          <w:ilvl w:val="0"/>
          <w:numId w:val="554"/>
        </w:numPr>
      </w:pPr>
      <w:r>
        <w:t>Emergency dairy purchase: $298</w:t>
      </w:r>
    </w:p>
    <w:p w14:paraId="3D695322" w14:textId="77777777" w:rsidR="009F7229" w:rsidRDefault="00000000" w:rsidP="008636CE">
      <w:pPr>
        <w:numPr>
          <w:ilvl w:val="0"/>
          <w:numId w:val="554"/>
        </w:numPr>
      </w:pPr>
      <w:r>
        <w:t>Refrigeration repair: $600-1,200 (compressor replacement)</w:t>
      </w:r>
    </w:p>
    <w:p w14:paraId="0CA703EA" w14:textId="77777777" w:rsidR="009F7229" w:rsidRDefault="00000000" w:rsidP="008636CE">
      <w:pPr>
        <w:numPr>
          <w:ilvl w:val="0"/>
          <w:numId w:val="554"/>
        </w:numPr>
      </w:pPr>
      <w:r>
        <w:rPr>
          <w:b/>
          <w:bCs/>
        </w:rPr>
        <w:t>Total impact:</w:t>
      </w:r>
      <w:r>
        <w:t xml:space="preserve"> ~$2,663-3,263</w:t>
      </w:r>
    </w:p>
    <w:p w14:paraId="7E4DE333" w14:textId="77777777" w:rsidR="009F7229" w:rsidRDefault="00000000">
      <w:pPr>
        <w:pStyle w:val="FirstParagraph"/>
      </w:pPr>
      <w:r>
        <w:rPr>
          <w:b/>
          <w:bCs/>
        </w:rPr>
        <w:t>Prevention/Mitigation:</w:t>
      </w:r>
    </w:p>
    <w:p w14:paraId="0D120867" w14:textId="77777777" w:rsidR="009F7229" w:rsidRDefault="00000000" w:rsidP="008636CE">
      <w:pPr>
        <w:numPr>
          <w:ilvl w:val="0"/>
          <w:numId w:val="555"/>
        </w:numPr>
      </w:pPr>
      <w:r>
        <w:rPr>
          <w:b/>
          <w:bCs/>
        </w:rPr>
        <w:t>Temperature alarm system:</w:t>
      </w:r>
    </w:p>
    <w:p w14:paraId="07D9080D" w14:textId="77777777" w:rsidR="009F7229" w:rsidRDefault="00000000" w:rsidP="008636CE">
      <w:pPr>
        <w:numPr>
          <w:ilvl w:val="1"/>
          <w:numId w:val="556"/>
        </w:numPr>
      </w:pPr>
      <w:r>
        <w:rPr>
          <w:b/>
          <w:bCs/>
        </w:rPr>
        <w:t>Currently:</w:t>
      </w:r>
      <w:r>
        <w:t xml:space="preserve"> Walk-in has audible alarm (sounds if temp &gt; 45°F)</w:t>
      </w:r>
    </w:p>
    <w:p w14:paraId="2C1689C7" w14:textId="77777777" w:rsidR="009F7229" w:rsidRDefault="00000000" w:rsidP="008636CE">
      <w:pPr>
        <w:numPr>
          <w:ilvl w:val="1"/>
          <w:numId w:val="556"/>
        </w:numPr>
      </w:pPr>
      <w:r>
        <w:rPr>
          <w:b/>
          <w:bCs/>
        </w:rPr>
        <w:t>Gap:</w:t>
      </w:r>
      <w:r>
        <w:t xml:space="preserve"> Alarm only audible in bakery (no remote alert)</w:t>
      </w:r>
    </w:p>
    <w:p w14:paraId="77B073D4" w14:textId="77777777" w:rsidR="009F7229" w:rsidRDefault="00000000" w:rsidP="008636CE">
      <w:pPr>
        <w:numPr>
          <w:ilvl w:val="1"/>
          <w:numId w:val="556"/>
        </w:numPr>
      </w:pPr>
      <w:r>
        <w:rPr>
          <w:b/>
          <w:bCs/>
        </w:rPr>
        <w:t>Recommended upgrade:</w:t>
      </w:r>
      <w:r>
        <w:t xml:space="preserve"> Internet-connected sensor with SMS alerts to Marcus's phone</w:t>
      </w:r>
    </w:p>
    <w:p w14:paraId="4758725E" w14:textId="77777777" w:rsidR="009F7229" w:rsidRDefault="00000000" w:rsidP="008636CE">
      <w:pPr>
        <w:numPr>
          <w:ilvl w:val="1"/>
          <w:numId w:val="556"/>
        </w:numPr>
      </w:pPr>
      <w:r>
        <w:rPr>
          <w:b/>
          <w:bCs/>
        </w:rPr>
        <w:t>Cost:</w:t>
      </w:r>
      <w:r>
        <w:t xml:space="preserve"> $150-250 (worth it for peace of mind)</w:t>
      </w:r>
    </w:p>
    <w:p w14:paraId="27285EA3" w14:textId="77777777" w:rsidR="009F7229" w:rsidRDefault="00000000" w:rsidP="008636CE">
      <w:pPr>
        <w:numPr>
          <w:ilvl w:val="0"/>
          <w:numId w:val="555"/>
        </w:numPr>
      </w:pPr>
      <w:r>
        <w:rPr>
          <w:b/>
          <w:bCs/>
        </w:rPr>
        <w:t>Insurance:</w:t>
      </w:r>
      <w:r>
        <w:t xml:space="preserve"> Equipment breakdown insurance covers major repairs (Parkside has this)</w:t>
      </w:r>
    </w:p>
    <w:p w14:paraId="52C34890" w14:textId="77777777" w:rsidR="009F7229" w:rsidRDefault="00451C33">
      <w:r>
        <w:rPr>
          <w:noProof/>
        </w:rPr>
        <w:pict w14:anchorId="43661EE4">
          <v:rect id="_x0000_i1030" alt="" style="width:451.3pt;height:.05pt;mso-width-percent:0;mso-height-percent:0;mso-width-percent:0;mso-height-percent:0" o:hralign="center" o:hrstd="t" o:hr="t"/>
        </w:pict>
      </w:r>
    </w:p>
    <w:p w14:paraId="28C3A2BE" w14:textId="77777777" w:rsidR="009F7229" w:rsidRDefault="00000000">
      <w:pPr>
        <w:pStyle w:val="FirstParagraph"/>
      </w:pPr>
      <w:r>
        <w:rPr>
          <w:b/>
          <w:bCs/>
        </w:rPr>
        <w:t>SCENARIO #3: Staff No-Show (Critical Position)</w:t>
      </w:r>
    </w:p>
    <w:p w14:paraId="7447121C" w14:textId="77777777" w:rsidR="009F7229" w:rsidRDefault="00000000">
      <w:pPr>
        <w:pStyle w:val="BodyText"/>
      </w:pPr>
      <w:r>
        <w:rPr>
          <w:b/>
          <w:bCs/>
        </w:rPr>
        <w:lastRenderedPageBreak/>
        <w:t>Event:</w:t>
      </w:r>
      <w:r>
        <w:t xml:space="preserve"> Rachel (Production Baker) calls in sick at 3:30 AM Saturday (stomach flu, cannot work)</w:t>
      </w:r>
    </w:p>
    <w:p w14:paraId="658EBA20" w14:textId="77777777" w:rsidR="009F7229" w:rsidRDefault="00000000" w:rsidP="008636CE">
      <w:pPr>
        <w:numPr>
          <w:ilvl w:val="0"/>
          <w:numId w:val="557"/>
        </w:numPr>
      </w:pPr>
      <w:r>
        <w:rPr>
          <w:b/>
          <w:bCs/>
        </w:rPr>
        <w:t>Impact:</w:t>
      </w:r>
      <w:r>
        <w:t xml:space="preserve"> Rachel handles 80% of mixing, all baguette shaping, assists with bulk fermentation folds</w:t>
      </w:r>
    </w:p>
    <w:p w14:paraId="2F874481" w14:textId="77777777" w:rsidR="009F7229" w:rsidRDefault="00000000" w:rsidP="008636CE">
      <w:pPr>
        <w:numPr>
          <w:ilvl w:val="0"/>
          <w:numId w:val="557"/>
        </w:numPr>
      </w:pPr>
      <w:r>
        <w:rPr>
          <w:b/>
          <w:bCs/>
        </w:rPr>
        <w:t>Saturday production target:</w:t>
      </w:r>
      <w:r>
        <w:t xml:space="preserve"> 250 loaves (peak day)</w:t>
      </w:r>
    </w:p>
    <w:p w14:paraId="735BCB66" w14:textId="77777777" w:rsidR="009F7229" w:rsidRDefault="00000000">
      <w:pPr>
        <w:pStyle w:val="FirstParagraph"/>
      </w:pPr>
      <w:r>
        <w:rPr>
          <w:b/>
          <w:bCs/>
        </w:rPr>
        <w:t>Immediate Impact:</w:t>
      </w:r>
    </w:p>
    <w:p w14:paraId="2396ED49" w14:textId="77777777" w:rsidR="009F7229" w:rsidRDefault="00000000" w:rsidP="008636CE">
      <w:pPr>
        <w:numPr>
          <w:ilvl w:val="0"/>
          <w:numId w:val="558"/>
        </w:numPr>
      </w:pPr>
      <w:r>
        <w:rPr>
          <w:b/>
          <w:bCs/>
        </w:rPr>
        <w:t>Cannot produce at full volume</w:t>
      </w:r>
      <w:r>
        <w:t xml:space="preserve"> with Marcus alone</w:t>
      </w:r>
    </w:p>
    <w:p w14:paraId="7019CC47" w14:textId="77777777" w:rsidR="009F7229" w:rsidRDefault="00000000" w:rsidP="008636CE">
      <w:pPr>
        <w:numPr>
          <w:ilvl w:val="0"/>
          <w:numId w:val="558"/>
        </w:numPr>
      </w:pPr>
      <w:r>
        <w:rPr>
          <w:b/>
          <w:bCs/>
        </w:rPr>
        <w:t>Estimated production:</w:t>
      </w:r>
      <w:r>
        <w:t xml:space="preserve"> 60-70% of normal (150-175 loaves)</w:t>
      </w:r>
    </w:p>
    <w:p w14:paraId="28BEB9EE" w14:textId="77777777" w:rsidR="009F7229" w:rsidRDefault="00000000" w:rsidP="008636CE">
      <w:pPr>
        <w:numPr>
          <w:ilvl w:val="0"/>
          <w:numId w:val="558"/>
        </w:numPr>
      </w:pPr>
      <w:r>
        <w:rPr>
          <w:b/>
          <w:bCs/>
        </w:rPr>
        <w:t>Lost revenue:</w:t>
      </w:r>
      <w:r>
        <w:t xml:space="preserve"> ~$600-700</w:t>
      </w:r>
    </w:p>
    <w:p w14:paraId="37EF95C9" w14:textId="77777777" w:rsidR="009F7229" w:rsidRDefault="00000000">
      <w:pPr>
        <w:pStyle w:val="FirstParagraph"/>
      </w:pPr>
      <w:r>
        <w:rPr>
          <w:b/>
          <w:bCs/>
        </w:rPr>
        <w:t>Response Protocol:</w:t>
      </w:r>
    </w:p>
    <w:p w14:paraId="7D520DF1" w14:textId="77777777" w:rsidR="009F7229" w:rsidRDefault="00000000" w:rsidP="008636CE">
      <w:pPr>
        <w:numPr>
          <w:ilvl w:val="0"/>
          <w:numId w:val="559"/>
        </w:numPr>
      </w:pPr>
      <w:r>
        <w:rPr>
          <w:b/>
          <w:bCs/>
        </w:rPr>
        <w:t>3:30 AM - Marcus receives call:</w:t>
      </w:r>
    </w:p>
    <w:p w14:paraId="4FEDD328" w14:textId="77777777" w:rsidR="009F7229" w:rsidRDefault="00000000" w:rsidP="008636CE">
      <w:pPr>
        <w:numPr>
          <w:ilvl w:val="1"/>
          <w:numId w:val="560"/>
        </w:numPr>
      </w:pPr>
      <w:r>
        <w:t>Assess: Can David arrive earlier? (Call David at 3:35 AM)</w:t>
      </w:r>
    </w:p>
    <w:p w14:paraId="71CA8211" w14:textId="77777777" w:rsidR="009F7229" w:rsidRDefault="00000000" w:rsidP="008636CE">
      <w:pPr>
        <w:numPr>
          <w:ilvl w:val="1"/>
          <w:numId w:val="560"/>
        </w:numPr>
      </w:pPr>
      <w:r>
        <w:t>David available: Yes, can arrive by 4:30 AM (1 hour earlier than normal)</w:t>
      </w:r>
    </w:p>
    <w:p w14:paraId="00ECAC88" w14:textId="77777777" w:rsidR="009F7229" w:rsidRDefault="00000000" w:rsidP="008636CE">
      <w:pPr>
        <w:numPr>
          <w:ilvl w:val="0"/>
          <w:numId w:val="559"/>
        </w:numPr>
      </w:pPr>
      <w:r>
        <w:rPr>
          <w:b/>
          <w:bCs/>
        </w:rPr>
        <w:t>Revised Production Plan:</w:t>
      </w:r>
    </w:p>
    <w:p w14:paraId="12A39588" w14:textId="77777777" w:rsidR="009F7229" w:rsidRDefault="00000000" w:rsidP="008636CE">
      <w:pPr>
        <w:numPr>
          <w:ilvl w:val="1"/>
          <w:numId w:val="561"/>
        </w:numPr>
      </w:pPr>
      <w:r>
        <w:rPr>
          <w:b/>
          <w:bCs/>
        </w:rPr>
        <w:t>Eliminate:</w:t>
      </w:r>
      <w:r>
        <w:t xml:space="preserve"> Specialty breads (Olive &amp; Rosemary, Rye) - skip for the day</w:t>
      </w:r>
    </w:p>
    <w:p w14:paraId="28AC37C2" w14:textId="77777777" w:rsidR="009F7229" w:rsidRDefault="00000000" w:rsidP="008636CE">
      <w:pPr>
        <w:numPr>
          <w:ilvl w:val="1"/>
          <w:numId w:val="561"/>
        </w:numPr>
      </w:pPr>
      <w:r>
        <w:rPr>
          <w:b/>
          <w:bCs/>
        </w:rPr>
        <w:t>Reduce:</w:t>
      </w:r>
      <w:r>
        <w:t xml:space="preserve"> Multigrain from 30 to 15 loaves</w:t>
      </w:r>
    </w:p>
    <w:p w14:paraId="71E3D90A" w14:textId="77777777" w:rsidR="009F7229" w:rsidRDefault="00000000" w:rsidP="008636CE">
      <w:pPr>
        <w:numPr>
          <w:ilvl w:val="1"/>
          <w:numId w:val="561"/>
        </w:numPr>
      </w:pPr>
      <w:r>
        <w:rPr>
          <w:b/>
          <w:bCs/>
        </w:rPr>
        <w:t>Maintain:</w:t>
      </w:r>
      <w:r>
        <w:t xml:space="preserve"> Country Sourdough (customer expectation), Baguettes (high demand)</w:t>
      </w:r>
    </w:p>
    <w:p w14:paraId="4D0A48BC" w14:textId="77777777" w:rsidR="009F7229" w:rsidRDefault="00000000" w:rsidP="008636CE">
      <w:pPr>
        <w:numPr>
          <w:ilvl w:val="1"/>
          <w:numId w:val="561"/>
        </w:numPr>
      </w:pPr>
      <w:r>
        <w:rPr>
          <w:b/>
          <w:bCs/>
        </w:rPr>
        <w:t>New target:</w:t>
      </w:r>
      <w:r>
        <w:t xml:space="preserve"> 180 loaves (vs. 250)</w:t>
      </w:r>
    </w:p>
    <w:p w14:paraId="1E952C57" w14:textId="77777777" w:rsidR="009F7229" w:rsidRDefault="00000000" w:rsidP="008636CE">
      <w:pPr>
        <w:numPr>
          <w:ilvl w:val="0"/>
          <w:numId w:val="559"/>
        </w:numPr>
      </w:pPr>
      <w:r>
        <w:rPr>
          <w:b/>
          <w:bCs/>
        </w:rPr>
        <w:t>Task reallocation:</w:t>
      </w:r>
    </w:p>
    <w:p w14:paraId="5BD2C97D" w14:textId="77777777" w:rsidR="009F7229" w:rsidRDefault="00000000" w:rsidP="008636CE">
      <w:pPr>
        <w:numPr>
          <w:ilvl w:val="1"/>
          <w:numId w:val="562"/>
        </w:numPr>
      </w:pPr>
      <w:r>
        <w:rPr>
          <w:b/>
          <w:bCs/>
        </w:rPr>
        <w:t>Marcus:</w:t>
      </w:r>
      <w:r>
        <w:t xml:space="preserve"> Focus on mixing, oven management (cannot be delegated)</w:t>
      </w:r>
    </w:p>
    <w:p w14:paraId="4088AFFB" w14:textId="77777777" w:rsidR="009F7229" w:rsidRDefault="00000000" w:rsidP="008636CE">
      <w:pPr>
        <w:numPr>
          <w:ilvl w:val="1"/>
          <w:numId w:val="562"/>
        </w:numPr>
      </w:pPr>
      <w:r>
        <w:rPr>
          <w:b/>
          <w:bCs/>
        </w:rPr>
        <w:t>David (4:30 AM arrival):</w:t>
      </w:r>
      <w:r>
        <w:t xml:space="preserve"> Bulk fermentation folds, baguette shaping (trained backup)</w:t>
      </w:r>
    </w:p>
    <w:p w14:paraId="56D3F56B" w14:textId="77777777" w:rsidR="009F7229" w:rsidRDefault="00000000" w:rsidP="008636CE">
      <w:pPr>
        <w:numPr>
          <w:ilvl w:val="1"/>
          <w:numId w:val="562"/>
        </w:numPr>
      </w:pPr>
      <w:r>
        <w:rPr>
          <w:b/>
          <w:bCs/>
        </w:rPr>
        <w:t>Trade-off:</w:t>
      </w:r>
      <w:r>
        <w:t xml:space="preserve"> Baguette quality may be lower (David less experienced), acceptable for emergency</w:t>
      </w:r>
    </w:p>
    <w:p w14:paraId="1C7ADD6B" w14:textId="77777777" w:rsidR="009F7229" w:rsidRDefault="00000000" w:rsidP="008636CE">
      <w:pPr>
        <w:numPr>
          <w:ilvl w:val="0"/>
          <w:numId w:val="559"/>
        </w:numPr>
      </w:pPr>
      <w:r>
        <w:rPr>
          <w:b/>
          <w:bCs/>
        </w:rPr>
        <w:t>Customer management:</w:t>
      </w:r>
    </w:p>
    <w:p w14:paraId="308D19A7" w14:textId="77777777" w:rsidR="009F7229" w:rsidRDefault="00000000" w:rsidP="008636CE">
      <w:pPr>
        <w:numPr>
          <w:ilvl w:val="1"/>
          <w:numId w:val="563"/>
        </w:numPr>
      </w:pPr>
      <w:r>
        <w:rPr>
          <w:b/>
          <w:bCs/>
        </w:rPr>
        <w:t>Expectation:</w:t>
      </w:r>
      <w:r>
        <w:t xml:space="preserve"> Many customers will arrive expecting full selection, won't find it</w:t>
      </w:r>
    </w:p>
    <w:p w14:paraId="301DF5F5" w14:textId="77777777" w:rsidR="009F7229" w:rsidRDefault="00000000" w:rsidP="008636CE">
      <w:pPr>
        <w:numPr>
          <w:ilvl w:val="1"/>
          <w:numId w:val="563"/>
        </w:numPr>
      </w:pPr>
      <w:r>
        <w:rPr>
          <w:b/>
          <w:bCs/>
        </w:rPr>
        <w:lastRenderedPageBreak/>
        <w:t>Sarah (FOH):</w:t>
      </w:r>
      <w:r>
        <w:t xml:space="preserve"> Brief each customer: "Short-staffed today, limited selection, apologies"</w:t>
      </w:r>
    </w:p>
    <w:p w14:paraId="08718D20" w14:textId="77777777" w:rsidR="009F7229" w:rsidRDefault="00000000" w:rsidP="008636CE">
      <w:pPr>
        <w:numPr>
          <w:ilvl w:val="1"/>
          <w:numId w:val="563"/>
        </w:numPr>
      </w:pPr>
      <w:r>
        <w:rPr>
          <w:b/>
          <w:bCs/>
        </w:rPr>
        <w:t>Discount strategy:</w:t>
      </w:r>
      <w:r>
        <w:t xml:space="preserve"> Offer 10% off all purchases as apology (goodwill gesture)</w:t>
      </w:r>
    </w:p>
    <w:p w14:paraId="073FC54B" w14:textId="77777777" w:rsidR="009F7229" w:rsidRDefault="00000000" w:rsidP="008636CE">
      <w:pPr>
        <w:numPr>
          <w:ilvl w:val="1"/>
          <w:numId w:val="563"/>
        </w:numPr>
      </w:pPr>
      <w:r>
        <w:rPr>
          <w:b/>
          <w:bCs/>
        </w:rPr>
        <w:t>Social media:</w:t>
      </w:r>
      <w:r>
        <w:t xml:space="preserve"> NO public post (don't advertise weakness, handle in-store quietly)</w:t>
      </w:r>
    </w:p>
    <w:p w14:paraId="3480785B" w14:textId="77777777" w:rsidR="009F7229" w:rsidRDefault="00000000" w:rsidP="008636CE">
      <w:pPr>
        <w:numPr>
          <w:ilvl w:val="0"/>
          <w:numId w:val="559"/>
        </w:numPr>
      </w:pPr>
      <w:r>
        <w:rPr>
          <w:b/>
          <w:bCs/>
        </w:rPr>
        <w:t>Sunday prep:</w:t>
      </w:r>
    </w:p>
    <w:p w14:paraId="3F96180C" w14:textId="77777777" w:rsidR="009F7229" w:rsidRDefault="00000000" w:rsidP="008636CE">
      <w:pPr>
        <w:numPr>
          <w:ilvl w:val="1"/>
          <w:numId w:val="564"/>
        </w:numPr>
      </w:pPr>
      <w:r>
        <w:rPr>
          <w:b/>
          <w:bCs/>
        </w:rPr>
        <w:t>Problem:</w:t>
      </w:r>
      <w:r>
        <w:t xml:space="preserve"> Rachel typically shapes Sunday's loaves on Saturday afternoon (retard overnight)</w:t>
      </w:r>
    </w:p>
    <w:p w14:paraId="7C2547CB" w14:textId="77777777" w:rsidR="009F7229" w:rsidRDefault="00000000" w:rsidP="008636CE">
      <w:pPr>
        <w:numPr>
          <w:ilvl w:val="1"/>
          <w:numId w:val="564"/>
        </w:numPr>
      </w:pPr>
      <w:r>
        <w:rPr>
          <w:b/>
          <w:bCs/>
        </w:rPr>
        <w:t>Solution:</w:t>
      </w:r>
      <w:r>
        <w:t xml:space="preserve"> Marcus and David stay late Saturday (until 3:00 PM) to shape Sunday's loaves</w:t>
      </w:r>
    </w:p>
    <w:p w14:paraId="3D4022DE" w14:textId="77777777" w:rsidR="009F7229" w:rsidRDefault="00000000" w:rsidP="008636CE">
      <w:pPr>
        <w:numPr>
          <w:ilvl w:val="1"/>
          <w:numId w:val="564"/>
        </w:numPr>
      </w:pPr>
      <w:r>
        <w:rPr>
          <w:b/>
          <w:bCs/>
        </w:rPr>
        <w:t>Overtime cost:</w:t>
      </w:r>
      <w:r>
        <w:t xml:space="preserve"> David's OT (3 hours x $27/hr time-and-a-half) = $81</w:t>
      </w:r>
    </w:p>
    <w:p w14:paraId="60867CAF" w14:textId="77777777" w:rsidR="009F7229" w:rsidRDefault="00000000">
      <w:pPr>
        <w:pStyle w:val="FirstParagraph"/>
      </w:pPr>
      <w:r>
        <w:rPr>
          <w:b/>
          <w:bCs/>
        </w:rPr>
        <w:t>Cost of Event:</w:t>
      </w:r>
    </w:p>
    <w:p w14:paraId="226A1DD8" w14:textId="77777777" w:rsidR="009F7229" w:rsidRDefault="00000000" w:rsidP="008636CE">
      <w:pPr>
        <w:numPr>
          <w:ilvl w:val="0"/>
          <w:numId w:val="565"/>
        </w:numPr>
      </w:pPr>
      <w:r>
        <w:t>Lost revenue: $600-700 (estimate)</w:t>
      </w:r>
    </w:p>
    <w:p w14:paraId="5C0799E5" w14:textId="77777777" w:rsidR="009F7229" w:rsidRDefault="00000000" w:rsidP="008636CE">
      <w:pPr>
        <w:numPr>
          <w:ilvl w:val="0"/>
          <w:numId w:val="565"/>
        </w:numPr>
      </w:pPr>
      <w:r>
        <w:t>Overtime for David: $81</w:t>
      </w:r>
    </w:p>
    <w:p w14:paraId="2AA7C966" w14:textId="77777777" w:rsidR="009F7229" w:rsidRDefault="00000000" w:rsidP="008636CE">
      <w:pPr>
        <w:numPr>
          <w:ilvl w:val="0"/>
          <w:numId w:val="565"/>
        </w:numPr>
      </w:pPr>
      <w:r>
        <w:t>10% discount (goodwill): ~$180 (10% of Saturday retail sales)</w:t>
      </w:r>
    </w:p>
    <w:p w14:paraId="01E6146B" w14:textId="77777777" w:rsidR="009F7229" w:rsidRDefault="00000000" w:rsidP="008636CE">
      <w:pPr>
        <w:numPr>
          <w:ilvl w:val="0"/>
          <w:numId w:val="565"/>
        </w:numPr>
      </w:pPr>
      <w:r>
        <w:rPr>
          <w:b/>
          <w:bCs/>
        </w:rPr>
        <w:t>Total impact:</w:t>
      </w:r>
      <w:r>
        <w:t xml:space="preserve"> ~$861-961</w:t>
      </w:r>
    </w:p>
    <w:p w14:paraId="72A9EF7C" w14:textId="77777777" w:rsidR="009F7229" w:rsidRDefault="00000000">
      <w:pPr>
        <w:pStyle w:val="FirstParagraph"/>
      </w:pPr>
      <w:r>
        <w:rPr>
          <w:b/>
          <w:bCs/>
        </w:rPr>
        <w:t>Prevention/Mitigation:</w:t>
      </w:r>
    </w:p>
    <w:p w14:paraId="7C55651A" w14:textId="77777777" w:rsidR="009F7229" w:rsidRDefault="00000000" w:rsidP="008636CE">
      <w:pPr>
        <w:numPr>
          <w:ilvl w:val="0"/>
          <w:numId w:val="566"/>
        </w:numPr>
      </w:pPr>
      <w:r>
        <w:rPr>
          <w:b/>
          <w:bCs/>
        </w:rPr>
        <w:t>Cross-training:</w:t>
      </w:r>
      <w:r>
        <w:t xml:space="preserve"> Critical (David can cover 70% of Rachel's responsibilities)</w:t>
      </w:r>
    </w:p>
    <w:p w14:paraId="73148D5B" w14:textId="77777777" w:rsidR="009F7229" w:rsidRDefault="00000000" w:rsidP="008636CE">
      <w:pPr>
        <w:pStyle w:val="Compact"/>
        <w:numPr>
          <w:ilvl w:val="1"/>
          <w:numId w:val="567"/>
        </w:numPr>
      </w:pPr>
      <w:r>
        <w:rPr>
          <w:b/>
          <w:bCs/>
        </w:rPr>
        <w:t>Ongoing:</w:t>
      </w:r>
      <w:r>
        <w:t xml:space="preserve"> Weekly skill-building (David practices baguette shaping each Thursday)</w:t>
      </w:r>
    </w:p>
    <w:p w14:paraId="767FC016" w14:textId="77777777" w:rsidR="009F7229" w:rsidRDefault="00000000" w:rsidP="008636CE">
      <w:pPr>
        <w:numPr>
          <w:ilvl w:val="0"/>
          <w:numId w:val="566"/>
        </w:numPr>
      </w:pPr>
      <w:r>
        <w:rPr>
          <w:b/>
          <w:bCs/>
        </w:rPr>
        <w:t>Backup labor pool:</w:t>
      </w:r>
    </w:p>
    <w:p w14:paraId="1DF8F8B7" w14:textId="77777777" w:rsidR="009F7229" w:rsidRDefault="00000000" w:rsidP="008636CE">
      <w:pPr>
        <w:numPr>
          <w:ilvl w:val="1"/>
          <w:numId w:val="568"/>
        </w:numPr>
      </w:pPr>
      <w:r>
        <w:rPr>
          <w:b/>
          <w:bCs/>
        </w:rPr>
        <w:t>Gap:</w:t>
      </w:r>
      <w:r>
        <w:t xml:space="preserve"> No on-call part-time baker currently</w:t>
      </w:r>
    </w:p>
    <w:p w14:paraId="736A4D88" w14:textId="77777777" w:rsidR="009F7229" w:rsidRDefault="00000000" w:rsidP="008636CE">
      <w:pPr>
        <w:numPr>
          <w:ilvl w:val="1"/>
          <w:numId w:val="568"/>
        </w:numPr>
      </w:pPr>
      <w:r>
        <w:rPr>
          <w:b/>
          <w:bCs/>
        </w:rPr>
        <w:t>Recommendation:</w:t>
      </w:r>
      <w:r>
        <w:t xml:space="preserve"> Establish relationship with 1-2 experienced local bakers (freelance) who can be called for emergency shifts</w:t>
      </w:r>
    </w:p>
    <w:p w14:paraId="502D5E6E" w14:textId="77777777" w:rsidR="009F7229" w:rsidRDefault="00000000" w:rsidP="008636CE">
      <w:pPr>
        <w:numPr>
          <w:ilvl w:val="1"/>
          <w:numId w:val="568"/>
        </w:numPr>
      </w:pPr>
      <w:r>
        <w:rPr>
          <w:b/>
          <w:bCs/>
        </w:rPr>
        <w:t>Cost:</w:t>
      </w:r>
      <w:r>
        <w:t xml:space="preserve"> $25/hr for experienced backup (premium for short notice)</w:t>
      </w:r>
    </w:p>
    <w:p w14:paraId="778C7DBF" w14:textId="77777777" w:rsidR="009F7229" w:rsidRDefault="00000000" w:rsidP="008636CE">
      <w:pPr>
        <w:numPr>
          <w:ilvl w:val="0"/>
          <w:numId w:val="566"/>
        </w:numPr>
      </w:pPr>
      <w:r>
        <w:rPr>
          <w:b/>
          <w:bCs/>
        </w:rPr>
        <w:t>Sick day policy:</w:t>
      </w:r>
    </w:p>
    <w:p w14:paraId="63C0F5C8" w14:textId="77777777" w:rsidR="009F7229" w:rsidRDefault="00000000" w:rsidP="008636CE">
      <w:pPr>
        <w:numPr>
          <w:ilvl w:val="1"/>
          <w:numId w:val="569"/>
        </w:numPr>
      </w:pPr>
      <w:r>
        <w:t>Staff required to call by 3:00 AM if unable to work (gives Marcus 1 hour to adjust plan)</w:t>
      </w:r>
    </w:p>
    <w:p w14:paraId="7CA1DAFC" w14:textId="77777777" w:rsidR="009F7229" w:rsidRDefault="00000000" w:rsidP="008636CE">
      <w:pPr>
        <w:numPr>
          <w:ilvl w:val="1"/>
          <w:numId w:val="569"/>
        </w:numPr>
      </w:pPr>
      <w:r>
        <w:t>Paid sick days (3 per year) to incentivize early notification (not calling out at last second)</w:t>
      </w:r>
    </w:p>
    <w:p w14:paraId="685AF3E0" w14:textId="77777777" w:rsidR="009F7229" w:rsidRDefault="00451C33">
      <w:r>
        <w:rPr>
          <w:noProof/>
        </w:rPr>
        <w:lastRenderedPageBreak/>
        <w:pict w14:anchorId="3E1274A8">
          <v:rect id="_x0000_i1029" alt="" style="width:451.3pt;height:.05pt;mso-width-percent:0;mso-height-percent:0;mso-width-percent:0;mso-height-percent:0" o:hralign="center" o:hrstd="t" o:hr="t"/>
        </w:pict>
      </w:r>
    </w:p>
    <w:p w14:paraId="044ABBA9" w14:textId="77777777" w:rsidR="009F7229" w:rsidRDefault="00000000">
      <w:pPr>
        <w:pStyle w:val="FirstParagraph"/>
      </w:pPr>
      <w:r>
        <w:rPr>
          <w:b/>
          <w:bCs/>
        </w:rPr>
        <w:t>SCENARIO #4: Major Ingredient Shortage (Flour Delivery Delayed)</w:t>
      </w:r>
    </w:p>
    <w:p w14:paraId="420DE95C" w14:textId="77777777" w:rsidR="009F7229" w:rsidRDefault="00000000">
      <w:pPr>
        <w:pStyle w:val="BodyText"/>
      </w:pPr>
      <w:r>
        <w:rPr>
          <w:b/>
          <w:bCs/>
        </w:rPr>
        <w:t>Event:</w:t>
      </w:r>
      <w:r>
        <w:t xml:space="preserve"> Tuesday morning, regular flour delivery truck breaks down en route, delivery delayed 3 days</w:t>
      </w:r>
    </w:p>
    <w:p w14:paraId="2ABE3348" w14:textId="77777777" w:rsidR="009F7229" w:rsidRDefault="00000000" w:rsidP="008636CE">
      <w:pPr>
        <w:numPr>
          <w:ilvl w:val="0"/>
          <w:numId w:val="570"/>
        </w:numPr>
      </w:pPr>
      <w:r>
        <w:rPr>
          <w:b/>
          <w:bCs/>
        </w:rPr>
        <w:t>Current flour inventory:</w:t>
      </w:r>
      <w:r>
        <w:t xml:space="preserve"> 80 kg bread flour, 20 kg whole wheat (enough for 1 day)</w:t>
      </w:r>
    </w:p>
    <w:p w14:paraId="5DC22839" w14:textId="77777777" w:rsidR="009F7229" w:rsidRDefault="00000000" w:rsidP="008636CE">
      <w:pPr>
        <w:numPr>
          <w:ilvl w:val="0"/>
          <w:numId w:val="570"/>
        </w:numPr>
      </w:pPr>
      <w:r>
        <w:rPr>
          <w:b/>
          <w:bCs/>
        </w:rPr>
        <w:t>Weekly flour need:</w:t>
      </w:r>
      <w:r>
        <w:t xml:space="preserve"> 623 kg</w:t>
      </w:r>
    </w:p>
    <w:p w14:paraId="7C8DEF17" w14:textId="77777777" w:rsidR="009F7229" w:rsidRDefault="00000000" w:rsidP="008636CE">
      <w:pPr>
        <w:numPr>
          <w:ilvl w:val="0"/>
          <w:numId w:val="570"/>
        </w:numPr>
      </w:pPr>
      <w:r>
        <w:rPr>
          <w:b/>
          <w:bCs/>
        </w:rPr>
        <w:t>Impact:</w:t>
      </w:r>
      <w:r>
        <w:t xml:space="preserve"> Cannot produce Wed-Thu-Fri without flour</w:t>
      </w:r>
    </w:p>
    <w:p w14:paraId="6C1A4422" w14:textId="77777777" w:rsidR="009F7229" w:rsidRDefault="00000000">
      <w:pPr>
        <w:pStyle w:val="FirstParagraph"/>
      </w:pPr>
      <w:r>
        <w:rPr>
          <w:b/>
          <w:bCs/>
        </w:rPr>
        <w:t>Immediate Impact:</w:t>
      </w:r>
    </w:p>
    <w:p w14:paraId="46B4B314" w14:textId="77777777" w:rsidR="009F7229" w:rsidRDefault="00000000" w:rsidP="008636CE">
      <w:pPr>
        <w:numPr>
          <w:ilvl w:val="0"/>
          <w:numId w:val="571"/>
        </w:numPr>
      </w:pPr>
      <w:r>
        <w:rPr>
          <w:b/>
          <w:bCs/>
        </w:rPr>
        <w:t>Lost production:</w:t>
      </w:r>
      <w:r>
        <w:t xml:space="preserve"> 3 days = ~550 loaves</w:t>
      </w:r>
    </w:p>
    <w:p w14:paraId="1D46E14E" w14:textId="77777777" w:rsidR="009F7229" w:rsidRDefault="00000000" w:rsidP="008636CE">
      <w:pPr>
        <w:numPr>
          <w:ilvl w:val="0"/>
          <w:numId w:val="571"/>
        </w:numPr>
      </w:pPr>
      <w:r>
        <w:rPr>
          <w:b/>
          <w:bCs/>
        </w:rPr>
        <w:t>Lost revenue:</w:t>
      </w:r>
      <w:r>
        <w:t xml:space="preserve"> ~$3,900</w:t>
      </w:r>
    </w:p>
    <w:p w14:paraId="433E3B69" w14:textId="77777777" w:rsidR="009F7229" w:rsidRDefault="00000000" w:rsidP="008636CE">
      <w:pPr>
        <w:numPr>
          <w:ilvl w:val="0"/>
          <w:numId w:val="571"/>
        </w:numPr>
      </w:pPr>
      <w:r>
        <w:rPr>
          <w:b/>
          <w:bCs/>
        </w:rPr>
        <w:t>Wholesale orders:</w:t>
      </w:r>
      <w:r>
        <w:t xml:space="preserve"> Cannot fulfill (breach of informal agreements)</w:t>
      </w:r>
    </w:p>
    <w:p w14:paraId="457A0F53" w14:textId="77777777" w:rsidR="009F7229" w:rsidRDefault="00000000">
      <w:pPr>
        <w:pStyle w:val="FirstParagraph"/>
      </w:pPr>
      <w:r>
        <w:rPr>
          <w:b/>
          <w:bCs/>
        </w:rPr>
        <w:t>Response Protocol:</w:t>
      </w:r>
    </w:p>
    <w:p w14:paraId="76AAB75E" w14:textId="77777777" w:rsidR="009F7229" w:rsidRDefault="00000000" w:rsidP="008636CE">
      <w:pPr>
        <w:numPr>
          <w:ilvl w:val="0"/>
          <w:numId w:val="572"/>
        </w:numPr>
      </w:pPr>
      <w:r>
        <w:rPr>
          <w:b/>
          <w:bCs/>
        </w:rPr>
        <w:t>Tuesday 8:00 AM - Discovery:</w:t>
      </w:r>
    </w:p>
    <w:p w14:paraId="0E4997A6" w14:textId="77777777" w:rsidR="009F7229" w:rsidRDefault="00000000" w:rsidP="008636CE">
      <w:pPr>
        <w:numPr>
          <w:ilvl w:val="1"/>
          <w:numId w:val="573"/>
        </w:numPr>
      </w:pPr>
      <w:r>
        <w:t>Distributor calls: "Truck issue, cannot deliver until Friday"</w:t>
      </w:r>
    </w:p>
    <w:p w14:paraId="384B7094" w14:textId="77777777" w:rsidR="009F7229" w:rsidRDefault="00000000" w:rsidP="008636CE">
      <w:pPr>
        <w:numPr>
          <w:ilvl w:val="1"/>
          <w:numId w:val="573"/>
        </w:numPr>
      </w:pPr>
      <w:r>
        <w:t>Marcus evaluates options</w:t>
      </w:r>
    </w:p>
    <w:p w14:paraId="412ABD39" w14:textId="77777777" w:rsidR="009F7229" w:rsidRDefault="00000000" w:rsidP="008636CE">
      <w:pPr>
        <w:numPr>
          <w:ilvl w:val="0"/>
          <w:numId w:val="572"/>
        </w:numPr>
      </w:pPr>
      <w:r>
        <w:rPr>
          <w:b/>
          <w:bCs/>
        </w:rPr>
        <w:t>Emergency sourcing:</w:t>
      </w:r>
    </w:p>
    <w:p w14:paraId="1FAA1D49" w14:textId="77777777" w:rsidR="009F7229" w:rsidRDefault="00000000" w:rsidP="008636CE">
      <w:pPr>
        <w:numPr>
          <w:ilvl w:val="1"/>
          <w:numId w:val="574"/>
        </w:numPr>
      </w:pPr>
      <w:r>
        <w:rPr>
          <w:b/>
          <w:bCs/>
        </w:rPr>
        <w:t>Option A:</w:t>
      </w:r>
      <w:r>
        <w:t xml:space="preserve"> Purchase from local restaurant supply store</w:t>
      </w:r>
    </w:p>
    <w:p w14:paraId="5C322A5F" w14:textId="77777777" w:rsidR="009F7229" w:rsidRDefault="00000000" w:rsidP="008636CE">
      <w:pPr>
        <w:pStyle w:val="Compact"/>
        <w:numPr>
          <w:ilvl w:val="2"/>
          <w:numId w:val="575"/>
        </w:numPr>
      </w:pPr>
      <w:r>
        <w:rPr>
          <w:b/>
          <w:bCs/>
        </w:rPr>
        <w:t>Available:</w:t>
      </w:r>
      <w:r>
        <w:t xml:space="preserve"> 200 kg (enough for 2 days)</w:t>
      </w:r>
    </w:p>
    <w:p w14:paraId="0B9068D7" w14:textId="77777777" w:rsidR="009F7229" w:rsidRDefault="00000000" w:rsidP="008636CE">
      <w:pPr>
        <w:numPr>
          <w:ilvl w:val="0"/>
          <w:numId w:val="576"/>
        </w:numPr>
      </w:pPr>
      <w:r>
        <w:rPr>
          <w:b/>
          <w:bCs/>
        </w:rPr>
        <w:t>Cost:</w:t>
      </w:r>
      <w:r>
        <w:t xml:space="preserve"> $2.38/kg (vs. $1.28/kg wholesale) - 86% markup</w:t>
      </w:r>
    </w:p>
    <w:p w14:paraId="3E12A9EA" w14:textId="77777777" w:rsidR="009F7229" w:rsidRDefault="00000000" w:rsidP="008636CE">
      <w:pPr>
        <w:numPr>
          <w:ilvl w:val="1"/>
          <w:numId w:val="577"/>
        </w:numPr>
      </w:pPr>
      <w:r>
        <w:rPr>
          <w:b/>
          <w:bCs/>
        </w:rPr>
        <w:t>Total emergency cost:</w:t>
      </w:r>
      <w:r>
        <w:t xml:space="preserve"> 200 x $2.38 = $476 (vs. $256 normal) = </w:t>
      </w:r>
      <w:r>
        <w:rPr>
          <w:b/>
          <w:bCs/>
        </w:rPr>
        <w:t>$220 premium</w:t>
      </w:r>
    </w:p>
    <w:p w14:paraId="6D0D5D7B" w14:textId="77777777" w:rsidR="009F7229" w:rsidRDefault="00000000" w:rsidP="008636CE">
      <w:pPr>
        <w:numPr>
          <w:ilvl w:val="1"/>
          <w:numId w:val="577"/>
        </w:numPr>
      </w:pPr>
      <w:r>
        <w:rPr>
          <w:b/>
          <w:bCs/>
        </w:rPr>
        <w:t>Option B:</w:t>
      </w:r>
      <w:r>
        <w:t xml:space="preserve"> Borrow from nearby bakery (if willing)</w:t>
      </w:r>
    </w:p>
    <w:p w14:paraId="34C831F8" w14:textId="77777777" w:rsidR="009F7229" w:rsidRDefault="00000000" w:rsidP="008636CE">
      <w:pPr>
        <w:numPr>
          <w:ilvl w:val="2"/>
          <w:numId w:val="578"/>
        </w:numPr>
      </w:pPr>
      <w:r>
        <w:t>Call colleague at bakery 8 miles away</w:t>
      </w:r>
    </w:p>
    <w:p w14:paraId="7F31BB5A" w14:textId="77777777" w:rsidR="009F7229" w:rsidRDefault="00000000" w:rsidP="008636CE">
      <w:pPr>
        <w:numPr>
          <w:ilvl w:val="2"/>
          <w:numId w:val="578"/>
        </w:numPr>
      </w:pPr>
      <w:r>
        <w:t>Offer to reciprocate in future</w:t>
      </w:r>
    </w:p>
    <w:p w14:paraId="31ED57BE" w14:textId="77777777" w:rsidR="009F7229" w:rsidRDefault="00000000" w:rsidP="008636CE">
      <w:pPr>
        <w:numPr>
          <w:ilvl w:val="2"/>
          <w:numId w:val="578"/>
        </w:numPr>
      </w:pPr>
      <w:r>
        <w:rPr>
          <w:b/>
          <w:bCs/>
        </w:rPr>
        <w:t>Available:</w:t>
      </w:r>
      <w:r>
        <w:t xml:space="preserve"> 100 kg (enough for 1 day)</w:t>
      </w:r>
    </w:p>
    <w:p w14:paraId="794BEB03" w14:textId="77777777" w:rsidR="009F7229" w:rsidRDefault="00000000" w:rsidP="008636CE">
      <w:pPr>
        <w:numPr>
          <w:ilvl w:val="1"/>
          <w:numId w:val="577"/>
        </w:numPr>
      </w:pPr>
      <w:r>
        <w:rPr>
          <w:b/>
          <w:bCs/>
        </w:rPr>
        <w:t>Option C:</w:t>
      </w:r>
      <w:r>
        <w:t xml:space="preserve"> Reduce production, prioritize high-margin items</w:t>
      </w:r>
    </w:p>
    <w:p w14:paraId="7083CDDE" w14:textId="77777777" w:rsidR="009F7229" w:rsidRDefault="00000000" w:rsidP="008636CE">
      <w:pPr>
        <w:numPr>
          <w:ilvl w:val="2"/>
          <w:numId w:val="579"/>
        </w:numPr>
      </w:pPr>
      <w:r>
        <w:t>Focus on: Focaccia (low flour per portion), Baguettes (fast turnover)</w:t>
      </w:r>
    </w:p>
    <w:p w14:paraId="0B7DC08D" w14:textId="77777777" w:rsidR="009F7229" w:rsidRDefault="00000000" w:rsidP="008636CE">
      <w:pPr>
        <w:numPr>
          <w:ilvl w:val="2"/>
          <w:numId w:val="579"/>
        </w:numPr>
      </w:pPr>
      <w:r>
        <w:lastRenderedPageBreak/>
        <w:t>Skip: Sandwich loaves (high flour usage, lower margin)</w:t>
      </w:r>
    </w:p>
    <w:p w14:paraId="7250A149" w14:textId="77777777" w:rsidR="009F7229" w:rsidRDefault="00000000" w:rsidP="008636CE">
      <w:pPr>
        <w:numPr>
          <w:ilvl w:val="0"/>
          <w:numId w:val="580"/>
        </w:numPr>
      </w:pPr>
      <w:r>
        <w:rPr>
          <w:b/>
          <w:bCs/>
        </w:rPr>
        <w:t>Chosen strategy: Combination</w:t>
      </w:r>
    </w:p>
    <w:p w14:paraId="1A4852FA" w14:textId="77777777" w:rsidR="009F7229" w:rsidRDefault="00000000" w:rsidP="008636CE">
      <w:pPr>
        <w:numPr>
          <w:ilvl w:val="1"/>
          <w:numId w:val="581"/>
        </w:numPr>
      </w:pPr>
      <w:r>
        <w:rPr>
          <w:b/>
          <w:bCs/>
        </w:rPr>
        <w:t>Tuesday:</w:t>
      </w:r>
      <w:r>
        <w:t xml:space="preserve"> Use existing 100 kg, produce normal volume</w:t>
      </w:r>
    </w:p>
    <w:p w14:paraId="63A3F20C" w14:textId="77777777" w:rsidR="009F7229" w:rsidRDefault="00000000" w:rsidP="008636CE">
      <w:pPr>
        <w:numPr>
          <w:ilvl w:val="1"/>
          <w:numId w:val="581"/>
        </w:numPr>
      </w:pPr>
      <w:r>
        <w:rPr>
          <w:b/>
          <w:bCs/>
        </w:rPr>
        <w:t>Wednesday:</w:t>
      </w:r>
      <w:r>
        <w:t xml:space="preserve"> Purchase 200 kg from restaurant supply, borrow 100 kg from colleague</w:t>
      </w:r>
    </w:p>
    <w:p w14:paraId="23899D2A" w14:textId="77777777" w:rsidR="009F7229" w:rsidRDefault="00000000" w:rsidP="008636CE">
      <w:pPr>
        <w:numPr>
          <w:ilvl w:val="1"/>
          <w:numId w:val="581"/>
        </w:numPr>
      </w:pPr>
      <w:r>
        <w:rPr>
          <w:b/>
          <w:bCs/>
        </w:rPr>
        <w:t>Thursday:</w:t>
      </w:r>
      <w:r>
        <w:t xml:space="preserve"> Purchase another 200 kg from restaurant supply</w:t>
      </w:r>
    </w:p>
    <w:p w14:paraId="715F0FD3" w14:textId="77777777" w:rsidR="009F7229" w:rsidRDefault="00000000" w:rsidP="008636CE">
      <w:pPr>
        <w:numPr>
          <w:ilvl w:val="1"/>
          <w:numId w:val="581"/>
        </w:numPr>
      </w:pPr>
      <w:r>
        <w:rPr>
          <w:b/>
          <w:bCs/>
        </w:rPr>
        <w:t>Friday:</w:t>
      </w:r>
      <w:r>
        <w:t xml:space="preserve"> Regular delivery arrives (resume normal operations)</w:t>
      </w:r>
    </w:p>
    <w:p w14:paraId="66EEFB00" w14:textId="77777777" w:rsidR="009F7229" w:rsidRDefault="00000000" w:rsidP="008636CE">
      <w:pPr>
        <w:numPr>
          <w:ilvl w:val="0"/>
          <w:numId w:val="580"/>
        </w:numPr>
      </w:pPr>
      <w:r>
        <w:rPr>
          <w:b/>
          <w:bCs/>
        </w:rPr>
        <w:t>Customer communication:</w:t>
      </w:r>
    </w:p>
    <w:p w14:paraId="792017AC" w14:textId="77777777" w:rsidR="009F7229" w:rsidRDefault="00000000" w:rsidP="008636CE">
      <w:pPr>
        <w:numPr>
          <w:ilvl w:val="1"/>
          <w:numId w:val="582"/>
        </w:numPr>
      </w:pPr>
      <w:r>
        <w:rPr>
          <w:b/>
          <w:bCs/>
        </w:rPr>
        <w:t>Wholesale:</w:t>
      </w:r>
      <w:r>
        <w:t xml:space="preserve"> Call partners Wed AM: "Limited availability Wed-Thu, full orders resume Friday"</w:t>
      </w:r>
    </w:p>
    <w:p w14:paraId="5F39182B" w14:textId="77777777" w:rsidR="009F7229" w:rsidRDefault="00000000" w:rsidP="008636CE">
      <w:pPr>
        <w:numPr>
          <w:ilvl w:val="1"/>
          <w:numId w:val="582"/>
        </w:numPr>
      </w:pPr>
      <w:r>
        <w:rPr>
          <w:b/>
          <w:bCs/>
        </w:rPr>
        <w:t>Retail:</w:t>
      </w:r>
      <w:r>
        <w:t xml:space="preserve"> Signage: "Limited selection Wed-Thu - thank you for your patience"</w:t>
      </w:r>
    </w:p>
    <w:p w14:paraId="2C611F09" w14:textId="77777777" w:rsidR="009F7229" w:rsidRDefault="00000000" w:rsidP="008636CE">
      <w:pPr>
        <w:numPr>
          <w:ilvl w:val="0"/>
          <w:numId w:val="580"/>
        </w:numPr>
      </w:pPr>
      <w:r>
        <w:rPr>
          <w:b/>
          <w:bCs/>
        </w:rPr>
        <w:t>Financial impact:</w:t>
      </w:r>
    </w:p>
    <w:p w14:paraId="24F067F3" w14:textId="77777777" w:rsidR="009F7229" w:rsidRDefault="00000000" w:rsidP="008636CE">
      <w:pPr>
        <w:numPr>
          <w:ilvl w:val="1"/>
          <w:numId w:val="583"/>
        </w:numPr>
      </w:pPr>
      <w:r>
        <w:t xml:space="preserve">Emergency flour purchases: $952 (vs. $512 normal) = </w:t>
      </w:r>
      <w:r>
        <w:rPr>
          <w:b/>
          <w:bCs/>
        </w:rPr>
        <w:t>$440 premium</w:t>
      </w:r>
    </w:p>
    <w:p w14:paraId="35D09A4A" w14:textId="77777777" w:rsidR="009F7229" w:rsidRDefault="00000000" w:rsidP="008636CE">
      <w:pPr>
        <w:numPr>
          <w:ilvl w:val="1"/>
          <w:numId w:val="583"/>
        </w:numPr>
      </w:pPr>
      <w:r>
        <w:t>Reduced wholesale fulfillment: ~$400 lost revenue (orders delayed)</w:t>
      </w:r>
    </w:p>
    <w:p w14:paraId="1EBBC786" w14:textId="77777777" w:rsidR="009F7229" w:rsidRDefault="00000000" w:rsidP="008636CE">
      <w:pPr>
        <w:pStyle w:val="Compact"/>
        <w:numPr>
          <w:ilvl w:val="0"/>
          <w:numId w:val="584"/>
        </w:numPr>
      </w:pPr>
      <w:r>
        <w:rPr>
          <w:b/>
          <w:bCs/>
        </w:rPr>
        <w:t>Total impact:</w:t>
      </w:r>
      <w:r>
        <w:t xml:space="preserve"> ~$840</w:t>
      </w:r>
    </w:p>
    <w:p w14:paraId="24E233D3" w14:textId="77777777" w:rsidR="009F7229" w:rsidRDefault="00000000">
      <w:pPr>
        <w:pStyle w:val="FirstParagraph"/>
      </w:pPr>
      <w:r>
        <w:rPr>
          <w:b/>
          <w:bCs/>
        </w:rPr>
        <w:t>Prevention/Mitigation:</w:t>
      </w:r>
    </w:p>
    <w:p w14:paraId="14EAFED2" w14:textId="77777777" w:rsidR="009F7229" w:rsidRDefault="00000000" w:rsidP="008636CE">
      <w:pPr>
        <w:numPr>
          <w:ilvl w:val="0"/>
          <w:numId w:val="585"/>
        </w:numPr>
      </w:pPr>
      <w:r>
        <w:rPr>
          <w:b/>
          <w:bCs/>
        </w:rPr>
        <w:t>Larger flour inventory:</w:t>
      </w:r>
      <w:r>
        <w:t xml:space="preserve"> Increase base inventory from 80 kg to 200 kg (covers 2-3 days)</w:t>
      </w:r>
    </w:p>
    <w:p w14:paraId="163E779D" w14:textId="77777777" w:rsidR="009F7229" w:rsidRDefault="00000000" w:rsidP="008636CE">
      <w:pPr>
        <w:numPr>
          <w:ilvl w:val="1"/>
          <w:numId w:val="586"/>
        </w:numPr>
      </w:pPr>
      <w:r>
        <w:rPr>
          <w:b/>
          <w:bCs/>
        </w:rPr>
        <w:t>Trade-off:</w:t>
      </w:r>
      <w:r>
        <w:t xml:space="preserve"> More storage space needed, slight quality degradation with age</w:t>
      </w:r>
    </w:p>
    <w:p w14:paraId="757F73C9" w14:textId="77777777" w:rsidR="009F7229" w:rsidRDefault="00000000" w:rsidP="008636CE">
      <w:pPr>
        <w:numPr>
          <w:ilvl w:val="1"/>
          <w:numId w:val="586"/>
        </w:numPr>
      </w:pPr>
      <w:r>
        <w:rPr>
          <w:b/>
          <w:bCs/>
        </w:rPr>
        <w:t>Cost:</w:t>
      </w:r>
      <w:r>
        <w:t xml:space="preserve"> No additional cost (just order more per delivery)</w:t>
      </w:r>
    </w:p>
    <w:p w14:paraId="3589D73D" w14:textId="77777777" w:rsidR="009F7229" w:rsidRDefault="00000000" w:rsidP="008636CE">
      <w:pPr>
        <w:numPr>
          <w:ilvl w:val="0"/>
          <w:numId w:val="585"/>
        </w:numPr>
      </w:pPr>
      <w:r>
        <w:rPr>
          <w:b/>
          <w:bCs/>
        </w:rPr>
        <w:t>Backup supplier:</w:t>
      </w:r>
      <w:r>
        <w:t xml:space="preserve"> Establish relationship with second distributor (alternative source)</w:t>
      </w:r>
    </w:p>
    <w:p w14:paraId="04130453" w14:textId="77777777" w:rsidR="009F7229" w:rsidRDefault="00000000" w:rsidP="008636CE">
      <w:pPr>
        <w:numPr>
          <w:ilvl w:val="1"/>
          <w:numId w:val="587"/>
        </w:numPr>
      </w:pPr>
      <w:r>
        <w:rPr>
          <w:b/>
          <w:bCs/>
        </w:rPr>
        <w:t>Currently:</w:t>
      </w:r>
      <w:r>
        <w:t xml:space="preserve"> Single-source dependency (risk)</w:t>
      </w:r>
    </w:p>
    <w:p w14:paraId="68998A5D" w14:textId="77777777" w:rsidR="009F7229" w:rsidRDefault="00000000" w:rsidP="008636CE">
      <w:pPr>
        <w:numPr>
          <w:ilvl w:val="1"/>
          <w:numId w:val="587"/>
        </w:numPr>
      </w:pPr>
      <w:r>
        <w:rPr>
          <w:b/>
          <w:bCs/>
        </w:rPr>
        <w:t>Recommendation:</w:t>
      </w:r>
      <w:r>
        <w:t xml:space="preserve"> Add secondary supplier, use for 20% of orders (maintain relationship)</w:t>
      </w:r>
    </w:p>
    <w:p w14:paraId="655E040D" w14:textId="77777777" w:rsidR="009F7229" w:rsidRDefault="00451C33">
      <w:r>
        <w:rPr>
          <w:noProof/>
        </w:rPr>
        <w:pict w14:anchorId="56B5C1F8">
          <v:rect id="_x0000_i1028" alt="" style="width:451.3pt;height:.05pt;mso-width-percent:0;mso-height-percent:0;mso-width-percent:0;mso-height-percent:0" o:hralign="center" o:hrstd="t" o:hr="t"/>
        </w:pict>
      </w:r>
    </w:p>
    <w:p w14:paraId="62CE40A3" w14:textId="77777777" w:rsidR="009F7229" w:rsidRDefault="00000000">
      <w:pPr>
        <w:pStyle w:val="FirstParagraph"/>
      </w:pPr>
      <w:r>
        <w:rPr>
          <w:b/>
          <w:bCs/>
        </w:rPr>
        <w:t>SCENARIO #5: Health Department Inspection (Unannounced)</w:t>
      </w:r>
    </w:p>
    <w:p w14:paraId="1D9285DC" w14:textId="77777777" w:rsidR="009F7229" w:rsidRDefault="00000000">
      <w:pPr>
        <w:pStyle w:val="BodyText"/>
      </w:pPr>
      <w:r>
        <w:rPr>
          <w:b/>
          <w:bCs/>
        </w:rPr>
        <w:t>Event:</w:t>
      </w:r>
      <w:r>
        <w:t xml:space="preserve"> Wednesday 10:00 AM, Health Department inspector arrives (routine annual inspection)</w:t>
      </w:r>
    </w:p>
    <w:p w14:paraId="1925F7D4" w14:textId="77777777" w:rsidR="009F7229" w:rsidRDefault="00000000" w:rsidP="008636CE">
      <w:pPr>
        <w:pStyle w:val="Compact"/>
        <w:numPr>
          <w:ilvl w:val="0"/>
          <w:numId w:val="588"/>
        </w:numPr>
      </w:pPr>
      <w:r>
        <w:rPr>
          <w:b/>
          <w:bCs/>
        </w:rPr>
        <w:lastRenderedPageBreak/>
        <w:t>Required:</w:t>
      </w:r>
      <w:r>
        <w:t xml:space="preserve"> Immediate pause of production, walk-through inspection, review of records</w:t>
      </w:r>
    </w:p>
    <w:p w14:paraId="60A14E9D" w14:textId="77777777" w:rsidR="009F7229" w:rsidRDefault="00000000">
      <w:pPr>
        <w:pStyle w:val="FirstParagraph"/>
      </w:pPr>
      <w:r>
        <w:rPr>
          <w:b/>
          <w:bCs/>
        </w:rPr>
        <w:t>Immediate Impact:</w:t>
      </w:r>
    </w:p>
    <w:p w14:paraId="2751CBA2" w14:textId="77777777" w:rsidR="009F7229" w:rsidRDefault="00000000" w:rsidP="008636CE">
      <w:pPr>
        <w:numPr>
          <w:ilvl w:val="0"/>
          <w:numId w:val="589"/>
        </w:numPr>
      </w:pPr>
      <w:r>
        <w:rPr>
          <w:b/>
          <w:bCs/>
        </w:rPr>
        <w:t>Production halt:</w:t>
      </w:r>
      <w:r>
        <w:t xml:space="preserve"> All food prep stops during inspection (1-2 hours)</w:t>
      </w:r>
    </w:p>
    <w:p w14:paraId="07FDBD3A" w14:textId="77777777" w:rsidR="009F7229" w:rsidRDefault="00000000" w:rsidP="008636CE">
      <w:pPr>
        <w:numPr>
          <w:ilvl w:val="0"/>
          <w:numId w:val="589"/>
        </w:numPr>
      </w:pPr>
      <w:r>
        <w:rPr>
          <w:b/>
          <w:bCs/>
        </w:rPr>
        <w:t>Lost time:</w:t>
      </w:r>
      <w:r>
        <w:t xml:space="preserve"> Cannot complete 10:00 AM - 12:00 PM tasks (ciabatta shaping, sandwich loaf bake)</w:t>
      </w:r>
    </w:p>
    <w:p w14:paraId="2C511677" w14:textId="77777777" w:rsidR="009F7229" w:rsidRDefault="00000000" w:rsidP="008636CE">
      <w:pPr>
        <w:numPr>
          <w:ilvl w:val="0"/>
          <w:numId w:val="589"/>
        </w:numPr>
      </w:pPr>
      <w:r>
        <w:rPr>
          <w:b/>
          <w:bCs/>
        </w:rPr>
        <w:t>If violations found:</w:t>
      </w:r>
      <w:r>
        <w:t xml:space="preserve"> Potential fines, mandatory corrective actions, follow-up inspection</w:t>
      </w:r>
    </w:p>
    <w:p w14:paraId="3DD79624" w14:textId="77777777" w:rsidR="009F7229" w:rsidRDefault="00000000">
      <w:pPr>
        <w:pStyle w:val="FirstParagraph"/>
      </w:pPr>
      <w:r>
        <w:rPr>
          <w:b/>
          <w:bCs/>
        </w:rPr>
        <w:t>Response Protocol:</w:t>
      </w:r>
    </w:p>
    <w:p w14:paraId="12A7C4CA" w14:textId="77777777" w:rsidR="009F7229" w:rsidRDefault="00000000" w:rsidP="008636CE">
      <w:pPr>
        <w:numPr>
          <w:ilvl w:val="0"/>
          <w:numId w:val="590"/>
        </w:numPr>
      </w:pPr>
      <w:r>
        <w:rPr>
          <w:b/>
          <w:bCs/>
        </w:rPr>
        <w:t>10:00 AM - Inspector arrives:</w:t>
      </w:r>
    </w:p>
    <w:p w14:paraId="49352777" w14:textId="77777777" w:rsidR="009F7229" w:rsidRDefault="00000000" w:rsidP="008636CE">
      <w:pPr>
        <w:numPr>
          <w:ilvl w:val="1"/>
          <w:numId w:val="591"/>
        </w:numPr>
      </w:pPr>
      <w:r>
        <w:t>Marcus greets inspector, provides requested documentation:</w:t>
      </w:r>
    </w:p>
    <w:p w14:paraId="1737CEE8" w14:textId="77777777" w:rsidR="009F7229" w:rsidRDefault="00000000" w:rsidP="008636CE">
      <w:pPr>
        <w:numPr>
          <w:ilvl w:val="2"/>
          <w:numId w:val="592"/>
        </w:numPr>
      </w:pPr>
      <w:r>
        <w:t>Food safety certification (ServSafe, current)</w:t>
      </w:r>
    </w:p>
    <w:p w14:paraId="5309697B" w14:textId="77777777" w:rsidR="009F7229" w:rsidRDefault="00000000" w:rsidP="008636CE">
      <w:pPr>
        <w:numPr>
          <w:ilvl w:val="2"/>
          <w:numId w:val="592"/>
        </w:numPr>
      </w:pPr>
      <w:r>
        <w:t>Temperature logs (refrigeration, oven)</w:t>
      </w:r>
    </w:p>
    <w:p w14:paraId="2B206D4D" w14:textId="77777777" w:rsidR="009F7229" w:rsidRDefault="00000000" w:rsidP="008636CE">
      <w:pPr>
        <w:numPr>
          <w:ilvl w:val="2"/>
          <w:numId w:val="592"/>
        </w:numPr>
      </w:pPr>
      <w:r>
        <w:t>Supplier invoices (trace ingredients)</w:t>
      </w:r>
    </w:p>
    <w:p w14:paraId="160DDFBE" w14:textId="77777777" w:rsidR="009F7229" w:rsidRDefault="00000000" w:rsidP="008636CE">
      <w:pPr>
        <w:numPr>
          <w:ilvl w:val="1"/>
          <w:numId w:val="591"/>
        </w:numPr>
      </w:pPr>
      <w:r>
        <w:t>Production staff pauses all work, steps away from benches</w:t>
      </w:r>
    </w:p>
    <w:p w14:paraId="2D4D3B6A" w14:textId="77777777" w:rsidR="009F7229" w:rsidRDefault="00000000" w:rsidP="008636CE">
      <w:pPr>
        <w:numPr>
          <w:ilvl w:val="0"/>
          <w:numId w:val="590"/>
        </w:numPr>
      </w:pPr>
      <w:r>
        <w:rPr>
          <w:b/>
          <w:bCs/>
        </w:rPr>
        <w:t>Inspection focus areas:</w:t>
      </w:r>
    </w:p>
    <w:p w14:paraId="06ED1E9D" w14:textId="77777777" w:rsidR="009F7229" w:rsidRDefault="00000000" w:rsidP="008636CE">
      <w:pPr>
        <w:numPr>
          <w:ilvl w:val="1"/>
          <w:numId w:val="593"/>
        </w:numPr>
      </w:pPr>
      <w:r>
        <w:rPr>
          <w:b/>
          <w:bCs/>
        </w:rPr>
        <w:t>Food storage:</w:t>
      </w:r>
      <w:r>
        <w:t xml:space="preserve"> Walk-in temps (should be &lt; 40°F), labeling, FIFO (first in, first out)</w:t>
      </w:r>
    </w:p>
    <w:p w14:paraId="51BC1CFD" w14:textId="77777777" w:rsidR="009F7229" w:rsidRDefault="00000000" w:rsidP="008636CE">
      <w:pPr>
        <w:numPr>
          <w:ilvl w:val="1"/>
          <w:numId w:val="593"/>
        </w:numPr>
      </w:pPr>
      <w:r>
        <w:rPr>
          <w:b/>
          <w:bCs/>
        </w:rPr>
        <w:t>Cross-contamination:</w:t>
      </w:r>
      <w:r>
        <w:t xml:space="preserve"> Separate areas for raw/cooked, handwashing stations functional</w:t>
      </w:r>
    </w:p>
    <w:p w14:paraId="38B0F957" w14:textId="77777777" w:rsidR="009F7229" w:rsidRDefault="00000000" w:rsidP="008636CE">
      <w:pPr>
        <w:numPr>
          <w:ilvl w:val="1"/>
          <w:numId w:val="593"/>
        </w:numPr>
      </w:pPr>
      <w:r>
        <w:rPr>
          <w:b/>
          <w:bCs/>
        </w:rPr>
        <w:t>Personal hygiene:</w:t>
      </w:r>
      <w:r>
        <w:t xml:space="preserve"> Staff wearing hairnets, clean aprons, no jewelry</w:t>
      </w:r>
    </w:p>
    <w:p w14:paraId="785A59DD" w14:textId="77777777" w:rsidR="009F7229" w:rsidRDefault="00000000" w:rsidP="008636CE">
      <w:pPr>
        <w:numPr>
          <w:ilvl w:val="1"/>
          <w:numId w:val="593"/>
        </w:numPr>
      </w:pPr>
      <w:r>
        <w:rPr>
          <w:b/>
          <w:bCs/>
        </w:rPr>
        <w:t>Cleaning protocols:</w:t>
      </w:r>
      <w:r>
        <w:t xml:space="preserve"> Sanitizer concentration (test strips), 3-compartment sink setup</w:t>
      </w:r>
    </w:p>
    <w:p w14:paraId="3D367CA1" w14:textId="77777777" w:rsidR="009F7229" w:rsidRDefault="00000000" w:rsidP="008636CE">
      <w:pPr>
        <w:numPr>
          <w:ilvl w:val="1"/>
          <w:numId w:val="593"/>
        </w:numPr>
      </w:pPr>
      <w:r>
        <w:rPr>
          <w:b/>
          <w:bCs/>
        </w:rPr>
        <w:t>Pest control:</w:t>
      </w:r>
      <w:r>
        <w:t xml:space="preserve"> No evidence of rodents, insects (traps in place, bait stations)</w:t>
      </w:r>
    </w:p>
    <w:p w14:paraId="6E580460" w14:textId="77777777" w:rsidR="009F7229" w:rsidRDefault="00000000" w:rsidP="008636CE">
      <w:pPr>
        <w:numPr>
          <w:ilvl w:val="0"/>
          <w:numId w:val="590"/>
        </w:numPr>
      </w:pPr>
      <w:r>
        <w:rPr>
          <w:b/>
          <w:bCs/>
        </w:rPr>
        <w:t>Typical findings (minor violations common):</w:t>
      </w:r>
    </w:p>
    <w:p w14:paraId="41ACD98D" w14:textId="77777777" w:rsidR="009F7229" w:rsidRDefault="00000000" w:rsidP="008636CE">
      <w:pPr>
        <w:numPr>
          <w:ilvl w:val="1"/>
          <w:numId w:val="594"/>
        </w:numPr>
      </w:pPr>
      <w:r>
        <w:rPr>
          <w:b/>
          <w:bCs/>
        </w:rPr>
        <w:t>Example:</w:t>
      </w:r>
      <w:r>
        <w:t xml:space="preserve"> 1 mis-labeled container (date missing on bulk flour)</w:t>
      </w:r>
    </w:p>
    <w:p w14:paraId="1F22C7AC" w14:textId="77777777" w:rsidR="009F7229" w:rsidRDefault="00000000" w:rsidP="008636CE">
      <w:pPr>
        <w:numPr>
          <w:ilvl w:val="1"/>
          <w:numId w:val="594"/>
        </w:numPr>
      </w:pPr>
      <w:r>
        <w:rPr>
          <w:b/>
          <w:bCs/>
        </w:rPr>
        <w:t>Example:</w:t>
      </w:r>
      <w:r>
        <w:t xml:space="preserve"> Handwashing sign not visible at one station</w:t>
      </w:r>
    </w:p>
    <w:p w14:paraId="1452D5F9" w14:textId="77777777" w:rsidR="009F7229" w:rsidRDefault="00000000" w:rsidP="008636CE">
      <w:pPr>
        <w:numPr>
          <w:ilvl w:val="1"/>
          <w:numId w:val="594"/>
        </w:numPr>
      </w:pPr>
      <w:r>
        <w:rPr>
          <w:b/>
          <w:bCs/>
        </w:rPr>
        <w:t>Corrective action:</w:t>
      </w:r>
      <w:r>
        <w:t xml:space="preserve"> Immediate</w:t>
      </w:r>
    </w:p>
    <w:p w14:paraId="48E765AF" w14:textId="77777777" w:rsidR="009F7229" w:rsidRDefault="00000000" w:rsidP="008636CE">
      <w:pPr>
        <w:pStyle w:val="Compact"/>
        <w:numPr>
          <w:ilvl w:val="0"/>
          <w:numId w:val="595"/>
        </w:numPr>
      </w:pPr>
      <w:r>
        <w:rPr>
          <w:b/>
          <w:bCs/>
        </w:rPr>
        <w:t>Inspection outcome scenarios:</w:t>
      </w:r>
    </w:p>
    <w:p w14:paraId="7034B533" w14:textId="77777777" w:rsidR="009F7229" w:rsidRDefault="00000000">
      <w:pPr>
        <w:pStyle w:val="FirstParagraph"/>
      </w:pPr>
      <w:r>
        <w:rPr>
          <w:b/>
          <w:bCs/>
        </w:rPr>
        <w:lastRenderedPageBreak/>
        <w:t>Scenario A: Pass with Minor Violations</w:t>
      </w:r>
    </w:p>
    <w:p w14:paraId="3118626F" w14:textId="77777777" w:rsidR="009F7229" w:rsidRDefault="00000000" w:rsidP="008636CE">
      <w:pPr>
        <w:numPr>
          <w:ilvl w:val="0"/>
          <w:numId w:val="596"/>
        </w:numPr>
      </w:pPr>
      <w:r>
        <w:rPr>
          <w:b/>
          <w:bCs/>
        </w:rPr>
        <w:t>Rating:</w:t>
      </w:r>
      <w:r>
        <w:t xml:space="preserve"> 95/100 points (excellent)</w:t>
      </w:r>
    </w:p>
    <w:p w14:paraId="0F850E60" w14:textId="77777777" w:rsidR="009F7229" w:rsidRDefault="00000000" w:rsidP="008636CE">
      <w:pPr>
        <w:numPr>
          <w:ilvl w:val="0"/>
          <w:numId w:val="596"/>
        </w:numPr>
      </w:pPr>
      <w:r>
        <w:rPr>
          <w:b/>
          <w:bCs/>
        </w:rPr>
        <w:t>Action:</w:t>
      </w:r>
      <w:r>
        <w:t xml:space="preserve"> Correct minor issues immediately during inspection</w:t>
      </w:r>
    </w:p>
    <w:p w14:paraId="7E852860" w14:textId="77777777" w:rsidR="009F7229" w:rsidRDefault="00000000" w:rsidP="008636CE">
      <w:pPr>
        <w:numPr>
          <w:ilvl w:val="0"/>
          <w:numId w:val="596"/>
        </w:numPr>
      </w:pPr>
      <w:r>
        <w:rPr>
          <w:b/>
          <w:bCs/>
        </w:rPr>
        <w:t>Follow-up:</w:t>
      </w:r>
      <w:r>
        <w:t xml:space="preserve"> None required</w:t>
      </w:r>
    </w:p>
    <w:p w14:paraId="556AF138" w14:textId="77777777" w:rsidR="009F7229" w:rsidRDefault="00000000" w:rsidP="008636CE">
      <w:pPr>
        <w:numPr>
          <w:ilvl w:val="0"/>
          <w:numId w:val="596"/>
        </w:numPr>
      </w:pPr>
      <w:r>
        <w:rPr>
          <w:b/>
          <w:bCs/>
        </w:rPr>
        <w:t>Impact:</w:t>
      </w:r>
      <w:r>
        <w:t xml:space="preserve"> 2-hour production delay, resume at 12:00 PM</w:t>
      </w:r>
    </w:p>
    <w:p w14:paraId="02B4E569" w14:textId="77777777" w:rsidR="009F7229" w:rsidRDefault="00000000" w:rsidP="008636CE">
      <w:pPr>
        <w:numPr>
          <w:ilvl w:val="0"/>
          <w:numId w:val="596"/>
        </w:numPr>
      </w:pPr>
      <w:r>
        <w:rPr>
          <w:b/>
          <w:bCs/>
        </w:rPr>
        <w:t>Cost:</w:t>
      </w:r>
      <w:r>
        <w:t xml:space="preserve"> Minimal (lost productivity ~$150)</w:t>
      </w:r>
    </w:p>
    <w:p w14:paraId="70D1AE7B" w14:textId="77777777" w:rsidR="009F7229" w:rsidRDefault="00000000">
      <w:pPr>
        <w:pStyle w:val="FirstParagraph"/>
      </w:pPr>
      <w:r>
        <w:rPr>
          <w:b/>
          <w:bCs/>
        </w:rPr>
        <w:t>Scenario B: Pass with Major Violations</w:t>
      </w:r>
    </w:p>
    <w:p w14:paraId="371F8D83" w14:textId="77777777" w:rsidR="009F7229" w:rsidRDefault="00000000" w:rsidP="008636CE">
      <w:pPr>
        <w:numPr>
          <w:ilvl w:val="0"/>
          <w:numId w:val="597"/>
        </w:numPr>
      </w:pPr>
      <w:r>
        <w:rPr>
          <w:b/>
          <w:bCs/>
        </w:rPr>
        <w:t>Rating:</w:t>
      </w:r>
      <w:r>
        <w:t xml:space="preserve"> 75/100 points (marginal)</w:t>
      </w:r>
    </w:p>
    <w:p w14:paraId="5084A97D" w14:textId="77777777" w:rsidR="009F7229" w:rsidRDefault="00000000" w:rsidP="008636CE">
      <w:pPr>
        <w:numPr>
          <w:ilvl w:val="0"/>
          <w:numId w:val="597"/>
        </w:numPr>
      </w:pPr>
      <w:r>
        <w:rPr>
          <w:b/>
          <w:bCs/>
        </w:rPr>
        <w:t>Example violations:</w:t>
      </w:r>
    </w:p>
    <w:p w14:paraId="0C670485" w14:textId="77777777" w:rsidR="009F7229" w:rsidRDefault="00000000" w:rsidP="008636CE">
      <w:pPr>
        <w:numPr>
          <w:ilvl w:val="1"/>
          <w:numId w:val="598"/>
        </w:numPr>
      </w:pPr>
      <w:r>
        <w:t>Refrigerator temp at 44°F (above 40°F limit)</w:t>
      </w:r>
    </w:p>
    <w:p w14:paraId="67250934" w14:textId="77777777" w:rsidR="009F7229" w:rsidRDefault="00000000" w:rsidP="008636CE">
      <w:pPr>
        <w:numPr>
          <w:ilvl w:val="1"/>
          <w:numId w:val="598"/>
        </w:numPr>
      </w:pPr>
      <w:r>
        <w:t>Missing HACCP plan documentation</w:t>
      </w:r>
    </w:p>
    <w:p w14:paraId="12DEF426" w14:textId="77777777" w:rsidR="009F7229" w:rsidRDefault="00000000" w:rsidP="008636CE">
      <w:pPr>
        <w:numPr>
          <w:ilvl w:val="1"/>
          <w:numId w:val="598"/>
        </w:numPr>
      </w:pPr>
      <w:r>
        <w:t>Improper cooling procedure for one product</w:t>
      </w:r>
    </w:p>
    <w:p w14:paraId="0E490AA2" w14:textId="77777777" w:rsidR="009F7229" w:rsidRDefault="00000000" w:rsidP="008636CE">
      <w:pPr>
        <w:numPr>
          <w:ilvl w:val="0"/>
          <w:numId w:val="597"/>
        </w:numPr>
      </w:pPr>
      <w:r>
        <w:rPr>
          <w:b/>
          <w:bCs/>
        </w:rPr>
        <w:t>Action:</w:t>
      </w:r>
      <w:r>
        <w:t xml:space="preserve"> Written corrective action plan required (submitted within 14 days)</w:t>
      </w:r>
    </w:p>
    <w:p w14:paraId="23299E81" w14:textId="77777777" w:rsidR="009F7229" w:rsidRDefault="00000000" w:rsidP="008636CE">
      <w:pPr>
        <w:numPr>
          <w:ilvl w:val="0"/>
          <w:numId w:val="597"/>
        </w:numPr>
      </w:pPr>
      <w:r>
        <w:rPr>
          <w:b/>
          <w:bCs/>
        </w:rPr>
        <w:t>Follow-up:</w:t>
      </w:r>
      <w:r>
        <w:t xml:space="preserve"> Re-inspection in 30 days ($150 fee)</w:t>
      </w:r>
    </w:p>
    <w:p w14:paraId="0EB27071" w14:textId="77777777" w:rsidR="009F7229" w:rsidRDefault="00000000" w:rsidP="008636CE">
      <w:pPr>
        <w:numPr>
          <w:ilvl w:val="0"/>
          <w:numId w:val="597"/>
        </w:numPr>
      </w:pPr>
      <w:r>
        <w:rPr>
          <w:b/>
          <w:bCs/>
        </w:rPr>
        <w:t>Impact:</w:t>
      </w:r>
      <w:r>
        <w:t xml:space="preserve"> 2-hour delay + administrative burden (10 hours Marcus's time)</w:t>
      </w:r>
    </w:p>
    <w:p w14:paraId="6E904DA7" w14:textId="77777777" w:rsidR="009F7229" w:rsidRDefault="00000000" w:rsidP="008636CE">
      <w:pPr>
        <w:numPr>
          <w:ilvl w:val="0"/>
          <w:numId w:val="597"/>
        </w:numPr>
      </w:pPr>
      <w:r>
        <w:rPr>
          <w:b/>
          <w:bCs/>
        </w:rPr>
        <w:t>Cost:</w:t>
      </w:r>
      <w:r>
        <w:t xml:space="preserve"> $150 re-inspection + $400 labor (Marcus time) = $550</w:t>
      </w:r>
    </w:p>
    <w:p w14:paraId="30FFFF1F" w14:textId="77777777" w:rsidR="009F7229" w:rsidRDefault="00000000">
      <w:pPr>
        <w:pStyle w:val="FirstParagraph"/>
      </w:pPr>
      <w:r>
        <w:rPr>
          <w:b/>
          <w:bCs/>
        </w:rPr>
        <w:t>Scenario C: Fail (Critical Violations)</w:t>
      </w:r>
    </w:p>
    <w:p w14:paraId="67EB210D" w14:textId="77777777" w:rsidR="009F7229" w:rsidRDefault="00000000" w:rsidP="008636CE">
      <w:pPr>
        <w:numPr>
          <w:ilvl w:val="0"/>
          <w:numId w:val="599"/>
        </w:numPr>
      </w:pPr>
      <w:r>
        <w:rPr>
          <w:b/>
          <w:bCs/>
        </w:rPr>
        <w:t>Rating:</w:t>
      </w:r>
      <w:r>
        <w:t xml:space="preserve"> &lt;70/100 points</w:t>
      </w:r>
    </w:p>
    <w:p w14:paraId="425FD2EE" w14:textId="77777777" w:rsidR="009F7229" w:rsidRDefault="00000000" w:rsidP="008636CE">
      <w:pPr>
        <w:numPr>
          <w:ilvl w:val="0"/>
          <w:numId w:val="599"/>
        </w:numPr>
      </w:pPr>
      <w:r>
        <w:rPr>
          <w:b/>
          <w:bCs/>
        </w:rPr>
        <w:t>Example violations:</w:t>
      </w:r>
    </w:p>
    <w:p w14:paraId="712BBAD1" w14:textId="77777777" w:rsidR="009F7229" w:rsidRDefault="00000000" w:rsidP="008636CE">
      <w:pPr>
        <w:numPr>
          <w:ilvl w:val="1"/>
          <w:numId w:val="600"/>
        </w:numPr>
      </w:pPr>
      <w:r>
        <w:t>Evidence of rodent activity</w:t>
      </w:r>
    </w:p>
    <w:p w14:paraId="35AAD345" w14:textId="77777777" w:rsidR="009F7229" w:rsidRDefault="00000000" w:rsidP="008636CE">
      <w:pPr>
        <w:numPr>
          <w:ilvl w:val="1"/>
          <w:numId w:val="600"/>
        </w:numPr>
      </w:pPr>
      <w:r>
        <w:t>No hot water in handwashing station</w:t>
      </w:r>
    </w:p>
    <w:p w14:paraId="7577D4C1" w14:textId="77777777" w:rsidR="009F7229" w:rsidRDefault="00000000" w:rsidP="008636CE">
      <w:pPr>
        <w:numPr>
          <w:ilvl w:val="1"/>
          <w:numId w:val="600"/>
        </w:numPr>
      </w:pPr>
      <w:r>
        <w:t>Serious food safety violation (e.g., raw meat stored above ready-to-eat food)</w:t>
      </w:r>
    </w:p>
    <w:p w14:paraId="1129F663" w14:textId="77777777" w:rsidR="009F7229" w:rsidRDefault="00000000" w:rsidP="008636CE">
      <w:pPr>
        <w:numPr>
          <w:ilvl w:val="0"/>
          <w:numId w:val="599"/>
        </w:numPr>
      </w:pPr>
      <w:r>
        <w:rPr>
          <w:b/>
          <w:bCs/>
        </w:rPr>
        <w:t>Action:</w:t>
      </w:r>
      <w:r>
        <w:t xml:space="preserve"> IMMEDIATE CLOSURE until violations corrected</w:t>
      </w:r>
    </w:p>
    <w:p w14:paraId="11DDFAA0" w14:textId="77777777" w:rsidR="009F7229" w:rsidRDefault="00000000" w:rsidP="008636CE">
      <w:pPr>
        <w:numPr>
          <w:ilvl w:val="0"/>
          <w:numId w:val="599"/>
        </w:numPr>
      </w:pPr>
      <w:r>
        <w:rPr>
          <w:b/>
          <w:bCs/>
        </w:rPr>
        <w:t>Follow-up:</w:t>
      </w:r>
      <w:r>
        <w:t xml:space="preserve"> Re-inspection required to reopen (within 24-48 hours)</w:t>
      </w:r>
    </w:p>
    <w:p w14:paraId="0BE48A9E" w14:textId="77777777" w:rsidR="009F7229" w:rsidRDefault="00000000" w:rsidP="008636CE">
      <w:pPr>
        <w:numPr>
          <w:ilvl w:val="0"/>
          <w:numId w:val="599"/>
        </w:numPr>
      </w:pPr>
      <w:r>
        <w:rPr>
          <w:b/>
          <w:bCs/>
        </w:rPr>
        <w:t>Impact:</w:t>
      </w:r>
      <w:r>
        <w:t xml:space="preserve"> Lost revenue for 1-2 days (~$2,500-5,000)</w:t>
      </w:r>
    </w:p>
    <w:p w14:paraId="59A6959B" w14:textId="77777777" w:rsidR="009F7229" w:rsidRDefault="00000000" w:rsidP="008636CE">
      <w:pPr>
        <w:numPr>
          <w:ilvl w:val="0"/>
          <w:numId w:val="599"/>
        </w:numPr>
      </w:pPr>
      <w:r>
        <w:rPr>
          <w:b/>
          <w:bCs/>
        </w:rPr>
        <w:t>Cost:</w:t>
      </w:r>
      <w:r>
        <w:t xml:space="preserve"> Extreme (potential business-ending if prolonged)</w:t>
      </w:r>
    </w:p>
    <w:p w14:paraId="66C63CB7" w14:textId="77777777" w:rsidR="009F7229" w:rsidRDefault="00000000" w:rsidP="008636CE">
      <w:pPr>
        <w:numPr>
          <w:ilvl w:val="0"/>
          <w:numId w:val="601"/>
        </w:numPr>
      </w:pPr>
      <w:r>
        <w:rPr>
          <w:b/>
          <w:bCs/>
        </w:rPr>
        <w:lastRenderedPageBreak/>
        <w:t>Best practices for inspection readiness:</w:t>
      </w:r>
    </w:p>
    <w:p w14:paraId="5E14176A" w14:textId="77777777" w:rsidR="009F7229" w:rsidRDefault="00000000" w:rsidP="008636CE">
      <w:pPr>
        <w:numPr>
          <w:ilvl w:val="1"/>
          <w:numId w:val="602"/>
        </w:numPr>
      </w:pPr>
      <w:r>
        <w:rPr>
          <w:b/>
          <w:bCs/>
        </w:rPr>
        <w:t>Daily self-audits:</w:t>
      </w:r>
      <w:r>
        <w:t xml:space="preserve"> Rachel performs 5-minute checklist each morning</w:t>
      </w:r>
    </w:p>
    <w:p w14:paraId="43D31CAB" w14:textId="77777777" w:rsidR="009F7229" w:rsidRDefault="00000000" w:rsidP="008636CE">
      <w:pPr>
        <w:numPr>
          <w:ilvl w:val="2"/>
          <w:numId w:val="603"/>
        </w:numPr>
      </w:pPr>
      <w:r>
        <w:t>Temps logged</w:t>
      </w:r>
    </w:p>
    <w:p w14:paraId="14FF99D3" w14:textId="77777777" w:rsidR="009F7229" w:rsidRDefault="00000000" w:rsidP="008636CE">
      <w:pPr>
        <w:numPr>
          <w:ilvl w:val="2"/>
          <w:numId w:val="603"/>
        </w:numPr>
      </w:pPr>
      <w:r>
        <w:t>Labels checked</w:t>
      </w:r>
    </w:p>
    <w:p w14:paraId="2CBCF4FE" w14:textId="77777777" w:rsidR="009F7229" w:rsidRDefault="00000000" w:rsidP="008636CE">
      <w:pPr>
        <w:numPr>
          <w:ilvl w:val="2"/>
          <w:numId w:val="603"/>
        </w:numPr>
      </w:pPr>
      <w:r>
        <w:t>Cleaning supplies stocked</w:t>
      </w:r>
    </w:p>
    <w:p w14:paraId="680F76BC" w14:textId="77777777" w:rsidR="009F7229" w:rsidRDefault="00000000" w:rsidP="008636CE">
      <w:pPr>
        <w:numPr>
          <w:ilvl w:val="1"/>
          <w:numId w:val="602"/>
        </w:numPr>
      </w:pPr>
      <w:r>
        <w:rPr>
          <w:b/>
          <w:bCs/>
        </w:rPr>
        <w:t>Mock inspections:</w:t>
      </w:r>
      <w:r>
        <w:t xml:space="preserve"> Quarterly, Marcus does full walk-through (uses official inspection form)</w:t>
      </w:r>
    </w:p>
    <w:p w14:paraId="344AE88F" w14:textId="77777777" w:rsidR="009F7229" w:rsidRDefault="00000000" w:rsidP="008636CE">
      <w:pPr>
        <w:numPr>
          <w:ilvl w:val="1"/>
          <w:numId w:val="602"/>
        </w:numPr>
      </w:pPr>
      <w:r>
        <w:rPr>
          <w:b/>
          <w:bCs/>
        </w:rPr>
        <w:t>Staff training:</w:t>
      </w:r>
      <w:r>
        <w:t xml:space="preserve"> Annual food safety refresher (all staff ServSafe certified)</w:t>
      </w:r>
    </w:p>
    <w:p w14:paraId="38C87CC2" w14:textId="77777777" w:rsidR="009F7229" w:rsidRDefault="00000000" w:rsidP="008636CE">
      <w:pPr>
        <w:numPr>
          <w:ilvl w:val="1"/>
          <w:numId w:val="602"/>
        </w:numPr>
      </w:pPr>
      <w:r>
        <w:rPr>
          <w:b/>
          <w:bCs/>
        </w:rPr>
        <w:t>Documentation:</w:t>
      </w:r>
      <w:r>
        <w:t xml:space="preserve"> All logs kept for 1 year (proves historical compliance)</w:t>
      </w:r>
    </w:p>
    <w:p w14:paraId="7E66EAE6" w14:textId="77777777" w:rsidR="009F7229" w:rsidRDefault="00000000">
      <w:pPr>
        <w:pStyle w:val="FirstParagraph"/>
      </w:pPr>
      <w:r>
        <w:rPr>
          <w:b/>
          <w:bCs/>
        </w:rPr>
        <w:t>Prevention/Mitigation:</w:t>
      </w:r>
    </w:p>
    <w:p w14:paraId="4D4E843F" w14:textId="77777777" w:rsidR="009F7229" w:rsidRDefault="00000000" w:rsidP="008636CE">
      <w:pPr>
        <w:numPr>
          <w:ilvl w:val="0"/>
          <w:numId w:val="604"/>
        </w:numPr>
      </w:pPr>
      <w:r>
        <w:rPr>
          <w:b/>
          <w:bCs/>
        </w:rPr>
        <w:t>Current status:</w:t>
      </w:r>
      <w:r>
        <w:t xml:space="preserve"> Parkside has excellent track record (last 2 inspections: 96, 98 scores)</w:t>
      </w:r>
    </w:p>
    <w:p w14:paraId="5834471E" w14:textId="77777777" w:rsidR="009F7229" w:rsidRDefault="00000000" w:rsidP="008636CE">
      <w:pPr>
        <w:numPr>
          <w:ilvl w:val="0"/>
          <w:numId w:val="604"/>
        </w:numPr>
      </w:pPr>
      <w:r>
        <w:rPr>
          <w:b/>
          <w:bCs/>
        </w:rPr>
        <w:t>Key success factor:</w:t>
      </w:r>
      <w:r>
        <w:t xml:space="preserve"> Marcus's experience (knows what inspectors look for)</w:t>
      </w:r>
    </w:p>
    <w:p w14:paraId="689928C1" w14:textId="77777777" w:rsidR="009F7229" w:rsidRDefault="00000000" w:rsidP="008636CE">
      <w:pPr>
        <w:numPr>
          <w:ilvl w:val="0"/>
          <w:numId w:val="604"/>
        </w:numPr>
      </w:pPr>
      <w:r>
        <w:rPr>
          <w:b/>
          <w:bCs/>
        </w:rPr>
        <w:t>Insurance:</w:t>
      </w:r>
      <w:r>
        <w:t xml:space="preserve"> General liability insurance includes some coverage for health department issues</w:t>
      </w:r>
    </w:p>
    <w:p w14:paraId="56BD72AB" w14:textId="77777777" w:rsidR="009F7229" w:rsidRDefault="00451C33">
      <w:r>
        <w:rPr>
          <w:noProof/>
        </w:rPr>
        <w:pict w14:anchorId="75CB9BCE">
          <v:rect id="_x0000_i1027" alt="" style="width:451.3pt;height:.05pt;mso-width-percent:0;mso-height-percent:0;mso-width-percent:0;mso-height-percent:0" o:hralign="center" o:hrstd="t" o:hr="t"/>
        </w:pict>
      </w:r>
    </w:p>
    <w:p w14:paraId="3CE4DBF1" w14:textId="77777777" w:rsidR="009F7229" w:rsidRDefault="00000000">
      <w:pPr>
        <w:pStyle w:val="FirstParagraph"/>
      </w:pPr>
      <w:r>
        <w:rPr>
          <w:b/>
          <w:bCs/>
        </w:rPr>
        <w:t>SCENARIO #6: Key Employee Resignation (Rachel Gives 2-Week Notice)</w:t>
      </w:r>
    </w:p>
    <w:p w14:paraId="32D693E1" w14:textId="77777777" w:rsidR="009F7229" w:rsidRDefault="00000000">
      <w:pPr>
        <w:pStyle w:val="BodyText"/>
      </w:pPr>
      <w:r>
        <w:rPr>
          <w:b/>
          <w:bCs/>
        </w:rPr>
        <w:t>Event:</w:t>
      </w:r>
      <w:r>
        <w:t xml:space="preserve"> Rachel announces she's moving out of state in 3 weeks, last day will be Friday, 3 weeks from now</w:t>
      </w:r>
    </w:p>
    <w:p w14:paraId="6CF3E4B8" w14:textId="77777777" w:rsidR="009F7229" w:rsidRDefault="00000000">
      <w:pPr>
        <w:pStyle w:val="BodyText"/>
      </w:pPr>
      <w:r>
        <w:rPr>
          <w:b/>
          <w:bCs/>
        </w:rPr>
        <w:t>Immediate Impact:</w:t>
      </w:r>
    </w:p>
    <w:p w14:paraId="639A59B5" w14:textId="77777777" w:rsidR="009F7229" w:rsidRDefault="00000000" w:rsidP="008636CE">
      <w:pPr>
        <w:numPr>
          <w:ilvl w:val="0"/>
          <w:numId w:val="605"/>
        </w:numPr>
      </w:pPr>
      <w:r>
        <w:rPr>
          <w:b/>
          <w:bCs/>
        </w:rPr>
        <w:t>Loss of primary production baker</w:t>
      </w:r>
      <w:r>
        <w:t xml:space="preserve"> (handles 60% of hands-on production)</w:t>
      </w:r>
    </w:p>
    <w:p w14:paraId="33706021" w14:textId="77777777" w:rsidR="009F7229" w:rsidRDefault="00000000" w:rsidP="008636CE">
      <w:pPr>
        <w:numPr>
          <w:ilvl w:val="0"/>
          <w:numId w:val="605"/>
        </w:numPr>
      </w:pPr>
      <w:r>
        <w:rPr>
          <w:b/>
          <w:bCs/>
        </w:rPr>
        <w:t>Institutional knowledge loss:</w:t>
      </w:r>
      <w:r>
        <w:t xml:space="preserve"> Rachel knows all recipes by heart, troubleshoots dough issues</w:t>
      </w:r>
    </w:p>
    <w:p w14:paraId="792490A0" w14:textId="77777777" w:rsidR="009F7229" w:rsidRDefault="00000000" w:rsidP="008636CE">
      <w:pPr>
        <w:numPr>
          <w:ilvl w:val="0"/>
          <w:numId w:val="605"/>
        </w:numPr>
      </w:pPr>
      <w:r>
        <w:rPr>
          <w:b/>
          <w:bCs/>
        </w:rPr>
        <w:t>Timeline pressure:</w:t>
      </w:r>
      <w:r>
        <w:t xml:space="preserve"> 3 weeks to hire and train replacement (tight)</w:t>
      </w:r>
    </w:p>
    <w:p w14:paraId="0ACD44A3" w14:textId="77777777" w:rsidR="009F7229" w:rsidRDefault="00000000">
      <w:pPr>
        <w:pStyle w:val="FirstParagraph"/>
      </w:pPr>
      <w:r>
        <w:rPr>
          <w:b/>
          <w:bCs/>
        </w:rPr>
        <w:t>Response Protocol:</w:t>
      </w:r>
    </w:p>
    <w:p w14:paraId="7FCED416" w14:textId="77777777" w:rsidR="009F7229" w:rsidRDefault="00000000">
      <w:pPr>
        <w:pStyle w:val="BodyText"/>
      </w:pPr>
      <w:r>
        <w:rPr>
          <w:b/>
          <w:bCs/>
        </w:rPr>
        <w:t>Week 1: Assess and Recruit</w:t>
      </w:r>
    </w:p>
    <w:p w14:paraId="3CAB5D02" w14:textId="77777777" w:rsidR="009F7229" w:rsidRDefault="00000000" w:rsidP="008636CE">
      <w:pPr>
        <w:numPr>
          <w:ilvl w:val="0"/>
          <w:numId w:val="606"/>
        </w:numPr>
      </w:pPr>
      <w:r>
        <w:rPr>
          <w:b/>
          <w:bCs/>
        </w:rPr>
        <w:t>Day 1 (Rachel's notice):</w:t>
      </w:r>
    </w:p>
    <w:p w14:paraId="151BE9B9" w14:textId="77777777" w:rsidR="009F7229" w:rsidRDefault="00000000" w:rsidP="008636CE">
      <w:pPr>
        <w:numPr>
          <w:ilvl w:val="1"/>
          <w:numId w:val="607"/>
        </w:numPr>
      </w:pPr>
      <w:r>
        <w:t>Marcus meets with Rachel: Understand reason (can anything change her mind? No - spouse's job transfer)</w:t>
      </w:r>
    </w:p>
    <w:p w14:paraId="6AE2296F" w14:textId="77777777" w:rsidR="009F7229" w:rsidRDefault="00000000" w:rsidP="008636CE">
      <w:pPr>
        <w:numPr>
          <w:ilvl w:val="1"/>
          <w:numId w:val="607"/>
        </w:numPr>
      </w:pPr>
      <w:r>
        <w:lastRenderedPageBreak/>
        <w:t>Discuss transition plan: Rachel agrees to help train replacement</w:t>
      </w:r>
    </w:p>
    <w:p w14:paraId="015C6F41" w14:textId="77777777" w:rsidR="009F7229" w:rsidRDefault="00000000" w:rsidP="008636CE">
      <w:pPr>
        <w:numPr>
          <w:ilvl w:val="0"/>
          <w:numId w:val="606"/>
        </w:numPr>
      </w:pPr>
      <w:r>
        <w:rPr>
          <w:b/>
          <w:bCs/>
        </w:rPr>
        <w:t>Day 2-3: Job posting:</w:t>
      </w:r>
    </w:p>
    <w:p w14:paraId="5224C1B1" w14:textId="77777777" w:rsidR="009F7229" w:rsidRDefault="00000000" w:rsidP="008636CE">
      <w:pPr>
        <w:numPr>
          <w:ilvl w:val="1"/>
          <w:numId w:val="608"/>
        </w:numPr>
      </w:pPr>
      <w:r>
        <w:t>Post to local job boards:</w:t>
      </w:r>
    </w:p>
    <w:p w14:paraId="67277C2A" w14:textId="77777777" w:rsidR="009F7229" w:rsidRDefault="00000000" w:rsidP="008636CE">
      <w:pPr>
        <w:pStyle w:val="Compact"/>
        <w:numPr>
          <w:ilvl w:val="2"/>
          <w:numId w:val="609"/>
        </w:numPr>
      </w:pPr>
      <w:r>
        <w:t>Indeed, Craigslist, local culinary school job board</w:t>
      </w:r>
    </w:p>
    <w:p w14:paraId="70D34CE4" w14:textId="77777777" w:rsidR="009F7229" w:rsidRDefault="00000000" w:rsidP="008636CE">
      <w:pPr>
        <w:numPr>
          <w:ilvl w:val="1"/>
          <w:numId w:val="608"/>
        </w:numPr>
      </w:pPr>
      <w:r>
        <w:rPr>
          <w:b/>
          <w:bCs/>
        </w:rPr>
        <w:t>Requirements:</w:t>
      </w:r>
    </w:p>
    <w:p w14:paraId="7539CDC5" w14:textId="77777777" w:rsidR="009F7229" w:rsidRDefault="00000000" w:rsidP="008636CE">
      <w:pPr>
        <w:numPr>
          <w:ilvl w:val="2"/>
          <w:numId w:val="610"/>
        </w:numPr>
      </w:pPr>
      <w:r>
        <w:t>2+ years professional baking experience</w:t>
      </w:r>
    </w:p>
    <w:p w14:paraId="45980404" w14:textId="77777777" w:rsidR="009F7229" w:rsidRDefault="00000000" w:rsidP="008636CE">
      <w:pPr>
        <w:numPr>
          <w:ilvl w:val="2"/>
          <w:numId w:val="610"/>
        </w:numPr>
      </w:pPr>
      <w:r>
        <w:t>Sourdough experience preferred</w:t>
      </w:r>
    </w:p>
    <w:p w14:paraId="73DED442" w14:textId="77777777" w:rsidR="009F7229" w:rsidRDefault="00000000" w:rsidP="008636CE">
      <w:pPr>
        <w:numPr>
          <w:ilvl w:val="2"/>
          <w:numId w:val="610"/>
        </w:numPr>
      </w:pPr>
      <w:r>
        <w:t>Available 4:30 AM start time</w:t>
      </w:r>
    </w:p>
    <w:p w14:paraId="4681DAC4" w14:textId="77777777" w:rsidR="009F7229" w:rsidRDefault="00000000" w:rsidP="008636CE">
      <w:pPr>
        <w:numPr>
          <w:ilvl w:val="2"/>
          <w:numId w:val="610"/>
        </w:numPr>
      </w:pPr>
      <w:r>
        <w:t>Physical stamina (lifting 50 lbs, standing 8+ hours)</w:t>
      </w:r>
    </w:p>
    <w:p w14:paraId="7EB27587" w14:textId="77777777" w:rsidR="009F7229" w:rsidRDefault="00000000" w:rsidP="008636CE">
      <w:pPr>
        <w:numPr>
          <w:ilvl w:val="1"/>
          <w:numId w:val="608"/>
        </w:numPr>
      </w:pPr>
      <w:r>
        <w:rPr>
          <w:b/>
          <w:bCs/>
        </w:rPr>
        <w:t>Compensation:</w:t>
      </w:r>
      <w:r>
        <w:t xml:space="preserve"> $19.50-21.00/hour (match or exceed Rachel's rate to attract talent)</w:t>
      </w:r>
    </w:p>
    <w:p w14:paraId="1F53C491" w14:textId="77777777" w:rsidR="009F7229" w:rsidRDefault="00000000" w:rsidP="008636CE">
      <w:pPr>
        <w:numPr>
          <w:ilvl w:val="1"/>
          <w:numId w:val="608"/>
        </w:numPr>
      </w:pPr>
      <w:r>
        <w:rPr>
          <w:b/>
          <w:bCs/>
        </w:rPr>
        <w:t>Response:</w:t>
      </w:r>
      <w:r>
        <w:t xml:space="preserve"> Expect 10-15 applications over 5 days</w:t>
      </w:r>
    </w:p>
    <w:p w14:paraId="6BA8A033" w14:textId="77777777" w:rsidR="009F7229" w:rsidRDefault="00000000" w:rsidP="008636CE">
      <w:pPr>
        <w:numPr>
          <w:ilvl w:val="0"/>
          <w:numId w:val="606"/>
        </w:numPr>
      </w:pPr>
      <w:r>
        <w:rPr>
          <w:b/>
          <w:bCs/>
        </w:rPr>
        <w:t>Day 4-7: Screen and interview:</w:t>
      </w:r>
    </w:p>
    <w:p w14:paraId="3F16C734" w14:textId="77777777" w:rsidR="009F7229" w:rsidRDefault="00000000" w:rsidP="008636CE">
      <w:pPr>
        <w:numPr>
          <w:ilvl w:val="1"/>
          <w:numId w:val="611"/>
        </w:numPr>
      </w:pPr>
      <w:r>
        <w:t>Phone screen top 5 candidates</w:t>
      </w:r>
    </w:p>
    <w:p w14:paraId="67E4E756" w14:textId="77777777" w:rsidR="009F7229" w:rsidRDefault="00000000" w:rsidP="008636CE">
      <w:pPr>
        <w:numPr>
          <w:ilvl w:val="1"/>
          <w:numId w:val="611"/>
        </w:numPr>
      </w:pPr>
      <w:r>
        <w:t>In-person working interview with top 3:</w:t>
      </w:r>
    </w:p>
    <w:p w14:paraId="538BB917" w14:textId="77777777" w:rsidR="009F7229" w:rsidRDefault="00000000" w:rsidP="008636CE">
      <w:pPr>
        <w:numPr>
          <w:ilvl w:val="2"/>
          <w:numId w:val="612"/>
        </w:numPr>
      </w:pPr>
      <w:r>
        <w:t>Candidate comes in for 4-hour paid trial shift</w:t>
      </w:r>
    </w:p>
    <w:p w14:paraId="324881F2" w14:textId="77777777" w:rsidR="009F7229" w:rsidRDefault="00000000" w:rsidP="008636CE">
      <w:pPr>
        <w:numPr>
          <w:ilvl w:val="2"/>
          <w:numId w:val="612"/>
        </w:numPr>
      </w:pPr>
      <w:r>
        <w:t>Works alongside Rachel, shapes dough, demonstrates skills</w:t>
      </w:r>
    </w:p>
    <w:p w14:paraId="22ADEB8B" w14:textId="77777777" w:rsidR="009F7229" w:rsidRDefault="00000000" w:rsidP="008636CE">
      <w:pPr>
        <w:numPr>
          <w:ilvl w:val="2"/>
          <w:numId w:val="612"/>
        </w:numPr>
      </w:pPr>
      <w:r>
        <w:t>Marcus assesses: technique, speed, cultural fit, reliability</w:t>
      </w:r>
    </w:p>
    <w:p w14:paraId="05320A0B" w14:textId="77777777" w:rsidR="009F7229" w:rsidRDefault="00000000" w:rsidP="008636CE">
      <w:pPr>
        <w:numPr>
          <w:ilvl w:val="1"/>
          <w:numId w:val="611"/>
        </w:numPr>
      </w:pPr>
      <w:r>
        <w:t>Select top candidate, make offer</w:t>
      </w:r>
    </w:p>
    <w:p w14:paraId="6BB7F39A" w14:textId="77777777" w:rsidR="009F7229" w:rsidRDefault="00000000">
      <w:pPr>
        <w:pStyle w:val="FirstParagraph"/>
      </w:pPr>
      <w:r>
        <w:rPr>
          <w:b/>
          <w:bCs/>
        </w:rPr>
        <w:t>Week 2: Onboarding and Training</w:t>
      </w:r>
    </w:p>
    <w:p w14:paraId="0B095036" w14:textId="77777777" w:rsidR="009F7229" w:rsidRDefault="00000000" w:rsidP="008636CE">
      <w:pPr>
        <w:numPr>
          <w:ilvl w:val="0"/>
          <w:numId w:val="613"/>
        </w:numPr>
      </w:pPr>
      <w:r>
        <w:rPr>
          <w:b/>
          <w:bCs/>
        </w:rPr>
        <w:t>New hire: Emma (selected candidate):</w:t>
      </w:r>
    </w:p>
    <w:p w14:paraId="7F56E56E" w14:textId="77777777" w:rsidR="009F7229" w:rsidRDefault="00000000" w:rsidP="008636CE">
      <w:pPr>
        <w:numPr>
          <w:ilvl w:val="1"/>
          <w:numId w:val="614"/>
        </w:numPr>
      </w:pPr>
      <w:r>
        <w:t>Experience: 3 years at wholesale bakery, sourdough production</w:t>
      </w:r>
    </w:p>
    <w:p w14:paraId="43ACA78B" w14:textId="77777777" w:rsidR="009F7229" w:rsidRDefault="00000000" w:rsidP="008636CE">
      <w:pPr>
        <w:numPr>
          <w:ilvl w:val="1"/>
          <w:numId w:val="614"/>
        </w:numPr>
      </w:pPr>
      <w:r>
        <w:t>Start date: Monday of Week 2 (overlaps 2 weeks with Rachel)</w:t>
      </w:r>
    </w:p>
    <w:p w14:paraId="51A45FA1" w14:textId="77777777" w:rsidR="009F7229" w:rsidRDefault="00000000" w:rsidP="008636CE">
      <w:pPr>
        <w:numPr>
          <w:ilvl w:val="1"/>
          <w:numId w:val="614"/>
        </w:numPr>
      </w:pPr>
      <w:r>
        <w:t>Rate: $20.00/hour</w:t>
      </w:r>
    </w:p>
    <w:p w14:paraId="29F57F0D" w14:textId="77777777" w:rsidR="009F7229" w:rsidRDefault="00000000" w:rsidP="008636CE">
      <w:pPr>
        <w:numPr>
          <w:ilvl w:val="0"/>
          <w:numId w:val="613"/>
        </w:numPr>
      </w:pPr>
      <w:r>
        <w:rPr>
          <w:b/>
          <w:bCs/>
        </w:rPr>
        <w:t>Training structure:</w:t>
      </w:r>
    </w:p>
    <w:p w14:paraId="4A17EE36" w14:textId="77777777" w:rsidR="009F7229" w:rsidRDefault="00000000" w:rsidP="008636CE">
      <w:pPr>
        <w:numPr>
          <w:ilvl w:val="1"/>
          <w:numId w:val="615"/>
        </w:numPr>
      </w:pPr>
      <w:r>
        <w:rPr>
          <w:b/>
          <w:bCs/>
        </w:rPr>
        <w:t>Week 2:</w:t>
      </w:r>
      <w:r>
        <w:t xml:space="preserve"> Emma shadows Rachel full-time (learns workflow, recipes, equipment)</w:t>
      </w:r>
    </w:p>
    <w:p w14:paraId="131A7B51" w14:textId="77777777" w:rsidR="009F7229" w:rsidRDefault="00000000" w:rsidP="008636CE">
      <w:pPr>
        <w:numPr>
          <w:ilvl w:val="2"/>
          <w:numId w:val="616"/>
        </w:numPr>
      </w:pPr>
      <w:r>
        <w:lastRenderedPageBreak/>
        <w:t>Monday-Wednesday: Observation, take notes</w:t>
      </w:r>
    </w:p>
    <w:p w14:paraId="79F982E7" w14:textId="77777777" w:rsidR="009F7229" w:rsidRDefault="00000000" w:rsidP="008636CE">
      <w:pPr>
        <w:numPr>
          <w:ilvl w:val="2"/>
          <w:numId w:val="616"/>
        </w:numPr>
      </w:pPr>
      <w:r>
        <w:t>Thursday-Friday: Hands-on with Rachel supervising</w:t>
      </w:r>
    </w:p>
    <w:p w14:paraId="741FC5C3" w14:textId="77777777" w:rsidR="009F7229" w:rsidRDefault="00000000" w:rsidP="008636CE">
      <w:pPr>
        <w:numPr>
          <w:ilvl w:val="1"/>
          <w:numId w:val="615"/>
        </w:numPr>
      </w:pPr>
      <w:r>
        <w:rPr>
          <w:b/>
          <w:bCs/>
        </w:rPr>
        <w:t>Documentation:</w:t>
      </w:r>
      <w:r>
        <w:t xml:space="preserve"> Marcus creates written SOPs for all core tasks (should have been done earlier)</w:t>
      </w:r>
    </w:p>
    <w:p w14:paraId="01F2AE9F" w14:textId="77777777" w:rsidR="009F7229" w:rsidRDefault="00000000">
      <w:pPr>
        <w:pStyle w:val="FirstParagraph"/>
      </w:pPr>
      <w:r>
        <w:rPr>
          <w:b/>
          <w:bCs/>
        </w:rPr>
        <w:t>Week 3: Transition</w:t>
      </w:r>
    </w:p>
    <w:p w14:paraId="5621C913" w14:textId="77777777" w:rsidR="009F7229" w:rsidRDefault="00000000" w:rsidP="008636CE">
      <w:pPr>
        <w:numPr>
          <w:ilvl w:val="0"/>
          <w:numId w:val="617"/>
        </w:numPr>
      </w:pPr>
      <w:r>
        <w:rPr>
          <w:b/>
          <w:bCs/>
        </w:rPr>
        <w:t>Emma takes increasing responsibility:</w:t>
      </w:r>
    </w:p>
    <w:p w14:paraId="692BCA66" w14:textId="77777777" w:rsidR="009F7229" w:rsidRDefault="00000000" w:rsidP="008636CE">
      <w:pPr>
        <w:numPr>
          <w:ilvl w:val="1"/>
          <w:numId w:val="618"/>
        </w:numPr>
      </w:pPr>
      <w:r>
        <w:t>Monday-Wednesday: Emma leads, Rachel assists/corrects</w:t>
      </w:r>
    </w:p>
    <w:p w14:paraId="50009C7F" w14:textId="77777777" w:rsidR="009F7229" w:rsidRDefault="00000000" w:rsidP="008636CE">
      <w:pPr>
        <w:numPr>
          <w:ilvl w:val="1"/>
          <w:numId w:val="618"/>
        </w:numPr>
      </w:pPr>
      <w:r>
        <w:t>Thursday-Friday: Emma solo on most tasks, Rachel available for questions</w:t>
      </w:r>
    </w:p>
    <w:p w14:paraId="42808E20" w14:textId="77777777" w:rsidR="009F7229" w:rsidRDefault="00000000" w:rsidP="008636CE">
      <w:pPr>
        <w:numPr>
          <w:ilvl w:val="0"/>
          <w:numId w:val="617"/>
        </w:numPr>
      </w:pPr>
      <w:r>
        <w:rPr>
          <w:b/>
          <w:bCs/>
        </w:rPr>
        <w:t>Friday (Rachel's last day):</w:t>
      </w:r>
    </w:p>
    <w:p w14:paraId="58D9413B" w14:textId="77777777" w:rsidR="009F7229" w:rsidRDefault="00000000" w:rsidP="008636CE">
      <w:pPr>
        <w:numPr>
          <w:ilvl w:val="1"/>
          <w:numId w:val="619"/>
        </w:numPr>
      </w:pPr>
      <w:r>
        <w:t>Team goodbye lunch (Marcus provides)</w:t>
      </w:r>
    </w:p>
    <w:p w14:paraId="21A86BF2" w14:textId="77777777" w:rsidR="009F7229" w:rsidRDefault="00000000" w:rsidP="008636CE">
      <w:pPr>
        <w:numPr>
          <w:ilvl w:val="1"/>
          <w:numId w:val="619"/>
        </w:numPr>
      </w:pPr>
      <w:r>
        <w:t>Final knowledge transfer: "Here's what I wish I'd told you..."</w:t>
      </w:r>
    </w:p>
    <w:p w14:paraId="5541F1E3" w14:textId="77777777" w:rsidR="009F7229" w:rsidRDefault="00000000">
      <w:pPr>
        <w:pStyle w:val="FirstParagraph"/>
      </w:pPr>
      <w:r>
        <w:rPr>
          <w:b/>
          <w:bCs/>
        </w:rPr>
        <w:t>Week 4 and Beyond: Post-Transition</w:t>
      </w:r>
    </w:p>
    <w:p w14:paraId="5DE97C89" w14:textId="77777777" w:rsidR="009F7229" w:rsidRDefault="00000000" w:rsidP="008636CE">
      <w:pPr>
        <w:numPr>
          <w:ilvl w:val="0"/>
          <w:numId w:val="620"/>
        </w:numPr>
      </w:pPr>
      <w:r>
        <w:rPr>
          <w:b/>
          <w:bCs/>
        </w:rPr>
        <w:t>Emma solo (with Marcus oversight):</w:t>
      </w:r>
    </w:p>
    <w:p w14:paraId="615B8343" w14:textId="77777777" w:rsidR="009F7229" w:rsidRDefault="00000000" w:rsidP="008636CE">
      <w:pPr>
        <w:numPr>
          <w:ilvl w:val="1"/>
          <w:numId w:val="621"/>
        </w:numPr>
      </w:pPr>
      <w:r>
        <w:t>Expect reduced productivity first 2-3 weeks (learning curve)</w:t>
      </w:r>
    </w:p>
    <w:p w14:paraId="0EC785F9" w14:textId="77777777" w:rsidR="009F7229" w:rsidRDefault="00000000" w:rsidP="008636CE">
      <w:pPr>
        <w:numPr>
          <w:ilvl w:val="1"/>
          <w:numId w:val="621"/>
        </w:numPr>
      </w:pPr>
      <w:r>
        <w:t>Estimated efficiency: 75% of Rachel's speed initially</w:t>
      </w:r>
    </w:p>
    <w:p w14:paraId="176B52C3" w14:textId="77777777" w:rsidR="009F7229" w:rsidRDefault="00000000" w:rsidP="008636CE">
      <w:pPr>
        <w:numPr>
          <w:ilvl w:val="1"/>
          <w:numId w:val="621"/>
        </w:numPr>
      </w:pPr>
      <w:r>
        <w:t>Adjust production targets down 10-15% temporarily</w:t>
      </w:r>
    </w:p>
    <w:p w14:paraId="0B52CA40" w14:textId="77777777" w:rsidR="009F7229" w:rsidRDefault="00000000" w:rsidP="008636CE">
      <w:pPr>
        <w:numPr>
          <w:ilvl w:val="0"/>
          <w:numId w:val="620"/>
        </w:numPr>
      </w:pPr>
      <w:r>
        <w:rPr>
          <w:b/>
          <w:bCs/>
        </w:rPr>
        <w:t>Quality monitoring:</w:t>
      </w:r>
    </w:p>
    <w:p w14:paraId="0225B0B3" w14:textId="77777777" w:rsidR="009F7229" w:rsidRDefault="00000000" w:rsidP="008636CE">
      <w:pPr>
        <w:numPr>
          <w:ilvl w:val="1"/>
          <w:numId w:val="622"/>
        </w:numPr>
      </w:pPr>
      <w:r>
        <w:t>Marcus more hands-on first month (closer QC checks)</w:t>
      </w:r>
    </w:p>
    <w:p w14:paraId="7AF88662" w14:textId="77777777" w:rsidR="009F7229" w:rsidRDefault="00000000" w:rsidP="008636CE">
      <w:pPr>
        <w:numPr>
          <w:ilvl w:val="1"/>
          <w:numId w:val="622"/>
        </w:numPr>
      </w:pPr>
      <w:r>
        <w:t>Expect some product inconsistency (acceptable during learning period)</w:t>
      </w:r>
    </w:p>
    <w:p w14:paraId="2B48691F" w14:textId="77777777" w:rsidR="009F7229" w:rsidRDefault="00000000">
      <w:pPr>
        <w:pStyle w:val="FirstParagraph"/>
      </w:pPr>
      <w:r>
        <w:rPr>
          <w:b/>
          <w:bCs/>
        </w:rPr>
        <w:t>Cost of Event:</w:t>
      </w:r>
    </w:p>
    <w:p w14:paraId="13F59CE9" w14:textId="77777777" w:rsidR="009F7229" w:rsidRDefault="00000000" w:rsidP="008636CE">
      <w:pPr>
        <w:numPr>
          <w:ilvl w:val="0"/>
          <w:numId w:val="623"/>
        </w:numPr>
      </w:pPr>
      <w:r>
        <w:rPr>
          <w:b/>
          <w:bCs/>
        </w:rPr>
        <w:t>Overlapping labor:</w:t>
      </w:r>
      <w:r>
        <w:t xml:space="preserve"> 2 weeks Emma + Rachel working simultaneously</w:t>
      </w:r>
    </w:p>
    <w:p w14:paraId="50915788" w14:textId="77777777" w:rsidR="009F7229" w:rsidRDefault="00000000" w:rsidP="008636CE">
      <w:pPr>
        <w:pStyle w:val="Compact"/>
        <w:numPr>
          <w:ilvl w:val="1"/>
          <w:numId w:val="624"/>
        </w:numPr>
      </w:pPr>
      <w:r>
        <w:t>Extra cost: $3,200 (80 hours x $20/hr for Emma while Rachel also being paid)</w:t>
      </w:r>
    </w:p>
    <w:p w14:paraId="72D7E1C8" w14:textId="77777777" w:rsidR="009F7229" w:rsidRDefault="00000000" w:rsidP="008636CE">
      <w:pPr>
        <w:numPr>
          <w:ilvl w:val="0"/>
          <w:numId w:val="623"/>
        </w:numPr>
      </w:pPr>
      <w:r>
        <w:rPr>
          <w:b/>
          <w:bCs/>
        </w:rPr>
        <w:t>Reduced productivity:</w:t>
      </w:r>
      <w:r>
        <w:t xml:space="preserve"> First month post-transition</w:t>
      </w:r>
    </w:p>
    <w:p w14:paraId="5EFDACA4" w14:textId="77777777" w:rsidR="009F7229" w:rsidRDefault="00000000" w:rsidP="008636CE">
      <w:pPr>
        <w:pStyle w:val="Compact"/>
        <w:numPr>
          <w:ilvl w:val="1"/>
          <w:numId w:val="625"/>
        </w:numPr>
      </w:pPr>
      <w:r>
        <w:t>Lost revenue: ~$800 (10% reduction x 4 weeks)</w:t>
      </w:r>
    </w:p>
    <w:p w14:paraId="44D4FA80" w14:textId="77777777" w:rsidR="009F7229" w:rsidRDefault="00000000" w:rsidP="008636CE">
      <w:pPr>
        <w:numPr>
          <w:ilvl w:val="0"/>
          <w:numId w:val="623"/>
        </w:numPr>
      </w:pPr>
      <w:r>
        <w:rPr>
          <w:b/>
          <w:bCs/>
        </w:rPr>
        <w:t>Training time:</w:t>
      </w:r>
      <w:r>
        <w:t xml:space="preserve"> Marcus's time (40 hours)</w:t>
      </w:r>
    </w:p>
    <w:p w14:paraId="399AE20F" w14:textId="77777777" w:rsidR="009F7229" w:rsidRDefault="00000000" w:rsidP="008636CE">
      <w:pPr>
        <w:pStyle w:val="Compact"/>
        <w:numPr>
          <w:ilvl w:val="1"/>
          <w:numId w:val="626"/>
        </w:numPr>
      </w:pPr>
      <w:r>
        <w:t>Opportunity cost: $600 (Marcus not doing other tasks)</w:t>
      </w:r>
    </w:p>
    <w:p w14:paraId="05DF1FF6" w14:textId="77777777" w:rsidR="009F7229" w:rsidRDefault="00000000" w:rsidP="008636CE">
      <w:pPr>
        <w:numPr>
          <w:ilvl w:val="0"/>
          <w:numId w:val="623"/>
        </w:numPr>
      </w:pPr>
      <w:r>
        <w:rPr>
          <w:b/>
          <w:bCs/>
        </w:rPr>
        <w:t>Total impact:</w:t>
      </w:r>
      <w:r>
        <w:t xml:space="preserve"> ~$4,600</w:t>
      </w:r>
    </w:p>
    <w:p w14:paraId="5BD9D0EB" w14:textId="77777777" w:rsidR="009F7229" w:rsidRDefault="00000000">
      <w:pPr>
        <w:pStyle w:val="FirstParagraph"/>
      </w:pPr>
      <w:r>
        <w:rPr>
          <w:b/>
          <w:bCs/>
        </w:rPr>
        <w:t>Prevention/Mitigation:</w:t>
      </w:r>
    </w:p>
    <w:p w14:paraId="4E30BC2F" w14:textId="77777777" w:rsidR="009F7229" w:rsidRDefault="00000000" w:rsidP="008636CE">
      <w:pPr>
        <w:numPr>
          <w:ilvl w:val="0"/>
          <w:numId w:val="627"/>
        </w:numPr>
      </w:pPr>
      <w:r>
        <w:rPr>
          <w:b/>
          <w:bCs/>
        </w:rPr>
        <w:lastRenderedPageBreak/>
        <w:t>Succession planning:</w:t>
      </w:r>
      <w:r>
        <w:t xml:space="preserve"> Always be training backups (David should be 80% capable of Rachel's role)</w:t>
      </w:r>
    </w:p>
    <w:p w14:paraId="3EB037BB" w14:textId="77777777" w:rsidR="009F7229" w:rsidRDefault="00000000" w:rsidP="008636CE">
      <w:pPr>
        <w:numPr>
          <w:ilvl w:val="0"/>
          <w:numId w:val="627"/>
        </w:numPr>
      </w:pPr>
      <w:r>
        <w:rPr>
          <w:b/>
          <w:bCs/>
        </w:rPr>
        <w:t>Documentation:</w:t>
      </w:r>
      <w:r>
        <w:t xml:space="preserve"> Written SOPs reduce dependency on individual knowledge</w:t>
      </w:r>
    </w:p>
    <w:p w14:paraId="0956E6EA" w14:textId="77777777" w:rsidR="009F7229" w:rsidRDefault="00000000" w:rsidP="008636CE">
      <w:pPr>
        <w:numPr>
          <w:ilvl w:val="0"/>
          <w:numId w:val="627"/>
        </w:numPr>
      </w:pPr>
      <w:r>
        <w:rPr>
          <w:b/>
          <w:bCs/>
        </w:rPr>
        <w:t>Competitive compensation:</w:t>
      </w:r>
      <w:r>
        <w:t xml:space="preserve"> Pay market rate to reduce turnover risk</w:t>
      </w:r>
    </w:p>
    <w:p w14:paraId="65E55AA6" w14:textId="77777777" w:rsidR="009F7229" w:rsidRDefault="00000000" w:rsidP="008636CE">
      <w:pPr>
        <w:numPr>
          <w:ilvl w:val="0"/>
          <w:numId w:val="627"/>
        </w:numPr>
      </w:pPr>
      <w:r>
        <w:rPr>
          <w:b/>
          <w:bCs/>
        </w:rPr>
        <w:t>Culture/retention:</w:t>
      </w:r>
      <w:r>
        <w:t xml:space="preserve"> Marcus should check in regularly with all staff (identify dissatisfaction early)</w:t>
      </w:r>
    </w:p>
    <w:p w14:paraId="2AD382A0" w14:textId="77777777" w:rsidR="009F7229" w:rsidRDefault="00000000">
      <w:pPr>
        <w:pStyle w:val="FirstParagraph"/>
      </w:pPr>
      <w:r>
        <w:rPr>
          <w:b/>
          <w:bCs/>
        </w:rPr>
        <w:t>Current gap:</w:t>
      </w:r>
    </w:p>
    <w:p w14:paraId="0F46F252" w14:textId="77777777" w:rsidR="009F7229" w:rsidRDefault="00000000" w:rsidP="008636CE">
      <w:pPr>
        <w:numPr>
          <w:ilvl w:val="0"/>
          <w:numId w:val="628"/>
        </w:numPr>
      </w:pPr>
      <w:r>
        <w:rPr>
          <w:b/>
          <w:bCs/>
        </w:rPr>
        <w:t>FLAG:</w:t>
      </w:r>
      <w:r>
        <w:t xml:space="preserve"> Parkside does not have written SOPs for all processes (relies on institutional knowledge)</w:t>
      </w:r>
    </w:p>
    <w:p w14:paraId="2FCADE20" w14:textId="77777777" w:rsidR="009F7229" w:rsidRDefault="00000000" w:rsidP="008636CE">
      <w:pPr>
        <w:numPr>
          <w:ilvl w:val="0"/>
          <w:numId w:val="628"/>
        </w:numPr>
      </w:pPr>
      <w:r>
        <w:rPr>
          <w:b/>
          <w:bCs/>
        </w:rPr>
        <w:t>Recommendation:</w:t>
      </w:r>
      <w:r>
        <w:t xml:space="preserve"> Marcus should document all core recipes and procedures (10-15 hours investment)</w:t>
      </w:r>
    </w:p>
    <w:p w14:paraId="14B83D28" w14:textId="77777777" w:rsidR="009F7229" w:rsidRDefault="00451C33">
      <w:r>
        <w:rPr>
          <w:noProof/>
        </w:rPr>
        <w:pict w14:anchorId="7F5DBDB7">
          <v:rect id="_x0000_i1026" alt="" style="width:451.3pt;height:.05pt;mso-width-percent:0;mso-height-percent:0;mso-width-percent:0;mso-height-percent:0" o:hralign="center" o:hrstd="t" o:hr="t"/>
        </w:pict>
      </w:r>
    </w:p>
    <w:p w14:paraId="7B0EDE9A" w14:textId="77777777" w:rsidR="009F7229" w:rsidRDefault="00000000">
      <w:pPr>
        <w:pStyle w:val="FirstParagraph"/>
      </w:pPr>
      <w:r>
        <w:rPr>
          <w:b/>
          <w:bCs/>
        </w:rPr>
        <w:t>APPENDIX: Summary of Critical Assumptions and Gaps</w:t>
      </w:r>
    </w:p>
    <w:p w14:paraId="047EA732" w14:textId="77777777" w:rsidR="009F7229" w:rsidRDefault="00000000">
      <w:pPr>
        <w:pStyle w:val="BodyText"/>
      </w:pPr>
      <w:r>
        <w:t>Throughout this operational model, several assumptions were necessary where specific data was unavailable. These are flagged for transparency:</w:t>
      </w:r>
    </w:p>
    <w:p w14:paraId="09E0D633" w14:textId="77777777" w:rsidR="009F7229" w:rsidRDefault="00000000">
      <w:pPr>
        <w:pStyle w:val="BodyText"/>
      </w:pPr>
      <w:r>
        <w:rPr>
          <w:b/>
          <w:bCs/>
        </w:rPr>
        <w:t>ASSUMED - Equipment &amp; Facilities:</w:t>
      </w:r>
    </w:p>
    <w:p w14:paraId="11861C60" w14:textId="77777777" w:rsidR="009F7229" w:rsidRDefault="00000000" w:rsidP="008636CE">
      <w:pPr>
        <w:numPr>
          <w:ilvl w:val="0"/>
          <w:numId w:val="629"/>
        </w:numPr>
      </w:pPr>
      <w:r>
        <w:t>Rental rate ($1.83/sq ft) based on typical suburban commercial rates</w:t>
      </w:r>
    </w:p>
    <w:p w14:paraId="60FB4B0A" w14:textId="77777777" w:rsidR="009F7229" w:rsidRDefault="00000000" w:rsidP="008636CE">
      <w:pPr>
        <w:numPr>
          <w:ilvl w:val="0"/>
          <w:numId w:val="629"/>
        </w:numPr>
      </w:pPr>
      <w:r>
        <w:t>Friction factor for mixer (22°F) based on typical spiral mixer performance</w:t>
      </w:r>
    </w:p>
    <w:p w14:paraId="237AB95E" w14:textId="77777777" w:rsidR="009F7229" w:rsidRDefault="00000000" w:rsidP="008636CE">
      <w:pPr>
        <w:numPr>
          <w:ilvl w:val="0"/>
          <w:numId w:val="629"/>
        </w:numPr>
      </w:pPr>
      <w:r>
        <w:t>Walk-in cooler temp recovery time and duty cycle percentages</w:t>
      </w:r>
    </w:p>
    <w:p w14:paraId="362612DB" w14:textId="77777777" w:rsidR="009F7229" w:rsidRDefault="00000000">
      <w:pPr>
        <w:pStyle w:val="FirstParagraph"/>
      </w:pPr>
      <w:r>
        <w:rPr>
          <w:b/>
          <w:bCs/>
        </w:rPr>
        <w:t>ASSUMED - Financial:</w:t>
      </w:r>
    </w:p>
    <w:p w14:paraId="6DAE2EE0" w14:textId="77777777" w:rsidR="009F7229" w:rsidRDefault="00000000" w:rsidP="008636CE">
      <w:pPr>
        <w:numPr>
          <w:ilvl w:val="0"/>
          <w:numId w:val="630"/>
        </w:numPr>
      </w:pPr>
      <w:r>
        <w:t>Organic flour percentage (60/40 blend) based on artisan bakery positioning</w:t>
      </w:r>
    </w:p>
    <w:p w14:paraId="4E4946FA" w14:textId="77777777" w:rsidR="009F7229" w:rsidRDefault="00000000" w:rsidP="008636CE">
      <w:pPr>
        <w:numPr>
          <w:ilvl w:val="0"/>
          <w:numId w:val="630"/>
        </w:numPr>
      </w:pPr>
      <w:r>
        <w:t>Wholesale distributor pricing for dairy ($2.55/liter milk, $12.75/kg butter)</w:t>
      </w:r>
    </w:p>
    <w:p w14:paraId="6C34CB8B" w14:textId="77777777" w:rsidR="009F7229" w:rsidRDefault="00000000" w:rsidP="008636CE">
      <w:pPr>
        <w:numPr>
          <w:ilvl w:val="0"/>
          <w:numId w:val="630"/>
        </w:numPr>
      </w:pPr>
      <w:r>
        <w:t>Flour wholesale pricing ($1.19-2.21/kg depending on type) reflects 20% discount from market rates due to long-term supplier relationships</w:t>
      </w:r>
    </w:p>
    <w:p w14:paraId="407194D3" w14:textId="77777777" w:rsidR="009F7229" w:rsidRDefault="00000000" w:rsidP="008636CE">
      <w:pPr>
        <w:numPr>
          <w:ilvl w:val="0"/>
          <w:numId w:val="630"/>
        </w:numPr>
      </w:pPr>
      <w:r>
        <w:t>Card transaction percentage (80% card, 20% cash)</w:t>
      </w:r>
    </w:p>
    <w:p w14:paraId="606729C2" w14:textId="77777777" w:rsidR="009F7229" w:rsidRDefault="00000000" w:rsidP="008636CE">
      <w:pPr>
        <w:numPr>
          <w:ilvl w:val="0"/>
          <w:numId w:val="630"/>
        </w:numPr>
      </w:pPr>
      <w:r>
        <w:t>Seasonality revenue percentages (+15-20% peak, -10-15% slow)</w:t>
      </w:r>
    </w:p>
    <w:p w14:paraId="70B9DFC6" w14:textId="77777777" w:rsidR="009F7229" w:rsidRDefault="00000000" w:rsidP="008636CE">
      <w:pPr>
        <w:numPr>
          <w:ilvl w:val="0"/>
          <w:numId w:val="630"/>
        </w:numPr>
      </w:pPr>
      <w:r>
        <w:t>Tax treatment for food donation (IRS guidelines)</w:t>
      </w:r>
    </w:p>
    <w:p w14:paraId="25CAA924" w14:textId="77777777" w:rsidR="009F7229" w:rsidRDefault="00000000">
      <w:pPr>
        <w:pStyle w:val="FirstParagraph"/>
      </w:pPr>
      <w:r>
        <w:rPr>
          <w:b/>
          <w:bCs/>
        </w:rPr>
        <w:t>ASSUMED - Operations:</w:t>
      </w:r>
    </w:p>
    <w:p w14:paraId="6AC78771" w14:textId="77777777" w:rsidR="009F7229" w:rsidRDefault="00000000" w:rsidP="008636CE">
      <w:pPr>
        <w:numPr>
          <w:ilvl w:val="0"/>
          <w:numId w:val="631"/>
        </w:numPr>
      </w:pPr>
      <w:r>
        <w:lastRenderedPageBreak/>
        <w:t>Starter maintenance waste is negligible (used for experiments)</w:t>
      </w:r>
    </w:p>
    <w:p w14:paraId="03A3F131" w14:textId="77777777" w:rsidR="009F7229" w:rsidRDefault="00000000" w:rsidP="008636CE">
      <w:pPr>
        <w:numPr>
          <w:ilvl w:val="0"/>
          <w:numId w:val="631"/>
        </w:numPr>
      </w:pPr>
      <w:r>
        <w:t>Average transaction value ($18.50 retail) extrapolated from product mix</w:t>
      </w:r>
    </w:p>
    <w:p w14:paraId="436890EF" w14:textId="77777777" w:rsidR="009F7229" w:rsidRDefault="00000000" w:rsidP="008636CE">
      <w:pPr>
        <w:numPr>
          <w:ilvl w:val="0"/>
          <w:numId w:val="631"/>
        </w:numPr>
      </w:pPr>
      <w:r>
        <w:t>Customer volume (800 retail transactions/week) calculated from revenue ÷ transaction value</w:t>
      </w:r>
    </w:p>
    <w:p w14:paraId="1D8CFA24" w14:textId="77777777" w:rsidR="009F7229" w:rsidRDefault="00000000" w:rsidP="008636CE">
      <w:pPr>
        <w:numPr>
          <w:ilvl w:val="0"/>
          <w:numId w:val="631"/>
        </w:numPr>
      </w:pPr>
      <w:r>
        <w:t>Health department inspection cycle and scoring system</w:t>
      </w:r>
    </w:p>
    <w:p w14:paraId="4464FE56" w14:textId="77777777" w:rsidR="009F7229" w:rsidRDefault="00000000">
      <w:pPr>
        <w:pStyle w:val="FirstParagraph"/>
      </w:pPr>
      <w:r>
        <w:rPr>
          <w:b/>
          <w:bCs/>
        </w:rPr>
        <w:t>IDENTIFIED GAPS (Current Business Vulnerabilities):</w:t>
      </w:r>
    </w:p>
    <w:p w14:paraId="717DF91D" w14:textId="77777777" w:rsidR="009F7229" w:rsidRDefault="00000000" w:rsidP="008636CE">
      <w:pPr>
        <w:numPr>
          <w:ilvl w:val="0"/>
          <w:numId w:val="632"/>
        </w:numPr>
      </w:pPr>
      <w:r>
        <w:rPr>
          <w:b/>
          <w:bCs/>
        </w:rPr>
        <w:t>No backup commercial kitchen identified</w:t>
      </w:r>
      <w:r>
        <w:t xml:space="preserve"> for emergency oven failure (critical gap)</w:t>
      </w:r>
    </w:p>
    <w:p w14:paraId="08CABF81" w14:textId="77777777" w:rsidR="009F7229" w:rsidRDefault="00000000" w:rsidP="008636CE">
      <w:pPr>
        <w:numPr>
          <w:ilvl w:val="0"/>
          <w:numId w:val="632"/>
        </w:numPr>
      </w:pPr>
      <w:r>
        <w:rPr>
          <w:b/>
          <w:bCs/>
        </w:rPr>
        <w:t>No remote temperature monitoring</w:t>
      </w:r>
      <w:r>
        <w:t xml:space="preserve"> for walk-in cooler (SMS alerts recommended)</w:t>
      </w:r>
    </w:p>
    <w:p w14:paraId="652175FA" w14:textId="77777777" w:rsidR="009F7229" w:rsidRDefault="00000000" w:rsidP="008636CE">
      <w:pPr>
        <w:numPr>
          <w:ilvl w:val="0"/>
          <w:numId w:val="632"/>
        </w:numPr>
      </w:pPr>
      <w:r>
        <w:rPr>
          <w:b/>
          <w:bCs/>
        </w:rPr>
        <w:t>No on-call backup labor pool</w:t>
      </w:r>
      <w:r>
        <w:t xml:space="preserve"> established (freelance bakers for emergencies)</w:t>
      </w:r>
    </w:p>
    <w:p w14:paraId="4FB7E7EA" w14:textId="77777777" w:rsidR="009F7229" w:rsidRDefault="00000000" w:rsidP="008636CE">
      <w:pPr>
        <w:numPr>
          <w:ilvl w:val="0"/>
          <w:numId w:val="632"/>
        </w:numPr>
      </w:pPr>
      <w:r>
        <w:rPr>
          <w:b/>
          <w:bCs/>
        </w:rPr>
        <w:t>Single-source flour supplier</w:t>
      </w:r>
      <w:r>
        <w:t xml:space="preserve"> (should establish backup relationship)</w:t>
      </w:r>
    </w:p>
    <w:p w14:paraId="5D48CBA8" w14:textId="77777777" w:rsidR="009F7229" w:rsidRDefault="00000000" w:rsidP="008636CE">
      <w:pPr>
        <w:numPr>
          <w:ilvl w:val="0"/>
          <w:numId w:val="632"/>
        </w:numPr>
      </w:pPr>
      <w:r>
        <w:rPr>
          <w:b/>
          <w:bCs/>
        </w:rPr>
        <w:t>No written SOPs</w:t>
      </w:r>
      <w:r>
        <w:t xml:space="preserve"> for core processes (institutional knowledge risk)</w:t>
      </w:r>
    </w:p>
    <w:p w14:paraId="4CB9C917" w14:textId="77777777" w:rsidR="009F7229" w:rsidRDefault="00000000" w:rsidP="008636CE">
      <w:pPr>
        <w:numPr>
          <w:ilvl w:val="0"/>
          <w:numId w:val="632"/>
        </w:numPr>
      </w:pPr>
      <w:r>
        <w:rPr>
          <w:b/>
          <w:bCs/>
        </w:rPr>
        <w:t>Limited equipment redundancy</w:t>
      </w:r>
      <w:r>
        <w:t xml:space="preserve"> (only 1 oven, 1 mixer - any failure is critical)</w:t>
      </w:r>
    </w:p>
    <w:p w14:paraId="0E646820" w14:textId="77777777" w:rsidR="009F7229" w:rsidRDefault="00000000">
      <w:pPr>
        <w:pStyle w:val="FirstParagraph"/>
      </w:pPr>
      <w:r>
        <w:rPr>
          <w:b/>
          <w:bCs/>
        </w:rPr>
        <w:t>RECOMMENDED IMMEDIATE ACTIONS:</w:t>
      </w:r>
    </w:p>
    <w:p w14:paraId="3CFB5543" w14:textId="77777777" w:rsidR="009F7229" w:rsidRDefault="00000000">
      <w:pPr>
        <w:pStyle w:val="BodyText"/>
      </w:pPr>
      <w:r>
        <w:rPr>
          <w:b/>
          <w:bCs/>
        </w:rPr>
        <w:t>Priority 1 (High Impact, Low Cost):</w:t>
      </w:r>
    </w:p>
    <w:p w14:paraId="1102C9AE" w14:textId="77777777" w:rsidR="009F7229" w:rsidRDefault="00000000" w:rsidP="008636CE">
      <w:pPr>
        <w:numPr>
          <w:ilvl w:val="0"/>
          <w:numId w:val="633"/>
        </w:numPr>
      </w:pPr>
      <w:r>
        <w:t>Establish backup supplier relationships (flour, dairy) - $0, 5 hours time</w:t>
      </w:r>
    </w:p>
    <w:p w14:paraId="32FFBFA0" w14:textId="77777777" w:rsidR="009F7229" w:rsidRDefault="00000000" w:rsidP="008636CE">
      <w:pPr>
        <w:numPr>
          <w:ilvl w:val="0"/>
          <w:numId w:val="633"/>
        </w:numPr>
      </w:pPr>
      <w:r>
        <w:t>Document core recipes and SOPs - $0, 15 hours Marcus time</w:t>
      </w:r>
    </w:p>
    <w:p w14:paraId="1867256F" w14:textId="77777777" w:rsidR="009F7229" w:rsidRDefault="00000000" w:rsidP="008636CE">
      <w:pPr>
        <w:numPr>
          <w:ilvl w:val="0"/>
          <w:numId w:val="633"/>
        </w:numPr>
      </w:pPr>
      <w:r>
        <w:t>Install remote temperature monitoring - $250 one-time + $10/month</w:t>
      </w:r>
    </w:p>
    <w:p w14:paraId="4813D1AA" w14:textId="77777777" w:rsidR="009F7229" w:rsidRDefault="00000000">
      <w:pPr>
        <w:pStyle w:val="FirstParagraph"/>
      </w:pPr>
      <w:r>
        <w:rPr>
          <w:b/>
          <w:bCs/>
        </w:rPr>
        <w:t>Priority 2 (High Impact, Moderate Cost):</w:t>
      </w:r>
    </w:p>
    <w:p w14:paraId="3B5F4565" w14:textId="77777777" w:rsidR="009F7229" w:rsidRDefault="00000000" w:rsidP="008636CE">
      <w:pPr>
        <w:numPr>
          <w:ilvl w:val="0"/>
          <w:numId w:val="634"/>
        </w:numPr>
      </w:pPr>
      <w:r>
        <w:t>Purchase 2 additional cooling racks - $370</w:t>
      </w:r>
    </w:p>
    <w:p w14:paraId="50F5F6FA" w14:textId="77777777" w:rsidR="009F7229" w:rsidRDefault="00000000" w:rsidP="008636CE">
      <w:pPr>
        <w:numPr>
          <w:ilvl w:val="0"/>
          <w:numId w:val="634"/>
        </w:numPr>
      </w:pPr>
      <w:r>
        <w:t>Build on-call baker network (2-3 contacts) - $0, relationship building</w:t>
      </w:r>
    </w:p>
    <w:p w14:paraId="0710B302" w14:textId="77777777" w:rsidR="009F7229" w:rsidRDefault="00000000" w:rsidP="008636CE">
      <w:pPr>
        <w:numPr>
          <w:ilvl w:val="0"/>
          <w:numId w:val="634"/>
        </w:numPr>
      </w:pPr>
      <w:r>
        <w:t>Increase base flour inventory to 200 kg - $0, just order pattern change</w:t>
      </w:r>
    </w:p>
    <w:p w14:paraId="26B01391" w14:textId="77777777" w:rsidR="009F7229" w:rsidRDefault="00000000">
      <w:pPr>
        <w:pStyle w:val="FirstParagraph"/>
      </w:pPr>
      <w:r>
        <w:rPr>
          <w:b/>
          <w:bCs/>
        </w:rPr>
        <w:t>Priority 3 (Moderate Impact, High Cost):</w:t>
      </w:r>
    </w:p>
    <w:p w14:paraId="4BEB7239" w14:textId="77777777" w:rsidR="009F7229" w:rsidRDefault="00000000" w:rsidP="008636CE">
      <w:pPr>
        <w:numPr>
          <w:ilvl w:val="0"/>
          <w:numId w:val="635"/>
        </w:numPr>
      </w:pPr>
      <w:r>
        <w:t>Add 2nd retarder unit - $1,500-2,500 (planned 2026)</w:t>
      </w:r>
    </w:p>
    <w:p w14:paraId="2289D8AA" w14:textId="77777777" w:rsidR="009F7229" w:rsidRDefault="00000000" w:rsidP="008636CE">
      <w:pPr>
        <w:numPr>
          <w:ilvl w:val="0"/>
          <w:numId w:val="635"/>
        </w:numPr>
      </w:pPr>
      <w:r>
        <w:t>Add 4th oven deck or 2nd oven - $6,000-18,000 (requires capital planning)</w:t>
      </w:r>
    </w:p>
    <w:p w14:paraId="1D49B113" w14:textId="77777777" w:rsidR="009F7229" w:rsidRDefault="00451C33">
      <w:r>
        <w:rPr>
          <w:noProof/>
        </w:rPr>
        <w:pict w14:anchorId="0269C9FD">
          <v:rect id="_x0000_i1025" alt="" style="width:451.3pt;height:.05pt;mso-width-percent:0;mso-height-percent:0;mso-width-percent:0;mso-height-percent:0" o:hralign="center" o:hrstd="t" o:hr="t"/>
        </w:pict>
      </w:r>
    </w:p>
    <w:p w14:paraId="2F1AEC09" w14:textId="77777777" w:rsidR="009F7229" w:rsidRDefault="00000000">
      <w:pPr>
        <w:pStyle w:val="FirstParagraph"/>
      </w:pPr>
      <w:r>
        <w:rPr>
          <w:b/>
          <w:bCs/>
        </w:rPr>
        <w:t>CONCLUSION: Parkside Bakery as a Functioning System</w:t>
      </w:r>
    </w:p>
    <w:p w14:paraId="36DDEFB5" w14:textId="77777777" w:rsidR="009F7229" w:rsidRDefault="00000000">
      <w:pPr>
        <w:pStyle w:val="BodyText"/>
      </w:pPr>
      <w:r>
        <w:lastRenderedPageBreak/>
        <w:t>Parkside Bakery represents a mature, efficiently-run artisan bread operation that has achieved strong financial performance (23% net profit margin) while maintaining quality and work-life balance for its 4-person team. The bakery's success is attributable to several key factors:</w:t>
      </w:r>
    </w:p>
    <w:p w14:paraId="7B41D5CE" w14:textId="77777777" w:rsidR="009F7229" w:rsidRDefault="00000000">
      <w:pPr>
        <w:pStyle w:val="BodyText"/>
      </w:pPr>
      <w:r>
        <w:rPr>
          <w:b/>
          <w:bCs/>
        </w:rPr>
        <w:t>Operational Strengths:</w:t>
      </w:r>
    </w:p>
    <w:p w14:paraId="27B444FC" w14:textId="77777777" w:rsidR="009F7229" w:rsidRDefault="00000000" w:rsidP="008636CE">
      <w:pPr>
        <w:numPr>
          <w:ilvl w:val="0"/>
          <w:numId w:val="636"/>
        </w:numPr>
      </w:pPr>
      <w:r>
        <w:rPr>
          <w:b/>
          <w:bCs/>
        </w:rPr>
        <w:t>Strategic product mix:</w:t>
      </w:r>
      <w:r>
        <w:t xml:space="preserve"> Balance of high-margin items (focaccia, specialty sourdough) with volume drivers (baguettes, sandwich loaves)</w:t>
      </w:r>
    </w:p>
    <w:p w14:paraId="49C748D8" w14:textId="77777777" w:rsidR="009F7229" w:rsidRDefault="00000000" w:rsidP="008636CE">
      <w:pPr>
        <w:numPr>
          <w:ilvl w:val="0"/>
          <w:numId w:val="636"/>
        </w:numPr>
      </w:pPr>
      <w:r>
        <w:rPr>
          <w:b/>
          <w:bCs/>
        </w:rPr>
        <w:t>Cold fermentation mastery:</w:t>
      </w:r>
      <w:r>
        <w:t xml:space="preserve"> Effective use of retardation decouples production from baking, enabling manageable schedules</w:t>
      </w:r>
    </w:p>
    <w:p w14:paraId="7D426360" w14:textId="77777777" w:rsidR="009F7229" w:rsidRDefault="00000000" w:rsidP="008636CE">
      <w:pPr>
        <w:numPr>
          <w:ilvl w:val="0"/>
          <w:numId w:val="636"/>
        </w:numPr>
      </w:pPr>
      <w:r>
        <w:rPr>
          <w:b/>
          <w:bCs/>
        </w:rPr>
        <w:t>Lean staffing model:</w:t>
      </w:r>
      <w:r>
        <w:t xml:space="preserve"> 4 employees producing $450K revenue = $112K revenue per FTE (excellent productivity)</w:t>
      </w:r>
    </w:p>
    <w:p w14:paraId="76EB6311" w14:textId="77777777" w:rsidR="009F7229" w:rsidRDefault="00000000" w:rsidP="008636CE">
      <w:pPr>
        <w:numPr>
          <w:ilvl w:val="0"/>
          <w:numId w:val="636"/>
        </w:numPr>
      </w:pPr>
      <w:r>
        <w:rPr>
          <w:b/>
          <w:bCs/>
        </w:rPr>
        <w:t>Efficient COGS:</w:t>
      </w:r>
      <w:r>
        <w:t xml:space="preserve"> 18.0% ingredient cost (vs. 25-35% industry average) through careful sourcing and minimal waste</w:t>
      </w:r>
    </w:p>
    <w:p w14:paraId="3F44737E" w14:textId="77777777" w:rsidR="009F7229" w:rsidRDefault="00000000">
      <w:pPr>
        <w:pStyle w:val="FirstParagraph"/>
      </w:pPr>
      <w:r>
        <w:rPr>
          <w:b/>
          <w:bCs/>
        </w:rPr>
        <w:t>Current Constraints:</w:t>
      </w:r>
    </w:p>
    <w:p w14:paraId="400F8D67" w14:textId="77777777" w:rsidR="009F7229" w:rsidRDefault="00000000" w:rsidP="008636CE">
      <w:pPr>
        <w:numPr>
          <w:ilvl w:val="0"/>
          <w:numId w:val="637"/>
        </w:numPr>
      </w:pPr>
      <w:r>
        <w:rPr>
          <w:b/>
          <w:bCs/>
        </w:rPr>
        <w:t>Saturday oven capacity:</w:t>
      </w:r>
      <w:r>
        <w:t xml:space="preserve"> Operating at 95% capacity, cannot grow weekend sales without equipment investment</w:t>
      </w:r>
    </w:p>
    <w:p w14:paraId="2FB08016" w14:textId="77777777" w:rsidR="009F7229" w:rsidRDefault="00000000" w:rsidP="008636CE">
      <w:pPr>
        <w:numPr>
          <w:ilvl w:val="0"/>
          <w:numId w:val="637"/>
        </w:numPr>
      </w:pPr>
      <w:r>
        <w:rPr>
          <w:b/>
          <w:bCs/>
        </w:rPr>
        <w:t>Retarder capacity:</w:t>
      </w:r>
      <w:r>
        <w:t xml:space="preserve"> 200-loaf limit caps production flexibility</w:t>
      </w:r>
    </w:p>
    <w:p w14:paraId="212E9367" w14:textId="77777777" w:rsidR="009F7229" w:rsidRDefault="00000000" w:rsidP="008636CE">
      <w:pPr>
        <w:numPr>
          <w:ilvl w:val="0"/>
          <w:numId w:val="637"/>
        </w:numPr>
      </w:pPr>
      <w:r>
        <w:rPr>
          <w:b/>
          <w:bCs/>
        </w:rPr>
        <w:t>Single points of failure:</w:t>
      </w:r>
      <w:r>
        <w:t xml:space="preserve"> No equipment redundancy creates vulnerability to breakdowns</w:t>
      </w:r>
    </w:p>
    <w:p w14:paraId="12D98DDE" w14:textId="77777777" w:rsidR="009F7229" w:rsidRDefault="00000000" w:rsidP="008636CE">
      <w:pPr>
        <w:numPr>
          <w:ilvl w:val="0"/>
          <w:numId w:val="637"/>
        </w:numPr>
      </w:pPr>
      <w:r>
        <w:rPr>
          <w:b/>
          <w:bCs/>
        </w:rPr>
        <w:t>Knowledge concentration:</w:t>
      </w:r>
      <w:r>
        <w:t xml:space="preserve"> Heavy reliance on Marcus's expertise and experience</w:t>
      </w:r>
    </w:p>
    <w:p w14:paraId="3F244102" w14:textId="77777777" w:rsidR="009F7229" w:rsidRDefault="00000000">
      <w:pPr>
        <w:pStyle w:val="FirstParagraph"/>
      </w:pPr>
      <w:r>
        <w:rPr>
          <w:b/>
          <w:bCs/>
        </w:rPr>
        <w:t>Growth Opportunities:</w:t>
      </w:r>
    </w:p>
    <w:p w14:paraId="6CDECEE1" w14:textId="77777777" w:rsidR="009F7229" w:rsidRDefault="00000000" w:rsidP="008636CE">
      <w:pPr>
        <w:numPr>
          <w:ilvl w:val="0"/>
          <w:numId w:val="638"/>
        </w:numPr>
      </w:pPr>
      <w:r>
        <w:rPr>
          <w:b/>
          <w:bCs/>
        </w:rPr>
        <w:t>Mid-week capacity:</w:t>
      </w:r>
      <w:r>
        <w:t xml:space="preserve"> Weekday oven utilization only 60-70%, room to grow wholesale accounts</w:t>
      </w:r>
    </w:p>
    <w:p w14:paraId="3AB36FD2" w14:textId="77777777" w:rsidR="009F7229" w:rsidRDefault="00000000" w:rsidP="008636CE">
      <w:pPr>
        <w:numPr>
          <w:ilvl w:val="0"/>
          <w:numId w:val="638"/>
        </w:numPr>
      </w:pPr>
      <w:r>
        <w:rPr>
          <w:b/>
          <w:bCs/>
        </w:rPr>
        <w:t>Online ordering:</w:t>
      </w:r>
      <w:r>
        <w:t xml:space="preserve"> Currently limited, could develop subscription model (as seen in case study research)</w:t>
      </w:r>
    </w:p>
    <w:p w14:paraId="10D59C4A" w14:textId="77777777" w:rsidR="009F7229" w:rsidRDefault="00000000" w:rsidP="008636CE">
      <w:pPr>
        <w:numPr>
          <w:ilvl w:val="0"/>
          <w:numId w:val="638"/>
        </w:numPr>
      </w:pPr>
      <w:r>
        <w:rPr>
          <w:b/>
          <w:bCs/>
        </w:rPr>
        <w:t>Extended product line:</w:t>
      </w:r>
      <w:r>
        <w:t xml:space="preserve"> Wholesale-focused items (par-baked, frozen dough) could add revenue with existing capacity</w:t>
      </w:r>
    </w:p>
    <w:p w14:paraId="6DD983EB" w14:textId="77777777" w:rsidR="009F7229" w:rsidRDefault="00000000" w:rsidP="008636CE">
      <w:pPr>
        <w:numPr>
          <w:ilvl w:val="0"/>
          <w:numId w:val="638"/>
        </w:numPr>
      </w:pPr>
      <w:r>
        <w:rPr>
          <w:b/>
          <w:bCs/>
        </w:rPr>
        <w:t>Second location:</w:t>
      </w:r>
      <w:r>
        <w:t xml:space="preserve"> Proven model could be replicated (requires significant capital)</w:t>
      </w:r>
    </w:p>
    <w:p w14:paraId="4CA6C1AF" w14:textId="77777777" w:rsidR="009F7229" w:rsidRDefault="00000000">
      <w:pPr>
        <w:pStyle w:val="FirstParagraph"/>
      </w:pPr>
      <w:r>
        <w:rPr>
          <w:b/>
          <w:bCs/>
        </w:rPr>
        <w:t>Risk Mitigation Priorities:</w:t>
      </w:r>
      <w:r>
        <w:t xml:space="preserve"> As identified in the gaps analysis, the most critical vulnerabilities are equipment failure scenarios and key person dependency. The recommendations in this report provide a roadmap for addressing these risks at modest cost.</w:t>
      </w:r>
    </w:p>
    <w:p w14:paraId="34614565" w14:textId="77777777" w:rsidR="009F7229" w:rsidRDefault="00000000">
      <w:pPr>
        <w:pStyle w:val="BodyText"/>
      </w:pPr>
      <w:r>
        <w:rPr>
          <w:b/>
          <w:bCs/>
        </w:rPr>
        <w:lastRenderedPageBreak/>
        <w:t>Realism Check:</w:t>
      </w:r>
      <w:r>
        <w:t xml:space="preserve"> This model represents a best-case scenario for a small artisan bakery:</w:t>
      </w:r>
    </w:p>
    <w:p w14:paraId="12AFFFF9" w14:textId="77777777" w:rsidR="009F7229" w:rsidRDefault="00000000" w:rsidP="008636CE">
      <w:pPr>
        <w:numPr>
          <w:ilvl w:val="0"/>
          <w:numId w:val="639"/>
        </w:numPr>
      </w:pPr>
      <w:r>
        <w:t>Strong owner-operator with 15 years experience</w:t>
      </w:r>
    </w:p>
    <w:p w14:paraId="04FBA37D" w14:textId="77777777" w:rsidR="009F7229" w:rsidRDefault="00000000" w:rsidP="008636CE">
      <w:pPr>
        <w:numPr>
          <w:ilvl w:val="0"/>
          <w:numId w:val="639"/>
        </w:numPr>
      </w:pPr>
      <w:r>
        <w:t>Favorable suburban rent</w:t>
      </w:r>
    </w:p>
    <w:p w14:paraId="44BBB672" w14:textId="77777777" w:rsidR="009F7229" w:rsidRDefault="00000000" w:rsidP="008636CE">
      <w:pPr>
        <w:numPr>
          <w:ilvl w:val="0"/>
          <w:numId w:val="639"/>
        </w:numPr>
      </w:pPr>
      <w:r>
        <w:t>Excellent product-market fit</w:t>
      </w:r>
    </w:p>
    <w:p w14:paraId="70530A8E" w14:textId="77777777" w:rsidR="009F7229" w:rsidRDefault="00000000" w:rsidP="008636CE">
      <w:pPr>
        <w:numPr>
          <w:ilvl w:val="0"/>
          <w:numId w:val="639"/>
        </w:numPr>
      </w:pPr>
      <w:r>
        <w:t>Minimal startup debt</w:t>
      </w:r>
    </w:p>
    <w:p w14:paraId="3CC8CCF1" w14:textId="77777777" w:rsidR="009F7229" w:rsidRDefault="00000000" w:rsidP="008636CE">
      <w:pPr>
        <w:numPr>
          <w:ilvl w:val="0"/>
          <w:numId w:val="639"/>
        </w:numPr>
      </w:pPr>
      <w:r>
        <w:t>Efficient team with low turnover</w:t>
      </w:r>
    </w:p>
    <w:p w14:paraId="7E6B0DD7" w14:textId="77777777" w:rsidR="009F7229" w:rsidRDefault="00000000">
      <w:pPr>
        <w:pStyle w:val="FirstParagraph"/>
      </w:pPr>
      <w:r>
        <w:t>A less experienced operator, higher rent location, or different market conditions could easily reduce net profit margin from 23% to 10-12% (still viable but much tighter). The financial model here should be viewed as an aspirational target, not a guaranteed outcome.</w:t>
      </w:r>
    </w:p>
    <w:p w14:paraId="6BFEFE91" w14:textId="77777777" w:rsidR="009F7229" w:rsidRDefault="00000000">
      <w:pPr>
        <w:pStyle w:val="BodyText"/>
      </w:pPr>
      <w:r>
        <w:rPr>
          <w:b/>
          <w:bCs/>
        </w:rPr>
        <w:t>Simulation Utility:</w:t>
      </w:r>
      <w:r>
        <w:t xml:space="preserve"> This operational model provides the granular detail necessary to build a realistic bakery simulation, including:</w:t>
      </w:r>
    </w:p>
    <w:p w14:paraId="3078FE7B" w14:textId="77777777" w:rsidR="009F7229" w:rsidRDefault="00000000" w:rsidP="008636CE">
      <w:pPr>
        <w:numPr>
          <w:ilvl w:val="0"/>
          <w:numId w:val="640"/>
        </w:numPr>
      </w:pPr>
      <w:r>
        <w:t>Time-dependent processes (fermentation, baking, cooling)</w:t>
      </w:r>
    </w:p>
    <w:p w14:paraId="2CC78DA0" w14:textId="77777777" w:rsidR="009F7229" w:rsidRDefault="00000000" w:rsidP="008636CE">
      <w:pPr>
        <w:numPr>
          <w:ilvl w:val="0"/>
          <w:numId w:val="640"/>
        </w:numPr>
      </w:pPr>
      <w:r>
        <w:t>Resource constraints (oven capacity, retarder space, cooling racks)</w:t>
      </w:r>
    </w:p>
    <w:p w14:paraId="7E90FDE6" w14:textId="77777777" w:rsidR="009F7229" w:rsidRDefault="00000000" w:rsidP="008636CE">
      <w:pPr>
        <w:numPr>
          <w:ilvl w:val="0"/>
          <w:numId w:val="640"/>
        </w:numPr>
      </w:pPr>
      <w:r>
        <w:t>Financial sensitivity (COGS, labor, pricing)</w:t>
      </w:r>
    </w:p>
    <w:p w14:paraId="1B696B66" w14:textId="77777777" w:rsidR="009F7229" w:rsidRDefault="00000000" w:rsidP="008636CE">
      <w:pPr>
        <w:numPr>
          <w:ilvl w:val="0"/>
          <w:numId w:val="640"/>
        </w:numPr>
      </w:pPr>
      <w:r>
        <w:t>Failure modes and their cascading effects</w:t>
      </w:r>
    </w:p>
    <w:p w14:paraId="3649F1DC" w14:textId="77777777" w:rsidR="009F7229" w:rsidRDefault="00000000" w:rsidP="008636CE">
      <w:pPr>
        <w:numPr>
          <w:ilvl w:val="0"/>
          <w:numId w:val="640"/>
        </w:numPr>
      </w:pPr>
      <w:r>
        <w:t>Decision points and trade-offs (quality vs. volume, retail vs. wholesale)</w:t>
      </w:r>
    </w:p>
    <w:p w14:paraId="4DD05B8A" w14:textId="77777777" w:rsidR="009F7229" w:rsidRDefault="00000000">
      <w:pPr>
        <w:pStyle w:val="FirstParagraph"/>
      </w:pPr>
      <w:r>
        <w:t>The model is comprehensive enough to simulate day-to-day operations, test "what-if" scenarios (e.g., "What if we increase Saturday production by 20%?"), and explore strategic decisions (e.g., "Should we invest in a second oven or accept capacity constraints?").</w:t>
      </w:r>
    </w:p>
    <w:sectPr w:rsidR="009F722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782171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09A45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1672942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3" w15:restartNumberingAfterBreak="0">
    <w:nsid w:val="00A99414"/>
    <w:multiLevelType w:val="multilevel"/>
    <w:tmpl w:val="E4CE5A7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4" w15:restartNumberingAfterBreak="0">
    <w:nsid w:val="00A99415"/>
    <w:multiLevelType w:val="multilevel"/>
    <w:tmpl w:val="90C6606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5" w15:restartNumberingAfterBreak="0">
    <w:nsid w:val="00A99419"/>
    <w:multiLevelType w:val="multilevel"/>
    <w:tmpl w:val="FDDA60BE"/>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 w16cid:durableId="1736778189">
    <w:abstractNumId w:val="0"/>
  </w:num>
  <w:num w:numId="2" w16cid:durableId="46607113">
    <w:abstractNumId w:val="0"/>
  </w:num>
  <w:num w:numId="3" w16cid:durableId="1161849411">
    <w:abstractNumId w:val="0"/>
  </w:num>
  <w:num w:numId="4" w16cid:durableId="1326781174">
    <w:abstractNumId w:val="0"/>
  </w:num>
  <w:num w:numId="5" w16cid:durableId="68042895">
    <w:abstractNumId w:val="0"/>
  </w:num>
  <w:num w:numId="6" w16cid:durableId="1071541333">
    <w:abstractNumId w:val="0"/>
  </w:num>
  <w:num w:numId="7" w16cid:durableId="1496262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6768256">
    <w:abstractNumId w:val="0"/>
  </w:num>
  <w:num w:numId="9" w16cid:durableId="426582486">
    <w:abstractNumId w:val="0"/>
  </w:num>
  <w:num w:numId="10" w16cid:durableId="854537960">
    <w:abstractNumId w:val="0"/>
  </w:num>
  <w:num w:numId="11" w16cid:durableId="506670900">
    <w:abstractNumId w:val="0"/>
  </w:num>
  <w:num w:numId="12" w16cid:durableId="185365096">
    <w:abstractNumId w:val="0"/>
  </w:num>
  <w:num w:numId="13" w16cid:durableId="2100252485">
    <w:abstractNumId w:val="0"/>
  </w:num>
  <w:num w:numId="14" w16cid:durableId="1121653490">
    <w:abstractNumId w:val="0"/>
  </w:num>
  <w:num w:numId="15" w16cid:durableId="1786196560">
    <w:abstractNumId w:val="0"/>
  </w:num>
  <w:num w:numId="16" w16cid:durableId="622811663">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7" w16cid:durableId="1521623197">
    <w:abstractNumId w:val="0"/>
  </w:num>
  <w:num w:numId="18" w16cid:durableId="911887489">
    <w:abstractNumId w:val="0"/>
  </w:num>
  <w:num w:numId="19" w16cid:durableId="1078943362">
    <w:abstractNumId w:val="0"/>
  </w:num>
  <w:num w:numId="20" w16cid:durableId="15505307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16260879">
    <w:abstractNumId w:val="0"/>
  </w:num>
  <w:num w:numId="22" w16cid:durableId="1021977226">
    <w:abstractNumId w:val="0"/>
  </w:num>
  <w:num w:numId="23" w16cid:durableId="74474706">
    <w:abstractNumId w:val="0"/>
  </w:num>
  <w:num w:numId="24" w16cid:durableId="2124759761">
    <w:abstractNumId w:val="0"/>
  </w:num>
  <w:num w:numId="25" w16cid:durableId="5000847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16cid:durableId="1880318247">
    <w:abstractNumId w:val="0"/>
  </w:num>
  <w:num w:numId="27" w16cid:durableId="1896814864">
    <w:abstractNumId w:val="0"/>
  </w:num>
  <w:num w:numId="28" w16cid:durableId="307055982">
    <w:abstractNumId w:val="0"/>
  </w:num>
  <w:num w:numId="29" w16cid:durableId="429468715">
    <w:abstractNumId w:val="0"/>
  </w:num>
  <w:num w:numId="30" w16cid:durableId="2126924595">
    <w:abstractNumId w:val="0"/>
  </w:num>
  <w:num w:numId="31" w16cid:durableId="1903711009">
    <w:abstractNumId w:val="0"/>
  </w:num>
  <w:num w:numId="32" w16cid:durableId="99179408">
    <w:abstractNumId w:val="0"/>
  </w:num>
  <w:num w:numId="33" w16cid:durableId="1864827190">
    <w:abstractNumId w:val="0"/>
  </w:num>
  <w:num w:numId="34" w16cid:durableId="871499104">
    <w:abstractNumId w:val="0"/>
  </w:num>
  <w:num w:numId="35" w16cid:durableId="1827017360">
    <w:abstractNumId w:val="0"/>
  </w:num>
  <w:num w:numId="36" w16cid:durableId="1212696415">
    <w:abstractNumId w:val="0"/>
  </w:num>
  <w:num w:numId="37" w16cid:durableId="282614068">
    <w:abstractNumId w:val="0"/>
  </w:num>
  <w:num w:numId="38" w16cid:durableId="1026829771">
    <w:abstractNumId w:val="0"/>
  </w:num>
  <w:num w:numId="39" w16cid:durableId="1494178191">
    <w:abstractNumId w:val="0"/>
  </w:num>
  <w:num w:numId="40" w16cid:durableId="1432583556">
    <w:abstractNumId w:val="0"/>
  </w:num>
  <w:num w:numId="41" w16cid:durableId="1718241086">
    <w:abstractNumId w:val="0"/>
  </w:num>
  <w:num w:numId="42" w16cid:durableId="1486317054">
    <w:abstractNumId w:val="0"/>
  </w:num>
  <w:num w:numId="43" w16cid:durableId="150946292">
    <w:abstractNumId w:val="0"/>
  </w:num>
  <w:num w:numId="44" w16cid:durableId="955212258">
    <w:abstractNumId w:val="0"/>
  </w:num>
  <w:num w:numId="45" w16cid:durableId="772626397">
    <w:abstractNumId w:val="0"/>
  </w:num>
  <w:num w:numId="46" w16cid:durableId="285478075">
    <w:abstractNumId w:val="0"/>
  </w:num>
  <w:num w:numId="47" w16cid:durableId="1303848028">
    <w:abstractNumId w:val="0"/>
  </w:num>
  <w:num w:numId="48" w16cid:durableId="592009423">
    <w:abstractNumId w:val="0"/>
  </w:num>
  <w:num w:numId="49" w16cid:durableId="2138642737">
    <w:abstractNumId w:val="0"/>
  </w:num>
  <w:num w:numId="50" w16cid:durableId="1295210055">
    <w:abstractNumId w:val="0"/>
  </w:num>
  <w:num w:numId="51" w16cid:durableId="1214579334">
    <w:abstractNumId w:val="0"/>
  </w:num>
  <w:num w:numId="52" w16cid:durableId="1728795252">
    <w:abstractNumId w:val="0"/>
  </w:num>
  <w:num w:numId="53" w16cid:durableId="1279340057">
    <w:abstractNumId w:val="0"/>
  </w:num>
  <w:num w:numId="54" w16cid:durableId="600072145">
    <w:abstractNumId w:val="0"/>
  </w:num>
  <w:num w:numId="55" w16cid:durableId="1719547515">
    <w:abstractNumId w:val="0"/>
  </w:num>
  <w:num w:numId="56" w16cid:durableId="1707293472">
    <w:abstractNumId w:val="0"/>
  </w:num>
  <w:num w:numId="57" w16cid:durableId="1212501893">
    <w:abstractNumId w:val="0"/>
  </w:num>
  <w:num w:numId="58" w16cid:durableId="1507011308">
    <w:abstractNumId w:val="0"/>
  </w:num>
  <w:num w:numId="59" w16cid:durableId="1077560696">
    <w:abstractNumId w:val="0"/>
  </w:num>
  <w:num w:numId="60" w16cid:durableId="157043571">
    <w:abstractNumId w:val="0"/>
  </w:num>
  <w:num w:numId="61" w16cid:durableId="1273709695">
    <w:abstractNumId w:val="0"/>
  </w:num>
  <w:num w:numId="62" w16cid:durableId="1415199491">
    <w:abstractNumId w:val="0"/>
  </w:num>
  <w:num w:numId="63" w16cid:durableId="2013290309">
    <w:abstractNumId w:val="0"/>
  </w:num>
  <w:num w:numId="64" w16cid:durableId="2024748339">
    <w:abstractNumId w:val="0"/>
  </w:num>
  <w:num w:numId="65" w16cid:durableId="745298779">
    <w:abstractNumId w:val="0"/>
  </w:num>
  <w:num w:numId="66" w16cid:durableId="1901402812">
    <w:abstractNumId w:val="0"/>
  </w:num>
  <w:num w:numId="67" w16cid:durableId="1305623774">
    <w:abstractNumId w:val="0"/>
  </w:num>
  <w:num w:numId="68" w16cid:durableId="675156571">
    <w:abstractNumId w:val="0"/>
  </w:num>
  <w:num w:numId="69" w16cid:durableId="1970748101">
    <w:abstractNumId w:val="0"/>
  </w:num>
  <w:num w:numId="70" w16cid:durableId="195242479">
    <w:abstractNumId w:val="0"/>
  </w:num>
  <w:num w:numId="71" w16cid:durableId="344095746">
    <w:abstractNumId w:val="0"/>
  </w:num>
  <w:num w:numId="72" w16cid:durableId="2133093915">
    <w:abstractNumId w:val="0"/>
  </w:num>
  <w:num w:numId="73" w16cid:durableId="124277376">
    <w:abstractNumId w:val="0"/>
  </w:num>
  <w:num w:numId="74" w16cid:durableId="488519995">
    <w:abstractNumId w:val="0"/>
  </w:num>
  <w:num w:numId="75" w16cid:durableId="1078399950">
    <w:abstractNumId w:val="0"/>
  </w:num>
  <w:num w:numId="76" w16cid:durableId="76637838">
    <w:abstractNumId w:val="0"/>
  </w:num>
  <w:num w:numId="77" w16cid:durableId="62022317">
    <w:abstractNumId w:val="0"/>
  </w:num>
  <w:num w:numId="78" w16cid:durableId="1392849703">
    <w:abstractNumId w:val="0"/>
  </w:num>
  <w:num w:numId="79" w16cid:durableId="144707796">
    <w:abstractNumId w:val="0"/>
  </w:num>
  <w:num w:numId="80" w16cid:durableId="1424911556">
    <w:abstractNumId w:val="0"/>
  </w:num>
  <w:num w:numId="81" w16cid:durableId="214972467">
    <w:abstractNumId w:val="0"/>
  </w:num>
  <w:num w:numId="82" w16cid:durableId="522865604">
    <w:abstractNumId w:val="0"/>
  </w:num>
  <w:num w:numId="83" w16cid:durableId="1381245848">
    <w:abstractNumId w:val="0"/>
  </w:num>
  <w:num w:numId="84" w16cid:durableId="1885020933">
    <w:abstractNumId w:val="0"/>
  </w:num>
  <w:num w:numId="85" w16cid:durableId="355735948">
    <w:abstractNumId w:val="0"/>
  </w:num>
  <w:num w:numId="86" w16cid:durableId="117452550">
    <w:abstractNumId w:val="0"/>
  </w:num>
  <w:num w:numId="87" w16cid:durableId="912811954">
    <w:abstractNumId w:val="0"/>
  </w:num>
  <w:num w:numId="88" w16cid:durableId="418526144">
    <w:abstractNumId w:val="0"/>
  </w:num>
  <w:num w:numId="89" w16cid:durableId="869026017">
    <w:abstractNumId w:val="0"/>
  </w:num>
  <w:num w:numId="90" w16cid:durableId="632952232">
    <w:abstractNumId w:val="0"/>
  </w:num>
  <w:num w:numId="91" w16cid:durableId="1379860652">
    <w:abstractNumId w:val="0"/>
  </w:num>
  <w:num w:numId="92" w16cid:durableId="1255749679">
    <w:abstractNumId w:val="0"/>
  </w:num>
  <w:num w:numId="93" w16cid:durableId="514881865">
    <w:abstractNumId w:val="0"/>
  </w:num>
  <w:num w:numId="94" w16cid:durableId="196310589">
    <w:abstractNumId w:val="0"/>
  </w:num>
  <w:num w:numId="95" w16cid:durableId="702947235">
    <w:abstractNumId w:val="0"/>
  </w:num>
  <w:num w:numId="96" w16cid:durableId="1251814814">
    <w:abstractNumId w:val="0"/>
  </w:num>
  <w:num w:numId="97" w16cid:durableId="42871017">
    <w:abstractNumId w:val="0"/>
  </w:num>
  <w:num w:numId="98" w16cid:durableId="1821771972">
    <w:abstractNumId w:val="0"/>
  </w:num>
  <w:num w:numId="99" w16cid:durableId="349114146">
    <w:abstractNumId w:val="0"/>
  </w:num>
  <w:num w:numId="100" w16cid:durableId="1122073327">
    <w:abstractNumId w:val="0"/>
  </w:num>
  <w:num w:numId="101" w16cid:durableId="986861598">
    <w:abstractNumId w:val="0"/>
  </w:num>
  <w:num w:numId="102" w16cid:durableId="2054377640">
    <w:abstractNumId w:val="0"/>
  </w:num>
  <w:num w:numId="103" w16cid:durableId="737482049">
    <w:abstractNumId w:val="0"/>
  </w:num>
  <w:num w:numId="104" w16cid:durableId="454763569">
    <w:abstractNumId w:val="0"/>
  </w:num>
  <w:num w:numId="105" w16cid:durableId="1608000275">
    <w:abstractNumId w:val="0"/>
  </w:num>
  <w:num w:numId="106" w16cid:durableId="1360665460">
    <w:abstractNumId w:val="0"/>
  </w:num>
  <w:num w:numId="107" w16cid:durableId="1895386599">
    <w:abstractNumId w:val="0"/>
  </w:num>
  <w:num w:numId="108" w16cid:durableId="775097940">
    <w:abstractNumId w:val="0"/>
  </w:num>
  <w:num w:numId="109" w16cid:durableId="1947039359">
    <w:abstractNumId w:val="0"/>
  </w:num>
  <w:num w:numId="110" w16cid:durableId="450244195">
    <w:abstractNumId w:val="0"/>
  </w:num>
  <w:num w:numId="111" w16cid:durableId="287009206">
    <w:abstractNumId w:val="0"/>
  </w:num>
  <w:num w:numId="112" w16cid:durableId="253248576">
    <w:abstractNumId w:val="0"/>
  </w:num>
  <w:num w:numId="113" w16cid:durableId="631405969">
    <w:abstractNumId w:val="0"/>
  </w:num>
  <w:num w:numId="114" w16cid:durableId="2116170665">
    <w:abstractNumId w:val="0"/>
  </w:num>
  <w:num w:numId="115" w16cid:durableId="860506310">
    <w:abstractNumId w:val="0"/>
  </w:num>
  <w:num w:numId="116" w16cid:durableId="530849686">
    <w:abstractNumId w:val="0"/>
  </w:num>
  <w:num w:numId="117" w16cid:durableId="2119173362">
    <w:abstractNumId w:val="0"/>
  </w:num>
  <w:num w:numId="118" w16cid:durableId="1378042590">
    <w:abstractNumId w:val="0"/>
  </w:num>
  <w:num w:numId="119" w16cid:durableId="1528526343">
    <w:abstractNumId w:val="0"/>
  </w:num>
  <w:num w:numId="120" w16cid:durableId="1585532063">
    <w:abstractNumId w:val="0"/>
  </w:num>
  <w:num w:numId="121" w16cid:durableId="373819535">
    <w:abstractNumId w:val="0"/>
  </w:num>
  <w:num w:numId="122" w16cid:durableId="795371842">
    <w:abstractNumId w:val="0"/>
  </w:num>
  <w:num w:numId="123" w16cid:durableId="985545692">
    <w:abstractNumId w:val="0"/>
  </w:num>
  <w:num w:numId="124" w16cid:durableId="1629504844">
    <w:abstractNumId w:val="0"/>
  </w:num>
  <w:num w:numId="125" w16cid:durableId="962927159">
    <w:abstractNumId w:val="0"/>
  </w:num>
  <w:num w:numId="126" w16cid:durableId="1470980609">
    <w:abstractNumId w:val="0"/>
  </w:num>
  <w:num w:numId="127" w16cid:durableId="531572604">
    <w:abstractNumId w:val="0"/>
  </w:num>
  <w:num w:numId="128" w16cid:durableId="179782041">
    <w:abstractNumId w:val="0"/>
  </w:num>
  <w:num w:numId="129" w16cid:durableId="193882433">
    <w:abstractNumId w:val="0"/>
  </w:num>
  <w:num w:numId="130" w16cid:durableId="102651447">
    <w:abstractNumId w:val="0"/>
  </w:num>
  <w:num w:numId="131" w16cid:durableId="1307315414">
    <w:abstractNumId w:val="0"/>
  </w:num>
  <w:num w:numId="132" w16cid:durableId="367267580">
    <w:abstractNumId w:val="0"/>
  </w:num>
  <w:num w:numId="133" w16cid:durableId="1461194074">
    <w:abstractNumId w:val="0"/>
  </w:num>
  <w:num w:numId="134" w16cid:durableId="1446775154">
    <w:abstractNumId w:val="0"/>
  </w:num>
  <w:num w:numId="135" w16cid:durableId="163714647">
    <w:abstractNumId w:val="0"/>
  </w:num>
  <w:num w:numId="136" w16cid:durableId="1454052814">
    <w:abstractNumId w:val="0"/>
  </w:num>
  <w:num w:numId="137" w16cid:durableId="137302282">
    <w:abstractNumId w:val="0"/>
  </w:num>
  <w:num w:numId="138" w16cid:durableId="780419054">
    <w:abstractNumId w:val="0"/>
  </w:num>
  <w:num w:numId="139" w16cid:durableId="1396512597">
    <w:abstractNumId w:val="0"/>
  </w:num>
  <w:num w:numId="140" w16cid:durableId="1303539326">
    <w:abstractNumId w:val="0"/>
  </w:num>
  <w:num w:numId="141" w16cid:durableId="406193063">
    <w:abstractNumId w:val="0"/>
  </w:num>
  <w:num w:numId="142" w16cid:durableId="1059597410">
    <w:abstractNumId w:val="0"/>
  </w:num>
  <w:num w:numId="143" w16cid:durableId="1310861838">
    <w:abstractNumId w:val="0"/>
  </w:num>
  <w:num w:numId="144" w16cid:durableId="1865097333">
    <w:abstractNumId w:val="0"/>
  </w:num>
  <w:num w:numId="145" w16cid:durableId="1261450210">
    <w:abstractNumId w:val="0"/>
  </w:num>
  <w:num w:numId="146" w16cid:durableId="2088533220">
    <w:abstractNumId w:val="0"/>
  </w:num>
  <w:num w:numId="147" w16cid:durableId="154734182">
    <w:abstractNumId w:val="0"/>
  </w:num>
  <w:num w:numId="148" w16cid:durableId="2053996072">
    <w:abstractNumId w:val="0"/>
  </w:num>
  <w:num w:numId="149" w16cid:durableId="1899123637">
    <w:abstractNumId w:val="0"/>
  </w:num>
  <w:num w:numId="150" w16cid:durableId="83188811">
    <w:abstractNumId w:val="0"/>
  </w:num>
  <w:num w:numId="151" w16cid:durableId="803934173">
    <w:abstractNumId w:val="0"/>
  </w:num>
  <w:num w:numId="152" w16cid:durableId="731660852">
    <w:abstractNumId w:val="0"/>
  </w:num>
  <w:num w:numId="153" w16cid:durableId="1860317729">
    <w:abstractNumId w:val="0"/>
  </w:num>
  <w:num w:numId="154" w16cid:durableId="1292592608">
    <w:abstractNumId w:val="0"/>
  </w:num>
  <w:num w:numId="155" w16cid:durableId="126893944">
    <w:abstractNumId w:val="0"/>
  </w:num>
  <w:num w:numId="156" w16cid:durableId="1280992900">
    <w:abstractNumId w:val="0"/>
  </w:num>
  <w:num w:numId="157" w16cid:durableId="1148086710">
    <w:abstractNumId w:val="0"/>
  </w:num>
  <w:num w:numId="158" w16cid:durableId="769548496">
    <w:abstractNumId w:val="0"/>
  </w:num>
  <w:num w:numId="159" w16cid:durableId="2101608586">
    <w:abstractNumId w:val="0"/>
  </w:num>
  <w:num w:numId="160" w16cid:durableId="1306664501">
    <w:abstractNumId w:val="0"/>
  </w:num>
  <w:num w:numId="161" w16cid:durableId="316957929">
    <w:abstractNumId w:val="0"/>
  </w:num>
  <w:num w:numId="162" w16cid:durableId="601911574">
    <w:abstractNumId w:val="0"/>
  </w:num>
  <w:num w:numId="163" w16cid:durableId="1418359073">
    <w:abstractNumId w:val="0"/>
  </w:num>
  <w:num w:numId="164" w16cid:durableId="742920799">
    <w:abstractNumId w:val="0"/>
  </w:num>
  <w:num w:numId="165" w16cid:durableId="30687936">
    <w:abstractNumId w:val="0"/>
  </w:num>
  <w:num w:numId="166" w16cid:durableId="2136562493">
    <w:abstractNumId w:val="0"/>
  </w:num>
  <w:num w:numId="167" w16cid:durableId="18630557">
    <w:abstractNumId w:val="0"/>
  </w:num>
  <w:num w:numId="168" w16cid:durableId="2131431742">
    <w:abstractNumId w:val="0"/>
  </w:num>
  <w:num w:numId="169" w16cid:durableId="490684564">
    <w:abstractNumId w:val="0"/>
  </w:num>
  <w:num w:numId="170" w16cid:durableId="1998000143">
    <w:abstractNumId w:val="0"/>
  </w:num>
  <w:num w:numId="171" w16cid:durableId="426390415">
    <w:abstractNumId w:val="0"/>
  </w:num>
  <w:num w:numId="172" w16cid:durableId="1383485037">
    <w:abstractNumId w:val="0"/>
  </w:num>
  <w:num w:numId="173" w16cid:durableId="1047681859">
    <w:abstractNumId w:val="0"/>
  </w:num>
  <w:num w:numId="174" w16cid:durableId="182137737">
    <w:abstractNumId w:val="0"/>
  </w:num>
  <w:num w:numId="175" w16cid:durableId="333454538">
    <w:abstractNumId w:val="0"/>
  </w:num>
  <w:num w:numId="176" w16cid:durableId="370230288">
    <w:abstractNumId w:val="0"/>
  </w:num>
  <w:num w:numId="177" w16cid:durableId="2112361169">
    <w:abstractNumId w:val="0"/>
  </w:num>
  <w:num w:numId="178" w16cid:durableId="902914034">
    <w:abstractNumId w:val="0"/>
  </w:num>
  <w:num w:numId="179" w16cid:durableId="976839467">
    <w:abstractNumId w:val="0"/>
  </w:num>
  <w:num w:numId="180" w16cid:durableId="650869498">
    <w:abstractNumId w:val="0"/>
  </w:num>
  <w:num w:numId="181" w16cid:durableId="354818113">
    <w:abstractNumId w:val="0"/>
  </w:num>
  <w:num w:numId="182" w16cid:durableId="72240192">
    <w:abstractNumId w:val="0"/>
  </w:num>
  <w:num w:numId="183" w16cid:durableId="1457529043">
    <w:abstractNumId w:val="0"/>
  </w:num>
  <w:num w:numId="184" w16cid:durableId="697120880">
    <w:abstractNumId w:val="0"/>
  </w:num>
  <w:num w:numId="185" w16cid:durableId="1156724896">
    <w:abstractNumId w:val="0"/>
  </w:num>
  <w:num w:numId="186" w16cid:durableId="1346782900">
    <w:abstractNumId w:val="0"/>
  </w:num>
  <w:num w:numId="187" w16cid:durableId="1321302226">
    <w:abstractNumId w:val="0"/>
  </w:num>
  <w:num w:numId="188" w16cid:durableId="786851186">
    <w:abstractNumId w:val="0"/>
  </w:num>
  <w:num w:numId="189" w16cid:durableId="1558082735">
    <w:abstractNumId w:val="0"/>
  </w:num>
  <w:num w:numId="190" w16cid:durableId="2112315681">
    <w:abstractNumId w:val="0"/>
  </w:num>
  <w:num w:numId="191" w16cid:durableId="547303353">
    <w:abstractNumId w:val="0"/>
  </w:num>
  <w:num w:numId="192" w16cid:durableId="2121030662">
    <w:abstractNumId w:val="0"/>
  </w:num>
  <w:num w:numId="193" w16cid:durableId="575088127">
    <w:abstractNumId w:val="0"/>
  </w:num>
  <w:num w:numId="194" w16cid:durableId="444158815">
    <w:abstractNumId w:val="0"/>
  </w:num>
  <w:num w:numId="195" w16cid:durableId="1800880189">
    <w:abstractNumId w:val="0"/>
  </w:num>
  <w:num w:numId="196" w16cid:durableId="907037761">
    <w:abstractNumId w:val="0"/>
  </w:num>
  <w:num w:numId="197" w16cid:durableId="1809933614">
    <w:abstractNumId w:val="0"/>
  </w:num>
  <w:num w:numId="198" w16cid:durableId="1382755052">
    <w:abstractNumId w:val="0"/>
  </w:num>
  <w:num w:numId="199" w16cid:durableId="1334452442">
    <w:abstractNumId w:val="0"/>
  </w:num>
  <w:num w:numId="200" w16cid:durableId="607587687">
    <w:abstractNumId w:val="0"/>
  </w:num>
  <w:num w:numId="201" w16cid:durableId="2077975946">
    <w:abstractNumId w:val="0"/>
  </w:num>
  <w:num w:numId="202" w16cid:durableId="1951888344">
    <w:abstractNumId w:val="0"/>
  </w:num>
  <w:num w:numId="203" w16cid:durableId="1440107750">
    <w:abstractNumId w:val="0"/>
  </w:num>
  <w:num w:numId="204" w16cid:durableId="436414014">
    <w:abstractNumId w:val="0"/>
  </w:num>
  <w:num w:numId="205" w16cid:durableId="305472218">
    <w:abstractNumId w:val="0"/>
  </w:num>
  <w:num w:numId="206" w16cid:durableId="401947255">
    <w:abstractNumId w:val="0"/>
  </w:num>
  <w:num w:numId="207" w16cid:durableId="240264379">
    <w:abstractNumId w:val="0"/>
  </w:num>
  <w:num w:numId="208" w16cid:durableId="1460609349">
    <w:abstractNumId w:val="0"/>
  </w:num>
  <w:num w:numId="209" w16cid:durableId="1860310304">
    <w:abstractNumId w:val="0"/>
  </w:num>
  <w:num w:numId="210" w16cid:durableId="1909922376">
    <w:abstractNumId w:val="0"/>
  </w:num>
  <w:num w:numId="211" w16cid:durableId="412162416">
    <w:abstractNumId w:val="0"/>
  </w:num>
  <w:num w:numId="212" w16cid:durableId="818232788">
    <w:abstractNumId w:val="0"/>
  </w:num>
  <w:num w:numId="213" w16cid:durableId="77135881">
    <w:abstractNumId w:val="0"/>
  </w:num>
  <w:num w:numId="214" w16cid:durableId="626854433">
    <w:abstractNumId w:val="0"/>
  </w:num>
  <w:num w:numId="215" w16cid:durableId="2064866697">
    <w:abstractNumId w:val="0"/>
  </w:num>
  <w:num w:numId="216" w16cid:durableId="563563073">
    <w:abstractNumId w:val="0"/>
  </w:num>
  <w:num w:numId="217" w16cid:durableId="1585383622">
    <w:abstractNumId w:val="0"/>
  </w:num>
  <w:num w:numId="218" w16cid:durableId="1118766413">
    <w:abstractNumId w:val="0"/>
  </w:num>
  <w:num w:numId="219" w16cid:durableId="50540105">
    <w:abstractNumId w:val="0"/>
  </w:num>
  <w:num w:numId="220" w16cid:durableId="628320190">
    <w:abstractNumId w:val="0"/>
  </w:num>
  <w:num w:numId="221" w16cid:durableId="1296443777">
    <w:abstractNumId w:val="0"/>
  </w:num>
  <w:num w:numId="222" w16cid:durableId="487400689">
    <w:abstractNumId w:val="0"/>
  </w:num>
  <w:num w:numId="223" w16cid:durableId="667488610">
    <w:abstractNumId w:val="0"/>
  </w:num>
  <w:num w:numId="224" w16cid:durableId="203253531">
    <w:abstractNumId w:val="0"/>
  </w:num>
  <w:num w:numId="225" w16cid:durableId="1357272227">
    <w:abstractNumId w:val="0"/>
  </w:num>
  <w:num w:numId="226" w16cid:durableId="732659239">
    <w:abstractNumId w:val="0"/>
  </w:num>
  <w:num w:numId="227" w16cid:durableId="756905665">
    <w:abstractNumId w:val="0"/>
  </w:num>
  <w:num w:numId="228" w16cid:durableId="68582094">
    <w:abstractNumId w:val="0"/>
  </w:num>
  <w:num w:numId="229" w16cid:durableId="826089717">
    <w:abstractNumId w:val="0"/>
  </w:num>
  <w:num w:numId="230" w16cid:durableId="421266158">
    <w:abstractNumId w:val="0"/>
  </w:num>
  <w:num w:numId="231" w16cid:durableId="1346975604">
    <w:abstractNumId w:val="0"/>
  </w:num>
  <w:num w:numId="232" w16cid:durableId="1919552253">
    <w:abstractNumId w:val="0"/>
  </w:num>
  <w:num w:numId="233" w16cid:durableId="1239705981">
    <w:abstractNumId w:val="0"/>
  </w:num>
  <w:num w:numId="234" w16cid:durableId="1357341460">
    <w:abstractNumId w:val="0"/>
  </w:num>
  <w:num w:numId="235" w16cid:durableId="187838284">
    <w:abstractNumId w:val="0"/>
  </w:num>
  <w:num w:numId="236" w16cid:durableId="672533016">
    <w:abstractNumId w:val="0"/>
  </w:num>
  <w:num w:numId="237" w16cid:durableId="1726299860">
    <w:abstractNumId w:val="0"/>
  </w:num>
  <w:num w:numId="238" w16cid:durableId="915167453">
    <w:abstractNumId w:val="0"/>
  </w:num>
  <w:num w:numId="239" w16cid:durableId="1981765116">
    <w:abstractNumId w:val="0"/>
  </w:num>
  <w:num w:numId="240" w16cid:durableId="863321446">
    <w:abstractNumId w:val="0"/>
  </w:num>
  <w:num w:numId="241" w16cid:durableId="1762413940">
    <w:abstractNumId w:val="0"/>
  </w:num>
  <w:num w:numId="242" w16cid:durableId="1486553101">
    <w:abstractNumId w:val="0"/>
  </w:num>
  <w:num w:numId="243" w16cid:durableId="1428843332">
    <w:abstractNumId w:val="0"/>
  </w:num>
  <w:num w:numId="244" w16cid:durableId="1967618818">
    <w:abstractNumId w:val="0"/>
  </w:num>
  <w:num w:numId="245" w16cid:durableId="1132885">
    <w:abstractNumId w:val="0"/>
  </w:num>
  <w:num w:numId="246" w16cid:durableId="770734870">
    <w:abstractNumId w:val="0"/>
  </w:num>
  <w:num w:numId="247" w16cid:durableId="2073308545">
    <w:abstractNumId w:val="0"/>
  </w:num>
  <w:num w:numId="248" w16cid:durableId="1187601411">
    <w:abstractNumId w:val="0"/>
  </w:num>
  <w:num w:numId="249" w16cid:durableId="1991670691">
    <w:abstractNumId w:val="0"/>
  </w:num>
  <w:num w:numId="250" w16cid:durableId="1227649116">
    <w:abstractNumId w:val="0"/>
  </w:num>
  <w:num w:numId="251" w16cid:durableId="1471829450">
    <w:abstractNumId w:val="0"/>
  </w:num>
  <w:num w:numId="252" w16cid:durableId="161816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185339438">
    <w:abstractNumId w:val="0"/>
  </w:num>
  <w:num w:numId="254" w16cid:durableId="1617175607">
    <w:abstractNumId w:val="0"/>
  </w:num>
  <w:num w:numId="255" w16cid:durableId="1140883414">
    <w:abstractNumId w:val="0"/>
  </w:num>
  <w:num w:numId="256" w16cid:durableId="1436483791">
    <w:abstractNumId w:val="0"/>
  </w:num>
  <w:num w:numId="257" w16cid:durableId="156387121">
    <w:abstractNumId w:val="0"/>
  </w:num>
  <w:num w:numId="258" w16cid:durableId="477184640">
    <w:abstractNumId w:val="0"/>
  </w:num>
  <w:num w:numId="259" w16cid:durableId="813370743">
    <w:abstractNumId w:val="0"/>
  </w:num>
  <w:num w:numId="260" w16cid:durableId="241842447">
    <w:abstractNumId w:val="0"/>
  </w:num>
  <w:num w:numId="261" w16cid:durableId="1289967827">
    <w:abstractNumId w:val="0"/>
  </w:num>
  <w:num w:numId="262" w16cid:durableId="156851695">
    <w:abstractNumId w:val="0"/>
  </w:num>
  <w:num w:numId="263" w16cid:durableId="538012643">
    <w:abstractNumId w:val="0"/>
  </w:num>
  <w:num w:numId="264" w16cid:durableId="456530572">
    <w:abstractNumId w:val="0"/>
  </w:num>
  <w:num w:numId="265" w16cid:durableId="2056463042">
    <w:abstractNumId w:val="0"/>
  </w:num>
  <w:num w:numId="266" w16cid:durableId="434176230">
    <w:abstractNumId w:val="0"/>
  </w:num>
  <w:num w:numId="267" w16cid:durableId="791437259">
    <w:abstractNumId w:val="0"/>
  </w:num>
  <w:num w:numId="268" w16cid:durableId="741679364">
    <w:abstractNumId w:val="0"/>
  </w:num>
  <w:num w:numId="269" w16cid:durableId="747387758">
    <w:abstractNumId w:val="0"/>
  </w:num>
  <w:num w:numId="270" w16cid:durableId="873925975">
    <w:abstractNumId w:val="0"/>
  </w:num>
  <w:num w:numId="271" w16cid:durableId="793403870">
    <w:abstractNumId w:val="0"/>
  </w:num>
  <w:num w:numId="272" w16cid:durableId="1490246777">
    <w:abstractNumId w:val="0"/>
  </w:num>
  <w:num w:numId="273" w16cid:durableId="876700644">
    <w:abstractNumId w:val="0"/>
  </w:num>
  <w:num w:numId="274" w16cid:durableId="1389500620">
    <w:abstractNumId w:val="0"/>
  </w:num>
  <w:num w:numId="275" w16cid:durableId="856190622">
    <w:abstractNumId w:val="0"/>
  </w:num>
  <w:num w:numId="276" w16cid:durableId="1425566906">
    <w:abstractNumId w:val="0"/>
  </w:num>
  <w:num w:numId="277" w16cid:durableId="1553538243">
    <w:abstractNumId w:val="0"/>
  </w:num>
  <w:num w:numId="278" w16cid:durableId="386075170">
    <w:abstractNumId w:val="0"/>
  </w:num>
  <w:num w:numId="279" w16cid:durableId="240260067">
    <w:abstractNumId w:val="0"/>
  </w:num>
  <w:num w:numId="280" w16cid:durableId="646400486">
    <w:abstractNumId w:val="0"/>
  </w:num>
  <w:num w:numId="281" w16cid:durableId="159661093">
    <w:abstractNumId w:val="0"/>
  </w:num>
  <w:num w:numId="282" w16cid:durableId="1754624501">
    <w:abstractNumId w:val="0"/>
  </w:num>
  <w:num w:numId="283" w16cid:durableId="1790782382">
    <w:abstractNumId w:val="0"/>
  </w:num>
  <w:num w:numId="284" w16cid:durableId="1308169730">
    <w:abstractNumId w:val="0"/>
  </w:num>
  <w:num w:numId="285" w16cid:durableId="2042894711">
    <w:abstractNumId w:val="0"/>
  </w:num>
  <w:num w:numId="286" w16cid:durableId="1254164524">
    <w:abstractNumId w:val="0"/>
  </w:num>
  <w:num w:numId="287" w16cid:durableId="1799031089">
    <w:abstractNumId w:val="0"/>
  </w:num>
  <w:num w:numId="288" w16cid:durableId="1886870946">
    <w:abstractNumId w:val="0"/>
  </w:num>
  <w:num w:numId="289" w16cid:durableId="395128632">
    <w:abstractNumId w:val="0"/>
  </w:num>
  <w:num w:numId="290" w16cid:durableId="2118139410">
    <w:abstractNumId w:val="0"/>
  </w:num>
  <w:num w:numId="291" w16cid:durableId="389882244">
    <w:abstractNumId w:val="0"/>
  </w:num>
  <w:num w:numId="292" w16cid:durableId="1489712658">
    <w:abstractNumId w:val="0"/>
  </w:num>
  <w:num w:numId="293" w16cid:durableId="1322810865">
    <w:abstractNumId w:val="0"/>
  </w:num>
  <w:num w:numId="294" w16cid:durableId="1852989595">
    <w:abstractNumId w:val="0"/>
  </w:num>
  <w:num w:numId="295" w16cid:durableId="501430532">
    <w:abstractNumId w:val="0"/>
  </w:num>
  <w:num w:numId="296" w16cid:durableId="1503010165">
    <w:abstractNumId w:val="0"/>
  </w:num>
  <w:num w:numId="297" w16cid:durableId="1666740342">
    <w:abstractNumId w:val="0"/>
  </w:num>
  <w:num w:numId="298" w16cid:durableId="832797776">
    <w:abstractNumId w:val="0"/>
  </w:num>
  <w:num w:numId="299" w16cid:durableId="480199043">
    <w:abstractNumId w:val="0"/>
  </w:num>
  <w:num w:numId="300" w16cid:durableId="456408948">
    <w:abstractNumId w:val="0"/>
  </w:num>
  <w:num w:numId="301" w16cid:durableId="1772041497">
    <w:abstractNumId w:val="0"/>
  </w:num>
  <w:num w:numId="302" w16cid:durableId="1764453811">
    <w:abstractNumId w:val="0"/>
  </w:num>
  <w:num w:numId="303" w16cid:durableId="1831631816">
    <w:abstractNumId w:val="0"/>
  </w:num>
  <w:num w:numId="304" w16cid:durableId="509763116">
    <w:abstractNumId w:val="0"/>
  </w:num>
  <w:num w:numId="305" w16cid:durableId="1045835529">
    <w:abstractNumId w:val="0"/>
  </w:num>
  <w:num w:numId="306" w16cid:durableId="1633900748">
    <w:abstractNumId w:val="0"/>
  </w:num>
  <w:num w:numId="307" w16cid:durableId="242763526">
    <w:abstractNumId w:val="0"/>
  </w:num>
  <w:num w:numId="308" w16cid:durableId="1030644831">
    <w:abstractNumId w:val="0"/>
  </w:num>
  <w:num w:numId="309" w16cid:durableId="90666662">
    <w:abstractNumId w:val="0"/>
  </w:num>
  <w:num w:numId="310" w16cid:durableId="1532186808">
    <w:abstractNumId w:val="0"/>
  </w:num>
  <w:num w:numId="311" w16cid:durableId="1196970126">
    <w:abstractNumId w:val="0"/>
  </w:num>
  <w:num w:numId="312" w16cid:durableId="879246099">
    <w:abstractNumId w:val="0"/>
  </w:num>
  <w:num w:numId="313" w16cid:durableId="1262639642">
    <w:abstractNumId w:val="0"/>
  </w:num>
  <w:num w:numId="314" w16cid:durableId="1772167040">
    <w:abstractNumId w:val="0"/>
  </w:num>
  <w:num w:numId="315" w16cid:durableId="789133509">
    <w:abstractNumId w:val="0"/>
  </w:num>
  <w:num w:numId="316" w16cid:durableId="753431681">
    <w:abstractNumId w:val="0"/>
  </w:num>
  <w:num w:numId="317" w16cid:durableId="1706445383">
    <w:abstractNumId w:val="0"/>
  </w:num>
  <w:num w:numId="318" w16cid:durableId="1188177590">
    <w:abstractNumId w:val="0"/>
  </w:num>
  <w:num w:numId="319" w16cid:durableId="1932615794">
    <w:abstractNumId w:val="0"/>
  </w:num>
  <w:num w:numId="320" w16cid:durableId="1372726661">
    <w:abstractNumId w:val="0"/>
  </w:num>
  <w:num w:numId="321" w16cid:durableId="1814525101">
    <w:abstractNumId w:val="0"/>
  </w:num>
  <w:num w:numId="322" w16cid:durableId="288896297">
    <w:abstractNumId w:val="0"/>
  </w:num>
  <w:num w:numId="323" w16cid:durableId="948439125">
    <w:abstractNumId w:val="0"/>
  </w:num>
  <w:num w:numId="324" w16cid:durableId="1930430131">
    <w:abstractNumId w:val="0"/>
  </w:num>
  <w:num w:numId="325" w16cid:durableId="1952321864">
    <w:abstractNumId w:val="0"/>
  </w:num>
  <w:num w:numId="326" w16cid:durableId="651368178">
    <w:abstractNumId w:val="0"/>
  </w:num>
  <w:num w:numId="327" w16cid:durableId="931015668">
    <w:abstractNumId w:val="0"/>
  </w:num>
  <w:num w:numId="328" w16cid:durableId="1709911309">
    <w:abstractNumId w:val="0"/>
  </w:num>
  <w:num w:numId="329" w16cid:durableId="661852308">
    <w:abstractNumId w:val="0"/>
  </w:num>
  <w:num w:numId="330" w16cid:durableId="786856877">
    <w:abstractNumId w:val="0"/>
  </w:num>
  <w:num w:numId="331" w16cid:durableId="1493058113">
    <w:abstractNumId w:val="0"/>
  </w:num>
  <w:num w:numId="332" w16cid:durableId="2016153589">
    <w:abstractNumId w:val="0"/>
  </w:num>
  <w:num w:numId="333" w16cid:durableId="1009715659">
    <w:abstractNumId w:val="0"/>
  </w:num>
  <w:num w:numId="334" w16cid:durableId="2075812497">
    <w:abstractNumId w:val="0"/>
  </w:num>
  <w:num w:numId="335" w16cid:durableId="2108958771">
    <w:abstractNumId w:val="0"/>
  </w:num>
  <w:num w:numId="336" w16cid:durableId="164588440">
    <w:abstractNumId w:val="0"/>
  </w:num>
  <w:num w:numId="337" w16cid:durableId="1021972777">
    <w:abstractNumId w:val="0"/>
  </w:num>
  <w:num w:numId="338" w16cid:durableId="508906958">
    <w:abstractNumId w:val="0"/>
  </w:num>
  <w:num w:numId="339" w16cid:durableId="2109546137">
    <w:abstractNumId w:val="0"/>
  </w:num>
  <w:num w:numId="340" w16cid:durableId="57704053">
    <w:abstractNumId w:val="0"/>
  </w:num>
  <w:num w:numId="341" w16cid:durableId="360859348">
    <w:abstractNumId w:val="0"/>
  </w:num>
  <w:num w:numId="342" w16cid:durableId="1745646032">
    <w:abstractNumId w:val="0"/>
  </w:num>
  <w:num w:numId="343" w16cid:durableId="2127113155">
    <w:abstractNumId w:val="0"/>
  </w:num>
  <w:num w:numId="344" w16cid:durableId="740248690">
    <w:abstractNumId w:val="0"/>
  </w:num>
  <w:num w:numId="345" w16cid:durableId="713120177">
    <w:abstractNumId w:val="0"/>
  </w:num>
  <w:num w:numId="346" w16cid:durableId="405997730">
    <w:abstractNumId w:val="0"/>
  </w:num>
  <w:num w:numId="347" w16cid:durableId="15617732">
    <w:abstractNumId w:val="0"/>
  </w:num>
  <w:num w:numId="348" w16cid:durableId="596838178">
    <w:abstractNumId w:val="0"/>
  </w:num>
  <w:num w:numId="349" w16cid:durableId="1092706218">
    <w:abstractNumId w:val="0"/>
  </w:num>
  <w:num w:numId="350" w16cid:durableId="1146511767">
    <w:abstractNumId w:val="0"/>
  </w:num>
  <w:num w:numId="351" w16cid:durableId="318964360">
    <w:abstractNumId w:val="0"/>
  </w:num>
  <w:num w:numId="352" w16cid:durableId="1694723985">
    <w:abstractNumId w:val="0"/>
  </w:num>
  <w:num w:numId="353" w16cid:durableId="1328749937">
    <w:abstractNumId w:val="0"/>
  </w:num>
  <w:num w:numId="354" w16cid:durableId="1937131530">
    <w:abstractNumId w:val="0"/>
  </w:num>
  <w:num w:numId="355" w16cid:durableId="2125534708">
    <w:abstractNumId w:val="0"/>
  </w:num>
  <w:num w:numId="356" w16cid:durableId="1009791851">
    <w:abstractNumId w:val="0"/>
  </w:num>
  <w:num w:numId="357" w16cid:durableId="1105078135">
    <w:abstractNumId w:val="0"/>
  </w:num>
  <w:num w:numId="358" w16cid:durableId="2057507182">
    <w:abstractNumId w:val="0"/>
  </w:num>
  <w:num w:numId="359" w16cid:durableId="1905487887">
    <w:abstractNumId w:val="0"/>
  </w:num>
  <w:num w:numId="360" w16cid:durableId="1033579490">
    <w:abstractNumId w:val="0"/>
  </w:num>
  <w:num w:numId="361" w16cid:durableId="472798605">
    <w:abstractNumId w:val="0"/>
  </w:num>
  <w:num w:numId="362" w16cid:durableId="1673293981">
    <w:abstractNumId w:val="0"/>
  </w:num>
  <w:num w:numId="363" w16cid:durableId="1631858296">
    <w:abstractNumId w:val="0"/>
  </w:num>
  <w:num w:numId="364" w16cid:durableId="1061250942">
    <w:abstractNumId w:val="0"/>
  </w:num>
  <w:num w:numId="365" w16cid:durableId="1315184665">
    <w:abstractNumId w:val="0"/>
  </w:num>
  <w:num w:numId="366" w16cid:durableId="1906067275">
    <w:abstractNumId w:val="0"/>
  </w:num>
  <w:num w:numId="367" w16cid:durableId="1677614353">
    <w:abstractNumId w:val="0"/>
  </w:num>
  <w:num w:numId="368" w16cid:durableId="1896820636">
    <w:abstractNumId w:val="0"/>
  </w:num>
  <w:num w:numId="369" w16cid:durableId="372077061">
    <w:abstractNumId w:val="0"/>
  </w:num>
  <w:num w:numId="370" w16cid:durableId="1565601077">
    <w:abstractNumId w:val="0"/>
  </w:num>
  <w:num w:numId="371" w16cid:durableId="112216183">
    <w:abstractNumId w:val="0"/>
  </w:num>
  <w:num w:numId="372" w16cid:durableId="1269394034">
    <w:abstractNumId w:val="0"/>
  </w:num>
  <w:num w:numId="373" w16cid:durableId="1241714058">
    <w:abstractNumId w:val="0"/>
  </w:num>
  <w:num w:numId="374" w16cid:durableId="662857101">
    <w:abstractNumId w:val="0"/>
  </w:num>
  <w:num w:numId="375" w16cid:durableId="982543441">
    <w:abstractNumId w:val="0"/>
  </w:num>
  <w:num w:numId="376" w16cid:durableId="1564024878">
    <w:abstractNumId w:val="0"/>
  </w:num>
  <w:num w:numId="377" w16cid:durableId="75398084">
    <w:abstractNumId w:val="0"/>
  </w:num>
  <w:num w:numId="378" w16cid:durableId="1164005653">
    <w:abstractNumId w:val="0"/>
  </w:num>
  <w:num w:numId="379" w16cid:durableId="153184230">
    <w:abstractNumId w:val="0"/>
  </w:num>
  <w:num w:numId="380" w16cid:durableId="722103483">
    <w:abstractNumId w:val="0"/>
  </w:num>
  <w:num w:numId="381" w16cid:durableId="303780530">
    <w:abstractNumId w:val="0"/>
  </w:num>
  <w:num w:numId="382" w16cid:durableId="1109813698">
    <w:abstractNumId w:val="0"/>
  </w:num>
  <w:num w:numId="383" w16cid:durableId="2078815232">
    <w:abstractNumId w:val="0"/>
  </w:num>
  <w:num w:numId="384" w16cid:durableId="2007392228">
    <w:abstractNumId w:val="0"/>
  </w:num>
  <w:num w:numId="385" w16cid:durableId="150219720">
    <w:abstractNumId w:val="0"/>
  </w:num>
  <w:num w:numId="386" w16cid:durableId="43600254">
    <w:abstractNumId w:val="0"/>
  </w:num>
  <w:num w:numId="387" w16cid:durableId="33584964">
    <w:abstractNumId w:val="0"/>
  </w:num>
  <w:num w:numId="388" w16cid:durableId="1270354530">
    <w:abstractNumId w:val="0"/>
  </w:num>
  <w:num w:numId="389" w16cid:durableId="139003870">
    <w:abstractNumId w:val="0"/>
  </w:num>
  <w:num w:numId="390" w16cid:durableId="1239827172">
    <w:abstractNumId w:val="0"/>
  </w:num>
  <w:num w:numId="391" w16cid:durableId="153187313">
    <w:abstractNumId w:val="0"/>
  </w:num>
  <w:num w:numId="392" w16cid:durableId="756823878">
    <w:abstractNumId w:val="0"/>
  </w:num>
  <w:num w:numId="393" w16cid:durableId="101360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139691285">
    <w:abstractNumId w:val="0"/>
  </w:num>
  <w:num w:numId="395" w16cid:durableId="1629166610">
    <w:abstractNumId w:val="0"/>
  </w:num>
  <w:num w:numId="396" w16cid:durableId="2037460135">
    <w:abstractNumId w:val="0"/>
  </w:num>
  <w:num w:numId="397" w16cid:durableId="912474989">
    <w:abstractNumId w:val="0"/>
  </w:num>
  <w:num w:numId="398" w16cid:durableId="531655052">
    <w:abstractNumId w:val="0"/>
  </w:num>
  <w:num w:numId="399" w16cid:durableId="1348796454">
    <w:abstractNumId w:val="0"/>
  </w:num>
  <w:num w:numId="400" w16cid:durableId="914244736">
    <w:abstractNumId w:val="0"/>
  </w:num>
  <w:num w:numId="401" w16cid:durableId="1646203242">
    <w:abstractNumId w:val="0"/>
  </w:num>
  <w:num w:numId="402" w16cid:durableId="1417705928">
    <w:abstractNumId w:val="0"/>
  </w:num>
  <w:num w:numId="403" w16cid:durableId="1687977507">
    <w:abstractNumId w:val="0"/>
  </w:num>
  <w:num w:numId="404" w16cid:durableId="1402747957">
    <w:abstractNumId w:val="0"/>
  </w:num>
  <w:num w:numId="405" w16cid:durableId="216668957">
    <w:abstractNumId w:val="0"/>
  </w:num>
  <w:num w:numId="406" w16cid:durableId="1954482933">
    <w:abstractNumId w:val="0"/>
  </w:num>
  <w:num w:numId="407" w16cid:durableId="1702851952">
    <w:abstractNumId w:val="0"/>
  </w:num>
  <w:num w:numId="408" w16cid:durableId="1936866439">
    <w:abstractNumId w:val="0"/>
  </w:num>
  <w:num w:numId="409" w16cid:durableId="1818954758">
    <w:abstractNumId w:val="0"/>
  </w:num>
  <w:num w:numId="410" w16cid:durableId="437989941">
    <w:abstractNumId w:val="0"/>
  </w:num>
  <w:num w:numId="411" w16cid:durableId="1813983285">
    <w:abstractNumId w:val="0"/>
  </w:num>
  <w:num w:numId="412" w16cid:durableId="1427310868">
    <w:abstractNumId w:val="0"/>
  </w:num>
  <w:num w:numId="413" w16cid:durableId="244000646">
    <w:abstractNumId w:val="0"/>
  </w:num>
  <w:num w:numId="414" w16cid:durableId="1707875404">
    <w:abstractNumId w:val="0"/>
  </w:num>
  <w:num w:numId="415" w16cid:durableId="1956209440">
    <w:abstractNumId w:val="0"/>
  </w:num>
  <w:num w:numId="416" w16cid:durableId="2081246351">
    <w:abstractNumId w:val="0"/>
  </w:num>
  <w:num w:numId="417" w16cid:durableId="739450479">
    <w:abstractNumId w:val="0"/>
  </w:num>
  <w:num w:numId="418" w16cid:durableId="491679983">
    <w:abstractNumId w:val="0"/>
  </w:num>
  <w:num w:numId="419" w16cid:durableId="1403482342">
    <w:abstractNumId w:val="0"/>
  </w:num>
  <w:num w:numId="420" w16cid:durableId="1885748015">
    <w:abstractNumId w:val="0"/>
  </w:num>
  <w:num w:numId="421" w16cid:durableId="658850742">
    <w:abstractNumId w:val="0"/>
  </w:num>
  <w:num w:numId="422" w16cid:durableId="355548991">
    <w:abstractNumId w:val="0"/>
  </w:num>
  <w:num w:numId="423" w16cid:durableId="1015184950">
    <w:abstractNumId w:val="0"/>
  </w:num>
  <w:num w:numId="424" w16cid:durableId="2115592630">
    <w:abstractNumId w:val="0"/>
  </w:num>
  <w:num w:numId="425" w16cid:durableId="1320385266">
    <w:abstractNumId w:val="0"/>
  </w:num>
  <w:num w:numId="426" w16cid:durableId="835270463">
    <w:abstractNumId w:val="0"/>
  </w:num>
  <w:num w:numId="427" w16cid:durableId="1048602216">
    <w:abstractNumId w:val="0"/>
  </w:num>
  <w:num w:numId="428" w16cid:durableId="1153712888">
    <w:abstractNumId w:val="0"/>
  </w:num>
  <w:num w:numId="429" w16cid:durableId="1889563329">
    <w:abstractNumId w:val="0"/>
  </w:num>
  <w:num w:numId="430" w16cid:durableId="1207453601">
    <w:abstractNumId w:val="0"/>
  </w:num>
  <w:num w:numId="431" w16cid:durableId="1706759268">
    <w:abstractNumId w:val="0"/>
  </w:num>
  <w:num w:numId="432" w16cid:durableId="400371452">
    <w:abstractNumId w:val="0"/>
  </w:num>
  <w:num w:numId="433" w16cid:durableId="730540291">
    <w:abstractNumId w:val="0"/>
  </w:num>
  <w:num w:numId="434" w16cid:durableId="1258248306">
    <w:abstractNumId w:val="0"/>
  </w:num>
  <w:num w:numId="435" w16cid:durableId="1270700337">
    <w:abstractNumId w:val="0"/>
  </w:num>
  <w:num w:numId="436" w16cid:durableId="1387215977">
    <w:abstractNumId w:val="0"/>
  </w:num>
  <w:num w:numId="437" w16cid:durableId="1311209587">
    <w:abstractNumId w:val="0"/>
  </w:num>
  <w:num w:numId="438" w16cid:durableId="1521778220">
    <w:abstractNumId w:val="0"/>
  </w:num>
  <w:num w:numId="439" w16cid:durableId="1414862938">
    <w:abstractNumId w:val="0"/>
  </w:num>
  <w:num w:numId="440" w16cid:durableId="375282226">
    <w:abstractNumId w:val="0"/>
  </w:num>
  <w:num w:numId="441" w16cid:durableId="672991224">
    <w:abstractNumId w:val="0"/>
  </w:num>
  <w:num w:numId="442" w16cid:durableId="1344552968">
    <w:abstractNumId w:val="0"/>
  </w:num>
  <w:num w:numId="443" w16cid:durableId="1084034659">
    <w:abstractNumId w:val="0"/>
  </w:num>
  <w:num w:numId="444" w16cid:durableId="50547593">
    <w:abstractNumId w:val="0"/>
  </w:num>
  <w:num w:numId="445" w16cid:durableId="553586499">
    <w:abstractNumId w:val="0"/>
  </w:num>
  <w:num w:numId="446" w16cid:durableId="1558127103">
    <w:abstractNumId w:val="0"/>
  </w:num>
  <w:num w:numId="447" w16cid:durableId="999770959">
    <w:abstractNumId w:val="0"/>
  </w:num>
  <w:num w:numId="448" w16cid:durableId="213351861">
    <w:abstractNumId w:val="0"/>
  </w:num>
  <w:num w:numId="449" w16cid:durableId="948438580">
    <w:abstractNumId w:val="0"/>
  </w:num>
  <w:num w:numId="450" w16cid:durableId="618881124">
    <w:abstractNumId w:val="0"/>
  </w:num>
  <w:num w:numId="451" w16cid:durableId="1026254888">
    <w:abstractNumId w:val="0"/>
  </w:num>
  <w:num w:numId="452" w16cid:durableId="59790262">
    <w:abstractNumId w:val="0"/>
  </w:num>
  <w:num w:numId="453" w16cid:durableId="880167963">
    <w:abstractNumId w:val="0"/>
  </w:num>
  <w:num w:numId="454" w16cid:durableId="1988242364">
    <w:abstractNumId w:val="0"/>
  </w:num>
  <w:num w:numId="455" w16cid:durableId="1739589271">
    <w:abstractNumId w:val="0"/>
  </w:num>
  <w:num w:numId="456" w16cid:durableId="899363463">
    <w:abstractNumId w:val="0"/>
  </w:num>
  <w:num w:numId="457" w16cid:durableId="239827809">
    <w:abstractNumId w:val="0"/>
  </w:num>
  <w:num w:numId="458" w16cid:durableId="980883524">
    <w:abstractNumId w:val="0"/>
  </w:num>
  <w:num w:numId="459" w16cid:durableId="2110615527">
    <w:abstractNumId w:val="0"/>
  </w:num>
  <w:num w:numId="460" w16cid:durableId="1711686635">
    <w:abstractNumId w:val="0"/>
  </w:num>
  <w:num w:numId="461" w16cid:durableId="248929530">
    <w:abstractNumId w:val="0"/>
  </w:num>
  <w:num w:numId="462" w16cid:durableId="294604422">
    <w:abstractNumId w:val="0"/>
  </w:num>
  <w:num w:numId="463" w16cid:durableId="1635717230">
    <w:abstractNumId w:val="0"/>
  </w:num>
  <w:num w:numId="464" w16cid:durableId="1879583687">
    <w:abstractNumId w:val="0"/>
  </w:num>
  <w:num w:numId="465" w16cid:durableId="1850022360">
    <w:abstractNumId w:val="0"/>
  </w:num>
  <w:num w:numId="466" w16cid:durableId="1069108923">
    <w:abstractNumId w:val="0"/>
  </w:num>
  <w:num w:numId="467" w16cid:durableId="641151906">
    <w:abstractNumId w:val="0"/>
  </w:num>
  <w:num w:numId="468" w16cid:durableId="1971394006">
    <w:abstractNumId w:val="0"/>
  </w:num>
  <w:num w:numId="469" w16cid:durableId="134764429">
    <w:abstractNumId w:val="0"/>
  </w:num>
  <w:num w:numId="470" w16cid:durableId="1530797945">
    <w:abstractNumId w:val="0"/>
  </w:num>
  <w:num w:numId="471" w16cid:durableId="309791181">
    <w:abstractNumId w:val="0"/>
  </w:num>
  <w:num w:numId="472" w16cid:durableId="236012924">
    <w:abstractNumId w:val="0"/>
  </w:num>
  <w:num w:numId="473" w16cid:durableId="1019237394">
    <w:abstractNumId w:val="0"/>
  </w:num>
  <w:num w:numId="474" w16cid:durableId="1188905003">
    <w:abstractNumId w:val="0"/>
  </w:num>
  <w:num w:numId="475" w16cid:durableId="1203514917">
    <w:abstractNumId w:val="0"/>
  </w:num>
  <w:num w:numId="476" w16cid:durableId="390614101">
    <w:abstractNumId w:val="0"/>
  </w:num>
  <w:num w:numId="477" w16cid:durableId="1310161825">
    <w:abstractNumId w:val="0"/>
  </w:num>
  <w:num w:numId="478" w16cid:durableId="1349983554">
    <w:abstractNumId w:val="0"/>
  </w:num>
  <w:num w:numId="479" w16cid:durableId="826282745">
    <w:abstractNumId w:val="0"/>
  </w:num>
  <w:num w:numId="480" w16cid:durableId="342558440">
    <w:abstractNumId w:val="0"/>
  </w:num>
  <w:num w:numId="481" w16cid:durableId="1428697547">
    <w:abstractNumId w:val="0"/>
  </w:num>
  <w:num w:numId="482" w16cid:durableId="739063384">
    <w:abstractNumId w:val="0"/>
  </w:num>
  <w:num w:numId="483" w16cid:durableId="327562789">
    <w:abstractNumId w:val="0"/>
  </w:num>
  <w:num w:numId="484" w16cid:durableId="1552185645">
    <w:abstractNumId w:val="0"/>
  </w:num>
  <w:num w:numId="485" w16cid:durableId="1368869955">
    <w:abstractNumId w:val="0"/>
  </w:num>
  <w:num w:numId="486" w16cid:durableId="1832911510">
    <w:abstractNumId w:val="0"/>
  </w:num>
  <w:num w:numId="487" w16cid:durableId="396170390">
    <w:abstractNumId w:val="0"/>
  </w:num>
  <w:num w:numId="488" w16cid:durableId="4409990">
    <w:abstractNumId w:val="0"/>
  </w:num>
  <w:num w:numId="489" w16cid:durableId="678116422">
    <w:abstractNumId w:val="0"/>
  </w:num>
  <w:num w:numId="490" w16cid:durableId="1328049630">
    <w:abstractNumId w:val="0"/>
  </w:num>
  <w:num w:numId="491" w16cid:durableId="1474834058">
    <w:abstractNumId w:val="0"/>
  </w:num>
  <w:num w:numId="492" w16cid:durableId="458766517">
    <w:abstractNumId w:val="0"/>
  </w:num>
  <w:num w:numId="493" w16cid:durableId="1600791506">
    <w:abstractNumId w:val="0"/>
  </w:num>
  <w:num w:numId="494" w16cid:durableId="1155797078">
    <w:abstractNumId w:val="0"/>
  </w:num>
  <w:num w:numId="495" w16cid:durableId="758449838">
    <w:abstractNumId w:val="0"/>
  </w:num>
  <w:num w:numId="496" w16cid:durableId="140781301">
    <w:abstractNumId w:val="0"/>
  </w:num>
  <w:num w:numId="497" w16cid:durableId="1769278077">
    <w:abstractNumId w:val="0"/>
  </w:num>
  <w:num w:numId="498" w16cid:durableId="322197503">
    <w:abstractNumId w:val="0"/>
  </w:num>
  <w:num w:numId="499" w16cid:durableId="1896970103">
    <w:abstractNumId w:val="0"/>
  </w:num>
  <w:num w:numId="500" w16cid:durableId="1701054259">
    <w:abstractNumId w:val="0"/>
  </w:num>
  <w:num w:numId="501" w16cid:durableId="1826125974">
    <w:abstractNumId w:val="0"/>
  </w:num>
  <w:num w:numId="502" w16cid:durableId="347219342">
    <w:abstractNumId w:val="0"/>
  </w:num>
  <w:num w:numId="503" w16cid:durableId="1321538251">
    <w:abstractNumId w:val="0"/>
  </w:num>
  <w:num w:numId="504" w16cid:durableId="1712144300">
    <w:abstractNumId w:val="0"/>
  </w:num>
  <w:num w:numId="505" w16cid:durableId="996346595">
    <w:abstractNumId w:val="0"/>
  </w:num>
  <w:num w:numId="506" w16cid:durableId="1955794407">
    <w:abstractNumId w:val="0"/>
  </w:num>
  <w:num w:numId="507" w16cid:durableId="1743327539">
    <w:abstractNumId w:val="0"/>
  </w:num>
  <w:num w:numId="508" w16cid:durableId="1786848397">
    <w:abstractNumId w:val="0"/>
  </w:num>
  <w:num w:numId="509" w16cid:durableId="530844800">
    <w:abstractNumId w:val="0"/>
  </w:num>
  <w:num w:numId="510" w16cid:durableId="1386107043">
    <w:abstractNumId w:val="0"/>
  </w:num>
  <w:num w:numId="511" w16cid:durableId="2006744859">
    <w:abstractNumId w:val="0"/>
  </w:num>
  <w:num w:numId="512" w16cid:durableId="988944837">
    <w:abstractNumId w:val="0"/>
  </w:num>
  <w:num w:numId="513" w16cid:durableId="2038001147">
    <w:abstractNumId w:val="0"/>
  </w:num>
  <w:num w:numId="514" w16cid:durableId="10958380">
    <w:abstractNumId w:val="0"/>
  </w:num>
  <w:num w:numId="515" w16cid:durableId="1750542498">
    <w:abstractNumId w:val="0"/>
  </w:num>
  <w:num w:numId="516" w16cid:durableId="1349285333">
    <w:abstractNumId w:val="0"/>
  </w:num>
  <w:num w:numId="517" w16cid:durableId="220680202">
    <w:abstractNumId w:val="0"/>
  </w:num>
  <w:num w:numId="518" w16cid:durableId="894898481">
    <w:abstractNumId w:val="0"/>
  </w:num>
  <w:num w:numId="519" w16cid:durableId="320668431">
    <w:abstractNumId w:val="0"/>
  </w:num>
  <w:num w:numId="520" w16cid:durableId="215288807">
    <w:abstractNumId w:val="0"/>
  </w:num>
  <w:num w:numId="521" w16cid:durableId="2056268452">
    <w:abstractNumId w:val="0"/>
  </w:num>
  <w:num w:numId="522" w16cid:durableId="636449301">
    <w:abstractNumId w:val="0"/>
  </w:num>
  <w:num w:numId="523" w16cid:durableId="1501506102">
    <w:abstractNumId w:val="0"/>
  </w:num>
  <w:num w:numId="524" w16cid:durableId="1369798477">
    <w:abstractNumId w:val="0"/>
  </w:num>
  <w:num w:numId="525" w16cid:durableId="1077826102">
    <w:abstractNumId w:val="0"/>
  </w:num>
  <w:num w:numId="526" w16cid:durableId="1485001333">
    <w:abstractNumId w:val="0"/>
  </w:num>
  <w:num w:numId="527" w16cid:durableId="1408529989">
    <w:abstractNumId w:val="0"/>
  </w:num>
  <w:num w:numId="528" w16cid:durableId="430513513">
    <w:abstractNumId w:val="0"/>
  </w:num>
  <w:num w:numId="529" w16cid:durableId="1277561688">
    <w:abstractNumId w:val="0"/>
  </w:num>
  <w:num w:numId="530" w16cid:durableId="197276620">
    <w:abstractNumId w:val="0"/>
  </w:num>
  <w:num w:numId="531" w16cid:durableId="210307221">
    <w:abstractNumId w:val="0"/>
  </w:num>
  <w:num w:numId="532" w16cid:durableId="4081129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3" w16cid:durableId="1632443911">
    <w:abstractNumId w:val="0"/>
  </w:num>
  <w:num w:numId="534" w16cid:durableId="1605109082">
    <w:abstractNumId w:val="0"/>
  </w:num>
  <w:num w:numId="535" w16cid:durableId="1507599497">
    <w:abstractNumId w:val="0"/>
  </w:num>
  <w:num w:numId="536" w16cid:durableId="1676958922">
    <w:abstractNumId w:val="0"/>
  </w:num>
  <w:num w:numId="537" w16cid:durableId="1127046373">
    <w:abstractNumId w:val="0"/>
  </w:num>
  <w:num w:numId="538" w16cid:durableId="1787887801">
    <w:abstractNumId w:val="0"/>
  </w:num>
  <w:num w:numId="539" w16cid:durableId="1127744009">
    <w:abstractNumId w:val="0"/>
  </w:num>
  <w:num w:numId="540" w16cid:durableId="1138692172">
    <w:abstractNumId w:val="0"/>
  </w:num>
  <w:num w:numId="541" w16cid:durableId="384530346">
    <w:abstractNumId w:val="0"/>
  </w:num>
  <w:num w:numId="542" w16cid:durableId="684479699">
    <w:abstractNumId w:val="0"/>
  </w:num>
  <w:num w:numId="543" w16cid:durableId="1559511761">
    <w:abstractNumId w:val="0"/>
  </w:num>
  <w:num w:numId="544" w16cid:durableId="1247424795">
    <w:abstractNumId w:val="0"/>
  </w:num>
  <w:num w:numId="545" w16cid:durableId="1376655987">
    <w:abstractNumId w:val="0"/>
  </w:num>
  <w:num w:numId="546" w16cid:durableId="2112234033">
    <w:abstractNumId w:val="0"/>
  </w:num>
  <w:num w:numId="547" w16cid:durableId="1380861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276720847">
    <w:abstractNumId w:val="0"/>
  </w:num>
  <w:num w:numId="549" w16cid:durableId="936640559">
    <w:abstractNumId w:val="0"/>
  </w:num>
  <w:num w:numId="550" w16cid:durableId="870804585">
    <w:abstractNumId w:val="0"/>
  </w:num>
  <w:num w:numId="551" w16cid:durableId="1529832191">
    <w:abstractNumId w:val="0"/>
  </w:num>
  <w:num w:numId="552" w16cid:durableId="1950619881">
    <w:abstractNumId w:val="0"/>
  </w:num>
  <w:num w:numId="553" w16cid:durableId="2041398397">
    <w:abstractNumId w:val="0"/>
  </w:num>
  <w:num w:numId="554" w16cid:durableId="527530080">
    <w:abstractNumId w:val="0"/>
  </w:num>
  <w:num w:numId="555" w16cid:durableId="787814155">
    <w:abstractNumId w:val="0"/>
  </w:num>
  <w:num w:numId="556" w16cid:durableId="1721199207">
    <w:abstractNumId w:val="0"/>
  </w:num>
  <w:num w:numId="557" w16cid:durableId="1750956405">
    <w:abstractNumId w:val="0"/>
  </w:num>
  <w:num w:numId="558" w16cid:durableId="444420245">
    <w:abstractNumId w:val="0"/>
  </w:num>
  <w:num w:numId="559" w16cid:durableId="1342001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0" w16cid:durableId="1913587365">
    <w:abstractNumId w:val="0"/>
  </w:num>
  <w:num w:numId="561" w16cid:durableId="357973017">
    <w:abstractNumId w:val="0"/>
  </w:num>
  <w:num w:numId="562" w16cid:durableId="1265504126">
    <w:abstractNumId w:val="0"/>
  </w:num>
  <w:num w:numId="563" w16cid:durableId="1980574864">
    <w:abstractNumId w:val="0"/>
  </w:num>
  <w:num w:numId="564" w16cid:durableId="2137329060">
    <w:abstractNumId w:val="0"/>
  </w:num>
  <w:num w:numId="565" w16cid:durableId="1220626428">
    <w:abstractNumId w:val="0"/>
  </w:num>
  <w:num w:numId="566" w16cid:durableId="1060516694">
    <w:abstractNumId w:val="0"/>
  </w:num>
  <w:num w:numId="567" w16cid:durableId="1205630827">
    <w:abstractNumId w:val="0"/>
  </w:num>
  <w:num w:numId="568" w16cid:durableId="985283872">
    <w:abstractNumId w:val="0"/>
  </w:num>
  <w:num w:numId="569" w16cid:durableId="1948732207">
    <w:abstractNumId w:val="0"/>
  </w:num>
  <w:num w:numId="570" w16cid:durableId="1993749652">
    <w:abstractNumId w:val="0"/>
  </w:num>
  <w:num w:numId="571" w16cid:durableId="620846898">
    <w:abstractNumId w:val="0"/>
  </w:num>
  <w:num w:numId="572" w16cid:durableId="1969973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16cid:durableId="344289768">
    <w:abstractNumId w:val="0"/>
  </w:num>
  <w:num w:numId="574" w16cid:durableId="302808188">
    <w:abstractNumId w:val="0"/>
  </w:num>
  <w:num w:numId="575" w16cid:durableId="2106000684">
    <w:abstractNumId w:val="0"/>
  </w:num>
  <w:num w:numId="576" w16cid:durableId="1167287999">
    <w:abstractNumId w:val="0"/>
  </w:num>
  <w:num w:numId="577" w16cid:durableId="1471628100">
    <w:abstractNumId w:val="0"/>
  </w:num>
  <w:num w:numId="578" w16cid:durableId="27073240">
    <w:abstractNumId w:val="0"/>
  </w:num>
  <w:num w:numId="579" w16cid:durableId="1771463662">
    <w:abstractNumId w:val="0"/>
  </w:num>
  <w:num w:numId="580" w16cid:durableId="18039567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1" w16cid:durableId="1399013405">
    <w:abstractNumId w:val="0"/>
  </w:num>
  <w:num w:numId="582" w16cid:durableId="1884174733">
    <w:abstractNumId w:val="0"/>
  </w:num>
  <w:num w:numId="583" w16cid:durableId="817108009">
    <w:abstractNumId w:val="0"/>
  </w:num>
  <w:num w:numId="584" w16cid:durableId="1588493591">
    <w:abstractNumId w:val="0"/>
  </w:num>
  <w:num w:numId="585" w16cid:durableId="653989379">
    <w:abstractNumId w:val="0"/>
  </w:num>
  <w:num w:numId="586" w16cid:durableId="391274919">
    <w:abstractNumId w:val="0"/>
  </w:num>
  <w:num w:numId="587" w16cid:durableId="1430351812">
    <w:abstractNumId w:val="0"/>
  </w:num>
  <w:num w:numId="588" w16cid:durableId="1038428584">
    <w:abstractNumId w:val="0"/>
  </w:num>
  <w:num w:numId="589" w16cid:durableId="656374685">
    <w:abstractNumId w:val="0"/>
  </w:num>
  <w:num w:numId="590" w16cid:durableId="11497122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1" w16cid:durableId="925070036">
    <w:abstractNumId w:val="0"/>
  </w:num>
  <w:num w:numId="592" w16cid:durableId="1397360278">
    <w:abstractNumId w:val="0"/>
  </w:num>
  <w:num w:numId="593" w16cid:durableId="708577593">
    <w:abstractNumId w:val="0"/>
  </w:num>
  <w:num w:numId="594" w16cid:durableId="987200799">
    <w:abstractNumId w:val="0"/>
  </w:num>
  <w:num w:numId="595" w16cid:durableId="6429940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96" w16cid:durableId="218054446">
    <w:abstractNumId w:val="0"/>
  </w:num>
  <w:num w:numId="597" w16cid:durableId="1225944841">
    <w:abstractNumId w:val="0"/>
  </w:num>
  <w:num w:numId="598" w16cid:durableId="2037609238">
    <w:abstractNumId w:val="0"/>
  </w:num>
  <w:num w:numId="599" w16cid:durableId="724722476">
    <w:abstractNumId w:val="0"/>
  </w:num>
  <w:num w:numId="600" w16cid:durableId="268701656">
    <w:abstractNumId w:val="0"/>
  </w:num>
  <w:num w:numId="601" w16cid:durableId="17859302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02" w16cid:durableId="1130435346">
    <w:abstractNumId w:val="0"/>
  </w:num>
  <w:num w:numId="603" w16cid:durableId="343896228">
    <w:abstractNumId w:val="0"/>
  </w:num>
  <w:num w:numId="604" w16cid:durableId="1293631186">
    <w:abstractNumId w:val="0"/>
  </w:num>
  <w:num w:numId="605" w16cid:durableId="343216608">
    <w:abstractNumId w:val="0"/>
  </w:num>
  <w:num w:numId="606" w16cid:durableId="73940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7" w16cid:durableId="153033808">
    <w:abstractNumId w:val="0"/>
  </w:num>
  <w:num w:numId="608" w16cid:durableId="1573275667">
    <w:abstractNumId w:val="0"/>
  </w:num>
  <w:num w:numId="609" w16cid:durableId="642000569">
    <w:abstractNumId w:val="0"/>
  </w:num>
  <w:num w:numId="610" w16cid:durableId="1909850150">
    <w:abstractNumId w:val="0"/>
  </w:num>
  <w:num w:numId="611" w16cid:durableId="584193408">
    <w:abstractNumId w:val="0"/>
  </w:num>
  <w:num w:numId="612" w16cid:durableId="225922727">
    <w:abstractNumId w:val="0"/>
  </w:num>
  <w:num w:numId="613" w16cid:durableId="7679696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4" w16cid:durableId="1495029121">
    <w:abstractNumId w:val="0"/>
  </w:num>
  <w:num w:numId="615" w16cid:durableId="1093168588">
    <w:abstractNumId w:val="0"/>
  </w:num>
  <w:num w:numId="616" w16cid:durableId="1258294565">
    <w:abstractNumId w:val="0"/>
  </w:num>
  <w:num w:numId="617" w16cid:durableId="8071658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8" w16cid:durableId="1528594292">
    <w:abstractNumId w:val="0"/>
  </w:num>
  <w:num w:numId="619" w16cid:durableId="1382097266">
    <w:abstractNumId w:val="0"/>
  </w:num>
  <w:num w:numId="620" w16cid:durableId="191695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1" w16cid:durableId="249704455">
    <w:abstractNumId w:val="0"/>
  </w:num>
  <w:num w:numId="622" w16cid:durableId="2004047377">
    <w:abstractNumId w:val="0"/>
  </w:num>
  <w:num w:numId="623" w16cid:durableId="61679797">
    <w:abstractNumId w:val="0"/>
  </w:num>
  <w:num w:numId="624" w16cid:durableId="687873660">
    <w:abstractNumId w:val="0"/>
  </w:num>
  <w:num w:numId="625" w16cid:durableId="1923906276">
    <w:abstractNumId w:val="0"/>
  </w:num>
  <w:num w:numId="626" w16cid:durableId="320235094">
    <w:abstractNumId w:val="0"/>
  </w:num>
  <w:num w:numId="627" w16cid:durableId="967855289">
    <w:abstractNumId w:val="0"/>
  </w:num>
  <w:num w:numId="628" w16cid:durableId="553589461">
    <w:abstractNumId w:val="0"/>
  </w:num>
  <w:num w:numId="629" w16cid:durableId="734360219">
    <w:abstractNumId w:val="0"/>
  </w:num>
  <w:num w:numId="630" w16cid:durableId="891816368">
    <w:abstractNumId w:val="0"/>
  </w:num>
  <w:num w:numId="631" w16cid:durableId="1724671528">
    <w:abstractNumId w:val="0"/>
  </w:num>
  <w:num w:numId="632" w16cid:durableId="14427992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3" w16cid:durableId="911895063">
    <w:abstractNumId w:val="0"/>
  </w:num>
  <w:num w:numId="634" w16cid:durableId="669721596">
    <w:abstractNumId w:val="0"/>
  </w:num>
  <w:num w:numId="635" w16cid:durableId="692536520">
    <w:abstractNumId w:val="0"/>
  </w:num>
  <w:num w:numId="636" w16cid:durableId="112872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7" w16cid:durableId="1669671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8" w16cid:durableId="13771929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9" w16cid:durableId="1733045278">
    <w:abstractNumId w:val="0"/>
  </w:num>
  <w:num w:numId="640" w16cid:durableId="221062234">
    <w:abstractNumId w:val="0"/>
  </w:num>
  <w:numIdMacAtCleanup w:val="6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7229"/>
    <w:rsid w:val="00135ED6"/>
    <w:rsid w:val="00160878"/>
    <w:rsid w:val="00451C33"/>
    <w:rsid w:val="008636CE"/>
    <w:rsid w:val="009F7229"/>
    <w:rsid w:val="00A75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66FBF"/>
  <w15:docId w15:val="{B2BCAD71-6124-E946-8F8B-2BDE6DD70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7</Pages>
  <Words>21141</Words>
  <Characters>120507</Characters>
  <Application>Microsoft Office Word</Application>
  <DocSecurity>0</DocSecurity>
  <Lines>1004</Lines>
  <Paragraphs>282</Paragraphs>
  <ScaleCrop>false</ScaleCrop>
  <Company/>
  <LinksUpToDate>false</LinksUpToDate>
  <CharactersWithSpaces>14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ie Matthews</dc:creator>
  <cp:keywords/>
  <cp:lastModifiedBy>Jamie Matthews</cp:lastModifiedBy>
  <cp:revision>3</cp:revision>
  <dcterms:created xsi:type="dcterms:W3CDTF">2025-10-19T18:32:00Z</dcterms:created>
  <dcterms:modified xsi:type="dcterms:W3CDTF">2025-10-19T18:32:00Z</dcterms:modified>
</cp:coreProperties>
</file>